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11939" w14:textId="3DD41167" w:rsidR="00CF08C3" w:rsidRPr="002401B6" w:rsidRDefault="00443A96" w:rsidP="00D97549">
      <w:pPr>
        <w:pStyle w:val="Title"/>
        <w:ind w:firstLine="0"/>
        <w:jc w:val="left"/>
        <w:rPr>
          <w:rFonts w:ascii="Lora" w:hAnsi="Lora" w:cs="Times New Roman"/>
          <w:b/>
          <w:sz w:val="44"/>
          <w:szCs w:val="44"/>
        </w:rPr>
      </w:pPr>
      <w:r w:rsidRPr="002401B6">
        <w:rPr>
          <w:rFonts w:ascii="Lora" w:hAnsi="Lora" w:cs="Times New Roman"/>
          <w:b/>
          <w:sz w:val="44"/>
          <w:szCs w:val="44"/>
        </w:rPr>
        <w:t>Identifikation von historischen Gebäuden und Bauteilen durch Bildklassifikation</w:t>
      </w:r>
    </w:p>
    <w:p w14:paraId="58AD0B13" w14:textId="018ECE85" w:rsidR="00D97549" w:rsidRPr="002401B6" w:rsidRDefault="00D97549" w:rsidP="00D97549">
      <w:pPr>
        <w:ind w:firstLine="0"/>
        <w:rPr>
          <w:rFonts w:ascii="Lora" w:hAnsi="Lora"/>
        </w:rPr>
      </w:pPr>
    </w:p>
    <w:p w14:paraId="32E57DA3" w14:textId="0F5F5AA1" w:rsidR="00D97549" w:rsidRPr="002401B6" w:rsidRDefault="00D97549" w:rsidP="00D97549">
      <w:pPr>
        <w:ind w:firstLine="0"/>
        <w:jc w:val="left"/>
        <w:rPr>
          <w:rFonts w:ascii="Lora" w:hAnsi="Lora"/>
          <w:sz w:val="36"/>
          <w:szCs w:val="28"/>
        </w:rPr>
      </w:pPr>
      <w:r w:rsidRPr="002401B6">
        <w:rPr>
          <w:rFonts w:ascii="Lora" w:hAnsi="Lora"/>
          <w:sz w:val="36"/>
          <w:szCs w:val="28"/>
        </w:rPr>
        <w:t>Identification of historical buildings and construction elements by image classification</w:t>
      </w:r>
    </w:p>
    <w:p w14:paraId="58248A89" w14:textId="0CE37E84" w:rsidR="00B33A44" w:rsidRPr="002401B6" w:rsidRDefault="00B33A44" w:rsidP="00D97549">
      <w:pPr>
        <w:ind w:firstLine="0"/>
        <w:jc w:val="left"/>
        <w:rPr>
          <w:rFonts w:ascii="Lora" w:hAnsi="Lora"/>
          <w:sz w:val="36"/>
          <w:szCs w:val="28"/>
        </w:rPr>
      </w:pPr>
    </w:p>
    <w:p w14:paraId="0E795224" w14:textId="77777777" w:rsidR="00B33A44" w:rsidRPr="002401B6" w:rsidRDefault="00B33A44" w:rsidP="00D97549">
      <w:pPr>
        <w:ind w:firstLine="0"/>
        <w:jc w:val="left"/>
        <w:rPr>
          <w:rFonts w:ascii="Lora" w:hAnsi="Lora"/>
          <w:sz w:val="36"/>
          <w:szCs w:val="28"/>
        </w:rPr>
      </w:pPr>
    </w:p>
    <w:p w14:paraId="043703D5" w14:textId="3DC0A09F" w:rsidR="00D97549" w:rsidRPr="002401B6" w:rsidRDefault="00D97549" w:rsidP="00D97549">
      <w:pPr>
        <w:rPr>
          <w:rFonts w:ascii="Lora" w:hAnsi="Lora"/>
        </w:rPr>
      </w:pPr>
    </w:p>
    <w:p w14:paraId="21DED519" w14:textId="77777777" w:rsidR="00D97549" w:rsidRPr="002401B6" w:rsidRDefault="00D97549" w:rsidP="00D97549">
      <w:pPr>
        <w:rPr>
          <w:rFonts w:ascii="Lora" w:hAnsi="Lora"/>
        </w:rPr>
      </w:pPr>
    </w:p>
    <w:p w14:paraId="45A0C8D0" w14:textId="4444B5A5" w:rsidR="00D97549" w:rsidRPr="002401B6" w:rsidRDefault="00D97549" w:rsidP="00D97549">
      <w:pPr>
        <w:rPr>
          <w:rFonts w:ascii="Lora" w:hAnsi="Lora"/>
        </w:rPr>
      </w:pPr>
    </w:p>
    <w:p w14:paraId="1AF94BDE" w14:textId="01E35AD1" w:rsidR="00D97549" w:rsidRPr="002401B6" w:rsidRDefault="00D97549" w:rsidP="00B33A44">
      <w:pPr>
        <w:spacing w:line="240" w:lineRule="auto"/>
        <w:ind w:firstLine="0"/>
        <w:jc w:val="center"/>
        <w:rPr>
          <w:rFonts w:ascii="Lora" w:hAnsi="Lora"/>
          <w:sz w:val="36"/>
          <w:szCs w:val="28"/>
        </w:rPr>
      </w:pPr>
      <w:r w:rsidRPr="002401B6">
        <w:rPr>
          <w:rFonts w:ascii="Lora" w:hAnsi="Lora"/>
          <w:sz w:val="36"/>
          <w:szCs w:val="28"/>
        </w:rPr>
        <w:t>Bachelorarbeit</w:t>
      </w:r>
    </w:p>
    <w:p w14:paraId="0A1FA87F" w14:textId="7B8FB5D3" w:rsidR="00D97549" w:rsidRPr="002401B6" w:rsidRDefault="00D97549" w:rsidP="00B33A44">
      <w:pPr>
        <w:spacing w:line="240" w:lineRule="auto"/>
        <w:ind w:firstLine="0"/>
        <w:jc w:val="center"/>
        <w:rPr>
          <w:rFonts w:ascii="Lora" w:hAnsi="Lora"/>
          <w:sz w:val="36"/>
          <w:szCs w:val="28"/>
        </w:rPr>
      </w:pPr>
    </w:p>
    <w:p w14:paraId="345CE0EF" w14:textId="780D2E6E" w:rsidR="00D97549" w:rsidRPr="002401B6" w:rsidRDefault="00D97549" w:rsidP="00CC3581">
      <w:pPr>
        <w:spacing w:line="240" w:lineRule="auto"/>
        <w:ind w:firstLine="0"/>
        <w:jc w:val="center"/>
        <w:rPr>
          <w:rFonts w:ascii="Lora" w:hAnsi="Lora"/>
        </w:rPr>
      </w:pPr>
      <w:r w:rsidRPr="002401B6">
        <w:rPr>
          <w:rFonts w:ascii="Lora" w:hAnsi="Lora"/>
          <w:sz w:val="36"/>
          <w:szCs w:val="28"/>
        </w:rPr>
        <w:t>Im Studiengang Angewandte Informatik</w:t>
      </w:r>
      <w:r w:rsidR="00B33A44" w:rsidRPr="002401B6">
        <w:rPr>
          <w:rFonts w:ascii="Lora" w:hAnsi="Lora"/>
          <w:sz w:val="36"/>
          <w:szCs w:val="28"/>
        </w:rPr>
        <w:br/>
      </w:r>
      <w:r w:rsidRPr="002401B6">
        <w:rPr>
          <w:rFonts w:ascii="Lora" w:hAnsi="Lora"/>
          <w:sz w:val="36"/>
          <w:szCs w:val="28"/>
        </w:rPr>
        <w:t>der Fakultät Wirtschaftsinformatik</w:t>
      </w:r>
      <w:r w:rsidR="00B33A44" w:rsidRPr="002401B6">
        <w:rPr>
          <w:rFonts w:ascii="Lora" w:hAnsi="Lora"/>
          <w:sz w:val="36"/>
          <w:szCs w:val="28"/>
        </w:rPr>
        <w:br/>
      </w:r>
      <w:r w:rsidRPr="002401B6">
        <w:rPr>
          <w:rFonts w:ascii="Lora" w:hAnsi="Lora"/>
          <w:sz w:val="36"/>
          <w:szCs w:val="28"/>
        </w:rPr>
        <w:t xml:space="preserve"> und Angewandte Informatik</w:t>
      </w:r>
      <w:r w:rsidR="00B33A44" w:rsidRPr="002401B6">
        <w:rPr>
          <w:rFonts w:ascii="Lora" w:hAnsi="Lora"/>
          <w:sz w:val="36"/>
          <w:szCs w:val="28"/>
        </w:rPr>
        <w:br/>
      </w:r>
      <w:r w:rsidRPr="002401B6">
        <w:rPr>
          <w:rFonts w:ascii="Lora" w:hAnsi="Lora"/>
          <w:sz w:val="36"/>
          <w:szCs w:val="28"/>
        </w:rPr>
        <w:t>der Otto-Friedrich-Universität Bamberg</w:t>
      </w:r>
    </w:p>
    <w:p w14:paraId="03648D0C" w14:textId="4383AC06" w:rsidR="00D97549" w:rsidRPr="002401B6" w:rsidRDefault="00D97549" w:rsidP="00D97549">
      <w:pPr>
        <w:jc w:val="center"/>
        <w:rPr>
          <w:rFonts w:ascii="Lora" w:hAnsi="Lora"/>
        </w:rPr>
      </w:pPr>
    </w:p>
    <w:p w14:paraId="2D6B3188" w14:textId="7CA1D1AE" w:rsidR="00D97549" w:rsidRPr="002401B6" w:rsidRDefault="00D97549" w:rsidP="00D97549">
      <w:pPr>
        <w:jc w:val="center"/>
        <w:rPr>
          <w:rFonts w:ascii="Lora" w:hAnsi="Lora"/>
        </w:rPr>
      </w:pPr>
    </w:p>
    <w:p w14:paraId="66F609DA" w14:textId="6681F11C" w:rsidR="00D97549" w:rsidRPr="002401B6" w:rsidRDefault="00D97549" w:rsidP="00D97549">
      <w:pPr>
        <w:jc w:val="center"/>
        <w:rPr>
          <w:rFonts w:ascii="Lora" w:hAnsi="Lora"/>
        </w:rPr>
      </w:pPr>
    </w:p>
    <w:p w14:paraId="220B9C03" w14:textId="326CD497" w:rsidR="00D97549" w:rsidRPr="002401B6" w:rsidRDefault="00D97549" w:rsidP="00D97549">
      <w:pPr>
        <w:jc w:val="center"/>
        <w:rPr>
          <w:rFonts w:ascii="Lora" w:hAnsi="Lora"/>
        </w:rPr>
      </w:pPr>
    </w:p>
    <w:p w14:paraId="142472DC" w14:textId="555718C5" w:rsidR="00D97549" w:rsidRPr="002401B6" w:rsidRDefault="00D97549" w:rsidP="00D97549">
      <w:pPr>
        <w:jc w:val="center"/>
        <w:rPr>
          <w:rFonts w:ascii="Lora" w:hAnsi="Lora"/>
        </w:rPr>
      </w:pPr>
    </w:p>
    <w:p w14:paraId="095E15E9" w14:textId="797B4509" w:rsidR="00D97549" w:rsidRPr="002401B6" w:rsidRDefault="00D97549" w:rsidP="00D97549">
      <w:pPr>
        <w:jc w:val="center"/>
        <w:rPr>
          <w:rFonts w:ascii="Lora" w:hAnsi="Lora"/>
        </w:rPr>
      </w:pPr>
    </w:p>
    <w:p w14:paraId="09146FB8" w14:textId="700EACA6" w:rsidR="00D97549" w:rsidRPr="002401B6" w:rsidRDefault="00D97549" w:rsidP="00D97549">
      <w:pPr>
        <w:jc w:val="center"/>
        <w:rPr>
          <w:rFonts w:ascii="Lora" w:hAnsi="Lora"/>
        </w:rPr>
      </w:pPr>
    </w:p>
    <w:p w14:paraId="730A2031" w14:textId="77777777" w:rsidR="00D97549" w:rsidRPr="002401B6" w:rsidRDefault="00D97549" w:rsidP="00D97549">
      <w:pPr>
        <w:jc w:val="center"/>
        <w:rPr>
          <w:rFonts w:ascii="Lora" w:hAnsi="Lora"/>
        </w:rPr>
      </w:pPr>
    </w:p>
    <w:p w14:paraId="3C8F751B" w14:textId="668C734F" w:rsidR="00D97549" w:rsidRPr="002401B6" w:rsidRDefault="00D97549" w:rsidP="00D97549">
      <w:pPr>
        <w:jc w:val="center"/>
        <w:rPr>
          <w:rFonts w:ascii="Lora" w:hAnsi="Lora"/>
        </w:rPr>
      </w:pPr>
    </w:p>
    <w:p w14:paraId="35308A1F" w14:textId="28211E31" w:rsidR="00D97549" w:rsidRPr="002401B6" w:rsidRDefault="00D97549" w:rsidP="00D97549">
      <w:pPr>
        <w:jc w:val="left"/>
        <w:rPr>
          <w:rFonts w:ascii="Lora" w:hAnsi="Lora"/>
          <w:sz w:val="28"/>
          <w:szCs w:val="22"/>
        </w:rPr>
      </w:pPr>
      <w:r w:rsidRPr="002401B6">
        <w:rPr>
          <w:rFonts w:ascii="Lora" w:hAnsi="Lora"/>
          <w:sz w:val="28"/>
          <w:szCs w:val="22"/>
        </w:rPr>
        <w:t>Verfasser: Christof Wittmann</w:t>
      </w:r>
    </w:p>
    <w:p w14:paraId="199002E3" w14:textId="44CB8413" w:rsidR="00D97549" w:rsidRPr="002401B6" w:rsidRDefault="00D97549" w:rsidP="00D97549">
      <w:pPr>
        <w:jc w:val="left"/>
        <w:rPr>
          <w:rFonts w:ascii="Lora" w:hAnsi="Lora"/>
          <w:sz w:val="28"/>
          <w:szCs w:val="22"/>
        </w:rPr>
      </w:pPr>
    </w:p>
    <w:p w14:paraId="4E969CED" w14:textId="030F09A4" w:rsidR="00D97549" w:rsidRPr="002401B6" w:rsidRDefault="00D97549" w:rsidP="00D97549">
      <w:pPr>
        <w:jc w:val="left"/>
        <w:rPr>
          <w:rFonts w:ascii="Lora" w:hAnsi="Lora"/>
          <w:sz w:val="28"/>
          <w:szCs w:val="22"/>
        </w:rPr>
      </w:pPr>
    </w:p>
    <w:p w14:paraId="72F18E60" w14:textId="0BCB7C45" w:rsidR="00D97549" w:rsidRPr="002401B6" w:rsidRDefault="00D97549" w:rsidP="00D97549">
      <w:pPr>
        <w:jc w:val="left"/>
        <w:rPr>
          <w:rFonts w:ascii="Lora" w:hAnsi="Lora"/>
          <w:sz w:val="28"/>
          <w:szCs w:val="22"/>
        </w:rPr>
      </w:pPr>
      <w:r w:rsidRPr="002401B6">
        <w:rPr>
          <w:rFonts w:ascii="Lora" w:hAnsi="Lora"/>
          <w:sz w:val="28"/>
          <w:szCs w:val="22"/>
        </w:rPr>
        <w:t>Prüfer: Prof. Dr. Christoph Schlieder</w:t>
      </w:r>
    </w:p>
    <w:p w14:paraId="186B2442" w14:textId="77777777" w:rsidR="00D97549" w:rsidRPr="002401B6" w:rsidRDefault="00D97549" w:rsidP="00D97549">
      <w:pPr>
        <w:jc w:val="left"/>
        <w:rPr>
          <w:rFonts w:ascii="Lora" w:hAnsi="Lora"/>
          <w:sz w:val="28"/>
          <w:szCs w:val="22"/>
        </w:rPr>
      </w:pPr>
    </w:p>
    <w:p w14:paraId="61831EBE" w14:textId="77777777" w:rsidR="00D97549" w:rsidRPr="002401B6" w:rsidRDefault="00D97549" w:rsidP="00D97549"/>
    <w:p w14:paraId="6F9F6546" w14:textId="77777777" w:rsidR="00FD6A8C" w:rsidRPr="002401B6" w:rsidRDefault="00FD6A8C" w:rsidP="00FD6A8C"/>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2401B6" w:rsidRDefault="00527CD9" w:rsidP="000F3CEB">
          <w:pPr>
            <w:rPr>
              <w:rFonts w:ascii="Lora" w:hAnsi="Lora" w:cs="Times New Roman"/>
              <w:sz w:val="21"/>
              <w:szCs w:val="21"/>
            </w:rPr>
            <w:sectPr w:rsidR="00527CD9" w:rsidRPr="002401B6" w:rsidSect="00527CD9">
              <w:pgSz w:w="11906" w:h="16838" w:code="9"/>
              <w:pgMar w:top="1418" w:right="1418" w:bottom="1134" w:left="1418" w:header="709" w:footer="709" w:gutter="0"/>
              <w:cols w:space="708"/>
              <w:docGrid w:linePitch="360"/>
            </w:sectPr>
          </w:pPr>
        </w:p>
        <w:p w14:paraId="595748CC" w14:textId="04AEEC90" w:rsidR="00C32D41" w:rsidRPr="002401B6" w:rsidRDefault="00C32D41">
          <w:pPr>
            <w:pStyle w:val="TOCHeading"/>
            <w:rPr>
              <w:rFonts w:ascii="Lora" w:hAnsi="Lora" w:cs="Times New Roman"/>
            </w:rPr>
          </w:pPr>
          <w:r w:rsidRPr="002401B6">
            <w:rPr>
              <w:rFonts w:ascii="Lora" w:hAnsi="Lora" w:cs="Times New Roman"/>
            </w:rPr>
            <w:lastRenderedPageBreak/>
            <w:t>Inhaltsverzeichnis</w:t>
          </w:r>
        </w:p>
        <w:p w14:paraId="365D85A6" w14:textId="77777777" w:rsidR="00610847" w:rsidRPr="002401B6" w:rsidRDefault="00610847" w:rsidP="00610847">
          <w:pPr>
            <w:rPr>
              <w:rFonts w:ascii="Lora" w:hAnsi="Lora" w:cs="Times New Roman"/>
            </w:rPr>
          </w:pPr>
        </w:p>
        <w:p w14:paraId="06F713E8" w14:textId="62FBAA12" w:rsidR="00B642A1" w:rsidRDefault="00DD486A">
          <w:pPr>
            <w:pStyle w:val="TOC1"/>
            <w:tabs>
              <w:tab w:val="left" w:pos="660"/>
              <w:tab w:val="right" w:leader="dot" w:pos="8209"/>
            </w:tabs>
            <w:rPr>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o "1-3" \h \z \u </w:instrText>
          </w:r>
          <w:r w:rsidRPr="002401B6">
            <w:rPr>
              <w:rFonts w:ascii="Lora" w:hAnsi="Lora" w:cs="Times New Roman"/>
            </w:rPr>
            <w:fldChar w:fldCharType="separate"/>
          </w:r>
          <w:hyperlink w:anchor="_Toc36845720" w:history="1">
            <w:r w:rsidR="00B642A1" w:rsidRPr="007572AE">
              <w:rPr>
                <w:rStyle w:val="Hyperlink"/>
                <w:rFonts w:ascii="Lora" w:hAnsi="Lora"/>
                <w:noProof/>
              </w:rPr>
              <w:t>1.</w:t>
            </w:r>
            <w:r w:rsidR="00B642A1">
              <w:rPr>
                <w:noProof/>
                <w:sz w:val="22"/>
                <w:szCs w:val="22"/>
                <w:lang w:val="en-GB" w:eastAsia="en-GB"/>
              </w:rPr>
              <w:tab/>
            </w:r>
            <w:r w:rsidR="00B642A1" w:rsidRPr="007572AE">
              <w:rPr>
                <w:rStyle w:val="Hyperlink"/>
                <w:rFonts w:ascii="Lora" w:hAnsi="Lora"/>
                <w:noProof/>
              </w:rPr>
              <w:t>Einleitung</w:t>
            </w:r>
            <w:r w:rsidR="00B642A1">
              <w:rPr>
                <w:noProof/>
                <w:webHidden/>
              </w:rPr>
              <w:tab/>
            </w:r>
            <w:r w:rsidR="00B642A1">
              <w:rPr>
                <w:noProof/>
                <w:webHidden/>
              </w:rPr>
              <w:fldChar w:fldCharType="begin"/>
            </w:r>
            <w:r w:rsidR="00B642A1">
              <w:rPr>
                <w:noProof/>
                <w:webHidden/>
              </w:rPr>
              <w:instrText xml:space="preserve"> PAGEREF _Toc36845720 \h </w:instrText>
            </w:r>
            <w:r w:rsidR="00B642A1">
              <w:rPr>
                <w:noProof/>
                <w:webHidden/>
              </w:rPr>
            </w:r>
            <w:r w:rsidR="00B642A1">
              <w:rPr>
                <w:noProof/>
                <w:webHidden/>
              </w:rPr>
              <w:fldChar w:fldCharType="separate"/>
            </w:r>
            <w:r w:rsidR="00714A86">
              <w:rPr>
                <w:noProof/>
                <w:webHidden/>
              </w:rPr>
              <w:t>1</w:t>
            </w:r>
            <w:r w:rsidR="00B642A1">
              <w:rPr>
                <w:noProof/>
                <w:webHidden/>
              </w:rPr>
              <w:fldChar w:fldCharType="end"/>
            </w:r>
          </w:hyperlink>
        </w:p>
        <w:p w14:paraId="4FC359E3" w14:textId="6675C591" w:rsidR="00B642A1" w:rsidRDefault="007E62A1">
          <w:pPr>
            <w:pStyle w:val="TOC1"/>
            <w:tabs>
              <w:tab w:val="left" w:pos="880"/>
              <w:tab w:val="right" w:leader="dot" w:pos="8209"/>
            </w:tabs>
            <w:rPr>
              <w:noProof/>
              <w:sz w:val="22"/>
              <w:szCs w:val="22"/>
              <w:lang w:val="en-GB" w:eastAsia="en-GB"/>
            </w:rPr>
          </w:pPr>
          <w:hyperlink w:anchor="_Toc36845721" w:history="1">
            <w:r w:rsidR="00B642A1" w:rsidRPr="007572AE">
              <w:rPr>
                <w:rStyle w:val="Hyperlink"/>
                <w:rFonts w:ascii="Lora" w:hAnsi="Lora" w:cs="Times New Roman"/>
                <w:noProof/>
              </w:rPr>
              <w:t>2.</w:t>
            </w:r>
            <w:r w:rsidR="00B642A1">
              <w:rPr>
                <w:noProof/>
                <w:sz w:val="22"/>
                <w:szCs w:val="22"/>
                <w:lang w:val="en-GB" w:eastAsia="en-GB"/>
              </w:rPr>
              <w:tab/>
            </w:r>
            <w:r w:rsidR="00B642A1" w:rsidRPr="007572AE">
              <w:rPr>
                <w:rStyle w:val="Hyperlink"/>
                <w:rFonts w:ascii="Lora" w:hAnsi="Lora" w:cs="Times New Roman"/>
                <w:noProof/>
              </w:rPr>
              <w:t>Problemstellung</w:t>
            </w:r>
            <w:r w:rsidR="00B642A1">
              <w:rPr>
                <w:noProof/>
                <w:webHidden/>
              </w:rPr>
              <w:tab/>
            </w:r>
            <w:r w:rsidR="00B642A1">
              <w:rPr>
                <w:noProof/>
                <w:webHidden/>
              </w:rPr>
              <w:fldChar w:fldCharType="begin"/>
            </w:r>
            <w:r w:rsidR="00B642A1">
              <w:rPr>
                <w:noProof/>
                <w:webHidden/>
              </w:rPr>
              <w:instrText xml:space="preserve"> PAGEREF _Toc36845721 \h </w:instrText>
            </w:r>
            <w:r w:rsidR="00B642A1">
              <w:rPr>
                <w:noProof/>
                <w:webHidden/>
              </w:rPr>
            </w:r>
            <w:r w:rsidR="00B642A1">
              <w:rPr>
                <w:noProof/>
                <w:webHidden/>
              </w:rPr>
              <w:fldChar w:fldCharType="separate"/>
            </w:r>
            <w:r w:rsidR="00714A86">
              <w:rPr>
                <w:noProof/>
                <w:webHidden/>
              </w:rPr>
              <w:t>2</w:t>
            </w:r>
            <w:r w:rsidR="00B642A1">
              <w:rPr>
                <w:noProof/>
                <w:webHidden/>
              </w:rPr>
              <w:fldChar w:fldCharType="end"/>
            </w:r>
          </w:hyperlink>
        </w:p>
        <w:p w14:paraId="145C328F" w14:textId="7C1D61C1" w:rsidR="00B642A1" w:rsidRDefault="007E62A1">
          <w:pPr>
            <w:pStyle w:val="TOC1"/>
            <w:tabs>
              <w:tab w:val="left" w:pos="880"/>
              <w:tab w:val="right" w:leader="dot" w:pos="8209"/>
            </w:tabs>
            <w:rPr>
              <w:noProof/>
              <w:sz w:val="22"/>
              <w:szCs w:val="22"/>
              <w:lang w:val="en-GB" w:eastAsia="en-GB"/>
            </w:rPr>
          </w:pPr>
          <w:hyperlink w:anchor="_Toc36845722" w:history="1">
            <w:r w:rsidR="00B642A1" w:rsidRPr="007572AE">
              <w:rPr>
                <w:rStyle w:val="Hyperlink"/>
                <w:rFonts w:ascii="Lora" w:hAnsi="Lora" w:cs="Times New Roman"/>
                <w:noProof/>
              </w:rPr>
              <w:t>3.</w:t>
            </w:r>
            <w:r w:rsidR="00B642A1">
              <w:rPr>
                <w:noProof/>
                <w:sz w:val="22"/>
                <w:szCs w:val="22"/>
                <w:lang w:val="en-GB" w:eastAsia="en-GB"/>
              </w:rPr>
              <w:tab/>
            </w:r>
            <w:r w:rsidR="00B642A1" w:rsidRPr="007572AE">
              <w:rPr>
                <w:rStyle w:val="Hyperlink"/>
                <w:rFonts w:ascii="Lora" w:hAnsi="Lora" w:cs="Times New Roman"/>
                <w:noProof/>
              </w:rPr>
              <w:t>Forschungsstand: Methoden der Bilderkennung</w:t>
            </w:r>
            <w:r w:rsidR="00B642A1">
              <w:rPr>
                <w:noProof/>
                <w:webHidden/>
              </w:rPr>
              <w:tab/>
            </w:r>
            <w:r w:rsidR="00B642A1">
              <w:rPr>
                <w:noProof/>
                <w:webHidden/>
              </w:rPr>
              <w:fldChar w:fldCharType="begin"/>
            </w:r>
            <w:r w:rsidR="00B642A1">
              <w:rPr>
                <w:noProof/>
                <w:webHidden/>
              </w:rPr>
              <w:instrText xml:space="preserve"> PAGEREF _Toc36845722 \h </w:instrText>
            </w:r>
            <w:r w:rsidR="00B642A1">
              <w:rPr>
                <w:noProof/>
                <w:webHidden/>
              </w:rPr>
            </w:r>
            <w:r w:rsidR="00B642A1">
              <w:rPr>
                <w:noProof/>
                <w:webHidden/>
              </w:rPr>
              <w:fldChar w:fldCharType="separate"/>
            </w:r>
            <w:r w:rsidR="00714A86">
              <w:rPr>
                <w:noProof/>
                <w:webHidden/>
              </w:rPr>
              <w:t>5</w:t>
            </w:r>
            <w:r w:rsidR="00B642A1">
              <w:rPr>
                <w:noProof/>
                <w:webHidden/>
              </w:rPr>
              <w:fldChar w:fldCharType="end"/>
            </w:r>
          </w:hyperlink>
        </w:p>
        <w:p w14:paraId="300C4A4D" w14:textId="35491754" w:rsidR="00B642A1" w:rsidRDefault="007E62A1">
          <w:pPr>
            <w:pStyle w:val="TOC2"/>
            <w:rPr>
              <w:noProof/>
              <w:sz w:val="22"/>
              <w:szCs w:val="22"/>
              <w:lang w:val="en-GB" w:eastAsia="en-GB"/>
            </w:rPr>
          </w:pPr>
          <w:hyperlink w:anchor="_Toc36845723" w:history="1">
            <w:r w:rsidR="00B642A1" w:rsidRPr="007572AE">
              <w:rPr>
                <w:rStyle w:val="Hyperlink"/>
                <w:rFonts w:ascii="Lora" w:hAnsi="Lora"/>
                <w:noProof/>
              </w:rPr>
              <w:t>3.1.</w:t>
            </w:r>
            <w:r w:rsidR="00B642A1">
              <w:rPr>
                <w:noProof/>
                <w:sz w:val="22"/>
                <w:szCs w:val="22"/>
                <w:lang w:val="en-GB" w:eastAsia="en-GB"/>
              </w:rPr>
              <w:tab/>
            </w:r>
            <w:r w:rsidR="00B642A1" w:rsidRPr="007572AE">
              <w:rPr>
                <w:rStyle w:val="Hyperlink"/>
                <w:rFonts w:ascii="Lora" w:hAnsi="Lora"/>
                <w:noProof/>
              </w:rPr>
              <w:t>Grundprinzipien der Merkmalserkennung (Feature Detection)</w:t>
            </w:r>
            <w:r w:rsidR="00B642A1">
              <w:rPr>
                <w:noProof/>
                <w:webHidden/>
              </w:rPr>
              <w:tab/>
            </w:r>
            <w:r w:rsidR="00B642A1">
              <w:rPr>
                <w:noProof/>
                <w:webHidden/>
              </w:rPr>
              <w:fldChar w:fldCharType="begin"/>
            </w:r>
            <w:r w:rsidR="00B642A1">
              <w:rPr>
                <w:noProof/>
                <w:webHidden/>
              </w:rPr>
              <w:instrText xml:space="preserve"> PAGEREF _Toc36845723 \h </w:instrText>
            </w:r>
            <w:r w:rsidR="00B642A1">
              <w:rPr>
                <w:noProof/>
                <w:webHidden/>
              </w:rPr>
            </w:r>
            <w:r w:rsidR="00B642A1">
              <w:rPr>
                <w:noProof/>
                <w:webHidden/>
              </w:rPr>
              <w:fldChar w:fldCharType="separate"/>
            </w:r>
            <w:r w:rsidR="00714A86">
              <w:rPr>
                <w:noProof/>
                <w:webHidden/>
              </w:rPr>
              <w:t>5</w:t>
            </w:r>
            <w:r w:rsidR="00B642A1">
              <w:rPr>
                <w:noProof/>
                <w:webHidden/>
              </w:rPr>
              <w:fldChar w:fldCharType="end"/>
            </w:r>
          </w:hyperlink>
        </w:p>
        <w:p w14:paraId="628B4835" w14:textId="2E39A089" w:rsidR="00B642A1" w:rsidRDefault="007E62A1">
          <w:pPr>
            <w:pStyle w:val="TOC2"/>
            <w:rPr>
              <w:noProof/>
              <w:sz w:val="22"/>
              <w:szCs w:val="22"/>
              <w:lang w:val="en-GB" w:eastAsia="en-GB"/>
            </w:rPr>
          </w:pPr>
          <w:hyperlink w:anchor="_Toc36845724" w:history="1">
            <w:r w:rsidR="00B642A1" w:rsidRPr="007572AE">
              <w:rPr>
                <w:rStyle w:val="Hyperlink"/>
                <w:rFonts w:ascii="Lora" w:hAnsi="Lora"/>
                <w:noProof/>
              </w:rPr>
              <w:t>3.2.</w:t>
            </w:r>
            <w:r w:rsidR="00B642A1">
              <w:rPr>
                <w:noProof/>
                <w:sz w:val="22"/>
                <w:szCs w:val="22"/>
                <w:lang w:val="en-GB" w:eastAsia="en-GB"/>
              </w:rPr>
              <w:tab/>
            </w:r>
            <w:r w:rsidR="00B642A1" w:rsidRPr="007572AE">
              <w:rPr>
                <w:rStyle w:val="Hyperlink"/>
                <w:rFonts w:ascii="Lora" w:hAnsi="Lora"/>
                <w:noProof/>
              </w:rPr>
              <w:t>Methoden der Merkmalserkennung</w:t>
            </w:r>
            <w:r w:rsidR="00B642A1">
              <w:rPr>
                <w:noProof/>
                <w:webHidden/>
              </w:rPr>
              <w:tab/>
            </w:r>
            <w:r w:rsidR="00B642A1">
              <w:rPr>
                <w:noProof/>
                <w:webHidden/>
              </w:rPr>
              <w:fldChar w:fldCharType="begin"/>
            </w:r>
            <w:r w:rsidR="00B642A1">
              <w:rPr>
                <w:noProof/>
                <w:webHidden/>
              </w:rPr>
              <w:instrText xml:space="preserve"> PAGEREF _Toc36845724 \h </w:instrText>
            </w:r>
            <w:r w:rsidR="00B642A1">
              <w:rPr>
                <w:noProof/>
                <w:webHidden/>
              </w:rPr>
            </w:r>
            <w:r w:rsidR="00B642A1">
              <w:rPr>
                <w:noProof/>
                <w:webHidden/>
              </w:rPr>
              <w:fldChar w:fldCharType="separate"/>
            </w:r>
            <w:r w:rsidR="00714A86">
              <w:rPr>
                <w:noProof/>
                <w:webHidden/>
              </w:rPr>
              <w:t>6</w:t>
            </w:r>
            <w:r w:rsidR="00B642A1">
              <w:rPr>
                <w:noProof/>
                <w:webHidden/>
              </w:rPr>
              <w:fldChar w:fldCharType="end"/>
            </w:r>
          </w:hyperlink>
        </w:p>
        <w:p w14:paraId="145E0A19" w14:textId="1EDE484E" w:rsidR="00B642A1" w:rsidRDefault="007E62A1">
          <w:pPr>
            <w:pStyle w:val="TOC2"/>
            <w:rPr>
              <w:noProof/>
              <w:sz w:val="22"/>
              <w:szCs w:val="22"/>
              <w:lang w:val="en-GB" w:eastAsia="en-GB"/>
            </w:rPr>
          </w:pPr>
          <w:hyperlink w:anchor="_Toc36845725" w:history="1">
            <w:r w:rsidR="00B642A1" w:rsidRPr="007572AE">
              <w:rPr>
                <w:rStyle w:val="Hyperlink"/>
                <w:rFonts w:ascii="Lora" w:hAnsi="Lora"/>
                <w:noProof/>
              </w:rPr>
              <w:t>3.3.</w:t>
            </w:r>
            <w:r w:rsidR="00B642A1">
              <w:rPr>
                <w:noProof/>
                <w:sz w:val="22"/>
                <w:szCs w:val="22"/>
                <w:lang w:val="en-GB" w:eastAsia="en-GB"/>
              </w:rPr>
              <w:tab/>
            </w:r>
            <w:r w:rsidR="00B642A1" w:rsidRPr="007572AE">
              <w:rPr>
                <w:rStyle w:val="Hyperlink"/>
                <w:rFonts w:ascii="Lora" w:hAnsi="Lora"/>
                <w:noProof/>
              </w:rPr>
              <w:t>Scale-Invariant Feature Transform (SIFT)</w:t>
            </w:r>
            <w:r w:rsidR="00B642A1">
              <w:rPr>
                <w:noProof/>
                <w:webHidden/>
              </w:rPr>
              <w:tab/>
            </w:r>
            <w:r w:rsidR="00B642A1">
              <w:rPr>
                <w:noProof/>
                <w:webHidden/>
              </w:rPr>
              <w:fldChar w:fldCharType="begin"/>
            </w:r>
            <w:r w:rsidR="00B642A1">
              <w:rPr>
                <w:noProof/>
                <w:webHidden/>
              </w:rPr>
              <w:instrText xml:space="preserve"> PAGEREF _Toc36845725 \h </w:instrText>
            </w:r>
            <w:r w:rsidR="00B642A1">
              <w:rPr>
                <w:noProof/>
                <w:webHidden/>
              </w:rPr>
            </w:r>
            <w:r w:rsidR="00B642A1">
              <w:rPr>
                <w:noProof/>
                <w:webHidden/>
              </w:rPr>
              <w:fldChar w:fldCharType="separate"/>
            </w:r>
            <w:r w:rsidR="00714A86">
              <w:rPr>
                <w:noProof/>
                <w:webHidden/>
              </w:rPr>
              <w:t>7</w:t>
            </w:r>
            <w:r w:rsidR="00B642A1">
              <w:rPr>
                <w:noProof/>
                <w:webHidden/>
              </w:rPr>
              <w:fldChar w:fldCharType="end"/>
            </w:r>
          </w:hyperlink>
        </w:p>
        <w:p w14:paraId="76B629AF" w14:textId="25900C63" w:rsidR="00B642A1" w:rsidRDefault="007E62A1">
          <w:pPr>
            <w:pStyle w:val="TOC3"/>
            <w:rPr>
              <w:noProof/>
              <w:sz w:val="22"/>
              <w:szCs w:val="22"/>
              <w:lang w:val="en-GB" w:eastAsia="en-GB"/>
            </w:rPr>
          </w:pPr>
          <w:hyperlink w:anchor="_Toc36845726" w:history="1">
            <w:r w:rsidR="00B642A1" w:rsidRPr="007572AE">
              <w:rPr>
                <w:rStyle w:val="Hyperlink"/>
                <w:rFonts w:ascii="Lora" w:hAnsi="Lora"/>
                <w:noProof/>
              </w:rPr>
              <w:t>3.3.1. Scale-Space Extrema Detection</w:t>
            </w:r>
            <w:r w:rsidR="00B642A1">
              <w:rPr>
                <w:noProof/>
                <w:webHidden/>
              </w:rPr>
              <w:tab/>
            </w:r>
            <w:r w:rsidR="00B642A1">
              <w:rPr>
                <w:noProof/>
                <w:webHidden/>
              </w:rPr>
              <w:fldChar w:fldCharType="begin"/>
            </w:r>
            <w:r w:rsidR="00B642A1">
              <w:rPr>
                <w:noProof/>
                <w:webHidden/>
              </w:rPr>
              <w:instrText xml:space="preserve"> PAGEREF _Toc36845726 \h </w:instrText>
            </w:r>
            <w:r w:rsidR="00B642A1">
              <w:rPr>
                <w:noProof/>
                <w:webHidden/>
              </w:rPr>
            </w:r>
            <w:r w:rsidR="00B642A1">
              <w:rPr>
                <w:noProof/>
                <w:webHidden/>
              </w:rPr>
              <w:fldChar w:fldCharType="separate"/>
            </w:r>
            <w:r w:rsidR="00714A86">
              <w:rPr>
                <w:noProof/>
                <w:webHidden/>
              </w:rPr>
              <w:t>7</w:t>
            </w:r>
            <w:r w:rsidR="00B642A1">
              <w:rPr>
                <w:noProof/>
                <w:webHidden/>
              </w:rPr>
              <w:fldChar w:fldCharType="end"/>
            </w:r>
          </w:hyperlink>
        </w:p>
        <w:p w14:paraId="456A1F27" w14:textId="56CE61AF" w:rsidR="00B642A1" w:rsidRDefault="007E62A1">
          <w:pPr>
            <w:pStyle w:val="TOC3"/>
            <w:rPr>
              <w:noProof/>
              <w:sz w:val="22"/>
              <w:szCs w:val="22"/>
              <w:lang w:val="en-GB" w:eastAsia="en-GB"/>
            </w:rPr>
          </w:pPr>
          <w:hyperlink w:anchor="_Toc36845727" w:history="1">
            <w:r w:rsidR="00B642A1" w:rsidRPr="007572AE">
              <w:rPr>
                <w:rStyle w:val="Hyperlink"/>
                <w:rFonts w:ascii="Lora" w:hAnsi="Lora"/>
                <w:noProof/>
              </w:rPr>
              <w:t>3.3.2. Keypoint Localization</w:t>
            </w:r>
            <w:r w:rsidR="00B642A1">
              <w:rPr>
                <w:noProof/>
                <w:webHidden/>
              </w:rPr>
              <w:tab/>
            </w:r>
            <w:r w:rsidR="00B642A1">
              <w:rPr>
                <w:noProof/>
                <w:webHidden/>
              </w:rPr>
              <w:fldChar w:fldCharType="begin"/>
            </w:r>
            <w:r w:rsidR="00B642A1">
              <w:rPr>
                <w:noProof/>
                <w:webHidden/>
              </w:rPr>
              <w:instrText xml:space="preserve"> PAGEREF _Toc36845727 \h </w:instrText>
            </w:r>
            <w:r w:rsidR="00B642A1">
              <w:rPr>
                <w:noProof/>
                <w:webHidden/>
              </w:rPr>
            </w:r>
            <w:r w:rsidR="00B642A1">
              <w:rPr>
                <w:noProof/>
                <w:webHidden/>
              </w:rPr>
              <w:fldChar w:fldCharType="separate"/>
            </w:r>
            <w:r w:rsidR="00714A86">
              <w:rPr>
                <w:noProof/>
                <w:webHidden/>
              </w:rPr>
              <w:t>9</w:t>
            </w:r>
            <w:r w:rsidR="00B642A1">
              <w:rPr>
                <w:noProof/>
                <w:webHidden/>
              </w:rPr>
              <w:fldChar w:fldCharType="end"/>
            </w:r>
          </w:hyperlink>
        </w:p>
        <w:p w14:paraId="1339E952" w14:textId="2D9ED7F4" w:rsidR="00B642A1" w:rsidRDefault="007E62A1">
          <w:pPr>
            <w:pStyle w:val="TOC3"/>
            <w:rPr>
              <w:noProof/>
              <w:sz w:val="22"/>
              <w:szCs w:val="22"/>
              <w:lang w:val="en-GB" w:eastAsia="en-GB"/>
            </w:rPr>
          </w:pPr>
          <w:hyperlink w:anchor="_Toc36845728" w:history="1">
            <w:r w:rsidR="00B642A1" w:rsidRPr="007572AE">
              <w:rPr>
                <w:rStyle w:val="Hyperlink"/>
                <w:rFonts w:ascii="Lora" w:hAnsi="Lora"/>
                <w:noProof/>
              </w:rPr>
              <w:t>3.3.3. Orientation Assignment</w:t>
            </w:r>
            <w:r w:rsidR="00B642A1">
              <w:rPr>
                <w:noProof/>
                <w:webHidden/>
              </w:rPr>
              <w:tab/>
            </w:r>
            <w:r w:rsidR="00B642A1">
              <w:rPr>
                <w:noProof/>
                <w:webHidden/>
              </w:rPr>
              <w:fldChar w:fldCharType="begin"/>
            </w:r>
            <w:r w:rsidR="00B642A1">
              <w:rPr>
                <w:noProof/>
                <w:webHidden/>
              </w:rPr>
              <w:instrText xml:space="preserve"> PAGEREF _Toc36845728 \h </w:instrText>
            </w:r>
            <w:r w:rsidR="00B642A1">
              <w:rPr>
                <w:noProof/>
                <w:webHidden/>
              </w:rPr>
            </w:r>
            <w:r w:rsidR="00B642A1">
              <w:rPr>
                <w:noProof/>
                <w:webHidden/>
              </w:rPr>
              <w:fldChar w:fldCharType="separate"/>
            </w:r>
            <w:r w:rsidR="00714A86">
              <w:rPr>
                <w:noProof/>
                <w:webHidden/>
              </w:rPr>
              <w:t>9</w:t>
            </w:r>
            <w:r w:rsidR="00B642A1">
              <w:rPr>
                <w:noProof/>
                <w:webHidden/>
              </w:rPr>
              <w:fldChar w:fldCharType="end"/>
            </w:r>
          </w:hyperlink>
        </w:p>
        <w:p w14:paraId="2FB8B393" w14:textId="4CF0C304" w:rsidR="00B642A1" w:rsidRDefault="007E62A1">
          <w:pPr>
            <w:pStyle w:val="TOC3"/>
            <w:rPr>
              <w:noProof/>
              <w:sz w:val="22"/>
              <w:szCs w:val="22"/>
              <w:lang w:val="en-GB" w:eastAsia="en-GB"/>
            </w:rPr>
          </w:pPr>
          <w:hyperlink w:anchor="_Toc36845729" w:history="1">
            <w:r w:rsidR="00B642A1" w:rsidRPr="007572AE">
              <w:rPr>
                <w:rStyle w:val="Hyperlink"/>
                <w:rFonts w:ascii="Lora" w:hAnsi="Lora"/>
                <w:noProof/>
              </w:rPr>
              <w:t>3.3.4. Keypoint Description</w:t>
            </w:r>
            <w:r w:rsidR="00B642A1">
              <w:rPr>
                <w:noProof/>
                <w:webHidden/>
              </w:rPr>
              <w:tab/>
            </w:r>
            <w:r w:rsidR="00B642A1">
              <w:rPr>
                <w:noProof/>
                <w:webHidden/>
              </w:rPr>
              <w:fldChar w:fldCharType="begin"/>
            </w:r>
            <w:r w:rsidR="00B642A1">
              <w:rPr>
                <w:noProof/>
                <w:webHidden/>
              </w:rPr>
              <w:instrText xml:space="preserve"> PAGEREF _Toc36845729 \h </w:instrText>
            </w:r>
            <w:r w:rsidR="00B642A1">
              <w:rPr>
                <w:noProof/>
                <w:webHidden/>
              </w:rPr>
            </w:r>
            <w:r w:rsidR="00B642A1">
              <w:rPr>
                <w:noProof/>
                <w:webHidden/>
              </w:rPr>
              <w:fldChar w:fldCharType="separate"/>
            </w:r>
            <w:r w:rsidR="00714A86">
              <w:rPr>
                <w:noProof/>
                <w:webHidden/>
              </w:rPr>
              <w:t>11</w:t>
            </w:r>
            <w:r w:rsidR="00B642A1">
              <w:rPr>
                <w:noProof/>
                <w:webHidden/>
              </w:rPr>
              <w:fldChar w:fldCharType="end"/>
            </w:r>
          </w:hyperlink>
        </w:p>
        <w:p w14:paraId="5BCDDE80" w14:textId="156BA125" w:rsidR="00B642A1" w:rsidRDefault="007E62A1">
          <w:pPr>
            <w:pStyle w:val="TOC2"/>
            <w:rPr>
              <w:noProof/>
              <w:sz w:val="22"/>
              <w:szCs w:val="22"/>
              <w:lang w:val="en-GB" w:eastAsia="en-GB"/>
            </w:rPr>
          </w:pPr>
          <w:hyperlink w:anchor="_Toc36845730" w:history="1">
            <w:r w:rsidR="00B642A1" w:rsidRPr="007572AE">
              <w:rPr>
                <w:rStyle w:val="Hyperlink"/>
                <w:rFonts w:ascii="Lora" w:hAnsi="Lora"/>
                <w:noProof/>
              </w:rPr>
              <w:t>3.4.</w:t>
            </w:r>
            <w:r w:rsidR="00B642A1">
              <w:rPr>
                <w:noProof/>
                <w:sz w:val="22"/>
                <w:szCs w:val="22"/>
                <w:lang w:val="en-GB" w:eastAsia="en-GB"/>
              </w:rPr>
              <w:tab/>
            </w:r>
            <w:r w:rsidR="00B642A1" w:rsidRPr="007572AE">
              <w:rPr>
                <w:rStyle w:val="Hyperlink"/>
                <w:rFonts w:ascii="Lora" w:hAnsi="Lora"/>
                <w:noProof/>
              </w:rPr>
              <w:t>Weitere Algorithmen zur Merkmalserkennung</w:t>
            </w:r>
            <w:r w:rsidR="00B642A1">
              <w:rPr>
                <w:noProof/>
                <w:webHidden/>
              </w:rPr>
              <w:tab/>
            </w:r>
            <w:r w:rsidR="00B642A1">
              <w:rPr>
                <w:noProof/>
                <w:webHidden/>
              </w:rPr>
              <w:fldChar w:fldCharType="begin"/>
            </w:r>
            <w:r w:rsidR="00B642A1">
              <w:rPr>
                <w:noProof/>
                <w:webHidden/>
              </w:rPr>
              <w:instrText xml:space="preserve"> PAGEREF _Toc36845730 \h </w:instrText>
            </w:r>
            <w:r w:rsidR="00B642A1">
              <w:rPr>
                <w:noProof/>
                <w:webHidden/>
              </w:rPr>
            </w:r>
            <w:r w:rsidR="00B642A1">
              <w:rPr>
                <w:noProof/>
                <w:webHidden/>
              </w:rPr>
              <w:fldChar w:fldCharType="separate"/>
            </w:r>
            <w:r w:rsidR="00714A86">
              <w:rPr>
                <w:noProof/>
                <w:webHidden/>
              </w:rPr>
              <w:t>12</w:t>
            </w:r>
            <w:r w:rsidR="00B642A1">
              <w:rPr>
                <w:noProof/>
                <w:webHidden/>
              </w:rPr>
              <w:fldChar w:fldCharType="end"/>
            </w:r>
          </w:hyperlink>
        </w:p>
        <w:p w14:paraId="03DDB503" w14:textId="0BB67FCE" w:rsidR="00B642A1" w:rsidRDefault="007E62A1">
          <w:pPr>
            <w:pStyle w:val="TOC3"/>
            <w:rPr>
              <w:noProof/>
              <w:sz w:val="22"/>
              <w:szCs w:val="22"/>
              <w:lang w:val="en-GB" w:eastAsia="en-GB"/>
            </w:rPr>
          </w:pPr>
          <w:hyperlink w:anchor="_Toc36845731" w:history="1">
            <w:r w:rsidR="00B642A1" w:rsidRPr="007572AE">
              <w:rPr>
                <w:rStyle w:val="Hyperlink"/>
                <w:rFonts w:ascii="Lora" w:hAnsi="Lora"/>
                <w:noProof/>
              </w:rPr>
              <w:t>3.4.1. Speeded Up Robust Features (SURF)</w:t>
            </w:r>
            <w:r w:rsidR="00B642A1">
              <w:rPr>
                <w:noProof/>
                <w:webHidden/>
              </w:rPr>
              <w:tab/>
            </w:r>
            <w:r w:rsidR="00B642A1">
              <w:rPr>
                <w:noProof/>
                <w:webHidden/>
              </w:rPr>
              <w:fldChar w:fldCharType="begin"/>
            </w:r>
            <w:r w:rsidR="00B642A1">
              <w:rPr>
                <w:noProof/>
                <w:webHidden/>
              </w:rPr>
              <w:instrText xml:space="preserve"> PAGEREF _Toc36845731 \h </w:instrText>
            </w:r>
            <w:r w:rsidR="00B642A1">
              <w:rPr>
                <w:noProof/>
                <w:webHidden/>
              </w:rPr>
            </w:r>
            <w:r w:rsidR="00B642A1">
              <w:rPr>
                <w:noProof/>
                <w:webHidden/>
              </w:rPr>
              <w:fldChar w:fldCharType="separate"/>
            </w:r>
            <w:r w:rsidR="00714A86">
              <w:rPr>
                <w:noProof/>
                <w:webHidden/>
              </w:rPr>
              <w:t>12</w:t>
            </w:r>
            <w:r w:rsidR="00B642A1">
              <w:rPr>
                <w:noProof/>
                <w:webHidden/>
              </w:rPr>
              <w:fldChar w:fldCharType="end"/>
            </w:r>
          </w:hyperlink>
        </w:p>
        <w:p w14:paraId="6B75E5C4" w14:textId="2323B307" w:rsidR="00B642A1" w:rsidRDefault="007E62A1">
          <w:pPr>
            <w:pStyle w:val="TOC3"/>
            <w:rPr>
              <w:noProof/>
              <w:sz w:val="22"/>
              <w:szCs w:val="22"/>
              <w:lang w:val="en-GB" w:eastAsia="en-GB"/>
            </w:rPr>
          </w:pPr>
          <w:hyperlink w:anchor="_Toc36845732" w:history="1">
            <w:r w:rsidR="00B642A1" w:rsidRPr="007572AE">
              <w:rPr>
                <w:rStyle w:val="Hyperlink"/>
                <w:rFonts w:ascii="Lora" w:hAnsi="Lora"/>
                <w:noProof/>
              </w:rPr>
              <w:t>3.4.2. Binary Robust Invariant Scalable Keypoints (BRISK)</w:t>
            </w:r>
            <w:r w:rsidR="00B642A1">
              <w:rPr>
                <w:noProof/>
                <w:webHidden/>
              </w:rPr>
              <w:tab/>
            </w:r>
            <w:r w:rsidR="00B642A1">
              <w:rPr>
                <w:noProof/>
                <w:webHidden/>
              </w:rPr>
              <w:fldChar w:fldCharType="begin"/>
            </w:r>
            <w:r w:rsidR="00B642A1">
              <w:rPr>
                <w:noProof/>
                <w:webHidden/>
              </w:rPr>
              <w:instrText xml:space="preserve"> PAGEREF _Toc36845732 \h </w:instrText>
            </w:r>
            <w:r w:rsidR="00B642A1">
              <w:rPr>
                <w:noProof/>
                <w:webHidden/>
              </w:rPr>
            </w:r>
            <w:r w:rsidR="00B642A1">
              <w:rPr>
                <w:noProof/>
                <w:webHidden/>
              </w:rPr>
              <w:fldChar w:fldCharType="separate"/>
            </w:r>
            <w:r w:rsidR="00714A86">
              <w:rPr>
                <w:noProof/>
                <w:webHidden/>
              </w:rPr>
              <w:t>13</w:t>
            </w:r>
            <w:r w:rsidR="00B642A1">
              <w:rPr>
                <w:noProof/>
                <w:webHidden/>
              </w:rPr>
              <w:fldChar w:fldCharType="end"/>
            </w:r>
          </w:hyperlink>
        </w:p>
        <w:p w14:paraId="24FC7A74" w14:textId="7989D32C" w:rsidR="00B642A1" w:rsidRDefault="007E62A1">
          <w:pPr>
            <w:pStyle w:val="TOC3"/>
            <w:rPr>
              <w:noProof/>
              <w:sz w:val="22"/>
              <w:szCs w:val="22"/>
              <w:lang w:val="en-GB" w:eastAsia="en-GB"/>
            </w:rPr>
          </w:pPr>
          <w:hyperlink w:anchor="_Toc36845733" w:history="1">
            <w:r w:rsidR="00B642A1" w:rsidRPr="007572AE">
              <w:rPr>
                <w:rStyle w:val="Hyperlink"/>
                <w:rFonts w:ascii="Lora" w:hAnsi="Lora"/>
                <w:noProof/>
              </w:rPr>
              <w:t>3.4.3. Oriented FAST and Rotated BRIEF (ORB)</w:t>
            </w:r>
            <w:r w:rsidR="00B642A1">
              <w:rPr>
                <w:noProof/>
                <w:webHidden/>
              </w:rPr>
              <w:tab/>
            </w:r>
            <w:r w:rsidR="00B642A1">
              <w:rPr>
                <w:noProof/>
                <w:webHidden/>
              </w:rPr>
              <w:fldChar w:fldCharType="begin"/>
            </w:r>
            <w:r w:rsidR="00B642A1">
              <w:rPr>
                <w:noProof/>
                <w:webHidden/>
              </w:rPr>
              <w:instrText xml:space="preserve"> PAGEREF _Toc36845733 \h </w:instrText>
            </w:r>
            <w:r w:rsidR="00B642A1">
              <w:rPr>
                <w:noProof/>
                <w:webHidden/>
              </w:rPr>
            </w:r>
            <w:r w:rsidR="00B642A1">
              <w:rPr>
                <w:noProof/>
                <w:webHidden/>
              </w:rPr>
              <w:fldChar w:fldCharType="separate"/>
            </w:r>
            <w:r w:rsidR="00714A86">
              <w:rPr>
                <w:noProof/>
                <w:webHidden/>
              </w:rPr>
              <w:t>15</w:t>
            </w:r>
            <w:r w:rsidR="00B642A1">
              <w:rPr>
                <w:noProof/>
                <w:webHidden/>
              </w:rPr>
              <w:fldChar w:fldCharType="end"/>
            </w:r>
          </w:hyperlink>
        </w:p>
        <w:p w14:paraId="04F27D80" w14:textId="7635955E" w:rsidR="00B642A1" w:rsidRDefault="007E62A1">
          <w:pPr>
            <w:pStyle w:val="TOC3"/>
            <w:rPr>
              <w:noProof/>
              <w:sz w:val="22"/>
              <w:szCs w:val="22"/>
              <w:lang w:val="en-GB" w:eastAsia="en-GB"/>
            </w:rPr>
          </w:pPr>
          <w:hyperlink w:anchor="_Toc36845734" w:history="1">
            <w:r w:rsidR="00B642A1" w:rsidRPr="007572AE">
              <w:rPr>
                <w:rStyle w:val="Hyperlink"/>
                <w:rFonts w:ascii="Lora" w:hAnsi="Lora"/>
                <w:noProof/>
              </w:rPr>
              <w:t>3.4.4. KAZE Features und Accelerated KAZE (AKAZE)</w:t>
            </w:r>
            <w:r w:rsidR="00B642A1">
              <w:rPr>
                <w:noProof/>
                <w:webHidden/>
              </w:rPr>
              <w:tab/>
            </w:r>
            <w:r w:rsidR="00B642A1">
              <w:rPr>
                <w:noProof/>
                <w:webHidden/>
              </w:rPr>
              <w:fldChar w:fldCharType="begin"/>
            </w:r>
            <w:r w:rsidR="00B642A1">
              <w:rPr>
                <w:noProof/>
                <w:webHidden/>
              </w:rPr>
              <w:instrText xml:space="preserve"> PAGEREF _Toc36845734 \h </w:instrText>
            </w:r>
            <w:r w:rsidR="00B642A1">
              <w:rPr>
                <w:noProof/>
                <w:webHidden/>
              </w:rPr>
            </w:r>
            <w:r w:rsidR="00B642A1">
              <w:rPr>
                <w:noProof/>
                <w:webHidden/>
              </w:rPr>
              <w:fldChar w:fldCharType="separate"/>
            </w:r>
            <w:r w:rsidR="00714A86">
              <w:rPr>
                <w:noProof/>
                <w:webHidden/>
              </w:rPr>
              <w:t>16</w:t>
            </w:r>
            <w:r w:rsidR="00B642A1">
              <w:rPr>
                <w:noProof/>
                <w:webHidden/>
              </w:rPr>
              <w:fldChar w:fldCharType="end"/>
            </w:r>
          </w:hyperlink>
        </w:p>
        <w:p w14:paraId="65C5444E" w14:textId="04761BCB" w:rsidR="00B642A1" w:rsidRDefault="007E62A1">
          <w:pPr>
            <w:pStyle w:val="TOC2"/>
            <w:rPr>
              <w:noProof/>
              <w:sz w:val="22"/>
              <w:szCs w:val="22"/>
              <w:lang w:val="en-GB" w:eastAsia="en-GB"/>
            </w:rPr>
          </w:pPr>
          <w:hyperlink w:anchor="_Toc36845735" w:history="1">
            <w:r w:rsidR="00B642A1" w:rsidRPr="007572AE">
              <w:rPr>
                <w:rStyle w:val="Hyperlink"/>
                <w:rFonts w:ascii="Lora" w:hAnsi="Lora"/>
                <w:noProof/>
              </w:rPr>
              <w:t>3.5.</w:t>
            </w:r>
            <w:r w:rsidR="00B642A1">
              <w:rPr>
                <w:noProof/>
                <w:sz w:val="22"/>
                <w:szCs w:val="22"/>
                <w:lang w:val="en-GB" w:eastAsia="en-GB"/>
              </w:rPr>
              <w:tab/>
            </w:r>
            <w:r w:rsidR="00B642A1" w:rsidRPr="007572AE">
              <w:rPr>
                <w:rStyle w:val="Hyperlink"/>
                <w:rFonts w:ascii="Lora" w:hAnsi="Lora"/>
                <w:noProof/>
              </w:rPr>
              <w:t>Matching</w:t>
            </w:r>
            <w:r w:rsidR="00B642A1">
              <w:rPr>
                <w:noProof/>
                <w:webHidden/>
              </w:rPr>
              <w:tab/>
            </w:r>
            <w:r w:rsidR="00B642A1">
              <w:rPr>
                <w:noProof/>
                <w:webHidden/>
              </w:rPr>
              <w:fldChar w:fldCharType="begin"/>
            </w:r>
            <w:r w:rsidR="00B642A1">
              <w:rPr>
                <w:noProof/>
                <w:webHidden/>
              </w:rPr>
              <w:instrText xml:space="preserve"> PAGEREF _Toc36845735 \h </w:instrText>
            </w:r>
            <w:r w:rsidR="00B642A1">
              <w:rPr>
                <w:noProof/>
                <w:webHidden/>
              </w:rPr>
            </w:r>
            <w:r w:rsidR="00B642A1">
              <w:rPr>
                <w:noProof/>
                <w:webHidden/>
              </w:rPr>
              <w:fldChar w:fldCharType="separate"/>
            </w:r>
            <w:r w:rsidR="00714A86">
              <w:rPr>
                <w:noProof/>
                <w:webHidden/>
              </w:rPr>
              <w:t>17</w:t>
            </w:r>
            <w:r w:rsidR="00B642A1">
              <w:rPr>
                <w:noProof/>
                <w:webHidden/>
              </w:rPr>
              <w:fldChar w:fldCharType="end"/>
            </w:r>
          </w:hyperlink>
        </w:p>
        <w:p w14:paraId="5BDA5600" w14:textId="36579125" w:rsidR="00B642A1" w:rsidRDefault="007E62A1">
          <w:pPr>
            <w:pStyle w:val="TOC2"/>
            <w:tabs>
              <w:tab w:val="left" w:pos="1320"/>
            </w:tabs>
            <w:rPr>
              <w:noProof/>
              <w:sz w:val="22"/>
              <w:szCs w:val="22"/>
              <w:lang w:val="en-GB" w:eastAsia="en-GB"/>
            </w:rPr>
          </w:pPr>
          <w:hyperlink w:anchor="_Toc36845736" w:history="1">
            <w:r w:rsidR="00B642A1" w:rsidRPr="007572AE">
              <w:rPr>
                <w:rStyle w:val="Hyperlink"/>
                <w:rFonts w:ascii="Lora" w:hAnsi="Lora"/>
                <w:noProof/>
              </w:rPr>
              <w:t>3.6.</w:t>
            </w:r>
            <w:r w:rsidR="00B642A1">
              <w:rPr>
                <w:noProof/>
                <w:sz w:val="22"/>
                <w:szCs w:val="22"/>
                <w:lang w:val="en-GB" w:eastAsia="en-GB"/>
              </w:rPr>
              <w:tab/>
            </w:r>
            <w:r w:rsidR="00B642A1" w:rsidRPr="007572AE">
              <w:rPr>
                <w:rStyle w:val="Hyperlink"/>
                <w:rFonts w:ascii="Lora" w:hAnsi="Lora"/>
                <w:noProof/>
              </w:rPr>
              <w:t>Performancevergleiche der Algorithmen</w:t>
            </w:r>
            <w:r w:rsidR="00B642A1">
              <w:rPr>
                <w:noProof/>
                <w:webHidden/>
              </w:rPr>
              <w:tab/>
            </w:r>
            <w:r w:rsidR="00B642A1">
              <w:rPr>
                <w:noProof/>
                <w:webHidden/>
              </w:rPr>
              <w:fldChar w:fldCharType="begin"/>
            </w:r>
            <w:r w:rsidR="00B642A1">
              <w:rPr>
                <w:noProof/>
                <w:webHidden/>
              </w:rPr>
              <w:instrText xml:space="preserve"> PAGEREF _Toc36845736 \h </w:instrText>
            </w:r>
            <w:r w:rsidR="00B642A1">
              <w:rPr>
                <w:noProof/>
                <w:webHidden/>
              </w:rPr>
            </w:r>
            <w:r w:rsidR="00B642A1">
              <w:rPr>
                <w:noProof/>
                <w:webHidden/>
              </w:rPr>
              <w:fldChar w:fldCharType="separate"/>
            </w:r>
            <w:r w:rsidR="00714A86">
              <w:rPr>
                <w:noProof/>
                <w:webHidden/>
              </w:rPr>
              <w:t>18</w:t>
            </w:r>
            <w:r w:rsidR="00B642A1">
              <w:rPr>
                <w:noProof/>
                <w:webHidden/>
              </w:rPr>
              <w:fldChar w:fldCharType="end"/>
            </w:r>
          </w:hyperlink>
        </w:p>
        <w:p w14:paraId="62222CE4" w14:textId="2C97BA10" w:rsidR="00B642A1" w:rsidRDefault="007E62A1">
          <w:pPr>
            <w:pStyle w:val="TOC3"/>
            <w:rPr>
              <w:noProof/>
              <w:sz w:val="22"/>
              <w:szCs w:val="22"/>
              <w:lang w:val="en-GB" w:eastAsia="en-GB"/>
            </w:rPr>
          </w:pPr>
          <w:hyperlink w:anchor="_Toc36845737" w:history="1">
            <w:r w:rsidR="00B642A1" w:rsidRPr="007572AE">
              <w:rPr>
                <w:rStyle w:val="Hyperlink"/>
                <w:rFonts w:ascii="Lora" w:hAnsi="Lora"/>
                <w:noProof/>
              </w:rPr>
              <w:t>3.6.1. Gebäudeklassifikation</w:t>
            </w:r>
            <w:r w:rsidR="00B642A1">
              <w:rPr>
                <w:noProof/>
                <w:webHidden/>
              </w:rPr>
              <w:tab/>
            </w:r>
            <w:r w:rsidR="00B642A1">
              <w:rPr>
                <w:noProof/>
                <w:webHidden/>
              </w:rPr>
              <w:fldChar w:fldCharType="begin"/>
            </w:r>
            <w:r w:rsidR="00B642A1">
              <w:rPr>
                <w:noProof/>
                <w:webHidden/>
              </w:rPr>
              <w:instrText xml:space="preserve"> PAGEREF _Toc36845737 \h </w:instrText>
            </w:r>
            <w:r w:rsidR="00B642A1">
              <w:rPr>
                <w:noProof/>
                <w:webHidden/>
              </w:rPr>
            </w:r>
            <w:r w:rsidR="00B642A1">
              <w:rPr>
                <w:noProof/>
                <w:webHidden/>
              </w:rPr>
              <w:fldChar w:fldCharType="separate"/>
            </w:r>
            <w:r w:rsidR="00714A86">
              <w:rPr>
                <w:noProof/>
                <w:webHidden/>
              </w:rPr>
              <w:t>18</w:t>
            </w:r>
            <w:r w:rsidR="00B642A1">
              <w:rPr>
                <w:noProof/>
                <w:webHidden/>
              </w:rPr>
              <w:fldChar w:fldCharType="end"/>
            </w:r>
          </w:hyperlink>
        </w:p>
        <w:p w14:paraId="54212070" w14:textId="7BF65974" w:rsidR="00B642A1" w:rsidRDefault="007E62A1">
          <w:pPr>
            <w:pStyle w:val="TOC3"/>
            <w:rPr>
              <w:noProof/>
              <w:sz w:val="22"/>
              <w:szCs w:val="22"/>
              <w:lang w:val="en-GB" w:eastAsia="en-GB"/>
            </w:rPr>
          </w:pPr>
          <w:hyperlink w:anchor="_Toc36845738" w:history="1">
            <w:r w:rsidR="00B642A1" w:rsidRPr="007572AE">
              <w:rPr>
                <w:rStyle w:val="Hyperlink"/>
                <w:rFonts w:ascii="Lora" w:hAnsi="Lora"/>
                <w:noProof/>
              </w:rPr>
              <w:t>3.6.2. Invarianz-Tests</w:t>
            </w:r>
            <w:r w:rsidR="00B642A1">
              <w:rPr>
                <w:noProof/>
                <w:webHidden/>
              </w:rPr>
              <w:tab/>
            </w:r>
            <w:r w:rsidR="00B642A1">
              <w:rPr>
                <w:noProof/>
                <w:webHidden/>
              </w:rPr>
              <w:fldChar w:fldCharType="begin"/>
            </w:r>
            <w:r w:rsidR="00B642A1">
              <w:rPr>
                <w:noProof/>
                <w:webHidden/>
              </w:rPr>
              <w:instrText xml:space="preserve"> PAGEREF _Toc36845738 \h </w:instrText>
            </w:r>
            <w:r w:rsidR="00B642A1">
              <w:rPr>
                <w:noProof/>
                <w:webHidden/>
              </w:rPr>
            </w:r>
            <w:r w:rsidR="00B642A1">
              <w:rPr>
                <w:noProof/>
                <w:webHidden/>
              </w:rPr>
              <w:fldChar w:fldCharType="separate"/>
            </w:r>
            <w:r w:rsidR="00714A86">
              <w:rPr>
                <w:noProof/>
                <w:webHidden/>
              </w:rPr>
              <w:t>20</w:t>
            </w:r>
            <w:r w:rsidR="00B642A1">
              <w:rPr>
                <w:noProof/>
                <w:webHidden/>
              </w:rPr>
              <w:fldChar w:fldCharType="end"/>
            </w:r>
          </w:hyperlink>
        </w:p>
        <w:p w14:paraId="15E63AF6" w14:textId="146B8A4D" w:rsidR="00B642A1" w:rsidRDefault="007E62A1">
          <w:pPr>
            <w:pStyle w:val="TOC1"/>
            <w:tabs>
              <w:tab w:val="left" w:pos="880"/>
              <w:tab w:val="right" w:leader="dot" w:pos="8209"/>
            </w:tabs>
            <w:rPr>
              <w:noProof/>
              <w:sz w:val="22"/>
              <w:szCs w:val="22"/>
              <w:lang w:val="en-GB" w:eastAsia="en-GB"/>
            </w:rPr>
          </w:pPr>
          <w:hyperlink w:anchor="_Toc36845739" w:history="1">
            <w:r w:rsidR="00B642A1" w:rsidRPr="007572AE">
              <w:rPr>
                <w:rStyle w:val="Hyperlink"/>
                <w:rFonts w:ascii="Lora" w:hAnsi="Lora" w:cs="Times New Roman"/>
                <w:noProof/>
              </w:rPr>
              <w:t>4.</w:t>
            </w:r>
            <w:r w:rsidR="00B642A1">
              <w:rPr>
                <w:noProof/>
                <w:sz w:val="22"/>
                <w:szCs w:val="22"/>
                <w:lang w:val="en-GB" w:eastAsia="en-GB"/>
              </w:rPr>
              <w:tab/>
            </w:r>
            <w:r w:rsidR="00B642A1" w:rsidRPr="007572AE">
              <w:rPr>
                <w:rStyle w:val="Hyperlink"/>
                <w:rFonts w:ascii="Lora" w:hAnsi="Lora" w:cs="Times New Roman"/>
                <w:noProof/>
              </w:rPr>
              <w:t>Forschungsstand: Technisch</w:t>
            </w:r>
            <w:r w:rsidR="00B642A1">
              <w:rPr>
                <w:noProof/>
                <w:webHidden/>
              </w:rPr>
              <w:tab/>
            </w:r>
            <w:r w:rsidR="00B642A1">
              <w:rPr>
                <w:noProof/>
                <w:webHidden/>
              </w:rPr>
              <w:fldChar w:fldCharType="begin"/>
            </w:r>
            <w:r w:rsidR="00B642A1">
              <w:rPr>
                <w:noProof/>
                <w:webHidden/>
              </w:rPr>
              <w:instrText xml:space="preserve"> PAGEREF _Toc36845739 \h </w:instrText>
            </w:r>
            <w:r w:rsidR="00B642A1">
              <w:rPr>
                <w:noProof/>
                <w:webHidden/>
              </w:rPr>
            </w:r>
            <w:r w:rsidR="00B642A1">
              <w:rPr>
                <w:noProof/>
                <w:webHidden/>
              </w:rPr>
              <w:fldChar w:fldCharType="separate"/>
            </w:r>
            <w:r w:rsidR="00714A86">
              <w:rPr>
                <w:noProof/>
                <w:webHidden/>
              </w:rPr>
              <w:t>22</w:t>
            </w:r>
            <w:r w:rsidR="00B642A1">
              <w:rPr>
                <w:noProof/>
                <w:webHidden/>
              </w:rPr>
              <w:fldChar w:fldCharType="end"/>
            </w:r>
          </w:hyperlink>
        </w:p>
        <w:p w14:paraId="3C70B3C7" w14:textId="6F3D3118" w:rsidR="00B642A1" w:rsidRDefault="007E62A1">
          <w:pPr>
            <w:pStyle w:val="TOC2"/>
            <w:rPr>
              <w:noProof/>
              <w:sz w:val="22"/>
              <w:szCs w:val="22"/>
              <w:lang w:val="en-GB" w:eastAsia="en-GB"/>
            </w:rPr>
          </w:pPr>
          <w:hyperlink w:anchor="_Toc36845740" w:history="1">
            <w:r w:rsidR="00B642A1" w:rsidRPr="007572AE">
              <w:rPr>
                <w:rStyle w:val="Hyperlink"/>
                <w:rFonts w:ascii="Lora" w:hAnsi="Lora"/>
                <w:noProof/>
              </w:rPr>
              <w:t>4.1.</w:t>
            </w:r>
            <w:r w:rsidR="00B642A1">
              <w:rPr>
                <w:noProof/>
                <w:sz w:val="22"/>
                <w:szCs w:val="22"/>
                <w:lang w:val="en-GB" w:eastAsia="en-GB"/>
              </w:rPr>
              <w:tab/>
            </w:r>
            <w:r w:rsidR="00B642A1" w:rsidRPr="007572AE">
              <w:rPr>
                <w:rStyle w:val="Hyperlink"/>
                <w:rFonts w:ascii="Lora" w:hAnsi="Lora"/>
                <w:noProof/>
              </w:rPr>
              <w:t>OpenCV</w:t>
            </w:r>
            <w:r w:rsidR="00B642A1">
              <w:rPr>
                <w:noProof/>
                <w:webHidden/>
              </w:rPr>
              <w:tab/>
            </w:r>
            <w:r w:rsidR="00B642A1">
              <w:rPr>
                <w:noProof/>
                <w:webHidden/>
              </w:rPr>
              <w:fldChar w:fldCharType="begin"/>
            </w:r>
            <w:r w:rsidR="00B642A1">
              <w:rPr>
                <w:noProof/>
                <w:webHidden/>
              </w:rPr>
              <w:instrText xml:space="preserve"> PAGEREF _Toc36845740 \h </w:instrText>
            </w:r>
            <w:r w:rsidR="00B642A1">
              <w:rPr>
                <w:noProof/>
                <w:webHidden/>
              </w:rPr>
            </w:r>
            <w:r w:rsidR="00B642A1">
              <w:rPr>
                <w:noProof/>
                <w:webHidden/>
              </w:rPr>
              <w:fldChar w:fldCharType="separate"/>
            </w:r>
            <w:r w:rsidR="00714A86">
              <w:rPr>
                <w:noProof/>
                <w:webHidden/>
              </w:rPr>
              <w:t>22</w:t>
            </w:r>
            <w:r w:rsidR="00B642A1">
              <w:rPr>
                <w:noProof/>
                <w:webHidden/>
              </w:rPr>
              <w:fldChar w:fldCharType="end"/>
            </w:r>
          </w:hyperlink>
        </w:p>
        <w:p w14:paraId="4AADACEA" w14:textId="77483FC6" w:rsidR="00B642A1" w:rsidRDefault="007E62A1">
          <w:pPr>
            <w:pStyle w:val="TOC1"/>
            <w:tabs>
              <w:tab w:val="left" w:pos="880"/>
              <w:tab w:val="right" w:leader="dot" w:pos="8209"/>
            </w:tabs>
            <w:rPr>
              <w:noProof/>
              <w:sz w:val="22"/>
              <w:szCs w:val="22"/>
              <w:lang w:val="en-GB" w:eastAsia="en-GB"/>
            </w:rPr>
          </w:pPr>
          <w:hyperlink w:anchor="_Toc36845741" w:history="1">
            <w:r w:rsidR="00B642A1" w:rsidRPr="007572AE">
              <w:rPr>
                <w:rStyle w:val="Hyperlink"/>
                <w:rFonts w:ascii="Lora" w:hAnsi="Lora" w:cs="Times New Roman"/>
                <w:noProof/>
              </w:rPr>
              <w:t>5.</w:t>
            </w:r>
            <w:r w:rsidR="00B642A1">
              <w:rPr>
                <w:noProof/>
                <w:sz w:val="22"/>
                <w:szCs w:val="22"/>
                <w:lang w:val="en-GB" w:eastAsia="en-GB"/>
              </w:rPr>
              <w:tab/>
            </w:r>
            <w:r w:rsidR="00B642A1" w:rsidRPr="007572AE">
              <w:rPr>
                <w:rStyle w:val="Hyperlink"/>
                <w:rFonts w:ascii="Lora" w:hAnsi="Lora" w:cs="Times New Roman"/>
                <w:noProof/>
              </w:rPr>
              <w:t>Lösungsansatz</w:t>
            </w:r>
            <w:r w:rsidR="00B642A1">
              <w:rPr>
                <w:noProof/>
                <w:webHidden/>
              </w:rPr>
              <w:tab/>
            </w:r>
            <w:r w:rsidR="00B642A1">
              <w:rPr>
                <w:noProof/>
                <w:webHidden/>
              </w:rPr>
              <w:fldChar w:fldCharType="begin"/>
            </w:r>
            <w:r w:rsidR="00B642A1">
              <w:rPr>
                <w:noProof/>
                <w:webHidden/>
              </w:rPr>
              <w:instrText xml:space="preserve"> PAGEREF _Toc36845741 \h </w:instrText>
            </w:r>
            <w:r w:rsidR="00B642A1">
              <w:rPr>
                <w:noProof/>
                <w:webHidden/>
              </w:rPr>
            </w:r>
            <w:r w:rsidR="00B642A1">
              <w:rPr>
                <w:noProof/>
                <w:webHidden/>
              </w:rPr>
              <w:fldChar w:fldCharType="separate"/>
            </w:r>
            <w:r w:rsidR="00714A86">
              <w:rPr>
                <w:noProof/>
                <w:webHidden/>
              </w:rPr>
              <w:t>24</w:t>
            </w:r>
            <w:r w:rsidR="00B642A1">
              <w:rPr>
                <w:noProof/>
                <w:webHidden/>
              </w:rPr>
              <w:fldChar w:fldCharType="end"/>
            </w:r>
          </w:hyperlink>
        </w:p>
        <w:p w14:paraId="03CF5BC3" w14:textId="4F4B3208" w:rsidR="00B642A1" w:rsidRDefault="007E62A1">
          <w:pPr>
            <w:pStyle w:val="TOC1"/>
            <w:tabs>
              <w:tab w:val="left" w:pos="880"/>
              <w:tab w:val="right" w:leader="dot" w:pos="8209"/>
            </w:tabs>
            <w:rPr>
              <w:noProof/>
              <w:sz w:val="22"/>
              <w:szCs w:val="22"/>
              <w:lang w:val="en-GB" w:eastAsia="en-GB"/>
            </w:rPr>
          </w:pPr>
          <w:hyperlink w:anchor="_Toc36845742" w:history="1">
            <w:r w:rsidR="00B642A1" w:rsidRPr="007572AE">
              <w:rPr>
                <w:rStyle w:val="Hyperlink"/>
                <w:rFonts w:ascii="Lora" w:hAnsi="Lora" w:cs="Times New Roman"/>
                <w:noProof/>
              </w:rPr>
              <w:t>6.</w:t>
            </w:r>
            <w:r w:rsidR="00B642A1">
              <w:rPr>
                <w:noProof/>
                <w:sz w:val="22"/>
                <w:szCs w:val="22"/>
                <w:lang w:val="en-GB" w:eastAsia="en-GB"/>
              </w:rPr>
              <w:tab/>
            </w:r>
            <w:r w:rsidR="00B642A1" w:rsidRPr="007572AE">
              <w:rPr>
                <w:rStyle w:val="Hyperlink"/>
                <w:rFonts w:ascii="Lora" w:hAnsi="Lora" w:cs="Times New Roman"/>
                <w:noProof/>
              </w:rPr>
              <w:t>Umsetzung</w:t>
            </w:r>
            <w:r w:rsidR="00B642A1">
              <w:rPr>
                <w:noProof/>
                <w:webHidden/>
              </w:rPr>
              <w:tab/>
            </w:r>
            <w:r w:rsidR="00B642A1">
              <w:rPr>
                <w:noProof/>
                <w:webHidden/>
              </w:rPr>
              <w:fldChar w:fldCharType="begin"/>
            </w:r>
            <w:r w:rsidR="00B642A1">
              <w:rPr>
                <w:noProof/>
                <w:webHidden/>
              </w:rPr>
              <w:instrText xml:space="preserve"> PAGEREF _Toc36845742 \h </w:instrText>
            </w:r>
            <w:r w:rsidR="00B642A1">
              <w:rPr>
                <w:noProof/>
                <w:webHidden/>
              </w:rPr>
            </w:r>
            <w:r w:rsidR="00B642A1">
              <w:rPr>
                <w:noProof/>
                <w:webHidden/>
              </w:rPr>
              <w:fldChar w:fldCharType="separate"/>
            </w:r>
            <w:r w:rsidR="00714A86">
              <w:rPr>
                <w:noProof/>
                <w:webHidden/>
              </w:rPr>
              <w:t>25</w:t>
            </w:r>
            <w:r w:rsidR="00B642A1">
              <w:rPr>
                <w:noProof/>
                <w:webHidden/>
              </w:rPr>
              <w:fldChar w:fldCharType="end"/>
            </w:r>
          </w:hyperlink>
        </w:p>
        <w:p w14:paraId="44FFF7A5" w14:textId="182E3881" w:rsidR="00B642A1" w:rsidRDefault="007E62A1">
          <w:pPr>
            <w:pStyle w:val="TOC2"/>
            <w:rPr>
              <w:noProof/>
              <w:sz w:val="22"/>
              <w:szCs w:val="22"/>
              <w:lang w:val="en-GB" w:eastAsia="en-GB"/>
            </w:rPr>
          </w:pPr>
          <w:hyperlink w:anchor="_Toc36845743" w:history="1">
            <w:r w:rsidR="00B642A1" w:rsidRPr="007572AE">
              <w:rPr>
                <w:rStyle w:val="Hyperlink"/>
                <w:rFonts w:ascii="Lora" w:hAnsi="Lora"/>
                <w:noProof/>
              </w:rPr>
              <w:t>6.1.</w:t>
            </w:r>
            <w:r w:rsidR="00B642A1">
              <w:rPr>
                <w:noProof/>
                <w:sz w:val="22"/>
                <w:szCs w:val="22"/>
                <w:lang w:val="en-GB" w:eastAsia="en-GB"/>
              </w:rPr>
              <w:tab/>
            </w:r>
            <w:r w:rsidR="00B642A1" w:rsidRPr="007572AE">
              <w:rPr>
                <w:rStyle w:val="Hyperlink"/>
                <w:rFonts w:ascii="Lora" w:hAnsi="Lora"/>
                <w:noProof/>
              </w:rPr>
              <w:t>Architektur</w:t>
            </w:r>
            <w:r w:rsidR="00B642A1">
              <w:rPr>
                <w:noProof/>
                <w:webHidden/>
              </w:rPr>
              <w:tab/>
            </w:r>
            <w:r w:rsidR="00B642A1">
              <w:rPr>
                <w:noProof/>
                <w:webHidden/>
              </w:rPr>
              <w:fldChar w:fldCharType="begin"/>
            </w:r>
            <w:r w:rsidR="00B642A1">
              <w:rPr>
                <w:noProof/>
                <w:webHidden/>
              </w:rPr>
              <w:instrText xml:space="preserve"> PAGEREF _Toc36845743 \h </w:instrText>
            </w:r>
            <w:r w:rsidR="00B642A1">
              <w:rPr>
                <w:noProof/>
                <w:webHidden/>
              </w:rPr>
            </w:r>
            <w:r w:rsidR="00B642A1">
              <w:rPr>
                <w:noProof/>
                <w:webHidden/>
              </w:rPr>
              <w:fldChar w:fldCharType="separate"/>
            </w:r>
            <w:r w:rsidR="00714A86">
              <w:rPr>
                <w:noProof/>
                <w:webHidden/>
              </w:rPr>
              <w:t>25</w:t>
            </w:r>
            <w:r w:rsidR="00B642A1">
              <w:rPr>
                <w:noProof/>
                <w:webHidden/>
              </w:rPr>
              <w:fldChar w:fldCharType="end"/>
            </w:r>
          </w:hyperlink>
        </w:p>
        <w:p w14:paraId="2ACC4A70" w14:textId="1994A688" w:rsidR="00B642A1" w:rsidRDefault="007E62A1">
          <w:pPr>
            <w:pStyle w:val="TOC2"/>
            <w:tabs>
              <w:tab w:val="left" w:pos="1320"/>
            </w:tabs>
            <w:rPr>
              <w:noProof/>
              <w:sz w:val="22"/>
              <w:szCs w:val="22"/>
              <w:lang w:val="en-GB" w:eastAsia="en-GB"/>
            </w:rPr>
          </w:pPr>
          <w:hyperlink w:anchor="_Toc36845744" w:history="1">
            <w:r w:rsidR="00B642A1" w:rsidRPr="007572AE">
              <w:rPr>
                <w:rStyle w:val="Hyperlink"/>
                <w:rFonts w:ascii="Lora" w:hAnsi="Lora"/>
                <w:noProof/>
              </w:rPr>
              <w:t>6.2.</w:t>
            </w:r>
            <w:r w:rsidR="00B642A1">
              <w:rPr>
                <w:noProof/>
                <w:sz w:val="22"/>
                <w:szCs w:val="22"/>
                <w:lang w:val="en-GB" w:eastAsia="en-GB"/>
              </w:rPr>
              <w:tab/>
            </w:r>
            <w:r w:rsidR="00B642A1" w:rsidRPr="007572AE">
              <w:rPr>
                <w:rStyle w:val="Hyperlink"/>
                <w:rFonts w:ascii="Lora" w:hAnsi="Lora"/>
                <w:noProof/>
              </w:rPr>
              <w:t>Client</w:t>
            </w:r>
            <w:r w:rsidR="00B642A1">
              <w:rPr>
                <w:noProof/>
                <w:webHidden/>
              </w:rPr>
              <w:tab/>
            </w:r>
            <w:r w:rsidR="00B642A1">
              <w:rPr>
                <w:noProof/>
                <w:webHidden/>
              </w:rPr>
              <w:fldChar w:fldCharType="begin"/>
            </w:r>
            <w:r w:rsidR="00B642A1">
              <w:rPr>
                <w:noProof/>
                <w:webHidden/>
              </w:rPr>
              <w:instrText xml:space="preserve"> PAGEREF _Toc36845744 \h </w:instrText>
            </w:r>
            <w:r w:rsidR="00B642A1">
              <w:rPr>
                <w:noProof/>
                <w:webHidden/>
              </w:rPr>
            </w:r>
            <w:r w:rsidR="00B642A1">
              <w:rPr>
                <w:noProof/>
                <w:webHidden/>
              </w:rPr>
              <w:fldChar w:fldCharType="separate"/>
            </w:r>
            <w:r w:rsidR="00714A86">
              <w:rPr>
                <w:noProof/>
                <w:webHidden/>
              </w:rPr>
              <w:t>26</w:t>
            </w:r>
            <w:r w:rsidR="00B642A1">
              <w:rPr>
                <w:noProof/>
                <w:webHidden/>
              </w:rPr>
              <w:fldChar w:fldCharType="end"/>
            </w:r>
          </w:hyperlink>
        </w:p>
        <w:p w14:paraId="7A5067D3" w14:textId="0F5AD3A9" w:rsidR="00B642A1" w:rsidRDefault="007E62A1">
          <w:pPr>
            <w:pStyle w:val="TOC2"/>
            <w:tabs>
              <w:tab w:val="left" w:pos="1320"/>
            </w:tabs>
            <w:rPr>
              <w:noProof/>
              <w:sz w:val="22"/>
              <w:szCs w:val="22"/>
              <w:lang w:val="en-GB" w:eastAsia="en-GB"/>
            </w:rPr>
          </w:pPr>
          <w:hyperlink w:anchor="_Toc36845745" w:history="1">
            <w:r w:rsidR="00B642A1" w:rsidRPr="007572AE">
              <w:rPr>
                <w:rStyle w:val="Hyperlink"/>
                <w:rFonts w:ascii="Lora" w:hAnsi="Lora"/>
                <w:noProof/>
              </w:rPr>
              <w:t>6.3.</w:t>
            </w:r>
            <w:r w:rsidR="00B642A1">
              <w:rPr>
                <w:noProof/>
                <w:sz w:val="22"/>
                <w:szCs w:val="22"/>
                <w:lang w:val="en-GB" w:eastAsia="en-GB"/>
              </w:rPr>
              <w:tab/>
            </w:r>
            <w:r w:rsidR="00B642A1" w:rsidRPr="007572AE">
              <w:rPr>
                <w:rStyle w:val="Hyperlink"/>
                <w:rFonts w:ascii="Lora" w:hAnsi="Lora"/>
                <w:noProof/>
              </w:rPr>
              <w:t>Server</w:t>
            </w:r>
            <w:r w:rsidR="00B642A1">
              <w:rPr>
                <w:noProof/>
                <w:webHidden/>
              </w:rPr>
              <w:tab/>
            </w:r>
            <w:r w:rsidR="00B642A1">
              <w:rPr>
                <w:noProof/>
                <w:webHidden/>
              </w:rPr>
              <w:fldChar w:fldCharType="begin"/>
            </w:r>
            <w:r w:rsidR="00B642A1">
              <w:rPr>
                <w:noProof/>
                <w:webHidden/>
              </w:rPr>
              <w:instrText xml:space="preserve"> PAGEREF _Toc36845745 \h </w:instrText>
            </w:r>
            <w:r w:rsidR="00B642A1">
              <w:rPr>
                <w:noProof/>
                <w:webHidden/>
              </w:rPr>
            </w:r>
            <w:r w:rsidR="00B642A1">
              <w:rPr>
                <w:noProof/>
                <w:webHidden/>
              </w:rPr>
              <w:fldChar w:fldCharType="separate"/>
            </w:r>
            <w:r w:rsidR="00714A86">
              <w:rPr>
                <w:noProof/>
                <w:webHidden/>
              </w:rPr>
              <w:t>27</w:t>
            </w:r>
            <w:r w:rsidR="00B642A1">
              <w:rPr>
                <w:noProof/>
                <w:webHidden/>
              </w:rPr>
              <w:fldChar w:fldCharType="end"/>
            </w:r>
          </w:hyperlink>
        </w:p>
        <w:p w14:paraId="79AC123E" w14:textId="298B2C8F" w:rsidR="00B642A1" w:rsidRDefault="007E62A1">
          <w:pPr>
            <w:pStyle w:val="TOC1"/>
            <w:tabs>
              <w:tab w:val="left" w:pos="880"/>
              <w:tab w:val="right" w:leader="dot" w:pos="8209"/>
            </w:tabs>
            <w:rPr>
              <w:noProof/>
              <w:sz w:val="22"/>
              <w:szCs w:val="22"/>
              <w:lang w:val="en-GB" w:eastAsia="en-GB"/>
            </w:rPr>
          </w:pPr>
          <w:hyperlink w:anchor="_Toc36845746" w:history="1">
            <w:r w:rsidR="00B642A1" w:rsidRPr="007572AE">
              <w:rPr>
                <w:rStyle w:val="Hyperlink"/>
                <w:rFonts w:ascii="Lora" w:hAnsi="Lora" w:cs="Times New Roman"/>
                <w:noProof/>
              </w:rPr>
              <w:t>7.</w:t>
            </w:r>
            <w:r w:rsidR="00B642A1">
              <w:rPr>
                <w:noProof/>
                <w:sz w:val="22"/>
                <w:szCs w:val="22"/>
                <w:lang w:val="en-GB" w:eastAsia="en-GB"/>
              </w:rPr>
              <w:tab/>
            </w:r>
            <w:r w:rsidR="00B642A1" w:rsidRPr="007572AE">
              <w:rPr>
                <w:rStyle w:val="Hyperlink"/>
                <w:rFonts w:ascii="Lora" w:hAnsi="Lora" w:cs="Times New Roman"/>
                <w:noProof/>
              </w:rPr>
              <w:t>Evaluierung</w:t>
            </w:r>
            <w:r w:rsidR="00B642A1">
              <w:rPr>
                <w:noProof/>
                <w:webHidden/>
              </w:rPr>
              <w:tab/>
            </w:r>
            <w:r w:rsidR="00B642A1">
              <w:rPr>
                <w:noProof/>
                <w:webHidden/>
              </w:rPr>
              <w:fldChar w:fldCharType="begin"/>
            </w:r>
            <w:r w:rsidR="00B642A1">
              <w:rPr>
                <w:noProof/>
                <w:webHidden/>
              </w:rPr>
              <w:instrText xml:space="preserve"> PAGEREF _Toc36845746 \h </w:instrText>
            </w:r>
            <w:r w:rsidR="00B642A1">
              <w:rPr>
                <w:noProof/>
                <w:webHidden/>
              </w:rPr>
            </w:r>
            <w:r w:rsidR="00B642A1">
              <w:rPr>
                <w:noProof/>
                <w:webHidden/>
              </w:rPr>
              <w:fldChar w:fldCharType="separate"/>
            </w:r>
            <w:r w:rsidR="00714A86">
              <w:rPr>
                <w:noProof/>
                <w:webHidden/>
              </w:rPr>
              <w:t>29</w:t>
            </w:r>
            <w:r w:rsidR="00B642A1">
              <w:rPr>
                <w:noProof/>
                <w:webHidden/>
              </w:rPr>
              <w:fldChar w:fldCharType="end"/>
            </w:r>
          </w:hyperlink>
        </w:p>
        <w:p w14:paraId="5944D9D2" w14:textId="3DED7970" w:rsidR="00B642A1" w:rsidRDefault="007E62A1">
          <w:pPr>
            <w:pStyle w:val="TOC2"/>
            <w:rPr>
              <w:noProof/>
              <w:sz w:val="22"/>
              <w:szCs w:val="22"/>
              <w:lang w:val="en-GB" w:eastAsia="en-GB"/>
            </w:rPr>
          </w:pPr>
          <w:hyperlink w:anchor="_Toc36845747" w:history="1">
            <w:r w:rsidR="00B642A1" w:rsidRPr="007572AE">
              <w:rPr>
                <w:rStyle w:val="Hyperlink"/>
                <w:rFonts w:ascii="Lora" w:hAnsi="Lora"/>
                <w:noProof/>
              </w:rPr>
              <w:t>7.1.</w:t>
            </w:r>
            <w:r w:rsidR="00B642A1">
              <w:rPr>
                <w:noProof/>
                <w:sz w:val="22"/>
                <w:szCs w:val="22"/>
                <w:lang w:val="en-GB" w:eastAsia="en-GB"/>
              </w:rPr>
              <w:tab/>
            </w:r>
            <w:r w:rsidR="00B642A1" w:rsidRPr="007572AE">
              <w:rPr>
                <w:rStyle w:val="Hyperlink"/>
                <w:rFonts w:ascii="Lora" w:hAnsi="Lora"/>
                <w:noProof/>
              </w:rPr>
              <w:t>Matches bei abweichenden Motiven</w:t>
            </w:r>
            <w:r w:rsidR="00B642A1">
              <w:rPr>
                <w:noProof/>
                <w:webHidden/>
              </w:rPr>
              <w:tab/>
            </w:r>
            <w:r w:rsidR="00B642A1">
              <w:rPr>
                <w:noProof/>
                <w:webHidden/>
              </w:rPr>
              <w:fldChar w:fldCharType="begin"/>
            </w:r>
            <w:r w:rsidR="00B642A1">
              <w:rPr>
                <w:noProof/>
                <w:webHidden/>
              </w:rPr>
              <w:instrText xml:space="preserve"> PAGEREF _Toc36845747 \h </w:instrText>
            </w:r>
            <w:r w:rsidR="00B642A1">
              <w:rPr>
                <w:noProof/>
                <w:webHidden/>
              </w:rPr>
            </w:r>
            <w:r w:rsidR="00B642A1">
              <w:rPr>
                <w:noProof/>
                <w:webHidden/>
              </w:rPr>
              <w:fldChar w:fldCharType="separate"/>
            </w:r>
            <w:r w:rsidR="00714A86">
              <w:rPr>
                <w:noProof/>
                <w:webHidden/>
              </w:rPr>
              <w:t>29</w:t>
            </w:r>
            <w:r w:rsidR="00B642A1">
              <w:rPr>
                <w:noProof/>
                <w:webHidden/>
              </w:rPr>
              <w:fldChar w:fldCharType="end"/>
            </w:r>
          </w:hyperlink>
        </w:p>
        <w:p w14:paraId="41652C86" w14:textId="1083CCB5" w:rsidR="00B642A1" w:rsidRDefault="007E62A1">
          <w:pPr>
            <w:pStyle w:val="TOC2"/>
            <w:rPr>
              <w:noProof/>
              <w:sz w:val="22"/>
              <w:szCs w:val="22"/>
              <w:lang w:val="en-GB" w:eastAsia="en-GB"/>
            </w:rPr>
          </w:pPr>
          <w:hyperlink w:anchor="_Toc36845748" w:history="1">
            <w:r w:rsidR="00B642A1" w:rsidRPr="007572AE">
              <w:rPr>
                <w:rStyle w:val="Hyperlink"/>
                <w:rFonts w:ascii="Lora" w:hAnsi="Lora"/>
                <w:noProof/>
              </w:rPr>
              <w:t>7.2.</w:t>
            </w:r>
            <w:r w:rsidR="00B642A1">
              <w:rPr>
                <w:noProof/>
                <w:sz w:val="22"/>
                <w:szCs w:val="22"/>
                <w:lang w:val="en-GB" w:eastAsia="en-GB"/>
              </w:rPr>
              <w:tab/>
            </w:r>
            <w:r w:rsidR="00B642A1" w:rsidRPr="007572AE">
              <w:rPr>
                <w:rStyle w:val="Hyperlink"/>
                <w:rFonts w:ascii="Lora" w:hAnsi="Lora"/>
                <w:noProof/>
              </w:rPr>
              <w:t>Matches bei Varianz der Aufnahmebedingungen</w:t>
            </w:r>
            <w:r w:rsidR="00B642A1">
              <w:rPr>
                <w:noProof/>
                <w:webHidden/>
              </w:rPr>
              <w:tab/>
            </w:r>
            <w:r w:rsidR="00B642A1">
              <w:rPr>
                <w:noProof/>
                <w:webHidden/>
              </w:rPr>
              <w:fldChar w:fldCharType="begin"/>
            </w:r>
            <w:r w:rsidR="00B642A1">
              <w:rPr>
                <w:noProof/>
                <w:webHidden/>
              </w:rPr>
              <w:instrText xml:space="preserve"> PAGEREF _Toc36845748 \h </w:instrText>
            </w:r>
            <w:r w:rsidR="00B642A1">
              <w:rPr>
                <w:noProof/>
                <w:webHidden/>
              </w:rPr>
            </w:r>
            <w:r w:rsidR="00B642A1">
              <w:rPr>
                <w:noProof/>
                <w:webHidden/>
              </w:rPr>
              <w:fldChar w:fldCharType="separate"/>
            </w:r>
            <w:r w:rsidR="00714A86">
              <w:rPr>
                <w:noProof/>
                <w:webHidden/>
              </w:rPr>
              <w:t>32</w:t>
            </w:r>
            <w:r w:rsidR="00B642A1">
              <w:rPr>
                <w:noProof/>
                <w:webHidden/>
              </w:rPr>
              <w:fldChar w:fldCharType="end"/>
            </w:r>
          </w:hyperlink>
        </w:p>
        <w:p w14:paraId="6169E559" w14:textId="594D0F3F" w:rsidR="00B642A1" w:rsidRDefault="007E62A1">
          <w:pPr>
            <w:pStyle w:val="TOC3"/>
            <w:rPr>
              <w:noProof/>
              <w:sz w:val="22"/>
              <w:szCs w:val="22"/>
              <w:lang w:val="en-GB" w:eastAsia="en-GB"/>
            </w:rPr>
          </w:pPr>
          <w:hyperlink w:anchor="_Toc36845749" w:history="1">
            <w:r w:rsidR="00B642A1" w:rsidRPr="007572AE">
              <w:rPr>
                <w:rStyle w:val="Hyperlink"/>
                <w:rFonts w:ascii="Lora" w:hAnsi="Lora"/>
                <w:noProof/>
              </w:rPr>
              <w:t>7.2.1. Tag und Nacht</w:t>
            </w:r>
            <w:r w:rsidR="00B642A1">
              <w:rPr>
                <w:noProof/>
                <w:webHidden/>
              </w:rPr>
              <w:tab/>
            </w:r>
            <w:r w:rsidR="00B642A1">
              <w:rPr>
                <w:noProof/>
                <w:webHidden/>
              </w:rPr>
              <w:fldChar w:fldCharType="begin"/>
            </w:r>
            <w:r w:rsidR="00B642A1">
              <w:rPr>
                <w:noProof/>
                <w:webHidden/>
              </w:rPr>
              <w:instrText xml:space="preserve"> PAGEREF _Toc36845749 \h </w:instrText>
            </w:r>
            <w:r w:rsidR="00B642A1">
              <w:rPr>
                <w:noProof/>
                <w:webHidden/>
              </w:rPr>
            </w:r>
            <w:r w:rsidR="00B642A1">
              <w:rPr>
                <w:noProof/>
                <w:webHidden/>
              </w:rPr>
              <w:fldChar w:fldCharType="separate"/>
            </w:r>
            <w:r w:rsidR="00714A86">
              <w:rPr>
                <w:noProof/>
                <w:webHidden/>
              </w:rPr>
              <w:t>32</w:t>
            </w:r>
            <w:r w:rsidR="00B642A1">
              <w:rPr>
                <w:noProof/>
                <w:webHidden/>
              </w:rPr>
              <w:fldChar w:fldCharType="end"/>
            </w:r>
          </w:hyperlink>
        </w:p>
        <w:p w14:paraId="36906AEA" w14:textId="732AA1BE" w:rsidR="00B642A1" w:rsidRDefault="007E62A1">
          <w:pPr>
            <w:pStyle w:val="TOC3"/>
            <w:rPr>
              <w:noProof/>
              <w:sz w:val="22"/>
              <w:szCs w:val="22"/>
              <w:lang w:val="en-GB" w:eastAsia="en-GB"/>
            </w:rPr>
          </w:pPr>
          <w:hyperlink w:anchor="_Toc36845750" w:history="1">
            <w:r w:rsidR="00B642A1" w:rsidRPr="007572AE">
              <w:rPr>
                <w:rStyle w:val="Hyperlink"/>
                <w:rFonts w:ascii="Lora" w:hAnsi="Lora"/>
                <w:noProof/>
              </w:rPr>
              <w:t>7.2.2. Okklusion</w:t>
            </w:r>
            <w:r w:rsidR="00B642A1">
              <w:rPr>
                <w:noProof/>
                <w:webHidden/>
              </w:rPr>
              <w:tab/>
            </w:r>
            <w:r w:rsidR="00B642A1">
              <w:rPr>
                <w:noProof/>
                <w:webHidden/>
              </w:rPr>
              <w:fldChar w:fldCharType="begin"/>
            </w:r>
            <w:r w:rsidR="00B642A1">
              <w:rPr>
                <w:noProof/>
                <w:webHidden/>
              </w:rPr>
              <w:instrText xml:space="preserve"> PAGEREF _Toc36845750 \h </w:instrText>
            </w:r>
            <w:r w:rsidR="00B642A1">
              <w:rPr>
                <w:noProof/>
                <w:webHidden/>
              </w:rPr>
            </w:r>
            <w:r w:rsidR="00B642A1">
              <w:rPr>
                <w:noProof/>
                <w:webHidden/>
              </w:rPr>
              <w:fldChar w:fldCharType="separate"/>
            </w:r>
            <w:r w:rsidR="00714A86">
              <w:rPr>
                <w:noProof/>
                <w:webHidden/>
              </w:rPr>
              <w:t>33</w:t>
            </w:r>
            <w:r w:rsidR="00B642A1">
              <w:rPr>
                <w:noProof/>
                <w:webHidden/>
              </w:rPr>
              <w:fldChar w:fldCharType="end"/>
            </w:r>
          </w:hyperlink>
        </w:p>
        <w:p w14:paraId="5D6255D8" w14:textId="20F4148D" w:rsidR="00B642A1" w:rsidRDefault="007E62A1">
          <w:pPr>
            <w:pStyle w:val="TOC3"/>
            <w:rPr>
              <w:noProof/>
              <w:sz w:val="22"/>
              <w:szCs w:val="22"/>
              <w:lang w:val="en-GB" w:eastAsia="en-GB"/>
            </w:rPr>
          </w:pPr>
          <w:hyperlink w:anchor="_Toc36845751" w:history="1">
            <w:r w:rsidR="00B642A1" w:rsidRPr="007572AE">
              <w:rPr>
                <w:rStyle w:val="Hyperlink"/>
                <w:rFonts w:ascii="Lora" w:hAnsi="Lora"/>
                <w:noProof/>
              </w:rPr>
              <w:t>7.2.3. Perspektive - Horizontal</w:t>
            </w:r>
            <w:r w:rsidR="00B642A1">
              <w:rPr>
                <w:noProof/>
                <w:webHidden/>
              </w:rPr>
              <w:tab/>
            </w:r>
            <w:r w:rsidR="00B642A1">
              <w:rPr>
                <w:noProof/>
                <w:webHidden/>
              </w:rPr>
              <w:fldChar w:fldCharType="begin"/>
            </w:r>
            <w:r w:rsidR="00B642A1">
              <w:rPr>
                <w:noProof/>
                <w:webHidden/>
              </w:rPr>
              <w:instrText xml:space="preserve"> PAGEREF _Toc36845751 \h </w:instrText>
            </w:r>
            <w:r w:rsidR="00B642A1">
              <w:rPr>
                <w:noProof/>
                <w:webHidden/>
              </w:rPr>
            </w:r>
            <w:r w:rsidR="00B642A1">
              <w:rPr>
                <w:noProof/>
                <w:webHidden/>
              </w:rPr>
              <w:fldChar w:fldCharType="separate"/>
            </w:r>
            <w:r w:rsidR="00714A86">
              <w:rPr>
                <w:noProof/>
                <w:webHidden/>
              </w:rPr>
              <w:t>35</w:t>
            </w:r>
            <w:r w:rsidR="00B642A1">
              <w:rPr>
                <w:noProof/>
                <w:webHidden/>
              </w:rPr>
              <w:fldChar w:fldCharType="end"/>
            </w:r>
          </w:hyperlink>
        </w:p>
        <w:p w14:paraId="20841A36" w14:textId="7B1D7384" w:rsidR="00B642A1" w:rsidRDefault="007E62A1">
          <w:pPr>
            <w:pStyle w:val="TOC3"/>
            <w:rPr>
              <w:noProof/>
              <w:sz w:val="22"/>
              <w:szCs w:val="22"/>
              <w:lang w:val="en-GB" w:eastAsia="en-GB"/>
            </w:rPr>
          </w:pPr>
          <w:hyperlink w:anchor="_Toc36845752" w:history="1">
            <w:r w:rsidR="00B642A1" w:rsidRPr="007572AE">
              <w:rPr>
                <w:rStyle w:val="Hyperlink"/>
                <w:rFonts w:ascii="Lora" w:hAnsi="Lora"/>
                <w:noProof/>
              </w:rPr>
              <w:t>7.2.4. Perspektive - Vertikal</w:t>
            </w:r>
            <w:r w:rsidR="00B642A1">
              <w:rPr>
                <w:noProof/>
                <w:webHidden/>
              </w:rPr>
              <w:tab/>
            </w:r>
            <w:r w:rsidR="00B642A1">
              <w:rPr>
                <w:noProof/>
                <w:webHidden/>
              </w:rPr>
              <w:fldChar w:fldCharType="begin"/>
            </w:r>
            <w:r w:rsidR="00B642A1">
              <w:rPr>
                <w:noProof/>
                <w:webHidden/>
              </w:rPr>
              <w:instrText xml:space="preserve"> PAGEREF _Toc36845752 \h </w:instrText>
            </w:r>
            <w:r w:rsidR="00B642A1">
              <w:rPr>
                <w:noProof/>
                <w:webHidden/>
              </w:rPr>
            </w:r>
            <w:r w:rsidR="00B642A1">
              <w:rPr>
                <w:noProof/>
                <w:webHidden/>
              </w:rPr>
              <w:fldChar w:fldCharType="separate"/>
            </w:r>
            <w:r w:rsidR="00714A86">
              <w:rPr>
                <w:noProof/>
                <w:webHidden/>
              </w:rPr>
              <w:t>37</w:t>
            </w:r>
            <w:r w:rsidR="00B642A1">
              <w:rPr>
                <w:noProof/>
                <w:webHidden/>
              </w:rPr>
              <w:fldChar w:fldCharType="end"/>
            </w:r>
          </w:hyperlink>
        </w:p>
        <w:p w14:paraId="06EE3BD3" w14:textId="0505CD7F" w:rsidR="00B642A1" w:rsidRDefault="007E62A1">
          <w:pPr>
            <w:pStyle w:val="TOC3"/>
            <w:rPr>
              <w:noProof/>
              <w:sz w:val="22"/>
              <w:szCs w:val="22"/>
              <w:lang w:val="en-GB" w:eastAsia="en-GB"/>
            </w:rPr>
          </w:pPr>
          <w:hyperlink w:anchor="_Toc36845753" w:history="1">
            <w:r w:rsidR="00B642A1" w:rsidRPr="007572AE">
              <w:rPr>
                <w:rStyle w:val="Hyperlink"/>
                <w:rFonts w:ascii="Lora" w:hAnsi="Lora"/>
                <w:noProof/>
              </w:rPr>
              <w:t>7.2.5. Rotation</w:t>
            </w:r>
            <w:r w:rsidR="00B642A1">
              <w:rPr>
                <w:noProof/>
                <w:webHidden/>
              </w:rPr>
              <w:tab/>
            </w:r>
            <w:r w:rsidR="00B642A1">
              <w:rPr>
                <w:noProof/>
                <w:webHidden/>
              </w:rPr>
              <w:fldChar w:fldCharType="begin"/>
            </w:r>
            <w:r w:rsidR="00B642A1">
              <w:rPr>
                <w:noProof/>
                <w:webHidden/>
              </w:rPr>
              <w:instrText xml:space="preserve"> PAGEREF _Toc36845753 \h </w:instrText>
            </w:r>
            <w:r w:rsidR="00B642A1">
              <w:rPr>
                <w:noProof/>
                <w:webHidden/>
              </w:rPr>
            </w:r>
            <w:r w:rsidR="00B642A1">
              <w:rPr>
                <w:noProof/>
                <w:webHidden/>
              </w:rPr>
              <w:fldChar w:fldCharType="separate"/>
            </w:r>
            <w:r w:rsidR="00714A86">
              <w:rPr>
                <w:noProof/>
                <w:webHidden/>
              </w:rPr>
              <w:t>39</w:t>
            </w:r>
            <w:r w:rsidR="00B642A1">
              <w:rPr>
                <w:noProof/>
                <w:webHidden/>
              </w:rPr>
              <w:fldChar w:fldCharType="end"/>
            </w:r>
          </w:hyperlink>
        </w:p>
        <w:p w14:paraId="7C79B596" w14:textId="58FDD513" w:rsidR="00B642A1" w:rsidRDefault="007E62A1">
          <w:pPr>
            <w:pStyle w:val="TOC3"/>
            <w:rPr>
              <w:noProof/>
              <w:sz w:val="22"/>
              <w:szCs w:val="22"/>
              <w:lang w:val="en-GB" w:eastAsia="en-GB"/>
            </w:rPr>
          </w:pPr>
          <w:hyperlink w:anchor="_Toc36845754" w:history="1">
            <w:r w:rsidR="00B642A1" w:rsidRPr="007572AE">
              <w:rPr>
                <w:rStyle w:val="Hyperlink"/>
                <w:rFonts w:ascii="Lora" w:hAnsi="Lora"/>
                <w:noProof/>
              </w:rPr>
              <w:t>7.2.6. Skalierung</w:t>
            </w:r>
            <w:r w:rsidR="00B642A1">
              <w:rPr>
                <w:noProof/>
                <w:webHidden/>
              </w:rPr>
              <w:tab/>
            </w:r>
            <w:r w:rsidR="00B642A1">
              <w:rPr>
                <w:noProof/>
                <w:webHidden/>
              </w:rPr>
              <w:fldChar w:fldCharType="begin"/>
            </w:r>
            <w:r w:rsidR="00B642A1">
              <w:rPr>
                <w:noProof/>
                <w:webHidden/>
              </w:rPr>
              <w:instrText xml:space="preserve"> PAGEREF _Toc36845754 \h </w:instrText>
            </w:r>
            <w:r w:rsidR="00B642A1">
              <w:rPr>
                <w:noProof/>
                <w:webHidden/>
              </w:rPr>
            </w:r>
            <w:r w:rsidR="00B642A1">
              <w:rPr>
                <w:noProof/>
                <w:webHidden/>
              </w:rPr>
              <w:fldChar w:fldCharType="separate"/>
            </w:r>
            <w:r w:rsidR="00714A86">
              <w:rPr>
                <w:noProof/>
                <w:webHidden/>
              </w:rPr>
              <w:t>40</w:t>
            </w:r>
            <w:r w:rsidR="00B642A1">
              <w:rPr>
                <w:noProof/>
                <w:webHidden/>
              </w:rPr>
              <w:fldChar w:fldCharType="end"/>
            </w:r>
          </w:hyperlink>
        </w:p>
        <w:p w14:paraId="64383493" w14:textId="789366A0" w:rsidR="00B642A1" w:rsidRDefault="007E62A1">
          <w:pPr>
            <w:pStyle w:val="TOC2"/>
            <w:rPr>
              <w:noProof/>
              <w:sz w:val="22"/>
              <w:szCs w:val="22"/>
              <w:lang w:val="en-GB" w:eastAsia="en-GB"/>
            </w:rPr>
          </w:pPr>
          <w:hyperlink w:anchor="_Toc36845755" w:history="1">
            <w:r w:rsidR="00B642A1" w:rsidRPr="007572AE">
              <w:rPr>
                <w:rStyle w:val="Hyperlink"/>
                <w:rFonts w:ascii="Lora" w:hAnsi="Lora"/>
                <w:noProof/>
              </w:rPr>
              <w:t>7.3.</w:t>
            </w:r>
            <w:r w:rsidR="00B642A1">
              <w:rPr>
                <w:noProof/>
                <w:sz w:val="22"/>
                <w:szCs w:val="22"/>
                <w:lang w:val="en-GB" w:eastAsia="en-GB"/>
              </w:rPr>
              <w:tab/>
            </w:r>
            <w:r w:rsidR="00B642A1" w:rsidRPr="007572AE">
              <w:rPr>
                <w:rStyle w:val="Hyperlink"/>
                <w:rFonts w:ascii="Lora" w:hAnsi="Lora"/>
                <w:noProof/>
              </w:rPr>
              <w:t>Fazit</w:t>
            </w:r>
            <w:r w:rsidR="00B642A1">
              <w:rPr>
                <w:noProof/>
                <w:webHidden/>
              </w:rPr>
              <w:tab/>
            </w:r>
            <w:r w:rsidR="00B642A1">
              <w:rPr>
                <w:noProof/>
                <w:webHidden/>
              </w:rPr>
              <w:fldChar w:fldCharType="begin"/>
            </w:r>
            <w:r w:rsidR="00B642A1">
              <w:rPr>
                <w:noProof/>
                <w:webHidden/>
              </w:rPr>
              <w:instrText xml:space="preserve"> PAGEREF _Toc36845755 \h </w:instrText>
            </w:r>
            <w:r w:rsidR="00B642A1">
              <w:rPr>
                <w:noProof/>
                <w:webHidden/>
              </w:rPr>
            </w:r>
            <w:r w:rsidR="00B642A1">
              <w:rPr>
                <w:noProof/>
                <w:webHidden/>
              </w:rPr>
              <w:fldChar w:fldCharType="separate"/>
            </w:r>
            <w:r w:rsidR="00714A86">
              <w:rPr>
                <w:noProof/>
                <w:webHidden/>
              </w:rPr>
              <w:t>42</w:t>
            </w:r>
            <w:r w:rsidR="00B642A1">
              <w:rPr>
                <w:noProof/>
                <w:webHidden/>
              </w:rPr>
              <w:fldChar w:fldCharType="end"/>
            </w:r>
          </w:hyperlink>
        </w:p>
        <w:p w14:paraId="5B45D99F" w14:textId="0DEC61FC" w:rsidR="00B642A1" w:rsidRDefault="007E62A1">
          <w:pPr>
            <w:pStyle w:val="TOC1"/>
            <w:tabs>
              <w:tab w:val="left" w:pos="880"/>
              <w:tab w:val="right" w:leader="dot" w:pos="8209"/>
            </w:tabs>
            <w:rPr>
              <w:noProof/>
              <w:sz w:val="22"/>
              <w:szCs w:val="22"/>
              <w:lang w:val="en-GB" w:eastAsia="en-GB"/>
            </w:rPr>
          </w:pPr>
          <w:hyperlink w:anchor="_Toc36845756" w:history="1">
            <w:r w:rsidR="00B642A1" w:rsidRPr="007572AE">
              <w:rPr>
                <w:rStyle w:val="Hyperlink"/>
                <w:rFonts w:ascii="Lora" w:hAnsi="Lora" w:cs="Times New Roman"/>
                <w:noProof/>
              </w:rPr>
              <w:t>8.</w:t>
            </w:r>
            <w:r w:rsidR="00B642A1">
              <w:rPr>
                <w:noProof/>
                <w:sz w:val="22"/>
                <w:szCs w:val="22"/>
                <w:lang w:val="en-GB" w:eastAsia="en-GB"/>
              </w:rPr>
              <w:tab/>
            </w:r>
            <w:r w:rsidR="00B642A1" w:rsidRPr="007572AE">
              <w:rPr>
                <w:rStyle w:val="Hyperlink"/>
                <w:rFonts w:ascii="Lora" w:hAnsi="Lora" w:cs="Times New Roman"/>
                <w:noProof/>
              </w:rPr>
              <w:t>Diskussion</w:t>
            </w:r>
            <w:r w:rsidR="00B642A1">
              <w:rPr>
                <w:noProof/>
                <w:webHidden/>
              </w:rPr>
              <w:tab/>
            </w:r>
            <w:r w:rsidR="00B642A1">
              <w:rPr>
                <w:noProof/>
                <w:webHidden/>
              </w:rPr>
              <w:fldChar w:fldCharType="begin"/>
            </w:r>
            <w:r w:rsidR="00B642A1">
              <w:rPr>
                <w:noProof/>
                <w:webHidden/>
              </w:rPr>
              <w:instrText xml:space="preserve"> PAGEREF _Toc36845756 \h </w:instrText>
            </w:r>
            <w:r w:rsidR="00B642A1">
              <w:rPr>
                <w:noProof/>
                <w:webHidden/>
              </w:rPr>
            </w:r>
            <w:r w:rsidR="00B642A1">
              <w:rPr>
                <w:noProof/>
                <w:webHidden/>
              </w:rPr>
              <w:fldChar w:fldCharType="separate"/>
            </w:r>
            <w:r w:rsidR="00714A86">
              <w:rPr>
                <w:noProof/>
                <w:webHidden/>
              </w:rPr>
              <w:t>44</w:t>
            </w:r>
            <w:r w:rsidR="00B642A1">
              <w:rPr>
                <w:noProof/>
                <w:webHidden/>
              </w:rPr>
              <w:fldChar w:fldCharType="end"/>
            </w:r>
          </w:hyperlink>
        </w:p>
        <w:p w14:paraId="21BA8A05" w14:textId="4DB79F87" w:rsidR="00B642A1" w:rsidRDefault="007E62A1">
          <w:pPr>
            <w:pStyle w:val="TOC1"/>
            <w:tabs>
              <w:tab w:val="left" w:pos="880"/>
              <w:tab w:val="right" w:leader="dot" w:pos="8209"/>
            </w:tabs>
            <w:rPr>
              <w:noProof/>
              <w:sz w:val="22"/>
              <w:szCs w:val="22"/>
              <w:lang w:val="en-GB" w:eastAsia="en-GB"/>
            </w:rPr>
          </w:pPr>
          <w:hyperlink w:anchor="_Toc36845757" w:history="1">
            <w:r w:rsidR="00B642A1" w:rsidRPr="007572AE">
              <w:rPr>
                <w:rStyle w:val="Hyperlink"/>
                <w:rFonts w:ascii="Lora" w:hAnsi="Lora" w:cs="Times New Roman"/>
                <w:noProof/>
              </w:rPr>
              <w:t>9.</w:t>
            </w:r>
            <w:r w:rsidR="00B642A1">
              <w:rPr>
                <w:noProof/>
                <w:sz w:val="22"/>
                <w:szCs w:val="22"/>
                <w:lang w:val="en-GB" w:eastAsia="en-GB"/>
              </w:rPr>
              <w:tab/>
            </w:r>
            <w:r w:rsidR="00B642A1" w:rsidRPr="007572AE">
              <w:rPr>
                <w:rStyle w:val="Hyperlink"/>
                <w:rFonts w:ascii="Lora" w:hAnsi="Lora" w:cs="Times New Roman"/>
                <w:noProof/>
              </w:rPr>
              <w:t>Literaturverzeichnis</w:t>
            </w:r>
            <w:r w:rsidR="00B642A1">
              <w:rPr>
                <w:noProof/>
                <w:webHidden/>
              </w:rPr>
              <w:tab/>
            </w:r>
            <w:r w:rsidR="00B642A1">
              <w:rPr>
                <w:noProof/>
                <w:webHidden/>
              </w:rPr>
              <w:fldChar w:fldCharType="begin"/>
            </w:r>
            <w:r w:rsidR="00B642A1">
              <w:rPr>
                <w:noProof/>
                <w:webHidden/>
              </w:rPr>
              <w:instrText xml:space="preserve"> PAGEREF _Toc36845757 \h </w:instrText>
            </w:r>
            <w:r w:rsidR="00B642A1">
              <w:rPr>
                <w:noProof/>
                <w:webHidden/>
              </w:rPr>
            </w:r>
            <w:r w:rsidR="00B642A1">
              <w:rPr>
                <w:noProof/>
                <w:webHidden/>
              </w:rPr>
              <w:fldChar w:fldCharType="separate"/>
            </w:r>
            <w:r w:rsidR="00714A86">
              <w:rPr>
                <w:noProof/>
                <w:webHidden/>
              </w:rPr>
              <w:t>46</w:t>
            </w:r>
            <w:r w:rsidR="00B642A1">
              <w:rPr>
                <w:noProof/>
                <w:webHidden/>
              </w:rPr>
              <w:fldChar w:fldCharType="end"/>
            </w:r>
          </w:hyperlink>
        </w:p>
        <w:p w14:paraId="0C4DB2D1" w14:textId="18630C20" w:rsidR="00B642A1" w:rsidRDefault="007E62A1">
          <w:pPr>
            <w:pStyle w:val="TOC1"/>
            <w:tabs>
              <w:tab w:val="left" w:pos="880"/>
              <w:tab w:val="right" w:leader="dot" w:pos="8209"/>
            </w:tabs>
            <w:rPr>
              <w:noProof/>
              <w:sz w:val="22"/>
              <w:szCs w:val="22"/>
              <w:lang w:val="en-GB" w:eastAsia="en-GB"/>
            </w:rPr>
          </w:pPr>
          <w:hyperlink w:anchor="_Toc36845758" w:history="1">
            <w:r w:rsidR="00B642A1" w:rsidRPr="007572AE">
              <w:rPr>
                <w:rStyle w:val="Hyperlink"/>
                <w:rFonts w:ascii="Lora" w:hAnsi="Lora" w:cs="Times New Roman"/>
                <w:noProof/>
              </w:rPr>
              <w:t>A.</w:t>
            </w:r>
            <w:r w:rsidR="00B642A1">
              <w:rPr>
                <w:noProof/>
                <w:sz w:val="22"/>
                <w:szCs w:val="22"/>
                <w:lang w:val="en-GB" w:eastAsia="en-GB"/>
              </w:rPr>
              <w:tab/>
            </w:r>
            <w:r w:rsidR="00B642A1" w:rsidRPr="007572AE">
              <w:rPr>
                <w:rStyle w:val="Hyperlink"/>
                <w:rFonts w:ascii="Lora" w:hAnsi="Lora" w:cs="Times New Roman"/>
                <w:noProof/>
              </w:rPr>
              <w:t>Eidesstattliche Erklärung</w:t>
            </w:r>
            <w:r w:rsidR="00B642A1">
              <w:rPr>
                <w:noProof/>
                <w:webHidden/>
              </w:rPr>
              <w:tab/>
            </w:r>
            <w:r w:rsidR="00B642A1">
              <w:rPr>
                <w:noProof/>
                <w:webHidden/>
              </w:rPr>
              <w:fldChar w:fldCharType="begin"/>
            </w:r>
            <w:r w:rsidR="00B642A1">
              <w:rPr>
                <w:noProof/>
                <w:webHidden/>
              </w:rPr>
              <w:instrText xml:space="preserve"> PAGEREF _Toc36845758 \h </w:instrText>
            </w:r>
            <w:r w:rsidR="00B642A1">
              <w:rPr>
                <w:noProof/>
                <w:webHidden/>
              </w:rPr>
            </w:r>
            <w:r w:rsidR="00B642A1">
              <w:rPr>
                <w:noProof/>
                <w:webHidden/>
              </w:rPr>
              <w:fldChar w:fldCharType="separate"/>
            </w:r>
            <w:r w:rsidR="00714A86">
              <w:rPr>
                <w:noProof/>
                <w:webHidden/>
              </w:rPr>
              <w:t>1</w:t>
            </w:r>
            <w:r w:rsidR="00B642A1">
              <w:rPr>
                <w:noProof/>
                <w:webHidden/>
              </w:rPr>
              <w:fldChar w:fldCharType="end"/>
            </w:r>
          </w:hyperlink>
        </w:p>
        <w:p w14:paraId="71477125" w14:textId="1BD1BCF7" w:rsidR="00B035C2" w:rsidRPr="002401B6" w:rsidRDefault="00DD486A" w:rsidP="00B035C2">
          <w:pPr>
            <w:rPr>
              <w:rFonts w:ascii="Lora" w:hAnsi="Lora" w:cs="Times New Roman"/>
              <w:b/>
              <w:bCs/>
            </w:rPr>
          </w:pPr>
          <w:r w:rsidRPr="002401B6">
            <w:rPr>
              <w:rFonts w:ascii="Lora" w:hAnsi="Lora" w:cs="Times New Roman"/>
              <w:b/>
              <w:bCs/>
              <w:noProof/>
            </w:rPr>
            <w:fldChar w:fldCharType="end"/>
          </w:r>
        </w:p>
      </w:sdtContent>
    </w:sdt>
    <w:p w14:paraId="4D79A17C" w14:textId="77777777" w:rsidR="00FD7C7C" w:rsidRPr="002401B6" w:rsidRDefault="00FD7C7C">
      <w:pPr>
        <w:spacing w:after="120" w:line="264" w:lineRule="auto"/>
        <w:jc w:val="left"/>
        <w:rPr>
          <w:rFonts w:ascii="Lora" w:hAnsi="Lora" w:cs="Times New Roman"/>
          <w:sz w:val="40"/>
        </w:rPr>
      </w:pPr>
      <w:r w:rsidRPr="002401B6">
        <w:rPr>
          <w:rFonts w:ascii="Lora" w:hAnsi="Lora" w:cs="Times New Roman"/>
          <w:sz w:val="40"/>
        </w:rPr>
        <w:br w:type="page"/>
      </w:r>
    </w:p>
    <w:p w14:paraId="7EFD4F46" w14:textId="3EF94D80" w:rsidR="009A6208" w:rsidRPr="002401B6" w:rsidRDefault="009A6208" w:rsidP="00E93CCC">
      <w:pPr>
        <w:pStyle w:val="TableofFigures"/>
        <w:rPr>
          <w:rFonts w:ascii="Lora" w:hAnsi="Lora" w:cs="Times New Roman"/>
          <w:sz w:val="40"/>
        </w:rPr>
      </w:pPr>
      <w:r w:rsidRPr="002401B6">
        <w:rPr>
          <w:rFonts w:ascii="Lora" w:hAnsi="Lora" w:cs="Times New Roman"/>
          <w:sz w:val="40"/>
        </w:rPr>
        <w:lastRenderedPageBreak/>
        <w:t>Abbildungsverzeichnis</w:t>
      </w:r>
    </w:p>
    <w:p w14:paraId="7D1EFD11" w14:textId="28DF5FA7" w:rsidR="00641DA8" w:rsidRPr="002401B6" w:rsidRDefault="00641DA8" w:rsidP="00641DA8">
      <w:pPr>
        <w:rPr>
          <w:rFonts w:ascii="Lora" w:hAnsi="Lora"/>
        </w:rPr>
      </w:pPr>
    </w:p>
    <w:p w14:paraId="206F184B" w14:textId="399B3AB3" w:rsidR="00B642A1" w:rsidRDefault="005C6EB1">
      <w:pPr>
        <w:pStyle w:val="TableofFigures"/>
        <w:tabs>
          <w:tab w:val="right" w:leader="dot" w:pos="8209"/>
        </w:tabs>
        <w:rPr>
          <w:rFonts w:cstheme="minorBidi"/>
          <w:smallCaps w:val="0"/>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h \z \c "Abbildung" </w:instrText>
      </w:r>
      <w:r w:rsidRPr="002401B6">
        <w:rPr>
          <w:rFonts w:ascii="Lora" w:hAnsi="Lora" w:cs="Times New Roman"/>
        </w:rPr>
        <w:fldChar w:fldCharType="separate"/>
      </w:r>
      <w:hyperlink w:anchor="_Toc36845697" w:history="1">
        <w:r w:rsidR="00B642A1" w:rsidRPr="00C94EAA">
          <w:rPr>
            <w:rStyle w:val="Hyperlink"/>
            <w:noProof/>
          </w:rPr>
          <w:t>Abbildung 1: Bilderzeugung im Rahmen der Scale-space-Extrema-Detection.</w:t>
        </w:r>
        <w:r w:rsidR="00B642A1">
          <w:rPr>
            <w:noProof/>
            <w:webHidden/>
          </w:rPr>
          <w:tab/>
        </w:r>
        <w:r w:rsidR="00B642A1">
          <w:rPr>
            <w:noProof/>
            <w:webHidden/>
          </w:rPr>
          <w:fldChar w:fldCharType="begin"/>
        </w:r>
        <w:r w:rsidR="00B642A1">
          <w:rPr>
            <w:noProof/>
            <w:webHidden/>
          </w:rPr>
          <w:instrText xml:space="preserve"> PAGEREF _Toc36845697 \h </w:instrText>
        </w:r>
        <w:r w:rsidR="00B642A1">
          <w:rPr>
            <w:noProof/>
            <w:webHidden/>
          </w:rPr>
        </w:r>
        <w:r w:rsidR="00B642A1">
          <w:rPr>
            <w:noProof/>
            <w:webHidden/>
          </w:rPr>
          <w:fldChar w:fldCharType="separate"/>
        </w:r>
        <w:r w:rsidR="00714A86">
          <w:rPr>
            <w:noProof/>
            <w:webHidden/>
          </w:rPr>
          <w:t>8</w:t>
        </w:r>
        <w:r w:rsidR="00B642A1">
          <w:rPr>
            <w:noProof/>
            <w:webHidden/>
          </w:rPr>
          <w:fldChar w:fldCharType="end"/>
        </w:r>
      </w:hyperlink>
    </w:p>
    <w:p w14:paraId="6103BAB4" w14:textId="77703534" w:rsidR="00B642A1" w:rsidRDefault="007E62A1">
      <w:pPr>
        <w:pStyle w:val="TableofFigures"/>
        <w:tabs>
          <w:tab w:val="right" w:leader="dot" w:pos="8209"/>
        </w:tabs>
        <w:rPr>
          <w:rFonts w:cstheme="minorBidi"/>
          <w:smallCaps w:val="0"/>
          <w:noProof/>
          <w:sz w:val="22"/>
          <w:szCs w:val="22"/>
          <w:lang w:val="en-GB" w:eastAsia="en-GB"/>
        </w:rPr>
      </w:pPr>
      <w:hyperlink w:anchor="_Toc36845698" w:history="1">
        <w:r w:rsidR="00B642A1" w:rsidRPr="00C94EAA">
          <w:rPr>
            <w:rStyle w:val="Hyperlink"/>
            <w:noProof/>
          </w:rPr>
          <w:t>Abbildung 2: Differenzbilder als Ergebnis der Difference-of-Gaussian-Berechnung.</w:t>
        </w:r>
        <w:r w:rsidR="00B642A1">
          <w:rPr>
            <w:noProof/>
            <w:webHidden/>
          </w:rPr>
          <w:tab/>
        </w:r>
        <w:r w:rsidR="00B642A1">
          <w:rPr>
            <w:noProof/>
            <w:webHidden/>
          </w:rPr>
          <w:fldChar w:fldCharType="begin"/>
        </w:r>
        <w:r w:rsidR="00B642A1">
          <w:rPr>
            <w:noProof/>
            <w:webHidden/>
          </w:rPr>
          <w:instrText xml:space="preserve"> PAGEREF _Toc36845698 \h </w:instrText>
        </w:r>
        <w:r w:rsidR="00B642A1">
          <w:rPr>
            <w:noProof/>
            <w:webHidden/>
          </w:rPr>
        </w:r>
        <w:r w:rsidR="00B642A1">
          <w:rPr>
            <w:noProof/>
            <w:webHidden/>
          </w:rPr>
          <w:fldChar w:fldCharType="separate"/>
        </w:r>
        <w:r w:rsidR="00714A86">
          <w:rPr>
            <w:noProof/>
            <w:webHidden/>
          </w:rPr>
          <w:t>8</w:t>
        </w:r>
        <w:r w:rsidR="00B642A1">
          <w:rPr>
            <w:noProof/>
            <w:webHidden/>
          </w:rPr>
          <w:fldChar w:fldCharType="end"/>
        </w:r>
      </w:hyperlink>
    </w:p>
    <w:p w14:paraId="671E73D7" w14:textId="3170A117" w:rsidR="00B642A1" w:rsidRDefault="007E62A1">
      <w:pPr>
        <w:pStyle w:val="TableofFigures"/>
        <w:tabs>
          <w:tab w:val="right" w:leader="dot" w:pos="8209"/>
        </w:tabs>
        <w:rPr>
          <w:rFonts w:cstheme="minorBidi"/>
          <w:smallCaps w:val="0"/>
          <w:noProof/>
          <w:sz w:val="22"/>
          <w:szCs w:val="22"/>
          <w:lang w:val="en-GB" w:eastAsia="en-GB"/>
        </w:rPr>
      </w:pPr>
      <w:hyperlink w:anchor="_Toc36845699" w:history="1">
        <w:r w:rsidR="00B642A1" w:rsidRPr="00C94EAA">
          <w:rPr>
            <w:rStyle w:val="Hyperlink"/>
            <w:noProof/>
          </w:rPr>
          <w:t>Abbildung 3: Pixel-Nachbarschaftsvergleiche bei der Scale-Space-Extrema-Detection (Lowe, 2004).</w:t>
        </w:r>
        <w:r w:rsidR="00B642A1">
          <w:rPr>
            <w:noProof/>
            <w:webHidden/>
          </w:rPr>
          <w:tab/>
        </w:r>
        <w:r w:rsidR="00B642A1">
          <w:rPr>
            <w:noProof/>
            <w:webHidden/>
          </w:rPr>
          <w:fldChar w:fldCharType="begin"/>
        </w:r>
        <w:r w:rsidR="00B642A1">
          <w:rPr>
            <w:noProof/>
            <w:webHidden/>
          </w:rPr>
          <w:instrText xml:space="preserve"> PAGEREF _Toc36845699 \h </w:instrText>
        </w:r>
        <w:r w:rsidR="00B642A1">
          <w:rPr>
            <w:noProof/>
            <w:webHidden/>
          </w:rPr>
        </w:r>
        <w:r w:rsidR="00B642A1">
          <w:rPr>
            <w:noProof/>
            <w:webHidden/>
          </w:rPr>
          <w:fldChar w:fldCharType="separate"/>
        </w:r>
        <w:r w:rsidR="00714A86">
          <w:rPr>
            <w:noProof/>
            <w:webHidden/>
          </w:rPr>
          <w:t>9</w:t>
        </w:r>
        <w:r w:rsidR="00B642A1">
          <w:rPr>
            <w:noProof/>
            <w:webHidden/>
          </w:rPr>
          <w:fldChar w:fldCharType="end"/>
        </w:r>
      </w:hyperlink>
    </w:p>
    <w:p w14:paraId="164EE0E4" w14:textId="702F1061" w:rsidR="00B642A1" w:rsidRDefault="007E62A1">
      <w:pPr>
        <w:pStyle w:val="TableofFigures"/>
        <w:tabs>
          <w:tab w:val="right" w:leader="dot" w:pos="8209"/>
        </w:tabs>
        <w:rPr>
          <w:rFonts w:cstheme="minorBidi"/>
          <w:smallCaps w:val="0"/>
          <w:noProof/>
          <w:sz w:val="22"/>
          <w:szCs w:val="22"/>
          <w:lang w:val="en-GB" w:eastAsia="en-GB"/>
        </w:rPr>
      </w:pPr>
      <w:hyperlink w:anchor="_Toc36845700" w:history="1">
        <w:r w:rsidR="00B642A1" w:rsidRPr="00C94EAA">
          <w:rPr>
            <w:rStyle w:val="Hyperlink"/>
            <w:noProof/>
          </w:rPr>
          <w:t>Abbildung 4: Helligkeitsverläufe in Pixel-Nachbarschaft eines Keypoints.</w:t>
        </w:r>
        <w:r w:rsidR="00B642A1">
          <w:rPr>
            <w:noProof/>
            <w:webHidden/>
          </w:rPr>
          <w:tab/>
        </w:r>
        <w:r w:rsidR="00B642A1">
          <w:rPr>
            <w:noProof/>
            <w:webHidden/>
          </w:rPr>
          <w:fldChar w:fldCharType="begin"/>
        </w:r>
        <w:r w:rsidR="00B642A1">
          <w:rPr>
            <w:noProof/>
            <w:webHidden/>
          </w:rPr>
          <w:instrText xml:space="preserve"> PAGEREF _Toc36845700 \h </w:instrText>
        </w:r>
        <w:r w:rsidR="00B642A1">
          <w:rPr>
            <w:noProof/>
            <w:webHidden/>
          </w:rPr>
        </w:r>
        <w:r w:rsidR="00B642A1">
          <w:rPr>
            <w:noProof/>
            <w:webHidden/>
          </w:rPr>
          <w:fldChar w:fldCharType="separate"/>
        </w:r>
        <w:r w:rsidR="00714A86">
          <w:rPr>
            <w:noProof/>
            <w:webHidden/>
          </w:rPr>
          <w:t>10</w:t>
        </w:r>
        <w:r w:rsidR="00B642A1">
          <w:rPr>
            <w:noProof/>
            <w:webHidden/>
          </w:rPr>
          <w:fldChar w:fldCharType="end"/>
        </w:r>
      </w:hyperlink>
    </w:p>
    <w:p w14:paraId="6B163FE0" w14:textId="4D777E63" w:rsidR="00B642A1" w:rsidRDefault="007E62A1">
      <w:pPr>
        <w:pStyle w:val="TableofFigures"/>
        <w:tabs>
          <w:tab w:val="right" w:leader="dot" w:pos="8209"/>
        </w:tabs>
        <w:rPr>
          <w:rFonts w:cstheme="minorBidi"/>
          <w:smallCaps w:val="0"/>
          <w:noProof/>
          <w:sz w:val="22"/>
          <w:szCs w:val="22"/>
          <w:lang w:val="en-GB" w:eastAsia="en-GB"/>
        </w:rPr>
      </w:pPr>
      <w:hyperlink w:anchor="_Toc36845701" w:history="1">
        <w:r w:rsidR="00B642A1" w:rsidRPr="00C94EAA">
          <w:rPr>
            <w:rStyle w:val="Hyperlink"/>
            <w:noProof/>
          </w:rPr>
          <w:t>Abbildung 5: Orientierungshistogramm eines Keypoints.</w:t>
        </w:r>
        <w:r w:rsidR="00B642A1">
          <w:rPr>
            <w:noProof/>
            <w:webHidden/>
          </w:rPr>
          <w:tab/>
        </w:r>
        <w:r w:rsidR="00B642A1">
          <w:rPr>
            <w:noProof/>
            <w:webHidden/>
          </w:rPr>
          <w:fldChar w:fldCharType="begin"/>
        </w:r>
        <w:r w:rsidR="00B642A1">
          <w:rPr>
            <w:noProof/>
            <w:webHidden/>
          </w:rPr>
          <w:instrText xml:space="preserve"> PAGEREF _Toc36845701 \h </w:instrText>
        </w:r>
        <w:r w:rsidR="00B642A1">
          <w:rPr>
            <w:noProof/>
            <w:webHidden/>
          </w:rPr>
        </w:r>
        <w:r w:rsidR="00B642A1">
          <w:rPr>
            <w:noProof/>
            <w:webHidden/>
          </w:rPr>
          <w:fldChar w:fldCharType="separate"/>
        </w:r>
        <w:r w:rsidR="00714A86">
          <w:rPr>
            <w:noProof/>
            <w:webHidden/>
          </w:rPr>
          <w:t>10</w:t>
        </w:r>
        <w:r w:rsidR="00B642A1">
          <w:rPr>
            <w:noProof/>
            <w:webHidden/>
          </w:rPr>
          <w:fldChar w:fldCharType="end"/>
        </w:r>
      </w:hyperlink>
    </w:p>
    <w:p w14:paraId="4F9D654B" w14:textId="1E1D4539" w:rsidR="00B642A1" w:rsidRDefault="007E62A1">
      <w:pPr>
        <w:pStyle w:val="TableofFigures"/>
        <w:tabs>
          <w:tab w:val="right" w:leader="dot" w:pos="8209"/>
        </w:tabs>
        <w:rPr>
          <w:rFonts w:cstheme="minorBidi"/>
          <w:smallCaps w:val="0"/>
          <w:noProof/>
          <w:sz w:val="22"/>
          <w:szCs w:val="22"/>
          <w:lang w:val="en-GB" w:eastAsia="en-GB"/>
        </w:rPr>
      </w:pPr>
      <w:hyperlink w:anchor="_Toc36845702" w:history="1">
        <w:r w:rsidR="00B642A1" w:rsidRPr="00C94EAA">
          <w:rPr>
            <w:rStyle w:val="Hyperlink"/>
            <w:noProof/>
          </w:rPr>
          <w:t>Abbildung 6: Generierung eines 128-dimensionalen Vektors für einen Keypoint.</w:t>
        </w:r>
        <w:r w:rsidR="00B642A1">
          <w:rPr>
            <w:noProof/>
            <w:webHidden/>
          </w:rPr>
          <w:tab/>
        </w:r>
        <w:r w:rsidR="00B642A1">
          <w:rPr>
            <w:noProof/>
            <w:webHidden/>
          </w:rPr>
          <w:fldChar w:fldCharType="begin"/>
        </w:r>
        <w:r w:rsidR="00B642A1">
          <w:rPr>
            <w:noProof/>
            <w:webHidden/>
          </w:rPr>
          <w:instrText xml:space="preserve"> PAGEREF _Toc36845702 \h </w:instrText>
        </w:r>
        <w:r w:rsidR="00B642A1">
          <w:rPr>
            <w:noProof/>
            <w:webHidden/>
          </w:rPr>
        </w:r>
        <w:r w:rsidR="00B642A1">
          <w:rPr>
            <w:noProof/>
            <w:webHidden/>
          </w:rPr>
          <w:fldChar w:fldCharType="separate"/>
        </w:r>
        <w:r w:rsidR="00714A86">
          <w:rPr>
            <w:noProof/>
            <w:webHidden/>
          </w:rPr>
          <w:t>12</w:t>
        </w:r>
        <w:r w:rsidR="00B642A1">
          <w:rPr>
            <w:noProof/>
            <w:webHidden/>
          </w:rPr>
          <w:fldChar w:fldCharType="end"/>
        </w:r>
      </w:hyperlink>
    </w:p>
    <w:p w14:paraId="6443BDE5" w14:textId="596F1BC1" w:rsidR="00B642A1" w:rsidRDefault="007E62A1">
      <w:pPr>
        <w:pStyle w:val="TableofFigures"/>
        <w:tabs>
          <w:tab w:val="right" w:leader="dot" w:pos="8209"/>
        </w:tabs>
        <w:rPr>
          <w:rFonts w:cstheme="minorBidi"/>
          <w:smallCaps w:val="0"/>
          <w:noProof/>
          <w:sz w:val="22"/>
          <w:szCs w:val="22"/>
          <w:lang w:val="en-GB" w:eastAsia="en-GB"/>
        </w:rPr>
      </w:pPr>
      <w:hyperlink w:anchor="_Toc36845703" w:history="1">
        <w:r w:rsidR="00B642A1" w:rsidRPr="00C94EAA">
          <w:rPr>
            <w:rStyle w:val="Hyperlink"/>
            <w:noProof/>
          </w:rPr>
          <w:t>Abbildung 7: Gaußsche Ableitungen (links) und deren Approximation durch Boxfilter (rechts) (Bay, Tuytelaars &amp; Van Gool, 2006).</w:t>
        </w:r>
        <w:r w:rsidR="00B642A1">
          <w:rPr>
            <w:noProof/>
            <w:webHidden/>
          </w:rPr>
          <w:tab/>
        </w:r>
        <w:r w:rsidR="00B642A1">
          <w:rPr>
            <w:noProof/>
            <w:webHidden/>
          </w:rPr>
          <w:fldChar w:fldCharType="begin"/>
        </w:r>
        <w:r w:rsidR="00B642A1">
          <w:rPr>
            <w:noProof/>
            <w:webHidden/>
          </w:rPr>
          <w:instrText xml:space="preserve"> PAGEREF _Toc36845703 \h </w:instrText>
        </w:r>
        <w:r w:rsidR="00B642A1">
          <w:rPr>
            <w:noProof/>
            <w:webHidden/>
          </w:rPr>
        </w:r>
        <w:r w:rsidR="00B642A1">
          <w:rPr>
            <w:noProof/>
            <w:webHidden/>
          </w:rPr>
          <w:fldChar w:fldCharType="separate"/>
        </w:r>
        <w:r w:rsidR="00714A86">
          <w:rPr>
            <w:noProof/>
            <w:webHidden/>
          </w:rPr>
          <w:t>13</w:t>
        </w:r>
        <w:r w:rsidR="00B642A1">
          <w:rPr>
            <w:noProof/>
            <w:webHidden/>
          </w:rPr>
          <w:fldChar w:fldCharType="end"/>
        </w:r>
      </w:hyperlink>
    </w:p>
    <w:p w14:paraId="15D8D741" w14:textId="15677108" w:rsidR="00B642A1" w:rsidRDefault="007E62A1">
      <w:pPr>
        <w:pStyle w:val="TableofFigures"/>
        <w:tabs>
          <w:tab w:val="right" w:leader="dot" w:pos="8209"/>
        </w:tabs>
        <w:rPr>
          <w:rFonts w:cstheme="minorBidi"/>
          <w:smallCaps w:val="0"/>
          <w:noProof/>
          <w:sz w:val="22"/>
          <w:szCs w:val="22"/>
          <w:lang w:val="en-GB" w:eastAsia="en-GB"/>
        </w:rPr>
      </w:pPr>
      <w:hyperlink w:anchor="_Toc36845704" w:history="1">
        <w:r w:rsidR="00B642A1" w:rsidRPr="00C94EAA">
          <w:rPr>
            <w:rStyle w:val="Hyperlink"/>
            <w:noProof/>
          </w:rPr>
          <w:t>Abbildung 8: Von SURF verwendete Haar-Wavelets (links) und quadratische Regionen um Keypoints (Bay, Tuytelaars &amp; Van Gool, 2006).</w:t>
        </w:r>
        <w:r w:rsidR="00B642A1">
          <w:rPr>
            <w:noProof/>
            <w:webHidden/>
          </w:rPr>
          <w:tab/>
        </w:r>
        <w:r w:rsidR="00B642A1">
          <w:rPr>
            <w:noProof/>
            <w:webHidden/>
          </w:rPr>
          <w:fldChar w:fldCharType="begin"/>
        </w:r>
        <w:r w:rsidR="00B642A1">
          <w:rPr>
            <w:noProof/>
            <w:webHidden/>
          </w:rPr>
          <w:instrText xml:space="preserve"> PAGEREF _Toc36845704 \h </w:instrText>
        </w:r>
        <w:r w:rsidR="00B642A1">
          <w:rPr>
            <w:noProof/>
            <w:webHidden/>
          </w:rPr>
        </w:r>
        <w:r w:rsidR="00B642A1">
          <w:rPr>
            <w:noProof/>
            <w:webHidden/>
          </w:rPr>
          <w:fldChar w:fldCharType="separate"/>
        </w:r>
        <w:r w:rsidR="00714A86">
          <w:rPr>
            <w:noProof/>
            <w:webHidden/>
          </w:rPr>
          <w:t>13</w:t>
        </w:r>
        <w:r w:rsidR="00B642A1">
          <w:rPr>
            <w:noProof/>
            <w:webHidden/>
          </w:rPr>
          <w:fldChar w:fldCharType="end"/>
        </w:r>
      </w:hyperlink>
    </w:p>
    <w:p w14:paraId="3AC6A305" w14:textId="7F23D7E7" w:rsidR="00B642A1" w:rsidRDefault="007E62A1">
      <w:pPr>
        <w:pStyle w:val="TableofFigures"/>
        <w:tabs>
          <w:tab w:val="right" w:leader="dot" w:pos="8209"/>
        </w:tabs>
        <w:rPr>
          <w:rFonts w:cstheme="minorBidi"/>
          <w:smallCaps w:val="0"/>
          <w:noProof/>
          <w:sz w:val="22"/>
          <w:szCs w:val="22"/>
          <w:lang w:val="en-GB" w:eastAsia="en-GB"/>
        </w:rPr>
      </w:pPr>
      <w:hyperlink w:anchor="_Toc36845705" w:history="1">
        <w:r w:rsidR="00B642A1" w:rsidRPr="00C94EAA">
          <w:rPr>
            <w:rStyle w:val="Hyperlink"/>
            <w:noProof/>
          </w:rPr>
          <w:t>Abbildung 9: Identifizierung von Keypoints durch Vergleich mit Kreispunkten (Rosten, Porter &amp; Drummond, 2008).</w:t>
        </w:r>
        <w:r w:rsidR="00B642A1">
          <w:rPr>
            <w:noProof/>
            <w:webHidden/>
          </w:rPr>
          <w:tab/>
        </w:r>
        <w:r w:rsidR="00B642A1">
          <w:rPr>
            <w:noProof/>
            <w:webHidden/>
          </w:rPr>
          <w:fldChar w:fldCharType="begin"/>
        </w:r>
        <w:r w:rsidR="00B642A1">
          <w:rPr>
            <w:noProof/>
            <w:webHidden/>
          </w:rPr>
          <w:instrText xml:space="preserve"> PAGEREF _Toc36845705 \h </w:instrText>
        </w:r>
        <w:r w:rsidR="00B642A1">
          <w:rPr>
            <w:noProof/>
            <w:webHidden/>
          </w:rPr>
        </w:r>
        <w:r w:rsidR="00B642A1">
          <w:rPr>
            <w:noProof/>
            <w:webHidden/>
          </w:rPr>
          <w:fldChar w:fldCharType="separate"/>
        </w:r>
        <w:r w:rsidR="00714A86">
          <w:rPr>
            <w:noProof/>
            <w:webHidden/>
          </w:rPr>
          <w:t>14</w:t>
        </w:r>
        <w:r w:rsidR="00B642A1">
          <w:rPr>
            <w:noProof/>
            <w:webHidden/>
          </w:rPr>
          <w:fldChar w:fldCharType="end"/>
        </w:r>
      </w:hyperlink>
    </w:p>
    <w:p w14:paraId="7168B873" w14:textId="3D9CB86D" w:rsidR="00B642A1" w:rsidRDefault="007E62A1">
      <w:pPr>
        <w:pStyle w:val="TableofFigures"/>
        <w:tabs>
          <w:tab w:val="right" w:leader="dot" w:pos="8209"/>
        </w:tabs>
        <w:rPr>
          <w:rFonts w:cstheme="minorBidi"/>
          <w:smallCaps w:val="0"/>
          <w:noProof/>
          <w:sz w:val="22"/>
          <w:szCs w:val="22"/>
          <w:lang w:val="en-GB" w:eastAsia="en-GB"/>
        </w:rPr>
      </w:pPr>
      <w:hyperlink w:anchor="_Toc36845706" w:history="1">
        <w:r w:rsidR="00B642A1" w:rsidRPr="00C94EAA">
          <w:rPr>
            <w:rStyle w:val="Hyperlink"/>
            <w:noProof/>
          </w:rPr>
          <w:t>Abbildung 10: Von SURF verwendete Haar-Wavelets (links) und quadratische Regionen um Keypoints (Leutenegger, Chli &amp; Siegwart, 2011).</w:t>
        </w:r>
        <w:r w:rsidR="00B642A1">
          <w:rPr>
            <w:noProof/>
            <w:webHidden/>
          </w:rPr>
          <w:tab/>
        </w:r>
        <w:r w:rsidR="00B642A1">
          <w:rPr>
            <w:noProof/>
            <w:webHidden/>
          </w:rPr>
          <w:fldChar w:fldCharType="begin"/>
        </w:r>
        <w:r w:rsidR="00B642A1">
          <w:rPr>
            <w:noProof/>
            <w:webHidden/>
          </w:rPr>
          <w:instrText xml:space="preserve"> PAGEREF _Toc36845706 \h </w:instrText>
        </w:r>
        <w:r w:rsidR="00B642A1">
          <w:rPr>
            <w:noProof/>
            <w:webHidden/>
          </w:rPr>
        </w:r>
        <w:r w:rsidR="00B642A1">
          <w:rPr>
            <w:noProof/>
            <w:webHidden/>
          </w:rPr>
          <w:fldChar w:fldCharType="separate"/>
        </w:r>
        <w:r w:rsidR="00714A86">
          <w:rPr>
            <w:noProof/>
            <w:webHidden/>
          </w:rPr>
          <w:t>15</w:t>
        </w:r>
        <w:r w:rsidR="00B642A1">
          <w:rPr>
            <w:noProof/>
            <w:webHidden/>
          </w:rPr>
          <w:fldChar w:fldCharType="end"/>
        </w:r>
      </w:hyperlink>
    </w:p>
    <w:p w14:paraId="59791879" w14:textId="229C67A2" w:rsidR="00B642A1" w:rsidRDefault="007E62A1">
      <w:pPr>
        <w:pStyle w:val="TableofFigures"/>
        <w:tabs>
          <w:tab w:val="right" w:leader="dot" w:pos="8209"/>
        </w:tabs>
        <w:rPr>
          <w:rFonts w:cstheme="minorBidi"/>
          <w:smallCaps w:val="0"/>
          <w:noProof/>
          <w:sz w:val="22"/>
          <w:szCs w:val="22"/>
          <w:lang w:val="en-GB" w:eastAsia="en-GB"/>
        </w:rPr>
      </w:pPr>
      <w:hyperlink w:anchor="_Toc36845707" w:history="1">
        <w:r w:rsidR="00B642A1" w:rsidRPr="00C94EAA">
          <w:rPr>
            <w:rStyle w:val="Hyperlink"/>
            <w:noProof/>
          </w:rPr>
          <w:t>Abbildung 11: Erzeugung des Scale Space mit Linearer Diffusion (oben) und Non-linearer Diffusion (unten) (Alcantarilla, Bartoli &amp; Davison, 2012).</w:t>
        </w:r>
        <w:r w:rsidR="00B642A1">
          <w:rPr>
            <w:noProof/>
            <w:webHidden/>
          </w:rPr>
          <w:tab/>
        </w:r>
        <w:r w:rsidR="00B642A1">
          <w:rPr>
            <w:noProof/>
            <w:webHidden/>
          </w:rPr>
          <w:fldChar w:fldCharType="begin"/>
        </w:r>
        <w:r w:rsidR="00B642A1">
          <w:rPr>
            <w:noProof/>
            <w:webHidden/>
          </w:rPr>
          <w:instrText xml:space="preserve"> PAGEREF _Toc36845707 \h </w:instrText>
        </w:r>
        <w:r w:rsidR="00B642A1">
          <w:rPr>
            <w:noProof/>
            <w:webHidden/>
          </w:rPr>
        </w:r>
        <w:r w:rsidR="00B642A1">
          <w:rPr>
            <w:noProof/>
            <w:webHidden/>
          </w:rPr>
          <w:fldChar w:fldCharType="separate"/>
        </w:r>
        <w:r w:rsidR="00714A86">
          <w:rPr>
            <w:noProof/>
            <w:webHidden/>
          </w:rPr>
          <w:t>16</w:t>
        </w:r>
        <w:r w:rsidR="00B642A1">
          <w:rPr>
            <w:noProof/>
            <w:webHidden/>
          </w:rPr>
          <w:fldChar w:fldCharType="end"/>
        </w:r>
      </w:hyperlink>
    </w:p>
    <w:p w14:paraId="15ACCE2C" w14:textId="7519DB0D" w:rsidR="00B642A1" w:rsidRDefault="007E62A1">
      <w:pPr>
        <w:pStyle w:val="TableofFigures"/>
        <w:tabs>
          <w:tab w:val="right" w:leader="dot" w:pos="8209"/>
        </w:tabs>
        <w:rPr>
          <w:rFonts w:cstheme="minorBidi"/>
          <w:smallCaps w:val="0"/>
          <w:noProof/>
          <w:sz w:val="22"/>
          <w:szCs w:val="22"/>
          <w:lang w:val="en-GB" w:eastAsia="en-GB"/>
        </w:rPr>
      </w:pPr>
      <w:hyperlink w:anchor="_Toc36845708" w:history="1">
        <w:r w:rsidR="00B642A1" w:rsidRPr="00C94EAA">
          <w:rPr>
            <w:rStyle w:val="Hyperlink"/>
            <w:noProof/>
          </w:rPr>
          <w:t>Abbildung 12: Architektonische Bildmotive als Basis für Performancemessung der Merkmalserkennungs-Algorithmen. Oben: Bildpaar 1 (Building Dataset), unten: Bildpaar 2 (Roofs Dataset)  (Tareen &amp; Saleem, 2018).</w:t>
        </w:r>
        <w:r w:rsidR="00B642A1">
          <w:rPr>
            <w:noProof/>
            <w:webHidden/>
          </w:rPr>
          <w:tab/>
        </w:r>
        <w:r w:rsidR="00B642A1">
          <w:rPr>
            <w:noProof/>
            <w:webHidden/>
          </w:rPr>
          <w:fldChar w:fldCharType="begin"/>
        </w:r>
        <w:r w:rsidR="00B642A1">
          <w:rPr>
            <w:noProof/>
            <w:webHidden/>
          </w:rPr>
          <w:instrText xml:space="preserve"> PAGEREF _Toc36845708 \h </w:instrText>
        </w:r>
        <w:r w:rsidR="00B642A1">
          <w:rPr>
            <w:noProof/>
            <w:webHidden/>
          </w:rPr>
        </w:r>
        <w:r w:rsidR="00B642A1">
          <w:rPr>
            <w:noProof/>
            <w:webHidden/>
          </w:rPr>
          <w:fldChar w:fldCharType="separate"/>
        </w:r>
        <w:r w:rsidR="00714A86">
          <w:rPr>
            <w:noProof/>
            <w:webHidden/>
          </w:rPr>
          <w:t>19</w:t>
        </w:r>
        <w:r w:rsidR="00B642A1">
          <w:rPr>
            <w:noProof/>
            <w:webHidden/>
          </w:rPr>
          <w:fldChar w:fldCharType="end"/>
        </w:r>
      </w:hyperlink>
    </w:p>
    <w:p w14:paraId="216E3D43" w14:textId="1449D5A3" w:rsidR="00B642A1" w:rsidRDefault="007E62A1">
      <w:pPr>
        <w:pStyle w:val="TableofFigures"/>
        <w:tabs>
          <w:tab w:val="right" w:leader="dot" w:pos="8209"/>
        </w:tabs>
        <w:rPr>
          <w:rFonts w:cstheme="minorBidi"/>
          <w:smallCaps w:val="0"/>
          <w:noProof/>
          <w:sz w:val="22"/>
          <w:szCs w:val="22"/>
          <w:lang w:val="en-GB" w:eastAsia="en-GB"/>
        </w:rPr>
      </w:pPr>
      <w:hyperlink w:anchor="_Toc36845709" w:history="1">
        <w:r w:rsidR="00B642A1" w:rsidRPr="00C94EAA">
          <w:rPr>
            <w:rStyle w:val="Hyperlink"/>
            <w:noProof/>
          </w:rPr>
          <w:t>Abbildung 13: Architektur von BIdent Building Identification.</w:t>
        </w:r>
        <w:r w:rsidR="00B642A1">
          <w:rPr>
            <w:noProof/>
            <w:webHidden/>
          </w:rPr>
          <w:tab/>
        </w:r>
        <w:r w:rsidR="00B642A1">
          <w:rPr>
            <w:noProof/>
            <w:webHidden/>
          </w:rPr>
          <w:fldChar w:fldCharType="begin"/>
        </w:r>
        <w:r w:rsidR="00B642A1">
          <w:rPr>
            <w:noProof/>
            <w:webHidden/>
          </w:rPr>
          <w:instrText xml:space="preserve"> PAGEREF _Toc36845709 \h </w:instrText>
        </w:r>
        <w:r w:rsidR="00B642A1">
          <w:rPr>
            <w:noProof/>
            <w:webHidden/>
          </w:rPr>
        </w:r>
        <w:r w:rsidR="00B642A1">
          <w:rPr>
            <w:noProof/>
            <w:webHidden/>
          </w:rPr>
          <w:fldChar w:fldCharType="separate"/>
        </w:r>
        <w:r w:rsidR="00714A86">
          <w:rPr>
            <w:noProof/>
            <w:webHidden/>
          </w:rPr>
          <w:t>25</w:t>
        </w:r>
        <w:r w:rsidR="00B642A1">
          <w:rPr>
            <w:noProof/>
            <w:webHidden/>
          </w:rPr>
          <w:fldChar w:fldCharType="end"/>
        </w:r>
      </w:hyperlink>
    </w:p>
    <w:p w14:paraId="1D30ED90" w14:textId="591E0C9F" w:rsidR="00B642A1" w:rsidRDefault="007E62A1">
      <w:pPr>
        <w:pStyle w:val="TableofFigures"/>
        <w:tabs>
          <w:tab w:val="right" w:leader="dot" w:pos="8209"/>
        </w:tabs>
        <w:rPr>
          <w:rFonts w:cstheme="minorBidi"/>
          <w:smallCaps w:val="0"/>
          <w:noProof/>
          <w:sz w:val="22"/>
          <w:szCs w:val="22"/>
          <w:lang w:val="en-GB" w:eastAsia="en-GB"/>
        </w:rPr>
      </w:pPr>
      <w:hyperlink w:anchor="_Toc36845710" w:history="1">
        <w:r w:rsidR="00B642A1" w:rsidRPr="00C94EAA">
          <w:rPr>
            <w:rStyle w:val="Hyperlink"/>
            <w:noProof/>
          </w:rPr>
          <w:t>Abbildung 14: Screenshots der Applikation BIdent Building Identification: Hauptseite (links) und Detailseite (rechts).</w:t>
        </w:r>
        <w:r w:rsidR="00B642A1">
          <w:rPr>
            <w:noProof/>
            <w:webHidden/>
          </w:rPr>
          <w:tab/>
        </w:r>
        <w:r w:rsidR="00B642A1">
          <w:rPr>
            <w:noProof/>
            <w:webHidden/>
          </w:rPr>
          <w:fldChar w:fldCharType="begin"/>
        </w:r>
        <w:r w:rsidR="00B642A1">
          <w:rPr>
            <w:noProof/>
            <w:webHidden/>
          </w:rPr>
          <w:instrText xml:space="preserve"> PAGEREF _Toc36845710 \h </w:instrText>
        </w:r>
        <w:r w:rsidR="00B642A1">
          <w:rPr>
            <w:noProof/>
            <w:webHidden/>
          </w:rPr>
        </w:r>
        <w:r w:rsidR="00B642A1">
          <w:rPr>
            <w:noProof/>
            <w:webHidden/>
          </w:rPr>
          <w:fldChar w:fldCharType="separate"/>
        </w:r>
        <w:r w:rsidR="00714A86">
          <w:rPr>
            <w:noProof/>
            <w:webHidden/>
          </w:rPr>
          <w:t>26</w:t>
        </w:r>
        <w:r w:rsidR="00B642A1">
          <w:rPr>
            <w:noProof/>
            <w:webHidden/>
          </w:rPr>
          <w:fldChar w:fldCharType="end"/>
        </w:r>
      </w:hyperlink>
    </w:p>
    <w:p w14:paraId="791665F5" w14:textId="07558B11" w:rsidR="00B642A1" w:rsidRDefault="007E62A1">
      <w:pPr>
        <w:pStyle w:val="TableofFigures"/>
        <w:tabs>
          <w:tab w:val="right" w:leader="dot" w:pos="8209"/>
        </w:tabs>
        <w:rPr>
          <w:rFonts w:cstheme="minorBidi"/>
          <w:smallCaps w:val="0"/>
          <w:noProof/>
          <w:sz w:val="22"/>
          <w:szCs w:val="22"/>
          <w:lang w:val="en-GB" w:eastAsia="en-GB"/>
        </w:rPr>
      </w:pPr>
      <w:hyperlink w:anchor="_Toc36845711" w:history="1">
        <w:r w:rsidR="00B642A1" w:rsidRPr="00C94EAA">
          <w:rPr>
            <w:rStyle w:val="Hyperlink"/>
            <w:noProof/>
          </w:rPr>
          <w:t>Abbildung 15: Spalten der Gebäude-Tabelle building in MySQL-Datenbank.</w:t>
        </w:r>
        <w:r w:rsidR="00B642A1">
          <w:rPr>
            <w:noProof/>
            <w:webHidden/>
          </w:rPr>
          <w:tab/>
        </w:r>
        <w:r w:rsidR="00B642A1">
          <w:rPr>
            <w:noProof/>
            <w:webHidden/>
          </w:rPr>
          <w:fldChar w:fldCharType="begin"/>
        </w:r>
        <w:r w:rsidR="00B642A1">
          <w:rPr>
            <w:noProof/>
            <w:webHidden/>
          </w:rPr>
          <w:instrText xml:space="preserve"> PAGEREF _Toc36845711 \h </w:instrText>
        </w:r>
        <w:r w:rsidR="00B642A1">
          <w:rPr>
            <w:noProof/>
            <w:webHidden/>
          </w:rPr>
        </w:r>
        <w:r w:rsidR="00B642A1">
          <w:rPr>
            <w:noProof/>
            <w:webHidden/>
          </w:rPr>
          <w:fldChar w:fldCharType="separate"/>
        </w:r>
        <w:r w:rsidR="00714A86">
          <w:rPr>
            <w:noProof/>
            <w:webHidden/>
          </w:rPr>
          <w:t>27</w:t>
        </w:r>
        <w:r w:rsidR="00B642A1">
          <w:rPr>
            <w:noProof/>
            <w:webHidden/>
          </w:rPr>
          <w:fldChar w:fldCharType="end"/>
        </w:r>
      </w:hyperlink>
    </w:p>
    <w:p w14:paraId="6B524E21" w14:textId="5090ECD3" w:rsidR="00B642A1" w:rsidRDefault="007E62A1">
      <w:pPr>
        <w:pStyle w:val="TableofFigures"/>
        <w:tabs>
          <w:tab w:val="right" w:leader="dot" w:pos="8209"/>
        </w:tabs>
        <w:rPr>
          <w:rFonts w:cstheme="minorBidi"/>
          <w:smallCaps w:val="0"/>
          <w:noProof/>
          <w:sz w:val="22"/>
          <w:szCs w:val="22"/>
          <w:lang w:val="en-GB" w:eastAsia="en-GB"/>
        </w:rPr>
      </w:pPr>
      <w:hyperlink w:anchor="_Toc36845712" w:history="1">
        <w:r w:rsidR="00B642A1" w:rsidRPr="00C94EAA">
          <w:rPr>
            <w:rStyle w:val="Hyperlink"/>
            <w:noProof/>
          </w:rPr>
          <w:t>Abbildung 16: Ausreißer beim Bildvergleich des Alten Rathauses in Bamberg mit Aufnahmen des Oxford Buildings Dataset.</w:t>
        </w:r>
        <w:r w:rsidR="00B642A1">
          <w:rPr>
            <w:noProof/>
            <w:webHidden/>
          </w:rPr>
          <w:tab/>
        </w:r>
        <w:r w:rsidR="00B642A1">
          <w:rPr>
            <w:noProof/>
            <w:webHidden/>
          </w:rPr>
          <w:fldChar w:fldCharType="begin"/>
        </w:r>
        <w:r w:rsidR="00B642A1">
          <w:rPr>
            <w:noProof/>
            <w:webHidden/>
          </w:rPr>
          <w:instrText xml:space="preserve"> PAGEREF _Toc36845712 \h </w:instrText>
        </w:r>
        <w:r w:rsidR="00B642A1">
          <w:rPr>
            <w:noProof/>
            <w:webHidden/>
          </w:rPr>
        </w:r>
        <w:r w:rsidR="00B642A1">
          <w:rPr>
            <w:noProof/>
            <w:webHidden/>
          </w:rPr>
          <w:fldChar w:fldCharType="separate"/>
        </w:r>
        <w:r w:rsidR="00714A86">
          <w:rPr>
            <w:noProof/>
            <w:webHidden/>
          </w:rPr>
          <w:t>30</w:t>
        </w:r>
        <w:r w:rsidR="00B642A1">
          <w:rPr>
            <w:noProof/>
            <w:webHidden/>
          </w:rPr>
          <w:fldChar w:fldCharType="end"/>
        </w:r>
      </w:hyperlink>
    </w:p>
    <w:p w14:paraId="4F8C3801" w14:textId="683F15E4" w:rsidR="00B642A1" w:rsidRDefault="007E62A1">
      <w:pPr>
        <w:pStyle w:val="TableofFigures"/>
        <w:tabs>
          <w:tab w:val="right" w:leader="dot" w:pos="8209"/>
        </w:tabs>
        <w:rPr>
          <w:rFonts w:cstheme="minorBidi"/>
          <w:smallCaps w:val="0"/>
          <w:noProof/>
          <w:sz w:val="22"/>
          <w:szCs w:val="22"/>
          <w:lang w:val="en-GB" w:eastAsia="en-GB"/>
        </w:rPr>
      </w:pPr>
      <w:hyperlink w:anchor="_Toc36845713" w:history="1">
        <w:r w:rsidR="00B642A1" w:rsidRPr="00C94EAA">
          <w:rPr>
            <w:rStyle w:val="Hyperlink"/>
            <w:noProof/>
          </w:rPr>
          <w:t>Abbildung 17: Boxplots mit Anzahl der Guten Matches für sämtliche Algorithmen beim Vergleich des Alten Rathauses mit allen Bildern des Oxford Buildings Datasets.</w:t>
        </w:r>
        <w:r w:rsidR="00B642A1">
          <w:rPr>
            <w:noProof/>
            <w:webHidden/>
          </w:rPr>
          <w:tab/>
        </w:r>
        <w:r w:rsidR="00B642A1">
          <w:rPr>
            <w:noProof/>
            <w:webHidden/>
          </w:rPr>
          <w:fldChar w:fldCharType="begin"/>
        </w:r>
        <w:r w:rsidR="00B642A1">
          <w:rPr>
            <w:noProof/>
            <w:webHidden/>
          </w:rPr>
          <w:instrText xml:space="preserve"> PAGEREF _Toc36845713 \h </w:instrText>
        </w:r>
        <w:r w:rsidR="00B642A1">
          <w:rPr>
            <w:noProof/>
            <w:webHidden/>
          </w:rPr>
        </w:r>
        <w:r w:rsidR="00B642A1">
          <w:rPr>
            <w:noProof/>
            <w:webHidden/>
          </w:rPr>
          <w:fldChar w:fldCharType="separate"/>
        </w:r>
        <w:r w:rsidR="00714A86">
          <w:rPr>
            <w:noProof/>
            <w:webHidden/>
          </w:rPr>
          <w:t>31</w:t>
        </w:r>
        <w:r w:rsidR="00B642A1">
          <w:rPr>
            <w:noProof/>
            <w:webHidden/>
          </w:rPr>
          <w:fldChar w:fldCharType="end"/>
        </w:r>
      </w:hyperlink>
    </w:p>
    <w:p w14:paraId="514D6D7B" w14:textId="10E0747F" w:rsidR="00B642A1" w:rsidRDefault="007E62A1">
      <w:pPr>
        <w:pStyle w:val="TableofFigures"/>
        <w:tabs>
          <w:tab w:val="right" w:leader="dot" w:pos="8209"/>
        </w:tabs>
        <w:rPr>
          <w:rFonts w:cstheme="minorBidi"/>
          <w:smallCaps w:val="0"/>
          <w:noProof/>
          <w:sz w:val="22"/>
          <w:szCs w:val="22"/>
          <w:lang w:val="en-GB" w:eastAsia="en-GB"/>
        </w:rPr>
      </w:pPr>
      <w:hyperlink w:anchor="_Toc36845714" w:history="1">
        <w:r w:rsidR="00B642A1" w:rsidRPr="00C94EAA">
          <w:rPr>
            <w:rStyle w:val="Hyperlink"/>
            <w:noProof/>
          </w:rPr>
          <w:t>Abbildung 18: Gebäude und Bauteile aus Nürnberg als Basis für die Invarianz-Tests hinsichtlich Tag-/Nacht-Unterschieden.</w:t>
        </w:r>
        <w:r w:rsidR="00B642A1">
          <w:rPr>
            <w:noProof/>
            <w:webHidden/>
          </w:rPr>
          <w:tab/>
        </w:r>
        <w:r w:rsidR="00B642A1">
          <w:rPr>
            <w:noProof/>
            <w:webHidden/>
          </w:rPr>
          <w:fldChar w:fldCharType="begin"/>
        </w:r>
        <w:r w:rsidR="00B642A1">
          <w:rPr>
            <w:noProof/>
            <w:webHidden/>
          </w:rPr>
          <w:instrText xml:space="preserve"> PAGEREF _Toc36845714 \h </w:instrText>
        </w:r>
        <w:r w:rsidR="00B642A1">
          <w:rPr>
            <w:noProof/>
            <w:webHidden/>
          </w:rPr>
        </w:r>
        <w:r w:rsidR="00B642A1">
          <w:rPr>
            <w:noProof/>
            <w:webHidden/>
          </w:rPr>
          <w:fldChar w:fldCharType="separate"/>
        </w:r>
        <w:r w:rsidR="00714A86">
          <w:rPr>
            <w:noProof/>
            <w:webHidden/>
          </w:rPr>
          <w:t>32</w:t>
        </w:r>
        <w:r w:rsidR="00B642A1">
          <w:rPr>
            <w:noProof/>
            <w:webHidden/>
          </w:rPr>
          <w:fldChar w:fldCharType="end"/>
        </w:r>
      </w:hyperlink>
    </w:p>
    <w:p w14:paraId="226DEFD6" w14:textId="305A3888" w:rsidR="00B642A1" w:rsidRDefault="007E62A1">
      <w:pPr>
        <w:pStyle w:val="TableofFigures"/>
        <w:tabs>
          <w:tab w:val="right" w:leader="dot" w:pos="8209"/>
        </w:tabs>
        <w:rPr>
          <w:rFonts w:cstheme="minorBidi"/>
          <w:smallCaps w:val="0"/>
          <w:noProof/>
          <w:sz w:val="22"/>
          <w:szCs w:val="22"/>
          <w:lang w:val="en-GB" w:eastAsia="en-GB"/>
        </w:rPr>
      </w:pPr>
      <w:hyperlink w:anchor="_Toc36845715" w:history="1">
        <w:r w:rsidR="00B642A1" w:rsidRPr="00C94EAA">
          <w:rPr>
            <w:rStyle w:val="Hyperlink"/>
            <w:noProof/>
          </w:rPr>
          <w:t>Abbildung 19: Gebäude aus Bamberg und Nürnberg als Basis für die Invarianz-Tests hinsichtlich der Okklusion. Oben ist jeweils das unbedeckte Gebäude zu sehen.</w:t>
        </w:r>
        <w:r w:rsidR="00B642A1">
          <w:rPr>
            <w:noProof/>
            <w:webHidden/>
          </w:rPr>
          <w:tab/>
        </w:r>
        <w:r w:rsidR="00B642A1">
          <w:rPr>
            <w:noProof/>
            <w:webHidden/>
          </w:rPr>
          <w:fldChar w:fldCharType="begin"/>
        </w:r>
        <w:r w:rsidR="00B642A1">
          <w:rPr>
            <w:noProof/>
            <w:webHidden/>
          </w:rPr>
          <w:instrText xml:space="preserve"> PAGEREF _Toc36845715 \h </w:instrText>
        </w:r>
        <w:r w:rsidR="00B642A1">
          <w:rPr>
            <w:noProof/>
            <w:webHidden/>
          </w:rPr>
        </w:r>
        <w:r w:rsidR="00B642A1">
          <w:rPr>
            <w:noProof/>
            <w:webHidden/>
          </w:rPr>
          <w:fldChar w:fldCharType="separate"/>
        </w:r>
        <w:r w:rsidR="00714A86">
          <w:rPr>
            <w:noProof/>
            <w:webHidden/>
          </w:rPr>
          <w:t>34</w:t>
        </w:r>
        <w:r w:rsidR="00B642A1">
          <w:rPr>
            <w:noProof/>
            <w:webHidden/>
          </w:rPr>
          <w:fldChar w:fldCharType="end"/>
        </w:r>
      </w:hyperlink>
    </w:p>
    <w:p w14:paraId="6E96AAA6" w14:textId="3DC578D2" w:rsidR="00B642A1" w:rsidRDefault="007E62A1">
      <w:pPr>
        <w:pStyle w:val="TableofFigures"/>
        <w:tabs>
          <w:tab w:val="right" w:leader="dot" w:pos="8209"/>
        </w:tabs>
        <w:rPr>
          <w:rFonts w:cstheme="minorBidi"/>
          <w:smallCaps w:val="0"/>
          <w:noProof/>
          <w:sz w:val="22"/>
          <w:szCs w:val="22"/>
          <w:lang w:val="en-GB" w:eastAsia="en-GB"/>
        </w:rPr>
      </w:pPr>
      <w:hyperlink w:anchor="_Toc36845716" w:history="1">
        <w:r w:rsidR="00B642A1" w:rsidRPr="00C94EAA">
          <w:rPr>
            <w:rStyle w:val="Hyperlink"/>
            <w:noProof/>
          </w:rPr>
          <w:t>Abbildung 20: Gebäude aus Nürnberg als Basis für die Invarianz-Tests hinsichtlich der horizontalen Perspektive.</w:t>
        </w:r>
        <w:r w:rsidR="00B642A1">
          <w:rPr>
            <w:noProof/>
            <w:webHidden/>
          </w:rPr>
          <w:tab/>
        </w:r>
        <w:r w:rsidR="00B642A1">
          <w:rPr>
            <w:noProof/>
            <w:webHidden/>
          </w:rPr>
          <w:fldChar w:fldCharType="begin"/>
        </w:r>
        <w:r w:rsidR="00B642A1">
          <w:rPr>
            <w:noProof/>
            <w:webHidden/>
          </w:rPr>
          <w:instrText xml:space="preserve"> PAGEREF _Toc36845716 \h </w:instrText>
        </w:r>
        <w:r w:rsidR="00B642A1">
          <w:rPr>
            <w:noProof/>
            <w:webHidden/>
          </w:rPr>
        </w:r>
        <w:r w:rsidR="00B642A1">
          <w:rPr>
            <w:noProof/>
            <w:webHidden/>
          </w:rPr>
          <w:fldChar w:fldCharType="separate"/>
        </w:r>
        <w:r w:rsidR="00714A86">
          <w:rPr>
            <w:noProof/>
            <w:webHidden/>
          </w:rPr>
          <w:t>36</w:t>
        </w:r>
        <w:r w:rsidR="00B642A1">
          <w:rPr>
            <w:noProof/>
            <w:webHidden/>
          </w:rPr>
          <w:fldChar w:fldCharType="end"/>
        </w:r>
      </w:hyperlink>
    </w:p>
    <w:p w14:paraId="251D8E34" w14:textId="5E0C5BE7" w:rsidR="00B642A1" w:rsidRDefault="007E62A1">
      <w:pPr>
        <w:pStyle w:val="TableofFigures"/>
        <w:tabs>
          <w:tab w:val="right" w:leader="dot" w:pos="8209"/>
        </w:tabs>
        <w:rPr>
          <w:rFonts w:cstheme="minorBidi"/>
          <w:smallCaps w:val="0"/>
          <w:noProof/>
          <w:sz w:val="22"/>
          <w:szCs w:val="22"/>
          <w:lang w:val="en-GB" w:eastAsia="en-GB"/>
        </w:rPr>
      </w:pPr>
      <w:hyperlink w:anchor="_Toc36845717" w:history="1">
        <w:r w:rsidR="00B642A1" w:rsidRPr="00C94EAA">
          <w:rPr>
            <w:rStyle w:val="Hyperlink"/>
            <w:noProof/>
          </w:rPr>
          <w:t>Abbildung 21: Gebäude aus Nürnberg als Basis für die Invarianz-Tests hinsichtlich der vertikalen Perspektive.</w:t>
        </w:r>
        <w:r w:rsidR="00B642A1">
          <w:rPr>
            <w:noProof/>
            <w:webHidden/>
          </w:rPr>
          <w:tab/>
        </w:r>
        <w:r w:rsidR="00B642A1">
          <w:rPr>
            <w:noProof/>
            <w:webHidden/>
          </w:rPr>
          <w:fldChar w:fldCharType="begin"/>
        </w:r>
        <w:r w:rsidR="00B642A1">
          <w:rPr>
            <w:noProof/>
            <w:webHidden/>
          </w:rPr>
          <w:instrText xml:space="preserve"> PAGEREF _Toc36845717 \h </w:instrText>
        </w:r>
        <w:r w:rsidR="00B642A1">
          <w:rPr>
            <w:noProof/>
            <w:webHidden/>
          </w:rPr>
        </w:r>
        <w:r w:rsidR="00B642A1">
          <w:rPr>
            <w:noProof/>
            <w:webHidden/>
          </w:rPr>
          <w:fldChar w:fldCharType="separate"/>
        </w:r>
        <w:r w:rsidR="00714A86">
          <w:rPr>
            <w:noProof/>
            <w:webHidden/>
          </w:rPr>
          <w:t>38</w:t>
        </w:r>
        <w:r w:rsidR="00B642A1">
          <w:rPr>
            <w:noProof/>
            <w:webHidden/>
          </w:rPr>
          <w:fldChar w:fldCharType="end"/>
        </w:r>
      </w:hyperlink>
    </w:p>
    <w:p w14:paraId="79E529F1" w14:textId="65A0B35E" w:rsidR="00B642A1" w:rsidRDefault="007E62A1">
      <w:pPr>
        <w:pStyle w:val="TableofFigures"/>
        <w:tabs>
          <w:tab w:val="right" w:leader="dot" w:pos="8209"/>
        </w:tabs>
        <w:rPr>
          <w:rFonts w:cstheme="minorBidi"/>
          <w:smallCaps w:val="0"/>
          <w:noProof/>
          <w:sz w:val="22"/>
          <w:szCs w:val="22"/>
          <w:lang w:val="en-GB" w:eastAsia="en-GB"/>
        </w:rPr>
      </w:pPr>
      <w:hyperlink w:anchor="_Toc36845718" w:history="1">
        <w:r w:rsidR="00B642A1" w:rsidRPr="00C94EAA">
          <w:rPr>
            <w:rStyle w:val="Hyperlink"/>
            <w:noProof/>
          </w:rPr>
          <w:t>Abbildung 22: Gebäude aus Nürnberg als Basis für die Invarianz-Tests hinsichtlich der Rotation.</w:t>
        </w:r>
        <w:r w:rsidR="00B642A1">
          <w:rPr>
            <w:noProof/>
            <w:webHidden/>
          </w:rPr>
          <w:tab/>
        </w:r>
        <w:r w:rsidR="00B642A1">
          <w:rPr>
            <w:noProof/>
            <w:webHidden/>
          </w:rPr>
          <w:fldChar w:fldCharType="begin"/>
        </w:r>
        <w:r w:rsidR="00B642A1">
          <w:rPr>
            <w:noProof/>
            <w:webHidden/>
          </w:rPr>
          <w:instrText xml:space="preserve"> PAGEREF _Toc36845718 \h </w:instrText>
        </w:r>
        <w:r w:rsidR="00B642A1">
          <w:rPr>
            <w:noProof/>
            <w:webHidden/>
          </w:rPr>
        </w:r>
        <w:r w:rsidR="00B642A1">
          <w:rPr>
            <w:noProof/>
            <w:webHidden/>
          </w:rPr>
          <w:fldChar w:fldCharType="separate"/>
        </w:r>
        <w:r w:rsidR="00714A86">
          <w:rPr>
            <w:noProof/>
            <w:webHidden/>
          </w:rPr>
          <w:t>39</w:t>
        </w:r>
        <w:r w:rsidR="00B642A1">
          <w:rPr>
            <w:noProof/>
            <w:webHidden/>
          </w:rPr>
          <w:fldChar w:fldCharType="end"/>
        </w:r>
      </w:hyperlink>
    </w:p>
    <w:p w14:paraId="67870693" w14:textId="7235FDA5" w:rsidR="00B642A1" w:rsidRDefault="007E62A1">
      <w:pPr>
        <w:pStyle w:val="TableofFigures"/>
        <w:tabs>
          <w:tab w:val="right" w:leader="dot" w:pos="8209"/>
        </w:tabs>
        <w:rPr>
          <w:rFonts w:cstheme="minorBidi"/>
          <w:smallCaps w:val="0"/>
          <w:noProof/>
          <w:sz w:val="22"/>
          <w:szCs w:val="22"/>
          <w:lang w:val="en-GB" w:eastAsia="en-GB"/>
        </w:rPr>
      </w:pPr>
      <w:hyperlink w:anchor="_Toc36845719" w:history="1">
        <w:r w:rsidR="00B642A1" w:rsidRPr="00C94EAA">
          <w:rPr>
            <w:rStyle w:val="Hyperlink"/>
            <w:noProof/>
          </w:rPr>
          <w:t>Abbildung 23: Gebäude aus Nürnberg als Basis für die Invarianz-Tests hinsichtlich der Skalierung.</w:t>
        </w:r>
        <w:r w:rsidR="00B642A1">
          <w:rPr>
            <w:noProof/>
            <w:webHidden/>
          </w:rPr>
          <w:tab/>
        </w:r>
        <w:r w:rsidR="00B642A1">
          <w:rPr>
            <w:noProof/>
            <w:webHidden/>
          </w:rPr>
          <w:fldChar w:fldCharType="begin"/>
        </w:r>
        <w:r w:rsidR="00B642A1">
          <w:rPr>
            <w:noProof/>
            <w:webHidden/>
          </w:rPr>
          <w:instrText xml:space="preserve"> PAGEREF _Toc36845719 \h </w:instrText>
        </w:r>
        <w:r w:rsidR="00B642A1">
          <w:rPr>
            <w:noProof/>
            <w:webHidden/>
          </w:rPr>
        </w:r>
        <w:r w:rsidR="00B642A1">
          <w:rPr>
            <w:noProof/>
            <w:webHidden/>
          </w:rPr>
          <w:fldChar w:fldCharType="separate"/>
        </w:r>
        <w:r w:rsidR="00714A86">
          <w:rPr>
            <w:noProof/>
            <w:webHidden/>
          </w:rPr>
          <w:t>41</w:t>
        </w:r>
        <w:r w:rsidR="00B642A1">
          <w:rPr>
            <w:noProof/>
            <w:webHidden/>
          </w:rPr>
          <w:fldChar w:fldCharType="end"/>
        </w:r>
      </w:hyperlink>
    </w:p>
    <w:p w14:paraId="214C194F" w14:textId="42141157" w:rsidR="00FD7C7C" w:rsidRPr="002401B6" w:rsidRDefault="005C6EB1" w:rsidP="005C6EB1">
      <w:pPr>
        <w:ind w:firstLine="0"/>
        <w:rPr>
          <w:rFonts w:ascii="Lora" w:hAnsi="Lora" w:cs="Times New Roman"/>
        </w:rPr>
      </w:pPr>
      <w:r w:rsidRPr="002401B6">
        <w:rPr>
          <w:rFonts w:ascii="Lora" w:hAnsi="Lora" w:cs="Times New Roman"/>
        </w:rPr>
        <w:fldChar w:fldCharType="end"/>
      </w:r>
    </w:p>
    <w:p w14:paraId="0E52F770" w14:textId="1FEB4CF8" w:rsidR="00E93CCC" w:rsidRPr="002401B6" w:rsidRDefault="00E93CCC">
      <w:pPr>
        <w:jc w:val="left"/>
        <w:rPr>
          <w:rFonts w:ascii="Lora" w:hAnsi="Lora" w:cs="Times New Roman"/>
        </w:rPr>
      </w:pPr>
      <w:r w:rsidRPr="002401B6">
        <w:rPr>
          <w:rFonts w:ascii="Lora" w:hAnsi="Lora" w:cs="Times New Roman"/>
        </w:rPr>
        <w:br w:type="page"/>
      </w:r>
    </w:p>
    <w:p w14:paraId="33B3A207" w14:textId="7C62D813" w:rsidR="004E7CD1" w:rsidRPr="002401B6" w:rsidRDefault="004E7CD1" w:rsidP="00E93CCC">
      <w:pPr>
        <w:pStyle w:val="TableofFigures"/>
        <w:rPr>
          <w:rFonts w:ascii="Lora" w:hAnsi="Lora" w:cs="Times New Roman"/>
          <w:sz w:val="40"/>
        </w:rPr>
      </w:pPr>
      <w:r w:rsidRPr="002401B6">
        <w:rPr>
          <w:rStyle w:val="Hyperlink"/>
          <w:rFonts w:ascii="Lora" w:hAnsi="Lora" w:cs="Times New Roman"/>
          <w:color w:val="auto"/>
          <w:sz w:val="40"/>
          <w:u w:val="none"/>
        </w:rPr>
        <w:lastRenderedPageBreak/>
        <w:t>T</w:t>
      </w:r>
      <w:r w:rsidRPr="002401B6">
        <w:rPr>
          <w:rFonts w:ascii="Lora" w:hAnsi="Lora" w:cs="Times New Roman"/>
          <w:sz w:val="40"/>
        </w:rPr>
        <w:t>abellenverzeichnis</w:t>
      </w:r>
    </w:p>
    <w:p w14:paraId="018030FE" w14:textId="2DE41FAB" w:rsidR="00183A8E" w:rsidRPr="002401B6" w:rsidRDefault="00183A8E" w:rsidP="00183A8E">
      <w:pPr>
        <w:ind w:firstLine="0"/>
      </w:pPr>
    </w:p>
    <w:p w14:paraId="2650E04C" w14:textId="5B53626A" w:rsidR="00B642A1" w:rsidRDefault="006A6544">
      <w:pPr>
        <w:pStyle w:val="TableofFigures"/>
        <w:tabs>
          <w:tab w:val="right" w:leader="dot" w:pos="8209"/>
        </w:tabs>
        <w:rPr>
          <w:rFonts w:cstheme="minorBidi"/>
          <w:smallCaps w:val="0"/>
          <w:noProof/>
          <w:sz w:val="22"/>
          <w:szCs w:val="22"/>
          <w:lang w:val="en-GB" w:eastAsia="en-GB"/>
        </w:rPr>
      </w:pPr>
      <w:r w:rsidRPr="002401B6">
        <w:fldChar w:fldCharType="begin"/>
      </w:r>
      <w:r w:rsidRPr="002401B6">
        <w:instrText xml:space="preserve"> TOC \h \z \c "Tabelle" </w:instrText>
      </w:r>
      <w:r w:rsidRPr="002401B6">
        <w:fldChar w:fldCharType="separate"/>
      </w:r>
      <w:hyperlink w:anchor="_Toc36845675" w:history="1">
        <w:r w:rsidR="00B642A1" w:rsidRPr="00933612">
          <w:rPr>
            <w:rStyle w:val="Hyperlink"/>
            <w:noProof/>
          </w:rPr>
          <w:t>Tabelle 1: Übersicht über populäre Algorithmen zur Merkmalserkennung (In Anlehnung an Andersson &amp; Marquez, 2016, Tareen &amp; Saleem, 2018, Zhang et al., 2019).</w:t>
        </w:r>
        <w:r w:rsidR="00B642A1">
          <w:rPr>
            <w:noProof/>
            <w:webHidden/>
          </w:rPr>
          <w:tab/>
        </w:r>
        <w:r w:rsidR="00B642A1">
          <w:rPr>
            <w:noProof/>
            <w:webHidden/>
          </w:rPr>
          <w:fldChar w:fldCharType="begin"/>
        </w:r>
        <w:r w:rsidR="00B642A1">
          <w:rPr>
            <w:noProof/>
            <w:webHidden/>
          </w:rPr>
          <w:instrText xml:space="preserve"> PAGEREF _Toc36845675 \h </w:instrText>
        </w:r>
        <w:r w:rsidR="00B642A1">
          <w:rPr>
            <w:noProof/>
            <w:webHidden/>
          </w:rPr>
        </w:r>
        <w:r w:rsidR="00B642A1">
          <w:rPr>
            <w:noProof/>
            <w:webHidden/>
          </w:rPr>
          <w:fldChar w:fldCharType="separate"/>
        </w:r>
        <w:r w:rsidR="00714A86">
          <w:rPr>
            <w:noProof/>
            <w:webHidden/>
          </w:rPr>
          <w:t>4</w:t>
        </w:r>
        <w:r w:rsidR="00B642A1">
          <w:rPr>
            <w:noProof/>
            <w:webHidden/>
          </w:rPr>
          <w:fldChar w:fldCharType="end"/>
        </w:r>
      </w:hyperlink>
    </w:p>
    <w:p w14:paraId="07B99A28" w14:textId="1A3046E9" w:rsidR="00B642A1" w:rsidRDefault="007E62A1">
      <w:pPr>
        <w:pStyle w:val="TableofFigures"/>
        <w:tabs>
          <w:tab w:val="right" w:leader="dot" w:pos="8209"/>
        </w:tabs>
        <w:rPr>
          <w:rFonts w:cstheme="minorBidi"/>
          <w:smallCaps w:val="0"/>
          <w:noProof/>
          <w:sz w:val="22"/>
          <w:szCs w:val="22"/>
          <w:lang w:val="en-GB" w:eastAsia="en-GB"/>
        </w:rPr>
      </w:pPr>
      <w:hyperlink w:anchor="_Toc36845676" w:history="1">
        <w:r w:rsidR="00B642A1" w:rsidRPr="00933612">
          <w:rPr>
            <w:rStyle w:val="Hyperlink"/>
            <w:noProof/>
          </w:rPr>
          <w:t>Tabelle 2: Anzahl Matches und Berechnungszeit bei gebäude-Bildern für unterschiedliche Algorithmen (in Anlehnung an Tareen &amp; Saleem, 2018).</w:t>
        </w:r>
        <w:r w:rsidR="00B642A1">
          <w:rPr>
            <w:noProof/>
            <w:webHidden/>
          </w:rPr>
          <w:tab/>
        </w:r>
        <w:r w:rsidR="00B642A1">
          <w:rPr>
            <w:noProof/>
            <w:webHidden/>
          </w:rPr>
          <w:fldChar w:fldCharType="begin"/>
        </w:r>
        <w:r w:rsidR="00B642A1">
          <w:rPr>
            <w:noProof/>
            <w:webHidden/>
          </w:rPr>
          <w:instrText xml:space="preserve"> PAGEREF _Toc36845676 \h </w:instrText>
        </w:r>
        <w:r w:rsidR="00B642A1">
          <w:rPr>
            <w:noProof/>
            <w:webHidden/>
          </w:rPr>
        </w:r>
        <w:r w:rsidR="00B642A1">
          <w:rPr>
            <w:noProof/>
            <w:webHidden/>
          </w:rPr>
          <w:fldChar w:fldCharType="separate"/>
        </w:r>
        <w:r w:rsidR="00714A86">
          <w:rPr>
            <w:noProof/>
            <w:webHidden/>
          </w:rPr>
          <w:t>19</w:t>
        </w:r>
        <w:r w:rsidR="00B642A1">
          <w:rPr>
            <w:noProof/>
            <w:webHidden/>
          </w:rPr>
          <w:fldChar w:fldCharType="end"/>
        </w:r>
      </w:hyperlink>
    </w:p>
    <w:p w14:paraId="765B9C23" w14:textId="7EA841EA" w:rsidR="00B642A1" w:rsidRDefault="007E62A1">
      <w:pPr>
        <w:pStyle w:val="TableofFigures"/>
        <w:tabs>
          <w:tab w:val="right" w:leader="dot" w:pos="8209"/>
        </w:tabs>
        <w:rPr>
          <w:rFonts w:cstheme="minorBidi"/>
          <w:smallCaps w:val="0"/>
          <w:noProof/>
          <w:sz w:val="22"/>
          <w:szCs w:val="22"/>
          <w:lang w:val="en-GB" w:eastAsia="en-GB"/>
        </w:rPr>
      </w:pPr>
      <w:hyperlink w:anchor="_Toc36845677" w:history="1">
        <w:r w:rsidR="00B642A1" w:rsidRPr="00933612">
          <w:rPr>
            <w:rStyle w:val="Hyperlink"/>
            <w:noProof/>
          </w:rPr>
          <w:t>Tabelle 3: Anteil korrekter Matches der Algorithmen für verschiedene Invarianztypen (in anlehnung an Andersson &amp; Marquez, 2016).</w:t>
        </w:r>
        <w:r w:rsidR="00B642A1">
          <w:rPr>
            <w:noProof/>
            <w:webHidden/>
          </w:rPr>
          <w:tab/>
        </w:r>
        <w:r w:rsidR="00B642A1">
          <w:rPr>
            <w:noProof/>
            <w:webHidden/>
          </w:rPr>
          <w:fldChar w:fldCharType="begin"/>
        </w:r>
        <w:r w:rsidR="00B642A1">
          <w:rPr>
            <w:noProof/>
            <w:webHidden/>
          </w:rPr>
          <w:instrText xml:space="preserve"> PAGEREF _Toc36845677 \h </w:instrText>
        </w:r>
        <w:r w:rsidR="00B642A1">
          <w:rPr>
            <w:noProof/>
            <w:webHidden/>
          </w:rPr>
        </w:r>
        <w:r w:rsidR="00B642A1">
          <w:rPr>
            <w:noProof/>
            <w:webHidden/>
          </w:rPr>
          <w:fldChar w:fldCharType="separate"/>
        </w:r>
        <w:r w:rsidR="00714A86">
          <w:rPr>
            <w:noProof/>
            <w:webHidden/>
          </w:rPr>
          <w:t>20</w:t>
        </w:r>
        <w:r w:rsidR="00B642A1">
          <w:rPr>
            <w:noProof/>
            <w:webHidden/>
          </w:rPr>
          <w:fldChar w:fldCharType="end"/>
        </w:r>
      </w:hyperlink>
    </w:p>
    <w:p w14:paraId="3381DFFB" w14:textId="48BE6D0E" w:rsidR="00B642A1" w:rsidRDefault="007E62A1">
      <w:pPr>
        <w:pStyle w:val="TableofFigures"/>
        <w:tabs>
          <w:tab w:val="right" w:leader="dot" w:pos="8209"/>
        </w:tabs>
        <w:rPr>
          <w:rFonts w:cstheme="minorBidi"/>
          <w:smallCaps w:val="0"/>
          <w:noProof/>
          <w:sz w:val="22"/>
          <w:szCs w:val="22"/>
          <w:lang w:val="en-GB" w:eastAsia="en-GB"/>
        </w:rPr>
      </w:pPr>
      <w:hyperlink w:anchor="_Toc36845678" w:history="1">
        <w:r w:rsidR="00B642A1" w:rsidRPr="00933612">
          <w:rPr>
            <w:rStyle w:val="Hyperlink"/>
            <w:noProof/>
          </w:rPr>
          <w:t>Tabelle 4: Robustheit der Algorithmen SIFT, SURF und FAST bezüglich Rotation, Skalierung, Weichzeichnung, Kompression und Beleuchtung (Zhang et al, 2019).</w:t>
        </w:r>
        <w:r w:rsidR="00B642A1">
          <w:rPr>
            <w:noProof/>
            <w:webHidden/>
          </w:rPr>
          <w:tab/>
        </w:r>
        <w:r w:rsidR="00B642A1">
          <w:rPr>
            <w:noProof/>
            <w:webHidden/>
          </w:rPr>
          <w:fldChar w:fldCharType="begin"/>
        </w:r>
        <w:r w:rsidR="00B642A1">
          <w:rPr>
            <w:noProof/>
            <w:webHidden/>
          </w:rPr>
          <w:instrText xml:space="preserve"> PAGEREF _Toc36845678 \h </w:instrText>
        </w:r>
        <w:r w:rsidR="00B642A1">
          <w:rPr>
            <w:noProof/>
            <w:webHidden/>
          </w:rPr>
        </w:r>
        <w:r w:rsidR="00B642A1">
          <w:rPr>
            <w:noProof/>
            <w:webHidden/>
          </w:rPr>
          <w:fldChar w:fldCharType="separate"/>
        </w:r>
        <w:r w:rsidR="00714A86">
          <w:rPr>
            <w:noProof/>
            <w:webHidden/>
          </w:rPr>
          <w:t>21</w:t>
        </w:r>
        <w:r w:rsidR="00B642A1">
          <w:rPr>
            <w:noProof/>
            <w:webHidden/>
          </w:rPr>
          <w:fldChar w:fldCharType="end"/>
        </w:r>
      </w:hyperlink>
    </w:p>
    <w:p w14:paraId="187A5E01" w14:textId="2D9DFF3F" w:rsidR="00B642A1" w:rsidRDefault="007E62A1">
      <w:pPr>
        <w:pStyle w:val="TableofFigures"/>
        <w:tabs>
          <w:tab w:val="right" w:leader="dot" w:pos="8209"/>
        </w:tabs>
        <w:rPr>
          <w:rFonts w:cstheme="minorBidi"/>
          <w:smallCaps w:val="0"/>
          <w:noProof/>
          <w:sz w:val="22"/>
          <w:szCs w:val="22"/>
          <w:lang w:val="en-GB" w:eastAsia="en-GB"/>
        </w:rPr>
      </w:pPr>
      <w:hyperlink w:anchor="_Toc36845679" w:history="1">
        <w:r w:rsidR="00B642A1" w:rsidRPr="00933612">
          <w:rPr>
            <w:rStyle w:val="Hyperlink"/>
            <w:noProof/>
          </w:rPr>
          <w:t>Tabelle 5: Kategorien für die Sicherheit der Bildklassifikation mit dem SIFT-Algorithmus (Eigene Darstellung).</w:t>
        </w:r>
        <w:r w:rsidR="00B642A1">
          <w:rPr>
            <w:noProof/>
            <w:webHidden/>
          </w:rPr>
          <w:tab/>
        </w:r>
        <w:r w:rsidR="00B642A1">
          <w:rPr>
            <w:noProof/>
            <w:webHidden/>
          </w:rPr>
          <w:fldChar w:fldCharType="begin"/>
        </w:r>
        <w:r w:rsidR="00B642A1">
          <w:rPr>
            <w:noProof/>
            <w:webHidden/>
          </w:rPr>
          <w:instrText xml:space="preserve"> PAGEREF _Toc36845679 \h </w:instrText>
        </w:r>
        <w:r w:rsidR="00B642A1">
          <w:rPr>
            <w:noProof/>
            <w:webHidden/>
          </w:rPr>
        </w:r>
        <w:r w:rsidR="00B642A1">
          <w:rPr>
            <w:noProof/>
            <w:webHidden/>
          </w:rPr>
          <w:fldChar w:fldCharType="separate"/>
        </w:r>
        <w:r w:rsidR="00714A86">
          <w:rPr>
            <w:noProof/>
            <w:webHidden/>
          </w:rPr>
          <w:t>28</w:t>
        </w:r>
        <w:r w:rsidR="00B642A1">
          <w:rPr>
            <w:noProof/>
            <w:webHidden/>
          </w:rPr>
          <w:fldChar w:fldCharType="end"/>
        </w:r>
      </w:hyperlink>
    </w:p>
    <w:p w14:paraId="2974FA39" w14:textId="76C4BECD" w:rsidR="00B642A1" w:rsidRDefault="007E62A1">
      <w:pPr>
        <w:pStyle w:val="TableofFigures"/>
        <w:tabs>
          <w:tab w:val="right" w:leader="dot" w:pos="8209"/>
        </w:tabs>
        <w:rPr>
          <w:rFonts w:cstheme="minorBidi"/>
          <w:smallCaps w:val="0"/>
          <w:noProof/>
          <w:sz w:val="22"/>
          <w:szCs w:val="22"/>
          <w:lang w:val="en-GB" w:eastAsia="en-GB"/>
        </w:rPr>
      </w:pPr>
      <w:hyperlink w:anchor="_Toc36845680" w:history="1">
        <w:r w:rsidR="00B642A1" w:rsidRPr="00933612">
          <w:rPr>
            <w:rStyle w:val="Hyperlink"/>
            <w:noProof/>
          </w:rPr>
          <w:t>Tabelle 6: Statistische Verteilung Guter Matches beim Vergleich mit allen Bildern des Oxford Buildings Datasets (Eigene Darstellung).</w:t>
        </w:r>
        <w:r w:rsidR="00B642A1">
          <w:rPr>
            <w:noProof/>
            <w:webHidden/>
          </w:rPr>
          <w:tab/>
        </w:r>
        <w:r w:rsidR="00B642A1">
          <w:rPr>
            <w:noProof/>
            <w:webHidden/>
          </w:rPr>
          <w:fldChar w:fldCharType="begin"/>
        </w:r>
        <w:r w:rsidR="00B642A1">
          <w:rPr>
            <w:noProof/>
            <w:webHidden/>
          </w:rPr>
          <w:instrText xml:space="preserve"> PAGEREF _Toc36845680 \h </w:instrText>
        </w:r>
        <w:r w:rsidR="00B642A1">
          <w:rPr>
            <w:noProof/>
            <w:webHidden/>
          </w:rPr>
        </w:r>
        <w:r w:rsidR="00B642A1">
          <w:rPr>
            <w:noProof/>
            <w:webHidden/>
          </w:rPr>
          <w:fldChar w:fldCharType="separate"/>
        </w:r>
        <w:r w:rsidR="00714A86">
          <w:rPr>
            <w:noProof/>
            <w:webHidden/>
          </w:rPr>
          <w:t>31</w:t>
        </w:r>
        <w:r w:rsidR="00B642A1">
          <w:rPr>
            <w:noProof/>
            <w:webHidden/>
          </w:rPr>
          <w:fldChar w:fldCharType="end"/>
        </w:r>
      </w:hyperlink>
    </w:p>
    <w:p w14:paraId="07B0167B" w14:textId="3A7C6025" w:rsidR="00B642A1" w:rsidRDefault="007E62A1">
      <w:pPr>
        <w:pStyle w:val="TableofFigures"/>
        <w:tabs>
          <w:tab w:val="right" w:leader="dot" w:pos="8209"/>
        </w:tabs>
        <w:rPr>
          <w:rFonts w:cstheme="minorBidi"/>
          <w:smallCaps w:val="0"/>
          <w:noProof/>
          <w:sz w:val="22"/>
          <w:szCs w:val="22"/>
          <w:lang w:val="en-GB" w:eastAsia="en-GB"/>
        </w:rPr>
      </w:pPr>
      <w:hyperlink w:anchor="_Toc36845681" w:history="1">
        <w:r w:rsidR="00B642A1" w:rsidRPr="00933612">
          <w:rPr>
            <w:rStyle w:val="Hyperlink"/>
            <w:noProof/>
          </w:rPr>
          <w:t>Tabelle 7: Anzahl Guter Matches für Algorithmen bei Tag-/Nacht-Varianz (Eigene Darstellung).</w:t>
        </w:r>
        <w:r w:rsidR="00B642A1">
          <w:rPr>
            <w:noProof/>
            <w:webHidden/>
          </w:rPr>
          <w:tab/>
        </w:r>
        <w:r w:rsidR="00B642A1">
          <w:rPr>
            <w:noProof/>
            <w:webHidden/>
          </w:rPr>
          <w:fldChar w:fldCharType="begin"/>
        </w:r>
        <w:r w:rsidR="00B642A1">
          <w:rPr>
            <w:noProof/>
            <w:webHidden/>
          </w:rPr>
          <w:instrText xml:space="preserve"> PAGEREF _Toc36845681 \h </w:instrText>
        </w:r>
        <w:r w:rsidR="00B642A1">
          <w:rPr>
            <w:noProof/>
            <w:webHidden/>
          </w:rPr>
        </w:r>
        <w:r w:rsidR="00B642A1">
          <w:rPr>
            <w:noProof/>
            <w:webHidden/>
          </w:rPr>
          <w:fldChar w:fldCharType="separate"/>
        </w:r>
        <w:r w:rsidR="00714A86">
          <w:rPr>
            <w:noProof/>
            <w:webHidden/>
          </w:rPr>
          <w:t>32</w:t>
        </w:r>
        <w:r w:rsidR="00B642A1">
          <w:rPr>
            <w:noProof/>
            <w:webHidden/>
          </w:rPr>
          <w:fldChar w:fldCharType="end"/>
        </w:r>
      </w:hyperlink>
    </w:p>
    <w:p w14:paraId="095B21E3" w14:textId="07F5C7BB" w:rsidR="00B642A1" w:rsidRDefault="007E62A1">
      <w:pPr>
        <w:pStyle w:val="TableofFigures"/>
        <w:tabs>
          <w:tab w:val="right" w:leader="dot" w:pos="8209"/>
        </w:tabs>
        <w:rPr>
          <w:rFonts w:cstheme="minorBidi"/>
          <w:smallCaps w:val="0"/>
          <w:noProof/>
          <w:sz w:val="22"/>
          <w:szCs w:val="22"/>
          <w:lang w:val="en-GB" w:eastAsia="en-GB"/>
        </w:rPr>
      </w:pPr>
      <w:hyperlink w:anchor="_Toc36845682" w:history="1">
        <w:r w:rsidR="00B642A1" w:rsidRPr="00933612">
          <w:rPr>
            <w:rStyle w:val="Hyperlink"/>
            <w:noProof/>
          </w:rPr>
          <w:t>Tabelle 8: Dauer für Berechnung guter Matches für Algorithmen bei Tag-/Nacht-Varianz (Eigene Darstellung).</w:t>
        </w:r>
        <w:r w:rsidR="00B642A1">
          <w:rPr>
            <w:noProof/>
            <w:webHidden/>
          </w:rPr>
          <w:tab/>
        </w:r>
        <w:r w:rsidR="00B642A1">
          <w:rPr>
            <w:noProof/>
            <w:webHidden/>
          </w:rPr>
          <w:fldChar w:fldCharType="begin"/>
        </w:r>
        <w:r w:rsidR="00B642A1">
          <w:rPr>
            <w:noProof/>
            <w:webHidden/>
          </w:rPr>
          <w:instrText xml:space="preserve"> PAGEREF _Toc36845682 \h </w:instrText>
        </w:r>
        <w:r w:rsidR="00B642A1">
          <w:rPr>
            <w:noProof/>
            <w:webHidden/>
          </w:rPr>
        </w:r>
        <w:r w:rsidR="00B642A1">
          <w:rPr>
            <w:noProof/>
            <w:webHidden/>
          </w:rPr>
          <w:fldChar w:fldCharType="separate"/>
        </w:r>
        <w:r w:rsidR="00714A86">
          <w:rPr>
            <w:noProof/>
            <w:webHidden/>
          </w:rPr>
          <w:t>33</w:t>
        </w:r>
        <w:r w:rsidR="00B642A1">
          <w:rPr>
            <w:noProof/>
            <w:webHidden/>
          </w:rPr>
          <w:fldChar w:fldCharType="end"/>
        </w:r>
      </w:hyperlink>
    </w:p>
    <w:p w14:paraId="082FB398" w14:textId="332AABD5" w:rsidR="00B642A1" w:rsidRDefault="007E62A1">
      <w:pPr>
        <w:pStyle w:val="TableofFigures"/>
        <w:tabs>
          <w:tab w:val="right" w:leader="dot" w:pos="8209"/>
        </w:tabs>
        <w:rPr>
          <w:rFonts w:cstheme="minorBidi"/>
          <w:smallCaps w:val="0"/>
          <w:noProof/>
          <w:sz w:val="22"/>
          <w:szCs w:val="22"/>
          <w:lang w:val="en-GB" w:eastAsia="en-GB"/>
        </w:rPr>
      </w:pPr>
      <w:hyperlink w:anchor="_Toc36845683" w:history="1">
        <w:r w:rsidR="00B642A1" w:rsidRPr="00933612">
          <w:rPr>
            <w:rStyle w:val="Hyperlink"/>
            <w:noProof/>
          </w:rPr>
          <w:t>Tabelle 9: Anzahl guter Matches für Algorithmen bei Okklusions-Varianz (Eigene Darstellung).</w:t>
        </w:r>
        <w:r w:rsidR="00B642A1">
          <w:rPr>
            <w:noProof/>
            <w:webHidden/>
          </w:rPr>
          <w:tab/>
        </w:r>
        <w:r w:rsidR="00B642A1">
          <w:rPr>
            <w:noProof/>
            <w:webHidden/>
          </w:rPr>
          <w:fldChar w:fldCharType="begin"/>
        </w:r>
        <w:r w:rsidR="00B642A1">
          <w:rPr>
            <w:noProof/>
            <w:webHidden/>
          </w:rPr>
          <w:instrText xml:space="preserve"> PAGEREF _Toc36845683 \h </w:instrText>
        </w:r>
        <w:r w:rsidR="00B642A1">
          <w:rPr>
            <w:noProof/>
            <w:webHidden/>
          </w:rPr>
        </w:r>
        <w:r w:rsidR="00B642A1">
          <w:rPr>
            <w:noProof/>
            <w:webHidden/>
          </w:rPr>
          <w:fldChar w:fldCharType="separate"/>
        </w:r>
        <w:r w:rsidR="00714A86">
          <w:rPr>
            <w:noProof/>
            <w:webHidden/>
          </w:rPr>
          <w:t>34</w:t>
        </w:r>
        <w:r w:rsidR="00B642A1">
          <w:rPr>
            <w:noProof/>
            <w:webHidden/>
          </w:rPr>
          <w:fldChar w:fldCharType="end"/>
        </w:r>
      </w:hyperlink>
    </w:p>
    <w:p w14:paraId="2909958D" w14:textId="5FC39C1F" w:rsidR="00B642A1" w:rsidRDefault="007E62A1">
      <w:pPr>
        <w:pStyle w:val="TableofFigures"/>
        <w:tabs>
          <w:tab w:val="right" w:leader="dot" w:pos="8209"/>
        </w:tabs>
        <w:rPr>
          <w:rFonts w:cstheme="minorBidi"/>
          <w:smallCaps w:val="0"/>
          <w:noProof/>
          <w:sz w:val="22"/>
          <w:szCs w:val="22"/>
          <w:lang w:val="en-GB" w:eastAsia="en-GB"/>
        </w:rPr>
      </w:pPr>
      <w:hyperlink w:anchor="_Toc36845684" w:history="1">
        <w:r w:rsidR="00B642A1" w:rsidRPr="00933612">
          <w:rPr>
            <w:rStyle w:val="Hyperlink"/>
            <w:noProof/>
          </w:rPr>
          <w:t>Tabelle 10: Gesamtdauer für Berechnung aller guter Matches für Algorithmen bei Okklusions-Varianz (Eigene Darstellung).</w:t>
        </w:r>
        <w:r w:rsidR="00B642A1">
          <w:rPr>
            <w:noProof/>
            <w:webHidden/>
          </w:rPr>
          <w:tab/>
        </w:r>
        <w:r w:rsidR="00B642A1">
          <w:rPr>
            <w:noProof/>
            <w:webHidden/>
          </w:rPr>
          <w:fldChar w:fldCharType="begin"/>
        </w:r>
        <w:r w:rsidR="00B642A1">
          <w:rPr>
            <w:noProof/>
            <w:webHidden/>
          </w:rPr>
          <w:instrText xml:space="preserve"> PAGEREF _Toc36845684 \h </w:instrText>
        </w:r>
        <w:r w:rsidR="00B642A1">
          <w:rPr>
            <w:noProof/>
            <w:webHidden/>
          </w:rPr>
        </w:r>
        <w:r w:rsidR="00B642A1">
          <w:rPr>
            <w:noProof/>
            <w:webHidden/>
          </w:rPr>
          <w:fldChar w:fldCharType="separate"/>
        </w:r>
        <w:r w:rsidR="00714A86">
          <w:rPr>
            <w:noProof/>
            <w:webHidden/>
          </w:rPr>
          <w:t>35</w:t>
        </w:r>
        <w:r w:rsidR="00B642A1">
          <w:rPr>
            <w:noProof/>
            <w:webHidden/>
          </w:rPr>
          <w:fldChar w:fldCharType="end"/>
        </w:r>
      </w:hyperlink>
    </w:p>
    <w:p w14:paraId="6FBB1910" w14:textId="082F944F" w:rsidR="00B642A1" w:rsidRDefault="007E62A1">
      <w:pPr>
        <w:pStyle w:val="TableofFigures"/>
        <w:tabs>
          <w:tab w:val="right" w:leader="dot" w:pos="8209"/>
        </w:tabs>
        <w:rPr>
          <w:rFonts w:cstheme="minorBidi"/>
          <w:smallCaps w:val="0"/>
          <w:noProof/>
          <w:sz w:val="22"/>
          <w:szCs w:val="22"/>
          <w:lang w:val="en-GB" w:eastAsia="en-GB"/>
        </w:rPr>
      </w:pPr>
      <w:hyperlink w:anchor="_Toc36845685" w:history="1">
        <w:r w:rsidR="00B642A1" w:rsidRPr="00933612">
          <w:rPr>
            <w:rStyle w:val="Hyperlink"/>
            <w:noProof/>
          </w:rPr>
          <w:t>Tabelle 11: Performance der Algorithmen für Perspektivische Varianz (Horizontal) – Motiv: Elisabethkirche, Nürnberg (Eigene Darstellung).</w:t>
        </w:r>
        <w:r w:rsidR="00B642A1">
          <w:rPr>
            <w:noProof/>
            <w:webHidden/>
          </w:rPr>
          <w:tab/>
        </w:r>
        <w:r w:rsidR="00B642A1">
          <w:rPr>
            <w:noProof/>
            <w:webHidden/>
          </w:rPr>
          <w:fldChar w:fldCharType="begin"/>
        </w:r>
        <w:r w:rsidR="00B642A1">
          <w:rPr>
            <w:noProof/>
            <w:webHidden/>
          </w:rPr>
          <w:instrText xml:space="preserve"> PAGEREF _Toc36845685 \h </w:instrText>
        </w:r>
        <w:r w:rsidR="00B642A1">
          <w:rPr>
            <w:noProof/>
            <w:webHidden/>
          </w:rPr>
        </w:r>
        <w:r w:rsidR="00B642A1">
          <w:rPr>
            <w:noProof/>
            <w:webHidden/>
          </w:rPr>
          <w:fldChar w:fldCharType="separate"/>
        </w:r>
        <w:r w:rsidR="00714A86">
          <w:rPr>
            <w:noProof/>
            <w:webHidden/>
          </w:rPr>
          <w:t>36</w:t>
        </w:r>
        <w:r w:rsidR="00B642A1">
          <w:rPr>
            <w:noProof/>
            <w:webHidden/>
          </w:rPr>
          <w:fldChar w:fldCharType="end"/>
        </w:r>
      </w:hyperlink>
    </w:p>
    <w:p w14:paraId="77BD68A8" w14:textId="13E1C5F3" w:rsidR="00B642A1" w:rsidRDefault="007E62A1">
      <w:pPr>
        <w:pStyle w:val="TableofFigures"/>
        <w:tabs>
          <w:tab w:val="right" w:leader="dot" w:pos="8209"/>
        </w:tabs>
        <w:rPr>
          <w:rFonts w:cstheme="minorBidi"/>
          <w:smallCaps w:val="0"/>
          <w:noProof/>
          <w:sz w:val="22"/>
          <w:szCs w:val="22"/>
          <w:lang w:val="en-GB" w:eastAsia="en-GB"/>
        </w:rPr>
      </w:pPr>
      <w:hyperlink w:anchor="_Toc36845686" w:history="1">
        <w:r w:rsidR="00B642A1" w:rsidRPr="00933612">
          <w:rPr>
            <w:rStyle w:val="Hyperlink"/>
            <w:noProof/>
          </w:rPr>
          <w:t>Tabelle 12: Performance der Algorithmen für Perspektivische Varianz (Horizontal) – Motiv: Frauenkirche, Nürnberg (Eigene Darstellung).</w:t>
        </w:r>
        <w:r w:rsidR="00B642A1">
          <w:rPr>
            <w:noProof/>
            <w:webHidden/>
          </w:rPr>
          <w:tab/>
        </w:r>
        <w:r w:rsidR="00B642A1">
          <w:rPr>
            <w:noProof/>
            <w:webHidden/>
          </w:rPr>
          <w:fldChar w:fldCharType="begin"/>
        </w:r>
        <w:r w:rsidR="00B642A1">
          <w:rPr>
            <w:noProof/>
            <w:webHidden/>
          </w:rPr>
          <w:instrText xml:space="preserve"> PAGEREF _Toc36845686 \h </w:instrText>
        </w:r>
        <w:r w:rsidR="00B642A1">
          <w:rPr>
            <w:noProof/>
            <w:webHidden/>
          </w:rPr>
        </w:r>
        <w:r w:rsidR="00B642A1">
          <w:rPr>
            <w:noProof/>
            <w:webHidden/>
          </w:rPr>
          <w:fldChar w:fldCharType="separate"/>
        </w:r>
        <w:r w:rsidR="00714A86">
          <w:rPr>
            <w:noProof/>
            <w:webHidden/>
          </w:rPr>
          <w:t>36</w:t>
        </w:r>
        <w:r w:rsidR="00B642A1">
          <w:rPr>
            <w:noProof/>
            <w:webHidden/>
          </w:rPr>
          <w:fldChar w:fldCharType="end"/>
        </w:r>
      </w:hyperlink>
    </w:p>
    <w:p w14:paraId="3864D9F6" w14:textId="0E039CC5" w:rsidR="00B642A1" w:rsidRDefault="007E62A1">
      <w:pPr>
        <w:pStyle w:val="TableofFigures"/>
        <w:tabs>
          <w:tab w:val="right" w:leader="dot" w:pos="8209"/>
        </w:tabs>
        <w:rPr>
          <w:rFonts w:cstheme="minorBidi"/>
          <w:smallCaps w:val="0"/>
          <w:noProof/>
          <w:sz w:val="22"/>
          <w:szCs w:val="22"/>
          <w:lang w:val="en-GB" w:eastAsia="en-GB"/>
        </w:rPr>
      </w:pPr>
      <w:hyperlink w:anchor="_Toc36845687" w:history="1">
        <w:r w:rsidR="00B642A1" w:rsidRPr="00933612">
          <w:rPr>
            <w:rStyle w:val="Hyperlink"/>
            <w:noProof/>
          </w:rPr>
          <w:t>Tabelle 13: Performance der Algorithmen für Perspektivische Varianz (Horizontal) – Motiv: Schürstabhaus, Nürnberg (Eigene Darstellung).</w:t>
        </w:r>
        <w:r w:rsidR="00B642A1">
          <w:rPr>
            <w:noProof/>
            <w:webHidden/>
          </w:rPr>
          <w:tab/>
        </w:r>
        <w:r w:rsidR="00B642A1">
          <w:rPr>
            <w:noProof/>
            <w:webHidden/>
          </w:rPr>
          <w:fldChar w:fldCharType="begin"/>
        </w:r>
        <w:r w:rsidR="00B642A1">
          <w:rPr>
            <w:noProof/>
            <w:webHidden/>
          </w:rPr>
          <w:instrText xml:space="preserve"> PAGEREF _Toc36845687 \h </w:instrText>
        </w:r>
        <w:r w:rsidR="00B642A1">
          <w:rPr>
            <w:noProof/>
            <w:webHidden/>
          </w:rPr>
        </w:r>
        <w:r w:rsidR="00B642A1">
          <w:rPr>
            <w:noProof/>
            <w:webHidden/>
          </w:rPr>
          <w:fldChar w:fldCharType="separate"/>
        </w:r>
        <w:r w:rsidR="00714A86">
          <w:rPr>
            <w:noProof/>
            <w:webHidden/>
          </w:rPr>
          <w:t>37</w:t>
        </w:r>
        <w:r w:rsidR="00B642A1">
          <w:rPr>
            <w:noProof/>
            <w:webHidden/>
          </w:rPr>
          <w:fldChar w:fldCharType="end"/>
        </w:r>
      </w:hyperlink>
    </w:p>
    <w:p w14:paraId="100A7F9F" w14:textId="4C193176" w:rsidR="00B642A1" w:rsidRDefault="007E62A1">
      <w:pPr>
        <w:pStyle w:val="TableofFigures"/>
        <w:tabs>
          <w:tab w:val="right" w:leader="dot" w:pos="8209"/>
        </w:tabs>
        <w:rPr>
          <w:rFonts w:cstheme="minorBidi"/>
          <w:smallCaps w:val="0"/>
          <w:noProof/>
          <w:sz w:val="22"/>
          <w:szCs w:val="22"/>
          <w:lang w:val="en-GB" w:eastAsia="en-GB"/>
        </w:rPr>
      </w:pPr>
      <w:hyperlink w:anchor="_Toc36845688" w:history="1">
        <w:r w:rsidR="00B642A1" w:rsidRPr="00933612">
          <w:rPr>
            <w:rStyle w:val="Hyperlink"/>
            <w:noProof/>
          </w:rPr>
          <w:t>Tabelle 14: Performance der Algorithmen für Perspektivische Varianz (Horizontal) – Motiv: Nassauer Haus, Nürnberg (Eigene Darstellung).</w:t>
        </w:r>
        <w:r w:rsidR="00B642A1">
          <w:rPr>
            <w:noProof/>
            <w:webHidden/>
          </w:rPr>
          <w:tab/>
        </w:r>
        <w:r w:rsidR="00B642A1">
          <w:rPr>
            <w:noProof/>
            <w:webHidden/>
          </w:rPr>
          <w:fldChar w:fldCharType="begin"/>
        </w:r>
        <w:r w:rsidR="00B642A1">
          <w:rPr>
            <w:noProof/>
            <w:webHidden/>
          </w:rPr>
          <w:instrText xml:space="preserve"> PAGEREF _Toc36845688 \h </w:instrText>
        </w:r>
        <w:r w:rsidR="00B642A1">
          <w:rPr>
            <w:noProof/>
            <w:webHidden/>
          </w:rPr>
        </w:r>
        <w:r w:rsidR="00B642A1">
          <w:rPr>
            <w:noProof/>
            <w:webHidden/>
          </w:rPr>
          <w:fldChar w:fldCharType="separate"/>
        </w:r>
        <w:r w:rsidR="00714A86">
          <w:rPr>
            <w:noProof/>
            <w:webHidden/>
          </w:rPr>
          <w:t>37</w:t>
        </w:r>
        <w:r w:rsidR="00B642A1">
          <w:rPr>
            <w:noProof/>
            <w:webHidden/>
          </w:rPr>
          <w:fldChar w:fldCharType="end"/>
        </w:r>
      </w:hyperlink>
    </w:p>
    <w:p w14:paraId="7DCEB4A6" w14:textId="6712FF06" w:rsidR="00B642A1" w:rsidRDefault="007E62A1">
      <w:pPr>
        <w:pStyle w:val="TableofFigures"/>
        <w:tabs>
          <w:tab w:val="right" w:leader="dot" w:pos="8209"/>
        </w:tabs>
        <w:rPr>
          <w:rFonts w:cstheme="minorBidi"/>
          <w:smallCaps w:val="0"/>
          <w:noProof/>
          <w:sz w:val="22"/>
          <w:szCs w:val="22"/>
          <w:lang w:val="en-GB" w:eastAsia="en-GB"/>
        </w:rPr>
      </w:pPr>
      <w:hyperlink w:anchor="_Toc36845689" w:history="1">
        <w:r w:rsidR="00B642A1" w:rsidRPr="00933612">
          <w:rPr>
            <w:rStyle w:val="Hyperlink"/>
            <w:noProof/>
          </w:rPr>
          <w:t>Tabelle 15: Performance der Algorithmen für Perspektivische Varianz (Vertikal) – Motiv: St. Sebald, Nürnberg (Eigene Darstellung).</w:t>
        </w:r>
        <w:r w:rsidR="00B642A1">
          <w:rPr>
            <w:noProof/>
            <w:webHidden/>
          </w:rPr>
          <w:tab/>
        </w:r>
        <w:r w:rsidR="00B642A1">
          <w:rPr>
            <w:noProof/>
            <w:webHidden/>
          </w:rPr>
          <w:fldChar w:fldCharType="begin"/>
        </w:r>
        <w:r w:rsidR="00B642A1">
          <w:rPr>
            <w:noProof/>
            <w:webHidden/>
          </w:rPr>
          <w:instrText xml:space="preserve"> PAGEREF _Toc36845689 \h </w:instrText>
        </w:r>
        <w:r w:rsidR="00B642A1">
          <w:rPr>
            <w:noProof/>
            <w:webHidden/>
          </w:rPr>
        </w:r>
        <w:r w:rsidR="00B642A1">
          <w:rPr>
            <w:noProof/>
            <w:webHidden/>
          </w:rPr>
          <w:fldChar w:fldCharType="separate"/>
        </w:r>
        <w:r w:rsidR="00714A86">
          <w:rPr>
            <w:noProof/>
            <w:webHidden/>
          </w:rPr>
          <w:t>38</w:t>
        </w:r>
        <w:r w:rsidR="00B642A1">
          <w:rPr>
            <w:noProof/>
            <w:webHidden/>
          </w:rPr>
          <w:fldChar w:fldCharType="end"/>
        </w:r>
      </w:hyperlink>
    </w:p>
    <w:p w14:paraId="7DF545DA" w14:textId="33C14E8D" w:rsidR="00B642A1" w:rsidRDefault="007E62A1">
      <w:pPr>
        <w:pStyle w:val="TableofFigures"/>
        <w:tabs>
          <w:tab w:val="right" w:leader="dot" w:pos="8209"/>
        </w:tabs>
        <w:rPr>
          <w:rFonts w:cstheme="minorBidi"/>
          <w:smallCaps w:val="0"/>
          <w:noProof/>
          <w:sz w:val="22"/>
          <w:szCs w:val="22"/>
          <w:lang w:val="en-GB" w:eastAsia="en-GB"/>
        </w:rPr>
      </w:pPr>
      <w:hyperlink w:anchor="_Toc36845690" w:history="1">
        <w:r w:rsidR="00B642A1" w:rsidRPr="00933612">
          <w:rPr>
            <w:rStyle w:val="Hyperlink"/>
            <w:noProof/>
          </w:rPr>
          <w:t>Tabelle 16: Performance der Algorithmen für Perspektivische Varianz (Vertikal) – Motiv: St. Lorenz, Nürnberg (Eigene Darstellung).</w:t>
        </w:r>
        <w:r w:rsidR="00B642A1">
          <w:rPr>
            <w:noProof/>
            <w:webHidden/>
          </w:rPr>
          <w:tab/>
        </w:r>
        <w:r w:rsidR="00B642A1">
          <w:rPr>
            <w:noProof/>
            <w:webHidden/>
          </w:rPr>
          <w:fldChar w:fldCharType="begin"/>
        </w:r>
        <w:r w:rsidR="00B642A1">
          <w:rPr>
            <w:noProof/>
            <w:webHidden/>
          </w:rPr>
          <w:instrText xml:space="preserve"> PAGEREF _Toc36845690 \h </w:instrText>
        </w:r>
        <w:r w:rsidR="00B642A1">
          <w:rPr>
            <w:noProof/>
            <w:webHidden/>
          </w:rPr>
        </w:r>
        <w:r w:rsidR="00B642A1">
          <w:rPr>
            <w:noProof/>
            <w:webHidden/>
          </w:rPr>
          <w:fldChar w:fldCharType="separate"/>
        </w:r>
        <w:r w:rsidR="00714A86">
          <w:rPr>
            <w:noProof/>
            <w:webHidden/>
          </w:rPr>
          <w:t>38</w:t>
        </w:r>
        <w:r w:rsidR="00B642A1">
          <w:rPr>
            <w:noProof/>
            <w:webHidden/>
          </w:rPr>
          <w:fldChar w:fldCharType="end"/>
        </w:r>
      </w:hyperlink>
    </w:p>
    <w:p w14:paraId="4585BEA5" w14:textId="0C3C6D8A" w:rsidR="00B642A1" w:rsidRDefault="007E62A1">
      <w:pPr>
        <w:pStyle w:val="TableofFigures"/>
        <w:tabs>
          <w:tab w:val="right" w:leader="dot" w:pos="8209"/>
        </w:tabs>
        <w:rPr>
          <w:rFonts w:cstheme="minorBidi"/>
          <w:smallCaps w:val="0"/>
          <w:noProof/>
          <w:sz w:val="22"/>
          <w:szCs w:val="22"/>
          <w:lang w:val="en-GB" w:eastAsia="en-GB"/>
        </w:rPr>
      </w:pPr>
      <w:hyperlink w:anchor="_Toc36845691" w:history="1">
        <w:r w:rsidR="00B642A1" w:rsidRPr="00933612">
          <w:rPr>
            <w:rStyle w:val="Hyperlink"/>
            <w:noProof/>
          </w:rPr>
          <w:t>Tabelle 17: Performance der Algorithmen für Perspektivische Varianz (Vertikal) – Motiv: Weißer Turm, Nürnberg (Eigene Darstellung).</w:t>
        </w:r>
        <w:r w:rsidR="00B642A1">
          <w:rPr>
            <w:noProof/>
            <w:webHidden/>
          </w:rPr>
          <w:tab/>
        </w:r>
        <w:r w:rsidR="00B642A1">
          <w:rPr>
            <w:noProof/>
            <w:webHidden/>
          </w:rPr>
          <w:fldChar w:fldCharType="begin"/>
        </w:r>
        <w:r w:rsidR="00B642A1">
          <w:rPr>
            <w:noProof/>
            <w:webHidden/>
          </w:rPr>
          <w:instrText xml:space="preserve"> PAGEREF _Toc36845691 \h </w:instrText>
        </w:r>
        <w:r w:rsidR="00B642A1">
          <w:rPr>
            <w:noProof/>
            <w:webHidden/>
          </w:rPr>
        </w:r>
        <w:r w:rsidR="00B642A1">
          <w:rPr>
            <w:noProof/>
            <w:webHidden/>
          </w:rPr>
          <w:fldChar w:fldCharType="separate"/>
        </w:r>
        <w:r w:rsidR="00714A86">
          <w:rPr>
            <w:noProof/>
            <w:webHidden/>
          </w:rPr>
          <w:t>39</w:t>
        </w:r>
        <w:r w:rsidR="00B642A1">
          <w:rPr>
            <w:noProof/>
            <w:webHidden/>
          </w:rPr>
          <w:fldChar w:fldCharType="end"/>
        </w:r>
      </w:hyperlink>
    </w:p>
    <w:p w14:paraId="36EFA2EC" w14:textId="788062B7" w:rsidR="00B642A1" w:rsidRDefault="007E62A1">
      <w:pPr>
        <w:pStyle w:val="TableofFigures"/>
        <w:tabs>
          <w:tab w:val="right" w:leader="dot" w:pos="8209"/>
        </w:tabs>
        <w:rPr>
          <w:rFonts w:cstheme="minorBidi"/>
          <w:smallCaps w:val="0"/>
          <w:noProof/>
          <w:sz w:val="22"/>
          <w:szCs w:val="22"/>
          <w:lang w:val="en-GB" w:eastAsia="en-GB"/>
        </w:rPr>
      </w:pPr>
      <w:hyperlink w:anchor="_Toc36845692" w:history="1">
        <w:r w:rsidR="00B642A1" w:rsidRPr="00933612">
          <w:rPr>
            <w:rStyle w:val="Hyperlink"/>
            <w:noProof/>
          </w:rPr>
          <w:t>Tabelle 18: Performance der Algorithmen für Rotationsvarianz – Motiv: Zeltnerschloss, Nürnberg (eigene Darstellung).</w:t>
        </w:r>
        <w:r w:rsidR="00B642A1">
          <w:rPr>
            <w:noProof/>
            <w:webHidden/>
          </w:rPr>
          <w:tab/>
        </w:r>
        <w:r w:rsidR="00B642A1">
          <w:rPr>
            <w:noProof/>
            <w:webHidden/>
          </w:rPr>
          <w:fldChar w:fldCharType="begin"/>
        </w:r>
        <w:r w:rsidR="00B642A1">
          <w:rPr>
            <w:noProof/>
            <w:webHidden/>
          </w:rPr>
          <w:instrText xml:space="preserve"> PAGEREF _Toc36845692 \h </w:instrText>
        </w:r>
        <w:r w:rsidR="00B642A1">
          <w:rPr>
            <w:noProof/>
            <w:webHidden/>
          </w:rPr>
        </w:r>
        <w:r w:rsidR="00B642A1">
          <w:rPr>
            <w:noProof/>
            <w:webHidden/>
          </w:rPr>
          <w:fldChar w:fldCharType="separate"/>
        </w:r>
        <w:r w:rsidR="00714A86">
          <w:rPr>
            <w:noProof/>
            <w:webHidden/>
          </w:rPr>
          <w:t>40</w:t>
        </w:r>
        <w:r w:rsidR="00B642A1">
          <w:rPr>
            <w:noProof/>
            <w:webHidden/>
          </w:rPr>
          <w:fldChar w:fldCharType="end"/>
        </w:r>
      </w:hyperlink>
    </w:p>
    <w:p w14:paraId="224A0F8D" w14:textId="7C5B7570" w:rsidR="00B642A1" w:rsidRDefault="007E62A1">
      <w:pPr>
        <w:pStyle w:val="TableofFigures"/>
        <w:tabs>
          <w:tab w:val="right" w:leader="dot" w:pos="8209"/>
        </w:tabs>
        <w:rPr>
          <w:rFonts w:cstheme="minorBidi"/>
          <w:smallCaps w:val="0"/>
          <w:noProof/>
          <w:sz w:val="22"/>
          <w:szCs w:val="22"/>
          <w:lang w:val="en-GB" w:eastAsia="en-GB"/>
        </w:rPr>
      </w:pPr>
      <w:hyperlink w:anchor="_Toc36845693" w:history="1">
        <w:r w:rsidR="00B642A1" w:rsidRPr="00933612">
          <w:rPr>
            <w:rStyle w:val="Hyperlink"/>
            <w:noProof/>
          </w:rPr>
          <w:t>Tabelle 19: Performance der Algorithmen für Rotationsvarianz – Motiv: St. Peter, Nürnberg (Eigene Darstellung).</w:t>
        </w:r>
        <w:r w:rsidR="00B642A1">
          <w:rPr>
            <w:noProof/>
            <w:webHidden/>
          </w:rPr>
          <w:tab/>
        </w:r>
        <w:r w:rsidR="00B642A1">
          <w:rPr>
            <w:noProof/>
            <w:webHidden/>
          </w:rPr>
          <w:fldChar w:fldCharType="begin"/>
        </w:r>
        <w:r w:rsidR="00B642A1">
          <w:rPr>
            <w:noProof/>
            <w:webHidden/>
          </w:rPr>
          <w:instrText xml:space="preserve"> PAGEREF _Toc36845693 \h </w:instrText>
        </w:r>
        <w:r w:rsidR="00B642A1">
          <w:rPr>
            <w:noProof/>
            <w:webHidden/>
          </w:rPr>
        </w:r>
        <w:r w:rsidR="00B642A1">
          <w:rPr>
            <w:noProof/>
            <w:webHidden/>
          </w:rPr>
          <w:fldChar w:fldCharType="separate"/>
        </w:r>
        <w:r w:rsidR="00714A86">
          <w:rPr>
            <w:noProof/>
            <w:webHidden/>
          </w:rPr>
          <w:t>40</w:t>
        </w:r>
        <w:r w:rsidR="00B642A1">
          <w:rPr>
            <w:noProof/>
            <w:webHidden/>
          </w:rPr>
          <w:fldChar w:fldCharType="end"/>
        </w:r>
      </w:hyperlink>
    </w:p>
    <w:p w14:paraId="0E436992" w14:textId="5495C4F0" w:rsidR="00B642A1" w:rsidRDefault="007E62A1">
      <w:pPr>
        <w:pStyle w:val="TableofFigures"/>
        <w:tabs>
          <w:tab w:val="right" w:leader="dot" w:pos="8209"/>
        </w:tabs>
        <w:rPr>
          <w:rFonts w:cstheme="minorBidi"/>
          <w:smallCaps w:val="0"/>
          <w:noProof/>
          <w:sz w:val="22"/>
          <w:szCs w:val="22"/>
          <w:lang w:val="en-GB" w:eastAsia="en-GB"/>
        </w:rPr>
      </w:pPr>
      <w:hyperlink w:anchor="_Toc36845694" w:history="1">
        <w:r w:rsidR="00B642A1" w:rsidRPr="00933612">
          <w:rPr>
            <w:rStyle w:val="Hyperlink"/>
            <w:noProof/>
          </w:rPr>
          <w:t>Tabelle 20: Performance der Algorithmen für Skalierungsvarianz – Motiv: Zeltnerschloss, Nürnberg (Eigene Darstelung).</w:t>
        </w:r>
        <w:r w:rsidR="00B642A1">
          <w:rPr>
            <w:noProof/>
            <w:webHidden/>
          </w:rPr>
          <w:tab/>
        </w:r>
        <w:r w:rsidR="00B642A1">
          <w:rPr>
            <w:noProof/>
            <w:webHidden/>
          </w:rPr>
          <w:fldChar w:fldCharType="begin"/>
        </w:r>
        <w:r w:rsidR="00B642A1">
          <w:rPr>
            <w:noProof/>
            <w:webHidden/>
          </w:rPr>
          <w:instrText xml:space="preserve"> PAGEREF _Toc36845694 \h </w:instrText>
        </w:r>
        <w:r w:rsidR="00B642A1">
          <w:rPr>
            <w:noProof/>
            <w:webHidden/>
          </w:rPr>
        </w:r>
        <w:r w:rsidR="00B642A1">
          <w:rPr>
            <w:noProof/>
            <w:webHidden/>
          </w:rPr>
          <w:fldChar w:fldCharType="separate"/>
        </w:r>
        <w:r w:rsidR="00714A86">
          <w:rPr>
            <w:noProof/>
            <w:webHidden/>
          </w:rPr>
          <w:t>41</w:t>
        </w:r>
        <w:r w:rsidR="00B642A1">
          <w:rPr>
            <w:noProof/>
            <w:webHidden/>
          </w:rPr>
          <w:fldChar w:fldCharType="end"/>
        </w:r>
      </w:hyperlink>
    </w:p>
    <w:p w14:paraId="4B35B53E" w14:textId="71E411AB" w:rsidR="00B642A1" w:rsidRDefault="007E62A1">
      <w:pPr>
        <w:pStyle w:val="TableofFigures"/>
        <w:tabs>
          <w:tab w:val="right" w:leader="dot" w:pos="8209"/>
        </w:tabs>
        <w:rPr>
          <w:rFonts w:cstheme="minorBidi"/>
          <w:smallCaps w:val="0"/>
          <w:noProof/>
          <w:sz w:val="22"/>
          <w:szCs w:val="22"/>
          <w:lang w:val="en-GB" w:eastAsia="en-GB"/>
        </w:rPr>
      </w:pPr>
      <w:hyperlink w:anchor="_Toc36845695" w:history="1">
        <w:r w:rsidR="00B642A1" w:rsidRPr="00933612">
          <w:rPr>
            <w:rStyle w:val="Hyperlink"/>
            <w:noProof/>
          </w:rPr>
          <w:t>Tabelle 21: Performance der Algorithmen für Skalierungsvarianz – Motiv: St. Peter, Nürnberg (Eigene Darstellung).</w:t>
        </w:r>
        <w:r w:rsidR="00B642A1">
          <w:rPr>
            <w:noProof/>
            <w:webHidden/>
          </w:rPr>
          <w:tab/>
        </w:r>
        <w:r w:rsidR="00B642A1">
          <w:rPr>
            <w:noProof/>
            <w:webHidden/>
          </w:rPr>
          <w:fldChar w:fldCharType="begin"/>
        </w:r>
        <w:r w:rsidR="00B642A1">
          <w:rPr>
            <w:noProof/>
            <w:webHidden/>
          </w:rPr>
          <w:instrText xml:space="preserve"> PAGEREF _Toc36845695 \h </w:instrText>
        </w:r>
        <w:r w:rsidR="00B642A1">
          <w:rPr>
            <w:noProof/>
            <w:webHidden/>
          </w:rPr>
        </w:r>
        <w:r w:rsidR="00B642A1">
          <w:rPr>
            <w:noProof/>
            <w:webHidden/>
          </w:rPr>
          <w:fldChar w:fldCharType="separate"/>
        </w:r>
        <w:r w:rsidR="00714A86">
          <w:rPr>
            <w:noProof/>
            <w:webHidden/>
          </w:rPr>
          <w:t>41</w:t>
        </w:r>
        <w:r w:rsidR="00B642A1">
          <w:rPr>
            <w:noProof/>
            <w:webHidden/>
          </w:rPr>
          <w:fldChar w:fldCharType="end"/>
        </w:r>
      </w:hyperlink>
    </w:p>
    <w:p w14:paraId="6676F5FF" w14:textId="2FAAD909" w:rsidR="00B642A1" w:rsidRDefault="007E62A1">
      <w:pPr>
        <w:pStyle w:val="TableofFigures"/>
        <w:tabs>
          <w:tab w:val="right" w:leader="dot" w:pos="8209"/>
        </w:tabs>
        <w:rPr>
          <w:rFonts w:cstheme="minorBidi"/>
          <w:smallCaps w:val="0"/>
          <w:noProof/>
          <w:sz w:val="22"/>
          <w:szCs w:val="22"/>
          <w:lang w:val="en-GB" w:eastAsia="en-GB"/>
        </w:rPr>
      </w:pPr>
      <w:hyperlink w:anchor="_Toc36845696" w:history="1">
        <w:r w:rsidR="00B642A1" w:rsidRPr="00933612">
          <w:rPr>
            <w:rStyle w:val="Hyperlink"/>
            <w:noProof/>
          </w:rPr>
          <w:t>Tabelle 22: Gute Matches - Maximalwerte und oberster Dezilwert für abweichende Motive sowie Minimalwert für identische Motive (Eigene Darstellung).</w:t>
        </w:r>
        <w:r w:rsidR="00B642A1">
          <w:rPr>
            <w:noProof/>
            <w:webHidden/>
          </w:rPr>
          <w:tab/>
        </w:r>
        <w:r w:rsidR="00B642A1">
          <w:rPr>
            <w:noProof/>
            <w:webHidden/>
          </w:rPr>
          <w:fldChar w:fldCharType="begin"/>
        </w:r>
        <w:r w:rsidR="00B642A1">
          <w:rPr>
            <w:noProof/>
            <w:webHidden/>
          </w:rPr>
          <w:instrText xml:space="preserve"> PAGEREF _Toc36845696 \h </w:instrText>
        </w:r>
        <w:r w:rsidR="00B642A1">
          <w:rPr>
            <w:noProof/>
            <w:webHidden/>
          </w:rPr>
        </w:r>
        <w:r w:rsidR="00B642A1">
          <w:rPr>
            <w:noProof/>
            <w:webHidden/>
          </w:rPr>
          <w:fldChar w:fldCharType="separate"/>
        </w:r>
        <w:r w:rsidR="00714A86">
          <w:rPr>
            <w:noProof/>
            <w:webHidden/>
          </w:rPr>
          <w:t>42</w:t>
        </w:r>
        <w:r w:rsidR="00B642A1">
          <w:rPr>
            <w:noProof/>
            <w:webHidden/>
          </w:rPr>
          <w:fldChar w:fldCharType="end"/>
        </w:r>
      </w:hyperlink>
    </w:p>
    <w:p w14:paraId="16B61916" w14:textId="7CC815BE" w:rsidR="00FD7C7C" w:rsidRPr="002401B6" w:rsidRDefault="006A6544" w:rsidP="000412FB">
      <w:pPr>
        <w:ind w:firstLine="0"/>
        <w:rPr>
          <w:rFonts w:ascii="Lora" w:hAnsi="Lora" w:cs="Times New Roman"/>
        </w:rPr>
      </w:pPr>
      <w:r w:rsidRPr="002401B6">
        <w:fldChar w:fldCharType="end"/>
      </w:r>
    </w:p>
    <w:p w14:paraId="533D3C6D" w14:textId="77777777" w:rsidR="001B2704" w:rsidRPr="002401B6" w:rsidRDefault="001B2704">
      <w:pPr>
        <w:jc w:val="left"/>
        <w:rPr>
          <w:rFonts w:ascii="Lora" w:hAnsi="Lora" w:cs="Times New Roman"/>
        </w:rPr>
        <w:sectPr w:rsidR="001B2704" w:rsidRPr="002401B6" w:rsidSect="006979FA">
          <w:headerReference w:type="default" r:id="rId8"/>
          <w:footerReference w:type="default" r:id="rId9"/>
          <w:pgSz w:w="11906" w:h="16838" w:code="9"/>
          <w:pgMar w:top="1418" w:right="1418" w:bottom="1418" w:left="1418" w:header="709" w:footer="709" w:gutter="851"/>
          <w:pgNumType w:start="1"/>
          <w:cols w:space="708"/>
          <w:docGrid w:linePitch="360"/>
        </w:sectPr>
      </w:pPr>
    </w:p>
    <w:p w14:paraId="6F83EB94" w14:textId="015DD818" w:rsidR="00C32D41" w:rsidRPr="002401B6" w:rsidRDefault="00C32D41" w:rsidP="00B31226">
      <w:pPr>
        <w:pStyle w:val="Heading1"/>
        <w:spacing w:before="0"/>
        <w:ind w:left="0" w:firstLine="0"/>
        <w:jc w:val="left"/>
        <w:rPr>
          <w:rFonts w:ascii="Lora" w:hAnsi="Lora"/>
        </w:rPr>
      </w:pPr>
      <w:bookmarkStart w:id="0" w:name="_Toc36845720"/>
      <w:r w:rsidRPr="002401B6">
        <w:rPr>
          <w:rFonts w:ascii="Lora" w:hAnsi="Lora"/>
        </w:rPr>
        <w:lastRenderedPageBreak/>
        <w:t>Einleitung</w:t>
      </w:r>
      <w:bookmarkEnd w:id="0"/>
    </w:p>
    <w:p w14:paraId="025226A1" w14:textId="77777777" w:rsidR="00D759B3" w:rsidRPr="002401B6" w:rsidRDefault="00D759B3" w:rsidP="00D759B3">
      <w:pPr>
        <w:rPr>
          <w:rFonts w:ascii="Lora" w:hAnsi="Lora" w:cs="Times New Roman"/>
        </w:rPr>
      </w:pPr>
    </w:p>
    <w:p w14:paraId="74D02DB9" w14:textId="47AE054D" w:rsidR="008D03E9" w:rsidRPr="002401B6" w:rsidRDefault="000B14F5" w:rsidP="00B01FD9">
      <w:pPr>
        <w:ind w:firstLine="0"/>
        <w:rPr>
          <w:rFonts w:ascii="Lora" w:hAnsi="Lora" w:cs="Times New Roman"/>
          <w:sz w:val="22"/>
          <w:szCs w:val="18"/>
        </w:rPr>
      </w:pPr>
      <w:r w:rsidRPr="002401B6">
        <w:rPr>
          <w:rFonts w:ascii="Lora" w:hAnsi="Lora" w:cs="Times New Roman"/>
          <w:sz w:val="22"/>
          <w:szCs w:val="18"/>
        </w:rPr>
        <w:t xml:space="preserve">In den letzten Jahren hat das Thema Bildklassifikation das Interesse </w:t>
      </w:r>
      <w:r w:rsidR="00A407B7" w:rsidRPr="002401B6">
        <w:rPr>
          <w:rFonts w:ascii="Lora" w:hAnsi="Lora" w:cs="Times New Roman"/>
          <w:sz w:val="22"/>
          <w:szCs w:val="18"/>
        </w:rPr>
        <w:t>einer breiten</w:t>
      </w:r>
      <w:r w:rsidRPr="002401B6">
        <w:rPr>
          <w:rFonts w:ascii="Lora" w:hAnsi="Lora" w:cs="Times New Roman"/>
          <w:sz w:val="22"/>
          <w:szCs w:val="18"/>
        </w:rPr>
        <w:t xml:space="preserve"> Öffentlichkeit auf sich gezogen. Mit Hilfe von Machine Learning und Neuronalen Netzwerken ist es</w:t>
      </w:r>
      <w:r w:rsidR="00B105B7" w:rsidRPr="002401B6">
        <w:rPr>
          <w:rFonts w:ascii="Lora" w:hAnsi="Lora" w:cs="Times New Roman"/>
          <w:sz w:val="22"/>
          <w:szCs w:val="18"/>
        </w:rPr>
        <w:t xml:space="preserve"> nunmehr</w:t>
      </w:r>
      <w:r w:rsidRPr="002401B6">
        <w:rPr>
          <w:rFonts w:ascii="Lora" w:hAnsi="Lora" w:cs="Times New Roman"/>
          <w:sz w:val="22"/>
          <w:szCs w:val="18"/>
        </w:rPr>
        <w:t xml:space="preserve"> möglich, Objekte auf Bildern mit bisher ungekannter Sicherheit zu</w:t>
      </w:r>
      <w:r w:rsidR="00B105B7" w:rsidRPr="002401B6">
        <w:rPr>
          <w:rFonts w:ascii="Lora" w:hAnsi="Lora" w:cs="Times New Roman"/>
          <w:sz w:val="22"/>
          <w:szCs w:val="18"/>
        </w:rPr>
        <w:t xml:space="preserve"> klassifizieren und</w:t>
      </w:r>
      <w:r w:rsidRPr="002401B6">
        <w:rPr>
          <w:rFonts w:ascii="Lora" w:hAnsi="Lora" w:cs="Times New Roman"/>
          <w:sz w:val="22"/>
          <w:szCs w:val="18"/>
        </w:rPr>
        <w:t xml:space="preserve"> identifizieren.</w:t>
      </w:r>
      <w:r w:rsidR="00230E06" w:rsidRPr="002401B6">
        <w:rPr>
          <w:rFonts w:ascii="Lora" w:hAnsi="Lora" w:cs="Times New Roman"/>
          <w:sz w:val="22"/>
          <w:szCs w:val="18"/>
        </w:rPr>
        <w:t xml:space="preserve"> </w:t>
      </w:r>
      <w:r w:rsidR="00131B0C" w:rsidRPr="002401B6">
        <w:rPr>
          <w:rFonts w:ascii="Lora" w:hAnsi="Lora" w:cs="Times New Roman"/>
          <w:sz w:val="22"/>
          <w:szCs w:val="18"/>
        </w:rPr>
        <w:t>Ein Nachteil dieses Ansatzes ist jedoch</w:t>
      </w:r>
      <w:r w:rsidR="00800B0B" w:rsidRPr="002401B6">
        <w:rPr>
          <w:rFonts w:ascii="Lora" w:hAnsi="Lora" w:cs="Times New Roman"/>
          <w:sz w:val="22"/>
          <w:szCs w:val="18"/>
        </w:rPr>
        <w:t xml:space="preserve"> der Bedarf an einer großen Menge an verfügbaren Trainingsdaten, in diesem Fall also Bildern der zu identifizierenden Objekte. </w:t>
      </w:r>
      <w:r w:rsidR="00230E06" w:rsidRPr="002401B6">
        <w:rPr>
          <w:rFonts w:ascii="Lora" w:hAnsi="Lora" w:cs="Times New Roman"/>
          <w:sz w:val="22"/>
          <w:szCs w:val="18"/>
        </w:rPr>
        <w:t xml:space="preserve">Während es </w:t>
      </w:r>
      <w:r w:rsidR="00800B0B" w:rsidRPr="002401B6">
        <w:rPr>
          <w:rFonts w:ascii="Lora" w:hAnsi="Lora" w:cs="Times New Roman"/>
          <w:sz w:val="22"/>
          <w:szCs w:val="18"/>
        </w:rPr>
        <w:t>somit</w:t>
      </w:r>
      <w:r w:rsidR="00230E06" w:rsidRPr="002401B6">
        <w:rPr>
          <w:rFonts w:ascii="Lora" w:hAnsi="Lora" w:cs="Times New Roman"/>
          <w:sz w:val="22"/>
          <w:szCs w:val="18"/>
        </w:rPr>
        <w:t xml:space="preserve"> relativ leicht möglich ist, auf einer Aufnahme etwa Gebäude als Objekte des Typs „Gebäude“ zu erkennen, so stellt die Identifizierung individueller </w:t>
      </w:r>
      <w:r w:rsidR="00B42F41" w:rsidRPr="002401B6">
        <w:rPr>
          <w:rFonts w:ascii="Lora" w:hAnsi="Lora" w:cs="Times New Roman"/>
          <w:sz w:val="22"/>
          <w:szCs w:val="18"/>
        </w:rPr>
        <w:t>Bauwerke</w:t>
      </w:r>
      <w:r w:rsidR="00230E06" w:rsidRPr="002401B6">
        <w:rPr>
          <w:rFonts w:ascii="Lora" w:hAnsi="Lora" w:cs="Times New Roman"/>
          <w:sz w:val="22"/>
          <w:szCs w:val="18"/>
        </w:rPr>
        <w:t xml:space="preserve"> weiterhin eine kaum </w:t>
      </w:r>
      <w:r w:rsidR="001A69DA" w:rsidRPr="002401B6">
        <w:rPr>
          <w:rFonts w:ascii="Lora" w:hAnsi="Lora" w:cs="Times New Roman"/>
          <w:sz w:val="22"/>
          <w:szCs w:val="18"/>
        </w:rPr>
        <w:t>zu überwindende Hürde</w:t>
      </w:r>
      <w:r w:rsidR="00230E06" w:rsidRPr="002401B6">
        <w:rPr>
          <w:rFonts w:ascii="Lora" w:hAnsi="Lora" w:cs="Times New Roman"/>
          <w:sz w:val="22"/>
          <w:szCs w:val="18"/>
        </w:rPr>
        <w:t xml:space="preserve"> dar.</w:t>
      </w:r>
    </w:p>
    <w:p w14:paraId="432FE9D3" w14:textId="1DC0B3BF" w:rsidR="00131B0C" w:rsidRPr="002401B6" w:rsidRDefault="00166530" w:rsidP="00131B0C">
      <w:pPr>
        <w:rPr>
          <w:rFonts w:ascii="Lora" w:hAnsi="Lora" w:cs="Times New Roman"/>
          <w:sz w:val="22"/>
          <w:szCs w:val="18"/>
        </w:rPr>
      </w:pPr>
      <w:r w:rsidRPr="002401B6">
        <w:rPr>
          <w:rFonts w:ascii="Lora" w:hAnsi="Lora" w:cs="Times New Roman"/>
          <w:sz w:val="22"/>
          <w:szCs w:val="18"/>
        </w:rPr>
        <w:t xml:space="preserve">Für Anwendungsfälle im Bereich der Bildklassifikation, bei denen die Verfügbarkeit </w:t>
      </w:r>
      <w:r w:rsidR="00C46093" w:rsidRPr="002401B6">
        <w:rPr>
          <w:rFonts w:ascii="Lora" w:hAnsi="Lora" w:cs="Times New Roman"/>
          <w:sz w:val="22"/>
          <w:szCs w:val="18"/>
        </w:rPr>
        <w:t>von</w:t>
      </w:r>
      <w:r w:rsidRPr="002401B6">
        <w:rPr>
          <w:rFonts w:ascii="Lora" w:hAnsi="Lora" w:cs="Times New Roman"/>
          <w:sz w:val="22"/>
          <w:szCs w:val="18"/>
        </w:rPr>
        <w:t xml:space="preserve"> Trainingsbilder</w:t>
      </w:r>
      <w:r w:rsidR="00C46093" w:rsidRPr="002401B6">
        <w:rPr>
          <w:rFonts w:ascii="Lora" w:hAnsi="Lora" w:cs="Times New Roman"/>
          <w:sz w:val="22"/>
          <w:szCs w:val="18"/>
        </w:rPr>
        <w:t>n</w:t>
      </w:r>
      <w:r w:rsidRPr="002401B6">
        <w:rPr>
          <w:rFonts w:ascii="Lora" w:hAnsi="Lora" w:cs="Times New Roman"/>
          <w:sz w:val="22"/>
          <w:szCs w:val="18"/>
        </w:rPr>
        <w:t xml:space="preserve"> deutlich eingeschränkt ist, </w:t>
      </w:r>
      <w:r w:rsidR="00746021" w:rsidRPr="002401B6">
        <w:rPr>
          <w:rFonts w:ascii="Lora" w:hAnsi="Lora" w:cs="Times New Roman"/>
          <w:sz w:val="22"/>
          <w:szCs w:val="18"/>
        </w:rPr>
        <w:t>muss deshalb bis auf Weiteres auf alternative Methoden zurückgegriffen werden. Ein vielversprechender Ansatz ist dabei die Feature Detection (Merkmalserkennung).</w:t>
      </w:r>
      <w:r w:rsidR="00F16A63" w:rsidRPr="002401B6">
        <w:rPr>
          <w:rFonts w:ascii="Lora" w:hAnsi="Lora" w:cs="Times New Roman"/>
          <w:sz w:val="22"/>
          <w:szCs w:val="18"/>
        </w:rPr>
        <w:t xml:space="preserve"> Hierbei extrahiert ein Algorithmus aus einem Bild eine Menge von Punkte</w:t>
      </w:r>
      <w:r w:rsidR="00321706" w:rsidRPr="002401B6">
        <w:rPr>
          <w:rFonts w:ascii="Lora" w:hAnsi="Lora" w:cs="Times New Roman"/>
          <w:sz w:val="22"/>
          <w:szCs w:val="18"/>
        </w:rPr>
        <w:t>n, sog. Keypoints</w:t>
      </w:r>
      <w:r w:rsidR="00F16A63" w:rsidRPr="002401B6">
        <w:rPr>
          <w:rFonts w:ascii="Lora" w:hAnsi="Lora" w:cs="Times New Roman"/>
          <w:sz w:val="22"/>
          <w:szCs w:val="18"/>
        </w:rPr>
        <w:t>, die als besonders geeignet gelten können, dieses</w:t>
      </w:r>
      <w:r w:rsidR="0025546A" w:rsidRPr="002401B6">
        <w:rPr>
          <w:rFonts w:ascii="Lora" w:hAnsi="Lora" w:cs="Times New Roman"/>
          <w:sz w:val="22"/>
          <w:szCs w:val="18"/>
        </w:rPr>
        <w:t xml:space="preserve"> Bild</w:t>
      </w:r>
      <w:r w:rsidR="00F16A63" w:rsidRPr="002401B6">
        <w:rPr>
          <w:rFonts w:ascii="Lora" w:hAnsi="Lora" w:cs="Times New Roman"/>
          <w:sz w:val="22"/>
          <w:szCs w:val="18"/>
        </w:rPr>
        <w:t xml:space="preserve"> zu beschreiben. Die Ähnlichkeit zweier Bilder kann nun durch den Vergleich dieser </w:t>
      </w:r>
      <w:r w:rsidR="00F47ABA" w:rsidRPr="002401B6">
        <w:rPr>
          <w:rFonts w:ascii="Lora" w:hAnsi="Lora" w:cs="Times New Roman"/>
          <w:sz w:val="22"/>
          <w:szCs w:val="18"/>
        </w:rPr>
        <w:t>Keypoints</w:t>
      </w:r>
      <w:r w:rsidR="00F16A63" w:rsidRPr="002401B6">
        <w:rPr>
          <w:rFonts w:ascii="Lora" w:hAnsi="Lora" w:cs="Times New Roman"/>
          <w:sz w:val="22"/>
          <w:szCs w:val="18"/>
        </w:rPr>
        <w:t xml:space="preserve"> ermittelt werden.</w:t>
      </w:r>
    </w:p>
    <w:p w14:paraId="6C3EDCFB" w14:textId="52A47CE6" w:rsidR="002C6EC7" w:rsidRPr="002401B6" w:rsidRDefault="00DE5350" w:rsidP="00CC37B3">
      <w:pPr>
        <w:rPr>
          <w:rFonts w:ascii="Lora" w:hAnsi="Lora" w:cs="Times New Roman"/>
          <w:sz w:val="22"/>
          <w:szCs w:val="18"/>
        </w:rPr>
      </w:pPr>
      <w:r w:rsidRPr="002401B6">
        <w:rPr>
          <w:rFonts w:ascii="Lora" w:hAnsi="Lora" w:cs="Times New Roman"/>
          <w:sz w:val="22"/>
          <w:szCs w:val="18"/>
        </w:rPr>
        <w:t>In dieser Arbeit sollen die wichtigsten dieser Algorithmen miteinander in Bezug auf ihre Eignung für die Klassifikation historischer Gebäude und Bauteile</w:t>
      </w:r>
      <w:r w:rsidR="00F62982" w:rsidRPr="002401B6">
        <w:rPr>
          <w:rFonts w:ascii="Lora" w:hAnsi="Lora" w:cs="Times New Roman"/>
          <w:sz w:val="22"/>
          <w:szCs w:val="18"/>
        </w:rPr>
        <w:t xml:space="preserve"> verglichen werden</w:t>
      </w:r>
      <w:r w:rsidRPr="002401B6">
        <w:rPr>
          <w:rFonts w:ascii="Lora" w:hAnsi="Lora" w:cs="Times New Roman"/>
          <w:sz w:val="22"/>
          <w:szCs w:val="18"/>
        </w:rPr>
        <w:t>.</w:t>
      </w:r>
      <w:r w:rsidR="003510AD" w:rsidRPr="002401B6">
        <w:rPr>
          <w:rFonts w:ascii="Lora" w:hAnsi="Lora" w:cs="Times New Roman"/>
          <w:sz w:val="22"/>
          <w:szCs w:val="18"/>
        </w:rPr>
        <w:t xml:space="preserve"> Dabei </w:t>
      </w:r>
      <w:r w:rsidR="00253488" w:rsidRPr="002401B6">
        <w:rPr>
          <w:rFonts w:ascii="Lora" w:hAnsi="Lora" w:cs="Times New Roman"/>
          <w:sz w:val="22"/>
          <w:szCs w:val="18"/>
        </w:rPr>
        <w:t>werden</w:t>
      </w:r>
      <w:r w:rsidR="003510AD" w:rsidRPr="002401B6">
        <w:rPr>
          <w:rFonts w:ascii="Lora" w:hAnsi="Lora" w:cs="Times New Roman"/>
          <w:sz w:val="22"/>
          <w:szCs w:val="18"/>
        </w:rPr>
        <w:t xml:space="preserve"> zuerst die verfügbaren Algorithmen</w:t>
      </w:r>
      <w:r w:rsidR="0044552B" w:rsidRPr="002401B6">
        <w:rPr>
          <w:rFonts w:ascii="Lora" w:hAnsi="Lora" w:cs="Times New Roman"/>
          <w:sz w:val="22"/>
          <w:szCs w:val="18"/>
        </w:rPr>
        <w:t xml:space="preserve"> und ihre Beziehung zueinander</w:t>
      </w:r>
      <w:r w:rsidR="003510AD" w:rsidRPr="002401B6">
        <w:rPr>
          <w:rFonts w:ascii="Lora" w:hAnsi="Lora" w:cs="Times New Roman"/>
          <w:sz w:val="22"/>
          <w:szCs w:val="18"/>
        </w:rPr>
        <w:t xml:space="preserve"> dargestellt.</w:t>
      </w:r>
      <w:r w:rsidR="006C568E" w:rsidRPr="002401B6">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sidRPr="002401B6">
        <w:rPr>
          <w:rFonts w:ascii="Lora" w:hAnsi="Lora" w:cs="Times New Roman"/>
          <w:sz w:val="22"/>
          <w:szCs w:val="18"/>
        </w:rPr>
        <w:t xml:space="preserve">, um den BenutzerInnen anschließend Informationen über </w:t>
      </w:r>
      <w:r w:rsidR="002D4B25" w:rsidRPr="002401B6">
        <w:rPr>
          <w:rFonts w:ascii="Lora" w:hAnsi="Lora" w:cs="Times New Roman"/>
          <w:sz w:val="22"/>
          <w:szCs w:val="18"/>
        </w:rPr>
        <w:t xml:space="preserve">das </w:t>
      </w:r>
      <w:r w:rsidR="00017930" w:rsidRPr="002401B6">
        <w:rPr>
          <w:rFonts w:ascii="Lora" w:hAnsi="Lora" w:cs="Times New Roman"/>
          <w:sz w:val="22"/>
          <w:szCs w:val="18"/>
        </w:rPr>
        <w:t>identifizierte</w:t>
      </w:r>
      <w:r w:rsidR="006E5666" w:rsidRPr="002401B6">
        <w:rPr>
          <w:rFonts w:ascii="Lora" w:hAnsi="Lora" w:cs="Times New Roman"/>
          <w:sz w:val="22"/>
          <w:szCs w:val="18"/>
        </w:rPr>
        <w:t xml:space="preserve"> Objekt anzuzeigen</w:t>
      </w:r>
      <w:r w:rsidR="006C568E" w:rsidRPr="002401B6">
        <w:rPr>
          <w:rFonts w:ascii="Lora" w:hAnsi="Lora" w:cs="Times New Roman"/>
          <w:sz w:val="22"/>
          <w:szCs w:val="18"/>
        </w:rPr>
        <w:t>.</w:t>
      </w:r>
      <w:r w:rsidR="00CC37B3" w:rsidRPr="002401B6">
        <w:rPr>
          <w:rFonts w:ascii="Lora" w:hAnsi="Lora" w:cs="Times New Roman"/>
          <w:sz w:val="22"/>
          <w:szCs w:val="18"/>
        </w:rPr>
        <w:t xml:space="preserve"> In Hinblick auf diesen Anwendungsfall wird schließlich die Performance der verfügbaren Algorithmen getestet, um zu ermitteln, welcher von ihnen am Besten geeignet ist</w:t>
      </w:r>
      <w:r w:rsidR="002D4B25" w:rsidRPr="002401B6">
        <w:rPr>
          <w:rFonts w:ascii="Lora" w:hAnsi="Lora" w:cs="Times New Roman"/>
          <w:sz w:val="22"/>
          <w:szCs w:val="18"/>
        </w:rPr>
        <w:t>, um im Rahmen der Applikation eingesetzt zu werden</w:t>
      </w:r>
      <w:r w:rsidR="00CC37B3" w:rsidRPr="002401B6">
        <w:rPr>
          <w:rFonts w:ascii="Lora" w:hAnsi="Lora" w:cs="Times New Roman"/>
          <w:sz w:val="22"/>
          <w:szCs w:val="18"/>
        </w:rPr>
        <w:t>.</w:t>
      </w:r>
    </w:p>
    <w:p w14:paraId="105456D0" w14:textId="77777777" w:rsidR="00B01FD9" w:rsidRPr="002401B6" w:rsidRDefault="00B01FD9" w:rsidP="00B01FD9">
      <w:pPr>
        <w:ind w:firstLine="0"/>
        <w:rPr>
          <w:rFonts w:ascii="Lora" w:hAnsi="Lora" w:cs="Times New Roman"/>
          <w:sz w:val="22"/>
          <w:szCs w:val="18"/>
        </w:rPr>
      </w:pPr>
    </w:p>
    <w:p w14:paraId="3FC1D84B" w14:textId="77777777" w:rsidR="00B01FD9" w:rsidRPr="002401B6" w:rsidRDefault="00B01FD9" w:rsidP="00B01FD9">
      <w:pPr>
        <w:ind w:firstLine="0"/>
        <w:rPr>
          <w:rFonts w:ascii="Lora" w:hAnsi="Lora" w:cs="Times New Roman"/>
          <w:sz w:val="22"/>
          <w:szCs w:val="18"/>
        </w:rPr>
      </w:pPr>
    </w:p>
    <w:p w14:paraId="2C5B9872" w14:textId="77777777" w:rsidR="00FD7C7C" w:rsidRPr="002401B6" w:rsidRDefault="00FD7C7C" w:rsidP="00D759B3">
      <w:pPr>
        <w:rPr>
          <w:rFonts w:ascii="Lora" w:hAnsi="Lora" w:cs="Times New Roman"/>
        </w:rPr>
      </w:pPr>
    </w:p>
    <w:p w14:paraId="50C3F2E0" w14:textId="5611E8D0" w:rsidR="006233EF" w:rsidRPr="002401B6" w:rsidRDefault="006233EF">
      <w:pPr>
        <w:spacing w:after="120" w:line="264" w:lineRule="auto"/>
        <w:jc w:val="left"/>
        <w:rPr>
          <w:rFonts w:ascii="Lora" w:hAnsi="Lora" w:cs="Times New Roman"/>
        </w:rPr>
      </w:pPr>
      <w:r w:rsidRPr="002401B6">
        <w:rPr>
          <w:rFonts w:ascii="Lora" w:hAnsi="Lora" w:cs="Times New Roman"/>
        </w:rPr>
        <w:br w:type="page"/>
      </w:r>
    </w:p>
    <w:p w14:paraId="7D8AF86E" w14:textId="4040BA5A" w:rsidR="0048732E" w:rsidRPr="002401B6" w:rsidRDefault="004C2F11" w:rsidP="00F22505">
      <w:pPr>
        <w:pStyle w:val="Heading1"/>
        <w:ind w:left="0" w:firstLine="0"/>
        <w:jc w:val="left"/>
        <w:rPr>
          <w:rFonts w:ascii="Lora" w:hAnsi="Lora" w:cs="Times New Roman"/>
        </w:rPr>
      </w:pPr>
      <w:bookmarkStart w:id="1" w:name="_Toc36845721"/>
      <w:r w:rsidRPr="002401B6">
        <w:rPr>
          <w:rFonts w:ascii="Lora" w:hAnsi="Lora" w:cs="Times New Roman"/>
        </w:rPr>
        <w:lastRenderedPageBreak/>
        <w:t>Problemstellung</w:t>
      </w:r>
      <w:bookmarkEnd w:id="1"/>
    </w:p>
    <w:p w14:paraId="4FD51C76" w14:textId="3DB1B8FA" w:rsidR="0058104F" w:rsidRPr="002401B6" w:rsidRDefault="0058104F" w:rsidP="0058104F">
      <w:pPr>
        <w:rPr>
          <w:rFonts w:ascii="Lora" w:hAnsi="Lora" w:cs="Times New Roman"/>
        </w:rPr>
      </w:pPr>
    </w:p>
    <w:p w14:paraId="680E8F80" w14:textId="1DA78ADC" w:rsidR="008E2D89" w:rsidRPr="002401B6" w:rsidRDefault="002C50C0" w:rsidP="00E03ED8">
      <w:pPr>
        <w:ind w:firstLine="0"/>
        <w:rPr>
          <w:rFonts w:ascii="Lora" w:hAnsi="Lora" w:cs="Times New Roman"/>
          <w:sz w:val="22"/>
          <w:szCs w:val="22"/>
        </w:rPr>
      </w:pPr>
      <w:r w:rsidRPr="002401B6">
        <w:rPr>
          <w:rFonts w:ascii="Lora" w:hAnsi="Lora" w:cs="Times New Roman"/>
          <w:sz w:val="22"/>
          <w:szCs w:val="22"/>
        </w:rPr>
        <w:t>BIdent Building Identification ist</w:t>
      </w:r>
      <w:r w:rsidR="00C81146" w:rsidRPr="002401B6">
        <w:rPr>
          <w:rFonts w:ascii="Lora" w:hAnsi="Lora" w:cs="Times New Roman"/>
          <w:sz w:val="22"/>
          <w:szCs w:val="22"/>
        </w:rPr>
        <w:t xml:space="preserve"> eine mobile Applikation, mit der fotografische Aufnahmen von (historischen) Gebäuden und</w:t>
      </w:r>
      <w:r w:rsidR="00B71EFD" w:rsidRPr="002401B6">
        <w:rPr>
          <w:rFonts w:ascii="Lora" w:hAnsi="Lora" w:cs="Times New Roman"/>
          <w:sz w:val="22"/>
          <w:szCs w:val="22"/>
        </w:rPr>
        <w:t xml:space="preserve"> deren</w:t>
      </w:r>
      <w:r w:rsidR="00C81146" w:rsidRPr="002401B6">
        <w:rPr>
          <w:rFonts w:ascii="Lora" w:hAnsi="Lora" w:cs="Times New Roman"/>
          <w:sz w:val="22"/>
          <w:szCs w:val="22"/>
        </w:rPr>
        <w:t xml:space="preserve"> Bauteilen erstellt werden können. Die Fotografie wird daraufhin an einen Server übermittelt, auf dem sie unter Nutzung eines bestimmten Merkmalserkennungs-Algorithmus mit Bildern aus einer Datenbank vorhandener Gebäude verglichen wird.</w:t>
      </w:r>
    </w:p>
    <w:p w14:paraId="10D2E74C" w14:textId="39C9B5F4" w:rsidR="00FA5E2F" w:rsidRPr="002401B6" w:rsidRDefault="00C81146" w:rsidP="00E03ED8">
      <w:pPr>
        <w:rPr>
          <w:rFonts w:ascii="Lora" w:hAnsi="Lora" w:cs="Times New Roman"/>
          <w:sz w:val="22"/>
          <w:szCs w:val="18"/>
        </w:rPr>
      </w:pPr>
      <w:r w:rsidRPr="002401B6">
        <w:rPr>
          <w:rFonts w:ascii="Lora" w:hAnsi="Lora" w:cs="Times New Roman"/>
          <w:sz w:val="22"/>
          <w:szCs w:val="22"/>
        </w:rPr>
        <w:t>Die Zielgruppe besteht dabei aus TouristInnen, die sich</w:t>
      </w:r>
      <w:r w:rsidR="000C281D" w:rsidRPr="002401B6">
        <w:rPr>
          <w:rFonts w:ascii="Lora" w:hAnsi="Lora" w:cs="Times New Roman"/>
          <w:sz w:val="22"/>
          <w:szCs w:val="22"/>
        </w:rPr>
        <w:t xml:space="preserve"> mit Hilfe ihres Smartphones</w:t>
      </w:r>
      <w:r w:rsidRPr="002401B6">
        <w:rPr>
          <w:rFonts w:ascii="Lora" w:hAnsi="Lora" w:cs="Times New Roman"/>
          <w:sz w:val="22"/>
          <w:szCs w:val="22"/>
        </w:rPr>
        <w:t xml:space="preserve"> näher über historische Gebäude in der jeweiligen Stadt informieren möchten. Dabei kann kein Hintergrundwissen über Fragen der Bildklassifikation vorausgesetzt werden, weshalb die</w:t>
      </w:r>
      <w:r w:rsidR="00F032FD" w:rsidRPr="002401B6">
        <w:rPr>
          <w:rFonts w:ascii="Lora" w:hAnsi="Lora" w:cs="Times New Roman"/>
          <w:sz w:val="22"/>
          <w:szCs w:val="22"/>
        </w:rPr>
        <w:t xml:space="preserve"> Möglichkeit zur</w:t>
      </w:r>
      <w:r w:rsidRPr="002401B6">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sidRPr="002401B6">
        <w:rPr>
          <w:rFonts w:ascii="Lora" w:hAnsi="Lora" w:cs="Times New Roman"/>
          <w:sz w:val="22"/>
          <w:szCs w:val="22"/>
        </w:rPr>
        <w:t xml:space="preserve"> bestimmen und</w:t>
      </w:r>
      <w:r w:rsidRPr="002401B6">
        <w:rPr>
          <w:rFonts w:ascii="Lora" w:hAnsi="Lora" w:cs="Times New Roman"/>
          <w:sz w:val="22"/>
          <w:szCs w:val="22"/>
        </w:rPr>
        <w:t xml:space="preserve"> verwenden, der für unterschiedliche Motive und Aufnahmebedingungen stets zufriedenstellende Ergebnisse liefert.</w:t>
      </w:r>
      <w:r w:rsidR="009D4BF7" w:rsidRPr="002401B6">
        <w:rPr>
          <w:rFonts w:ascii="Lora" w:hAnsi="Lora" w:cs="Times New Roman"/>
          <w:sz w:val="22"/>
          <w:szCs w:val="22"/>
        </w:rPr>
        <w:t xml:space="preserve"> </w:t>
      </w:r>
      <w:r w:rsidR="009D4BF7" w:rsidRPr="002401B6">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2A244A61" w14:textId="16853F1D" w:rsidR="00FA5E2F" w:rsidRPr="002401B6" w:rsidRDefault="00C81146" w:rsidP="00E03ED8">
      <w:pPr>
        <w:rPr>
          <w:rFonts w:ascii="Lora" w:hAnsi="Lora" w:cs="Times New Roman"/>
          <w:sz w:val="22"/>
          <w:szCs w:val="22"/>
        </w:rPr>
      </w:pPr>
      <w:r w:rsidRPr="002401B6">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sidRPr="002401B6">
        <w:rPr>
          <w:rFonts w:ascii="Lora" w:hAnsi="Lora" w:cs="Times New Roman"/>
          <w:sz w:val="22"/>
          <w:szCs w:val="22"/>
        </w:rPr>
        <w:t xml:space="preserve">gering </w:t>
      </w:r>
      <w:r w:rsidRPr="002401B6">
        <w:rPr>
          <w:rFonts w:ascii="Lora" w:hAnsi="Lora" w:cs="Times New Roman"/>
          <w:sz w:val="22"/>
          <w:szCs w:val="22"/>
        </w:rPr>
        <w:t>zu halten</w:t>
      </w:r>
      <w:r w:rsidR="008E4878" w:rsidRPr="002401B6">
        <w:rPr>
          <w:rFonts w:ascii="Lora" w:hAnsi="Lora" w:cs="Times New Roman"/>
          <w:sz w:val="22"/>
          <w:szCs w:val="22"/>
        </w:rPr>
        <w:t>.</w:t>
      </w:r>
    </w:p>
    <w:p w14:paraId="131D9C1A" w14:textId="76192A36" w:rsidR="00566445" w:rsidRPr="002401B6" w:rsidRDefault="0010042A" w:rsidP="00E03ED8">
      <w:pPr>
        <w:rPr>
          <w:rFonts w:ascii="Lora" w:hAnsi="Lora" w:cs="Times New Roman"/>
          <w:sz w:val="22"/>
          <w:szCs w:val="22"/>
        </w:rPr>
      </w:pPr>
      <w:r w:rsidRPr="002401B6">
        <w:rPr>
          <w:rFonts w:ascii="Lora" w:hAnsi="Lora" w:cs="Times New Roman"/>
          <w:sz w:val="22"/>
          <w:szCs w:val="22"/>
        </w:rPr>
        <w:t xml:space="preserve">Da mit einer größeren Zahl von Bildern in der Datenbank zu rechnen ist, ist </w:t>
      </w:r>
      <w:r w:rsidR="00566445" w:rsidRPr="002401B6">
        <w:rPr>
          <w:rFonts w:ascii="Lora" w:hAnsi="Lora" w:cs="Times New Roman"/>
          <w:sz w:val="22"/>
          <w:szCs w:val="22"/>
        </w:rPr>
        <w:t xml:space="preserve">eine geographische Eingrenzung </w:t>
      </w:r>
      <w:r w:rsidRPr="002401B6">
        <w:rPr>
          <w:rFonts w:ascii="Lora" w:hAnsi="Lora" w:cs="Times New Roman"/>
          <w:sz w:val="22"/>
          <w:szCs w:val="22"/>
        </w:rPr>
        <w:t xml:space="preserve">der Vergleichsobjekte zwingend </w:t>
      </w:r>
      <w:r w:rsidR="00566445" w:rsidRPr="002401B6">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Hutchings &amp; Mayol-Cuelvas, 2005, zitiert nach Li et al., 2014).</w:t>
      </w:r>
    </w:p>
    <w:p w14:paraId="3591179B" w14:textId="5ED1F168"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w:t>
      </w:r>
      <w:r w:rsidRPr="002401B6">
        <w:rPr>
          <w:rFonts w:ascii="Lora" w:hAnsi="Lora" w:cs="Times New Roman"/>
          <w:sz w:val="22"/>
          <w:szCs w:val="22"/>
        </w:rPr>
        <w:lastRenderedPageBreak/>
        <w:t>gefundener Matches kann hier jedoch nicht als Kriterium gewählt werden, da diese nur einen geringen Aussagewert besitzt. Der Vergleich der Menge an Guten Matches gemäß Lowes Distance Ratio (vgl. Kapitel</w:t>
      </w:r>
      <w:r w:rsidR="004C060B" w:rsidRPr="002401B6">
        <w:rPr>
          <w:rFonts w:ascii="Lora" w:hAnsi="Lora" w:cs="Times New Roman"/>
          <w:sz w:val="22"/>
          <w:szCs w:val="22"/>
        </w:rPr>
        <w:t xml:space="preserve"> 3.5.</w:t>
      </w:r>
      <w:r w:rsidRPr="002401B6">
        <w:rPr>
          <w:rFonts w:ascii="Lora" w:hAnsi="Lora" w:cs="Times New Roman"/>
          <w:sz w:val="22"/>
          <w:szCs w:val="22"/>
        </w:rPr>
        <w:t>) ist hingegen deutlich aussagekräftiger. Sofern die Aufnahmebedingungen der Fotografie</w:t>
      </w:r>
      <w:r w:rsidR="008F015D" w:rsidRPr="002401B6">
        <w:rPr>
          <w:rFonts w:ascii="Lora" w:hAnsi="Lora" w:cs="Times New Roman"/>
          <w:sz w:val="22"/>
          <w:szCs w:val="22"/>
        </w:rPr>
        <w:t xml:space="preserve"> nicht</w:t>
      </w:r>
      <w:r w:rsidRPr="002401B6">
        <w:rPr>
          <w:rFonts w:ascii="Lora" w:hAnsi="Lora" w:cs="Times New Roman"/>
          <w:sz w:val="22"/>
          <w:szCs w:val="22"/>
        </w:rPr>
        <w:t xml:space="preserve"> zu stark von denen des Vergleichsbilds in der Datenbank abweichen, sollte eine korrekte Identifizierung generell möglich sein.</w:t>
      </w:r>
    </w:p>
    <w:p w14:paraId="1A43602A" w14:textId="7CA09D21"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w:t>
      </w:r>
      <w:r w:rsidR="006B437E" w:rsidRPr="002401B6">
        <w:rPr>
          <w:rFonts w:ascii="Lora" w:hAnsi="Lora" w:cs="Times New Roman"/>
          <w:sz w:val="22"/>
          <w:szCs w:val="22"/>
        </w:rPr>
        <w:t>e</w:t>
      </w:r>
      <w:r w:rsidRPr="002401B6">
        <w:rPr>
          <w:rFonts w:ascii="Lora" w:hAnsi="Lora" w:cs="Times New Roman"/>
          <w:sz w:val="22"/>
          <w:szCs w:val="22"/>
        </w:rPr>
        <w:t>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sidRPr="002401B6">
        <w:rPr>
          <w:rFonts w:ascii="Lora" w:hAnsi="Lora" w:cs="Times New Roman"/>
          <w:sz w:val="22"/>
          <w:szCs w:val="22"/>
        </w:rPr>
        <w:t xml:space="preserve"> </w:t>
      </w:r>
      <w:r w:rsidR="00594266" w:rsidRPr="002401B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Pr="002401B6" w:rsidRDefault="00C81146" w:rsidP="00E03ED8">
      <w:pPr>
        <w:rPr>
          <w:rFonts w:ascii="Lora" w:hAnsi="Lora" w:cs="Times New Roman"/>
          <w:sz w:val="22"/>
          <w:szCs w:val="18"/>
        </w:rPr>
      </w:pPr>
      <w:r w:rsidRPr="002401B6">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3A90756" w:rsidR="00482708" w:rsidRPr="002401B6" w:rsidRDefault="00420CB6" w:rsidP="00E03ED8">
      <w:pPr>
        <w:rPr>
          <w:rFonts w:ascii="Lora" w:hAnsi="Lora" w:cs="Times New Roman"/>
          <w:sz w:val="22"/>
          <w:szCs w:val="18"/>
        </w:rPr>
      </w:pPr>
      <w:r w:rsidRPr="002401B6">
        <w:rPr>
          <w:rFonts w:ascii="Lora" w:hAnsi="Lora" w:cs="Times New Roman"/>
          <w:sz w:val="22"/>
          <w:szCs w:val="18"/>
        </w:rPr>
        <w:t>Im Rahmen dieser Arbeit ist es</w:t>
      </w:r>
      <w:r w:rsidR="00314CEF" w:rsidRPr="002401B6">
        <w:rPr>
          <w:rFonts w:ascii="Lora" w:hAnsi="Lora" w:cs="Times New Roman"/>
          <w:sz w:val="22"/>
          <w:szCs w:val="18"/>
        </w:rPr>
        <w:t xml:space="preserve"> zuerst</w:t>
      </w:r>
      <w:r w:rsidRPr="002401B6">
        <w:rPr>
          <w:rFonts w:ascii="Lora" w:hAnsi="Lora" w:cs="Times New Roman"/>
          <w:sz w:val="22"/>
          <w:szCs w:val="18"/>
        </w:rPr>
        <w:t xml:space="preserve"> erforderlich, sich auf eine kleinere Anzahl von Algorithmen zu beschränken</w:t>
      </w:r>
      <w:r w:rsidR="001B01F1" w:rsidRPr="002401B6">
        <w:rPr>
          <w:rFonts w:ascii="Lora" w:hAnsi="Lora" w:cs="Times New Roman"/>
          <w:sz w:val="22"/>
          <w:szCs w:val="18"/>
        </w:rPr>
        <w:t>, unter denen dann</w:t>
      </w:r>
      <w:r w:rsidR="00FB4F17" w:rsidRPr="002401B6">
        <w:rPr>
          <w:rFonts w:ascii="Lora" w:hAnsi="Lora" w:cs="Times New Roman"/>
          <w:sz w:val="22"/>
          <w:szCs w:val="18"/>
        </w:rPr>
        <w:t xml:space="preserve"> im Rahmen der Evaluierung</w:t>
      </w:r>
      <w:r w:rsidR="001B01F1" w:rsidRPr="002401B6">
        <w:rPr>
          <w:rFonts w:ascii="Lora" w:hAnsi="Lora" w:cs="Times New Roman"/>
          <w:sz w:val="22"/>
          <w:szCs w:val="18"/>
        </w:rPr>
        <w:t xml:space="preserve"> der geeignetste ermittelt werden kann</w:t>
      </w:r>
      <w:r w:rsidRPr="002401B6">
        <w:rPr>
          <w:rFonts w:ascii="Lora" w:hAnsi="Lora" w:cs="Times New Roman"/>
          <w:sz w:val="22"/>
          <w:szCs w:val="18"/>
        </w:rPr>
        <w:t xml:space="preserve">. </w:t>
      </w:r>
      <w:r w:rsidR="00AD0420" w:rsidRPr="002401B6">
        <w:rPr>
          <w:rFonts w:ascii="Lora" w:hAnsi="Lora" w:cs="Times New Roman"/>
          <w:sz w:val="22"/>
          <w:szCs w:val="18"/>
        </w:rPr>
        <w:t>Bei der Auswahl der zu vergleichenden Algorithmen kann etwa deren</w:t>
      </w:r>
      <w:r w:rsidR="00F21577" w:rsidRPr="002401B6">
        <w:rPr>
          <w:rFonts w:ascii="Lora" w:hAnsi="Lora" w:cs="Times New Roman"/>
          <w:sz w:val="22"/>
          <w:szCs w:val="18"/>
        </w:rPr>
        <w:t xml:space="preserve"> Erwähnung</w:t>
      </w:r>
      <w:r w:rsidR="00AD0420" w:rsidRPr="002401B6">
        <w:rPr>
          <w:rFonts w:ascii="Lora" w:hAnsi="Lora" w:cs="Times New Roman"/>
          <w:sz w:val="22"/>
          <w:szCs w:val="18"/>
        </w:rPr>
        <w:t xml:space="preserve"> in der</w:t>
      </w:r>
      <w:r w:rsidR="00F21577" w:rsidRPr="002401B6">
        <w:rPr>
          <w:rFonts w:ascii="Lora" w:hAnsi="Lora" w:cs="Times New Roman"/>
          <w:sz w:val="22"/>
          <w:szCs w:val="18"/>
        </w:rPr>
        <w:t xml:space="preserve"> bestehenden</w:t>
      </w:r>
      <w:r w:rsidR="00AD0420" w:rsidRPr="002401B6">
        <w:rPr>
          <w:rFonts w:ascii="Lora" w:hAnsi="Lora" w:cs="Times New Roman"/>
          <w:sz w:val="22"/>
          <w:szCs w:val="18"/>
        </w:rPr>
        <w:t xml:space="preserve"> Forschungsliteratur als Kriterium verwendet werden. </w:t>
      </w:r>
      <w:r w:rsidR="00482708" w:rsidRPr="002401B6">
        <w:rPr>
          <w:rFonts w:ascii="Lora" w:hAnsi="Lora" w:cs="Times New Roman"/>
          <w:sz w:val="22"/>
          <w:szCs w:val="18"/>
        </w:rPr>
        <w:t>Die Auswertung mehrerer Vergleichsstudien liefert dabei eine Liste von sechs Algorithmen, die mindestens in einer Arbeit untersucht wurde</w:t>
      </w:r>
      <w:r w:rsidR="00E547D6" w:rsidRPr="002401B6">
        <w:rPr>
          <w:rFonts w:ascii="Lora" w:hAnsi="Lora" w:cs="Times New Roman"/>
          <w:sz w:val="22"/>
          <w:szCs w:val="18"/>
        </w:rPr>
        <w:t>n</w:t>
      </w:r>
      <w:r w:rsidR="00482708" w:rsidRPr="002401B6">
        <w:rPr>
          <w:rFonts w:ascii="Lora" w:hAnsi="Lora" w:cs="Times New Roman"/>
          <w:sz w:val="22"/>
          <w:szCs w:val="18"/>
        </w:rPr>
        <w:t>.</w:t>
      </w:r>
      <w:r w:rsidR="00B0161C" w:rsidRPr="002401B6">
        <w:rPr>
          <w:rFonts w:ascii="Lora" w:hAnsi="Lora" w:cs="Times New Roman"/>
          <w:sz w:val="22"/>
          <w:szCs w:val="18"/>
        </w:rPr>
        <w:t xml:space="preserve"> In Tabelle</w:t>
      </w:r>
      <w:r w:rsidR="00D374A7" w:rsidRPr="002401B6">
        <w:rPr>
          <w:rFonts w:ascii="Lora" w:hAnsi="Lora" w:cs="Times New Roman"/>
          <w:sz w:val="22"/>
          <w:szCs w:val="18"/>
        </w:rPr>
        <w:t xml:space="preserve"> 1</w:t>
      </w:r>
      <w:r w:rsidR="00B0161C" w:rsidRPr="002401B6">
        <w:rPr>
          <w:rFonts w:ascii="Lora" w:hAnsi="Lora" w:cs="Times New Roman"/>
          <w:sz w:val="22"/>
          <w:szCs w:val="18"/>
        </w:rPr>
        <w:t xml:space="preserve"> werden diese mitsamt ihre</w:t>
      </w:r>
      <w:r w:rsidR="00A57F53" w:rsidRPr="002401B6">
        <w:rPr>
          <w:rFonts w:ascii="Lora" w:hAnsi="Lora" w:cs="Times New Roman"/>
          <w:sz w:val="22"/>
          <w:szCs w:val="18"/>
        </w:rPr>
        <w:t>s</w:t>
      </w:r>
      <w:r w:rsidR="00B0161C" w:rsidRPr="002401B6">
        <w:rPr>
          <w:rFonts w:ascii="Lora" w:hAnsi="Lora" w:cs="Times New Roman"/>
          <w:sz w:val="22"/>
          <w:szCs w:val="18"/>
        </w:rPr>
        <w:t xml:space="preserve"> Veröffentlichungszeitpunkt</w:t>
      </w:r>
      <w:r w:rsidR="00A57F53" w:rsidRPr="002401B6">
        <w:rPr>
          <w:rFonts w:ascii="Lora" w:hAnsi="Lora" w:cs="Times New Roman"/>
          <w:sz w:val="22"/>
          <w:szCs w:val="18"/>
        </w:rPr>
        <w:t>s</w:t>
      </w:r>
      <w:r w:rsidR="00B0161C" w:rsidRPr="002401B6">
        <w:rPr>
          <w:rFonts w:ascii="Lora" w:hAnsi="Lora" w:cs="Times New Roman"/>
          <w:sz w:val="22"/>
          <w:szCs w:val="18"/>
        </w:rPr>
        <w:t xml:space="preserve"> und ihre</w:t>
      </w:r>
      <w:r w:rsidR="00A57F53" w:rsidRPr="002401B6">
        <w:rPr>
          <w:rFonts w:ascii="Lora" w:hAnsi="Lora" w:cs="Times New Roman"/>
          <w:sz w:val="22"/>
          <w:szCs w:val="18"/>
        </w:rPr>
        <w:t>r</w:t>
      </w:r>
      <w:r w:rsidR="00B0161C" w:rsidRPr="002401B6">
        <w:rPr>
          <w:rFonts w:ascii="Lora" w:hAnsi="Lora" w:cs="Times New Roman"/>
          <w:sz w:val="22"/>
          <w:szCs w:val="18"/>
        </w:rPr>
        <w:t xml:space="preserve"> Autoren aufgelistet</w:t>
      </w:r>
      <w:r w:rsidR="00482708" w:rsidRPr="002401B6">
        <w:rPr>
          <w:rFonts w:ascii="Lora" w:hAnsi="Lora" w:cs="Times New Roman"/>
          <w:sz w:val="22"/>
          <w:szCs w:val="18"/>
        </w:rPr>
        <w:t xml:space="preserve"> </w:t>
      </w:r>
      <w:r w:rsidR="00167218" w:rsidRPr="002401B6">
        <w:rPr>
          <w:rFonts w:ascii="Lora" w:hAnsi="Lora" w:cs="Times New Roman"/>
          <w:sz w:val="22"/>
          <w:szCs w:val="18"/>
        </w:rPr>
        <w:t>(</w:t>
      </w:r>
      <w:r w:rsidR="00482708" w:rsidRPr="002401B6">
        <w:rPr>
          <w:rFonts w:ascii="Lora" w:hAnsi="Lora" w:cs="Times New Roman"/>
          <w:sz w:val="22"/>
          <w:szCs w:val="18"/>
        </w:rPr>
        <w:t>Andersson &amp; Marquez,</w:t>
      </w:r>
      <w:r w:rsidR="00167218" w:rsidRPr="002401B6">
        <w:rPr>
          <w:rFonts w:ascii="Lora" w:hAnsi="Lora" w:cs="Times New Roman"/>
          <w:sz w:val="22"/>
          <w:szCs w:val="18"/>
        </w:rPr>
        <w:t xml:space="preserve"> 2016</w:t>
      </w:r>
      <w:r w:rsidR="006A76F6" w:rsidRPr="002401B6">
        <w:rPr>
          <w:rFonts w:ascii="Lora" w:hAnsi="Lora" w:cs="Times New Roman"/>
          <w:sz w:val="22"/>
          <w:szCs w:val="18"/>
        </w:rPr>
        <w:t>,</w:t>
      </w:r>
      <w:r w:rsidR="00482708" w:rsidRPr="002401B6">
        <w:rPr>
          <w:rFonts w:ascii="Lora" w:hAnsi="Lora" w:cs="Times New Roman"/>
          <w:sz w:val="22"/>
          <w:szCs w:val="18"/>
        </w:rPr>
        <w:t xml:space="preserve"> </w:t>
      </w:r>
      <w:r w:rsidR="003F0E69" w:rsidRPr="002401B6">
        <w:rPr>
          <w:rFonts w:ascii="Lora" w:hAnsi="Lora" w:cs="Times New Roman"/>
          <w:sz w:val="22"/>
          <w:szCs w:val="18"/>
        </w:rPr>
        <w:t>Tareen &amp; Saleem,</w:t>
      </w:r>
      <w:r w:rsidR="00167218" w:rsidRPr="002401B6">
        <w:rPr>
          <w:rFonts w:ascii="Lora" w:hAnsi="Lora" w:cs="Times New Roman"/>
          <w:sz w:val="22"/>
          <w:szCs w:val="18"/>
        </w:rPr>
        <w:t xml:space="preserve"> 2018,</w:t>
      </w:r>
      <w:r w:rsidR="003F0E69" w:rsidRPr="002401B6">
        <w:rPr>
          <w:rFonts w:ascii="Lora" w:hAnsi="Lora" w:cs="Times New Roman"/>
          <w:sz w:val="22"/>
          <w:szCs w:val="18"/>
        </w:rPr>
        <w:t xml:space="preserve"> Zhang</w:t>
      </w:r>
      <w:r w:rsidR="00312AF2" w:rsidRPr="002401B6">
        <w:rPr>
          <w:rFonts w:ascii="Lora" w:hAnsi="Lora" w:cs="Times New Roman"/>
          <w:sz w:val="22"/>
          <w:szCs w:val="18"/>
        </w:rPr>
        <w:t xml:space="preserve"> et al.</w:t>
      </w:r>
      <w:r w:rsidR="00167218" w:rsidRPr="002401B6">
        <w:rPr>
          <w:rFonts w:ascii="Lora" w:hAnsi="Lora" w:cs="Times New Roman"/>
          <w:sz w:val="22"/>
          <w:szCs w:val="18"/>
        </w:rPr>
        <w:t xml:space="preserve">, </w:t>
      </w:r>
      <w:r w:rsidR="009E3EEF" w:rsidRPr="002401B6">
        <w:rPr>
          <w:rFonts w:ascii="Lora" w:hAnsi="Lora" w:cs="Times New Roman"/>
          <w:sz w:val="22"/>
          <w:szCs w:val="18"/>
        </w:rPr>
        <w:t>2019</w:t>
      </w:r>
      <w:r w:rsidR="00167218" w:rsidRPr="002401B6">
        <w:rPr>
          <w:rFonts w:ascii="Lora" w:hAnsi="Lora" w:cs="Times New Roman"/>
          <w:sz w:val="22"/>
          <w:szCs w:val="18"/>
        </w:rPr>
        <w:t>).</w:t>
      </w:r>
    </w:p>
    <w:p w14:paraId="6DA986EA" w14:textId="55E8BE90" w:rsidR="00AD0420" w:rsidRPr="002401B6" w:rsidRDefault="00821D6E" w:rsidP="00EB5FB1">
      <w:pPr>
        <w:rPr>
          <w:rFonts w:ascii="Lora" w:hAnsi="Lora" w:cs="Times New Roman"/>
          <w:sz w:val="22"/>
          <w:szCs w:val="18"/>
        </w:rPr>
      </w:pPr>
      <w:r w:rsidRPr="002401B6">
        <w:rPr>
          <w:rFonts w:ascii="Lora" w:hAnsi="Lora" w:cs="Times New Roman"/>
          <w:sz w:val="22"/>
          <w:szCs w:val="18"/>
        </w:rPr>
        <w:t xml:space="preserve">Als weitere Entscheidungsgrundlage kann dabei die Tatsache dienen, dass es sich dabei auch um die </w:t>
      </w:r>
      <w:r w:rsidR="009F666B" w:rsidRPr="002401B6">
        <w:rPr>
          <w:rFonts w:ascii="Lora" w:hAnsi="Lora" w:cs="Times New Roman"/>
          <w:sz w:val="22"/>
          <w:szCs w:val="18"/>
        </w:rPr>
        <w:t>Feature Detection-Algorithmen</w:t>
      </w:r>
      <w:r w:rsidRPr="002401B6">
        <w:rPr>
          <w:rFonts w:ascii="Lora" w:hAnsi="Lora" w:cs="Times New Roman"/>
          <w:sz w:val="22"/>
          <w:szCs w:val="18"/>
        </w:rPr>
        <w:t xml:space="preserve"> handelt, die </w:t>
      </w:r>
      <w:r w:rsidR="009F666B" w:rsidRPr="002401B6">
        <w:rPr>
          <w:rFonts w:ascii="Lora" w:hAnsi="Lora" w:cs="Times New Roman"/>
          <w:sz w:val="22"/>
          <w:szCs w:val="18"/>
        </w:rPr>
        <w:t>von der populären Computer Vision-Bibliothek OpenCV zur Verfügung gestellt werden.</w:t>
      </w:r>
      <w:r w:rsidR="007754A6" w:rsidRPr="002401B6">
        <w:rPr>
          <w:rStyle w:val="FootnoteReference"/>
          <w:rFonts w:ascii="Lora" w:hAnsi="Lora" w:cs="Times New Roman"/>
          <w:sz w:val="22"/>
          <w:szCs w:val="18"/>
        </w:rPr>
        <w:footnoteReference w:id="1"/>
      </w:r>
      <w:r w:rsidR="0081198F" w:rsidRPr="002401B6">
        <w:rPr>
          <w:rFonts w:ascii="Lora" w:hAnsi="Lora" w:cs="Times New Roman"/>
          <w:sz w:val="22"/>
          <w:szCs w:val="18"/>
        </w:rPr>
        <w:t xml:space="preserve"> </w:t>
      </w:r>
      <w:r w:rsidR="007754A6" w:rsidRPr="002401B6">
        <w:rPr>
          <w:rStyle w:val="FootnoteReference"/>
          <w:rFonts w:ascii="Lora" w:hAnsi="Lora" w:cs="Times New Roman"/>
          <w:sz w:val="22"/>
          <w:szCs w:val="18"/>
        </w:rPr>
        <w:footnoteReference w:id="2"/>
      </w:r>
      <w:r w:rsidR="009F666B" w:rsidRPr="002401B6">
        <w:rPr>
          <w:rFonts w:ascii="Lora" w:hAnsi="Lora" w:cs="Times New Roman"/>
          <w:sz w:val="22"/>
          <w:szCs w:val="18"/>
        </w:rPr>
        <w:t xml:space="preserve"> </w:t>
      </w:r>
    </w:p>
    <w:p w14:paraId="403B9FA6" w14:textId="377BD063" w:rsidR="00183A8E" w:rsidRPr="002401B6" w:rsidRDefault="00183A8E" w:rsidP="00183A8E">
      <w:pPr>
        <w:pStyle w:val="Caption"/>
        <w:keepNext/>
        <w:jc w:val="center"/>
      </w:pPr>
      <w:bookmarkStart w:id="2" w:name="_Toc36845675"/>
      <w:r w:rsidRPr="002401B6">
        <w:lastRenderedPageBreak/>
        <w:t xml:space="preserve">Tabelle </w:t>
      </w:r>
      <w:fldSimple w:instr=" SEQ Tabelle \* ARABIC ">
        <w:r w:rsidR="00714A86">
          <w:rPr>
            <w:noProof/>
          </w:rPr>
          <w:t>1</w:t>
        </w:r>
      </w:fldSimple>
      <w:r w:rsidRPr="002401B6">
        <w:t>: Übersicht über populäre Algorithmen zur Merkmalserkennung (In Anlehnung an Andersson &amp; Marquez, 2016, Tareen &amp; Saleem, 2018, Zhang et al., 2019).</w:t>
      </w:r>
      <w:bookmarkEnd w:id="2"/>
    </w:p>
    <w:tbl>
      <w:tblPr>
        <w:tblStyle w:val="TableGrid"/>
        <w:tblW w:w="0" w:type="auto"/>
        <w:tblLook w:val="04A0" w:firstRow="1" w:lastRow="0" w:firstColumn="1" w:lastColumn="0" w:noHBand="0" w:noVBand="1"/>
      </w:tblPr>
      <w:tblGrid>
        <w:gridCol w:w="1829"/>
        <w:gridCol w:w="2022"/>
        <w:gridCol w:w="4358"/>
      </w:tblGrid>
      <w:tr w:rsidR="008C01D3" w:rsidRPr="002401B6" w14:paraId="086A4C77" w14:textId="77777777" w:rsidTr="00183A8E">
        <w:tc>
          <w:tcPr>
            <w:tcW w:w="1829" w:type="dxa"/>
          </w:tcPr>
          <w:p w14:paraId="014D0F12"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022" w:type="dxa"/>
          </w:tcPr>
          <w:p w14:paraId="0447D233"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Jahr der Veröffentlichung</w:t>
            </w:r>
          </w:p>
        </w:tc>
        <w:tc>
          <w:tcPr>
            <w:tcW w:w="4358" w:type="dxa"/>
          </w:tcPr>
          <w:p w14:paraId="5257ABE5"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Autor(en)</w:t>
            </w:r>
          </w:p>
        </w:tc>
      </w:tr>
      <w:tr w:rsidR="008C01D3" w:rsidRPr="002401B6" w14:paraId="77F2DA10" w14:textId="77777777" w:rsidTr="00183A8E">
        <w:tc>
          <w:tcPr>
            <w:tcW w:w="1829" w:type="dxa"/>
          </w:tcPr>
          <w:p w14:paraId="7104246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022" w:type="dxa"/>
          </w:tcPr>
          <w:p w14:paraId="46F585F1"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1999</w:t>
            </w:r>
          </w:p>
        </w:tc>
        <w:tc>
          <w:tcPr>
            <w:tcW w:w="4358" w:type="dxa"/>
          </w:tcPr>
          <w:p w14:paraId="54205893" w14:textId="4E9BB433"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owe</w:t>
            </w:r>
          </w:p>
        </w:tc>
      </w:tr>
      <w:tr w:rsidR="008C01D3" w:rsidRPr="002401B6" w14:paraId="10EF4745" w14:textId="77777777" w:rsidTr="00183A8E">
        <w:tc>
          <w:tcPr>
            <w:tcW w:w="1829" w:type="dxa"/>
          </w:tcPr>
          <w:p w14:paraId="3AA48FC6"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URF</w:t>
            </w:r>
          </w:p>
        </w:tc>
        <w:tc>
          <w:tcPr>
            <w:tcW w:w="2022" w:type="dxa"/>
          </w:tcPr>
          <w:p w14:paraId="562C716D"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06</w:t>
            </w:r>
          </w:p>
        </w:tc>
        <w:tc>
          <w:tcPr>
            <w:tcW w:w="4358" w:type="dxa"/>
          </w:tcPr>
          <w:p w14:paraId="02083BEB"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ay, Tuytelaars, Van Gool</w:t>
            </w:r>
          </w:p>
        </w:tc>
      </w:tr>
      <w:tr w:rsidR="008C01D3" w:rsidRPr="002401B6" w14:paraId="132350C9" w14:textId="77777777" w:rsidTr="00183A8E">
        <w:tc>
          <w:tcPr>
            <w:tcW w:w="1829" w:type="dxa"/>
          </w:tcPr>
          <w:p w14:paraId="468DCB94"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RISK</w:t>
            </w:r>
          </w:p>
        </w:tc>
        <w:tc>
          <w:tcPr>
            <w:tcW w:w="2022" w:type="dxa"/>
          </w:tcPr>
          <w:p w14:paraId="48C7CF5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346B4AD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eutenegger, Chli, Siegwart</w:t>
            </w:r>
          </w:p>
        </w:tc>
      </w:tr>
      <w:tr w:rsidR="008C01D3" w:rsidRPr="002401B6" w14:paraId="0BB62F75" w14:textId="77777777" w:rsidTr="00183A8E">
        <w:tc>
          <w:tcPr>
            <w:tcW w:w="1829" w:type="dxa"/>
          </w:tcPr>
          <w:p w14:paraId="4CDEDC5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022" w:type="dxa"/>
          </w:tcPr>
          <w:p w14:paraId="1CB83E6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633F3A8D" w14:textId="629B5DCF"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Rublee</w:t>
            </w:r>
            <w:r w:rsidR="004E50C0" w:rsidRPr="002401B6">
              <w:rPr>
                <w:rFonts w:ascii="Lora" w:hAnsi="Lora" w:cs="Times New Roman"/>
                <w:sz w:val="22"/>
                <w:szCs w:val="22"/>
              </w:rPr>
              <w:t>, Rabaud, Konolige, Bradski</w:t>
            </w:r>
          </w:p>
        </w:tc>
      </w:tr>
      <w:tr w:rsidR="008C01D3" w:rsidRPr="002401B6" w14:paraId="7B988F20" w14:textId="77777777" w:rsidTr="00183A8E">
        <w:tc>
          <w:tcPr>
            <w:tcW w:w="1829" w:type="dxa"/>
          </w:tcPr>
          <w:p w14:paraId="6747551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022" w:type="dxa"/>
          </w:tcPr>
          <w:p w14:paraId="36997A4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2</w:t>
            </w:r>
          </w:p>
        </w:tc>
        <w:tc>
          <w:tcPr>
            <w:tcW w:w="4358" w:type="dxa"/>
          </w:tcPr>
          <w:p w14:paraId="38F3C9F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Bartoli, Davison</w:t>
            </w:r>
          </w:p>
        </w:tc>
      </w:tr>
      <w:tr w:rsidR="008C01D3" w:rsidRPr="002401B6" w14:paraId="7DF4EA94" w14:textId="77777777" w:rsidTr="00183A8E">
        <w:tc>
          <w:tcPr>
            <w:tcW w:w="1829" w:type="dxa"/>
          </w:tcPr>
          <w:p w14:paraId="26B7C2E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022" w:type="dxa"/>
          </w:tcPr>
          <w:p w14:paraId="72BBD5C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3</w:t>
            </w:r>
          </w:p>
        </w:tc>
        <w:tc>
          <w:tcPr>
            <w:tcW w:w="4358" w:type="dxa"/>
          </w:tcPr>
          <w:p w14:paraId="2B051B4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Nuevo, Bartoli</w:t>
            </w:r>
          </w:p>
        </w:tc>
      </w:tr>
    </w:tbl>
    <w:p w14:paraId="7F31899A" w14:textId="2A78CB23" w:rsidR="008C01D3" w:rsidRPr="002401B6" w:rsidRDefault="008C01D3" w:rsidP="008C01D3">
      <w:pPr>
        <w:ind w:firstLine="0"/>
        <w:rPr>
          <w:rFonts w:ascii="Lora" w:hAnsi="Lora" w:cs="Times New Roman"/>
          <w:sz w:val="20"/>
        </w:rPr>
      </w:pPr>
    </w:p>
    <w:p w14:paraId="7715D0A8" w14:textId="1AF2C029" w:rsidR="008C01D3" w:rsidRPr="002401B6" w:rsidRDefault="008C01D3">
      <w:pPr>
        <w:rPr>
          <w:rFonts w:ascii="Lora" w:hAnsi="Lora" w:cs="Times New Roman"/>
          <w:sz w:val="20"/>
        </w:rPr>
      </w:pPr>
      <w:r w:rsidRPr="002401B6">
        <w:rPr>
          <w:rFonts w:ascii="Lora" w:hAnsi="Lora" w:cs="Times New Roman"/>
          <w:sz w:val="20"/>
        </w:rPr>
        <w:br w:type="page"/>
      </w:r>
    </w:p>
    <w:p w14:paraId="4A9BB522" w14:textId="09E4A581" w:rsidR="004C2F11" w:rsidRPr="002401B6" w:rsidRDefault="004C2F11" w:rsidP="00B31226">
      <w:pPr>
        <w:pStyle w:val="Heading1"/>
        <w:spacing w:before="0"/>
        <w:ind w:left="0" w:firstLine="0"/>
        <w:jc w:val="left"/>
        <w:rPr>
          <w:rFonts w:ascii="Lora" w:hAnsi="Lora" w:cs="Times New Roman"/>
        </w:rPr>
      </w:pPr>
      <w:bookmarkStart w:id="3" w:name="_Toc36845722"/>
      <w:r w:rsidRPr="002401B6">
        <w:rPr>
          <w:rFonts w:ascii="Lora" w:hAnsi="Lora" w:cs="Times New Roman"/>
        </w:rPr>
        <w:lastRenderedPageBreak/>
        <w:t>Forschungsstand</w:t>
      </w:r>
      <w:r w:rsidR="008634BD" w:rsidRPr="002401B6">
        <w:rPr>
          <w:rFonts w:ascii="Lora" w:hAnsi="Lora" w:cs="Times New Roman"/>
        </w:rPr>
        <w:t xml:space="preserve">: Methoden der </w:t>
      </w:r>
      <w:r w:rsidR="00797292" w:rsidRPr="002401B6">
        <w:rPr>
          <w:rFonts w:ascii="Lora" w:hAnsi="Lora" w:cs="Times New Roman"/>
        </w:rPr>
        <w:t>Bilderkennung</w:t>
      </w:r>
      <w:bookmarkEnd w:id="3"/>
    </w:p>
    <w:p w14:paraId="16600A31" w14:textId="7D73C39A" w:rsidR="00D23948" w:rsidRPr="002401B6" w:rsidRDefault="00D23948" w:rsidP="00D23948">
      <w:pPr>
        <w:rPr>
          <w:rFonts w:ascii="Lora" w:hAnsi="Lora" w:cs="Times New Roman"/>
        </w:rPr>
      </w:pPr>
    </w:p>
    <w:p w14:paraId="4585480A" w14:textId="1E04FD30" w:rsidR="00D23948" w:rsidRPr="002401B6" w:rsidRDefault="002329F3" w:rsidP="0058489D">
      <w:pPr>
        <w:pStyle w:val="Heading2"/>
        <w:ind w:left="0" w:firstLine="0"/>
        <w:jc w:val="left"/>
        <w:rPr>
          <w:rFonts w:ascii="Lora" w:hAnsi="Lora"/>
          <w:color w:val="auto"/>
          <w:sz w:val="32"/>
          <w:szCs w:val="22"/>
        </w:rPr>
      </w:pPr>
      <w:bookmarkStart w:id="4" w:name="_Toc36845723"/>
      <w:r w:rsidRPr="002401B6">
        <w:rPr>
          <w:rFonts w:ascii="Lora" w:hAnsi="Lora"/>
          <w:color w:val="auto"/>
          <w:sz w:val="32"/>
          <w:szCs w:val="22"/>
        </w:rPr>
        <w:t xml:space="preserve">Grundprinzipien der </w:t>
      </w:r>
      <w:r w:rsidR="00D764CD" w:rsidRPr="002401B6">
        <w:rPr>
          <w:rFonts w:ascii="Lora" w:hAnsi="Lora"/>
          <w:color w:val="auto"/>
          <w:sz w:val="32"/>
          <w:szCs w:val="22"/>
        </w:rPr>
        <w:t>Merkmalserkennung</w:t>
      </w:r>
      <w:r w:rsidR="005D290B" w:rsidRPr="002401B6">
        <w:rPr>
          <w:rFonts w:ascii="Lora" w:hAnsi="Lora"/>
          <w:color w:val="auto"/>
          <w:sz w:val="32"/>
          <w:szCs w:val="22"/>
        </w:rPr>
        <w:t xml:space="preserve"> (Feature Detection)</w:t>
      </w:r>
      <w:bookmarkEnd w:id="4"/>
    </w:p>
    <w:p w14:paraId="47E7CE6D" w14:textId="77777777" w:rsidR="00BC68CA" w:rsidRPr="002401B6" w:rsidRDefault="00BC68CA" w:rsidP="005A6186">
      <w:pPr>
        <w:ind w:firstLine="0"/>
        <w:rPr>
          <w:rFonts w:ascii="Lora" w:hAnsi="Lora" w:cs="Times New Roman"/>
          <w:szCs w:val="24"/>
        </w:rPr>
      </w:pPr>
    </w:p>
    <w:p w14:paraId="0BD91157" w14:textId="457E2964" w:rsidR="00D4601E" w:rsidRPr="002401B6" w:rsidRDefault="002610B0" w:rsidP="00F700CA">
      <w:pPr>
        <w:ind w:firstLine="0"/>
        <w:rPr>
          <w:rFonts w:ascii="Lora" w:hAnsi="Lora" w:cs="Times New Roman"/>
          <w:sz w:val="22"/>
          <w:szCs w:val="22"/>
        </w:rPr>
      </w:pPr>
      <w:r w:rsidRPr="002401B6">
        <w:rPr>
          <w:rFonts w:ascii="Lora" w:hAnsi="Lora" w:cs="Times New Roman"/>
          <w:sz w:val="22"/>
          <w:szCs w:val="22"/>
        </w:rPr>
        <w:t xml:space="preserve">Um Bilder informatisch miteinander vergleichen und </w:t>
      </w:r>
      <w:r w:rsidR="00F030A9" w:rsidRPr="002401B6">
        <w:rPr>
          <w:rFonts w:ascii="Lora" w:hAnsi="Lora" w:cs="Times New Roman"/>
          <w:sz w:val="22"/>
          <w:szCs w:val="22"/>
        </w:rPr>
        <w:t>ihre</w:t>
      </w:r>
      <w:r w:rsidRPr="002401B6">
        <w:rPr>
          <w:rFonts w:ascii="Lora" w:hAnsi="Lora" w:cs="Times New Roman"/>
          <w:sz w:val="22"/>
          <w:szCs w:val="22"/>
        </w:rPr>
        <w:t xml:space="preserve"> Ähnlichkeit ermitteln zu können, ist es erforderlich, sich auf bestimmte Attribute dieser Bilder zu konzentrieren. Bei Verfahren</w:t>
      </w:r>
      <w:r w:rsidR="0057730D" w:rsidRPr="002401B6">
        <w:rPr>
          <w:rFonts w:ascii="Lora" w:hAnsi="Lora" w:cs="Times New Roman"/>
          <w:sz w:val="22"/>
          <w:szCs w:val="22"/>
        </w:rPr>
        <w:t xml:space="preserve"> der Merkmalserkennung</w:t>
      </w:r>
      <w:r w:rsidRPr="002401B6">
        <w:rPr>
          <w:rFonts w:ascii="Lora" w:hAnsi="Lora" w:cs="Times New Roman"/>
          <w:sz w:val="22"/>
          <w:szCs w:val="22"/>
        </w:rPr>
        <w:t xml:space="preserve"> werden deshalb interessante Punkte ermittelt, die besonders für den Bildvergleich geeignet sind.</w:t>
      </w:r>
      <w:r w:rsidR="00176AC0" w:rsidRPr="002401B6">
        <w:rPr>
          <w:rFonts w:ascii="Lora" w:hAnsi="Lora" w:cs="Times New Roman"/>
          <w:sz w:val="22"/>
          <w:szCs w:val="22"/>
        </w:rPr>
        <w:t xml:space="preserve"> Als interessant kann dabei ein Punkt gelten, der in Bezug auf seine Nachbarschaft eine signifikante Veränderung aufweist, etwa hinsichtlich seiner Farbe, seines </w:t>
      </w:r>
      <w:r w:rsidR="00200840" w:rsidRPr="002401B6">
        <w:rPr>
          <w:rFonts w:ascii="Lora" w:hAnsi="Lora" w:cs="Times New Roman"/>
          <w:sz w:val="22"/>
          <w:szCs w:val="22"/>
        </w:rPr>
        <w:t>Grauwert</w:t>
      </w:r>
      <w:r w:rsidR="00176AC0" w:rsidRPr="002401B6">
        <w:rPr>
          <w:rFonts w:ascii="Lora" w:hAnsi="Lora" w:cs="Times New Roman"/>
          <w:sz w:val="22"/>
          <w:szCs w:val="22"/>
        </w:rPr>
        <w:t xml:space="preserve">s oder seiner </w:t>
      </w:r>
      <w:r w:rsidR="004928D0" w:rsidRPr="002401B6">
        <w:rPr>
          <w:rFonts w:ascii="Lora" w:hAnsi="Lora" w:cs="Times New Roman"/>
          <w:sz w:val="22"/>
          <w:szCs w:val="22"/>
        </w:rPr>
        <w:t>Richtung</w:t>
      </w:r>
      <w:r w:rsidR="00176AC0" w:rsidRPr="002401B6">
        <w:rPr>
          <w:rFonts w:ascii="Lora" w:hAnsi="Lora" w:cs="Times New Roman"/>
          <w:sz w:val="22"/>
          <w:szCs w:val="22"/>
        </w:rPr>
        <w:t>.</w:t>
      </w:r>
      <w:r w:rsidR="00B04D22" w:rsidRPr="002401B6">
        <w:rPr>
          <w:rFonts w:ascii="Lora" w:hAnsi="Lora" w:cs="Times New Roman"/>
          <w:sz w:val="22"/>
          <w:szCs w:val="22"/>
        </w:rPr>
        <w:t xml:space="preserve"> </w:t>
      </w:r>
      <w:r w:rsidR="00165BFC" w:rsidRPr="002401B6">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sidRPr="002401B6">
        <w:rPr>
          <w:rFonts w:ascii="Lora" w:hAnsi="Lora" w:cs="Times New Roman"/>
          <w:sz w:val="22"/>
          <w:szCs w:val="22"/>
        </w:rPr>
        <w:t>.</w:t>
      </w:r>
      <w:r w:rsidR="00F700CA" w:rsidRPr="002401B6">
        <w:rPr>
          <w:rFonts w:ascii="Lora" w:hAnsi="Lora" w:cs="Times New Roman"/>
          <w:sz w:val="22"/>
          <w:szCs w:val="22"/>
        </w:rPr>
        <w:t xml:space="preserve"> </w:t>
      </w:r>
      <w:r w:rsidR="00B8196F" w:rsidRPr="002401B6">
        <w:rPr>
          <w:rFonts w:ascii="Lora" w:hAnsi="Lora" w:cs="Times New Roman"/>
          <w:sz w:val="22"/>
          <w:szCs w:val="22"/>
        </w:rPr>
        <w:t xml:space="preserve">Die </w:t>
      </w:r>
      <w:r w:rsidR="002B6193" w:rsidRPr="002401B6">
        <w:rPr>
          <w:rFonts w:ascii="Lora" w:hAnsi="Lora" w:cs="Times New Roman"/>
          <w:sz w:val="22"/>
          <w:szCs w:val="22"/>
        </w:rPr>
        <w:t>f</w:t>
      </w:r>
      <w:r w:rsidR="00B8196F" w:rsidRPr="002401B6">
        <w:rPr>
          <w:rFonts w:ascii="Lora" w:hAnsi="Lora" w:cs="Times New Roman"/>
          <w:sz w:val="22"/>
          <w:szCs w:val="22"/>
        </w:rPr>
        <w:t>otogra</w:t>
      </w:r>
      <w:r w:rsidR="00FC3EF1" w:rsidRPr="002401B6">
        <w:rPr>
          <w:rFonts w:ascii="Lora" w:hAnsi="Lora" w:cs="Times New Roman"/>
          <w:sz w:val="22"/>
          <w:szCs w:val="22"/>
        </w:rPr>
        <w:t>f</w:t>
      </w:r>
      <w:r w:rsidR="00B8196F" w:rsidRPr="002401B6">
        <w:rPr>
          <w:rFonts w:ascii="Lora" w:hAnsi="Lora" w:cs="Times New Roman"/>
          <w:sz w:val="22"/>
          <w:szCs w:val="22"/>
        </w:rPr>
        <w:t xml:space="preserve">ische Aufnahme eines Objekts kann auf sehr unterschiedliche Weise </w:t>
      </w:r>
      <w:r w:rsidR="00B907E8" w:rsidRPr="002401B6">
        <w:rPr>
          <w:rFonts w:ascii="Lora" w:hAnsi="Lora" w:cs="Times New Roman"/>
          <w:sz w:val="22"/>
          <w:szCs w:val="22"/>
        </w:rPr>
        <w:t>erstellt werden</w:t>
      </w:r>
      <w:r w:rsidR="002B6193" w:rsidRPr="002401B6">
        <w:rPr>
          <w:rFonts w:ascii="Lora" w:hAnsi="Lora" w:cs="Times New Roman"/>
          <w:sz w:val="22"/>
          <w:szCs w:val="22"/>
        </w:rPr>
        <w:t>, wobei die fotografierende Person</w:t>
      </w:r>
      <w:r w:rsidR="001D1A8C" w:rsidRPr="002401B6">
        <w:rPr>
          <w:rFonts w:ascii="Lora" w:hAnsi="Lora" w:cs="Times New Roman"/>
          <w:sz w:val="22"/>
          <w:szCs w:val="22"/>
        </w:rPr>
        <w:t xml:space="preserve"> eine Vielzahl von Faktoren variieren kann, um zum gewünschten Ergebnis zu kommen. </w:t>
      </w:r>
      <w:r w:rsidR="008E0810" w:rsidRPr="002401B6">
        <w:rPr>
          <w:rFonts w:ascii="Lora" w:hAnsi="Lora" w:cs="Times New Roman"/>
          <w:sz w:val="22"/>
          <w:szCs w:val="22"/>
        </w:rPr>
        <w:t>Eigenschaften wie Perspektive, Entfernung und Richtung können direkt</w:t>
      </w:r>
      <w:r w:rsidR="0089540E" w:rsidRPr="002401B6">
        <w:rPr>
          <w:rFonts w:ascii="Lora" w:hAnsi="Lora" w:cs="Times New Roman"/>
          <w:sz w:val="22"/>
          <w:szCs w:val="22"/>
        </w:rPr>
        <w:t xml:space="preserve"> durch Positionsänderung</w:t>
      </w:r>
      <w:r w:rsidR="00DC1B84" w:rsidRPr="002401B6">
        <w:rPr>
          <w:rFonts w:ascii="Lora" w:hAnsi="Lora" w:cs="Times New Roman"/>
          <w:sz w:val="22"/>
          <w:szCs w:val="22"/>
        </w:rPr>
        <w:t xml:space="preserve"> </w:t>
      </w:r>
      <w:r w:rsidR="00915A7E" w:rsidRPr="002401B6">
        <w:rPr>
          <w:rFonts w:ascii="Lora" w:hAnsi="Lora" w:cs="Times New Roman"/>
          <w:sz w:val="22"/>
          <w:szCs w:val="22"/>
        </w:rPr>
        <w:t>der</w:t>
      </w:r>
      <w:r w:rsidR="00DC1B84" w:rsidRPr="002401B6">
        <w:rPr>
          <w:rFonts w:ascii="Lora" w:hAnsi="Lora" w:cs="Times New Roman"/>
          <w:sz w:val="22"/>
          <w:szCs w:val="22"/>
        </w:rPr>
        <w:t xml:space="preserve"> Kamera </w:t>
      </w:r>
      <w:r w:rsidR="0089540E" w:rsidRPr="002401B6">
        <w:rPr>
          <w:rFonts w:ascii="Lora" w:hAnsi="Lora" w:cs="Times New Roman"/>
          <w:sz w:val="22"/>
          <w:szCs w:val="22"/>
        </w:rPr>
        <w:t>beeinflusst</w:t>
      </w:r>
      <w:r w:rsidR="008E0810" w:rsidRPr="002401B6">
        <w:rPr>
          <w:rFonts w:ascii="Lora" w:hAnsi="Lora" w:cs="Times New Roman"/>
          <w:sz w:val="22"/>
          <w:szCs w:val="22"/>
        </w:rPr>
        <w:t xml:space="preserve"> werden, wobei die Möglichkeiten ggfs. durch die Umgebungssituation des Objekts eingeschränkt werden.</w:t>
      </w:r>
      <w:r w:rsidR="0014450D" w:rsidRPr="002401B6">
        <w:rPr>
          <w:rFonts w:ascii="Lora" w:hAnsi="Lora" w:cs="Times New Roman"/>
          <w:sz w:val="22"/>
          <w:szCs w:val="22"/>
        </w:rPr>
        <w:t xml:space="preserve"> </w:t>
      </w:r>
      <w:r w:rsidR="00EF61FA" w:rsidRPr="002401B6">
        <w:rPr>
          <w:rFonts w:ascii="Lora" w:hAnsi="Lora" w:cs="Times New Roman"/>
          <w:sz w:val="22"/>
          <w:szCs w:val="22"/>
        </w:rPr>
        <w:t xml:space="preserve">Mittels der Kameraeinstellungen ist etwa die Helligkeit oder Farbbalance der Aufnahme </w:t>
      </w:r>
      <w:r w:rsidR="00A65337" w:rsidRPr="002401B6">
        <w:rPr>
          <w:rFonts w:ascii="Lora" w:hAnsi="Lora" w:cs="Times New Roman"/>
          <w:sz w:val="22"/>
          <w:szCs w:val="22"/>
        </w:rPr>
        <w:t>bis zu einem gewissen Grad beeinflussbar</w:t>
      </w:r>
      <w:r w:rsidR="00EF61FA" w:rsidRPr="002401B6">
        <w:rPr>
          <w:rFonts w:ascii="Lora" w:hAnsi="Lora" w:cs="Times New Roman"/>
          <w:sz w:val="22"/>
          <w:szCs w:val="22"/>
        </w:rPr>
        <w:t>, ebenso das Format des erzeugten Bildes. Weniger Einfluss hat die fotografierende Person auf die Lichtverhältnisse, insbesondere</w:t>
      </w:r>
      <w:r w:rsidR="00160A39" w:rsidRPr="002401B6">
        <w:rPr>
          <w:rFonts w:ascii="Lora" w:hAnsi="Lora" w:cs="Times New Roman"/>
          <w:sz w:val="22"/>
          <w:szCs w:val="22"/>
        </w:rPr>
        <w:t xml:space="preserve"> bei Aufnahmen</w:t>
      </w:r>
      <w:r w:rsidR="00EF61FA" w:rsidRPr="002401B6">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sidRPr="002401B6">
        <w:rPr>
          <w:rFonts w:ascii="Lora" w:hAnsi="Lora" w:cs="Times New Roman"/>
          <w:sz w:val="22"/>
          <w:szCs w:val="22"/>
        </w:rPr>
        <w:t>die vorliegenden Wetterbedingungen</w:t>
      </w:r>
      <w:r w:rsidR="00EF61FA" w:rsidRPr="002401B6">
        <w:rPr>
          <w:rFonts w:ascii="Lora" w:hAnsi="Lora" w:cs="Times New Roman"/>
          <w:sz w:val="22"/>
          <w:szCs w:val="22"/>
        </w:rPr>
        <w:t xml:space="preserve"> beeinflusst werden.</w:t>
      </w:r>
      <w:r w:rsidR="0014450D" w:rsidRPr="002401B6">
        <w:rPr>
          <w:rFonts w:ascii="Lora" w:hAnsi="Lora" w:cs="Times New Roman"/>
          <w:sz w:val="22"/>
          <w:szCs w:val="22"/>
        </w:rPr>
        <w:t xml:space="preserve"> </w:t>
      </w:r>
      <w:r w:rsidR="0055696E" w:rsidRPr="002401B6">
        <w:rPr>
          <w:rFonts w:ascii="Lora" w:hAnsi="Lora" w:cs="Times New Roman"/>
          <w:sz w:val="22"/>
          <w:szCs w:val="22"/>
        </w:rPr>
        <w:t xml:space="preserve">Beim Bildvergleich ist es deshalb von herausragender Bedeutung, dass bezüglich </w:t>
      </w:r>
      <w:r w:rsidR="0088265A" w:rsidRPr="002401B6">
        <w:rPr>
          <w:rFonts w:ascii="Lora" w:hAnsi="Lora" w:cs="Times New Roman"/>
          <w:sz w:val="22"/>
          <w:szCs w:val="22"/>
        </w:rPr>
        <w:t>der genannten</w:t>
      </w:r>
      <w:r w:rsidR="0055696E" w:rsidRPr="002401B6">
        <w:rPr>
          <w:rFonts w:ascii="Lora" w:hAnsi="Lora" w:cs="Times New Roman"/>
          <w:sz w:val="22"/>
          <w:szCs w:val="22"/>
        </w:rPr>
        <w:t xml:space="preserve"> Faktoren eine größtmögliche Invarianz gegeben ist.</w:t>
      </w:r>
      <w:r w:rsidR="00566ABF" w:rsidRPr="002401B6">
        <w:rPr>
          <w:rFonts w:ascii="Lora" w:hAnsi="Lora" w:cs="Times New Roman"/>
          <w:sz w:val="22"/>
          <w:szCs w:val="22"/>
        </w:rPr>
        <w:t xml:space="preserve"> Dies bedeutet, dass bei identischen Objekten idealerweise auch die gleichen Features identifizie</w:t>
      </w:r>
      <w:r w:rsidR="00C2341D" w:rsidRPr="002401B6">
        <w:rPr>
          <w:rFonts w:ascii="Lora" w:hAnsi="Lora" w:cs="Times New Roman"/>
          <w:sz w:val="22"/>
          <w:szCs w:val="22"/>
        </w:rPr>
        <w:t xml:space="preserve">rt </w:t>
      </w:r>
      <w:r w:rsidR="00566ABF" w:rsidRPr="002401B6">
        <w:rPr>
          <w:rFonts w:ascii="Lora" w:hAnsi="Lora" w:cs="Times New Roman"/>
          <w:sz w:val="22"/>
          <w:szCs w:val="22"/>
        </w:rPr>
        <w:t xml:space="preserve">werden, </w:t>
      </w:r>
      <w:r w:rsidR="00D97BE5" w:rsidRPr="002401B6">
        <w:rPr>
          <w:rFonts w:ascii="Lora" w:hAnsi="Lora" w:cs="Times New Roman"/>
          <w:sz w:val="22"/>
          <w:szCs w:val="22"/>
        </w:rPr>
        <w:t>selbst</w:t>
      </w:r>
      <w:r w:rsidR="00566ABF" w:rsidRPr="002401B6">
        <w:rPr>
          <w:rFonts w:ascii="Lora" w:hAnsi="Lora" w:cs="Times New Roman"/>
          <w:sz w:val="22"/>
          <w:szCs w:val="22"/>
        </w:rPr>
        <w:t xml:space="preserve"> wenn die Aufnahmen </w:t>
      </w:r>
      <w:r w:rsidR="00C2341D" w:rsidRPr="002401B6">
        <w:rPr>
          <w:rFonts w:ascii="Lora" w:hAnsi="Lora" w:cs="Times New Roman"/>
          <w:sz w:val="22"/>
          <w:szCs w:val="22"/>
        </w:rPr>
        <w:t xml:space="preserve">in vielerlei Hinsicht </w:t>
      </w:r>
      <w:r w:rsidR="00566ABF" w:rsidRPr="002401B6">
        <w:rPr>
          <w:rFonts w:ascii="Lora" w:hAnsi="Lora" w:cs="Times New Roman"/>
          <w:sz w:val="22"/>
          <w:szCs w:val="22"/>
        </w:rPr>
        <w:t>erheblich voneinander abweichen</w:t>
      </w:r>
      <w:r w:rsidR="00377A0B" w:rsidRPr="002401B6">
        <w:rPr>
          <w:rFonts w:ascii="Lora" w:hAnsi="Lora" w:cs="Times New Roman"/>
          <w:sz w:val="22"/>
          <w:szCs w:val="22"/>
        </w:rPr>
        <w:t xml:space="preserve"> (A</w:t>
      </w:r>
      <w:r w:rsidR="0014450D" w:rsidRPr="002401B6">
        <w:rPr>
          <w:rFonts w:ascii="Lora" w:hAnsi="Lora" w:cs="Times New Roman"/>
          <w:sz w:val="22"/>
          <w:szCs w:val="22"/>
        </w:rPr>
        <w:t xml:space="preserve">ndersson &amp; Marquez, </w:t>
      </w:r>
      <w:r w:rsidR="00377A0B" w:rsidRPr="002401B6">
        <w:rPr>
          <w:rFonts w:ascii="Lora" w:hAnsi="Lora" w:cs="Times New Roman"/>
          <w:sz w:val="22"/>
          <w:szCs w:val="22"/>
        </w:rPr>
        <w:t>2016).</w:t>
      </w:r>
    </w:p>
    <w:p w14:paraId="2B6E82CB" w14:textId="0072E829" w:rsidR="00DC5C0F" w:rsidRPr="002401B6" w:rsidRDefault="000468B9" w:rsidP="00D4601E">
      <w:pPr>
        <w:rPr>
          <w:rFonts w:ascii="Lora" w:hAnsi="Lora" w:cs="Times New Roman"/>
          <w:color w:val="FF0000"/>
          <w:sz w:val="22"/>
          <w:szCs w:val="22"/>
        </w:rPr>
      </w:pPr>
      <w:r w:rsidRPr="002401B6">
        <w:rPr>
          <w:rFonts w:ascii="Lora" w:hAnsi="Lora" w:cs="Times New Roman"/>
          <w:sz w:val="22"/>
          <w:szCs w:val="22"/>
        </w:rPr>
        <w:t xml:space="preserve">Bei der Merkmalserkennung handelt es sich um eine der beiden Hauptrichtungen der inhaltbasieren Bildsuche und -klassifikation. </w:t>
      </w:r>
      <w:r w:rsidR="00C7275F" w:rsidRPr="002401B6">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sidRPr="002401B6">
        <w:rPr>
          <w:rFonts w:ascii="Lora" w:hAnsi="Lora" w:cs="Times New Roman"/>
          <w:sz w:val="22"/>
          <w:szCs w:val="22"/>
        </w:rPr>
        <w:t>Entsprechend trainierte neuronale Netzwerke können somit bestimmte Bildbestandteile erkennen und klassifizieren</w:t>
      </w:r>
      <w:r w:rsidR="004612D3" w:rsidRPr="002401B6">
        <w:rPr>
          <w:rFonts w:ascii="Lora" w:hAnsi="Lora" w:cs="Times New Roman"/>
          <w:sz w:val="22"/>
          <w:szCs w:val="22"/>
        </w:rPr>
        <w:t>, wobei</w:t>
      </w:r>
      <w:r w:rsidR="00F05698" w:rsidRPr="002401B6">
        <w:rPr>
          <w:rFonts w:ascii="Lora" w:hAnsi="Lora" w:cs="Times New Roman"/>
          <w:sz w:val="22"/>
          <w:szCs w:val="22"/>
        </w:rPr>
        <w:t xml:space="preserve"> diese Verallgemeinerung</w:t>
      </w:r>
      <w:r w:rsidR="004612D3" w:rsidRPr="002401B6">
        <w:rPr>
          <w:rFonts w:ascii="Lora" w:hAnsi="Lora" w:cs="Times New Roman"/>
          <w:sz w:val="22"/>
          <w:szCs w:val="22"/>
        </w:rPr>
        <w:t xml:space="preserve"> jedoch auch mit einem Informationsverlust verbunden ist</w:t>
      </w:r>
      <w:r w:rsidR="00AC7E1D" w:rsidRPr="002401B6">
        <w:rPr>
          <w:rFonts w:ascii="Lora" w:hAnsi="Lora" w:cs="Times New Roman"/>
          <w:sz w:val="22"/>
          <w:szCs w:val="22"/>
        </w:rPr>
        <w:t xml:space="preserve">, der dazu führt, dass </w:t>
      </w:r>
      <w:r w:rsidR="00540032" w:rsidRPr="002401B6">
        <w:rPr>
          <w:rFonts w:ascii="Lora" w:hAnsi="Lora" w:cs="Times New Roman"/>
          <w:sz w:val="22"/>
          <w:szCs w:val="22"/>
        </w:rPr>
        <w:lastRenderedPageBreak/>
        <w:t>zwar die Zugehörigkeit</w:t>
      </w:r>
      <w:r w:rsidR="000E129A" w:rsidRPr="002401B6">
        <w:rPr>
          <w:rFonts w:ascii="Lora" w:hAnsi="Lora" w:cs="Times New Roman"/>
          <w:sz w:val="22"/>
          <w:szCs w:val="22"/>
        </w:rPr>
        <w:t xml:space="preserve"> zweier Motive</w:t>
      </w:r>
      <w:r w:rsidR="00540032" w:rsidRPr="002401B6">
        <w:rPr>
          <w:rFonts w:ascii="Lora" w:hAnsi="Lora" w:cs="Times New Roman"/>
          <w:sz w:val="22"/>
          <w:szCs w:val="22"/>
        </w:rPr>
        <w:t xml:space="preserve"> zu einer Objektkategorie gut feststellbar ist, die Gleichheit</w:t>
      </w:r>
      <w:r w:rsidR="000E129A" w:rsidRPr="002401B6">
        <w:rPr>
          <w:rFonts w:ascii="Lora" w:hAnsi="Lora" w:cs="Times New Roman"/>
          <w:sz w:val="22"/>
          <w:szCs w:val="22"/>
        </w:rPr>
        <w:t xml:space="preserve"> der</w:t>
      </w:r>
      <w:r w:rsidR="00540032" w:rsidRPr="002401B6">
        <w:rPr>
          <w:rFonts w:ascii="Lora" w:hAnsi="Lora" w:cs="Times New Roman"/>
          <w:sz w:val="22"/>
          <w:szCs w:val="22"/>
        </w:rPr>
        <w:t xml:space="preserve"> Motive jedoch nicht</w:t>
      </w:r>
      <w:r w:rsidR="002A15D3" w:rsidRPr="002401B6">
        <w:rPr>
          <w:rFonts w:ascii="Lora" w:hAnsi="Lora" w:cs="Times New Roman"/>
          <w:sz w:val="22"/>
          <w:szCs w:val="22"/>
        </w:rPr>
        <w:t>.</w:t>
      </w:r>
      <w:r w:rsidR="00AC7E1D" w:rsidRPr="002401B6">
        <w:rPr>
          <w:rFonts w:ascii="Lora" w:hAnsi="Lora" w:cs="Times New Roman"/>
          <w:sz w:val="22"/>
          <w:szCs w:val="22"/>
        </w:rPr>
        <w:t xml:space="preserve"> </w:t>
      </w:r>
      <w:r w:rsidR="001B63B5" w:rsidRPr="002401B6">
        <w:rPr>
          <w:rFonts w:ascii="Lora" w:hAnsi="Lora" w:cs="Times New Roman"/>
          <w:sz w:val="22"/>
          <w:szCs w:val="22"/>
        </w:rPr>
        <w:t>Ein weiterer Nachteil des Maschinellen Lernens ist der Bedarf an umfangreichen Mengen von Trainingsdaten.</w:t>
      </w:r>
      <w:r w:rsidR="0011725F" w:rsidRPr="002401B6">
        <w:rPr>
          <w:rFonts w:ascii="Lora" w:hAnsi="Lora" w:cs="Times New Roman"/>
          <w:sz w:val="22"/>
          <w:szCs w:val="22"/>
        </w:rPr>
        <w:t xml:space="preserve"> </w:t>
      </w:r>
      <w:r w:rsidR="003B6886" w:rsidRPr="002401B6">
        <w:rPr>
          <w:rFonts w:ascii="Lora" w:hAnsi="Lora" w:cs="Times New Roman"/>
          <w:sz w:val="22"/>
          <w:szCs w:val="22"/>
        </w:rPr>
        <w:t>Die Merkmalserkennung nimmt dagegen keine Generalisierung oder Klassifikation vor.</w:t>
      </w:r>
      <w:r w:rsidR="007113C4" w:rsidRPr="002401B6">
        <w:rPr>
          <w:rFonts w:ascii="Lora" w:hAnsi="Lora" w:cs="Times New Roman"/>
          <w:sz w:val="22"/>
          <w:szCs w:val="22"/>
        </w:rPr>
        <w:t xml:space="preserve"> Sie ist nicht nur für den direkten Ähnlichkeitsvergleich von Bilder</w:t>
      </w:r>
      <w:r w:rsidR="00B45548" w:rsidRPr="002401B6">
        <w:rPr>
          <w:rFonts w:ascii="Lora" w:hAnsi="Lora" w:cs="Times New Roman"/>
          <w:sz w:val="22"/>
          <w:szCs w:val="22"/>
        </w:rPr>
        <w:t>n</w:t>
      </w:r>
      <w:r w:rsidR="007113C4" w:rsidRPr="002401B6">
        <w:rPr>
          <w:rFonts w:ascii="Lora" w:hAnsi="Lora" w:cs="Times New Roman"/>
          <w:sz w:val="22"/>
          <w:szCs w:val="22"/>
        </w:rPr>
        <w:t xml:space="preserve"> einsetzbar, sondern etwa auch </w:t>
      </w:r>
      <w:r w:rsidR="0018274B" w:rsidRPr="002401B6">
        <w:rPr>
          <w:rFonts w:ascii="Lora" w:hAnsi="Lora" w:cs="Times New Roman"/>
          <w:sz w:val="22"/>
          <w:szCs w:val="22"/>
        </w:rPr>
        <w:t>beim Video</w:t>
      </w:r>
      <w:r w:rsidR="008C15A9" w:rsidRPr="002401B6">
        <w:rPr>
          <w:rFonts w:ascii="Lora" w:hAnsi="Lora" w:cs="Times New Roman"/>
          <w:sz w:val="22"/>
          <w:szCs w:val="22"/>
        </w:rPr>
        <w:t>tr</w:t>
      </w:r>
      <w:r w:rsidR="0018274B" w:rsidRPr="002401B6">
        <w:rPr>
          <w:rFonts w:ascii="Lora" w:hAnsi="Lora" w:cs="Times New Roman"/>
          <w:sz w:val="22"/>
          <w:szCs w:val="22"/>
        </w:rPr>
        <w:t>acking</w:t>
      </w:r>
      <w:r w:rsidR="00F97EE2" w:rsidRPr="002401B6">
        <w:rPr>
          <w:rFonts w:ascii="Lora" w:hAnsi="Lora" w:cs="Times New Roman"/>
          <w:sz w:val="22"/>
          <w:szCs w:val="22"/>
        </w:rPr>
        <w:t>, dem Image Stitching</w:t>
      </w:r>
      <w:r w:rsidR="0018274B" w:rsidRPr="002401B6">
        <w:rPr>
          <w:rFonts w:ascii="Lora" w:hAnsi="Lora" w:cs="Times New Roman"/>
          <w:sz w:val="22"/>
          <w:szCs w:val="22"/>
        </w:rPr>
        <w:t xml:space="preserve"> oder bei der dreidimensionalen Rekonstruktion von Objekten auf Basis photographischer Aufnahmen</w:t>
      </w:r>
      <w:r w:rsidR="003B6886" w:rsidRPr="002401B6">
        <w:rPr>
          <w:rFonts w:ascii="Lora" w:hAnsi="Lora" w:cs="Times New Roman"/>
          <w:sz w:val="22"/>
          <w:szCs w:val="22"/>
        </w:rPr>
        <w:t xml:space="preserve"> </w:t>
      </w:r>
      <w:r w:rsidR="008817D3" w:rsidRPr="002401B6">
        <w:rPr>
          <w:rFonts w:ascii="Lora" w:hAnsi="Lora" w:cs="Times New Roman"/>
          <w:sz w:val="22"/>
          <w:szCs w:val="22"/>
        </w:rPr>
        <w:t>(</w:t>
      </w:r>
      <w:r w:rsidR="003B6886" w:rsidRPr="002401B6">
        <w:rPr>
          <w:rFonts w:ascii="Lora" w:hAnsi="Lora" w:cs="Times New Roman"/>
          <w:sz w:val="22"/>
          <w:szCs w:val="22"/>
        </w:rPr>
        <w:t xml:space="preserve">Scherer, </w:t>
      </w:r>
      <w:r w:rsidR="008817D3" w:rsidRPr="002401B6">
        <w:rPr>
          <w:rFonts w:ascii="Lora" w:hAnsi="Lora" w:cs="Times New Roman"/>
          <w:sz w:val="22"/>
          <w:szCs w:val="22"/>
        </w:rPr>
        <w:t>2020).</w:t>
      </w:r>
    </w:p>
    <w:p w14:paraId="7EE13830" w14:textId="21357F60" w:rsidR="00EA2870" w:rsidRPr="002401B6" w:rsidRDefault="00EA2870" w:rsidP="00EA2870">
      <w:pPr>
        <w:ind w:firstLine="0"/>
        <w:rPr>
          <w:rFonts w:ascii="Lora" w:hAnsi="Lora" w:cs="Times New Roman"/>
          <w:szCs w:val="24"/>
        </w:rPr>
      </w:pPr>
    </w:p>
    <w:p w14:paraId="1C645C1F" w14:textId="4AC4221F" w:rsidR="00EA2870" w:rsidRPr="002401B6" w:rsidRDefault="00EA2870" w:rsidP="007340E3">
      <w:pPr>
        <w:pStyle w:val="Heading2"/>
        <w:ind w:left="0" w:firstLine="0"/>
        <w:jc w:val="left"/>
        <w:rPr>
          <w:rFonts w:ascii="Lora" w:hAnsi="Lora"/>
          <w:color w:val="auto"/>
          <w:sz w:val="32"/>
          <w:szCs w:val="22"/>
        </w:rPr>
      </w:pPr>
      <w:bookmarkStart w:id="5" w:name="_Toc36845724"/>
      <w:r w:rsidRPr="002401B6">
        <w:rPr>
          <w:rFonts w:ascii="Lora" w:hAnsi="Lora"/>
          <w:color w:val="auto"/>
          <w:sz w:val="32"/>
          <w:szCs w:val="22"/>
        </w:rPr>
        <w:t>Methoden</w:t>
      </w:r>
      <w:r w:rsidR="00DB5760" w:rsidRPr="002401B6">
        <w:rPr>
          <w:rFonts w:ascii="Lora" w:hAnsi="Lora"/>
          <w:color w:val="auto"/>
          <w:sz w:val="32"/>
          <w:szCs w:val="22"/>
        </w:rPr>
        <w:t xml:space="preserve"> der </w:t>
      </w:r>
      <w:r w:rsidR="00C00CB1" w:rsidRPr="002401B6">
        <w:rPr>
          <w:rFonts w:ascii="Lora" w:hAnsi="Lora"/>
          <w:color w:val="auto"/>
          <w:sz w:val="32"/>
          <w:szCs w:val="22"/>
        </w:rPr>
        <w:t>Merkmalserkennung</w:t>
      </w:r>
      <w:bookmarkEnd w:id="5"/>
    </w:p>
    <w:p w14:paraId="29259799" w14:textId="77777777" w:rsidR="00EA2870" w:rsidRPr="002401B6" w:rsidRDefault="00EA2870" w:rsidP="00C0002B">
      <w:pPr>
        <w:rPr>
          <w:rFonts w:ascii="Lora" w:hAnsi="Lora" w:cs="Times New Roman"/>
          <w:szCs w:val="24"/>
        </w:rPr>
      </w:pPr>
    </w:p>
    <w:p w14:paraId="1D47F8A2" w14:textId="74866AD7" w:rsidR="009C2798" w:rsidRPr="002401B6" w:rsidRDefault="00C00CB1" w:rsidP="00EA2870">
      <w:pPr>
        <w:ind w:firstLine="0"/>
        <w:rPr>
          <w:rFonts w:ascii="Lora" w:hAnsi="Lora" w:cs="Times New Roman"/>
          <w:sz w:val="22"/>
          <w:szCs w:val="22"/>
        </w:rPr>
      </w:pPr>
      <w:r w:rsidRPr="002401B6">
        <w:rPr>
          <w:rFonts w:ascii="Lora" w:hAnsi="Lora" w:cs="Times New Roman"/>
          <w:sz w:val="22"/>
          <w:szCs w:val="22"/>
        </w:rPr>
        <w:t>Merkmalserkennungs</w:t>
      </w:r>
      <w:r w:rsidR="009C2798" w:rsidRPr="002401B6">
        <w:rPr>
          <w:rFonts w:ascii="Lora" w:hAnsi="Lora" w:cs="Times New Roman"/>
          <w:sz w:val="22"/>
          <w:szCs w:val="22"/>
        </w:rPr>
        <w:t>-Algorithmen können generell einer der drei folgenden Kategorien zugeordnet werden:</w:t>
      </w:r>
    </w:p>
    <w:p w14:paraId="3CC24AF1" w14:textId="77777777" w:rsidR="0075012D" w:rsidRPr="002401B6" w:rsidRDefault="0075012D" w:rsidP="00EA2870">
      <w:pPr>
        <w:ind w:firstLine="0"/>
        <w:rPr>
          <w:rFonts w:ascii="Lora" w:hAnsi="Lora" w:cs="Times New Roman"/>
          <w:sz w:val="22"/>
          <w:szCs w:val="22"/>
        </w:rPr>
      </w:pPr>
    </w:p>
    <w:p w14:paraId="0C7DFD8F" w14:textId="3188948E" w:rsidR="00437D49" w:rsidRPr="002401B6" w:rsidRDefault="00957B22" w:rsidP="00C0002B">
      <w:pPr>
        <w:pStyle w:val="ListParagraph"/>
        <w:numPr>
          <w:ilvl w:val="0"/>
          <w:numId w:val="35"/>
        </w:numPr>
        <w:rPr>
          <w:rFonts w:ascii="Lora" w:hAnsi="Lora" w:cs="Times New Roman"/>
          <w:sz w:val="22"/>
          <w:szCs w:val="22"/>
        </w:rPr>
      </w:pPr>
      <w:r w:rsidRPr="002401B6">
        <w:rPr>
          <w:rFonts w:ascii="Lora" w:hAnsi="Lora" w:cs="Times New Roman"/>
          <w:sz w:val="22"/>
          <w:szCs w:val="22"/>
        </w:rPr>
        <w:t>Ka</w:t>
      </w:r>
      <w:r w:rsidR="007129EB" w:rsidRPr="002401B6">
        <w:rPr>
          <w:rFonts w:ascii="Lora" w:hAnsi="Lora" w:cs="Times New Roman"/>
          <w:sz w:val="22"/>
          <w:szCs w:val="22"/>
        </w:rPr>
        <w:t>n</w:t>
      </w:r>
      <w:r w:rsidRPr="002401B6">
        <w:rPr>
          <w:rFonts w:ascii="Lora" w:hAnsi="Lora" w:cs="Times New Roman"/>
          <w:sz w:val="22"/>
          <w:szCs w:val="22"/>
        </w:rPr>
        <w:t>t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Edge Detection</w:t>
      </w:r>
      <w:r w:rsidRPr="002401B6">
        <w:rPr>
          <w:rFonts w:ascii="Lora" w:hAnsi="Lora" w:cs="Times New Roman"/>
          <w:sz w:val="22"/>
          <w:szCs w:val="22"/>
        </w:rPr>
        <w:t>)</w:t>
      </w:r>
    </w:p>
    <w:p w14:paraId="66ED59F0" w14:textId="41C1E9F7" w:rsidR="00437D49" w:rsidRPr="002401B6" w:rsidRDefault="00957B22" w:rsidP="00C0002B">
      <w:pPr>
        <w:pStyle w:val="ListParagraph"/>
        <w:numPr>
          <w:ilvl w:val="0"/>
          <w:numId w:val="34"/>
        </w:numPr>
        <w:rPr>
          <w:rFonts w:ascii="Lora" w:hAnsi="Lora" w:cs="Times New Roman"/>
          <w:sz w:val="22"/>
          <w:szCs w:val="22"/>
        </w:rPr>
      </w:pPr>
      <w:r w:rsidRPr="002401B6">
        <w:rPr>
          <w:rFonts w:ascii="Lora" w:hAnsi="Lora" w:cs="Times New Roman"/>
          <w:sz w:val="22"/>
          <w:szCs w:val="22"/>
        </w:rPr>
        <w:t>Eck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Corner Detection</w:t>
      </w:r>
      <w:r w:rsidRPr="002401B6">
        <w:rPr>
          <w:rFonts w:ascii="Lora" w:hAnsi="Lora" w:cs="Times New Roman"/>
          <w:sz w:val="22"/>
          <w:szCs w:val="22"/>
        </w:rPr>
        <w:t>)</w:t>
      </w:r>
    </w:p>
    <w:p w14:paraId="07696376" w14:textId="7D38E053" w:rsidR="00437D49" w:rsidRPr="002401B6" w:rsidRDefault="00957B22" w:rsidP="00C0002B">
      <w:pPr>
        <w:pStyle w:val="ListParagraph"/>
        <w:numPr>
          <w:ilvl w:val="0"/>
          <w:numId w:val="33"/>
        </w:numPr>
        <w:rPr>
          <w:rFonts w:ascii="Lora" w:hAnsi="Lora" w:cs="Times New Roman"/>
          <w:sz w:val="22"/>
          <w:szCs w:val="22"/>
        </w:rPr>
      </w:pPr>
      <w:r w:rsidRPr="002401B6">
        <w:rPr>
          <w:rFonts w:ascii="Lora" w:hAnsi="Lora" w:cs="Times New Roman"/>
          <w:sz w:val="22"/>
          <w:szCs w:val="22"/>
        </w:rPr>
        <w:t>Blob</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Blob Detection</w:t>
      </w:r>
      <w:r w:rsidRPr="002401B6">
        <w:rPr>
          <w:rFonts w:ascii="Lora" w:hAnsi="Lora" w:cs="Times New Roman"/>
          <w:sz w:val="22"/>
          <w:szCs w:val="22"/>
        </w:rPr>
        <w:t>)</w:t>
      </w:r>
    </w:p>
    <w:p w14:paraId="29CBE9CE" w14:textId="77777777" w:rsidR="007B1F3E" w:rsidRPr="002401B6" w:rsidRDefault="007B1F3E" w:rsidP="00C0002B">
      <w:pPr>
        <w:rPr>
          <w:rFonts w:ascii="Lora" w:hAnsi="Lora" w:cs="Times New Roman"/>
          <w:color w:val="FF0000"/>
          <w:sz w:val="22"/>
          <w:szCs w:val="22"/>
        </w:rPr>
      </w:pPr>
    </w:p>
    <w:p w14:paraId="1F93C517" w14:textId="69F31811" w:rsidR="00112885" w:rsidRPr="002401B6" w:rsidRDefault="00957B22" w:rsidP="00D374A7">
      <w:pPr>
        <w:ind w:firstLine="0"/>
        <w:rPr>
          <w:rFonts w:ascii="Lora" w:hAnsi="Lora" w:cs="Times New Roman"/>
          <w:sz w:val="22"/>
          <w:szCs w:val="22"/>
        </w:rPr>
      </w:pPr>
      <w:r w:rsidRPr="002401B6">
        <w:rPr>
          <w:rFonts w:ascii="Lora" w:hAnsi="Lora" w:cs="Times New Roman"/>
          <w:sz w:val="22"/>
          <w:szCs w:val="22"/>
        </w:rPr>
        <w:t xml:space="preserve">Die </w:t>
      </w:r>
      <w:r w:rsidR="002A54CB" w:rsidRPr="002401B6">
        <w:rPr>
          <w:rFonts w:ascii="Lora" w:hAnsi="Lora" w:cs="Times New Roman"/>
          <w:sz w:val="22"/>
          <w:szCs w:val="22"/>
        </w:rPr>
        <w:t xml:space="preserve">Kantendetektion </w:t>
      </w:r>
      <w:r w:rsidR="007129EB" w:rsidRPr="002401B6">
        <w:rPr>
          <w:rFonts w:ascii="Lora" w:hAnsi="Lora" w:cs="Times New Roman"/>
          <w:sz w:val="22"/>
          <w:szCs w:val="22"/>
        </w:rPr>
        <w:t>identifizier</w:t>
      </w:r>
      <w:r w:rsidR="002A54CB" w:rsidRPr="002401B6">
        <w:rPr>
          <w:rFonts w:ascii="Lora" w:hAnsi="Lora" w:cs="Times New Roman"/>
          <w:sz w:val="22"/>
          <w:szCs w:val="22"/>
        </w:rPr>
        <w:t>t</w:t>
      </w:r>
      <w:r w:rsidR="007129EB" w:rsidRPr="002401B6">
        <w:rPr>
          <w:rFonts w:ascii="Lora" w:hAnsi="Lora" w:cs="Times New Roman"/>
          <w:sz w:val="22"/>
          <w:szCs w:val="22"/>
        </w:rPr>
        <w:t xml:space="preserve"> Bildpunkte, die </w:t>
      </w:r>
      <w:r w:rsidR="00347E59" w:rsidRPr="002401B6">
        <w:rPr>
          <w:rFonts w:ascii="Lora" w:hAnsi="Lora" w:cs="Times New Roman"/>
          <w:sz w:val="22"/>
          <w:szCs w:val="22"/>
        </w:rPr>
        <w:t>entlang einer Linie liegen, die auffallende Unterschiede bzgl. der vorliegenden Helligkeits- bzw. Farbwerte aufweist.</w:t>
      </w:r>
      <w:r w:rsidR="00EE4592" w:rsidRPr="002401B6">
        <w:rPr>
          <w:rFonts w:ascii="Lora" w:hAnsi="Lora" w:cs="Times New Roman"/>
          <w:sz w:val="22"/>
          <w:szCs w:val="22"/>
        </w:rPr>
        <w:t xml:space="preserve"> Für sich genommen ist die Kantendetektion jedoch ungeeignet für die </w:t>
      </w:r>
      <w:r w:rsidR="00C00CB1" w:rsidRPr="002401B6">
        <w:rPr>
          <w:rFonts w:ascii="Lora" w:hAnsi="Lora" w:cs="Times New Roman"/>
          <w:sz w:val="22"/>
          <w:szCs w:val="22"/>
        </w:rPr>
        <w:t>Merkmalserkennung</w:t>
      </w:r>
      <w:r w:rsidR="00EE4592" w:rsidRPr="002401B6">
        <w:rPr>
          <w:rFonts w:ascii="Lora" w:hAnsi="Lora" w:cs="Times New Roman"/>
          <w:sz w:val="22"/>
          <w:szCs w:val="22"/>
        </w:rPr>
        <w:t xml:space="preserve"> und ist für diese somit nur von historischer Bedeutung.</w:t>
      </w:r>
      <w:r w:rsidR="001A1A3F" w:rsidRPr="002401B6">
        <w:rPr>
          <w:rFonts w:ascii="Lora" w:hAnsi="Lora" w:cs="Times New Roman"/>
          <w:sz w:val="22"/>
          <w:szCs w:val="22"/>
        </w:rPr>
        <w:t xml:space="preserve"> </w:t>
      </w:r>
      <w:r w:rsidR="00EE4592" w:rsidRPr="002401B6">
        <w:rPr>
          <w:rFonts w:ascii="Lora" w:hAnsi="Lora" w:cs="Times New Roman"/>
          <w:sz w:val="22"/>
          <w:szCs w:val="22"/>
        </w:rPr>
        <w:t>Die Eckendetektion</w:t>
      </w:r>
      <w:r w:rsidR="00215B90" w:rsidRPr="002401B6">
        <w:rPr>
          <w:rFonts w:ascii="Lora" w:hAnsi="Lora" w:cs="Times New Roman"/>
          <w:sz w:val="22"/>
          <w:szCs w:val="22"/>
        </w:rPr>
        <w:t>, für die etwa die Harris Corner Detection als bekanntes Beispiel genannt werden kann,</w:t>
      </w:r>
      <w:r w:rsidR="00EE4592" w:rsidRPr="002401B6">
        <w:rPr>
          <w:rFonts w:ascii="Lora" w:hAnsi="Lora" w:cs="Times New Roman"/>
          <w:sz w:val="22"/>
          <w:szCs w:val="22"/>
        </w:rPr>
        <w:t xml:space="preserve"> </w:t>
      </w:r>
      <w:r w:rsidR="005C0D38" w:rsidRPr="002401B6">
        <w:rPr>
          <w:rFonts w:ascii="Lora" w:hAnsi="Lora" w:cs="Times New Roman"/>
          <w:sz w:val="22"/>
          <w:szCs w:val="22"/>
        </w:rPr>
        <w:t xml:space="preserve">bedient sich der Kantendetektion und </w:t>
      </w:r>
      <w:r w:rsidR="00EE4592" w:rsidRPr="002401B6">
        <w:rPr>
          <w:rFonts w:ascii="Lora" w:hAnsi="Lora" w:cs="Times New Roman"/>
          <w:sz w:val="22"/>
          <w:szCs w:val="22"/>
        </w:rPr>
        <w:t>ermittelt</w:t>
      </w:r>
      <w:r w:rsidR="005C0D38" w:rsidRPr="002401B6">
        <w:rPr>
          <w:rFonts w:ascii="Lora" w:hAnsi="Lora" w:cs="Times New Roman"/>
          <w:sz w:val="22"/>
          <w:szCs w:val="22"/>
        </w:rPr>
        <w:t xml:space="preserve"> auf deren </w:t>
      </w:r>
      <w:r w:rsidR="004B5DB9" w:rsidRPr="002401B6">
        <w:rPr>
          <w:rFonts w:ascii="Lora" w:hAnsi="Lora" w:cs="Times New Roman"/>
          <w:sz w:val="22"/>
          <w:szCs w:val="22"/>
        </w:rPr>
        <w:t>Basis Schnittpunkte</w:t>
      </w:r>
      <w:r w:rsidR="00EE4592" w:rsidRPr="002401B6">
        <w:rPr>
          <w:rFonts w:ascii="Lora" w:hAnsi="Lora" w:cs="Times New Roman"/>
          <w:sz w:val="22"/>
          <w:szCs w:val="22"/>
        </w:rPr>
        <w:t xml:space="preserve"> zwischen zwei oder mehreren Kanten.</w:t>
      </w:r>
      <w:r w:rsidR="004B5DB9" w:rsidRPr="002401B6">
        <w:rPr>
          <w:rFonts w:ascii="Lora" w:hAnsi="Lora" w:cs="Times New Roman"/>
          <w:sz w:val="22"/>
          <w:szCs w:val="22"/>
        </w:rPr>
        <w:t xml:space="preserve"> Die so identifizierten Ecken sind als Features deutlich besser geeignet</w:t>
      </w:r>
      <w:r w:rsidR="00CB6980" w:rsidRPr="002401B6">
        <w:rPr>
          <w:rFonts w:ascii="Lora" w:hAnsi="Lora" w:cs="Times New Roman"/>
          <w:sz w:val="22"/>
          <w:szCs w:val="22"/>
        </w:rPr>
        <w:t xml:space="preserve"> als Kanten</w:t>
      </w:r>
      <w:r w:rsidR="004B5DB9" w:rsidRPr="002401B6">
        <w:rPr>
          <w:rFonts w:ascii="Lora" w:hAnsi="Lora" w:cs="Times New Roman"/>
          <w:sz w:val="22"/>
          <w:szCs w:val="22"/>
        </w:rPr>
        <w:t xml:space="preserve">. </w:t>
      </w:r>
      <w:r w:rsidR="00606D41" w:rsidRPr="002401B6">
        <w:rPr>
          <w:rFonts w:ascii="Lora" w:hAnsi="Lora" w:cs="Times New Roman"/>
          <w:sz w:val="22"/>
          <w:szCs w:val="22"/>
        </w:rPr>
        <w:t>Nichtsdestotrotz ist die Eckendetektion nicht in der Lage, eine Invarianz bezüglich der Skalierung zu gewährleisten.</w:t>
      </w:r>
      <w:r w:rsidR="00607013" w:rsidRPr="002401B6">
        <w:rPr>
          <w:rFonts w:ascii="Lora" w:hAnsi="Lora" w:cs="Times New Roman"/>
          <w:sz w:val="22"/>
          <w:szCs w:val="22"/>
        </w:rPr>
        <w:t xml:space="preserve"> Deshalb wird die Eckendetektion in heutigen </w:t>
      </w:r>
      <w:r w:rsidR="00C00CB1" w:rsidRPr="002401B6">
        <w:rPr>
          <w:rFonts w:ascii="Lora" w:hAnsi="Lora" w:cs="Times New Roman"/>
          <w:sz w:val="22"/>
          <w:szCs w:val="22"/>
        </w:rPr>
        <w:t>Merkmalserkennungs</w:t>
      </w:r>
      <w:r w:rsidR="00607013" w:rsidRPr="002401B6">
        <w:rPr>
          <w:rFonts w:ascii="Lora" w:hAnsi="Lora" w:cs="Times New Roman"/>
          <w:sz w:val="22"/>
          <w:szCs w:val="22"/>
        </w:rPr>
        <w:t>-Algorithmen entweder gar nicht oder nur in Verbindung mit der Blobdetektion verwendet.</w:t>
      </w:r>
      <w:r w:rsidR="001A1A3F" w:rsidRPr="002401B6">
        <w:rPr>
          <w:rFonts w:ascii="Lora" w:hAnsi="Lora" w:cs="Times New Roman"/>
          <w:sz w:val="22"/>
          <w:szCs w:val="22"/>
        </w:rPr>
        <w:t xml:space="preserve"> </w:t>
      </w:r>
      <w:r w:rsidR="009E29B5" w:rsidRPr="002401B6">
        <w:rPr>
          <w:rFonts w:ascii="Lora" w:hAnsi="Lora" w:cs="Times New Roman"/>
          <w:sz w:val="22"/>
          <w:szCs w:val="22"/>
        </w:rPr>
        <w:t>Ein entscheidender Vorteil der</w:t>
      </w:r>
      <w:r w:rsidR="00EF4317" w:rsidRPr="002401B6">
        <w:rPr>
          <w:rFonts w:ascii="Lora" w:hAnsi="Lora" w:cs="Times New Roman"/>
          <w:sz w:val="22"/>
          <w:szCs w:val="22"/>
        </w:rPr>
        <w:t xml:space="preserve"> Blob</w:t>
      </w:r>
      <w:r w:rsidR="00617E9B" w:rsidRPr="002401B6">
        <w:rPr>
          <w:rFonts w:ascii="Lora" w:hAnsi="Lora" w:cs="Times New Roman"/>
          <w:sz w:val="22"/>
          <w:szCs w:val="22"/>
        </w:rPr>
        <w:t>detektion</w:t>
      </w:r>
      <w:r w:rsidR="00EF4317" w:rsidRPr="002401B6">
        <w:rPr>
          <w:rFonts w:ascii="Lora" w:hAnsi="Lora" w:cs="Times New Roman"/>
          <w:sz w:val="22"/>
          <w:szCs w:val="22"/>
        </w:rPr>
        <w:t xml:space="preserve"> </w:t>
      </w:r>
      <w:r w:rsidR="009E29B5" w:rsidRPr="002401B6">
        <w:rPr>
          <w:rFonts w:ascii="Lora" w:hAnsi="Lora" w:cs="Times New Roman"/>
          <w:sz w:val="22"/>
          <w:szCs w:val="22"/>
        </w:rPr>
        <w:t>ist die</w:t>
      </w:r>
      <w:r w:rsidR="00EF4317" w:rsidRPr="002401B6">
        <w:rPr>
          <w:rFonts w:ascii="Lora" w:hAnsi="Lora" w:cs="Times New Roman"/>
          <w:sz w:val="22"/>
          <w:szCs w:val="22"/>
        </w:rPr>
        <w:t xml:space="preserve"> Invarianz gegenüber Perspektive, Entfernung und Rotation, womit die entsprechenden Algorithmen </w:t>
      </w:r>
      <w:r w:rsidR="000721B0" w:rsidRPr="002401B6">
        <w:rPr>
          <w:rFonts w:ascii="Lora" w:hAnsi="Lora" w:cs="Times New Roman"/>
          <w:sz w:val="22"/>
          <w:szCs w:val="22"/>
        </w:rPr>
        <w:t xml:space="preserve">für </w:t>
      </w:r>
      <w:r w:rsidR="003E6F9E" w:rsidRPr="002401B6">
        <w:rPr>
          <w:rFonts w:ascii="Lora" w:hAnsi="Lora" w:cs="Times New Roman"/>
          <w:sz w:val="22"/>
          <w:szCs w:val="22"/>
        </w:rPr>
        <w:t>viele</w:t>
      </w:r>
      <w:r w:rsidR="00663773" w:rsidRPr="002401B6">
        <w:rPr>
          <w:rFonts w:ascii="Lora" w:hAnsi="Lora" w:cs="Times New Roman"/>
          <w:sz w:val="22"/>
          <w:szCs w:val="22"/>
        </w:rPr>
        <w:t xml:space="preserve"> übliche</w:t>
      </w:r>
      <w:r w:rsidR="000721B0" w:rsidRPr="002401B6">
        <w:rPr>
          <w:rFonts w:ascii="Lora" w:hAnsi="Lora" w:cs="Times New Roman"/>
          <w:sz w:val="22"/>
          <w:szCs w:val="22"/>
        </w:rPr>
        <w:t xml:space="preserve"> Anwendungszwecke </w:t>
      </w:r>
      <w:r w:rsidR="00EF4317" w:rsidRPr="002401B6">
        <w:rPr>
          <w:rFonts w:ascii="Lora" w:hAnsi="Lora" w:cs="Times New Roman"/>
          <w:sz w:val="22"/>
          <w:szCs w:val="22"/>
        </w:rPr>
        <w:t>als Mittel der Wahl gelten können</w:t>
      </w:r>
      <w:r w:rsidR="001B6CB9" w:rsidRPr="002401B6">
        <w:rPr>
          <w:rFonts w:ascii="Lora" w:hAnsi="Lora" w:cs="Times New Roman"/>
          <w:sz w:val="22"/>
          <w:szCs w:val="22"/>
        </w:rPr>
        <w:t>.</w:t>
      </w:r>
      <w:r w:rsidR="00EF4317" w:rsidRPr="002401B6">
        <w:rPr>
          <w:rFonts w:ascii="Lora" w:hAnsi="Lora" w:cs="Times New Roman"/>
          <w:sz w:val="22"/>
          <w:szCs w:val="22"/>
        </w:rPr>
        <w:t xml:space="preserve"> Ein bekanntes Beispiel </w:t>
      </w:r>
      <w:r w:rsidR="00804DC8" w:rsidRPr="002401B6">
        <w:rPr>
          <w:rFonts w:ascii="Lora" w:hAnsi="Lora" w:cs="Times New Roman"/>
          <w:sz w:val="22"/>
          <w:szCs w:val="22"/>
        </w:rPr>
        <w:t xml:space="preserve">hierfür </w:t>
      </w:r>
      <w:r w:rsidR="00EF4317" w:rsidRPr="002401B6">
        <w:rPr>
          <w:rFonts w:ascii="Lora" w:hAnsi="Lora" w:cs="Times New Roman"/>
          <w:sz w:val="22"/>
          <w:szCs w:val="22"/>
        </w:rPr>
        <w:t xml:space="preserve">ist der SIFT-Algorithmus, der im </w:t>
      </w:r>
      <w:r w:rsidR="004D2102" w:rsidRPr="002401B6">
        <w:rPr>
          <w:rFonts w:ascii="Lora" w:hAnsi="Lora" w:cs="Times New Roman"/>
          <w:sz w:val="22"/>
          <w:szCs w:val="22"/>
        </w:rPr>
        <w:t>Folgenden</w:t>
      </w:r>
      <w:r w:rsidR="00EF4317" w:rsidRPr="002401B6">
        <w:rPr>
          <w:rFonts w:ascii="Lora" w:hAnsi="Lora" w:cs="Times New Roman"/>
          <w:sz w:val="22"/>
          <w:szCs w:val="22"/>
        </w:rPr>
        <w:t xml:space="preserve"> vorgestellt werden soll</w:t>
      </w:r>
      <w:r w:rsidR="00297CC5" w:rsidRPr="002401B6">
        <w:rPr>
          <w:rFonts w:ascii="Lora" w:hAnsi="Lora" w:cs="Times New Roman"/>
          <w:sz w:val="22"/>
          <w:szCs w:val="22"/>
        </w:rPr>
        <w:t xml:space="preserve"> (Andersson &amp; Marquez, 2016).</w:t>
      </w:r>
    </w:p>
    <w:p w14:paraId="2DEF3AA4" w14:textId="4DA95FB9" w:rsidR="00D374A7" w:rsidRPr="002401B6" w:rsidRDefault="00D374A7" w:rsidP="00D374A7">
      <w:pPr>
        <w:ind w:firstLine="0"/>
        <w:rPr>
          <w:rFonts w:ascii="Lora" w:hAnsi="Lora" w:cs="Times New Roman"/>
          <w:sz w:val="22"/>
          <w:szCs w:val="22"/>
        </w:rPr>
      </w:pPr>
    </w:p>
    <w:p w14:paraId="75CA143F" w14:textId="64779F22" w:rsidR="00D374A7" w:rsidRPr="002401B6" w:rsidRDefault="00D374A7" w:rsidP="00D374A7">
      <w:pPr>
        <w:ind w:firstLine="0"/>
        <w:rPr>
          <w:rFonts w:ascii="Lora" w:hAnsi="Lora" w:cs="Times New Roman"/>
          <w:sz w:val="22"/>
          <w:szCs w:val="22"/>
        </w:rPr>
      </w:pPr>
    </w:p>
    <w:p w14:paraId="5C20CB11" w14:textId="711B44B5" w:rsidR="00D374A7" w:rsidRPr="002401B6" w:rsidRDefault="00D374A7" w:rsidP="00D374A7">
      <w:pPr>
        <w:ind w:firstLine="0"/>
        <w:rPr>
          <w:rFonts w:ascii="Lora" w:hAnsi="Lora" w:cs="Times New Roman"/>
          <w:sz w:val="22"/>
          <w:szCs w:val="22"/>
        </w:rPr>
      </w:pPr>
    </w:p>
    <w:p w14:paraId="3E27C56C" w14:textId="77777777" w:rsidR="00D374A7" w:rsidRPr="002401B6" w:rsidRDefault="00D374A7" w:rsidP="00D374A7">
      <w:pPr>
        <w:ind w:firstLine="0"/>
        <w:rPr>
          <w:rFonts w:ascii="Lora" w:hAnsi="Lora" w:cs="Times New Roman"/>
          <w:sz w:val="22"/>
          <w:szCs w:val="22"/>
        </w:rPr>
      </w:pPr>
    </w:p>
    <w:p w14:paraId="05654286" w14:textId="18B5D2A4" w:rsidR="000955E2" w:rsidRPr="002401B6" w:rsidRDefault="000955E2" w:rsidP="000955E2">
      <w:pPr>
        <w:ind w:firstLine="0"/>
        <w:rPr>
          <w:rFonts w:ascii="Lora" w:hAnsi="Lora" w:cs="Times New Roman"/>
          <w:sz w:val="22"/>
          <w:szCs w:val="22"/>
        </w:rPr>
      </w:pPr>
    </w:p>
    <w:p w14:paraId="06018485" w14:textId="3544097C" w:rsidR="002300FB" w:rsidRPr="002401B6" w:rsidRDefault="002300FB" w:rsidP="007340E3">
      <w:pPr>
        <w:pStyle w:val="Heading2"/>
        <w:ind w:left="0" w:firstLine="0"/>
        <w:jc w:val="left"/>
        <w:rPr>
          <w:rFonts w:ascii="Lora" w:hAnsi="Lora"/>
          <w:color w:val="auto"/>
          <w:sz w:val="32"/>
          <w:szCs w:val="22"/>
        </w:rPr>
      </w:pPr>
      <w:bookmarkStart w:id="6" w:name="_Toc36845725"/>
      <w:r w:rsidRPr="002401B6">
        <w:rPr>
          <w:rFonts w:ascii="Lora" w:hAnsi="Lora"/>
          <w:color w:val="auto"/>
          <w:sz w:val="32"/>
          <w:szCs w:val="22"/>
        </w:rPr>
        <w:lastRenderedPageBreak/>
        <w:t>Scale-Invariant Feature Transform</w:t>
      </w:r>
      <w:r w:rsidR="006D7090" w:rsidRPr="002401B6">
        <w:rPr>
          <w:rFonts w:ascii="Lora" w:hAnsi="Lora"/>
          <w:color w:val="auto"/>
          <w:sz w:val="32"/>
          <w:szCs w:val="22"/>
        </w:rPr>
        <w:t xml:space="preserve"> (SIFT)</w:t>
      </w:r>
      <w:bookmarkEnd w:id="6"/>
    </w:p>
    <w:p w14:paraId="457AFA75" w14:textId="77777777" w:rsidR="002300FB" w:rsidRPr="002401B6" w:rsidRDefault="002300FB" w:rsidP="002300FB">
      <w:pPr>
        <w:ind w:firstLine="0"/>
        <w:jc w:val="left"/>
        <w:rPr>
          <w:rFonts w:ascii="Lora" w:hAnsi="Lora" w:cs="Times New Roman"/>
          <w:szCs w:val="24"/>
        </w:rPr>
      </w:pPr>
    </w:p>
    <w:p w14:paraId="7ECF64F9" w14:textId="0BC17EB9" w:rsidR="009C2798" w:rsidRPr="002401B6" w:rsidRDefault="002300FB" w:rsidP="002300FB">
      <w:pPr>
        <w:ind w:firstLine="0"/>
        <w:rPr>
          <w:rFonts w:ascii="Lora" w:hAnsi="Lora" w:cs="Times New Roman"/>
          <w:sz w:val="22"/>
          <w:szCs w:val="22"/>
        </w:rPr>
      </w:pPr>
      <w:r w:rsidRPr="002401B6">
        <w:rPr>
          <w:rFonts w:ascii="Lora" w:hAnsi="Lora" w:cs="Times New Roman"/>
          <w:sz w:val="22"/>
          <w:szCs w:val="22"/>
        </w:rPr>
        <w:t>Der Scale-Invariant</w:t>
      </w:r>
      <w:r w:rsidR="007436C9">
        <w:rPr>
          <w:rFonts w:ascii="Lora" w:hAnsi="Lora" w:cs="Times New Roman"/>
          <w:sz w:val="22"/>
          <w:szCs w:val="22"/>
        </w:rPr>
        <w:t>-</w:t>
      </w:r>
      <w:r w:rsidRPr="002401B6">
        <w:rPr>
          <w:rFonts w:ascii="Lora" w:hAnsi="Lora" w:cs="Times New Roman"/>
          <w:sz w:val="22"/>
          <w:szCs w:val="22"/>
        </w:rPr>
        <w:t>Feature</w:t>
      </w:r>
      <w:r w:rsidR="007436C9">
        <w:rPr>
          <w:rFonts w:ascii="Lora" w:hAnsi="Lora" w:cs="Times New Roman"/>
          <w:sz w:val="22"/>
          <w:szCs w:val="22"/>
        </w:rPr>
        <w:t>-</w:t>
      </w:r>
      <w:r w:rsidRPr="002401B6">
        <w:rPr>
          <w:rFonts w:ascii="Lora" w:hAnsi="Lora" w:cs="Times New Roman"/>
          <w:sz w:val="22"/>
          <w:szCs w:val="22"/>
        </w:rPr>
        <w:t>Transform-Algorithmus</w:t>
      </w:r>
      <w:r w:rsidR="006D7090" w:rsidRPr="002401B6">
        <w:rPr>
          <w:rFonts w:ascii="Lora" w:hAnsi="Lora" w:cs="Times New Roman"/>
          <w:sz w:val="22"/>
          <w:szCs w:val="22"/>
        </w:rPr>
        <w:t xml:space="preserve"> (im Folgenden als SIFT abgekürzt)</w:t>
      </w:r>
      <w:r w:rsidRPr="002401B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sidRPr="002401B6">
        <w:rPr>
          <w:rFonts w:ascii="Lora" w:hAnsi="Lora" w:cs="Times New Roman"/>
          <w:sz w:val="22"/>
          <w:szCs w:val="22"/>
        </w:rPr>
        <w:t>Verfahren</w:t>
      </w:r>
      <w:r w:rsidR="00EA4B75" w:rsidRPr="002401B6">
        <w:rPr>
          <w:rFonts w:ascii="Lora" w:hAnsi="Lora" w:cs="Times New Roman"/>
          <w:sz w:val="22"/>
          <w:szCs w:val="22"/>
        </w:rPr>
        <w:t xml:space="preserve"> in der</w:t>
      </w:r>
      <w:r w:rsidRPr="002401B6">
        <w:rPr>
          <w:rFonts w:ascii="Lora" w:hAnsi="Lora" w:cs="Times New Roman"/>
          <w:sz w:val="22"/>
          <w:szCs w:val="22"/>
        </w:rPr>
        <w:t xml:space="preserve"> Invarianz </w:t>
      </w:r>
      <w:r w:rsidR="00280CDB" w:rsidRPr="002401B6">
        <w:rPr>
          <w:rFonts w:ascii="Lora" w:hAnsi="Lora" w:cs="Times New Roman"/>
          <w:sz w:val="22"/>
          <w:szCs w:val="22"/>
        </w:rPr>
        <w:t>bezüglich</w:t>
      </w:r>
      <w:r w:rsidRPr="002401B6">
        <w:rPr>
          <w:rFonts w:ascii="Lora" w:hAnsi="Lora" w:cs="Times New Roman"/>
          <w:sz w:val="22"/>
          <w:szCs w:val="22"/>
        </w:rPr>
        <w:t xml:space="preserve"> der Skalierung </w:t>
      </w:r>
      <w:r w:rsidR="00EA4B75" w:rsidRPr="002401B6">
        <w:rPr>
          <w:rFonts w:ascii="Lora" w:hAnsi="Lora" w:cs="Times New Roman"/>
          <w:sz w:val="22"/>
          <w:szCs w:val="22"/>
        </w:rPr>
        <w:t>besteht</w:t>
      </w:r>
      <w:r w:rsidRPr="002401B6">
        <w:rPr>
          <w:rFonts w:ascii="Lora" w:hAnsi="Lora" w:cs="Times New Roman"/>
          <w:sz w:val="22"/>
          <w:szCs w:val="22"/>
        </w:rPr>
        <w:t>.</w:t>
      </w:r>
      <w:r w:rsidR="00035C36" w:rsidRPr="002401B6">
        <w:rPr>
          <w:rFonts w:ascii="Lora" w:hAnsi="Lora" w:cs="Times New Roman"/>
          <w:sz w:val="22"/>
          <w:szCs w:val="22"/>
        </w:rPr>
        <w:t xml:space="preserve"> Der SIFT-Algorithmus wird in die folgenden vier Schritte aufgeteilt, die in den folgenden Kapiteln detailliert vorgestellt werden sollen:</w:t>
      </w:r>
    </w:p>
    <w:p w14:paraId="35C70376" w14:textId="77777777" w:rsidR="007D0652" w:rsidRPr="002401B6" w:rsidRDefault="007D0652" w:rsidP="002300FB">
      <w:pPr>
        <w:ind w:firstLine="0"/>
        <w:rPr>
          <w:rFonts w:ascii="Lora" w:hAnsi="Lora" w:cs="Times New Roman"/>
          <w:sz w:val="22"/>
          <w:szCs w:val="22"/>
        </w:rPr>
      </w:pPr>
    </w:p>
    <w:p w14:paraId="3C61B53C" w14:textId="561087B1"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Scale-Space</w:t>
      </w:r>
      <w:r w:rsidR="007436C9">
        <w:rPr>
          <w:rFonts w:ascii="Lora" w:hAnsi="Lora" w:cs="Times New Roman"/>
          <w:sz w:val="22"/>
          <w:szCs w:val="22"/>
        </w:rPr>
        <w:t>-</w:t>
      </w:r>
      <w:r w:rsidRPr="002401B6">
        <w:rPr>
          <w:rFonts w:ascii="Lora" w:hAnsi="Lora" w:cs="Times New Roman"/>
          <w:sz w:val="22"/>
          <w:szCs w:val="22"/>
        </w:rPr>
        <w:t>Extrema</w:t>
      </w:r>
      <w:r w:rsidR="007436C9">
        <w:rPr>
          <w:rFonts w:ascii="Lora" w:hAnsi="Lora" w:cs="Times New Roman"/>
          <w:sz w:val="22"/>
          <w:szCs w:val="22"/>
        </w:rPr>
        <w:t>-</w:t>
      </w:r>
      <w:r w:rsidRPr="002401B6">
        <w:rPr>
          <w:rFonts w:ascii="Lora" w:hAnsi="Lora" w:cs="Times New Roman"/>
          <w:sz w:val="22"/>
          <w:szCs w:val="22"/>
        </w:rPr>
        <w:t>Detection</w:t>
      </w:r>
    </w:p>
    <w:p w14:paraId="543CE3ED" w14:textId="7A4F9B0D"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Localization</w:t>
      </w:r>
    </w:p>
    <w:p w14:paraId="5AFC3C14" w14:textId="1297629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Orientation Assignment</w:t>
      </w:r>
    </w:p>
    <w:p w14:paraId="54AD764C" w14:textId="3578D6B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Description</w:t>
      </w:r>
    </w:p>
    <w:p w14:paraId="77D18CBB" w14:textId="5155CC7A" w:rsidR="00CB7FBC" w:rsidRPr="002401B6" w:rsidRDefault="00CB7FBC" w:rsidP="00CB7FBC">
      <w:pPr>
        <w:rPr>
          <w:rFonts w:ascii="Lora" w:hAnsi="Lora" w:cs="Times New Roman"/>
          <w:sz w:val="22"/>
          <w:szCs w:val="22"/>
        </w:rPr>
      </w:pPr>
    </w:p>
    <w:p w14:paraId="63924ABF" w14:textId="0C6B1E0C" w:rsidR="00CB7FBC" w:rsidRPr="002401B6" w:rsidRDefault="006D0630" w:rsidP="007340E3">
      <w:pPr>
        <w:pStyle w:val="Heading3"/>
        <w:ind w:left="0" w:firstLine="0"/>
        <w:jc w:val="left"/>
        <w:rPr>
          <w:rFonts w:ascii="Lora" w:hAnsi="Lora"/>
          <w:color w:val="auto"/>
          <w:sz w:val="28"/>
          <w:szCs w:val="22"/>
        </w:rPr>
      </w:pPr>
      <w:bookmarkStart w:id="7" w:name="_Toc36845726"/>
      <w:r w:rsidRPr="002401B6">
        <w:rPr>
          <w:rFonts w:ascii="Lora" w:hAnsi="Lora"/>
          <w:color w:val="auto"/>
          <w:sz w:val="28"/>
          <w:szCs w:val="22"/>
        </w:rPr>
        <w:t>Scale-Space Extrema Detection</w:t>
      </w:r>
      <w:bookmarkEnd w:id="7"/>
    </w:p>
    <w:p w14:paraId="403177D0" w14:textId="44CE4FFD" w:rsidR="00447996" w:rsidRPr="002401B6" w:rsidRDefault="00447996" w:rsidP="00447996">
      <w:pPr>
        <w:ind w:firstLine="0"/>
      </w:pPr>
    </w:p>
    <w:p w14:paraId="39DF6631" w14:textId="6F9BAF03" w:rsidR="00447996" w:rsidRPr="002401B6" w:rsidRDefault="005E5489" w:rsidP="00447996">
      <w:pPr>
        <w:ind w:firstLine="0"/>
        <w:rPr>
          <w:rFonts w:ascii="Lora" w:hAnsi="Lora" w:cs="Times New Roman"/>
          <w:sz w:val="22"/>
          <w:szCs w:val="22"/>
        </w:rPr>
      </w:pPr>
      <w:r w:rsidRPr="002401B6">
        <w:rPr>
          <w:rFonts w:ascii="Lora" w:hAnsi="Lora" w:cs="Times New Roman"/>
          <w:sz w:val="22"/>
          <w:szCs w:val="22"/>
        </w:rPr>
        <w:t xml:space="preserve">Das Ziel des ersten Verarbeitungsschritts besteht darin, eine Vielzahl interessanter Punkte innerhalb des gewählten Bildes zu identifizieren. </w:t>
      </w:r>
      <w:r w:rsidR="008C44D2" w:rsidRPr="002401B6">
        <w:rPr>
          <w:rFonts w:ascii="Lora" w:hAnsi="Lora" w:cs="Times New Roman"/>
          <w:sz w:val="22"/>
          <w:szCs w:val="22"/>
        </w:rPr>
        <w:t>Diese werden im Rahmen des SIFT-Algorithmus als Keypoints bezeichnet.</w:t>
      </w:r>
    </w:p>
    <w:p w14:paraId="77D612A3" w14:textId="1AED2C80" w:rsidR="0073622F" w:rsidRPr="002401B6" w:rsidRDefault="00860AEE" w:rsidP="00860AEE">
      <w:pPr>
        <w:rPr>
          <w:rFonts w:ascii="Lora" w:hAnsi="Lora" w:cs="Times New Roman"/>
          <w:sz w:val="22"/>
          <w:szCs w:val="22"/>
        </w:rPr>
      </w:pPr>
      <w:r w:rsidRPr="002401B6">
        <w:rPr>
          <w:rFonts w:ascii="Lora" w:hAnsi="Lora" w:cs="Times New Roman"/>
          <w:sz w:val="22"/>
          <w:szCs w:val="22"/>
        </w:rPr>
        <w:t>Zu Beginn werden aus dem Ursprungsbild weitere Bilder erzeugt, die sich bezüglich Skalierung und Weichzeichnungsgrad voneinander unterscheiden.</w:t>
      </w:r>
      <w:r w:rsidR="0073622F" w:rsidRPr="002401B6">
        <w:rPr>
          <w:rFonts w:ascii="Lora" w:hAnsi="Lora" w:cs="Times New Roman"/>
          <w:sz w:val="22"/>
          <w:szCs w:val="22"/>
        </w:rPr>
        <w:t xml:space="preserve"> </w:t>
      </w:r>
      <w:r w:rsidR="00D64351" w:rsidRPr="002401B6">
        <w:rPr>
          <w:rFonts w:ascii="Lora" w:hAnsi="Lora" w:cs="Times New Roman"/>
          <w:sz w:val="22"/>
          <w:szCs w:val="22"/>
        </w:rPr>
        <w:t>Dabei wird das Bild in der Ausgangsgröße zuerst stufenweise immer stärker weichgezeichnet</w:t>
      </w:r>
      <w:r w:rsidR="009A753D" w:rsidRPr="002401B6">
        <w:rPr>
          <w:rFonts w:ascii="Lora" w:hAnsi="Lora" w:cs="Times New Roman"/>
          <w:sz w:val="22"/>
          <w:szCs w:val="22"/>
        </w:rPr>
        <w:t xml:space="preserve">, wobei </w:t>
      </w:r>
      <w:r w:rsidR="00D64351" w:rsidRPr="002401B6">
        <w:rPr>
          <w:rFonts w:ascii="Lora" w:hAnsi="Lora" w:cs="Times New Roman"/>
          <w:sz w:val="22"/>
          <w:szCs w:val="22"/>
        </w:rPr>
        <w:t>der Gaussian</w:t>
      </w:r>
      <w:r w:rsidR="007436C9">
        <w:rPr>
          <w:rFonts w:ascii="Lora" w:hAnsi="Lora" w:cs="Times New Roman"/>
          <w:sz w:val="22"/>
          <w:szCs w:val="22"/>
        </w:rPr>
        <w:t>-</w:t>
      </w:r>
      <w:r w:rsidR="00D64351" w:rsidRPr="002401B6">
        <w:rPr>
          <w:rFonts w:ascii="Lora" w:hAnsi="Lora" w:cs="Times New Roman"/>
          <w:sz w:val="22"/>
          <w:szCs w:val="22"/>
        </w:rPr>
        <w:t>Scale-Space</w:t>
      </w:r>
      <w:r w:rsidR="007436C9">
        <w:rPr>
          <w:rFonts w:ascii="Lora" w:hAnsi="Lora" w:cs="Times New Roman"/>
          <w:sz w:val="22"/>
          <w:szCs w:val="22"/>
        </w:rPr>
        <w:t>-</w:t>
      </w:r>
      <w:r w:rsidR="00D64351" w:rsidRPr="002401B6">
        <w:rPr>
          <w:rFonts w:ascii="Lora" w:hAnsi="Lora" w:cs="Times New Roman"/>
          <w:sz w:val="22"/>
          <w:szCs w:val="22"/>
        </w:rPr>
        <w:t xml:space="preserve">Kernel </w:t>
      </w:r>
      <w:r w:rsidR="009A753D" w:rsidRPr="002401B6">
        <w:rPr>
          <w:rFonts w:ascii="Lora" w:hAnsi="Lora" w:cs="Times New Roman"/>
          <w:sz w:val="22"/>
          <w:szCs w:val="22"/>
        </w:rPr>
        <w:t>zur Anwendung kommt</w:t>
      </w:r>
      <w:r w:rsidR="00D64351" w:rsidRPr="002401B6">
        <w:rPr>
          <w:rFonts w:ascii="Lora" w:hAnsi="Lora" w:cs="Times New Roman"/>
          <w:sz w:val="22"/>
          <w:szCs w:val="22"/>
        </w:rPr>
        <w:t>. Alle Bilder der gleichen Größe werden als Oktave bezeichnet.</w:t>
      </w:r>
    </w:p>
    <w:p w14:paraId="6023B3FD" w14:textId="4919ECA9" w:rsidR="009A753D" w:rsidRPr="002401B6" w:rsidRDefault="009A753D" w:rsidP="00860AEE">
      <w:pPr>
        <w:rPr>
          <w:rFonts w:ascii="Lora" w:hAnsi="Lora" w:cs="Times New Roman"/>
          <w:sz w:val="22"/>
          <w:szCs w:val="22"/>
        </w:rPr>
      </w:pPr>
      <w:r w:rsidRPr="002401B6">
        <w:rPr>
          <w:rFonts w:ascii="Lora" w:hAnsi="Lora" w:cs="Times New Roman"/>
          <w:sz w:val="22"/>
          <w:szCs w:val="22"/>
        </w:rPr>
        <w:t>Anschließend wird das Bild mit dem größten Weichzeichnungsgrad auf die Hälfte seiner Größe verkleinert und erneut stufenweise weichgezeichnet.</w:t>
      </w:r>
      <w:r w:rsidR="004F676B" w:rsidRPr="002401B6">
        <w:rPr>
          <w:rFonts w:ascii="Lora" w:hAnsi="Lora" w:cs="Times New Roman"/>
          <w:sz w:val="22"/>
          <w:szCs w:val="22"/>
        </w:rPr>
        <w:t xml:space="preserve"> Diese</w:t>
      </w:r>
      <w:r w:rsidR="000F6E10" w:rsidRPr="002401B6">
        <w:rPr>
          <w:rFonts w:ascii="Lora" w:hAnsi="Lora" w:cs="Times New Roman"/>
          <w:sz w:val="22"/>
          <w:szCs w:val="22"/>
        </w:rPr>
        <w:t>r</w:t>
      </w:r>
      <w:r w:rsidR="004F676B" w:rsidRPr="002401B6">
        <w:rPr>
          <w:rFonts w:ascii="Lora" w:hAnsi="Lora" w:cs="Times New Roman"/>
          <w:sz w:val="22"/>
          <w:szCs w:val="22"/>
        </w:rPr>
        <w:t xml:space="preserve"> Prozess wiederholt sich für weitere Oktaven, bis</w:t>
      </w:r>
      <w:r w:rsidR="00602A5A" w:rsidRPr="002401B6">
        <w:rPr>
          <w:rFonts w:ascii="Lora" w:hAnsi="Lora" w:cs="Times New Roman"/>
          <w:sz w:val="22"/>
          <w:szCs w:val="22"/>
        </w:rPr>
        <w:t xml:space="preserve"> die Bildgröße</w:t>
      </w:r>
      <w:r w:rsidR="004F676B" w:rsidRPr="002401B6">
        <w:rPr>
          <w:rFonts w:ascii="Lora" w:hAnsi="Lora" w:cs="Times New Roman"/>
          <w:sz w:val="22"/>
          <w:szCs w:val="22"/>
        </w:rPr>
        <w:t xml:space="preserve"> ein</w:t>
      </w:r>
      <w:r w:rsidR="00602A5A" w:rsidRPr="002401B6">
        <w:rPr>
          <w:rFonts w:ascii="Lora" w:hAnsi="Lora" w:cs="Times New Roman"/>
          <w:sz w:val="22"/>
          <w:szCs w:val="22"/>
        </w:rPr>
        <w:t>en unteren</w:t>
      </w:r>
      <w:r w:rsidR="004F676B" w:rsidRPr="002401B6">
        <w:rPr>
          <w:rFonts w:ascii="Lora" w:hAnsi="Lora" w:cs="Times New Roman"/>
          <w:sz w:val="22"/>
          <w:szCs w:val="22"/>
        </w:rPr>
        <w:t xml:space="preserve"> Schwellenwert erreicht.</w:t>
      </w:r>
      <w:r w:rsidR="00866904" w:rsidRPr="002401B6">
        <w:rPr>
          <w:rFonts w:ascii="Lora" w:hAnsi="Lora" w:cs="Times New Roman"/>
          <w:sz w:val="22"/>
          <w:szCs w:val="22"/>
        </w:rPr>
        <w:t xml:space="preserve"> Abbildung</w:t>
      </w:r>
      <w:r w:rsidR="00072384" w:rsidRPr="002401B6">
        <w:rPr>
          <w:rFonts w:ascii="Lora" w:hAnsi="Lora" w:cs="Times New Roman"/>
          <w:sz w:val="22"/>
          <w:szCs w:val="22"/>
        </w:rPr>
        <w:t xml:space="preserve"> 1</w:t>
      </w:r>
      <w:r w:rsidR="00866904" w:rsidRPr="002401B6">
        <w:rPr>
          <w:rFonts w:ascii="Lora" w:hAnsi="Lora" w:cs="Times New Roman"/>
          <w:sz w:val="22"/>
          <w:szCs w:val="22"/>
        </w:rPr>
        <w:t xml:space="preserve"> zeigt exemplarisch die dabei erzeugten Bilder.</w:t>
      </w:r>
    </w:p>
    <w:p w14:paraId="3CB649CB" w14:textId="2FEC18D5" w:rsidR="00866904" w:rsidRPr="002401B6" w:rsidRDefault="00866904" w:rsidP="00860AEE">
      <w:pPr>
        <w:rPr>
          <w:rFonts w:ascii="Lora" w:hAnsi="Lora" w:cs="Times New Roman"/>
          <w:sz w:val="22"/>
          <w:szCs w:val="22"/>
        </w:rPr>
      </w:pPr>
    </w:p>
    <w:p w14:paraId="0A290985" w14:textId="77777777" w:rsidR="00072384" w:rsidRPr="002401B6" w:rsidRDefault="0067489B" w:rsidP="00BA1EA5">
      <w:pPr>
        <w:pStyle w:val="Caption"/>
        <w:keepNext/>
        <w:jc w:val="center"/>
      </w:pPr>
      <w:r w:rsidRPr="002401B6">
        <w:rPr>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0F817474" w14:textId="1764F3BF" w:rsidR="0067489B" w:rsidRPr="002401B6" w:rsidRDefault="00072384" w:rsidP="00BA1EA5">
      <w:pPr>
        <w:pStyle w:val="Caption"/>
        <w:jc w:val="center"/>
        <w:rPr>
          <w:rFonts w:cs="Times New Roman"/>
          <w:sz w:val="22"/>
          <w:szCs w:val="22"/>
        </w:rPr>
      </w:pPr>
      <w:bookmarkStart w:id="8" w:name="_Toc36845697"/>
      <w:r w:rsidRPr="002401B6">
        <w:t xml:space="preserve">Abbildung </w:t>
      </w:r>
      <w:fldSimple w:instr=" SEQ Abbildung \* ARABIC ">
        <w:r w:rsidR="00714A86">
          <w:rPr>
            <w:noProof/>
          </w:rPr>
          <w:t>1</w:t>
        </w:r>
      </w:fldSimple>
      <w:r w:rsidRPr="002401B6">
        <w:t>: Bilderzeugung im Rahmen der Scale-space</w:t>
      </w:r>
      <w:r w:rsidR="007436C9">
        <w:t>-</w:t>
      </w:r>
      <w:r w:rsidRPr="002401B6">
        <w:t>Extrema</w:t>
      </w:r>
      <w:r w:rsidR="007436C9">
        <w:t>-</w:t>
      </w:r>
      <w:r w:rsidRPr="002401B6">
        <w:t>Detection.</w:t>
      </w:r>
      <w:r w:rsidRPr="002401B6">
        <w:rPr>
          <w:rStyle w:val="FootnoteReference"/>
          <w:szCs w:val="16"/>
        </w:rPr>
        <w:t xml:space="preserve"> </w:t>
      </w:r>
      <w:r w:rsidRPr="002401B6">
        <w:rPr>
          <w:rStyle w:val="FootnoteReference"/>
          <w:szCs w:val="16"/>
        </w:rPr>
        <w:footnoteReference w:id="3"/>
      </w:r>
      <w:bookmarkEnd w:id="8"/>
    </w:p>
    <w:p w14:paraId="3A5C8DF3" w14:textId="77777777" w:rsidR="007436C9" w:rsidRDefault="007436C9" w:rsidP="00F46F3A">
      <w:pPr>
        <w:ind w:firstLine="0"/>
        <w:rPr>
          <w:rFonts w:ascii="Lora" w:hAnsi="Lora" w:cs="Times New Roman"/>
          <w:sz w:val="22"/>
          <w:szCs w:val="22"/>
        </w:rPr>
      </w:pPr>
    </w:p>
    <w:p w14:paraId="2887E49E" w14:textId="07D407C7" w:rsidR="00A07FBA" w:rsidRPr="002401B6" w:rsidRDefault="00BD2F05" w:rsidP="00F46F3A">
      <w:pPr>
        <w:ind w:firstLine="0"/>
        <w:rPr>
          <w:rFonts w:ascii="Lora" w:hAnsi="Lora" w:cs="Times New Roman"/>
          <w:sz w:val="22"/>
          <w:szCs w:val="22"/>
        </w:rPr>
      </w:pPr>
      <w:r w:rsidRPr="002401B6">
        <w:rPr>
          <w:rFonts w:ascii="Lora" w:hAnsi="Lora" w:cs="Times New Roman"/>
          <w:sz w:val="22"/>
          <w:szCs w:val="22"/>
        </w:rPr>
        <w:t>Nun werden aus diesen Bildern</w:t>
      </w:r>
      <w:r w:rsidR="00EC29AE" w:rsidRPr="002401B6">
        <w:rPr>
          <w:rFonts w:ascii="Lora" w:hAnsi="Lora" w:cs="Times New Roman"/>
          <w:sz w:val="22"/>
          <w:szCs w:val="22"/>
        </w:rPr>
        <w:t xml:space="preserve"> mittels der Difference</w:t>
      </w:r>
      <w:r w:rsidR="007436C9">
        <w:rPr>
          <w:rFonts w:ascii="Lora" w:hAnsi="Lora" w:cs="Times New Roman"/>
          <w:sz w:val="22"/>
          <w:szCs w:val="22"/>
        </w:rPr>
        <w:t>-</w:t>
      </w:r>
      <w:r w:rsidR="00EC29AE" w:rsidRPr="002401B6">
        <w:rPr>
          <w:rFonts w:ascii="Lora" w:hAnsi="Lora" w:cs="Times New Roman"/>
          <w:sz w:val="22"/>
          <w:szCs w:val="22"/>
        </w:rPr>
        <w:t>of</w:t>
      </w:r>
      <w:r w:rsidR="007436C9">
        <w:rPr>
          <w:rFonts w:ascii="Lora" w:hAnsi="Lora" w:cs="Times New Roman"/>
          <w:sz w:val="22"/>
          <w:szCs w:val="22"/>
        </w:rPr>
        <w:t>-</w:t>
      </w:r>
      <w:r w:rsidR="00EC29AE" w:rsidRPr="002401B6">
        <w:rPr>
          <w:rFonts w:ascii="Lora" w:hAnsi="Lora" w:cs="Times New Roman"/>
          <w:sz w:val="22"/>
          <w:szCs w:val="22"/>
        </w:rPr>
        <w:t>Gaussian-Methode</w:t>
      </w:r>
      <w:r w:rsidRPr="002401B6">
        <w:rPr>
          <w:rFonts w:ascii="Lora" w:hAnsi="Lora" w:cs="Times New Roman"/>
          <w:sz w:val="22"/>
          <w:szCs w:val="22"/>
        </w:rPr>
        <w:t xml:space="preserve"> </w:t>
      </w:r>
      <w:r w:rsidR="007436C9" w:rsidRPr="002401B6">
        <w:rPr>
          <w:rFonts w:ascii="Lora" w:hAnsi="Lora" w:cs="Times New Roman"/>
          <w:sz w:val="22"/>
          <w:szCs w:val="22"/>
        </w:rPr>
        <w:t>(DoG)</w:t>
      </w:r>
      <w:r w:rsidR="007436C9">
        <w:rPr>
          <w:rFonts w:ascii="Lora" w:hAnsi="Lora" w:cs="Times New Roman"/>
          <w:sz w:val="22"/>
          <w:szCs w:val="22"/>
        </w:rPr>
        <w:t xml:space="preserve"> </w:t>
      </w:r>
      <w:r w:rsidRPr="002401B6">
        <w:rPr>
          <w:rFonts w:ascii="Lora" w:hAnsi="Lora" w:cs="Times New Roman"/>
          <w:sz w:val="22"/>
          <w:szCs w:val="22"/>
        </w:rPr>
        <w:t>Differenzbilder generiert.</w:t>
      </w:r>
      <w:r w:rsidR="001949BA" w:rsidRPr="002401B6">
        <w:rPr>
          <w:rFonts w:ascii="Lora" w:hAnsi="Lora" w:cs="Times New Roman"/>
          <w:sz w:val="22"/>
          <w:szCs w:val="22"/>
        </w:rPr>
        <w:t xml:space="preserve"> Hierfür werden jeweils zwei innerhalb einer Oktave nebeneinanderliegend</w:t>
      </w:r>
      <w:r w:rsidR="00CF3825" w:rsidRPr="002401B6">
        <w:rPr>
          <w:rFonts w:ascii="Lora" w:hAnsi="Lora" w:cs="Times New Roman"/>
          <w:sz w:val="22"/>
          <w:szCs w:val="22"/>
        </w:rPr>
        <w:t>e</w:t>
      </w:r>
      <w:r w:rsidR="001949BA" w:rsidRPr="002401B6">
        <w:rPr>
          <w:rFonts w:ascii="Lora" w:hAnsi="Lora" w:cs="Times New Roman"/>
          <w:sz w:val="22"/>
          <w:szCs w:val="22"/>
        </w:rPr>
        <w:t xml:space="preserve"> Bilder</w:t>
      </w:r>
      <w:r w:rsidR="00DC33B1" w:rsidRPr="002401B6">
        <w:rPr>
          <w:rFonts w:ascii="Lora" w:hAnsi="Lora" w:cs="Times New Roman"/>
          <w:sz w:val="22"/>
          <w:szCs w:val="22"/>
        </w:rPr>
        <w:t xml:space="preserve"> als Ausgangsgrundlage</w:t>
      </w:r>
      <w:r w:rsidR="001949BA" w:rsidRPr="002401B6">
        <w:rPr>
          <w:rFonts w:ascii="Lora" w:hAnsi="Lora" w:cs="Times New Roman"/>
          <w:sz w:val="22"/>
          <w:szCs w:val="22"/>
        </w:rPr>
        <w:t xml:space="preserve"> verwendet. </w:t>
      </w:r>
      <w:r w:rsidR="00A07FBA" w:rsidRPr="002401B6">
        <w:rPr>
          <w:rFonts w:ascii="Lora" w:hAnsi="Lora" w:cs="Times New Roman"/>
          <w:sz w:val="22"/>
          <w:szCs w:val="22"/>
        </w:rPr>
        <w:t>In Abbildung</w:t>
      </w:r>
      <w:r w:rsidR="00C57B0E">
        <w:rPr>
          <w:rFonts w:ascii="Lora" w:hAnsi="Lora" w:cs="Times New Roman"/>
          <w:sz w:val="22"/>
          <w:szCs w:val="22"/>
        </w:rPr>
        <w:t xml:space="preserve"> 2</w:t>
      </w:r>
      <w:r w:rsidR="00A07FBA" w:rsidRPr="002401B6">
        <w:rPr>
          <w:rFonts w:ascii="Lora" w:hAnsi="Lora" w:cs="Times New Roman"/>
          <w:sz w:val="22"/>
          <w:szCs w:val="22"/>
        </w:rPr>
        <w:t xml:space="preserve"> </w:t>
      </w:r>
      <w:r w:rsidR="00315824" w:rsidRPr="002401B6">
        <w:rPr>
          <w:rFonts w:ascii="Lora" w:hAnsi="Lora" w:cs="Times New Roman"/>
          <w:sz w:val="22"/>
          <w:szCs w:val="22"/>
        </w:rPr>
        <w:t xml:space="preserve">sind die </w:t>
      </w:r>
      <w:r w:rsidR="00BF20B6" w:rsidRPr="002401B6">
        <w:rPr>
          <w:rFonts w:ascii="Lora" w:hAnsi="Lora" w:cs="Times New Roman"/>
          <w:sz w:val="22"/>
          <w:szCs w:val="22"/>
        </w:rPr>
        <w:t>auf diese Weise</w:t>
      </w:r>
      <w:r w:rsidR="00315824" w:rsidRPr="002401B6">
        <w:rPr>
          <w:rFonts w:ascii="Lora" w:hAnsi="Lora" w:cs="Times New Roman"/>
          <w:sz w:val="22"/>
          <w:szCs w:val="22"/>
        </w:rPr>
        <w:t xml:space="preserve"> erzeugten Differenzbilder</w:t>
      </w:r>
      <w:r w:rsidR="00A07FBA" w:rsidRPr="002401B6">
        <w:rPr>
          <w:rFonts w:ascii="Lora" w:hAnsi="Lora" w:cs="Times New Roman"/>
          <w:sz w:val="22"/>
          <w:szCs w:val="22"/>
        </w:rPr>
        <w:t xml:space="preserve"> zu sehen, wobei die Zahl der Bilder pro Oktave nun um ein</w:t>
      </w:r>
      <w:r w:rsidR="00FB1124" w:rsidRPr="002401B6">
        <w:rPr>
          <w:rFonts w:ascii="Lora" w:hAnsi="Lora" w:cs="Times New Roman"/>
          <w:sz w:val="22"/>
          <w:szCs w:val="22"/>
        </w:rPr>
        <w:t>e</w:t>
      </w:r>
      <w:r w:rsidR="00A07FBA" w:rsidRPr="002401B6">
        <w:rPr>
          <w:rFonts w:ascii="Lora" w:hAnsi="Lora" w:cs="Times New Roman"/>
          <w:sz w:val="22"/>
          <w:szCs w:val="22"/>
        </w:rPr>
        <w:t>s verringert ist.</w:t>
      </w:r>
    </w:p>
    <w:p w14:paraId="22154B3E" w14:textId="4FA1BA42" w:rsidR="00A07FBA" w:rsidRPr="002401B6" w:rsidRDefault="00A07FBA" w:rsidP="00F46F3A">
      <w:pPr>
        <w:ind w:firstLine="0"/>
        <w:rPr>
          <w:rFonts w:ascii="Lora" w:hAnsi="Lora" w:cs="Times New Roman"/>
          <w:sz w:val="22"/>
          <w:szCs w:val="22"/>
        </w:rPr>
      </w:pPr>
    </w:p>
    <w:p w14:paraId="6CB4D4BF" w14:textId="77777777" w:rsidR="00BA1EA5" w:rsidRPr="002401B6" w:rsidRDefault="00A07FBA" w:rsidP="00BA1EA5">
      <w:pPr>
        <w:keepNext/>
        <w:ind w:firstLine="0"/>
        <w:jc w:val="center"/>
      </w:pPr>
      <w:r w:rsidRPr="002401B6">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42A50446" w14:textId="7B972FD7" w:rsidR="00A07FBA" w:rsidRPr="002401B6" w:rsidRDefault="00BA1EA5" w:rsidP="00BA1EA5">
      <w:pPr>
        <w:pStyle w:val="Caption"/>
        <w:jc w:val="center"/>
      </w:pPr>
      <w:bookmarkStart w:id="9" w:name="_Toc36845698"/>
      <w:r w:rsidRPr="002401B6">
        <w:t xml:space="preserve">Abbildung </w:t>
      </w:r>
      <w:fldSimple w:instr=" SEQ Abbildung \* ARABIC ">
        <w:r w:rsidR="00714A86">
          <w:rPr>
            <w:noProof/>
          </w:rPr>
          <w:t>2</w:t>
        </w:r>
      </w:fldSimple>
      <w:r w:rsidRPr="002401B6">
        <w:t>: Differenzbilder als Ergebnis der Difference</w:t>
      </w:r>
      <w:r w:rsidR="002806E9">
        <w:t>-</w:t>
      </w:r>
      <w:r w:rsidRPr="002401B6">
        <w:t>of</w:t>
      </w:r>
      <w:r w:rsidR="002806E9">
        <w:t>-</w:t>
      </w:r>
      <w:r w:rsidRPr="002401B6">
        <w:t>Gaussian-Berechnung.</w:t>
      </w:r>
      <w:r w:rsidRPr="002401B6">
        <w:rPr>
          <w:rStyle w:val="FootnoteReference"/>
          <w:szCs w:val="16"/>
        </w:rPr>
        <w:t xml:space="preserve"> </w:t>
      </w:r>
      <w:r w:rsidRPr="002401B6">
        <w:rPr>
          <w:rStyle w:val="FootnoteReference"/>
          <w:szCs w:val="16"/>
        </w:rPr>
        <w:footnoteReference w:id="4"/>
      </w:r>
      <w:bookmarkEnd w:id="9"/>
    </w:p>
    <w:p w14:paraId="50503DA1" w14:textId="77777777" w:rsidR="00BA1EA5" w:rsidRPr="002401B6" w:rsidRDefault="00BA1EA5" w:rsidP="00BA1EA5"/>
    <w:p w14:paraId="42960BB0" w14:textId="13F4F26E" w:rsidR="00860AEE" w:rsidRPr="002401B6" w:rsidRDefault="00966DC0" w:rsidP="00F46F3A">
      <w:pPr>
        <w:ind w:firstLine="0"/>
        <w:rPr>
          <w:rFonts w:ascii="Lora" w:hAnsi="Lora" w:cs="Times New Roman"/>
          <w:sz w:val="22"/>
          <w:szCs w:val="22"/>
        </w:rPr>
      </w:pPr>
      <w:r w:rsidRPr="002401B6">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sidRPr="002401B6">
        <w:rPr>
          <w:rFonts w:ascii="Lora" w:hAnsi="Lora" w:cs="Times New Roman"/>
          <w:sz w:val="22"/>
          <w:szCs w:val="22"/>
        </w:rPr>
        <w:t xml:space="preserve">acht Pixel als Vergleichspunkte gewählt, sondern auch </w:t>
      </w:r>
      <w:r w:rsidR="000C77A2" w:rsidRPr="002401B6">
        <w:rPr>
          <w:rFonts w:ascii="Lora" w:hAnsi="Lora" w:cs="Times New Roman"/>
          <w:sz w:val="22"/>
          <w:szCs w:val="22"/>
        </w:rPr>
        <w:t xml:space="preserve">jeweils </w:t>
      </w:r>
      <w:r w:rsidR="00016C24" w:rsidRPr="002401B6">
        <w:rPr>
          <w:rFonts w:ascii="Lora" w:hAnsi="Lora" w:cs="Times New Roman"/>
          <w:sz w:val="22"/>
          <w:szCs w:val="22"/>
        </w:rPr>
        <w:t>die angrenzenden neun Pixel in den Differenzbildern der nächstoberen und nächstunteren Oktaven</w:t>
      </w:r>
      <w:r w:rsidR="00964395" w:rsidRPr="002401B6">
        <w:rPr>
          <w:rFonts w:ascii="Lora" w:hAnsi="Lora" w:cs="Times New Roman"/>
          <w:sz w:val="22"/>
          <w:szCs w:val="22"/>
        </w:rPr>
        <w:t>, wie in Abbildung</w:t>
      </w:r>
      <w:r w:rsidR="002806E9">
        <w:rPr>
          <w:rFonts w:ascii="Lora" w:hAnsi="Lora" w:cs="Times New Roman"/>
          <w:sz w:val="22"/>
          <w:szCs w:val="22"/>
        </w:rPr>
        <w:t xml:space="preserve"> 3</w:t>
      </w:r>
      <w:r w:rsidR="00964395" w:rsidRPr="002401B6">
        <w:rPr>
          <w:rFonts w:ascii="Lora" w:hAnsi="Lora" w:cs="Times New Roman"/>
          <w:sz w:val="22"/>
          <w:szCs w:val="22"/>
        </w:rPr>
        <w:t xml:space="preserve"> zu sehen ist</w:t>
      </w:r>
      <w:r w:rsidR="00016C24" w:rsidRPr="002401B6">
        <w:rPr>
          <w:rFonts w:ascii="Lora" w:hAnsi="Lora" w:cs="Times New Roman"/>
          <w:sz w:val="22"/>
          <w:szCs w:val="22"/>
        </w:rPr>
        <w:t>.</w:t>
      </w:r>
    </w:p>
    <w:p w14:paraId="059446D5" w14:textId="246E05BD" w:rsidR="00571728" w:rsidRPr="002401B6" w:rsidRDefault="00571728" w:rsidP="00F46F3A">
      <w:pPr>
        <w:ind w:firstLine="0"/>
        <w:rPr>
          <w:rFonts w:ascii="Lora" w:hAnsi="Lora" w:cs="Times New Roman"/>
          <w:sz w:val="22"/>
          <w:szCs w:val="22"/>
        </w:rPr>
      </w:pPr>
    </w:p>
    <w:p w14:paraId="62C50892" w14:textId="77777777" w:rsidR="00333F64" w:rsidRPr="002401B6" w:rsidRDefault="00571728" w:rsidP="00333F64">
      <w:pPr>
        <w:keepNext/>
        <w:ind w:firstLine="0"/>
        <w:jc w:val="center"/>
      </w:pPr>
      <w:r w:rsidRPr="002401B6">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2BDEEB85" w14:textId="33D405A5" w:rsidR="00571728" w:rsidRPr="002401B6" w:rsidRDefault="00333F64" w:rsidP="00333F64">
      <w:pPr>
        <w:pStyle w:val="Caption"/>
        <w:jc w:val="center"/>
      </w:pPr>
      <w:bookmarkStart w:id="10" w:name="_Toc36845699"/>
      <w:r w:rsidRPr="002401B6">
        <w:t xml:space="preserve">Abbildung </w:t>
      </w:r>
      <w:fldSimple w:instr=" SEQ Abbildung \* ARABIC ">
        <w:r w:rsidR="00714A86">
          <w:rPr>
            <w:noProof/>
          </w:rPr>
          <w:t>3</w:t>
        </w:r>
      </w:fldSimple>
      <w:r w:rsidRPr="002401B6">
        <w:t>: Pixel-Nachbarschaftsvergleiche bei der Scale-Space</w:t>
      </w:r>
      <w:r w:rsidR="00724C02">
        <w:t>-</w:t>
      </w:r>
      <w:r w:rsidRPr="002401B6">
        <w:t>Extrema</w:t>
      </w:r>
      <w:r w:rsidR="00724C02">
        <w:t>-</w:t>
      </w:r>
      <w:r w:rsidRPr="002401B6">
        <w:t>Detection (Lowe, 2004).</w:t>
      </w:r>
      <w:bookmarkEnd w:id="10"/>
    </w:p>
    <w:p w14:paraId="00F3EBF9" w14:textId="77777777" w:rsidR="0033167E" w:rsidRPr="002401B6" w:rsidRDefault="0033167E" w:rsidP="000D714D">
      <w:pPr>
        <w:jc w:val="left"/>
        <w:rPr>
          <w:rFonts w:ascii="Lora" w:hAnsi="Lora" w:cs="Times New Roman"/>
          <w:szCs w:val="24"/>
        </w:rPr>
      </w:pPr>
    </w:p>
    <w:p w14:paraId="5B76D786" w14:textId="25A4EFEF" w:rsidR="000F1854" w:rsidRPr="002401B6" w:rsidRDefault="005C57E8" w:rsidP="005C57E8">
      <w:pPr>
        <w:ind w:firstLine="0"/>
        <w:rPr>
          <w:rFonts w:ascii="Lora" w:hAnsi="Lora" w:cs="Times New Roman"/>
          <w:szCs w:val="24"/>
        </w:rPr>
      </w:pPr>
      <w:r w:rsidRPr="002401B6">
        <w:rPr>
          <w:rFonts w:ascii="Lora" w:hAnsi="Lora" w:cs="Times New Roman"/>
          <w:sz w:val="22"/>
          <w:szCs w:val="22"/>
        </w:rPr>
        <w:t xml:space="preserve">Um als </w:t>
      </w:r>
      <w:r w:rsidR="00533FCD" w:rsidRPr="002401B6">
        <w:rPr>
          <w:rFonts w:ascii="Lora" w:hAnsi="Lora" w:cs="Times New Roman"/>
          <w:sz w:val="22"/>
          <w:szCs w:val="22"/>
        </w:rPr>
        <w:t>potenzieller</w:t>
      </w:r>
      <w:r w:rsidRPr="002401B6">
        <w:rPr>
          <w:rFonts w:ascii="Lora" w:hAnsi="Lora" w:cs="Times New Roman"/>
          <w:sz w:val="22"/>
          <w:szCs w:val="22"/>
        </w:rPr>
        <w:t xml:space="preserve"> Keypoint in Frage zu kommen, muss ein Pixel einen höheren bzw. niedrigeren </w:t>
      </w:r>
      <w:r w:rsidR="009B6D26" w:rsidRPr="002401B6">
        <w:rPr>
          <w:rFonts w:ascii="Lora" w:hAnsi="Lora" w:cs="Times New Roman"/>
          <w:sz w:val="22"/>
          <w:szCs w:val="22"/>
        </w:rPr>
        <w:t>Grauw</w:t>
      </w:r>
      <w:r w:rsidRPr="002401B6">
        <w:rPr>
          <w:rFonts w:ascii="Lora" w:hAnsi="Lora" w:cs="Times New Roman"/>
          <w:sz w:val="22"/>
          <w:szCs w:val="22"/>
        </w:rPr>
        <w:t>ert aufweisen als alle 26 Nachbarpixel.</w:t>
      </w:r>
      <w:r w:rsidR="00175B34" w:rsidRPr="002401B6">
        <w:rPr>
          <w:rFonts w:ascii="Lora" w:hAnsi="Lora" w:cs="Times New Roman"/>
          <w:sz w:val="22"/>
          <w:szCs w:val="22"/>
        </w:rPr>
        <w:t xml:space="preserve"> Hierdurch wird die Skalierungsinvarianz gewährleistet</w:t>
      </w:r>
      <w:r w:rsidR="00DC6213" w:rsidRPr="002401B6">
        <w:rPr>
          <w:rFonts w:ascii="Lora" w:hAnsi="Lora" w:cs="Times New Roman"/>
          <w:sz w:val="22"/>
          <w:szCs w:val="22"/>
        </w:rPr>
        <w:t xml:space="preserve"> </w:t>
      </w:r>
      <w:r w:rsidR="00BA3540" w:rsidRPr="002401B6">
        <w:rPr>
          <w:rFonts w:ascii="Lora" w:hAnsi="Lora" w:cs="Times New Roman"/>
          <w:sz w:val="22"/>
          <w:szCs w:val="22"/>
        </w:rPr>
        <w:t>(</w:t>
      </w:r>
      <w:r w:rsidR="00F11C7D" w:rsidRPr="002401B6">
        <w:rPr>
          <w:rFonts w:ascii="Lora" w:hAnsi="Lora" w:cs="Times New Roman"/>
          <w:sz w:val="22"/>
          <w:szCs w:val="22"/>
        </w:rPr>
        <w:t xml:space="preserve">Lowe, </w:t>
      </w:r>
      <w:r w:rsidR="00F10944" w:rsidRPr="002401B6">
        <w:rPr>
          <w:rFonts w:ascii="Lora" w:hAnsi="Lora" w:cs="Times New Roman"/>
          <w:sz w:val="22"/>
          <w:szCs w:val="22"/>
        </w:rPr>
        <w:t>2004</w:t>
      </w:r>
      <w:r w:rsidR="00F11C7D" w:rsidRPr="002401B6">
        <w:rPr>
          <w:rFonts w:ascii="Lora" w:hAnsi="Lora" w:cs="Times New Roman"/>
          <w:sz w:val="22"/>
          <w:szCs w:val="22"/>
        </w:rPr>
        <w:t xml:space="preserve">, </w:t>
      </w:r>
      <w:r w:rsidR="007308B1" w:rsidRPr="002401B6">
        <w:rPr>
          <w:rFonts w:ascii="Lora" w:hAnsi="Lora" w:cs="Times New Roman"/>
          <w:sz w:val="22"/>
          <w:szCs w:val="22"/>
        </w:rPr>
        <w:t>Andersson &amp; Marquez, 2016).</w:t>
      </w:r>
    </w:p>
    <w:p w14:paraId="4FF09F6D" w14:textId="5D2100AC" w:rsidR="000F1854" w:rsidRPr="002401B6" w:rsidRDefault="000F1854" w:rsidP="00D23948">
      <w:pPr>
        <w:jc w:val="left"/>
        <w:rPr>
          <w:rFonts w:ascii="Lora" w:hAnsi="Lora" w:cs="Times New Roman"/>
          <w:szCs w:val="24"/>
        </w:rPr>
      </w:pPr>
    </w:p>
    <w:p w14:paraId="26B66F0C" w14:textId="40EAA6D8" w:rsidR="00950544" w:rsidRPr="002401B6" w:rsidRDefault="00950544" w:rsidP="007340E3">
      <w:pPr>
        <w:pStyle w:val="Heading3"/>
        <w:ind w:left="0" w:firstLine="0"/>
        <w:jc w:val="left"/>
        <w:rPr>
          <w:rFonts w:ascii="Lora" w:hAnsi="Lora"/>
          <w:color w:val="auto"/>
          <w:sz w:val="28"/>
          <w:szCs w:val="22"/>
        </w:rPr>
      </w:pPr>
      <w:bookmarkStart w:id="11" w:name="_Toc36845727"/>
      <w:r w:rsidRPr="002401B6">
        <w:rPr>
          <w:rFonts w:ascii="Lora" w:hAnsi="Lora"/>
          <w:color w:val="auto"/>
          <w:sz w:val="28"/>
          <w:szCs w:val="22"/>
        </w:rPr>
        <w:t>Keypoint Localization</w:t>
      </w:r>
      <w:bookmarkEnd w:id="11"/>
    </w:p>
    <w:p w14:paraId="3FCEE3D8" w14:textId="77777777" w:rsidR="00950544" w:rsidRPr="002401B6" w:rsidRDefault="00950544" w:rsidP="00950544">
      <w:pPr>
        <w:ind w:firstLine="0"/>
      </w:pPr>
    </w:p>
    <w:p w14:paraId="0D55FCD8" w14:textId="3D426FE9" w:rsidR="00B13950" w:rsidRPr="002401B6" w:rsidRDefault="001E69B6" w:rsidP="008F5652">
      <w:pPr>
        <w:ind w:firstLine="0"/>
        <w:rPr>
          <w:rFonts w:ascii="Lora" w:hAnsi="Lora" w:cs="Times New Roman"/>
          <w:szCs w:val="24"/>
        </w:rPr>
      </w:pPr>
      <w:r w:rsidRPr="002401B6">
        <w:rPr>
          <w:rFonts w:ascii="Lora" w:hAnsi="Lora" w:cs="Times New Roman"/>
          <w:sz w:val="22"/>
          <w:szCs w:val="22"/>
        </w:rPr>
        <w:t>Die</w:t>
      </w:r>
      <w:r w:rsidR="003F765F" w:rsidRPr="002401B6">
        <w:rPr>
          <w:rFonts w:ascii="Lora" w:hAnsi="Lora" w:cs="Times New Roman"/>
          <w:sz w:val="22"/>
          <w:szCs w:val="22"/>
        </w:rPr>
        <w:t xml:space="preserve"> Menge der</w:t>
      </w:r>
      <w:r w:rsidRPr="002401B6">
        <w:rPr>
          <w:rFonts w:ascii="Lora" w:hAnsi="Lora" w:cs="Times New Roman"/>
          <w:sz w:val="22"/>
          <w:szCs w:val="22"/>
        </w:rPr>
        <w:t xml:space="preserve"> im letzten Schritt ermittelten Keypoints m</w:t>
      </w:r>
      <w:r w:rsidR="003F765F" w:rsidRPr="002401B6">
        <w:rPr>
          <w:rFonts w:ascii="Lora" w:hAnsi="Lora" w:cs="Times New Roman"/>
          <w:sz w:val="22"/>
          <w:szCs w:val="22"/>
        </w:rPr>
        <w:t>uss</w:t>
      </w:r>
      <w:r w:rsidRPr="002401B6">
        <w:rPr>
          <w:rFonts w:ascii="Lora" w:hAnsi="Lora" w:cs="Times New Roman"/>
          <w:sz w:val="22"/>
          <w:szCs w:val="22"/>
        </w:rPr>
        <w:t xml:space="preserve"> nun weiter eingegrenzt werden, da nicht alle von ihnen als Merkmale für die Bildidentifikation geeignet sind. </w:t>
      </w:r>
      <w:r w:rsidR="008E0E36" w:rsidRPr="002401B6">
        <w:rPr>
          <w:rFonts w:ascii="Lora" w:hAnsi="Lora" w:cs="Times New Roman"/>
          <w:sz w:val="22"/>
          <w:szCs w:val="22"/>
        </w:rPr>
        <w:t>Gründe für die fehlende Eignung sind entweder ein zu niedriger Kontrast oder die Lage entlang einer Kante.</w:t>
      </w:r>
      <w:r w:rsidR="006C0942" w:rsidRPr="002401B6">
        <w:rPr>
          <w:rFonts w:ascii="Lora" w:hAnsi="Lora" w:cs="Times New Roman"/>
          <w:sz w:val="22"/>
          <w:szCs w:val="22"/>
        </w:rPr>
        <w:t xml:space="preserve"> </w:t>
      </w:r>
      <w:r w:rsidR="00304D30" w:rsidRPr="002401B6">
        <w:rPr>
          <w:rFonts w:ascii="Lora" w:hAnsi="Lora" w:cs="Times New Roman"/>
          <w:sz w:val="22"/>
          <w:szCs w:val="22"/>
        </w:rPr>
        <w:t>Um Punkte mit niedrigem Kontrast zu identifizieren, wird zuerst mittels Taylorentwicklung die genaue Position lokaler Extrema bestimmt.</w:t>
      </w:r>
      <w:r w:rsidR="00497C65" w:rsidRPr="002401B6">
        <w:rPr>
          <w:rFonts w:ascii="Lora" w:hAnsi="Lora" w:cs="Times New Roman"/>
          <w:sz w:val="22"/>
          <w:szCs w:val="22"/>
        </w:rPr>
        <w:t xml:space="preserve"> </w:t>
      </w:r>
      <w:r w:rsidR="00A14814" w:rsidRPr="002401B6">
        <w:rPr>
          <w:rFonts w:ascii="Lora" w:hAnsi="Lora" w:cs="Times New Roman"/>
          <w:sz w:val="22"/>
          <w:szCs w:val="22"/>
        </w:rPr>
        <w:t xml:space="preserve">Aus den so ermittelten </w:t>
      </w:r>
      <w:r w:rsidR="00497C65" w:rsidRPr="002401B6">
        <w:rPr>
          <w:rFonts w:ascii="Lora" w:hAnsi="Lora" w:cs="Times New Roman"/>
          <w:sz w:val="22"/>
          <w:szCs w:val="22"/>
        </w:rPr>
        <w:t>Extrempunkte</w:t>
      </w:r>
      <w:r w:rsidR="00A14814" w:rsidRPr="002401B6">
        <w:rPr>
          <w:rFonts w:ascii="Lora" w:hAnsi="Lora" w:cs="Times New Roman"/>
          <w:sz w:val="22"/>
          <w:szCs w:val="22"/>
        </w:rPr>
        <w:t>n werden solche herausgefiltert</w:t>
      </w:r>
      <w:r w:rsidR="00497C65" w:rsidRPr="002401B6">
        <w:rPr>
          <w:rFonts w:ascii="Lora" w:hAnsi="Lora" w:cs="Times New Roman"/>
          <w:sz w:val="22"/>
          <w:szCs w:val="22"/>
        </w:rPr>
        <w:t>, d</w:t>
      </w:r>
      <w:r w:rsidR="007507DA" w:rsidRPr="002401B6">
        <w:rPr>
          <w:rFonts w:ascii="Lora" w:hAnsi="Lora" w:cs="Times New Roman"/>
          <w:sz w:val="22"/>
          <w:szCs w:val="22"/>
        </w:rPr>
        <w:t>eren Wert</w:t>
      </w:r>
      <w:r w:rsidR="00497C65" w:rsidRPr="002401B6">
        <w:rPr>
          <w:rFonts w:ascii="Lora" w:hAnsi="Lora" w:cs="Times New Roman"/>
          <w:sz w:val="22"/>
          <w:szCs w:val="22"/>
        </w:rPr>
        <w:t xml:space="preserve"> einen gegebenen Schwellenwert von 0,03 unterschreiten</w:t>
      </w:r>
      <w:r w:rsidR="00E83989" w:rsidRPr="002401B6">
        <w:rPr>
          <w:rFonts w:ascii="Lora" w:hAnsi="Lora" w:cs="Times New Roman"/>
          <w:sz w:val="22"/>
          <w:szCs w:val="22"/>
        </w:rPr>
        <w:t>.</w:t>
      </w:r>
      <w:r w:rsidR="006C0942" w:rsidRPr="002401B6">
        <w:rPr>
          <w:rFonts w:ascii="Lora" w:hAnsi="Lora" w:cs="Times New Roman"/>
          <w:sz w:val="22"/>
          <w:szCs w:val="22"/>
        </w:rPr>
        <w:t xml:space="preserve"> </w:t>
      </w:r>
      <w:r w:rsidR="00B13950" w:rsidRPr="002401B6">
        <w:rPr>
          <w:rFonts w:ascii="Lora" w:hAnsi="Lora" w:cs="Times New Roman"/>
          <w:sz w:val="22"/>
          <w:szCs w:val="22"/>
        </w:rPr>
        <w:t>Zur Entfernung von Kantenpunkten bedient man sich einem Verfahren, das der Harris Corner Detection verwandt ist.</w:t>
      </w:r>
      <w:r w:rsidR="00FC1F72" w:rsidRPr="002401B6">
        <w:rPr>
          <w:rFonts w:ascii="Lora" w:hAnsi="Lora" w:cs="Times New Roman"/>
          <w:sz w:val="22"/>
          <w:szCs w:val="22"/>
        </w:rPr>
        <w:t xml:space="preserve"> </w:t>
      </w:r>
      <w:r w:rsidR="00A7705A" w:rsidRPr="002401B6">
        <w:rPr>
          <w:rFonts w:ascii="Lora" w:hAnsi="Lora" w:cs="Times New Roman"/>
          <w:sz w:val="22"/>
          <w:szCs w:val="22"/>
        </w:rPr>
        <w:t xml:space="preserve">Um die </w:t>
      </w:r>
      <w:r w:rsidR="00BE49CA" w:rsidRPr="002401B6">
        <w:rPr>
          <w:rFonts w:ascii="Lora" w:hAnsi="Lora" w:cs="Times New Roman"/>
          <w:sz w:val="22"/>
          <w:szCs w:val="22"/>
        </w:rPr>
        <w:t xml:space="preserve">beiden </w:t>
      </w:r>
      <w:r w:rsidR="00A7705A" w:rsidRPr="002401B6">
        <w:rPr>
          <w:rFonts w:ascii="Lora" w:hAnsi="Lora" w:cs="Times New Roman"/>
          <w:sz w:val="22"/>
          <w:szCs w:val="22"/>
        </w:rPr>
        <w:t>Hauptkrümmung</w:t>
      </w:r>
      <w:r w:rsidR="00BE49CA" w:rsidRPr="002401B6">
        <w:rPr>
          <w:rFonts w:ascii="Lora" w:hAnsi="Lora" w:cs="Times New Roman"/>
          <w:sz w:val="22"/>
          <w:szCs w:val="22"/>
        </w:rPr>
        <w:t>en</w:t>
      </w:r>
      <w:r w:rsidR="00A7705A" w:rsidRPr="002401B6">
        <w:rPr>
          <w:rFonts w:ascii="Lora" w:hAnsi="Lora" w:cs="Times New Roman"/>
          <w:sz w:val="22"/>
          <w:szCs w:val="22"/>
        </w:rPr>
        <w:t xml:space="preserve"> für alle Keypoints zu berechnen, wird die Hesse-Matrix verwendet.</w:t>
      </w:r>
      <w:r w:rsidR="00301C43" w:rsidRPr="002401B6">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sidRPr="002401B6">
        <w:rPr>
          <w:rFonts w:ascii="Lora" w:hAnsi="Lora" w:cs="Times New Roman"/>
          <w:sz w:val="22"/>
          <w:szCs w:val="22"/>
        </w:rPr>
        <w:t xml:space="preserve"> (</w:t>
      </w:r>
      <w:r w:rsidR="00CF38AA" w:rsidRPr="002401B6">
        <w:rPr>
          <w:rFonts w:ascii="Lora" w:hAnsi="Lora" w:cs="Times New Roman"/>
          <w:sz w:val="22"/>
          <w:szCs w:val="22"/>
        </w:rPr>
        <w:t xml:space="preserve">Lowe, </w:t>
      </w:r>
      <w:r w:rsidR="00C73652" w:rsidRPr="002401B6">
        <w:rPr>
          <w:rFonts w:ascii="Lora" w:hAnsi="Lora" w:cs="Times New Roman"/>
          <w:sz w:val="22"/>
          <w:szCs w:val="22"/>
        </w:rPr>
        <w:t>2004</w:t>
      </w:r>
      <w:r w:rsidR="00CF38AA" w:rsidRPr="002401B6">
        <w:rPr>
          <w:rFonts w:ascii="Lora" w:hAnsi="Lora" w:cs="Times New Roman"/>
          <w:sz w:val="22"/>
          <w:szCs w:val="22"/>
        </w:rPr>
        <w:t xml:space="preserve">, Andersson &amp; Marquez, </w:t>
      </w:r>
      <w:r w:rsidR="00820200" w:rsidRPr="002401B6">
        <w:rPr>
          <w:rFonts w:ascii="Lora" w:hAnsi="Lora" w:cs="Times New Roman"/>
          <w:sz w:val="22"/>
          <w:szCs w:val="22"/>
        </w:rPr>
        <w:t>2016).</w:t>
      </w:r>
    </w:p>
    <w:p w14:paraId="5B9E66D0" w14:textId="77777777" w:rsidR="007507DA" w:rsidRPr="002401B6" w:rsidRDefault="007507DA" w:rsidP="00311FFB">
      <w:pPr>
        <w:rPr>
          <w:rFonts w:ascii="Lora" w:hAnsi="Lora" w:cs="Times New Roman"/>
          <w:szCs w:val="24"/>
        </w:rPr>
      </w:pPr>
    </w:p>
    <w:p w14:paraId="59B8A536" w14:textId="5C019B18" w:rsidR="00A27743" w:rsidRPr="002401B6" w:rsidRDefault="006104BB" w:rsidP="007340E3">
      <w:pPr>
        <w:pStyle w:val="Heading3"/>
        <w:ind w:left="0" w:firstLine="0"/>
        <w:jc w:val="left"/>
        <w:rPr>
          <w:rFonts w:ascii="Lora" w:hAnsi="Lora"/>
          <w:color w:val="auto"/>
          <w:sz w:val="28"/>
          <w:szCs w:val="22"/>
        </w:rPr>
      </w:pPr>
      <w:bookmarkStart w:id="12" w:name="_Toc36845728"/>
      <w:r w:rsidRPr="002401B6">
        <w:rPr>
          <w:rFonts w:ascii="Lora" w:hAnsi="Lora"/>
          <w:color w:val="auto"/>
          <w:sz w:val="28"/>
          <w:szCs w:val="22"/>
        </w:rPr>
        <w:t>Orientation Assignment</w:t>
      </w:r>
      <w:bookmarkEnd w:id="12"/>
    </w:p>
    <w:p w14:paraId="1BA6FC89" w14:textId="77777777" w:rsidR="00A27743" w:rsidRPr="002401B6" w:rsidRDefault="00A27743" w:rsidP="00A27743">
      <w:pPr>
        <w:ind w:firstLine="0"/>
      </w:pPr>
    </w:p>
    <w:p w14:paraId="6A2CFE50" w14:textId="1A35D7E4" w:rsidR="000F1854" w:rsidRPr="002401B6" w:rsidRDefault="00B30DC9" w:rsidP="00A95640">
      <w:pPr>
        <w:ind w:firstLine="0"/>
        <w:rPr>
          <w:rFonts w:ascii="Lora" w:hAnsi="Lora" w:cs="Times New Roman"/>
          <w:sz w:val="22"/>
          <w:szCs w:val="22"/>
        </w:rPr>
      </w:pPr>
      <w:r w:rsidRPr="002401B6">
        <w:rPr>
          <w:rFonts w:ascii="Lora" w:hAnsi="Lora" w:cs="Times New Roman"/>
          <w:sz w:val="22"/>
          <w:szCs w:val="22"/>
        </w:rPr>
        <w:t>Um die Invarianz gegenüber der Rotation sicherzustellen, wird nun jedem Keypoint eine Orientierung zugewiesen.</w:t>
      </w:r>
      <w:r w:rsidR="008B173C" w:rsidRPr="002401B6">
        <w:rPr>
          <w:rFonts w:ascii="Lora" w:hAnsi="Lora" w:cs="Times New Roman"/>
          <w:sz w:val="22"/>
          <w:szCs w:val="22"/>
        </w:rPr>
        <w:t xml:space="preserve"> Zuerst betrachtet man hierfür die Nachbarschaft des Punktes. </w:t>
      </w:r>
      <w:r w:rsidR="000F5097" w:rsidRPr="002401B6">
        <w:rPr>
          <w:rFonts w:ascii="Lora" w:hAnsi="Lora" w:cs="Times New Roman"/>
          <w:sz w:val="22"/>
          <w:szCs w:val="22"/>
        </w:rPr>
        <w:t xml:space="preserve">Da </w:t>
      </w:r>
      <w:r w:rsidR="00AA469A" w:rsidRPr="002401B6">
        <w:rPr>
          <w:rFonts w:ascii="Lora" w:hAnsi="Lora" w:cs="Times New Roman"/>
          <w:sz w:val="22"/>
          <w:szCs w:val="22"/>
        </w:rPr>
        <w:t xml:space="preserve">es sich bei </w:t>
      </w:r>
      <w:r w:rsidR="000F5097" w:rsidRPr="002401B6">
        <w:rPr>
          <w:rFonts w:ascii="Lora" w:hAnsi="Lora" w:cs="Times New Roman"/>
          <w:sz w:val="22"/>
          <w:szCs w:val="22"/>
        </w:rPr>
        <w:t>alle</w:t>
      </w:r>
      <w:r w:rsidR="00AA469A" w:rsidRPr="002401B6">
        <w:rPr>
          <w:rFonts w:ascii="Lora" w:hAnsi="Lora" w:cs="Times New Roman"/>
          <w:sz w:val="22"/>
          <w:szCs w:val="22"/>
        </w:rPr>
        <w:t>n</w:t>
      </w:r>
      <w:r w:rsidR="000F5097" w:rsidRPr="002401B6">
        <w:rPr>
          <w:rFonts w:ascii="Lora" w:hAnsi="Lora" w:cs="Times New Roman"/>
          <w:sz w:val="22"/>
          <w:szCs w:val="22"/>
        </w:rPr>
        <w:t xml:space="preserve"> Keypoints </w:t>
      </w:r>
      <w:r w:rsidR="00AA469A" w:rsidRPr="002401B6">
        <w:rPr>
          <w:rFonts w:ascii="Lora" w:hAnsi="Lora" w:cs="Times New Roman"/>
          <w:sz w:val="22"/>
          <w:szCs w:val="22"/>
        </w:rPr>
        <w:t xml:space="preserve">um </w:t>
      </w:r>
      <w:r w:rsidR="000F5097" w:rsidRPr="002401B6">
        <w:rPr>
          <w:rFonts w:ascii="Lora" w:hAnsi="Lora" w:cs="Times New Roman"/>
          <w:sz w:val="22"/>
          <w:szCs w:val="22"/>
        </w:rPr>
        <w:t xml:space="preserve">Pixel in einem weichgezeichneten Bild </w:t>
      </w:r>
      <w:r w:rsidR="00AA469A" w:rsidRPr="002401B6">
        <w:rPr>
          <w:rFonts w:ascii="Lora" w:hAnsi="Lora" w:cs="Times New Roman"/>
          <w:sz w:val="22"/>
          <w:szCs w:val="22"/>
        </w:rPr>
        <w:t>handelt</w:t>
      </w:r>
      <w:r w:rsidR="000F5097" w:rsidRPr="002401B6">
        <w:rPr>
          <w:rFonts w:ascii="Lora" w:hAnsi="Lora" w:cs="Times New Roman"/>
          <w:sz w:val="22"/>
          <w:szCs w:val="22"/>
        </w:rPr>
        <w:t>, besteht ihre Umgebung aus Helligkeitsverläufen</w:t>
      </w:r>
      <w:r w:rsidR="008D4801" w:rsidRPr="002401B6">
        <w:rPr>
          <w:rFonts w:ascii="Lora" w:hAnsi="Lora" w:cs="Times New Roman"/>
          <w:sz w:val="22"/>
          <w:szCs w:val="22"/>
        </w:rPr>
        <w:t xml:space="preserve"> </w:t>
      </w:r>
      <w:r w:rsidR="008D4801" w:rsidRPr="002401B6">
        <w:rPr>
          <w:rFonts w:ascii="Lora" w:hAnsi="Lora" w:cs="Times New Roman"/>
          <w:sz w:val="22"/>
          <w:szCs w:val="22"/>
        </w:rPr>
        <w:lastRenderedPageBreak/>
        <w:t>(Gradients)</w:t>
      </w:r>
      <w:r w:rsidR="000F5097" w:rsidRPr="002401B6">
        <w:rPr>
          <w:rFonts w:ascii="Lora" w:hAnsi="Lora" w:cs="Times New Roman"/>
          <w:sz w:val="22"/>
          <w:szCs w:val="22"/>
        </w:rPr>
        <w:t>.</w:t>
      </w:r>
      <w:r w:rsidR="003B65FE" w:rsidRPr="002401B6">
        <w:rPr>
          <w:rFonts w:ascii="Lora" w:hAnsi="Lora" w:cs="Times New Roman"/>
          <w:sz w:val="22"/>
          <w:szCs w:val="22"/>
        </w:rPr>
        <w:t xml:space="preserve"> Für diese Verläufe, </w:t>
      </w:r>
      <w:r w:rsidR="007B5AE8" w:rsidRPr="002401B6">
        <w:rPr>
          <w:rFonts w:ascii="Lora" w:hAnsi="Lora" w:cs="Times New Roman"/>
          <w:sz w:val="22"/>
          <w:szCs w:val="22"/>
        </w:rPr>
        <w:t>welche</w:t>
      </w:r>
      <w:r w:rsidR="003B65FE" w:rsidRPr="002401B6">
        <w:rPr>
          <w:rFonts w:ascii="Lora" w:hAnsi="Lora" w:cs="Times New Roman"/>
          <w:sz w:val="22"/>
          <w:szCs w:val="22"/>
        </w:rPr>
        <w:t xml:space="preserve"> in Abbildung</w:t>
      </w:r>
      <w:r w:rsidR="00724C02">
        <w:rPr>
          <w:rFonts w:ascii="Lora" w:hAnsi="Lora" w:cs="Times New Roman"/>
          <w:sz w:val="22"/>
          <w:szCs w:val="22"/>
        </w:rPr>
        <w:t xml:space="preserve"> 4</w:t>
      </w:r>
      <w:r w:rsidR="003B65FE" w:rsidRPr="002401B6">
        <w:rPr>
          <w:rFonts w:ascii="Lora" w:hAnsi="Lora" w:cs="Times New Roman"/>
          <w:sz w:val="22"/>
          <w:szCs w:val="22"/>
        </w:rPr>
        <w:t xml:space="preserve"> zu sehen sind, können</w:t>
      </w:r>
      <w:r w:rsidR="00231D66" w:rsidRPr="002401B6">
        <w:rPr>
          <w:rFonts w:ascii="Lora" w:hAnsi="Lora" w:cs="Times New Roman"/>
          <w:sz w:val="22"/>
          <w:szCs w:val="22"/>
        </w:rPr>
        <w:t xml:space="preserve"> sowohl Intensität als auch </w:t>
      </w:r>
      <w:r w:rsidR="00D93FF1" w:rsidRPr="002401B6">
        <w:rPr>
          <w:rFonts w:ascii="Lora" w:hAnsi="Lora" w:cs="Times New Roman"/>
          <w:sz w:val="22"/>
          <w:szCs w:val="22"/>
        </w:rPr>
        <w:t>R</w:t>
      </w:r>
      <w:r w:rsidR="00231D66" w:rsidRPr="002401B6">
        <w:rPr>
          <w:rFonts w:ascii="Lora" w:hAnsi="Lora" w:cs="Times New Roman"/>
          <w:sz w:val="22"/>
          <w:szCs w:val="22"/>
        </w:rPr>
        <w:t xml:space="preserve">ichtung ermittelt werden. </w:t>
      </w:r>
    </w:p>
    <w:p w14:paraId="444676F4" w14:textId="5E4E4568" w:rsidR="003B65FE" w:rsidRPr="002401B6" w:rsidRDefault="003B65FE" w:rsidP="00A95640">
      <w:pPr>
        <w:ind w:firstLine="0"/>
        <w:rPr>
          <w:rFonts w:ascii="Lora" w:hAnsi="Lora" w:cs="Times New Roman"/>
          <w:sz w:val="22"/>
          <w:szCs w:val="22"/>
        </w:rPr>
      </w:pPr>
    </w:p>
    <w:p w14:paraId="416F2791" w14:textId="77777777" w:rsidR="00C02A63" w:rsidRPr="002401B6" w:rsidRDefault="003B65FE" w:rsidP="00C02A63">
      <w:pPr>
        <w:keepNext/>
        <w:ind w:firstLine="0"/>
        <w:jc w:val="center"/>
      </w:pPr>
      <w:r w:rsidRPr="002401B6">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7BC98DA8" w14:textId="3F47E62B" w:rsidR="003B65FE" w:rsidRPr="002401B6" w:rsidRDefault="00C02A63" w:rsidP="00C02A63">
      <w:pPr>
        <w:pStyle w:val="Caption"/>
        <w:jc w:val="center"/>
        <w:rPr>
          <w:rFonts w:cs="Times New Roman"/>
          <w:sz w:val="22"/>
          <w:szCs w:val="22"/>
        </w:rPr>
      </w:pPr>
      <w:bookmarkStart w:id="13" w:name="_Toc36845700"/>
      <w:r w:rsidRPr="002401B6">
        <w:t xml:space="preserve">Abbildung </w:t>
      </w:r>
      <w:fldSimple w:instr=" SEQ Abbildung \* ARABIC ">
        <w:r w:rsidR="00714A86">
          <w:rPr>
            <w:noProof/>
          </w:rPr>
          <w:t>4</w:t>
        </w:r>
      </w:fldSimple>
      <w:r w:rsidRPr="002401B6">
        <w:t>: Helligkeitsverläufe in Pixel-Nachbarschaft eines Keypoints.</w:t>
      </w:r>
      <w:r w:rsidRPr="002401B6">
        <w:rPr>
          <w:rStyle w:val="FootnoteReference"/>
          <w:szCs w:val="16"/>
        </w:rPr>
        <w:t xml:space="preserve"> </w:t>
      </w:r>
      <w:r w:rsidRPr="002401B6">
        <w:rPr>
          <w:rStyle w:val="FootnoteReference"/>
          <w:szCs w:val="16"/>
        </w:rPr>
        <w:footnoteReference w:id="5"/>
      </w:r>
      <w:bookmarkEnd w:id="13"/>
    </w:p>
    <w:p w14:paraId="5EA43B15" w14:textId="77777777" w:rsidR="00724C02" w:rsidRDefault="00724C02" w:rsidP="00C10390">
      <w:pPr>
        <w:ind w:firstLine="0"/>
        <w:rPr>
          <w:rFonts w:ascii="Lora" w:hAnsi="Lora" w:cs="Times New Roman"/>
          <w:sz w:val="22"/>
          <w:szCs w:val="22"/>
        </w:rPr>
      </w:pPr>
    </w:p>
    <w:p w14:paraId="1F120128" w14:textId="58B53E02" w:rsidR="00F672D6" w:rsidRPr="002401B6" w:rsidRDefault="00921BFD" w:rsidP="00C10390">
      <w:pPr>
        <w:ind w:firstLine="0"/>
        <w:rPr>
          <w:rFonts w:ascii="Lora" w:hAnsi="Lora" w:cs="Times New Roman"/>
          <w:sz w:val="22"/>
          <w:szCs w:val="22"/>
        </w:rPr>
      </w:pPr>
      <w:r w:rsidRPr="002401B6">
        <w:rPr>
          <w:rFonts w:ascii="Lora" w:hAnsi="Lora" w:cs="Times New Roman"/>
          <w:sz w:val="22"/>
          <w:szCs w:val="22"/>
        </w:rPr>
        <w:t xml:space="preserve">Es wird nun </w:t>
      </w:r>
      <w:r w:rsidR="001025EF" w:rsidRPr="002401B6">
        <w:rPr>
          <w:rFonts w:ascii="Lora" w:hAnsi="Lora" w:cs="Times New Roman"/>
          <w:sz w:val="22"/>
          <w:szCs w:val="22"/>
        </w:rPr>
        <w:t xml:space="preserve">für jeden Keypoint </w:t>
      </w:r>
      <w:r w:rsidRPr="002401B6">
        <w:rPr>
          <w:rFonts w:ascii="Lora" w:hAnsi="Lora" w:cs="Times New Roman"/>
          <w:sz w:val="22"/>
          <w:szCs w:val="22"/>
        </w:rPr>
        <w:t xml:space="preserve">ein Histogramm angelegt, in dem die Intensität des Verlaufs für </w:t>
      </w:r>
      <w:r w:rsidR="00A6545B" w:rsidRPr="002401B6">
        <w:rPr>
          <w:rFonts w:ascii="Lora" w:hAnsi="Lora" w:cs="Times New Roman"/>
          <w:sz w:val="22"/>
          <w:szCs w:val="22"/>
        </w:rPr>
        <w:t>jede</w:t>
      </w:r>
      <w:r w:rsidRPr="002401B6">
        <w:rPr>
          <w:rFonts w:ascii="Lora" w:hAnsi="Lora" w:cs="Times New Roman"/>
          <w:sz w:val="22"/>
          <w:szCs w:val="22"/>
        </w:rPr>
        <w:t xml:space="preserve"> Orientierung hinterlegt wird. </w:t>
      </w:r>
      <w:r w:rsidR="006E5FEE" w:rsidRPr="002401B6">
        <w:rPr>
          <w:rFonts w:ascii="Lora" w:hAnsi="Lora" w:cs="Times New Roman"/>
          <w:sz w:val="22"/>
          <w:szCs w:val="22"/>
        </w:rPr>
        <w:t>Aus Performancegründen teilt man die 360°-Umgebung jedoch in 36 Behälter auf, die jeweils einem 10°-Abschnitt entsprechen.</w:t>
      </w:r>
      <w:r w:rsidR="00F672D6" w:rsidRPr="002401B6">
        <w:rPr>
          <w:rFonts w:ascii="Lora" w:hAnsi="Lora" w:cs="Times New Roman"/>
          <w:sz w:val="22"/>
          <w:szCs w:val="22"/>
        </w:rPr>
        <w:t xml:space="preserve"> Ein Beispielhistogramm ist in Abbildung</w:t>
      </w:r>
      <w:r w:rsidR="000F46AF">
        <w:rPr>
          <w:rFonts w:ascii="Lora" w:hAnsi="Lora" w:cs="Times New Roman"/>
          <w:sz w:val="22"/>
          <w:szCs w:val="22"/>
        </w:rPr>
        <w:t xml:space="preserve"> 5</w:t>
      </w:r>
      <w:r w:rsidR="00F672D6" w:rsidRPr="002401B6">
        <w:rPr>
          <w:rFonts w:ascii="Lora" w:hAnsi="Lora" w:cs="Times New Roman"/>
          <w:sz w:val="22"/>
          <w:szCs w:val="22"/>
        </w:rPr>
        <w:t xml:space="preserve"> zu sehen.</w:t>
      </w:r>
    </w:p>
    <w:p w14:paraId="596B8C5C" w14:textId="77777777" w:rsidR="002D0113" w:rsidRPr="002401B6" w:rsidRDefault="00F672D6" w:rsidP="002D0113">
      <w:pPr>
        <w:keepNext/>
        <w:ind w:firstLine="0"/>
        <w:jc w:val="center"/>
      </w:pPr>
      <w:r w:rsidRPr="002401B6">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48A4694C" w14:textId="6EE7016A" w:rsidR="002A008A" w:rsidRPr="002401B6" w:rsidRDefault="002D0113" w:rsidP="002D0113">
      <w:pPr>
        <w:pStyle w:val="Caption"/>
        <w:jc w:val="center"/>
        <w:rPr>
          <w:szCs w:val="16"/>
        </w:rPr>
      </w:pPr>
      <w:bookmarkStart w:id="14" w:name="_Toc36845701"/>
      <w:r w:rsidRPr="002401B6">
        <w:t xml:space="preserve">Abbildung </w:t>
      </w:r>
      <w:fldSimple w:instr=" SEQ Abbildung \* ARABIC ">
        <w:r w:rsidR="00714A86">
          <w:rPr>
            <w:noProof/>
          </w:rPr>
          <w:t>5</w:t>
        </w:r>
      </w:fldSimple>
      <w:r w:rsidRPr="002401B6">
        <w:t xml:space="preserve">: Orientierungshistogramm </w:t>
      </w:r>
      <w:r w:rsidR="009C3F36" w:rsidRPr="002401B6">
        <w:t>eines</w:t>
      </w:r>
      <w:r w:rsidRPr="002401B6">
        <w:t xml:space="preserve"> Keypoints.</w:t>
      </w:r>
      <w:r w:rsidRPr="002401B6">
        <w:rPr>
          <w:rStyle w:val="FootnoteReference"/>
          <w:szCs w:val="16"/>
        </w:rPr>
        <w:t xml:space="preserve"> </w:t>
      </w:r>
      <w:r w:rsidRPr="002401B6">
        <w:rPr>
          <w:rStyle w:val="FootnoteReference"/>
          <w:szCs w:val="16"/>
        </w:rPr>
        <w:footnoteReference w:id="6"/>
      </w:r>
      <w:bookmarkEnd w:id="14"/>
    </w:p>
    <w:p w14:paraId="70492730" w14:textId="41715526" w:rsidR="00255521" w:rsidRPr="002401B6" w:rsidRDefault="00255521" w:rsidP="00E345C1">
      <w:pPr>
        <w:ind w:firstLine="0"/>
        <w:jc w:val="center"/>
        <w:rPr>
          <w:rFonts w:ascii="Lora" w:hAnsi="Lora"/>
          <w:sz w:val="20"/>
          <w:szCs w:val="16"/>
        </w:rPr>
      </w:pPr>
    </w:p>
    <w:p w14:paraId="3AEC4EEB" w14:textId="3087FC32" w:rsidR="005D22E5" w:rsidRPr="002401B6" w:rsidRDefault="00255521" w:rsidP="00255521">
      <w:pPr>
        <w:ind w:firstLine="0"/>
        <w:rPr>
          <w:rFonts w:ascii="Lora" w:hAnsi="Lora" w:cs="Times New Roman"/>
          <w:sz w:val="22"/>
          <w:szCs w:val="22"/>
        </w:rPr>
      </w:pPr>
      <w:r w:rsidRPr="002401B6">
        <w:rPr>
          <w:rFonts w:ascii="Lora" w:hAnsi="Lora" w:cs="Times New Roman"/>
          <w:sz w:val="22"/>
          <w:szCs w:val="22"/>
        </w:rPr>
        <w:t>In den meisten Fällen wird nun der Behälter mit dem höchsten Wert gewählt und dessen Orientierung als Orientierung des Keypoints festgelegt.</w:t>
      </w:r>
      <w:r w:rsidR="003D3C52" w:rsidRPr="002401B6">
        <w:rPr>
          <w:rFonts w:ascii="Lora" w:hAnsi="Lora" w:cs="Times New Roman"/>
          <w:sz w:val="22"/>
          <w:szCs w:val="22"/>
        </w:rPr>
        <w:t xml:space="preserve"> Wie in Abbildung</w:t>
      </w:r>
      <w:r w:rsidR="000F46AF">
        <w:rPr>
          <w:rFonts w:ascii="Lora" w:hAnsi="Lora" w:cs="Times New Roman"/>
          <w:sz w:val="22"/>
          <w:szCs w:val="22"/>
        </w:rPr>
        <w:t xml:space="preserve"> 5</w:t>
      </w:r>
      <w:r w:rsidR="003D3C52" w:rsidRPr="002401B6">
        <w:rPr>
          <w:rFonts w:ascii="Lora" w:hAnsi="Lora" w:cs="Times New Roman"/>
          <w:sz w:val="22"/>
          <w:szCs w:val="22"/>
        </w:rPr>
        <w:t xml:space="preserve"> zu sehen ist, können jedoch auch mehrere Orientierungen</w:t>
      </w:r>
      <w:r w:rsidR="00CB2F0F" w:rsidRPr="002401B6">
        <w:rPr>
          <w:rFonts w:ascii="Lora" w:hAnsi="Lora" w:cs="Times New Roman"/>
          <w:sz w:val="22"/>
          <w:szCs w:val="22"/>
        </w:rPr>
        <w:t xml:space="preserve"> vorliegen, die eine ähnliche Intensität aufweisen</w:t>
      </w:r>
      <w:r w:rsidR="003D3C52" w:rsidRPr="002401B6">
        <w:rPr>
          <w:rFonts w:ascii="Lora" w:hAnsi="Lora" w:cs="Times New Roman"/>
          <w:sz w:val="22"/>
          <w:szCs w:val="22"/>
        </w:rPr>
        <w:t>.</w:t>
      </w:r>
      <w:r w:rsidR="00CB2F0F" w:rsidRPr="002401B6">
        <w:rPr>
          <w:rFonts w:ascii="Lora" w:hAnsi="Lora" w:cs="Times New Roman"/>
          <w:sz w:val="22"/>
          <w:szCs w:val="22"/>
        </w:rPr>
        <w:t xml:space="preserve"> Deshalb vergleicht man die Intensität aller Behälter mit der des Behälters mit dem Maximalwert. Für Behälter, die </w:t>
      </w:r>
      <w:r w:rsidR="00CB2F0F" w:rsidRPr="002401B6">
        <w:rPr>
          <w:rFonts w:ascii="Lora" w:hAnsi="Lora" w:cs="Times New Roman"/>
          <w:sz w:val="22"/>
          <w:szCs w:val="22"/>
        </w:rPr>
        <w:lastRenderedPageBreak/>
        <w:t xml:space="preserve">mindestens 80% von dessen Intensität erreichen, wird jeweils ein weiterer </w:t>
      </w:r>
      <w:r w:rsidR="00A44785" w:rsidRPr="002401B6">
        <w:rPr>
          <w:rFonts w:ascii="Lora" w:hAnsi="Lora" w:cs="Times New Roman"/>
          <w:sz w:val="22"/>
          <w:szCs w:val="22"/>
        </w:rPr>
        <w:t xml:space="preserve">zusätzlicher </w:t>
      </w:r>
      <w:r w:rsidR="00CB2F0F" w:rsidRPr="002401B6">
        <w:rPr>
          <w:rFonts w:ascii="Lora" w:hAnsi="Lora" w:cs="Times New Roman"/>
          <w:sz w:val="22"/>
          <w:szCs w:val="22"/>
        </w:rPr>
        <w:t>Keypoint mit d</w:t>
      </w:r>
      <w:r w:rsidR="00C41EFB" w:rsidRPr="002401B6">
        <w:rPr>
          <w:rFonts w:ascii="Lora" w:hAnsi="Lora" w:cs="Times New Roman"/>
          <w:sz w:val="22"/>
          <w:szCs w:val="22"/>
        </w:rPr>
        <w:t>er</w:t>
      </w:r>
      <w:r w:rsidR="00CB2F0F" w:rsidRPr="002401B6">
        <w:rPr>
          <w:rFonts w:ascii="Lora" w:hAnsi="Lora" w:cs="Times New Roman"/>
          <w:sz w:val="22"/>
          <w:szCs w:val="22"/>
        </w:rPr>
        <w:t xml:space="preserve"> Orientierung d</w:t>
      </w:r>
      <w:r w:rsidR="00485122" w:rsidRPr="002401B6">
        <w:rPr>
          <w:rFonts w:ascii="Lora" w:hAnsi="Lora" w:cs="Times New Roman"/>
          <w:sz w:val="22"/>
          <w:szCs w:val="22"/>
        </w:rPr>
        <w:t>ieses</w:t>
      </w:r>
      <w:r w:rsidR="00CB2F0F" w:rsidRPr="002401B6">
        <w:rPr>
          <w:rFonts w:ascii="Lora" w:hAnsi="Lora" w:cs="Times New Roman"/>
          <w:sz w:val="22"/>
          <w:szCs w:val="22"/>
        </w:rPr>
        <w:t xml:space="preserve"> Behälters erstellt.</w:t>
      </w:r>
      <w:r w:rsidR="00506467" w:rsidRPr="002401B6">
        <w:rPr>
          <w:rFonts w:ascii="Lora" w:hAnsi="Lora" w:cs="Times New Roman"/>
          <w:sz w:val="22"/>
          <w:szCs w:val="22"/>
        </w:rPr>
        <w:t xml:space="preserve"> Somit kann die endgültige Menge an Keypoints auch solche enthalten, deren Lage und Skalierung identisch </w:t>
      </w:r>
      <w:r w:rsidR="00684775" w:rsidRPr="002401B6">
        <w:rPr>
          <w:rFonts w:ascii="Lora" w:hAnsi="Lora" w:cs="Times New Roman"/>
          <w:sz w:val="22"/>
          <w:szCs w:val="22"/>
        </w:rPr>
        <w:t>sind</w:t>
      </w:r>
      <w:r w:rsidR="00506467" w:rsidRPr="002401B6">
        <w:rPr>
          <w:rFonts w:ascii="Lora" w:hAnsi="Lora" w:cs="Times New Roman"/>
          <w:sz w:val="22"/>
          <w:szCs w:val="22"/>
        </w:rPr>
        <w:t xml:space="preserve"> und die sich lediglich hinsichtlich der Orientierung unterscheiden</w:t>
      </w:r>
      <w:r w:rsidR="00BA068D" w:rsidRPr="002401B6">
        <w:rPr>
          <w:rFonts w:ascii="Lora" w:hAnsi="Lora" w:cs="Times New Roman"/>
          <w:sz w:val="22"/>
          <w:szCs w:val="22"/>
        </w:rPr>
        <w:t xml:space="preserve"> (</w:t>
      </w:r>
      <w:r w:rsidR="00614B93" w:rsidRPr="002401B6">
        <w:rPr>
          <w:rFonts w:ascii="Lora" w:hAnsi="Lora" w:cs="Times New Roman"/>
          <w:sz w:val="22"/>
          <w:szCs w:val="22"/>
        </w:rPr>
        <w:t xml:space="preserve">Lowe, </w:t>
      </w:r>
      <w:r w:rsidR="00BD7F36" w:rsidRPr="002401B6">
        <w:rPr>
          <w:rFonts w:ascii="Lora" w:hAnsi="Lora" w:cs="Times New Roman"/>
          <w:sz w:val="22"/>
          <w:szCs w:val="22"/>
        </w:rPr>
        <w:t>2004</w:t>
      </w:r>
      <w:r w:rsidR="00614B93" w:rsidRPr="002401B6">
        <w:rPr>
          <w:rFonts w:ascii="Lora" w:hAnsi="Lora" w:cs="Times New Roman"/>
          <w:sz w:val="22"/>
          <w:szCs w:val="22"/>
        </w:rPr>
        <w:t xml:space="preserve">, Andersson &amp; Marquez, </w:t>
      </w:r>
      <w:r w:rsidR="00BA068D" w:rsidRPr="002401B6">
        <w:rPr>
          <w:rFonts w:ascii="Lora" w:hAnsi="Lora" w:cs="Times New Roman"/>
          <w:sz w:val="22"/>
          <w:szCs w:val="22"/>
        </w:rPr>
        <w:t>2016).</w:t>
      </w:r>
    </w:p>
    <w:p w14:paraId="47BD6E51" w14:textId="493DFAAF" w:rsidR="00BA7626" w:rsidRPr="002401B6" w:rsidRDefault="00BA7626" w:rsidP="00255521">
      <w:pPr>
        <w:ind w:firstLine="0"/>
        <w:rPr>
          <w:rFonts w:ascii="Lora" w:hAnsi="Lora" w:cs="Times New Roman"/>
          <w:sz w:val="22"/>
          <w:szCs w:val="22"/>
        </w:rPr>
      </w:pPr>
    </w:p>
    <w:p w14:paraId="0D08B472" w14:textId="3DBF3643" w:rsidR="00BA7626" w:rsidRPr="002401B6" w:rsidRDefault="00BA7626" w:rsidP="007340E3">
      <w:pPr>
        <w:pStyle w:val="Heading3"/>
        <w:ind w:left="0" w:firstLine="0"/>
        <w:jc w:val="left"/>
        <w:rPr>
          <w:rFonts w:ascii="Lora" w:hAnsi="Lora"/>
          <w:color w:val="auto"/>
          <w:sz w:val="28"/>
          <w:szCs w:val="22"/>
        </w:rPr>
      </w:pPr>
      <w:bookmarkStart w:id="15" w:name="_Toc36845729"/>
      <w:r w:rsidRPr="002401B6">
        <w:rPr>
          <w:rFonts w:ascii="Lora" w:hAnsi="Lora"/>
          <w:color w:val="auto"/>
          <w:sz w:val="28"/>
          <w:szCs w:val="22"/>
        </w:rPr>
        <w:t>Keypoint Descript</w:t>
      </w:r>
      <w:r w:rsidR="001E2837" w:rsidRPr="002401B6">
        <w:rPr>
          <w:rFonts w:ascii="Lora" w:hAnsi="Lora"/>
          <w:color w:val="auto"/>
          <w:sz w:val="28"/>
          <w:szCs w:val="22"/>
        </w:rPr>
        <w:t>ion</w:t>
      </w:r>
      <w:bookmarkEnd w:id="15"/>
    </w:p>
    <w:p w14:paraId="21FF2001" w14:textId="77777777" w:rsidR="00BA7626" w:rsidRPr="002401B6" w:rsidRDefault="00BA7626" w:rsidP="00BA7626">
      <w:pPr>
        <w:ind w:firstLine="0"/>
      </w:pPr>
    </w:p>
    <w:p w14:paraId="66F78637" w14:textId="32FFE596" w:rsidR="00C04146" w:rsidRPr="002401B6" w:rsidRDefault="00762C24" w:rsidP="00311AAD">
      <w:pPr>
        <w:ind w:firstLine="0"/>
        <w:rPr>
          <w:rFonts w:ascii="Lora" w:hAnsi="Lora" w:cs="Times New Roman"/>
          <w:sz w:val="22"/>
          <w:szCs w:val="22"/>
        </w:rPr>
      </w:pPr>
      <w:r w:rsidRPr="002401B6">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r w:rsidR="00311AAD">
        <w:rPr>
          <w:rFonts w:ascii="Lora" w:hAnsi="Lora" w:cs="Times New Roman"/>
          <w:sz w:val="22"/>
          <w:szCs w:val="22"/>
        </w:rPr>
        <w:t xml:space="preserve"> </w:t>
      </w:r>
      <w:r w:rsidR="00E36ACA" w:rsidRPr="002401B6">
        <w:rPr>
          <w:rFonts w:ascii="Lora" w:hAnsi="Lora" w:cs="Times New Roman"/>
          <w:sz w:val="22"/>
          <w:szCs w:val="22"/>
        </w:rPr>
        <w:t>Zu diesem Zweck</w:t>
      </w:r>
      <w:r w:rsidR="000E6061" w:rsidRPr="002401B6">
        <w:rPr>
          <w:rFonts w:ascii="Lora" w:hAnsi="Lora" w:cs="Times New Roman"/>
          <w:sz w:val="22"/>
          <w:szCs w:val="22"/>
        </w:rPr>
        <w:t xml:space="preserve"> werden die Pixel in der Umgebung des Keypoints betrachtet</w:t>
      </w:r>
      <w:r w:rsidR="00E36ACA" w:rsidRPr="002401B6">
        <w:rPr>
          <w:rFonts w:ascii="Lora" w:hAnsi="Lora" w:cs="Times New Roman"/>
          <w:sz w:val="22"/>
          <w:szCs w:val="22"/>
        </w:rPr>
        <w:t>.</w:t>
      </w:r>
      <w:r w:rsidR="000E6061" w:rsidRPr="002401B6">
        <w:rPr>
          <w:rFonts w:ascii="Lora" w:hAnsi="Lora" w:cs="Times New Roman"/>
          <w:sz w:val="22"/>
          <w:szCs w:val="22"/>
        </w:rPr>
        <w:t xml:space="preserve"> In Abbildung</w:t>
      </w:r>
      <w:r w:rsidR="00BE1136">
        <w:rPr>
          <w:rFonts w:ascii="Lora" w:hAnsi="Lora" w:cs="Times New Roman"/>
          <w:sz w:val="22"/>
          <w:szCs w:val="22"/>
        </w:rPr>
        <w:t xml:space="preserve"> 6</w:t>
      </w:r>
      <w:r w:rsidR="000E6061" w:rsidRPr="002401B6">
        <w:rPr>
          <w:rFonts w:ascii="Lora" w:hAnsi="Lora" w:cs="Times New Roman"/>
          <w:color w:val="FF0000"/>
          <w:sz w:val="22"/>
          <w:szCs w:val="22"/>
        </w:rPr>
        <w:t xml:space="preserve"> </w:t>
      </w:r>
      <w:r w:rsidR="000E6061" w:rsidRPr="002401B6">
        <w:rPr>
          <w:rFonts w:ascii="Lora" w:hAnsi="Lora" w:cs="Times New Roman"/>
          <w:sz w:val="22"/>
          <w:szCs w:val="22"/>
        </w:rPr>
        <w:t xml:space="preserve">ist auf der linken Seite die Nachbarschaft als Quadrat mit Seitenlänge 16 Pixeln zu sehen. Diese Umgebung wird nun in 16 </w:t>
      </w:r>
      <w:r w:rsidR="00941630" w:rsidRPr="002401B6">
        <w:rPr>
          <w:rFonts w:ascii="Lora" w:hAnsi="Lora" w:cs="Times New Roman"/>
          <w:sz w:val="22"/>
          <w:szCs w:val="22"/>
        </w:rPr>
        <w:t>Teilq</w:t>
      </w:r>
      <w:r w:rsidR="00CA6FB0" w:rsidRPr="002401B6">
        <w:rPr>
          <w:rFonts w:ascii="Lora" w:hAnsi="Lora" w:cs="Times New Roman"/>
          <w:sz w:val="22"/>
          <w:szCs w:val="22"/>
        </w:rPr>
        <w:t>u</w:t>
      </w:r>
      <w:r w:rsidR="00E03C77" w:rsidRPr="002401B6">
        <w:rPr>
          <w:rFonts w:ascii="Lora" w:hAnsi="Lora" w:cs="Times New Roman"/>
          <w:sz w:val="22"/>
          <w:szCs w:val="22"/>
        </w:rPr>
        <w:t>a</w:t>
      </w:r>
      <w:r w:rsidR="00CA6FB0" w:rsidRPr="002401B6">
        <w:rPr>
          <w:rFonts w:ascii="Lora" w:hAnsi="Lora" w:cs="Times New Roman"/>
          <w:sz w:val="22"/>
          <w:szCs w:val="22"/>
        </w:rPr>
        <w:t>drate</w:t>
      </w:r>
      <w:r w:rsidR="000E6061" w:rsidRPr="002401B6">
        <w:rPr>
          <w:rFonts w:ascii="Lora" w:hAnsi="Lora" w:cs="Times New Roman"/>
          <w:sz w:val="22"/>
          <w:szCs w:val="22"/>
        </w:rPr>
        <w:t xml:space="preserve"> mit je </w:t>
      </w:r>
      <w:r w:rsidR="009B53A9" w:rsidRPr="002401B6">
        <w:rPr>
          <w:rFonts w:ascii="Lora" w:hAnsi="Lora" w:cs="Times New Roman"/>
          <w:sz w:val="22"/>
          <w:szCs w:val="22"/>
        </w:rPr>
        <w:t>4 x 4</w:t>
      </w:r>
      <w:r w:rsidR="000E6061" w:rsidRPr="002401B6">
        <w:rPr>
          <w:rFonts w:ascii="Lora" w:hAnsi="Lora" w:cs="Times New Roman"/>
          <w:sz w:val="22"/>
          <w:szCs w:val="22"/>
        </w:rPr>
        <w:t xml:space="preserve"> Pixeln aufgeteilt. </w:t>
      </w:r>
      <w:r w:rsidR="00D23DE3" w:rsidRPr="002401B6">
        <w:rPr>
          <w:rFonts w:ascii="Lora" w:hAnsi="Lora" w:cs="Times New Roman"/>
          <w:sz w:val="22"/>
          <w:szCs w:val="22"/>
        </w:rPr>
        <w:t>Für jedes dieser Teilquadrate w</w:t>
      </w:r>
      <w:r w:rsidR="00D63A74" w:rsidRPr="002401B6">
        <w:rPr>
          <w:rFonts w:ascii="Lora" w:hAnsi="Lora" w:cs="Times New Roman"/>
          <w:sz w:val="22"/>
          <w:szCs w:val="22"/>
        </w:rPr>
        <w:t>erden</w:t>
      </w:r>
      <w:r w:rsidR="00D23DE3" w:rsidRPr="002401B6">
        <w:rPr>
          <w:rFonts w:ascii="Lora" w:hAnsi="Lora" w:cs="Times New Roman"/>
          <w:sz w:val="22"/>
          <w:szCs w:val="22"/>
        </w:rPr>
        <w:t xml:space="preserve"> nun ähnlich wie im Schritt Orientation Assignment</w:t>
      </w:r>
      <w:r w:rsidR="00B039EA" w:rsidRPr="002401B6">
        <w:rPr>
          <w:rFonts w:ascii="Lora" w:hAnsi="Lora" w:cs="Times New Roman"/>
          <w:sz w:val="22"/>
          <w:szCs w:val="22"/>
        </w:rPr>
        <w:t xml:space="preserve"> die Intensität der Helligkeitsverläufe und der Orientierung berechnet.</w:t>
      </w:r>
      <w:r w:rsidR="00311AAD">
        <w:rPr>
          <w:rFonts w:ascii="Lora" w:hAnsi="Lora" w:cs="Times New Roman"/>
          <w:sz w:val="22"/>
          <w:szCs w:val="22"/>
        </w:rPr>
        <w:t xml:space="preserve"> </w:t>
      </w:r>
      <w:r w:rsidR="004B794B" w:rsidRPr="002401B6">
        <w:rPr>
          <w:rFonts w:ascii="Lora" w:hAnsi="Lora" w:cs="Times New Roman"/>
          <w:sz w:val="22"/>
          <w:szCs w:val="22"/>
        </w:rPr>
        <w:t>Die Ergebnisse dieser Berechnung werden für jedes Teilquadrat in einem Histogramm mit 8 Behältern gespeichert.</w:t>
      </w:r>
      <w:r w:rsidR="00D23DE3" w:rsidRPr="002401B6">
        <w:rPr>
          <w:rFonts w:ascii="Lora" w:hAnsi="Lora" w:cs="Times New Roman"/>
          <w:sz w:val="22"/>
          <w:szCs w:val="22"/>
        </w:rPr>
        <w:t xml:space="preserve"> </w:t>
      </w:r>
      <w:r w:rsidR="00DE10ED" w:rsidRPr="002401B6">
        <w:rPr>
          <w:rFonts w:ascii="Lora" w:hAnsi="Lora" w:cs="Times New Roman"/>
          <w:sz w:val="22"/>
          <w:szCs w:val="22"/>
        </w:rPr>
        <w:t>Diese Behälter teilen die 360°-Umgebung in Bereich</w:t>
      </w:r>
      <w:r w:rsidR="00515579" w:rsidRPr="002401B6">
        <w:rPr>
          <w:rFonts w:ascii="Lora" w:hAnsi="Lora" w:cs="Times New Roman"/>
          <w:sz w:val="22"/>
          <w:szCs w:val="22"/>
        </w:rPr>
        <w:t>e</w:t>
      </w:r>
      <w:r w:rsidR="00DE10ED" w:rsidRPr="002401B6">
        <w:rPr>
          <w:rFonts w:ascii="Lora" w:hAnsi="Lora" w:cs="Times New Roman"/>
          <w:sz w:val="22"/>
          <w:szCs w:val="22"/>
        </w:rPr>
        <w:t xml:space="preserve"> von jeweils 45°. Hierbei ist noch zu bemerken, dass Pixel, die vom</w:t>
      </w:r>
      <w:r w:rsidR="00B80078" w:rsidRPr="002401B6">
        <w:rPr>
          <w:rFonts w:ascii="Lora" w:hAnsi="Lora" w:cs="Times New Roman"/>
          <w:sz w:val="22"/>
          <w:szCs w:val="22"/>
        </w:rPr>
        <w:t xml:space="preserve"> betrachteten</w:t>
      </w:r>
      <w:r w:rsidR="00DE10ED" w:rsidRPr="002401B6">
        <w:rPr>
          <w:rFonts w:ascii="Lora" w:hAnsi="Lora" w:cs="Times New Roman"/>
          <w:sz w:val="22"/>
          <w:szCs w:val="22"/>
        </w:rPr>
        <w:t xml:space="preserve"> Keypoint weiter entfernt sind, schwächer gewichtet werden als solche, die diesem näher sind.</w:t>
      </w:r>
      <w:r w:rsidR="0092344F" w:rsidRPr="002401B6">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sidRPr="002401B6">
        <w:rPr>
          <w:rFonts w:ascii="Lora" w:hAnsi="Lora" w:cs="Times New Roman"/>
          <w:sz w:val="22"/>
          <w:szCs w:val="22"/>
        </w:rPr>
        <w:t xml:space="preserve"> Abbildung</w:t>
      </w:r>
      <w:r w:rsidR="00BE1136">
        <w:rPr>
          <w:rFonts w:ascii="Lora" w:hAnsi="Lora" w:cs="Times New Roman"/>
          <w:sz w:val="22"/>
          <w:szCs w:val="22"/>
        </w:rPr>
        <w:t xml:space="preserve"> 6</w:t>
      </w:r>
      <w:r w:rsidR="002A44AD" w:rsidRPr="002401B6">
        <w:rPr>
          <w:rFonts w:ascii="Lora" w:hAnsi="Lora" w:cs="Times New Roman"/>
          <w:sz w:val="22"/>
          <w:szCs w:val="22"/>
        </w:rPr>
        <w:t xml:space="preserve"> zeigt auf der rechten Seite den so entstandenen 128-dimensionalen Merkmalsvektor.</w:t>
      </w:r>
      <w:r w:rsidR="00311AAD">
        <w:rPr>
          <w:rFonts w:ascii="Lora" w:hAnsi="Lora" w:cs="Times New Roman"/>
          <w:sz w:val="22"/>
          <w:szCs w:val="22"/>
        </w:rPr>
        <w:t xml:space="preserve"> </w:t>
      </w:r>
      <w:r w:rsidR="00C04146" w:rsidRPr="002401B6">
        <w:rPr>
          <w:rFonts w:ascii="Lora" w:hAnsi="Lora" w:cs="Times New Roman"/>
          <w:sz w:val="22"/>
          <w:szCs w:val="22"/>
        </w:rPr>
        <w:t>Um die Invarianz bzgl. der Rotation</w:t>
      </w:r>
      <w:r w:rsidR="00167F17" w:rsidRPr="002401B6">
        <w:rPr>
          <w:rFonts w:ascii="Lora" w:hAnsi="Lora" w:cs="Times New Roman"/>
          <w:sz w:val="22"/>
          <w:szCs w:val="22"/>
        </w:rPr>
        <w:t xml:space="preserve"> </w:t>
      </w:r>
      <w:r w:rsidR="00C04146" w:rsidRPr="002401B6">
        <w:rPr>
          <w:rFonts w:ascii="Lora" w:hAnsi="Lora" w:cs="Times New Roman"/>
          <w:sz w:val="22"/>
          <w:szCs w:val="22"/>
        </w:rPr>
        <w:t>herzustellen, w</w:t>
      </w:r>
      <w:r w:rsidR="00167F17" w:rsidRPr="002401B6">
        <w:rPr>
          <w:rFonts w:ascii="Lora" w:hAnsi="Lora" w:cs="Times New Roman"/>
          <w:sz w:val="22"/>
          <w:szCs w:val="22"/>
        </w:rPr>
        <w:t xml:space="preserve">ird jeweils die Orientierung des Keypoints von den ermittelten Orientierungen subtrahiert. Die Helligkeitsinvarianz wird dagegen </w:t>
      </w:r>
      <w:r w:rsidR="00821502" w:rsidRPr="002401B6">
        <w:rPr>
          <w:rFonts w:ascii="Lora" w:hAnsi="Lora" w:cs="Times New Roman"/>
          <w:sz w:val="22"/>
          <w:szCs w:val="22"/>
        </w:rPr>
        <w:t xml:space="preserve">durch eine Normalisierung </w:t>
      </w:r>
      <w:r w:rsidR="00167F17" w:rsidRPr="002401B6">
        <w:rPr>
          <w:rFonts w:ascii="Lora" w:hAnsi="Lora" w:cs="Times New Roman"/>
          <w:sz w:val="22"/>
          <w:szCs w:val="22"/>
        </w:rPr>
        <w:t xml:space="preserve">gewährt, </w:t>
      </w:r>
      <w:r w:rsidR="00821502" w:rsidRPr="002401B6">
        <w:rPr>
          <w:rFonts w:ascii="Lora" w:hAnsi="Lora" w:cs="Times New Roman"/>
          <w:sz w:val="22"/>
          <w:szCs w:val="22"/>
        </w:rPr>
        <w:t>bei der</w:t>
      </w:r>
      <w:r w:rsidR="00167F17" w:rsidRPr="002401B6">
        <w:rPr>
          <w:rFonts w:ascii="Lora" w:hAnsi="Lora" w:cs="Times New Roman"/>
          <w:sz w:val="22"/>
          <w:szCs w:val="22"/>
        </w:rPr>
        <w:t xml:space="preserve"> man einen oberen Schwellenwert für</w:t>
      </w:r>
      <w:r w:rsidR="00821502" w:rsidRPr="002401B6">
        <w:rPr>
          <w:rFonts w:ascii="Lora" w:hAnsi="Lora" w:cs="Times New Roman"/>
          <w:sz w:val="22"/>
          <w:szCs w:val="22"/>
        </w:rPr>
        <w:t xml:space="preserve"> die auftretenden </w:t>
      </w:r>
      <w:r w:rsidR="00476C78" w:rsidRPr="002401B6">
        <w:rPr>
          <w:rFonts w:ascii="Lora" w:hAnsi="Lora" w:cs="Times New Roman"/>
          <w:sz w:val="22"/>
          <w:szCs w:val="22"/>
        </w:rPr>
        <w:t>Vektoren</w:t>
      </w:r>
      <w:r w:rsidR="00167F17" w:rsidRPr="002401B6">
        <w:rPr>
          <w:rFonts w:ascii="Lora" w:hAnsi="Lora" w:cs="Times New Roman"/>
          <w:sz w:val="22"/>
          <w:szCs w:val="22"/>
        </w:rPr>
        <w:t xml:space="preserve"> festlegt</w:t>
      </w:r>
      <w:r w:rsidR="00BB6837" w:rsidRPr="002401B6">
        <w:rPr>
          <w:rFonts w:ascii="Lora" w:hAnsi="Lora" w:cs="Times New Roman"/>
          <w:sz w:val="22"/>
          <w:szCs w:val="22"/>
        </w:rPr>
        <w:t xml:space="preserve"> </w:t>
      </w:r>
      <w:r w:rsidR="005A7D09" w:rsidRPr="002401B6">
        <w:rPr>
          <w:rFonts w:ascii="Lora" w:hAnsi="Lora" w:cs="Times New Roman"/>
          <w:sz w:val="22"/>
          <w:szCs w:val="22"/>
        </w:rPr>
        <w:t>(</w:t>
      </w:r>
      <w:r w:rsidR="00BB6837" w:rsidRPr="002401B6">
        <w:rPr>
          <w:rFonts w:ascii="Lora" w:hAnsi="Lora" w:cs="Times New Roman"/>
          <w:sz w:val="22"/>
          <w:szCs w:val="22"/>
        </w:rPr>
        <w:t xml:space="preserve">Lowe, </w:t>
      </w:r>
      <w:r w:rsidR="00282FE8" w:rsidRPr="002401B6">
        <w:rPr>
          <w:rFonts w:ascii="Lora" w:hAnsi="Lora" w:cs="Times New Roman"/>
          <w:sz w:val="22"/>
          <w:szCs w:val="22"/>
        </w:rPr>
        <w:t>2004</w:t>
      </w:r>
      <w:r w:rsidR="00BB6837" w:rsidRPr="002401B6">
        <w:rPr>
          <w:rFonts w:ascii="Lora" w:hAnsi="Lora" w:cs="Times New Roman"/>
          <w:sz w:val="22"/>
          <w:szCs w:val="22"/>
        </w:rPr>
        <w:t xml:space="preserve">, Andersson &amp; Marquez, </w:t>
      </w:r>
      <w:r w:rsidR="005A7D09" w:rsidRPr="002401B6">
        <w:rPr>
          <w:rFonts w:ascii="Lora" w:hAnsi="Lora" w:cs="Times New Roman"/>
          <w:sz w:val="22"/>
          <w:szCs w:val="22"/>
        </w:rPr>
        <w:t>2016).</w:t>
      </w:r>
    </w:p>
    <w:p w14:paraId="605D9EBB" w14:textId="029F5476" w:rsidR="003654FB" w:rsidRPr="002401B6" w:rsidRDefault="003654FB" w:rsidP="00BA7626">
      <w:pPr>
        <w:ind w:firstLine="0"/>
        <w:rPr>
          <w:rFonts w:ascii="Lora" w:hAnsi="Lora" w:cs="Times New Roman"/>
          <w:sz w:val="22"/>
          <w:szCs w:val="22"/>
        </w:rPr>
      </w:pPr>
    </w:p>
    <w:p w14:paraId="4E52A5CB" w14:textId="77777777" w:rsidR="00671B4C" w:rsidRPr="002401B6" w:rsidRDefault="003654FB" w:rsidP="00671B4C">
      <w:pPr>
        <w:keepNext/>
        <w:ind w:firstLine="0"/>
        <w:jc w:val="center"/>
      </w:pPr>
      <w:r w:rsidRPr="002401B6">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054E1A5B" w14:textId="4A9AADFE" w:rsidR="00112885" w:rsidRPr="002401B6" w:rsidRDefault="00671B4C" w:rsidP="004F2A0E">
      <w:pPr>
        <w:pStyle w:val="Caption"/>
        <w:jc w:val="center"/>
        <w:rPr>
          <w:rFonts w:cs="Times New Roman"/>
          <w:szCs w:val="24"/>
        </w:rPr>
      </w:pPr>
      <w:bookmarkStart w:id="16" w:name="_Toc36845702"/>
      <w:r w:rsidRPr="002401B6">
        <w:t xml:space="preserve">Abbildung </w:t>
      </w:r>
      <w:fldSimple w:instr=" SEQ Abbildung \* ARABIC ">
        <w:r w:rsidR="00714A86">
          <w:rPr>
            <w:noProof/>
          </w:rPr>
          <w:t>6</w:t>
        </w:r>
      </w:fldSimple>
      <w:r w:rsidRPr="002401B6">
        <w:t>: Generierung eines 128-dimensionalen Vektors für einen Keypoint.</w:t>
      </w:r>
      <w:r w:rsidRPr="002401B6">
        <w:rPr>
          <w:rStyle w:val="FootnoteReference"/>
          <w:szCs w:val="16"/>
        </w:rPr>
        <w:t xml:space="preserve"> </w:t>
      </w:r>
      <w:r w:rsidRPr="002401B6">
        <w:rPr>
          <w:rStyle w:val="FootnoteReference"/>
          <w:szCs w:val="16"/>
        </w:rPr>
        <w:footnoteReference w:id="7"/>
      </w:r>
      <w:bookmarkEnd w:id="16"/>
    </w:p>
    <w:p w14:paraId="1420C528" w14:textId="77777777" w:rsidR="00112885" w:rsidRPr="002401B6" w:rsidRDefault="00112885" w:rsidP="006348C6">
      <w:pPr>
        <w:ind w:firstLine="0"/>
        <w:jc w:val="left"/>
        <w:rPr>
          <w:rFonts w:ascii="Lora" w:hAnsi="Lora" w:cs="Times New Roman"/>
          <w:szCs w:val="24"/>
        </w:rPr>
      </w:pPr>
    </w:p>
    <w:p w14:paraId="70CD17B7" w14:textId="4D0B0262" w:rsidR="0025209B" w:rsidRPr="002401B6" w:rsidRDefault="0025209B" w:rsidP="007340E3">
      <w:pPr>
        <w:pStyle w:val="Heading2"/>
        <w:ind w:left="0" w:firstLine="0"/>
        <w:jc w:val="left"/>
        <w:rPr>
          <w:rFonts w:ascii="Lora" w:hAnsi="Lora"/>
          <w:color w:val="auto"/>
          <w:sz w:val="32"/>
          <w:szCs w:val="22"/>
        </w:rPr>
      </w:pPr>
      <w:r w:rsidRPr="002401B6">
        <w:rPr>
          <w:rFonts w:ascii="Lora" w:hAnsi="Lora"/>
          <w:color w:val="auto"/>
          <w:sz w:val="32"/>
          <w:szCs w:val="22"/>
        </w:rPr>
        <w:t xml:space="preserve"> </w:t>
      </w:r>
      <w:bookmarkStart w:id="17" w:name="_Toc36845730"/>
      <w:r w:rsidRPr="002401B6">
        <w:rPr>
          <w:rFonts w:ascii="Lora" w:hAnsi="Lora"/>
          <w:color w:val="auto"/>
          <w:sz w:val="32"/>
          <w:szCs w:val="22"/>
        </w:rPr>
        <w:t>Weitere Algorithmen zur Merkmalserkennung</w:t>
      </w:r>
      <w:bookmarkEnd w:id="17"/>
    </w:p>
    <w:p w14:paraId="0713AD63" w14:textId="77777777" w:rsidR="0025209B" w:rsidRPr="002401B6" w:rsidRDefault="0025209B" w:rsidP="0025209B">
      <w:pPr>
        <w:ind w:firstLine="0"/>
        <w:jc w:val="left"/>
        <w:rPr>
          <w:rFonts w:ascii="Lora" w:hAnsi="Lora" w:cs="Times New Roman"/>
          <w:szCs w:val="24"/>
        </w:rPr>
      </w:pPr>
    </w:p>
    <w:p w14:paraId="7048A1E4" w14:textId="39E82A0B" w:rsidR="00954524" w:rsidRPr="002401B6" w:rsidRDefault="00D0155C" w:rsidP="00493074">
      <w:pPr>
        <w:ind w:firstLine="0"/>
        <w:rPr>
          <w:rFonts w:ascii="Lora" w:hAnsi="Lora" w:cs="Times New Roman"/>
          <w:sz w:val="22"/>
          <w:szCs w:val="22"/>
        </w:rPr>
      </w:pPr>
      <w:r w:rsidRPr="002401B6">
        <w:rPr>
          <w:rFonts w:ascii="Lora" w:hAnsi="Lora" w:cs="Times New Roman"/>
          <w:sz w:val="22"/>
          <w:szCs w:val="22"/>
        </w:rPr>
        <w:t>Auch über 20 Jahre nach seiner ersten Veröffentlich</w:t>
      </w:r>
      <w:r w:rsidR="00B50077" w:rsidRPr="002401B6">
        <w:rPr>
          <w:rFonts w:ascii="Lora" w:hAnsi="Lora" w:cs="Times New Roman"/>
          <w:sz w:val="22"/>
          <w:szCs w:val="22"/>
        </w:rPr>
        <w:t>ung</w:t>
      </w:r>
      <w:r w:rsidRPr="002401B6">
        <w:rPr>
          <w:rFonts w:ascii="Lora" w:hAnsi="Lora" w:cs="Times New Roman"/>
          <w:sz w:val="22"/>
          <w:szCs w:val="22"/>
        </w:rPr>
        <w:t xml:space="preserve"> wird der SIFT-Algorithmus noch häufig zu Zwecken der Merkmalserkennung </w:t>
      </w:r>
      <w:r w:rsidR="00493074" w:rsidRPr="002401B6">
        <w:rPr>
          <w:rFonts w:ascii="Lora" w:hAnsi="Lora" w:cs="Times New Roman"/>
          <w:sz w:val="22"/>
          <w:szCs w:val="22"/>
        </w:rPr>
        <w:t>eingesetzt</w:t>
      </w:r>
      <w:r w:rsidRPr="002401B6">
        <w:rPr>
          <w:rFonts w:ascii="Lora" w:hAnsi="Lora" w:cs="Times New Roman"/>
          <w:sz w:val="22"/>
          <w:szCs w:val="22"/>
        </w:rPr>
        <w:t xml:space="preserve">. </w:t>
      </w:r>
      <w:r w:rsidR="00493074" w:rsidRPr="002401B6">
        <w:rPr>
          <w:rFonts w:ascii="Lora" w:hAnsi="Lora" w:cs="Times New Roman"/>
          <w:sz w:val="22"/>
          <w:szCs w:val="22"/>
        </w:rPr>
        <w:t>In der Zwischenzeit haben sich jedoch zahlreiche weitere Algorithmen zu diesem hinzugesellt, deren Schöpfer den Anspruch haben, SIFT</w:t>
      </w:r>
      <w:r w:rsidR="00E909C3" w:rsidRPr="002401B6">
        <w:rPr>
          <w:rFonts w:ascii="Lora" w:hAnsi="Lora" w:cs="Times New Roman"/>
          <w:sz w:val="22"/>
          <w:szCs w:val="22"/>
        </w:rPr>
        <w:t xml:space="preserve"> hinsichtlich</w:t>
      </w:r>
      <w:r w:rsidR="00493074" w:rsidRPr="002401B6">
        <w:rPr>
          <w:rFonts w:ascii="Lora" w:hAnsi="Lora" w:cs="Times New Roman"/>
          <w:sz w:val="22"/>
          <w:szCs w:val="22"/>
        </w:rPr>
        <w:t xml:space="preserve"> Erkennungsgenauigkeit oder Geschwindigkeit zu übertreffen.</w:t>
      </w:r>
      <w:r w:rsidR="008C01D3" w:rsidRPr="002401B6">
        <w:rPr>
          <w:rFonts w:ascii="Lora" w:hAnsi="Lora" w:cs="Times New Roman"/>
          <w:sz w:val="22"/>
          <w:szCs w:val="22"/>
        </w:rPr>
        <w:t xml:space="preserve"> Diese sollen im Folgenden näher beschrieben werden</w:t>
      </w:r>
      <w:r w:rsidR="006C6FE6" w:rsidRPr="002401B6">
        <w:rPr>
          <w:rFonts w:ascii="Lora" w:hAnsi="Lora" w:cs="Times New Roman"/>
          <w:sz w:val="22"/>
          <w:szCs w:val="22"/>
        </w:rPr>
        <w:t>.</w:t>
      </w:r>
    </w:p>
    <w:p w14:paraId="0CC4FCD6" w14:textId="3A6CC4A9" w:rsidR="003B1F1E" w:rsidRPr="002401B6" w:rsidRDefault="003B1F1E" w:rsidP="00493074">
      <w:pPr>
        <w:ind w:firstLine="0"/>
        <w:rPr>
          <w:rFonts w:ascii="Lora" w:hAnsi="Lora" w:cs="Times New Roman"/>
          <w:sz w:val="22"/>
          <w:szCs w:val="22"/>
        </w:rPr>
      </w:pPr>
    </w:p>
    <w:p w14:paraId="7D8A2648" w14:textId="26E6A8D5" w:rsidR="00753043" w:rsidRPr="002401B6" w:rsidRDefault="0091737A" w:rsidP="007340E3">
      <w:pPr>
        <w:pStyle w:val="Heading3"/>
        <w:ind w:left="0" w:firstLine="0"/>
        <w:jc w:val="left"/>
        <w:rPr>
          <w:rFonts w:ascii="Lora" w:hAnsi="Lora"/>
          <w:color w:val="auto"/>
          <w:sz w:val="28"/>
          <w:szCs w:val="22"/>
        </w:rPr>
      </w:pPr>
      <w:bookmarkStart w:id="18" w:name="_Toc36845731"/>
      <w:r w:rsidRPr="002401B6">
        <w:rPr>
          <w:rFonts w:ascii="Lora" w:hAnsi="Lora"/>
          <w:color w:val="auto"/>
          <w:sz w:val="28"/>
          <w:szCs w:val="22"/>
        </w:rPr>
        <w:t>Speeded Up Robust Features (</w:t>
      </w:r>
      <w:r w:rsidR="00753043" w:rsidRPr="002401B6">
        <w:rPr>
          <w:rFonts w:ascii="Lora" w:hAnsi="Lora"/>
          <w:color w:val="auto"/>
          <w:sz w:val="28"/>
          <w:szCs w:val="22"/>
        </w:rPr>
        <w:t>SURF</w:t>
      </w:r>
      <w:r w:rsidRPr="002401B6">
        <w:rPr>
          <w:rFonts w:ascii="Lora" w:hAnsi="Lora"/>
          <w:color w:val="auto"/>
          <w:sz w:val="28"/>
          <w:szCs w:val="22"/>
        </w:rPr>
        <w:t>)</w:t>
      </w:r>
      <w:bookmarkEnd w:id="18"/>
    </w:p>
    <w:p w14:paraId="1BD345E9" w14:textId="77777777" w:rsidR="003B1F1E" w:rsidRPr="002401B6" w:rsidRDefault="003B1F1E" w:rsidP="00493074">
      <w:pPr>
        <w:ind w:firstLine="0"/>
        <w:rPr>
          <w:rFonts w:ascii="Lora" w:hAnsi="Lora" w:cs="Times New Roman"/>
          <w:szCs w:val="24"/>
        </w:rPr>
      </w:pPr>
    </w:p>
    <w:p w14:paraId="0318F7B2" w14:textId="4670F059" w:rsidR="000F1854" w:rsidRPr="002401B6" w:rsidRDefault="004829A4" w:rsidP="00CB161C">
      <w:pPr>
        <w:ind w:firstLine="0"/>
        <w:rPr>
          <w:rFonts w:ascii="Lora" w:hAnsi="Lora" w:cs="Times New Roman"/>
          <w:sz w:val="22"/>
          <w:szCs w:val="22"/>
        </w:rPr>
      </w:pPr>
      <w:r w:rsidRPr="002401B6">
        <w:rPr>
          <w:rFonts w:ascii="Lora" w:hAnsi="Lora" w:cs="Times New Roman"/>
          <w:sz w:val="22"/>
          <w:szCs w:val="22"/>
        </w:rPr>
        <w:t xml:space="preserve">Der Speeded Up Robust Features-Algorithmus kann als eine Weiterentwicklung von SIFT verstanden werden. </w:t>
      </w:r>
      <w:r w:rsidR="006B5925" w:rsidRPr="002401B6">
        <w:rPr>
          <w:rFonts w:ascii="Lora" w:hAnsi="Lora" w:cs="Times New Roman"/>
          <w:sz w:val="22"/>
          <w:szCs w:val="22"/>
        </w:rPr>
        <w:t>Das Hauptziel bei der Entwicklung vo</w:t>
      </w:r>
      <w:r w:rsidRPr="002401B6">
        <w:rPr>
          <w:rFonts w:ascii="Lora" w:hAnsi="Lora" w:cs="Times New Roman"/>
          <w:sz w:val="22"/>
          <w:szCs w:val="22"/>
        </w:rPr>
        <w:t xml:space="preserve">n SURF </w:t>
      </w:r>
      <w:r w:rsidR="006B5925" w:rsidRPr="002401B6">
        <w:rPr>
          <w:rFonts w:ascii="Lora" w:hAnsi="Lora" w:cs="Times New Roman"/>
          <w:sz w:val="22"/>
          <w:szCs w:val="22"/>
        </w:rPr>
        <w:t xml:space="preserve">war </w:t>
      </w:r>
      <w:r w:rsidRPr="002401B6">
        <w:rPr>
          <w:rFonts w:ascii="Lora" w:hAnsi="Lora" w:cs="Times New Roman"/>
          <w:sz w:val="22"/>
          <w:szCs w:val="22"/>
        </w:rPr>
        <w:t xml:space="preserve">dabei </w:t>
      </w:r>
      <w:r w:rsidR="006B5925" w:rsidRPr="002401B6">
        <w:rPr>
          <w:rFonts w:ascii="Lora" w:hAnsi="Lora" w:cs="Times New Roman"/>
          <w:sz w:val="22"/>
          <w:szCs w:val="22"/>
        </w:rPr>
        <w:t>die Erhöhung der Berechnungsgeschwindigkeit</w:t>
      </w:r>
      <w:r w:rsidR="00C73A92" w:rsidRPr="002401B6">
        <w:rPr>
          <w:rFonts w:ascii="Lora" w:hAnsi="Lora" w:cs="Times New Roman"/>
          <w:sz w:val="22"/>
          <w:szCs w:val="22"/>
        </w:rPr>
        <w:t xml:space="preserve"> gegenüber SIFT</w:t>
      </w:r>
      <w:r w:rsidR="006B5925" w:rsidRPr="002401B6">
        <w:rPr>
          <w:rFonts w:ascii="Lora" w:hAnsi="Lora" w:cs="Times New Roman"/>
          <w:sz w:val="22"/>
          <w:szCs w:val="22"/>
        </w:rPr>
        <w:t xml:space="preserve"> bei gleichzeitiger Beibehaltung </w:t>
      </w:r>
      <w:r w:rsidR="00C73A92" w:rsidRPr="002401B6">
        <w:rPr>
          <w:rFonts w:ascii="Lora" w:hAnsi="Lora" w:cs="Times New Roman"/>
          <w:sz w:val="22"/>
          <w:szCs w:val="22"/>
        </w:rPr>
        <w:t>von dessen</w:t>
      </w:r>
      <w:r w:rsidR="006B5925" w:rsidRPr="002401B6">
        <w:rPr>
          <w:rFonts w:ascii="Lora" w:hAnsi="Lora" w:cs="Times New Roman"/>
          <w:sz w:val="22"/>
          <w:szCs w:val="22"/>
        </w:rPr>
        <w:t xml:space="preserve"> hohe</w:t>
      </w:r>
      <w:r w:rsidR="00C73A92" w:rsidRPr="002401B6">
        <w:rPr>
          <w:rFonts w:ascii="Lora" w:hAnsi="Lora" w:cs="Times New Roman"/>
          <w:sz w:val="22"/>
          <w:szCs w:val="22"/>
        </w:rPr>
        <w:t>r</w:t>
      </w:r>
      <w:r w:rsidR="006B5925" w:rsidRPr="002401B6">
        <w:rPr>
          <w:rFonts w:ascii="Lora" w:hAnsi="Lora" w:cs="Times New Roman"/>
          <w:sz w:val="22"/>
          <w:szCs w:val="22"/>
        </w:rPr>
        <w:t xml:space="preserve"> Erkennungsrate.</w:t>
      </w:r>
      <w:r w:rsidR="00C73A92" w:rsidRPr="002401B6">
        <w:rPr>
          <w:rFonts w:ascii="Lora" w:hAnsi="Lora" w:cs="Times New Roman"/>
          <w:sz w:val="22"/>
          <w:szCs w:val="22"/>
        </w:rPr>
        <w:t xml:space="preserve"> </w:t>
      </w:r>
      <w:r w:rsidR="00A871E1" w:rsidRPr="002401B6">
        <w:rPr>
          <w:rFonts w:ascii="Lora" w:hAnsi="Lora" w:cs="Times New Roman"/>
          <w:sz w:val="22"/>
          <w:szCs w:val="22"/>
        </w:rPr>
        <w:t xml:space="preserve">Eine der beiden </w:t>
      </w:r>
      <w:r w:rsidR="00A018F3" w:rsidRPr="002401B6">
        <w:rPr>
          <w:rFonts w:ascii="Lora" w:hAnsi="Lora" w:cs="Times New Roman"/>
          <w:sz w:val="22"/>
          <w:szCs w:val="22"/>
        </w:rPr>
        <w:t>Hauptneuerungen stellt der Fast-Hessian</w:t>
      </w:r>
      <w:r w:rsidR="003E1DD3" w:rsidRPr="002401B6">
        <w:rPr>
          <w:rFonts w:ascii="Lora" w:hAnsi="Lora" w:cs="Times New Roman"/>
          <w:sz w:val="22"/>
          <w:szCs w:val="22"/>
        </w:rPr>
        <w:t>-</w:t>
      </w:r>
      <w:r w:rsidR="00A018F3" w:rsidRPr="002401B6">
        <w:rPr>
          <w:rFonts w:ascii="Lora" w:hAnsi="Lora" w:cs="Times New Roman"/>
          <w:sz w:val="22"/>
          <w:szCs w:val="22"/>
        </w:rPr>
        <w:t>Detector dar</w:t>
      </w:r>
      <w:r w:rsidR="008B3212" w:rsidRPr="002401B6">
        <w:rPr>
          <w:rFonts w:ascii="Lora" w:hAnsi="Lora" w:cs="Times New Roman"/>
          <w:sz w:val="22"/>
          <w:szCs w:val="22"/>
        </w:rPr>
        <w:t xml:space="preserve">, der die genaue Berechnung der zweiten </w:t>
      </w:r>
      <w:r w:rsidR="001D58EE" w:rsidRPr="002401B6">
        <w:rPr>
          <w:rFonts w:ascii="Lora" w:hAnsi="Lora" w:cs="Times New Roman"/>
          <w:sz w:val="22"/>
          <w:szCs w:val="22"/>
        </w:rPr>
        <w:t xml:space="preserve">Gaußschen </w:t>
      </w:r>
      <w:r w:rsidR="008B3212" w:rsidRPr="002401B6">
        <w:rPr>
          <w:rFonts w:ascii="Lora" w:hAnsi="Lora" w:cs="Times New Roman"/>
          <w:sz w:val="22"/>
          <w:szCs w:val="22"/>
        </w:rPr>
        <w:t>Ableitung durch eine Approximation ersetzt</w:t>
      </w:r>
      <w:r w:rsidR="00A018F3" w:rsidRPr="002401B6">
        <w:rPr>
          <w:rFonts w:ascii="Lora" w:hAnsi="Lora" w:cs="Times New Roman"/>
          <w:sz w:val="22"/>
          <w:szCs w:val="22"/>
        </w:rPr>
        <w:t>. Hierbei bedient man sich</w:t>
      </w:r>
      <w:r w:rsidR="008B3212" w:rsidRPr="002401B6">
        <w:rPr>
          <w:rFonts w:ascii="Lora" w:hAnsi="Lora" w:cs="Times New Roman"/>
          <w:sz w:val="22"/>
          <w:szCs w:val="22"/>
        </w:rPr>
        <w:t xml:space="preserve"> Boxfiltern und Integralbildern, um</w:t>
      </w:r>
      <w:r w:rsidR="00A018F3" w:rsidRPr="002401B6">
        <w:rPr>
          <w:rFonts w:ascii="Lora" w:hAnsi="Lora" w:cs="Times New Roman"/>
          <w:sz w:val="22"/>
          <w:szCs w:val="22"/>
        </w:rPr>
        <w:t xml:space="preserve"> </w:t>
      </w:r>
      <w:r w:rsidR="008B3212" w:rsidRPr="002401B6">
        <w:rPr>
          <w:rFonts w:ascii="Lora" w:hAnsi="Lora" w:cs="Times New Roman"/>
          <w:sz w:val="22"/>
          <w:szCs w:val="22"/>
        </w:rPr>
        <w:t>zum gewünschten Ergebnis zu kommen.</w:t>
      </w:r>
      <w:r w:rsidR="008666C9" w:rsidRPr="002401B6">
        <w:rPr>
          <w:rFonts w:ascii="Lora" w:hAnsi="Lora" w:cs="Times New Roman"/>
          <w:sz w:val="22"/>
          <w:szCs w:val="22"/>
        </w:rPr>
        <w:t xml:space="preserve"> Das Ergebnis der Approximation ist in Abbildung</w:t>
      </w:r>
      <w:r w:rsidR="00CB161C">
        <w:rPr>
          <w:rFonts w:ascii="Lora" w:hAnsi="Lora" w:cs="Times New Roman"/>
          <w:sz w:val="22"/>
          <w:szCs w:val="22"/>
        </w:rPr>
        <w:t xml:space="preserve"> 7</w:t>
      </w:r>
      <w:r w:rsidR="008666C9" w:rsidRPr="002401B6">
        <w:rPr>
          <w:rFonts w:ascii="Lora" w:hAnsi="Lora" w:cs="Times New Roman"/>
          <w:sz w:val="22"/>
          <w:szCs w:val="22"/>
        </w:rPr>
        <w:t xml:space="preserve"> zu betrachten.</w:t>
      </w:r>
    </w:p>
    <w:p w14:paraId="7C47BC42" w14:textId="77777777" w:rsidR="001A4B47" w:rsidRPr="002401B6" w:rsidRDefault="001A4B47" w:rsidP="00A018F3">
      <w:pPr>
        <w:rPr>
          <w:rFonts w:ascii="Lora" w:hAnsi="Lora" w:cs="Times New Roman"/>
          <w:sz w:val="22"/>
          <w:szCs w:val="22"/>
        </w:rPr>
      </w:pPr>
    </w:p>
    <w:p w14:paraId="6DA3BF64" w14:textId="77777777" w:rsidR="009308B3" w:rsidRPr="002401B6" w:rsidRDefault="0047010E" w:rsidP="009308B3">
      <w:pPr>
        <w:keepNext/>
        <w:jc w:val="center"/>
      </w:pPr>
      <w:r w:rsidRPr="002401B6">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553A006E" w14:textId="67566742" w:rsidR="0047010E" w:rsidRPr="002401B6" w:rsidRDefault="009308B3" w:rsidP="009308B3">
      <w:pPr>
        <w:pStyle w:val="Caption"/>
        <w:jc w:val="center"/>
        <w:rPr>
          <w:rFonts w:cs="Times New Roman"/>
          <w:sz w:val="22"/>
          <w:szCs w:val="22"/>
        </w:rPr>
      </w:pPr>
      <w:bookmarkStart w:id="19" w:name="_Toc36845703"/>
      <w:r w:rsidRPr="002401B6">
        <w:t xml:space="preserve">Abbildung </w:t>
      </w:r>
      <w:fldSimple w:instr=" SEQ Abbildung \* ARABIC ">
        <w:r w:rsidR="00714A86">
          <w:rPr>
            <w:noProof/>
          </w:rPr>
          <w:t>7</w:t>
        </w:r>
      </w:fldSimple>
      <w:r w:rsidRPr="002401B6">
        <w:t>: Gaußsche Ableitungen (links) und deren Approximation durch Boxfilter (rechts) (Bay, Tuytelaars &amp; Van Gool, 2006).</w:t>
      </w:r>
      <w:bookmarkEnd w:id="19"/>
    </w:p>
    <w:p w14:paraId="10D9F8FC" w14:textId="15319326" w:rsidR="00C737FB" w:rsidRPr="002401B6" w:rsidRDefault="00C737FB" w:rsidP="0047010E">
      <w:pPr>
        <w:ind w:firstLine="0"/>
        <w:rPr>
          <w:rFonts w:ascii="Lora" w:hAnsi="Lora"/>
          <w:sz w:val="20"/>
          <w:szCs w:val="16"/>
        </w:rPr>
      </w:pPr>
    </w:p>
    <w:p w14:paraId="29E6C3BE" w14:textId="0D378D2A" w:rsidR="00C737FB" w:rsidRPr="002401B6" w:rsidRDefault="00C737FB" w:rsidP="0047010E">
      <w:pPr>
        <w:ind w:firstLine="0"/>
        <w:rPr>
          <w:rFonts w:ascii="Lora" w:hAnsi="Lora" w:cs="Times New Roman"/>
          <w:sz w:val="22"/>
          <w:szCs w:val="22"/>
        </w:rPr>
      </w:pPr>
      <w:r w:rsidRPr="002401B6">
        <w:rPr>
          <w:rFonts w:ascii="Lora" w:hAnsi="Lora" w:cs="Times New Roman"/>
          <w:sz w:val="22"/>
          <w:szCs w:val="22"/>
        </w:rPr>
        <w:t>Als weiterer wichtiger Unterschied zu SIFT kann die Verwendung des neuen SURF-Deskriptors gelten.</w:t>
      </w:r>
      <w:r w:rsidR="00FD4E87" w:rsidRPr="002401B6">
        <w:rPr>
          <w:rFonts w:ascii="Lora" w:hAnsi="Lora" w:cs="Times New Roman"/>
          <w:sz w:val="22"/>
          <w:szCs w:val="22"/>
        </w:rPr>
        <w:t xml:space="preserve"> Um die Komplexität der Berechnung, und damit deren </w:t>
      </w:r>
      <w:r w:rsidR="00455CE0" w:rsidRPr="002401B6">
        <w:rPr>
          <w:rFonts w:ascii="Lora" w:hAnsi="Lora" w:cs="Times New Roman"/>
          <w:sz w:val="22"/>
          <w:szCs w:val="22"/>
        </w:rPr>
        <w:t>Dauer, zu verringern, wurde die Dimensionalität des Deskriptors verringert.</w:t>
      </w:r>
      <w:r w:rsidR="00553A78" w:rsidRPr="002401B6">
        <w:rPr>
          <w:rFonts w:ascii="Lora" w:hAnsi="Lora" w:cs="Times New Roman"/>
          <w:sz w:val="22"/>
          <w:szCs w:val="22"/>
        </w:rPr>
        <w:t xml:space="preserve"> Als erster Schritt werden dabei in einem kreisförmigen Nachbarschaftsbereich um den Keypoint Filterantworten anhand von Haar</w:t>
      </w:r>
      <w:r w:rsidR="00CB21DD" w:rsidRPr="002401B6">
        <w:rPr>
          <w:rFonts w:ascii="Lora" w:hAnsi="Lora" w:cs="Times New Roman"/>
          <w:sz w:val="22"/>
          <w:szCs w:val="22"/>
        </w:rPr>
        <w:t>-</w:t>
      </w:r>
      <w:r w:rsidR="00553A78" w:rsidRPr="002401B6">
        <w:rPr>
          <w:rFonts w:ascii="Lora" w:hAnsi="Lora" w:cs="Times New Roman"/>
          <w:sz w:val="22"/>
          <w:szCs w:val="22"/>
        </w:rPr>
        <w:t>Wavelets berechnet.</w:t>
      </w:r>
      <w:r w:rsidR="00690B9D" w:rsidRPr="002401B6">
        <w:rPr>
          <w:rFonts w:ascii="Lora" w:hAnsi="Lora" w:cs="Times New Roman"/>
          <w:sz w:val="22"/>
          <w:szCs w:val="22"/>
        </w:rPr>
        <w:t xml:space="preserve"> Nachdem man auf diese Weise eine Orientierung ermittelt hat, wird nun eine quadratische Region um den Keypoint </w:t>
      </w:r>
      <w:r w:rsidR="00D04749" w:rsidRPr="002401B6">
        <w:rPr>
          <w:rFonts w:ascii="Lora" w:hAnsi="Lora" w:cs="Times New Roman"/>
          <w:sz w:val="22"/>
          <w:szCs w:val="22"/>
        </w:rPr>
        <w:t>festgelegt</w:t>
      </w:r>
      <w:r w:rsidR="00DD32DE" w:rsidRPr="002401B6">
        <w:rPr>
          <w:rFonts w:ascii="Lora" w:hAnsi="Lora" w:cs="Times New Roman"/>
          <w:sz w:val="22"/>
          <w:szCs w:val="22"/>
        </w:rPr>
        <w:t>, die um den Wert der Orientierung rotiert ist</w:t>
      </w:r>
      <w:r w:rsidR="000D33D8" w:rsidRPr="002401B6">
        <w:rPr>
          <w:rFonts w:ascii="Lora" w:hAnsi="Lora" w:cs="Times New Roman"/>
          <w:sz w:val="22"/>
          <w:szCs w:val="22"/>
        </w:rPr>
        <w:t xml:space="preserve"> (siehe Abbildung</w:t>
      </w:r>
      <w:r w:rsidR="00CB161C">
        <w:rPr>
          <w:rFonts w:ascii="Lora" w:hAnsi="Lora" w:cs="Times New Roman"/>
          <w:sz w:val="22"/>
          <w:szCs w:val="22"/>
        </w:rPr>
        <w:t xml:space="preserve"> 8</w:t>
      </w:r>
      <w:r w:rsidR="000D33D8" w:rsidRPr="002401B6">
        <w:rPr>
          <w:rFonts w:ascii="Lora" w:hAnsi="Lora" w:cs="Times New Roman"/>
          <w:sz w:val="22"/>
          <w:szCs w:val="22"/>
        </w:rPr>
        <w:t>)</w:t>
      </w:r>
      <w:r w:rsidR="00DD32DE" w:rsidRPr="002401B6">
        <w:rPr>
          <w:rFonts w:ascii="Lora" w:hAnsi="Lora" w:cs="Times New Roman"/>
          <w:sz w:val="22"/>
          <w:szCs w:val="22"/>
        </w:rPr>
        <w:t>. Diese Region wird nun in</w:t>
      </w:r>
      <w:r w:rsidR="00D04749" w:rsidRPr="002401B6">
        <w:rPr>
          <w:rFonts w:ascii="Lora" w:hAnsi="Lora" w:cs="Times New Roman"/>
          <w:sz w:val="22"/>
          <w:szCs w:val="22"/>
        </w:rPr>
        <w:t xml:space="preserve"> Unterregionen mit je 4 x 4 Pixeln geteilt. Für diese wird, ebenfalls unter Verwendung von Haar-Wavelets, </w:t>
      </w:r>
      <w:r w:rsidR="00137237" w:rsidRPr="002401B6">
        <w:rPr>
          <w:rFonts w:ascii="Lora" w:hAnsi="Lora" w:cs="Times New Roman"/>
          <w:sz w:val="22"/>
          <w:szCs w:val="22"/>
        </w:rPr>
        <w:t>ein vierdimensionaler Beschreibungsvektor berechnet.</w:t>
      </w:r>
      <w:r w:rsidR="00001788" w:rsidRPr="002401B6">
        <w:rPr>
          <w:rFonts w:ascii="Lora" w:hAnsi="Lora" w:cs="Times New Roman"/>
          <w:sz w:val="22"/>
          <w:szCs w:val="22"/>
        </w:rPr>
        <w:t xml:space="preserve"> Jeder Keypoint verfügt somit lediglich über einen 64-dimensionalen Deskriptor, während die Dimensionalität von SIFT bei 128 liegt</w:t>
      </w:r>
      <w:r w:rsidR="00761025" w:rsidRPr="002401B6">
        <w:rPr>
          <w:rFonts w:ascii="Lora" w:hAnsi="Lora" w:cs="Times New Roman"/>
          <w:sz w:val="22"/>
          <w:szCs w:val="22"/>
        </w:rPr>
        <w:t xml:space="preserve"> (Bay, Tuytelaars &amp; Van Gool, 2006)</w:t>
      </w:r>
      <w:r w:rsidR="00001788" w:rsidRPr="002401B6">
        <w:rPr>
          <w:rFonts w:ascii="Lora" w:hAnsi="Lora" w:cs="Times New Roman"/>
          <w:sz w:val="22"/>
          <w:szCs w:val="22"/>
        </w:rPr>
        <w:t>.</w:t>
      </w:r>
    </w:p>
    <w:p w14:paraId="5D9F9450" w14:textId="4E09AE62" w:rsidR="00A7516B" w:rsidRPr="002401B6" w:rsidRDefault="00A7516B" w:rsidP="0047010E">
      <w:pPr>
        <w:ind w:firstLine="0"/>
        <w:rPr>
          <w:rFonts w:ascii="Lora" w:hAnsi="Lora" w:cs="Times New Roman"/>
          <w:sz w:val="22"/>
          <w:szCs w:val="22"/>
        </w:rPr>
      </w:pPr>
    </w:p>
    <w:p w14:paraId="4C23AEC3" w14:textId="77777777" w:rsidR="001D0C52" w:rsidRPr="002401B6" w:rsidRDefault="00A7516B" w:rsidP="001D0C52">
      <w:pPr>
        <w:keepNext/>
        <w:ind w:firstLine="0"/>
        <w:jc w:val="center"/>
      </w:pPr>
      <w:r w:rsidRPr="002401B6">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6473BFF7" w14:textId="51C158E4" w:rsidR="00A7516B" w:rsidRPr="002401B6" w:rsidRDefault="001D0C52" w:rsidP="001D0C52">
      <w:pPr>
        <w:pStyle w:val="Caption"/>
        <w:jc w:val="center"/>
        <w:rPr>
          <w:szCs w:val="16"/>
        </w:rPr>
      </w:pPr>
      <w:bookmarkStart w:id="20" w:name="_Toc36845704"/>
      <w:r w:rsidRPr="002401B6">
        <w:t xml:space="preserve">Abbildung </w:t>
      </w:r>
      <w:fldSimple w:instr=" SEQ Abbildung \* ARABIC ">
        <w:r w:rsidR="00714A86">
          <w:rPr>
            <w:noProof/>
          </w:rPr>
          <w:t>8</w:t>
        </w:r>
      </w:fldSimple>
      <w:r w:rsidRPr="002401B6">
        <w:t>: Von SURF verwendete Haar-Wavelets (links) und quadratische Regionen um Keypoints (Bay, Tuytelaars &amp; Van Gool, 2006).</w:t>
      </w:r>
      <w:bookmarkEnd w:id="20"/>
    </w:p>
    <w:p w14:paraId="3008681D" w14:textId="60AED10F" w:rsidR="00295206" w:rsidRPr="002401B6" w:rsidRDefault="00295206" w:rsidP="00A7516B">
      <w:pPr>
        <w:ind w:firstLine="0"/>
        <w:rPr>
          <w:rFonts w:ascii="Lora" w:hAnsi="Lora"/>
          <w:sz w:val="20"/>
          <w:szCs w:val="16"/>
        </w:rPr>
      </w:pPr>
    </w:p>
    <w:p w14:paraId="2D971B45" w14:textId="77777777" w:rsidR="00F4555F" w:rsidRPr="002401B6" w:rsidRDefault="00F4555F" w:rsidP="00A7516B">
      <w:pPr>
        <w:ind w:firstLine="0"/>
        <w:rPr>
          <w:rFonts w:ascii="Lora" w:hAnsi="Lora"/>
          <w:sz w:val="20"/>
          <w:szCs w:val="16"/>
        </w:rPr>
      </w:pPr>
    </w:p>
    <w:p w14:paraId="2A010E71" w14:textId="5E224249" w:rsidR="00915B43" w:rsidRPr="002401B6" w:rsidRDefault="00E744C8" w:rsidP="007340E3">
      <w:pPr>
        <w:pStyle w:val="Heading3"/>
        <w:ind w:left="0" w:firstLine="0"/>
        <w:jc w:val="left"/>
        <w:rPr>
          <w:rFonts w:ascii="Lora" w:hAnsi="Lora"/>
          <w:color w:val="auto"/>
          <w:sz w:val="28"/>
          <w:szCs w:val="22"/>
        </w:rPr>
      </w:pPr>
      <w:bookmarkStart w:id="21" w:name="_Toc36845732"/>
      <w:r w:rsidRPr="002401B6">
        <w:rPr>
          <w:rFonts w:ascii="Lora" w:hAnsi="Lora"/>
          <w:color w:val="auto"/>
          <w:sz w:val="28"/>
          <w:szCs w:val="22"/>
        </w:rPr>
        <w:t>Binary Robust Invariant Scalable Keypoints</w:t>
      </w:r>
      <w:r w:rsidR="00915B43" w:rsidRPr="002401B6">
        <w:rPr>
          <w:rFonts w:ascii="Lora" w:hAnsi="Lora"/>
          <w:color w:val="auto"/>
          <w:sz w:val="28"/>
          <w:szCs w:val="22"/>
        </w:rPr>
        <w:t xml:space="preserve"> (BRISK)</w:t>
      </w:r>
      <w:bookmarkEnd w:id="21"/>
    </w:p>
    <w:p w14:paraId="0593C172" w14:textId="77777777" w:rsidR="00915B43" w:rsidRPr="002401B6" w:rsidRDefault="00915B43" w:rsidP="00915B43">
      <w:pPr>
        <w:ind w:firstLine="0"/>
        <w:rPr>
          <w:rFonts w:ascii="Lora" w:hAnsi="Lora" w:cs="Times New Roman"/>
          <w:szCs w:val="24"/>
        </w:rPr>
      </w:pPr>
    </w:p>
    <w:p w14:paraId="1016C5E7" w14:textId="13800266" w:rsidR="00DB6215" w:rsidRPr="002401B6" w:rsidRDefault="00BD1217" w:rsidP="00DB6215">
      <w:pPr>
        <w:ind w:firstLine="0"/>
        <w:rPr>
          <w:rFonts w:ascii="Lora" w:hAnsi="Lora" w:cs="Times New Roman"/>
          <w:sz w:val="22"/>
          <w:szCs w:val="22"/>
        </w:rPr>
      </w:pPr>
      <w:r w:rsidRPr="002401B6">
        <w:rPr>
          <w:rFonts w:ascii="Lora" w:hAnsi="Lora" w:cs="Times New Roman"/>
          <w:sz w:val="22"/>
          <w:szCs w:val="22"/>
        </w:rPr>
        <w:t>Leutenegger</w:t>
      </w:r>
      <w:r w:rsidR="0082727F" w:rsidRPr="002401B6">
        <w:rPr>
          <w:rFonts w:ascii="Lora" w:hAnsi="Lora" w:cs="Times New Roman"/>
          <w:sz w:val="22"/>
          <w:szCs w:val="22"/>
        </w:rPr>
        <w:t xml:space="preserve">, Chli und Siegwart </w:t>
      </w:r>
      <w:r w:rsidRPr="002401B6">
        <w:rPr>
          <w:rFonts w:ascii="Lora" w:hAnsi="Lora" w:cs="Times New Roman"/>
          <w:sz w:val="22"/>
          <w:szCs w:val="22"/>
        </w:rPr>
        <w:t>bau</w:t>
      </w:r>
      <w:r w:rsidR="00FD20D4">
        <w:rPr>
          <w:rFonts w:ascii="Lora" w:hAnsi="Lora" w:cs="Times New Roman"/>
          <w:sz w:val="22"/>
          <w:szCs w:val="22"/>
        </w:rPr>
        <w:t>t</w:t>
      </w:r>
      <w:r w:rsidRPr="002401B6">
        <w:rPr>
          <w:rFonts w:ascii="Lora" w:hAnsi="Lora" w:cs="Times New Roman"/>
          <w:sz w:val="22"/>
          <w:szCs w:val="22"/>
        </w:rPr>
        <w:t>en mit ihrem</w:t>
      </w:r>
      <w:r w:rsidR="00580E65">
        <w:rPr>
          <w:rFonts w:ascii="Lora" w:hAnsi="Lora" w:cs="Times New Roman"/>
          <w:sz w:val="22"/>
          <w:szCs w:val="22"/>
        </w:rPr>
        <w:t xml:space="preserve"> 2011 veröffentlichten</w:t>
      </w:r>
      <w:r w:rsidRPr="002401B6">
        <w:rPr>
          <w:rFonts w:ascii="Lora" w:hAnsi="Lora" w:cs="Times New Roman"/>
          <w:sz w:val="22"/>
          <w:szCs w:val="22"/>
        </w:rPr>
        <w:t xml:space="preserve"> Binary</w:t>
      </w:r>
      <w:r w:rsidR="00B1227C">
        <w:rPr>
          <w:rFonts w:ascii="Lora" w:hAnsi="Lora" w:cs="Times New Roman"/>
          <w:sz w:val="22"/>
          <w:szCs w:val="22"/>
        </w:rPr>
        <w:t>-</w:t>
      </w:r>
      <w:r w:rsidRPr="002401B6">
        <w:rPr>
          <w:rFonts w:ascii="Lora" w:hAnsi="Lora" w:cs="Times New Roman"/>
          <w:sz w:val="22"/>
          <w:szCs w:val="22"/>
        </w:rPr>
        <w:t xml:space="preserve"> Robust</w:t>
      </w:r>
      <w:r w:rsidR="00B1227C">
        <w:rPr>
          <w:rFonts w:ascii="Lora" w:hAnsi="Lora" w:cs="Times New Roman"/>
          <w:sz w:val="22"/>
          <w:szCs w:val="22"/>
        </w:rPr>
        <w:t>-</w:t>
      </w:r>
      <w:r w:rsidRPr="002401B6">
        <w:rPr>
          <w:rFonts w:ascii="Lora" w:hAnsi="Lora" w:cs="Times New Roman"/>
          <w:sz w:val="22"/>
          <w:szCs w:val="22"/>
        </w:rPr>
        <w:t>Invariant</w:t>
      </w:r>
      <w:r w:rsidR="00B1227C">
        <w:rPr>
          <w:rFonts w:ascii="Lora" w:hAnsi="Lora" w:cs="Times New Roman"/>
          <w:sz w:val="22"/>
          <w:szCs w:val="22"/>
        </w:rPr>
        <w:t>-</w:t>
      </w:r>
      <w:r w:rsidRPr="002401B6">
        <w:rPr>
          <w:rFonts w:ascii="Lora" w:hAnsi="Lora" w:cs="Times New Roman"/>
          <w:sz w:val="22"/>
          <w:szCs w:val="22"/>
        </w:rPr>
        <w:t>Scalable</w:t>
      </w:r>
      <w:r w:rsidR="00B1227C">
        <w:rPr>
          <w:rFonts w:ascii="Lora" w:hAnsi="Lora" w:cs="Times New Roman"/>
          <w:sz w:val="22"/>
          <w:szCs w:val="22"/>
        </w:rPr>
        <w:t>-</w:t>
      </w:r>
      <w:r w:rsidRPr="002401B6">
        <w:rPr>
          <w:rFonts w:ascii="Lora" w:hAnsi="Lora" w:cs="Times New Roman"/>
          <w:sz w:val="22"/>
          <w:szCs w:val="22"/>
        </w:rPr>
        <w:t xml:space="preserve">Keypoints-Algorithmus auf SIFT und SURF auf. Auch sie sind primär an einer Erhöhung der Berechnungsgeschwindigkeit interessiert, während bezüglich der Treffergenauigkeit lediglich eine Äquivalenz zu SIFT und SURF </w:t>
      </w:r>
      <w:r w:rsidR="00C67B18" w:rsidRPr="002401B6">
        <w:rPr>
          <w:rFonts w:ascii="Lora" w:hAnsi="Lora" w:cs="Times New Roman"/>
          <w:sz w:val="22"/>
          <w:szCs w:val="22"/>
        </w:rPr>
        <w:t>angestrebt</w:t>
      </w:r>
      <w:r w:rsidRPr="002401B6">
        <w:rPr>
          <w:rFonts w:ascii="Lora" w:hAnsi="Lora" w:cs="Times New Roman"/>
          <w:sz w:val="22"/>
          <w:szCs w:val="22"/>
        </w:rPr>
        <w:t xml:space="preserve"> wird.</w:t>
      </w:r>
      <w:r w:rsidR="00DB6215" w:rsidRPr="002401B6">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sidRPr="002401B6">
        <w:rPr>
          <w:rFonts w:ascii="Lora" w:hAnsi="Lora" w:cs="Times New Roman"/>
          <w:sz w:val="22"/>
          <w:szCs w:val="22"/>
        </w:rPr>
        <w:t xml:space="preserve">von </w:t>
      </w:r>
      <w:r w:rsidR="00DB6215" w:rsidRPr="002401B6">
        <w:rPr>
          <w:rFonts w:ascii="Lora" w:hAnsi="Lora" w:cs="Times New Roman"/>
          <w:sz w:val="22"/>
          <w:szCs w:val="22"/>
        </w:rPr>
        <w:t>FAST</w:t>
      </w:r>
      <w:r w:rsidR="00B06AAA" w:rsidRPr="002401B6">
        <w:rPr>
          <w:rFonts w:ascii="Lora" w:hAnsi="Lora" w:cs="Times New Roman"/>
          <w:sz w:val="22"/>
          <w:szCs w:val="22"/>
        </w:rPr>
        <w:t xml:space="preserve"> zur Ermittlung von Keypoints</w:t>
      </w:r>
      <w:r w:rsidR="00DB6215" w:rsidRPr="002401B6">
        <w:rPr>
          <w:rFonts w:ascii="Lora" w:hAnsi="Lora" w:cs="Times New Roman"/>
          <w:sz w:val="22"/>
          <w:szCs w:val="22"/>
        </w:rPr>
        <w:t xml:space="preserve"> </w:t>
      </w:r>
      <w:r w:rsidR="00B06AAA" w:rsidRPr="002401B6">
        <w:rPr>
          <w:rFonts w:ascii="Lora" w:hAnsi="Lora" w:cs="Times New Roman"/>
          <w:sz w:val="22"/>
          <w:szCs w:val="22"/>
        </w:rPr>
        <w:t>sowie des binären Deskriptors</w:t>
      </w:r>
      <w:r w:rsidR="00DB6215" w:rsidRPr="002401B6">
        <w:rPr>
          <w:rFonts w:ascii="Lora" w:hAnsi="Lora" w:cs="Times New Roman"/>
          <w:sz w:val="22"/>
          <w:szCs w:val="22"/>
        </w:rPr>
        <w:t xml:space="preserve"> BRIEF. </w:t>
      </w:r>
    </w:p>
    <w:p w14:paraId="228E1171" w14:textId="121086F1" w:rsidR="00DB6215" w:rsidRPr="002401B6" w:rsidRDefault="00A371BB" w:rsidP="00580E65">
      <w:pPr>
        <w:ind w:firstLine="0"/>
        <w:rPr>
          <w:rFonts w:ascii="Lora" w:hAnsi="Lora" w:cs="Times New Roman"/>
          <w:sz w:val="22"/>
          <w:szCs w:val="22"/>
        </w:rPr>
      </w:pPr>
      <w:r w:rsidRPr="002401B6">
        <w:rPr>
          <w:rFonts w:ascii="Lora" w:hAnsi="Lora" w:cs="Times New Roman"/>
          <w:sz w:val="22"/>
          <w:szCs w:val="22"/>
        </w:rPr>
        <w:lastRenderedPageBreak/>
        <w:t>Der FAST-Algorithmus (Features from Accelerated Segment Test)</w:t>
      </w:r>
      <w:r w:rsidR="00C04795" w:rsidRPr="002401B6">
        <w:rPr>
          <w:rFonts w:ascii="Lora" w:hAnsi="Lora" w:cs="Times New Roman"/>
          <w:sz w:val="22"/>
          <w:szCs w:val="22"/>
        </w:rPr>
        <w:t xml:space="preserve"> von Rosten</w:t>
      </w:r>
      <w:r w:rsidR="0041257C" w:rsidRPr="002401B6">
        <w:rPr>
          <w:rFonts w:ascii="Lora" w:hAnsi="Lora" w:cs="Times New Roman"/>
          <w:sz w:val="22"/>
          <w:szCs w:val="22"/>
        </w:rPr>
        <w:t>, Porter &amp; Drummond</w:t>
      </w:r>
      <w:r w:rsidRPr="002401B6">
        <w:rPr>
          <w:rFonts w:ascii="Lora" w:hAnsi="Lora" w:cs="Times New Roman"/>
          <w:sz w:val="22"/>
          <w:szCs w:val="22"/>
        </w:rPr>
        <w:t xml:space="preserve"> ist im Bereich der Eckendetektion anzu</w:t>
      </w:r>
      <w:r w:rsidR="00D04136" w:rsidRPr="002401B6">
        <w:rPr>
          <w:rFonts w:ascii="Lora" w:hAnsi="Lora" w:cs="Times New Roman"/>
          <w:sz w:val="22"/>
          <w:szCs w:val="22"/>
        </w:rPr>
        <w:t>s</w:t>
      </w:r>
      <w:r w:rsidRPr="002401B6">
        <w:rPr>
          <w:rFonts w:ascii="Lora" w:hAnsi="Lora" w:cs="Times New Roman"/>
          <w:sz w:val="22"/>
          <w:szCs w:val="22"/>
        </w:rPr>
        <w:t>iedeln.</w:t>
      </w:r>
      <w:r w:rsidR="00C04795" w:rsidRPr="002401B6">
        <w:rPr>
          <w:rFonts w:ascii="Lora" w:hAnsi="Lora" w:cs="Times New Roman"/>
          <w:sz w:val="22"/>
          <w:szCs w:val="22"/>
        </w:rPr>
        <w:t xml:space="preserve"> </w:t>
      </w:r>
      <w:r w:rsidR="00427384" w:rsidRPr="002401B6">
        <w:rPr>
          <w:rFonts w:ascii="Lora" w:hAnsi="Lora" w:cs="Times New Roman"/>
          <w:sz w:val="22"/>
          <w:szCs w:val="22"/>
        </w:rPr>
        <w:t xml:space="preserve">Wird ein </w:t>
      </w:r>
      <w:r w:rsidR="00B43E15" w:rsidRPr="002401B6">
        <w:rPr>
          <w:rFonts w:ascii="Lora" w:hAnsi="Lora" w:cs="Times New Roman"/>
          <w:sz w:val="22"/>
          <w:szCs w:val="22"/>
        </w:rPr>
        <w:t>potenzieller</w:t>
      </w:r>
      <w:r w:rsidR="00427384" w:rsidRPr="002401B6">
        <w:rPr>
          <w:rFonts w:ascii="Lora" w:hAnsi="Lora" w:cs="Times New Roman"/>
          <w:sz w:val="22"/>
          <w:szCs w:val="22"/>
        </w:rPr>
        <w:t xml:space="preserve"> Keypoint auf seine Eignung hin untersucht, erfolgt ein Vergleich mit 16 Pixeln, die </w:t>
      </w:r>
      <w:r w:rsidR="00AA4714" w:rsidRPr="002401B6">
        <w:rPr>
          <w:rFonts w:ascii="Lora" w:hAnsi="Lora" w:cs="Times New Roman"/>
          <w:sz w:val="22"/>
          <w:szCs w:val="22"/>
        </w:rPr>
        <w:t xml:space="preserve">alle auf </w:t>
      </w:r>
      <w:r w:rsidR="00BC11D6" w:rsidRPr="002401B6">
        <w:rPr>
          <w:rFonts w:ascii="Lora" w:hAnsi="Lora" w:cs="Times New Roman"/>
          <w:sz w:val="22"/>
          <w:szCs w:val="22"/>
        </w:rPr>
        <w:t xml:space="preserve">einem </w:t>
      </w:r>
      <w:r w:rsidR="00427384" w:rsidRPr="002401B6">
        <w:rPr>
          <w:rFonts w:ascii="Lora" w:hAnsi="Lora" w:cs="Times New Roman"/>
          <w:sz w:val="22"/>
          <w:szCs w:val="22"/>
        </w:rPr>
        <w:t>Kreis um diesen Punkt liegen</w:t>
      </w:r>
      <w:r w:rsidR="00F064CD" w:rsidRPr="002401B6">
        <w:rPr>
          <w:rFonts w:ascii="Lora" w:hAnsi="Lora" w:cs="Times New Roman"/>
          <w:sz w:val="22"/>
          <w:szCs w:val="22"/>
        </w:rPr>
        <w:t xml:space="preserve"> (siehe Abbildung </w:t>
      </w:r>
      <w:r w:rsidR="00F064CD" w:rsidRPr="002401B6">
        <w:rPr>
          <w:rFonts w:ascii="Lora" w:hAnsi="Lora" w:cs="Times New Roman"/>
          <w:color w:val="FF0000"/>
          <w:sz w:val="22"/>
          <w:szCs w:val="22"/>
        </w:rPr>
        <w:t>x</w:t>
      </w:r>
      <w:r w:rsidR="00F064CD" w:rsidRPr="002401B6">
        <w:rPr>
          <w:rFonts w:ascii="Lora" w:hAnsi="Lora" w:cs="Times New Roman"/>
          <w:sz w:val="22"/>
          <w:szCs w:val="22"/>
        </w:rPr>
        <w:t>)</w:t>
      </w:r>
      <w:r w:rsidR="00427384" w:rsidRPr="002401B6">
        <w:rPr>
          <w:rFonts w:ascii="Lora" w:hAnsi="Lora" w:cs="Times New Roman"/>
          <w:sz w:val="22"/>
          <w:szCs w:val="22"/>
        </w:rPr>
        <w:t xml:space="preserve">. </w:t>
      </w:r>
      <w:r w:rsidR="00F064CD" w:rsidRPr="002401B6">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sidRPr="002401B6">
        <w:rPr>
          <w:rFonts w:ascii="Lora" w:hAnsi="Lora" w:cs="Times New Roman"/>
          <w:sz w:val="22"/>
          <w:szCs w:val="22"/>
        </w:rPr>
        <w:t xml:space="preserve"> </w:t>
      </w:r>
      <w:r w:rsidR="008B524A" w:rsidRPr="002401B6">
        <w:rPr>
          <w:rFonts w:ascii="Lora" w:hAnsi="Lora" w:cs="Times New Roman"/>
          <w:sz w:val="22"/>
          <w:szCs w:val="22"/>
        </w:rPr>
        <w:t>(</w:t>
      </w:r>
      <w:r w:rsidR="00F64095" w:rsidRPr="002401B6">
        <w:rPr>
          <w:rFonts w:ascii="Lora" w:hAnsi="Lora" w:cs="Times New Roman"/>
          <w:sz w:val="22"/>
          <w:szCs w:val="22"/>
        </w:rPr>
        <w:t>Rosten</w:t>
      </w:r>
      <w:r w:rsidR="008B524A" w:rsidRPr="002401B6">
        <w:rPr>
          <w:rFonts w:ascii="Lora" w:hAnsi="Lora" w:cs="Times New Roman"/>
          <w:sz w:val="22"/>
          <w:szCs w:val="22"/>
        </w:rPr>
        <w:t>, Porter &amp; Drummond, 2008)</w:t>
      </w:r>
      <w:r w:rsidR="00F064CD" w:rsidRPr="002401B6">
        <w:rPr>
          <w:rFonts w:ascii="Lora" w:hAnsi="Lora" w:cs="Times New Roman"/>
          <w:sz w:val="22"/>
          <w:szCs w:val="22"/>
        </w:rPr>
        <w:t>.</w:t>
      </w:r>
    </w:p>
    <w:p w14:paraId="197F5C86" w14:textId="460D440A" w:rsidR="005A61D9" w:rsidRPr="002401B6" w:rsidRDefault="005A61D9" w:rsidP="00A371BB">
      <w:pPr>
        <w:rPr>
          <w:rFonts w:ascii="Lora" w:hAnsi="Lora" w:cs="Times New Roman"/>
          <w:sz w:val="22"/>
          <w:szCs w:val="22"/>
        </w:rPr>
      </w:pPr>
    </w:p>
    <w:p w14:paraId="7FEF31B3" w14:textId="77777777" w:rsidR="00F4555F" w:rsidRPr="002401B6" w:rsidRDefault="005A61D9" w:rsidP="00F4555F">
      <w:pPr>
        <w:keepNext/>
      </w:pPr>
      <w:r w:rsidRPr="002401B6">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5F818CA" w14:textId="74FF1DAF" w:rsidR="005A61D9" w:rsidRPr="002401B6" w:rsidRDefault="00F4555F" w:rsidP="00253365">
      <w:pPr>
        <w:pStyle w:val="Caption"/>
        <w:jc w:val="center"/>
        <w:rPr>
          <w:szCs w:val="16"/>
        </w:rPr>
      </w:pPr>
      <w:bookmarkStart w:id="22" w:name="_Toc36845705"/>
      <w:r w:rsidRPr="002401B6">
        <w:t xml:space="preserve">Abbildung </w:t>
      </w:r>
      <w:fldSimple w:instr=" SEQ Abbildung \* ARABIC ">
        <w:r w:rsidR="00714A86">
          <w:rPr>
            <w:noProof/>
          </w:rPr>
          <w:t>9</w:t>
        </w:r>
      </w:fldSimple>
      <w:r w:rsidRPr="002401B6">
        <w:t>: Identifizierung von Keypoints durch Vergleich mit Kreispunkten (Rosten, Porter &amp; Drummond, 2008).</w:t>
      </w:r>
      <w:bookmarkEnd w:id="22"/>
    </w:p>
    <w:p w14:paraId="4E374859" w14:textId="39DF521A" w:rsidR="00F64095" w:rsidRPr="002401B6" w:rsidRDefault="00F64095" w:rsidP="00F64095">
      <w:pPr>
        <w:ind w:firstLine="0"/>
        <w:jc w:val="left"/>
        <w:rPr>
          <w:rFonts w:ascii="Lora" w:hAnsi="Lora" w:cs="Times New Roman"/>
          <w:szCs w:val="24"/>
        </w:rPr>
      </w:pPr>
    </w:p>
    <w:p w14:paraId="019F388A" w14:textId="2AF1AA55" w:rsidR="008C0098" w:rsidRPr="002401B6" w:rsidRDefault="00166605" w:rsidP="002D56DF">
      <w:pPr>
        <w:ind w:firstLine="0"/>
        <w:rPr>
          <w:rFonts w:ascii="Lora" w:hAnsi="Lora" w:cs="Times New Roman"/>
          <w:sz w:val="22"/>
          <w:szCs w:val="22"/>
        </w:rPr>
      </w:pPr>
      <w:r w:rsidRPr="002401B6">
        <w:rPr>
          <w:rFonts w:ascii="Lora" w:hAnsi="Lora" w:cs="Times New Roman"/>
          <w:sz w:val="22"/>
          <w:szCs w:val="22"/>
        </w:rPr>
        <w:t>BRISK verwendet nun eine Modifi</w:t>
      </w:r>
      <w:r w:rsidR="00D079BC" w:rsidRPr="002401B6">
        <w:rPr>
          <w:rFonts w:ascii="Lora" w:hAnsi="Lora" w:cs="Times New Roman"/>
          <w:sz w:val="22"/>
          <w:szCs w:val="22"/>
        </w:rPr>
        <w:t>kation</w:t>
      </w:r>
      <w:r w:rsidRPr="002401B6">
        <w:rPr>
          <w:rFonts w:ascii="Lora" w:hAnsi="Lora" w:cs="Times New Roman"/>
          <w:sz w:val="22"/>
          <w:szCs w:val="22"/>
        </w:rPr>
        <w:t xml:space="preserve"> des FAST-Algorithmus namens AGAST</w:t>
      </w:r>
      <w:r w:rsidR="00BC11D6" w:rsidRPr="002401B6">
        <w:rPr>
          <w:rFonts w:ascii="Lora" w:hAnsi="Lora" w:cs="Times New Roman"/>
          <w:sz w:val="22"/>
          <w:szCs w:val="22"/>
        </w:rPr>
        <w:t>, die eine noch weiter erhöhte Geschwindigkeit verspricht</w:t>
      </w:r>
      <w:r w:rsidRPr="002401B6">
        <w:rPr>
          <w:rFonts w:ascii="Lora" w:hAnsi="Lora" w:cs="Times New Roman"/>
          <w:sz w:val="22"/>
          <w:szCs w:val="22"/>
        </w:rPr>
        <w:t>.</w:t>
      </w:r>
      <w:r w:rsidR="00BC11D6" w:rsidRPr="002401B6">
        <w:rPr>
          <w:rFonts w:ascii="Lora" w:hAnsi="Lora" w:cs="Times New Roman"/>
          <w:sz w:val="22"/>
          <w:szCs w:val="22"/>
        </w:rPr>
        <w:t xml:space="preserve"> Um die Invarianz gegenüber der Skalierung sicherzustellen, erfolgen die Vergleiche mit den auf dem Kreis liegenden Punkten</w:t>
      </w:r>
      <w:r w:rsidR="004713DC" w:rsidRPr="002401B6">
        <w:rPr>
          <w:rFonts w:ascii="Lora" w:hAnsi="Lora" w:cs="Times New Roman"/>
          <w:sz w:val="22"/>
          <w:szCs w:val="22"/>
        </w:rPr>
        <w:t xml:space="preserve"> nicht nur innerhalb eines einzigen Bildes</w:t>
      </w:r>
      <w:r w:rsidR="00965D40" w:rsidRPr="002401B6">
        <w:rPr>
          <w:rFonts w:ascii="Lora" w:hAnsi="Lora" w:cs="Times New Roman"/>
          <w:sz w:val="22"/>
          <w:szCs w:val="22"/>
        </w:rPr>
        <w:t>,</w:t>
      </w:r>
      <w:r w:rsidR="004713DC" w:rsidRPr="002401B6">
        <w:rPr>
          <w:rFonts w:ascii="Lora" w:hAnsi="Lora" w:cs="Times New Roman"/>
          <w:sz w:val="22"/>
          <w:szCs w:val="22"/>
        </w:rPr>
        <w:t xml:space="preserve"> sondern</w:t>
      </w:r>
      <w:r w:rsidR="00626CD6" w:rsidRPr="002401B6">
        <w:rPr>
          <w:rFonts w:ascii="Lora" w:hAnsi="Lora" w:cs="Times New Roman"/>
          <w:sz w:val="22"/>
          <w:szCs w:val="22"/>
        </w:rPr>
        <w:t>, analog zu SIFT,</w:t>
      </w:r>
      <w:r w:rsidR="004713DC" w:rsidRPr="002401B6">
        <w:rPr>
          <w:rFonts w:ascii="Lora" w:hAnsi="Lora" w:cs="Times New Roman"/>
          <w:sz w:val="22"/>
          <w:szCs w:val="22"/>
        </w:rPr>
        <w:t xml:space="preserve"> zusätzlich mit</w:t>
      </w:r>
      <w:r w:rsidR="00384F66" w:rsidRPr="002401B6">
        <w:rPr>
          <w:rFonts w:ascii="Lora" w:hAnsi="Lora" w:cs="Times New Roman"/>
          <w:sz w:val="22"/>
          <w:szCs w:val="22"/>
        </w:rPr>
        <w:t xml:space="preserve"> Bildern anderer Oktaven, wobei hier außerdem sogenannte Interoktaven zur Anwendung kommen</w:t>
      </w:r>
      <w:r w:rsidR="0082727F" w:rsidRPr="002401B6">
        <w:rPr>
          <w:rFonts w:ascii="Lora" w:hAnsi="Lora" w:cs="Times New Roman"/>
          <w:sz w:val="22"/>
          <w:szCs w:val="22"/>
        </w:rPr>
        <w:t>.</w:t>
      </w:r>
      <w:r w:rsidR="002D56DF">
        <w:rPr>
          <w:rFonts w:ascii="Lora" w:hAnsi="Lora" w:cs="Times New Roman"/>
          <w:sz w:val="22"/>
          <w:szCs w:val="22"/>
        </w:rPr>
        <w:t xml:space="preserve"> </w:t>
      </w:r>
      <w:r w:rsidR="008C0098" w:rsidRPr="002401B6">
        <w:rPr>
          <w:rFonts w:ascii="Lora" w:hAnsi="Lora" w:cs="Times New Roman"/>
          <w:sz w:val="22"/>
          <w:szCs w:val="22"/>
        </w:rPr>
        <w:t xml:space="preserve">Der Deskriptor BRIEF </w:t>
      </w:r>
      <w:r w:rsidR="00D67FF8" w:rsidRPr="002401B6">
        <w:rPr>
          <w:rFonts w:ascii="Lora" w:hAnsi="Lora" w:cs="Times New Roman"/>
          <w:sz w:val="22"/>
          <w:szCs w:val="22"/>
        </w:rPr>
        <w:t>zeichnet sich dadurch aus, dass er Informationen über die zu beschreibenden Merkmale in Form binärer Zeichenketten abspeichert.</w:t>
      </w:r>
      <w:r w:rsidR="00913737" w:rsidRPr="002401B6">
        <w:rPr>
          <w:rFonts w:ascii="Lora" w:hAnsi="Lora" w:cs="Times New Roman"/>
          <w:sz w:val="22"/>
          <w:szCs w:val="22"/>
        </w:rPr>
        <w:t xml:space="preserve"> Dadurch ergeben sich sowohl bei der Generierung als auch beim Matching deutlich</w:t>
      </w:r>
      <w:r w:rsidR="00D533BE" w:rsidRPr="002401B6">
        <w:rPr>
          <w:rFonts w:ascii="Lora" w:hAnsi="Lora" w:cs="Times New Roman"/>
          <w:sz w:val="22"/>
          <w:szCs w:val="22"/>
        </w:rPr>
        <w:t>e</w:t>
      </w:r>
      <w:r w:rsidR="00913737" w:rsidRPr="002401B6">
        <w:rPr>
          <w:rFonts w:ascii="Lora" w:hAnsi="Lora" w:cs="Times New Roman"/>
          <w:sz w:val="22"/>
          <w:szCs w:val="22"/>
        </w:rPr>
        <w:t xml:space="preserve"> Zeiteinsparungen. </w:t>
      </w:r>
      <w:r w:rsidR="006B74DC" w:rsidRPr="002401B6">
        <w:rPr>
          <w:rFonts w:ascii="Lora" w:hAnsi="Lora" w:cs="Times New Roman"/>
          <w:sz w:val="22"/>
          <w:szCs w:val="22"/>
        </w:rPr>
        <w:t>Statt die Deskriptoren zuerst in herkömmlicher Form zu generieren und anschließend in Binärcode umzuwandeln,</w:t>
      </w:r>
      <w:r w:rsidR="00A10255" w:rsidRPr="002401B6">
        <w:rPr>
          <w:rFonts w:ascii="Lora" w:hAnsi="Lora" w:cs="Times New Roman"/>
          <w:sz w:val="22"/>
          <w:szCs w:val="22"/>
        </w:rPr>
        <w:t xml:space="preserve"> wie es etwa bei SIFT und SURF erfolgt,</w:t>
      </w:r>
      <w:r w:rsidR="006B74DC" w:rsidRPr="002401B6">
        <w:rPr>
          <w:rFonts w:ascii="Lora" w:hAnsi="Lora" w:cs="Times New Roman"/>
          <w:sz w:val="22"/>
          <w:szCs w:val="22"/>
        </w:rPr>
        <w:t xml:space="preserve"> wird dieser </w:t>
      </w:r>
      <w:r w:rsidR="00407545" w:rsidRPr="002401B6">
        <w:rPr>
          <w:rFonts w:ascii="Lora" w:hAnsi="Lora" w:cs="Times New Roman"/>
          <w:sz w:val="22"/>
          <w:szCs w:val="22"/>
        </w:rPr>
        <w:t xml:space="preserve">binäre Deskriptor </w:t>
      </w:r>
      <w:r w:rsidR="006B74DC" w:rsidRPr="002401B6">
        <w:rPr>
          <w:rFonts w:ascii="Lora" w:hAnsi="Lora" w:cs="Times New Roman"/>
          <w:sz w:val="22"/>
          <w:szCs w:val="22"/>
        </w:rPr>
        <w:t>bei BRIEF direkt erzeugt.</w:t>
      </w:r>
      <w:r w:rsidR="00E4567E" w:rsidRPr="002401B6">
        <w:rPr>
          <w:rFonts w:ascii="Lora" w:hAnsi="Lora" w:cs="Times New Roman"/>
          <w:sz w:val="22"/>
          <w:szCs w:val="22"/>
        </w:rPr>
        <w:t xml:space="preserve"> Dabei wird der Keypoint mit </w:t>
      </w:r>
      <w:r w:rsidR="00585D6B" w:rsidRPr="002401B6">
        <w:rPr>
          <w:rFonts w:ascii="Lora" w:hAnsi="Lora" w:cs="Times New Roman"/>
          <w:sz w:val="22"/>
          <w:szCs w:val="22"/>
        </w:rPr>
        <w:t>einer festen Zahl von Punkten verglichen</w:t>
      </w:r>
      <w:r w:rsidR="000949D6" w:rsidRPr="002401B6">
        <w:rPr>
          <w:rFonts w:ascii="Lora" w:hAnsi="Lora" w:cs="Times New Roman"/>
          <w:sz w:val="22"/>
          <w:szCs w:val="22"/>
        </w:rPr>
        <w:t>,</w:t>
      </w:r>
      <w:r w:rsidR="00C903F3" w:rsidRPr="002401B6">
        <w:rPr>
          <w:rFonts w:ascii="Lora" w:hAnsi="Lora" w:cs="Times New Roman"/>
          <w:sz w:val="22"/>
          <w:szCs w:val="22"/>
        </w:rPr>
        <w:t xml:space="preserve"> die in </w:t>
      </w:r>
      <w:r w:rsidR="007B15C4" w:rsidRPr="002401B6">
        <w:rPr>
          <w:rFonts w:ascii="Lora" w:hAnsi="Lora" w:cs="Times New Roman"/>
          <w:sz w:val="22"/>
          <w:szCs w:val="22"/>
        </w:rPr>
        <w:t xml:space="preserve">ebenfalls </w:t>
      </w:r>
      <w:r w:rsidR="00C903F3" w:rsidRPr="002401B6">
        <w:rPr>
          <w:rFonts w:ascii="Lora" w:hAnsi="Lora" w:cs="Times New Roman"/>
          <w:sz w:val="22"/>
          <w:szCs w:val="22"/>
        </w:rPr>
        <w:t>festen Abständen voneinander auf konzentrischen Kreisen liegen, welche den Keypoint umgeben.</w:t>
      </w:r>
      <w:r w:rsidR="000949D6" w:rsidRPr="002401B6">
        <w:rPr>
          <w:rFonts w:ascii="Lora" w:hAnsi="Lora" w:cs="Times New Roman"/>
          <w:sz w:val="22"/>
          <w:szCs w:val="22"/>
        </w:rPr>
        <w:t xml:space="preserve"> </w:t>
      </w:r>
      <w:r w:rsidR="00585D6B" w:rsidRPr="002401B6">
        <w:rPr>
          <w:rFonts w:ascii="Lora" w:hAnsi="Lora" w:cs="Times New Roman"/>
          <w:sz w:val="22"/>
          <w:szCs w:val="22"/>
        </w:rPr>
        <w:t>Abbildung</w:t>
      </w:r>
      <w:r w:rsidR="00383994">
        <w:rPr>
          <w:rFonts w:ascii="Lora" w:hAnsi="Lora" w:cs="Times New Roman"/>
          <w:sz w:val="22"/>
          <w:szCs w:val="22"/>
        </w:rPr>
        <w:t xml:space="preserve"> 10</w:t>
      </w:r>
      <w:r w:rsidR="00585D6B" w:rsidRPr="002401B6">
        <w:rPr>
          <w:rFonts w:ascii="Lora" w:hAnsi="Lora" w:cs="Times New Roman"/>
          <w:sz w:val="22"/>
          <w:szCs w:val="22"/>
        </w:rPr>
        <w:t xml:space="preserve"> zeigt </w:t>
      </w:r>
      <w:r w:rsidR="00D52FA5" w:rsidRPr="002401B6">
        <w:rPr>
          <w:rFonts w:ascii="Lora" w:hAnsi="Lora" w:cs="Times New Roman"/>
          <w:sz w:val="22"/>
          <w:szCs w:val="22"/>
        </w:rPr>
        <w:t>exemplarisch</w:t>
      </w:r>
      <w:r w:rsidR="00585D6B" w:rsidRPr="002401B6">
        <w:rPr>
          <w:rFonts w:ascii="Lora" w:hAnsi="Lora" w:cs="Times New Roman"/>
          <w:sz w:val="22"/>
          <w:szCs w:val="22"/>
        </w:rPr>
        <w:t xml:space="preserve"> die Anordnung der Punkte im Rahmen von BRISK.</w:t>
      </w:r>
      <w:r w:rsidR="000949D6" w:rsidRPr="002401B6">
        <w:rPr>
          <w:rFonts w:ascii="Lora" w:hAnsi="Lora" w:cs="Times New Roman"/>
          <w:sz w:val="22"/>
          <w:szCs w:val="22"/>
        </w:rPr>
        <w:t xml:space="preserve"> </w:t>
      </w:r>
      <w:r w:rsidR="00424E52" w:rsidRPr="002401B6">
        <w:rPr>
          <w:rFonts w:ascii="Lora" w:hAnsi="Lora" w:cs="Times New Roman"/>
          <w:sz w:val="22"/>
          <w:szCs w:val="22"/>
        </w:rPr>
        <w:t xml:space="preserve">Beim Vergleich wird nun untersucht, ob entweder der Keypoint oder der Vergleichspunkt einen höheren </w:t>
      </w:r>
      <w:r w:rsidR="00200840" w:rsidRPr="002401B6">
        <w:rPr>
          <w:rFonts w:ascii="Lora" w:hAnsi="Lora" w:cs="Times New Roman"/>
          <w:sz w:val="22"/>
          <w:szCs w:val="22"/>
        </w:rPr>
        <w:t>Grau</w:t>
      </w:r>
      <w:r w:rsidR="00424E52" w:rsidRPr="002401B6">
        <w:rPr>
          <w:rFonts w:ascii="Lora" w:hAnsi="Lora" w:cs="Times New Roman"/>
          <w:sz w:val="22"/>
          <w:szCs w:val="22"/>
        </w:rPr>
        <w:t>wert haben. Ist der Wert des Vergleichspunkts höher, wird im Deskriptor</w:t>
      </w:r>
      <w:r w:rsidR="003D6973" w:rsidRPr="002401B6">
        <w:rPr>
          <w:rFonts w:ascii="Lora" w:hAnsi="Lora" w:cs="Times New Roman"/>
          <w:sz w:val="22"/>
          <w:szCs w:val="22"/>
        </w:rPr>
        <w:t xml:space="preserve"> an dieser Stelle</w:t>
      </w:r>
      <w:r w:rsidR="00424E52" w:rsidRPr="002401B6">
        <w:rPr>
          <w:rFonts w:ascii="Lora" w:hAnsi="Lora" w:cs="Times New Roman"/>
          <w:sz w:val="22"/>
          <w:szCs w:val="22"/>
        </w:rPr>
        <w:t xml:space="preserve"> 1 eingetragen, ansonsten 0.</w:t>
      </w:r>
      <w:r w:rsidR="00BD7ABF" w:rsidRPr="002401B6">
        <w:rPr>
          <w:rFonts w:ascii="Lora" w:hAnsi="Lora" w:cs="Times New Roman"/>
          <w:sz w:val="22"/>
          <w:szCs w:val="22"/>
        </w:rPr>
        <w:t xml:space="preserve"> Insgesamt hat d</w:t>
      </w:r>
      <w:r w:rsidR="00700F98" w:rsidRPr="002401B6">
        <w:rPr>
          <w:rFonts w:ascii="Lora" w:hAnsi="Lora" w:cs="Times New Roman"/>
          <w:sz w:val="22"/>
          <w:szCs w:val="22"/>
        </w:rPr>
        <w:t>ie binäre Zeichenkette</w:t>
      </w:r>
      <w:r w:rsidR="00BD7ABF" w:rsidRPr="002401B6">
        <w:rPr>
          <w:rFonts w:ascii="Lora" w:hAnsi="Lora" w:cs="Times New Roman"/>
          <w:sz w:val="22"/>
          <w:szCs w:val="22"/>
        </w:rPr>
        <w:t xml:space="preserve"> des </w:t>
      </w:r>
      <w:r w:rsidR="00854DDD" w:rsidRPr="002401B6">
        <w:rPr>
          <w:rFonts w:ascii="Lora" w:hAnsi="Lora" w:cs="Times New Roman"/>
          <w:sz w:val="22"/>
          <w:szCs w:val="22"/>
        </w:rPr>
        <w:t>BRIEF64</w:t>
      </w:r>
      <w:r w:rsidR="00BD7ABF" w:rsidRPr="002401B6">
        <w:rPr>
          <w:rFonts w:ascii="Lora" w:hAnsi="Lora" w:cs="Times New Roman"/>
          <w:sz w:val="22"/>
          <w:szCs w:val="22"/>
        </w:rPr>
        <w:t>-Deskriptor</w:t>
      </w:r>
      <w:r w:rsidR="002D40DE" w:rsidRPr="002401B6">
        <w:rPr>
          <w:rFonts w:ascii="Lora" w:hAnsi="Lora" w:cs="Times New Roman"/>
          <w:sz w:val="22"/>
          <w:szCs w:val="22"/>
        </w:rPr>
        <w:t>s</w:t>
      </w:r>
      <w:r w:rsidR="00BD7ABF" w:rsidRPr="002401B6">
        <w:rPr>
          <w:rFonts w:ascii="Lora" w:hAnsi="Lora" w:cs="Times New Roman"/>
          <w:sz w:val="22"/>
          <w:szCs w:val="22"/>
        </w:rPr>
        <w:t xml:space="preserve"> eine Länge von nur 512 Bit</w:t>
      </w:r>
      <w:r w:rsidR="008A68F6" w:rsidRPr="002401B6">
        <w:rPr>
          <w:rFonts w:ascii="Lora" w:hAnsi="Lora" w:cs="Times New Roman"/>
          <w:sz w:val="22"/>
          <w:szCs w:val="22"/>
        </w:rPr>
        <w:t>, was einer achtfachen Verkleinerung gegenüber SIFT und einer vierfachen gegenüber SURF gleichkommt</w:t>
      </w:r>
      <w:r w:rsidR="00BD7ABF" w:rsidRPr="002401B6">
        <w:rPr>
          <w:rFonts w:ascii="Lora" w:hAnsi="Lora" w:cs="Times New Roman"/>
          <w:sz w:val="22"/>
          <w:szCs w:val="22"/>
        </w:rPr>
        <w:t>.</w:t>
      </w:r>
      <w:r w:rsidR="005361CD" w:rsidRPr="002401B6">
        <w:rPr>
          <w:rFonts w:ascii="Lora" w:hAnsi="Lora" w:cs="Times New Roman"/>
          <w:sz w:val="22"/>
          <w:szCs w:val="22"/>
        </w:rPr>
        <w:t xml:space="preserve"> Abschließend ist noch zu </w:t>
      </w:r>
      <w:r w:rsidR="005361CD" w:rsidRPr="002401B6">
        <w:rPr>
          <w:rFonts w:ascii="Lora" w:hAnsi="Lora" w:cs="Times New Roman"/>
          <w:sz w:val="22"/>
          <w:szCs w:val="22"/>
        </w:rPr>
        <w:lastRenderedPageBreak/>
        <w:t>erwähnen, dass BRIEF allein</w:t>
      </w:r>
      <w:r w:rsidR="00530C81" w:rsidRPr="002401B6">
        <w:rPr>
          <w:rFonts w:ascii="Lora" w:hAnsi="Lora" w:cs="Times New Roman"/>
          <w:sz w:val="22"/>
          <w:szCs w:val="22"/>
        </w:rPr>
        <w:t>e</w:t>
      </w:r>
      <w:r w:rsidR="005361CD" w:rsidRPr="002401B6">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sidRPr="002401B6">
        <w:rPr>
          <w:rFonts w:ascii="Lora" w:hAnsi="Lora" w:cs="Times New Roman"/>
          <w:sz w:val="22"/>
          <w:szCs w:val="22"/>
        </w:rPr>
        <w:t xml:space="preserve"> (</w:t>
      </w:r>
      <w:r w:rsidR="009413FC" w:rsidRPr="002401B6">
        <w:rPr>
          <w:rFonts w:ascii="Lora" w:hAnsi="Lora" w:cs="Times New Roman"/>
          <w:sz w:val="22"/>
          <w:szCs w:val="22"/>
        </w:rPr>
        <w:t>Leutenegger, Chli &amp; Siegwart, 2011</w:t>
      </w:r>
      <w:r w:rsidR="00497901" w:rsidRPr="002401B6">
        <w:rPr>
          <w:rFonts w:ascii="Lora" w:hAnsi="Lora" w:cs="Times New Roman"/>
          <w:sz w:val="22"/>
          <w:szCs w:val="22"/>
        </w:rPr>
        <w:t>, Calonder</w:t>
      </w:r>
      <w:r w:rsidR="009971D3" w:rsidRPr="002401B6">
        <w:rPr>
          <w:rFonts w:ascii="Lora" w:hAnsi="Lora" w:cs="Times New Roman"/>
          <w:sz w:val="22"/>
          <w:szCs w:val="22"/>
        </w:rPr>
        <w:t>, 2010).</w:t>
      </w:r>
    </w:p>
    <w:p w14:paraId="74BB0D53" w14:textId="46FB1C9E" w:rsidR="001A634F" w:rsidRPr="002401B6" w:rsidRDefault="001A634F" w:rsidP="008C0098">
      <w:pPr>
        <w:rPr>
          <w:rFonts w:ascii="Lora" w:hAnsi="Lora" w:cs="Times New Roman"/>
          <w:sz w:val="22"/>
          <w:szCs w:val="22"/>
        </w:rPr>
      </w:pPr>
    </w:p>
    <w:p w14:paraId="359DDDAD" w14:textId="77777777" w:rsidR="007F5566" w:rsidRPr="002401B6" w:rsidRDefault="001A634F" w:rsidP="007F5566">
      <w:pPr>
        <w:keepNext/>
        <w:jc w:val="center"/>
      </w:pPr>
      <w:r w:rsidRPr="002401B6">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2A85AFCB" w14:textId="439B9747" w:rsidR="001A634F" w:rsidRPr="002401B6" w:rsidRDefault="007F5566" w:rsidP="007F5566">
      <w:pPr>
        <w:pStyle w:val="Caption"/>
        <w:jc w:val="center"/>
        <w:rPr>
          <w:rFonts w:cs="Times New Roman"/>
          <w:sz w:val="22"/>
          <w:szCs w:val="22"/>
        </w:rPr>
      </w:pPr>
      <w:bookmarkStart w:id="23" w:name="_Toc36845706"/>
      <w:r w:rsidRPr="002401B6">
        <w:t xml:space="preserve">Abbildung </w:t>
      </w:r>
      <w:fldSimple w:instr=" SEQ Abbildung \* ARABIC ">
        <w:r w:rsidR="00714A86">
          <w:rPr>
            <w:noProof/>
          </w:rPr>
          <w:t>10</w:t>
        </w:r>
      </w:fldSimple>
      <w:r w:rsidRPr="002401B6">
        <w:t>: Von SURF verwendete Haar-Wavelets (links) und quadratische Regionen um Keypoints (Leutenegger, Chli &amp; Siegwart, 2011).</w:t>
      </w:r>
      <w:bookmarkEnd w:id="23"/>
    </w:p>
    <w:p w14:paraId="59A9CF44" w14:textId="77777777" w:rsidR="001A634F" w:rsidRPr="002401B6" w:rsidRDefault="001A634F" w:rsidP="001A634F">
      <w:pPr>
        <w:jc w:val="center"/>
        <w:rPr>
          <w:rFonts w:ascii="Lora" w:hAnsi="Lora" w:cs="Times New Roman"/>
          <w:sz w:val="22"/>
          <w:szCs w:val="22"/>
        </w:rPr>
      </w:pPr>
    </w:p>
    <w:p w14:paraId="502D384D" w14:textId="71D5C360" w:rsidR="000F1854" w:rsidRPr="002401B6" w:rsidRDefault="000F1854" w:rsidP="00D23948">
      <w:pPr>
        <w:jc w:val="left"/>
        <w:rPr>
          <w:rFonts w:ascii="Lora" w:hAnsi="Lora" w:cs="Times New Roman"/>
          <w:szCs w:val="24"/>
        </w:rPr>
      </w:pPr>
    </w:p>
    <w:p w14:paraId="21A417C1" w14:textId="7892AE03" w:rsidR="00267714" w:rsidRPr="002401B6" w:rsidRDefault="00267714" w:rsidP="007340E3">
      <w:pPr>
        <w:pStyle w:val="Heading3"/>
        <w:ind w:left="0" w:firstLine="0"/>
        <w:jc w:val="left"/>
        <w:rPr>
          <w:rFonts w:ascii="Lora" w:hAnsi="Lora"/>
          <w:color w:val="auto"/>
          <w:sz w:val="28"/>
          <w:szCs w:val="22"/>
        </w:rPr>
      </w:pPr>
      <w:bookmarkStart w:id="24" w:name="_Toc36845733"/>
      <w:r w:rsidRPr="002401B6">
        <w:rPr>
          <w:rFonts w:ascii="Lora" w:hAnsi="Lora"/>
          <w:color w:val="auto"/>
          <w:sz w:val="28"/>
          <w:szCs w:val="22"/>
        </w:rPr>
        <w:t>Oriented FAST and Rotated BRIEF (ORB)</w:t>
      </w:r>
      <w:bookmarkEnd w:id="24"/>
    </w:p>
    <w:p w14:paraId="2F301052" w14:textId="77777777" w:rsidR="00267714" w:rsidRPr="002401B6" w:rsidRDefault="00267714" w:rsidP="00267714">
      <w:pPr>
        <w:ind w:firstLine="0"/>
        <w:rPr>
          <w:rFonts w:ascii="Lora" w:hAnsi="Lora" w:cs="Times New Roman"/>
          <w:szCs w:val="24"/>
        </w:rPr>
      </w:pPr>
    </w:p>
    <w:p w14:paraId="2BAA9C29" w14:textId="26BB9558" w:rsidR="006E40B9" w:rsidRPr="002401B6" w:rsidRDefault="006264D0" w:rsidP="002A7ACF">
      <w:pPr>
        <w:ind w:firstLine="0"/>
        <w:rPr>
          <w:rFonts w:ascii="Lora" w:hAnsi="Lora" w:cs="Times New Roman"/>
          <w:sz w:val="22"/>
          <w:szCs w:val="22"/>
        </w:rPr>
      </w:pPr>
      <w:r w:rsidRPr="002401B6">
        <w:rPr>
          <w:rFonts w:ascii="Lora" w:hAnsi="Lora" w:cs="Times New Roman"/>
          <w:sz w:val="22"/>
          <w:szCs w:val="22"/>
        </w:rPr>
        <w:t>Ein weiterer Algorithmus, der sich der Kombination aus FAST und BRIEF bedient, ist der im gleichen Jahr wie BRISK publizierte ORB von Rublee et al.</w:t>
      </w:r>
      <w:r w:rsidR="00A77D94" w:rsidRPr="002401B6">
        <w:rPr>
          <w:rFonts w:ascii="Lora" w:hAnsi="Lora" w:cs="Times New Roman"/>
          <w:sz w:val="22"/>
          <w:szCs w:val="22"/>
        </w:rPr>
        <w:t xml:space="preserve"> Auch hier steht wieder die Geschwindigkeitserhöhung im Vordergrund.</w:t>
      </w:r>
      <w:r w:rsidR="002A7ACF">
        <w:rPr>
          <w:rFonts w:ascii="Lora" w:hAnsi="Lora" w:cs="Times New Roman"/>
          <w:sz w:val="22"/>
          <w:szCs w:val="22"/>
        </w:rPr>
        <w:t xml:space="preserve"> </w:t>
      </w:r>
      <w:r w:rsidR="00D254A6" w:rsidRPr="002401B6">
        <w:rPr>
          <w:rFonts w:ascii="Lora" w:hAnsi="Lora" w:cs="Times New Roman"/>
          <w:sz w:val="22"/>
          <w:szCs w:val="22"/>
        </w:rPr>
        <w:t>Da FAST keine Orientierung für Keypoints ermittelt,</w:t>
      </w:r>
      <w:r w:rsidR="000D0E76" w:rsidRPr="002401B6">
        <w:rPr>
          <w:rFonts w:ascii="Lora" w:hAnsi="Lora" w:cs="Times New Roman"/>
          <w:sz w:val="22"/>
          <w:szCs w:val="22"/>
        </w:rPr>
        <w:t xml:space="preserve"> haben die Autoren den Algorithmus modifiziert und oFAST</w:t>
      </w:r>
      <w:r w:rsidR="00193AE1" w:rsidRPr="002401B6">
        <w:rPr>
          <w:rFonts w:ascii="Lora" w:hAnsi="Lora" w:cs="Times New Roman"/>
          <w:sz w:val="22"/>
          <w:szCs w:val="22"/>
        </w:rPr>
        <w:t xml:space="preserve"> (Oriented FAST)</w:t>
      </w:r>
      <w:r w:rsidR="000D0E76" w:rsidRPr="002401B6">
        <w:rPr>
          <w:rFonts w:ascii="Lora" w:hAnsi="Lora" w:cs="Times New Roman"/>
          <w:sz w:val="22"/>
          <w:szCs w:val="22"/>
        </w:rPr>
        <w:t xml:space="preserve"> benannt. Hierbei bedienen sie sich</w:t>
      </w:r>
      <w:r w:rsidR="00557575" w:rsidRPr="002401B6">
        <w:rPr>
          <w:rFonts w:ascii="Lora" w:hAnsi="Lora" w:cs="Times New Roman"/>
          <w:sz w:val="22"/>
          <w:szCs w:val="22"/>
        </w:rPr>
        <w:t xml:space="preserve"> zuerst</w:t>
      </w:r>
      <w:r w:rsidR="000D0E76" w:rsidRPr="002401B6">
        <w:rPr>
          <w:rFonts w:ascii="Lora" w:hAnsi="Lora" w:cs="Times New Roman"/>
          <w:sz w:val="22"/>
          <w:szCs w:val="22"/>
        </w:rPr>
        <w:t xml:space="preserve"> der Harris Corner Detection, </w:t>
      </w:r>
      <w:r w:rsidR="00557575" w:rsidRPr="002401B6">
        <w:rPr>
          <w:rFonts w:ascii="Lora" w:hAnsi="Lora" w:cs="Times New Roman"/>
          <w:sz w:val="22"/>
          <w:szCs w:val="22"/>
        </w:rPr>
        <w:t xml:space="preserve">um Punkte, die keine Ecken sind, auszuschließen. </w:t>
      </w:r>
      <w:r w:rsidR="00FA417D" w:rsidRPr="002401B6">
        <w:rPr>
          <w:rFonts w:ascii="Lora" w:hAnsi="Lora" w:cs="Times New Roman"/>
          <w:sz w:val="22"/>
          <w:szCs w:val="22"/>
        </w:rPr>
        <w:t xml:space="preserve">Anschließend wird eine </w:t>
      </w:r>
      <w:r w:rsidR="002F19AD" w:rsidRPr="002401B6">
        <w:rPr>
          <w:rFonts w:ascii="Lora" w:hAnsi="Lora" w:cs="Times New Roman"/>
          <w:sz w:val="22"/>
          <w:szCs w:val="22"/>
        </w:rPr>
        <w:t>Bild</w:t>
      </w:r>
      <w:r w:rsidR="00FA417D" w:rsidRPr="002401B6">
        <w:rPr>
          <w:rFonts w:ascii="Lora" w:hAnsi="Lora" w:cs="Times New Roman"/>
          <w:sz w:val="22"/>
          <w:szCs w:val="22"/>
        </w:rPr>
        <w:t xml:space="preserve">pyramide erzeugt, um die Invarianz bezüglich der Skalierung herzustellen. </w:t>
      </w:r>
      <w:r w:rsidR="00557575" w:rsidRPr="002401B6">
        <w:rPr>
          <w:rFonts w:ascii="Lora" w:hAnsi="Lora" w:cs="Times New Roman"/>
          <w:sz w:val="22"/>
          <w:szCs w:val="22"/>
        </w:rPr>
        <w:t>Nun wird</w:t>
      </w:r>
      <w:r w:rsidR="000D0E76" w:rsidRPr="002401B6">
        <w:rPr>
          <w:rFonts w:ascii="Lora" w:hAnsi="Lora" w:cs="Times New Roman"/>
          <w:sz w:val="22"/>
          <w:szCs w:val="22"/>
        </w:rPr>
        <w:t xml:space="preserve"> zwischen dem Mittelpunkt einer Ecke und dem geometrischen Schwerpunkt ihrer Helligkeitsintensität unterschieden. </w:t>
      </w:r>
      <w:r w:rsidR="006C0E16" w:rsidRPr="002401B6">
        <w:rPr>
          <w:rFonts w:ascii="Lora" w:hAnsi="Lora" w:cs="Times New Roman"/>
          <w:sz w:val="22"/>
          <w:szCs w:val="22"/>
        </w:rPr>
        <w:t>Aus der Richtung des Vektors zwischen Mittelpunkt und Schwerpunkt ergibt sich</w:t>
      </w:r>
      <w:r w:rsidR="000D0E76" w:rsidRPr="002401B6">
        <w:rPr>
          <w:rFonts w:ascii="Lora" w:hAnsi="Lora" w:cs="Times New Roman"/>
          <w:sz w:val="22"/>
          <w:szCs w:val="22"/>
        </w:rPr>
        <w:t xml:space="preserve"> schließlich</w:t>
      </w:r>
      <w:r w:rsidR="006C0E16" w:rsidRPr="002401B6">
        <w:rPr>
          <w:rFonts w:ascii="Lora" w:hAnsi="Lora" w:cs="Times New Roman"/>
          <w:sz w:val="22"/>
          <w:szCs w:val="22"/>
        </w:rPr>
        <w:t xml:space="preserve"> die Orientierung des Keypoints.</w:t>
      </w:r>
      <w:r w:rsidR="002A7ACF">
        <w:rPr>
          <w:rFonts w:ascii="Lora" w:hAnsi="Lora" w:cs="Times New Roman"/>
          <w:sz w:val="22"/>
          <w:szCs w:val="22"/>
        </w:rPr>
        <w:t xml:space="preserve"> </w:t>
      </w:r>
      <w:r w:rsidR="00646581" w:rsidRPr="002401B6">
        <w:rPr>
          <w:rFonts w:ascii="Lora" w:hAnsi="Lora" w:cs="Times New Roman"/>
          <w:sz w:val="22"/>
          <w:szCs w:val="22"/>
        </w:rPr>
        <w:t>Auch bei der verwendeten Variante von BRIEF (</w:t>
      </w:r>
      <w:r w:rsidR="001C6157" w:rsidRPr="002401B6">
        <w:rPr>
          <w:rFonts w:ascii="Lora" w:hAnsi="Lora" w:cs="Times New Roman"/>
          <w:sz w:val="22"/>
          <w:szCs w:val="22"/>
        </w:rPr>
        <w:t>r</w:t>
      </w:r>
      <w:r w:rsidR="00646581" w:rsidRPr="002401B6">
        <w:rPr>
          <w:rFonts w:ascii="Lora" w:hAnsi="Lora" w:cs="Times New Roman"/>
          <w:sz w:val="22"/>
          <w:szCs w:val="22"/>
        </w:rPr>
        <w:t>BRIEF) spielt die Rotationsinvarianz eine entscheidende Rolle.</w:t>
      </w:r>
      <w:r w:rsidR="00874C5C" w:rsidRPr="002401B6">
        <w:rPr>
          <w:rFonts w:ascii="Lora" w:hAnsi="Lora" w:cs="Times New Roman"/>
          <w:sz w:val="22"/>
          <w:szCs w:val="22"/>
        </w:rPr>
        <w:t xml:space="preserve"> Statt den Wert des Keypoints mit zufällig generierten Punkte</w:t>
      </w:r>
      <w:r w:rsidR="00193AE1" w:rsidRPr="002401B6">
        <w:rPr>
          <w:rFonts w:ascii="Lora" w:hAnsi="Lora" w:cs="Times New Roman"/>
          <w:sz w:val="22"/>
          <w:szCs w:val="22"/>
        </w:rPr>
        <w:t>n</w:t>
      </w:r>
      <w:r w:rsidR="00874C5C" w:rsidRPr="002401B6">
        <w:rPr>
          <w:rFonts w:ascii="Lora" w:hAnsi="Lora" w:cs="Times New Roman"/>
          <w:sz w:val="22"/>
          <w:szCs w:val="22"/>
        </w:rPr>
        <w:t xml:space="preserve"> auf umliegenden Kreisen zu vergleichen, arbeitet nBRIEF mit vorgegebenen Punkt</w:t>
      </w:r>
      <w:r w:rsidR="00DF4CDE" w:rsidRPr="002401B6">
        <w:rPr>
          <w:rFonts w:ascii="Lora" w:hAnsi="Lora" w:cs="Times New Roman"/>
          <w:sz w:val="22"/>
          <w:szCs w:val="22"/>
        </w:rPr>
        <w:t>mustern</w:t>
      </w:r>
      <w:r w:rsidR="00874C5C" w:rsidRPr="002401B6">
        <w:rPr>
          <w:rFonts w:ascii="Lora" w:hAnsi="Lora" w:cs="Times New Roman"/>
          <w:sz w:val="22"/>
          <w:szCs w:val="22"/>
        </w:rPr>
        <w:t>.</w:t>
      </w:r>
      <w:r w:rsidR="00AB16A8" w:rsidRPr="002401B6">
        <w:rPr>
          <w:rFonts w:ascii="Lora" w:hAnsi="Lora" w:cs="Times New Roman"/>
          <w:sz w:val="22"/>
          <w:szCs w:val="22"/>
        </w:rPr>
        <w:t xml:space="preserve"> In einem ersten Schritt werden durch Matrixmultiplikation orientierte Deskriptoren (sBRIEF bzw. steered BRIEF) erzeugt. </w:t>
      </w:r>
      <w:r w:rsidR="00DC633F" w:rsidRPr="002401B6">
        <w:rPr>
          <w:rFonts w:ascii="Lora" w:hAnsi="Lora" w:cs="Times New Roman"/>
          <w:sz w:val="22"/>
          <w:szCs w:val="22"/>
        </w:rPr>
        <w:t>Dies gewährleistet zwar eine höhere Invarianz gegenüber der Rotation, verringert jedoch auch die Streuung der Deskriptorenwerte.</w:t>
      </w:r>
      <w:r w:rsidR="00E1249E" w:rsidRPr="002401B6">
        <w:rPr>
          <w:rFonts w:ascii="Lora" w:hAnsi="Lora" w:cs="Times New Roman"/>
          <w:sz w:val="22"/>
          <w:szCs w:val="22"/>
        </w:rPr>
        <w:t xml:space="preserve"> Mittels eines Greedy-Algorithmus wählt man deshalb solche Keypoints aus, die sich durch Vielfalt und fehlende Korrelationen untereinander auszeichnen </w:t>
      </w:r>
      <w:r w:rsidR="00FC005B" w:rsidRPr="002401B6">
        <w:rPr>
          <w:rFonts w:ascii="Lora" w:hAnsi="Lora" w:cs="Times New Roman"/>
          <w:sz w:val="22"/>
          <w:szCs w:val="22"/>
        </w:rPr>
        <w:t>(</w:t>
      </w:r>
      <w:r w:rsidR="00E1249E" w:rsidRPr="002401B6">
        <w:rPr>
          <w:rFonts w:ascii="Lora" w:hAnsi="Lora" w:cs="Times New Roman"/>
          <w:sz w:val="22"/>
          <w:szCs w:val="22"/>
        </w:rPr>
        <w:t>Rublee et al.,</w:t>
      </w:r>
      <w:r w:rsidR="003C4147" w:rsidRPr="002401B6">
        <w:rPr>
          <w:rFonts w:ascii="Lora" w:hAnsi="Lora" w:cs="Times New Roman"/>
          <w:sz w:val="22"/>
          <w:szCs w:val="22"/>
        </w:rPr>
        <w:t xml:space="preserve"> 2011,</w:t>
      </w:r>
      <w:r w:rsidR="00E1249E" w:rsidRPr="002401B6">
        <w:rPr>
          <w:rFonts w:ascii="Lora" w:hAnsi="Lora" w:cs="Times New Roman"/>
          <w:sz w:val="22"/>
          <w:szCs w:val="22"/>
        </w:rPr>
        <w:t xml:space="preserve"> Andersson &amp; Marquez</w:t>
      </w:r>
      <w:r w:rsidR="00FC005B" w:rsidRPr="002401B6">
        <w:rPr>
          <w:rFonts w:ascii="Lora" w:hAnsi="Lora" w:cs="Times New Roman"/>
          <w:sz w:val="22"/>
          <w:szCs w:val="22"/>
        </w:rPr>
        <w:t>, 2016).</w:t>
      </w:r>
    </w:p>
    <w:p w14:paraId="0A127C99" w14:textId="0242BEF8" w:rsidR="006A1635" w:rsidRPr="002401B6" w:rsidRDefault="006A1635" w:rsidP="00271609">
      <w:pPr>
        <w:rPr>
          <w:rFonts w:ascii="Lora" w:hAnsi="Lora" w:cs="Times New Roman"/>
          <w:sz w:val="22"/>
          <w:szCs w:val="22"/>
        </w:rPr>
      </w:pPr>
    </w:p>
    <w:p w14:paraId="32E05C86" w14:textId="26818AE2" w:rsidR="006A1635" w:rsidRPr="002401B6" w:rsidRDefault="006A1635" w:rsidP="007340E3">
      <w:pPr>
        <w:pStyle w:val="Heading3"/>
        <w:ind w:left="0" w:firstLine="0"/>
        <w:jc w:val="left"/>
        <w:rPr>
          <w:rFonts w:ascii="Lora" w:hAnsi="Lora"/>
          <w:color w:val="auto"/>
          <w:sz w:val="28"/>
          <w:szCs w:val="22"/>
        </w:rPr>
      </w:pPr>
      <w:bookmarkStart w:id="25" w:name="_Toc36845734"/>
      <w:r w:rsidRPr="002401B6">
        <w:rPr>
          <w:rFonts w:ascii="Lora" w:hAnsi="Lora"/>
          <w:color w:val="auto"/>
          <w:sz w:val="28"/>
          <w:szCs w:val="22"/>
        </w:rPr>
        <w:t>KAZE</w:t>
      </w:r>
      <w:r w:rsidR="00173C30" w:rsidRPr="002401B6">
        <w:rPr>
          <w:rFonts w:ascii="Lora" w:hAnsi="Lora"/>
          <w:color w:val="auto"/>
          <w:sz w:val="28"/>
          <w:szCs w:val="22"/>
        </w:rPr>
        <w:t xml:space="preserve"> Features und Accelerated KAZE (AKAZE)</w:t>
      </w:r>
      <w:bookmarkEnd w:id="25"/>
    </w:p>
    <w:p w14:paraId="644A4C5B" w14:textId="77777777" w:rsidR="006A1635" w:rsidRPr="002401B6" w:rsidRDefault="006A1635" w:rsidP="006A1635">
      <w:pPr>
        <w:ind w:firstLine="0"/>
        <w:rPr>
          <w:rFonts w:ascii="Lora" w:hAnsi="Lora" w:cs="Times New Roman"/>
          <w:szCs w:val="24"/>
        </w:rPr>
      </w:pPr>
    </w:p>
    <w:p w14:paraId="55A4EB36" w14:textId="0B0F421A" w:rsidR="006A1635" w:rsidRPr="002401B6" w:rsidRDefault="00F345D5" w:rsidP="00EF2A9B">
      <w:pPr>
        <w:ind w:firstLine="0"/>
        <w:rPr>
          <w:rFonts w:ascii="Lora" w:hAnsi="Lora" w:cs="Times New Roman"/>
          <w:sz w:val="22"/>
          <w:szCs w:val="22"/>
        </w:rPr>
      </w:pPr>
      <w:r w:rsidRPr="002401B6">
        <w:rPr>
          <w:rFonts w:ascii="Lora" w:hAnsi="Lora" w:cs="Times New Roman"/>
          <w:sz w:val="22"/>
          <w:szCs w:val="22"/>
        </w:rPr>
        <w:t>Der</w:t>
      </w:r>
      <w:r w:rsidR="002A7ACF">
        <w:rPr>
          <w:rFonts w:ascii="Lora" w:hAnsi="Lora" w:cs="Times New Roman"/>
          <w:sz w:val="22"/>
          <w:szCs w:val="22"/>
        </w:rPr>
        <w:t xml:space="preserve"> 2011</w:t>
      </w:r>
      <w:r w:rsidRPr="002401B6">
        <w:rPr>
          <w:rFonts w:ascii="Lora" w:hAnsi="Lora" w:cs="Times New Roman"/>
          <w:sz w:val="22"/>
          <w:szCs w:val="22"/>
        </w:rPr>
        <w:t xml:space="preserve"> von Alcantarilla</w:t>
      </w:r>
      <w:r w:rsidR="00C7154A" w:rsidRPr="002401B6">
        <w:rPr>
          <w:rFonts w:ascii="Lora" w:hAnsi="Lora" w:cs="Times New Roman"/>
          <w:sz w:val="22"/>
          <w:szCs w:val="22"/>
        </w:rPr>
        <w:t>, Nuevo und Bartolli</w:t>
      </w:r>
      <w:r w:rsidRPr="002401B6">
        <w:rPr>
          <w:rFonts w:ascii="Lora" w:hAnsi="Lora" w:cs="Times New Roman"/>
          <w:sz w:val="22"/>
          <w:szCs w:val="22"/>
        </w:rPr>
        <w:t xml:space="preserve"> entwickelte KAZE Features-Algorithmus</w:t>
      </w:r>
      <w:r w:rsidR="00696738" w:rsidRPr="002401B6">
        <w:rPr>
          <w:rFonts w:ascii="Lora" w:hAnsi="Lora" w:cs="Times New Roman"/>
          <w:sz w:val="22"/>
          <w:szCs w:val="22"/>
        </w:rPr>
        <w:t xml:space="preserve"> unterscheidet sich in mehr</w:t>
      </w:r>
      <w:r w:rsidR="007C3515" w:rsidRPr="002401B6">
        <w:rPr>
          <w:rFonts w:ascii="Lora" w:hAnsi="Lora" w:cs="Times New Roman"/>
          <w:sz w:val="22"/>
          <w:szCs w:val="22"/>
        </w:rPr>
        <w:t>facher</w:t>
      </w:r>
      <w:r w:rsidR="00696738" w:rsidRPr="002401B6">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sidRPr="002401B6">
        <w:rPr>
          <w:rFonts w:ascii="Lora" w:hAnsi="Lora" w:cs="Times New Roman"/>
          <w:sz w:val="22"/>
          <w:szCs w:val="22"/>
        </w:rPr>
        <w:t>Während die bisher genannten Algorithmen sich der Gaußschen Weichzeichnung bedienen, um den Scale Space zu</w:t>
      </w:r>
      <w:r w:rsidR="00805248" w:rsidRPr="002401B6">
        <w:rPr>
          <w:rFonts w:ascii="Lora" w:hAnsi="Lora" w:cs="Times New Roman"/>
          <w:sz w:val="22"/>
          <w:szCs w:val="22"/>
        </w:rPr>
        <w:t xml:space="preserve"> erzeugen, </w:t>
      </w:r>
      <w:r w:rsidR="009B3F91" w:rsidRPr="002401B6">
        <w:rPr>
          <w:rFonts w:ascii="Lora" w:hAnsi="Lora" w:cs="Times New Roman"/>
          <w:sz w:val="22"/>
          <w:szCs w:val="22"/>
        </w:rPr>
        <w:t xml:space="preserve">wird </w:t>
      </w:r>
      <w:r w:rsidR="00BD051F" w:rsidRPr="002401B6">
        <w:rPr>
          <w:rFonts w:ascii="Lora" w:hAnsi="Lora" w:cs="Times New Roman"/>
          <w:sz w:val="22"/>
          <w:szCs w:val="22"/>
        </w:rPr>
        <w:t>bei (A)KAZE</w:t>
      </w:r>
      <w:r w:rsidR="009002C1" w:rsidRPr="002401B6">
        <w:rPr>
          <w:rFonts w:ascii="Lora" w:hAnsi="Lora" w:cs="Times New Roman"/>
          <w:sz w:val="22"/>
          <w:szCs w:val="22"/>
        </w:rPr>
        <w:t xml:space="preserve"> hierfür</w:t>
      </w:r>
      <w:r w:rsidR="009B3F91" w:rsidRPr="002401B6">
        <w:rPr>
          <w:rFonts w:ascii="Lora" w:hAnsi="Lora" w:cs="Times New Roman"/>
          <w:sz w:val="22"/>
          <w:szCs w:val="22"/>
        </w:rPr>
        <w:t xml:space="preserve"> die </w:t>
      </w:r>
      <w:r w:rsidR="008408B1" w:rsidRPr="002401B6">
        <w:rPr>
          <w:rFonts w:ascii="Lora" w:hAnsi="Lora" w:cs="Times New Roman"/>
          <w:sz w:val="22"/>
          <w:szCs w:val="22"/>
        </w:rPr>
        <w:t>non-</w:t>
      </w:r>
      <w:r w:rsidR="00C07DAF" w:rsidRPr="002401B6">
        <w:rPr>
          <w:rFonts w:ascii="Lora" w:hAnsi="Lora" w:cs="Times New Roman"/>
          <w:sz w:val="22"/>
          <w:szCs w:val="22"/>
        </w:rPr>
        <w:t>l</w:t>
      </w:r>
      <w:r w:rsidR="009B3F91" w:rsidRPr="002401B6">
        <w:rPr>
          <w:rFonts w:ascii="Lora" w:hAnsi="Lora" w:cs="Times New Roman"/>
          <w:sz w:val="22"/>
          <w:szCs w:val="22"/>
        </w:rPr>
        <w:t>ineare Diffusion verwendet.</w:t>
      </w:r>
      <w:r w:rsidR="00BD051F" w:rsidRPr="002401B6">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sidRPr="002401B6">
        <w:rPr>
          <w:rFonts w:ascii="Lora" w:hAnsi="Lora" w:cs="Times New Roman"/>
          <w:sz w:val="22"/>
          <w:szCs w:val="22"/>
        </w:rPr>
        <w:t>, was in Abbildung</w:t>
      </w:r>
      <w:r w:rsidR="00AD3B73">
        <w:rPr>
          <w:rFonts w:ascii="Lora" w:hAnsi="Lora" w:cs="Times New Roman"/>
          <w:sz w:val="22"/>
          <w:szCs w:val="22"/>
        </w:rPr>
        <w:t xml:space="preserve"> 11</w:t>
      </w:r>
      <w:r w:rsidR="00F14F1F" w:rsidRPr="002401B6">
        <w:rPr>
          <w:rFonts w:ascii="Lora" w:hAnsi="Lora" w:cs="Times New Roman"/>
          <w:sz w:val="22"/>
          <w:szCs w:val="22"/>
        </w:rPr>
        <w:t xml:space="preserve"> verdeutlicht wird</w:t>
      </w:r>
      <w:r w:rsidR="00BD051F" w:rsidRPr="002401B6">
        <w:rPr>
          <w:rFonts w:ascii="Lora" w:hAnsi="Lora" w:cs="Times New Roman"/>
          <w:sz w:val="22"/>
          <w:szCs w:val="22"/>
        </w:rPr>
        <w:t>.</w:t>
      </w:r>
    </w:p>
    <w:p w14:paraId="65A02760" w14:textId="77777777" w:rsidR="007F5566" w:rsidRPr="002401B6" w:rsidRDefault="002A48A5" w:rsidP="007F5566">
      <w:pPr>
        <w:keepNext/>
        <w:ind w:firstLine="0"/>
      </w:pPr>
      <w:r w:rsidRPr="002401B6">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55F3162B" w14:textId="43AF4B8C" w:rsidR="002A48A5" w:rsidRPr="002401B6" w:rsidRDefault="007F5566" w:rsidP="007F5566">
      <w:pPr>
        <w:pStyle w:val="Caption"/>
        <w:jc w:val="center"/>
        <w:rPr>
          <w:rFonts w:cs="Times New Roman"/>
          <w:szCs w:val="24"/>
        </w:rPr>
      </w:pPr>
      <w:bookmarkStart w:id="26" w:name="_Toc36845707"/>
      <w:r w:rsidRPr="002401B6">
        <w:t xml:space="preserve">Abbildung </w:t>
      </w:r>
      <w:fldSimple w:instr=" SEQ Abbildung \* ARABIC ">
        <w:r w:rsidR="00714A86">
          <w:rPr>
            <w:noProof/>
          </w:rPr>
          <w:t>11</w:t>
        </w:r>
      </w:fldSimple>
      <w:r w:rsidRPr="002401B6">
        <w:t>: Erzeugung des Scale Space mit Linearer Diffusion (oben) und Non-linearer Diffusion (unten) (Alcantarilla, Bartoli &amp; Davison, 2012).</w:t>
      </w:r>
      <w:bookmarkEnd w:id="26"/>
    </w:p>
    <w:p w14:paraId="3C91195C" w14:textId="77777777" w:rsidR="00E959CD" w:rsidRPr="002401B6" w:rsidRDefault="00E959CD" w:rsidP="00E959CD">
      <w:pPr>
        <w:ind w:firstLine="0"/>
        <w:rPr>
          <w:rFonts w:ascii="Lora" w:hAnsi="Lora" w:cs="Times New Roman"/>
          <w:szCs w:val="24"/>
        </w:rPr>
      </w:pPr>
    </w:p>
    <w:p w14:paraId="29D5CC3B" w14:textId="3F6185FC" w:rsidR="00E959CD" w:rsidRPr="002401B6" w:rsidRDefault="000230D6" w:rsidP="008256E7">
      <w:pPr>
        <w:ind w:firstLine="0"/>
        <w:rPr>
          <w:rFonts w:ascii="Lora" w:hAnsi="Lora" w:cs="Times New Roman"/>
          <w:sz w:val="22"/>
          <w:szCs w:val="22"/>
        </w:rPr>
      </w:pPr>
      <w:r w:rsidRPr="002401B6">
        <w:rPr>
          <w:rFonts w:ascii="Lora" w:hAnsi="Lora" w:cs="Times New Roman"/>
          <w:sz w:val="22"/>
          <w:szCs w:val="22"/>
        </w:rPr>
        <w:t>Analog zu SIFT wird der Scale Space auch hier durch die Erzeugung von Oktaven konstruiert, deren Bestandteile Bilder mit zunehmender Weichzeichnung sind. Die Berechnung der linearen Diffusionsgleichungen wird hier aber nur approximiert. Dies erfolgt mittels Additive Operator Splitting (AOS), wobei der Berechnungsaufwand weiterhin erheblich ist.</w:t>
      </w:r>
      <w:r w:rsidR="008256E7" w:rsidRPr="002401B6">
        <w:rPr>
          <w:rFonts w:ascii="Lora" w:hAnsi="Lora" w:cs="Times New Roman"/>
          <w:sz w:val="22"/>
          <w:szCs w:val="22"/>
        </w:rPr>
        <w:t xml:space="preserve"> </w:t>
      </w:r>
      <w:r w:rsidR="00D34665" w:rsidRPr="002401B6">
        <w:rPr>
          <w:rFonts w:ascii="Lora" w:hAnsi="Lora" w:cs="Times New Roman"/>
          <w:sz w:val="22"/>
          <w:szCs w:val="22"/>
        </w:rPr>
        <w:t>Für die weitere Berechnung der Keypoints wird auch hier die Hesse-Matrix verwendet, während als Deskriptor eine Variation von SURF (m-SURF) gewählt wird</w:t>
      </w:r>
      <w:r w:rsidR="00CA326E" w:rsidRPr="002401B6">
        <w:rPr>
          <w:rFonts w:ascii="Lora" w:hAnsi="Lora" w:cs="Times New Roman"/>
          <w:sz w:val="22"/>
          <w:szCs w:val="22"/>
        </w:rPr>
        <w:t xml:space="preserve"> </w:t>
      </w:r>
      <w:r w:rsidR="00375414" w:rsidRPr="002401B6">
        <w:rPr>
          <w:rFonts w:ascii="Lora" w:hAnsi="Lora" w:cs="Times New Roman"/>
          <w:sz w:val="22"/>
          <w:szCs w:val="22"/>
        </w:rPr>
        <w:t>(</w:t>
      </w:r>
      <w:r w:rsidR="00CA326E" w:rsidRPr="002401B6">
        <w:rPr>
          <w:rFonts w:ascii="Lora" w:hAnsi="Lora" w:cs="Times New Roman"/>
          <w:sz w:val="22"/>
          <w:szCs w:val="22"/>
        </w:rPr>
        <w:t>Alcantarilla, Bartoli &amp; Davison</w:t>
      </w:r>
      <w:r w:rsidR="00375414" w:rsidRPr="002401B6">
        <w:rPr>
          <w:rFonts w:ascii="Lora" w:hAnsi="Lora" w:cs="Times New Roman"/>
          <w:sz w:val="22"/>
          <w:szCs w:val="22"/>
        </w:rPr>
        <w:t>, 2012)</w:t>
      </w:r>
      <w:r w:rsidR="006C6FE6" w:rsidRPr="002401B6">
        <w:rPr>
          <w:rFonts w:ascii="Lora" w:hAnsi="Lora" w:cs="Times New Roman"/>
          <w:sz w:val="22"/>
          <w:szCs w:val="22"/>
        </w:rPr>
        <w:t>.</w:t>
      </w:r>
    </w:p>
    <w:p w14:paraId="5313E691" w14:textId="7DF698FA" w:rsidR="008B22E1" w:rsidRPr="002401B6" w:rsidRDefault="008B22E1" w:rsidP="008B22E1">
      <w:pPr>
        <w:rPr>
          <w:rFonts w:ascii="Lora" w:hAnsi="Lora" w:cs="Times New Roman"/>
          <w:sz w:val="22"/>
          <w:szCs w:val="22"/>
        </w:rPr>
      </w:pPr>
      <w:r w:rsidRPr="002401B6">
        <w:rPr>
          <w:rFonts w:ascii="Lora" w:hAnsi="Lora" w:cs="Times New Roman"/>
          <w:sz w:val="22"/>
          <w:szCs w:val="22"/>
        </w:rPr>
        <w:t xml:space="preserve">Aufgrund der hohen Berechnungsaufwandes veröffentlichte Alcantarilla im folgenden Jahr eine überarbeitete Version des KAZE-Algorithmus namens AKAZE. </w:t>
      </w:r>
      <w:r w:rsidR="00F504F5" w:rsidRPr="002401B6">
        <w:rPr>
          <w:rFonts w:ascii="Lora" w:hAnsi="Lora" w:cs="Times New Roman"/>
          <w:sz w:val="22"/>
          <w:szCs w:val="22"/>
        </w:rPr>
        <w:t>Dieser bedient sich der mathematischen Technik des Fast Explicit Diffusion</w:t>
      </w:r>
      <w:r w:rsidR="006F12DB" w:rsidRPr="002401B6">
        <w:rPr>
          <w:rFonts w:ascii="Lora" w:hAnsi="Lora" w:cs="Times New Roman"/>
          <w:sz w:val="22"/>
          <w:szCs w:val="22"/>
        </w:rPr>
        <w:t xml:space="preserve"> anstelle von AOS</w:t>
      </w:r>
      <w:r w:rsidR="002F2DCC" w:rsidRPr="002401B6">
        <w:rPr>
          <w:rFonts w:ascii="Lora" w:hAnsi="Lora" w:cs="Times New Roman"/>
          <w:sz w:val="22"/>
          <w:szCs w:val="22"/>
        </w:rPr>
        <w:t>, um die Berechnung des Scale Space in deutlich kürzerer Zeit zu ermöglichen</w:t>
      </w:r>
      <w:r w:rsidR="002F105C" w:rsidRPr="002401B6">
        <w:rPr>
          <w:rFonts w:ascii="Lora" w:hAnsi="Lora" w:cs="Times New Roman"/>
          <w:sz w:val="22"/>
          <w:szCs w:val="22"/>
        </w:rPr>
        <w:t xml:space="preserve"> </w:t>
      </w:r>
      <w:r w:rsidR="00375414" w:rsidRPr="002401B6">
        <w:rPr>
          <w:rFonts w:ascii="Lora" w:hAnsi="Lora" w:cs="Times New Roman"/>
          <w:sz w:val="22"/>
          <w:szCs w:val="22"/>
        </w:rPr>
        <w:t>(</w:t>
      </w:r>
      <w:r w:rsidR="002F105C" w:rsidRPr="002401B6">
        <w:rPr>
          <w:rFonts w:ascii="Lora" w:hAnsi="Lora" w:cs="Times New Roman"/>
          <w:sz w:val="22"/>
          <w:szCs w:val="22"/>
        </w:rPr>
        <w:t>Alcantarilla</w:t>
      </w:r>
      <w:r w:rsidR="00884A2E" w:rsidRPr="002401B6">
        <w:rPr>
          <w:rFonts w:ascii="Lora" w:hAnsi="Lora" w:cs="Times New Roman"/>
          <w:sz w:val="22"/>
          <w:szCs w:val="22"/>
        </w:rPr>
        <w:t>,</w:t>
      </w:r>
      <w:r w:rsidR="002F105C" w:rsidRPr="002401B6">
        <w:rPr>
          <w:rFonts w:ascii="Lora" w:hAnsi="Lora" w:cs="Times New Roman"/>
          <w:sz w:val="22"/>
          <w:szCs w:val="22"/>
        </w:rPr>
        <w:t xml:space="preserve"> Nuevo &amp; Bartoli</w:t>
      </w:r>
      <w:r w:rsidR="00375414" w:rsidRPr="002401B6">
        <w:rPr>
          <w:rFonts w:ascii="Lora" w:hAnsi="Lora" w:cs="Times New Roman"/>
          <w:sz w:val="22"/>
          <w:szCs w:val="22"/>
        </w:rPr>
        <w:t>, 2011)</w:t>
      </w:r>
      <w:r w:rsidR="006C6FE6" w:rsidRPr="002401B6">
        <w:rPr>
          <w:rFonts w:ascii="Lora" w:hAnsi="Lora" w:cs="Times New Roman"/>
          <w:sz w:val="22"/>
          <w:szCs w:val="22"/>
        </w:rPr>
        <w:t>.</w:t>
      </w:r>
    </w:p>
    <w:p w14:paraId="358BE349" w14:textId="529B4986" w:rsidR="00295206" w:rsidRPr="002401B6" w:rsidRDefault="00295206" w:rsidP="00295206">
      <w:pPr>
        <w:ind w:firstLine="0"/>
        <w:rPr>
          <w:rFonts w:ascii="Lora" w:hAnsi="Lora" w:cs="Times New Roman"/>
          <w:sz w:val="22"/>
          <w:szCs w:val="22"/>
        </w:rPr>
      </w:pPr>
    </w:p>
    <w:p w14:paraId="6A259026" w14:textId="30715A0A" w:rsidR="00295206" w:rsidRPr="002401B6" w:rsidRDefault="00295206" w:rsidP="007340E3">
      <w:pPr>
        <w:pStyle w:val="Heading2"/>
        <w:ind w:left="0" w:firstLine="0"/>
        <w:jc w:val="left"/>
        <w:rPr>
          <w:rFonts w:ascii="Lora" w:hAnsi="Lora"/>
          <w:color w:val="auto"/>
          <w:sz w:val="32"/>
          <w:szCs w:val="22"/>
        </w:rPr>
      </w:pPr>
      <w:bookmarkStart w:id="27" w:name="_Toc36845735"/>
      <w:r w:rsidRPr="002401B6">
        <w:rPr>
          <w:rFonts w:ascii="Lora" w:hAnsi="Lora"/>
          <w:color w:val="auto"/>
          <w:sz w:val="32"/>
          <w:szCs w:val="22"/>
        </w:rPr>
        <w:lastRenderedPageBreak/>
        <w:t>Matching</w:t>
      </w:r>
      <w:bookmarkEnd w:id="27"/>
    </w:p>
    <w:p w14:paraId="5497887F" w14:textId="77777777" w:rsidR="00295206" w:rsidRPr="002401B6" w:rsidRDefault="00295206" w:rsidP="00295206">
      <w:pPr>
        <w:ind w:firstLine="0"/>
      </w:pPr>
    </w:p>
    <w:p w14:paraId="545C6207" w14:textId="77777777" w:rsidR="00295206" w:rsidRPr="002401B6" w:rsidRDefault="00295206" w:rsidP="00295206">
      <w:pPr>
        <w:ind w:firstLine="0"/>
        <w:rPr>
          <w:rFonts w:ascii="Lora" w:hAnsi="Lora" w:cs="Times New Roman"/>
          <w:sz w:val="22"/>
          <w:szCs w:val="22"/>
        </w:rPr>
      </w:pPr>
      <w:r w:rsidRPr="002401B6">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Zwei Bilder werden direkt miteinander verglichen, um die Gleichheit ihrer Motive anhand einer bestimmten Vergleichsmetrik zu bestimmen</w:t>
      </w:r>
      <w:r w:rsidR="00EB23FD" w:rsidRPr="002401B6">
        <w:rPr>
          <w:rFonts w:ascii="Lora" w:hAnsi="Lora" w:cs="Times New Roman"/>
          <w:sz w:val="22"/>
          <w:szCs w:val="22"/>
        </w:rPr>
        <w:t>.</w:t>
      </w:r>
    </w:p>
    <w:p w14:paraId="648D0099" w14:textId="12586934" w:rsidR="00112885" w:rsidRPr="002401B6" w:rsidRDefault="00295206" w:rsidP="00C001DA">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in Bild wird mit einer größeren Zahl von Bildern in einer Datenbank verglichen. Hierbei wird </w:t>
      </w:r>
      <w:r w:rsidR="00284B12" w:rsidRPr="002401B6">
        <w:rPr>
          <w:rFonts w:ascii="Lora" w:hAnsi="Lora" w:cs="Times New Roman"/>
          <w:sz w:val="22"/>
          <w:szCs w:val="22"/>
        </w:rPr>
        <w:t xml:space="preserve">idealerweise </w:t>
      </w:r>
      <w:r w:rsidRPr="002401B6">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sidRPr="002401B6">
        <w:rPr>
          <w:rFonts w:ascii="Lora" w:hAnsi="Lora" w:cs="Times New Roman"/>
          <w:sz w:val="22"/>
          <w:szCs w:val="22"/>
        </w:rPr>
        <w:t>(</w:t>
      </w:r>
      <w:r w:rsidRPr="002401B6">
        <w:rPr>
          <w:rFonts w:ascii="Lora" w:hAnsi="Lora" w:cs="Times New Roman"/>
          <w:sz w:val="22"/>
          <w:szCs w:val="22"/>
        </w:rPr>
        <w:t>Gollapudi</w:t>
      </w:r>
      <w:r w:rsidR="009B680E" w:rsidRPr="002401B6">
        <w:rPr>
          <w:rFonts w:ascii="Lora" w:hAnsi="Lora" w:cs="Times New Roman"/>
          <w:sz w:val="22"/>
          <w:szCs w:val="22"/>
        </w:rPr>
        <w:t>, 2019)</w:t>
      </w:r>
      <w:r w:rsidR="00343E7C" w:rsidRPr="002401B6">
        <w:rPr>
          <w:rFonts w:ascii="Lora" w:hAnsi="Lora" w:cs="Times New Roman"/>
          <w:sz w:val="22"/>
          <w:szCs w:val="22"/>
        </w:rPr>
        <w:t>.</w:t>
      </w:r>
    </w:p>
    <w:p w14:paraId="1D6416FE" w14:textId="77777777" w:rsidR="00295206" w:rsidRPr="002401B6" w:rsidRDefault="00295206" w:rsidP="00295206">
      <w:pPr>
        <w:ind w:firstLine="0"/>
        <w:rPr>
          <w:rFonts w:ascii="Lora" w:hAnsi="Lora" w:cs="Times New Roman"/>
          <w:sz w:val="22"/>
          <w:szCs w:val="22"/>
        </w:rPr>
      </w:pPr>
    </w:p>
    <w:p w14:paraId="6E711CDB" w14:textId="099774A2" w:rsidR="003705A8" w:rsidRPr="002401B6" w:rsidRDefault="00295206" w:rsidP="005275EF">
      <w:pPr>
        <w:ind w:firstLine="0"/>
        <w:rPr>
          <w:rFonts w:ascii="Lora" w:hAnsi="Lora" w:cs="Times New Roman"/>
          <w:sz w:val="22"/>
          <w:szCs w:val="22"/>
        </w:rPr>
      </w:pPr>
      <w:r w:rsidRPr="002401B6">
        <w:rPr>
          <w:rFonts w:ascii="Lora" w:hAnsi="Lora" w:cs="Times New Roman"/>
          <w:sz w:val="22"/>
          <w:szCs w:val="22"/>
        </w:rPr>
        <w:t>Möchte man zwei Bilder auf ihre Ähnlichkeit hin überprüfen, erfolgt dies durch den Vergleich ihrer Keypoints.</w:t>
      </w:r>
      <w:r w:rsidR="00CF63E1" w:rsidRPr="002401B6">
        <w:rPr>
          <w:rFonts w:ascii="Lora" w:hAnsi="Lora" w:cs="Times New Roman"/>
          <w:sz w:val="22"/>
          <w:szCs w:val="22"/>
        </w:rPr>
        <w:t xml:space="preserve"> </w:t>
      </w:r>
      <w:r w:rsidR="003705A8" w:rsidRPr="002401B6">
        <w:rPr>
          <w:rFonts w:ascii="Lora" w:hAnsi="Lora" w:cs="Times New Roman"/>
          <w:sz w:val="22"/>
          <w:szCs w:val="22"/>
        </w:rPr>
        <w:t>Dabei können zwei unterschiedliche Strategien zum Einsatz kommen: Das Brute-Force-Matching sowie das FLANN-Matching. Ersteres bedeutet, dass</w:t>
      </w:r>
      <w:r w:rsidRPr="002401B6">
        <w:rPr>
          <w:rFonts w:ascii="Lora" w:hAnsi="Lora" w:cs="Times New Roman"/>
          <w:sz w:val="22"/>
          <w:szCs w:val="22"/>
        </w:rPr>
        <w:t xml:space="preserve"> jeder Keypoint mit jedem Keypoint des anderen Bildes verglichen</w:t>
      </w:r>
      <w:r w:rsidR="003705A8" w:rsidRPr="002401B6">
        <w:rPr>
          <w:rFonts w:ascii="Lora" w:hAnsi="Lora" w:cs="Times New Roman"/>
          <w:sz w:val="22"/>
          <w:szCs w:val="22"/>
        </w:rPr>
        <w:t xml:space="preserve"> wird. Dies ist mit einem hohen Rechenaufwand verbunden</w:t>
      </w:r>
      <w:r w:rsidR="001E5260" w:rsidRPr="002401B6">
        <w:rPr>
          <w:rFonts w:ascii="Lora" w:hAnsi="Lora" w:cs="Times New Roman"/>
          <w:sz w:val="22"/>
          <w:szCs w:val="22"/>
        </w:rPr>
        <w:t xml:space="preserve">, garantiert jedoch, dass unter allen </w:t>
      </w:r>
      <w:r w:rsidR="008B759B" w:rsidRPr="002401B6">
        <w:rPr>
          <w:rFonts w:ascii="Lora" w:hAnsi="Lora" w:cs="Times New Roman"/>
          <w:sz w:val="22"/>
          <w:szCs w:val="22"/>
        </w:rPr>
        <w:t>potenziellen</w:t>
      </w:r>
      <w:r w:rsidR="001E5260" w:rsidRPr="002401B6">
        <w:rPr>
          <w:rFonts w:ascii="Lora" w:hAnsi="Lora" w:cs="Times New Roman"/>
          <w:sz w:val="22"/>
          <w:szCs w:val="22"/>
        </w:rPr>
        <w:t xml:space="preserve"> Matches tatsächlich die besten gefunden werden</w:t>
      </w:r>
      <w:r w:rsidR="003705A8" w:rsidRPr="002401B6">
        <w:rPr>
          <w:rFonts w:ascii="Lora" w:hAnsi="Lora" w:cs="Times New Roman"/>
          <w:sz w:val="22"/>
          <w:szCs w:val="22"/>
        </w:rPr>
        <w:t>.</w:t>
      </w:r>
      <w:r w:rsidR="00790EE1" w:rsidRPr="002401B6">
        <w:rPr>
          <w:rFonts w:ascii="Lora" w:hAnsi="Lora" w:cs="Times New Roman"/>
          <w:sz w:val="22"/>
          <w:szCs w:val="22"/>
        </w:rPr>
        <w:t xml:space="preserve"> </w:t>
      </w:r>
      <w:r w:rsidR="003705A8" w:rsidRPr="002401B6">
        <w:rPr>
          <w:rFonts w:ascii="Lora" w:hAnsi="Lora" w:cs="Times New Roman"/>
          <w:sz w:val="22"/>
          <w:szCs w:val="22"/>
        </w:rPr>
        <w:t xml:space="preserve">Alternativ dazu wird beim FLANN-Verfahren (Fast Library for Approximate Nearest Neighbours) </w:t>
      </w:r>
      <w:r w:rsidR="001E5260" w:rsidRPr="002401B6">
        <w:rPr>
          <w:rFonts w:ascii="Lora" w:hAnsi="Lora" w:cs="Times New Roman"/>
          <w:sz w:val="22"/>
          <w:szCs w:val="22"/>
        </w:rPr>
        <w:t>eine Auswahl an Matches getroffen</w:t>
      </w:r>
      <w:r w:rsidR="007212B2" w:rsidRPr="002401B6">
        <w:rPr>
          <w:rFonts w:ascii="Lora" w:hAnsi="Lora" w:cs="Times New Roman"/>
          <w:sz w:val="22"/>
          <w:szCs w:val="22"/>
        </w:rPr>
        <w:t xml:space="preserve">, wobei </w:t>
      </w:r>
      <w:r w:rsidR="00B26A30" w:rsidRPr="002401B6">
        <w:rPr>
          <w:rFonts w:ascii="Lora" w:hAnsi="Lora" w:cs="Times New Roman"/>
          <w:sz w:val="22"/>
          <w:szCs w:val="22"/>
        </w:rPr>
        <w:t>Nearest-Neighbour-Suchtechniken ebenso zur Anwendung kommen wie k-d-Bäum</w:t>
      </w:r>
      <w:r w:rsidR="005F35EF" w:rsidRPr="002401B6">
        <w:rPr>
          <w:rFonts w:ascii="Lora" w:hAnsi="Lora" w:cs="Times New Roman"/>
          <w:sz w:val="22"/>
          <w:szCs w:val="22"/>
        </w:rPr>
        <w:t>e</w:t>
      </w:r>
      <w:r w:rsidR="001E5260" w:rsidRPr="002401B6">
        <w:rPr>
          <w:rFonts w:ascii="Lora" w:hAnsi="Lora" w:cs="Times New Roman"/>
          <w:sz w:val="22"/>
          <w:szCs w:val="22"/>
        </w:rPr>
        <w:t>.</w:t>
      </w:r>
      <w:r w:rsidR="005275EF" w:rsidRPr="002401B6">
        <w:rPr>
          <w:rFonts w:ascii="Lora" w:hAnsi="Lora" w:cs="Times New Roman"/>
          <w:sz w:val="22"/>
          <w:szCs w:val="22"/>
        </w:rPr>
        <w:t xml:space="preserve"> </w:t>
      </w:r>
      <w:r w:rsidR="001E5260" w:rsidRPr="002401B6">
        <w:rPr>
          <w:rFonts w:ascii="Lora" w:hAnsi="Lora" w:cs="Times New Roman"/>
          <w:sz w:val="22"/>
          <w:szCs w:val="22"/>
        </w:rPr>
        <w:t xml:space="preserve"> Die damit verbundenen deutlichen Geschwindigkeitszugewinne werden jedoch </w:t>
      </w:r>
      <w:r w:rsidR="005275EF" w:rsidRPr="002401B6">
        <w:rPr>
          <w:rFonts w:ascii="Lora" w:hAnsi="Lora" w:cs="Times New Roman"/>
          <w:sz w:val="22"/>
          <w:szCs w:val="22"/>
        </w:rPr>
        <w:t xml:space="preserve">generell </w:t>
      </w:r>
      <w:r w:rsidR="001E5260" w:rsidRPr="002401B6">
        <w:rPr>
          <w:rFonts w:ascii="Lora" w:hAnsi="Lora" w:cs="Times New Roman"/>
          <w:sz w:val="22"/>
          <w:szCs w:val="22"/>
        </w:rPr>
        <w:t>durch eine geringere Qualität der Ergebnisse erkauft</w:t>
      </w:r>
      <w:r w:rsidR="005275EF" w:rsidRPr="002401B6">
        <w:rPr>
          <w:rFonts w:ascii="Lora" w:hAnsi="Lora" w:cs="Times New Roman"/>
          <w:sz w:val="22"/>
          <w:szCs w:val="22"/>
        </w:rPr>
        <w:t xml:space="preserve"> (</w:t>
      </w:r>
      <w:r w:rsidR="00D24D0C" w:rsidRPr="002401B6">
        <w:rPr>
          <w:rFonts w:ascii="Lora" w:hAnsi="Lora" w:cs="Times New Roman"/>
          <w:sz w:val="22"/>
          <w:szCs w:val="22"/>
        </w:rPr>
        <w:t xml:space="preserve">Minichino &amp; Howse, 2015, </w:t>
      </w:r>
      <w:r w:rsidR="005275EF" w:rsidRPr="002401B6">
        <w:rPr>
          <w:rFonts w:ascii="Lora" w:hAnsi="Lora" w:cs="Times New Roman"/>
          <w:sz w:val="22"/>
          <w:szCs w:val="22"/>
        </w:rPr>
        <w:t>„Feature Matching“, n.d.).</w:t>
      </w:r>
    </w:p>
    <w:p w14:paraId="1EC7FE76" w14:textId="08C426EA" w:rsidR="005405D3" w:rsidRPr="002401B6" w:rsidRDefault="00B02866" w:rsidP="00295206">
      <w:pPr>
        <w:rPr>
          <w:rFonts w:ascii="Lora" w:hAnsi="Lora" w:cs="Times New Roman"/>
          <w:sz w:val="22"/>
          <w:szCs w:val="22"/>
        </w:rPr>
      </w:pPr>
      <w:r w:rsidRPr="002401B6">
        <w:rPr>
          <w:rFonts w:ascii="Lora" w:hAnsi="Lora" w:cs="Times New Roman"/>
          <w:sz w:val="22"/>
          <w:szCs w:val="22"/>
        </w:rPr>
        <w:t xml:space="preserve">Beim direkten Vergleich zweier Keypoints </w:t>
      </w:r>
      <w:r w:rsidR="00072DD3" w:rsidRPr="002401B6">
        <w:rPr>
          <w:rFonts w:ascii="Lora" w:hAnsi="Lora" w:cs="Times New Roman"/>
          <w:sz w:val="22"/>
          <w:szCs w:val="22"/>
        </w:rPr>
        <w:t>wird</w:t>
      </w:r>
      <w:r w:rsidR="00295206" w:rsidRPr="002401B6">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2401B6">
        <w:rPr>
          <w:rFonts w:ascii="Lora" w:hAnsi="Lora" w:cs="Times New Roman"/>
          <w:sz w:val="22"/>
          <w:szCs w:val="22"/>
        </w:rPr>
        <w:t xml:space="preserve"> </w:t>
      </w:r>
      <w:r w:rsidR="00295206" w:rsidRPr="002401B6">
        <w:rPr>
          <w:rFonts w:ascii="Lora" w:hAnsi="Lora" w:cs="Times New Roman"/>
          <w:sz w:val="22"/>
          <w:szCs w:val="22"/>
        </w:rPr>
        <w:t xml:space="preserve">Hierbei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sidRPr="002401B6">
        <w:rPr>
          <w:rFonts w:ascii="Lora" w:hAnsi="Lora" w:cs="Times New Roman"/>
          <w:sz w:val="22"/>
          <w:szCs w:val="22"/>
        </w:rPr>
        <w:t>Stattdessen</w:t>
      </w:r>
      <w:r w:rsidR="00543AD8" w:rsidRPr="002401B6">
        <w:rPr>
          <w:rFonts w:ascii="Lora" w:hAnsi="Lora" w:cs="Times New Roman"/>
          <w:sz w:val="22"/>
          <w:szCs w:val="22"/>
        </w:rPr>
        <w:t xml:space="preserve"> wendet man ein Verfahren an, das erstmals von Lowe beschrieben wurde: Dabei</w:t>
      </w:r>
      <w:r w:rsidR="00295206" w:rsidRPr="002401B6">
        <w:rPr>
          <w:rFonts w:ascii="Lora" w:hAnsi="Lora" w:cs="Times New Roman"/>
          <w:sz w:val="22"/>
          <w:szCs w:val="22"/>
        </w:rPr>
        <w:t xml:space="preserve"> betrachtet man</w:t>
      </w:r>
      <w:r w:rsidR="00B43FA2" w:rsidRPr="002401B6">
        <w:rPr>
          <w:rFonts w:ascii="Lora" w:hAnsi="Lora" w:cs="Times New Roman"/>
          <w:sz w:val="22"/>
          <w:szCs w:val="22"/>
        </w:rPr>
        <w:t xml:space="preserve"> </w:t>
      </w:r>
      <w:r w:rsidR="00295206" w:rsidRPr="002401B6">
        <w:rPr>
          <w:rFonts w:ascii="Lora" w:hAnsi="Lora" w:cs="Times New Roman"/>
          <w:sz w:val="22"/>
          <w:szCs w:val="22"/>
        </w:rPr>
        <w:t>das Verhältnis zwischen dem kleinsten und zweitkleinsten Abstand und entfernt Matches, bei denen dieses Verhältnis zu groß ist</w:t>
      </w:r>
      <w:r w:rsidR="00C64240" w:rsidRPr="002401B6">
        <w:rPr>
          <w:rFonts w:ascii="Lora" w:hAnsi="Lora" w:cs="Times New Roman"/>
          <w:sz w:val="22"/>
          <w:szCs w:val="22"/>
        </w:rPr>
        <w:t>.</w:t>
      </w:r>
      <w:r w:rsidR="005405D3" w:rsidRPr="002401B6">
        <w:rPr>
          <w:rFonts w:ascii="Lora" w:hAnsi="Lora" w:cs="Times New Roman"/>
          <w:sz w:val="22"/>
          <w:szCs w:val="22"/>
        </w:rPr>
        <w:t xml:space="preserve"> Matches, deren Distanzverhältnis</w:t>
      </w:r>
      <w:r w:rsidR="00B337A3" w:rsidRPr="002401B6">
        <w:rPr>
          <w:rFonts w:ascii="Lora" w:hAnsi="Lora" w:cs="Times New Roman"/>
          <w:sz w:val="22"/>
          <w:szCs w:val="22"/>
        </w:rPr>
        <w:t xml:space="preserve"> (Distance Ratio)</w:t>
      </w:r>
      <w:r w:rsidR="005405D3" w:rsidRPr="002401B6">
        <w:rPr>
          <w:rFonts w:ascii="Lora" w:hAnsi="Lora" w:cs="Times New Roman"/>
          <w:sz w:val="22"/>
          <w:szCs w:val="22"/>
        </w:rPr>
        <w:t xml:space="preserve"> einen bestimmten Schwellenwert</w:t>
      </w:r>
      <w:r w:rsidR="00543AD8" w:rsidRPr="002401B6">
        <w:rPr>
          <w:rFonts w:ascii="Lora" w:hAnsi="Lora" w:cs="Times New Roman"/>
          <w:sz w:val="22"/>
          <w:szCs w:val="22"/>
        </w:rPr>
        <w:t xml:space="preserve"> – Lowe empfiehlt hier den Wert</w:t>
      </w:r>
      <w:r w:rsidR="005405D3" w:rsidRPr="002401B6">
        <w:rPr>
          <w:rFonts w:ascii="Lora" w:hAnsi="Lora" w:cs="Times New Roman"/>
          <w:sz w:val="22"/>
          <w:szCs w:val="22"/>
        </w:rPr>
        <w:t xml:space="preserve"> 0,</w:t>
      </w:r>
      <w:r w:rsidR="00FC05B7" w:rsidRPr="002401B6">
        <w:rPr>
          <w:rFonts w:ascii="Lora" w:hAnsi="Lora" w:cs="Times New Roman"/>
          <w:sz w:val="22"/>
          <w:szCs w:val="22"/>
        </w:rPr>
        <w:t>8</w:t>
      </w:r>
      <w:r w:rsidR="00543AD8" w:rsidRPr="002401B6">
        <w:rPr>
          <w:rFonts w:ascii="Lora" w:hAnsi="Lora" w:cs="Times New Roman"/>
          <w:sz w:val="22"/>
          <w:szCs w:val="22"/>
        </w:rPr>
        <w:t xml:space="preserve"> -</w:t>
      </w:r>
      <w:r w:rsidR="005405D3" w:rsidRPr="002401B6">
        <w:rPr>
          <w:rFonts w:ascii="Lora" w:hAnsi="Lora" w:cs="Times New Roman"/>
          <w:sz w:val="22"/>
          <w:szCs w:val="22"/>
        </w:rPr>
        <w:t xml:space="preserve"> </w:t>
      </w:r>
      <w:r w:rsidR="005405D3" w:rsidRPr="002401B6">
        <w:rPr>
          <w:rFonts w:ascii="Lora" w:hAnsi="Lora" w:cs="Times New Roman"/>
          <w:sz w:val="22"/>
          <w:szCs w:val="22"/>
        </w:rPr>
        <w:lastRenderedPageBreak/>
        <w:t xml:space="preserve">unterschreitet, können als </w:t>
      </w:r>
      <w:r w:rsidR="00B337A3" w:rsidRPr="002401B6">
        <w:rPr>
          <w:rFonts w:ascii="Lora" w:hAnsi="Lora" w:cs="Times New Roman"/>
          <w:sz w:val="22"/>
          <w:szCs w:val="22"/>
        </w:rPr>
        <w:t>G</w:t>
      </w:r>
      <w:r w:rsidR="005405D3" w:rsidRPr="002401B6">
        <w:rPr>
          <w:rFonts w:ascii="Lora" w:hAnsi="Lora" w:cs="Times New Roman"/>
          <w:sz w:val="22"/>
          <w:szCs w:val="22"/>
        </w:rPr>
        <w:t>ute Matches gelten (</w:t>
      </w:r>
      <w:r w:rsidR="008F4353" w:rsidRPr="002401B6">
        <w:rPr>
          <w:rFonts w:ascii="Lora" w:hAnsi="Lora" w:cs="Times New Roman"/>
          <w:sz w:val="22"/>
          <w:szCs w:val="22"/>
        </w:rPr>
        <w:t xml:space="preserve">Lowe, 2004, </w:t>
      </w:r>
      <w:r w:rsidR="005405D3" w:rsidRPr="002401B6">
        <w:rPr>
          <w:rFonts w:ascii="Lora" w:hAnsi="Lora" w:cs="Times New Roman"/>
          <w:sz w:val="22"/>
          <w:szCs w:val="22"/>
        </w:rPr>
        <w:t xml:space="preserve">Dawson-Howe, 2015). </w:t>
      </w:r>
      <w:r w:rsidR="00C64240" w:rsidRPr="002401B6">
        <w:rPr>
          <w:rFonts w:ascii="Lora" w:hAnsi="Lora" w:cs="Times New Roman"/>
          <w:sz w:val="22"/>
          <w:szCs w:val="22"/>
        </w:rPr>
        <w:t xml:space="preserve"> </w:t>
      </w:r>
    </w:p>
    <w:p w14:paraId="6770F3A5" w14:textId="2F8C2B43" w:rsidR="00295206" w:rsidRPr="002401B6" w:rsidRDefault="00C64240" w:rsidP="00295206">
      <w:pPr>
        <w:rPr>
          <w:rFonts w:ascii="Lora" w:hAnsi="Lora" w:cs="Times New Roman"/>
          <w:sz w:val="22"/>
          <w:szCs w:val="22"/>
        </w:rPr>
      </w:pPr>
      <w:r w:rsidRPr="002401B6">
        <w:rPr>
          <w:rFonts w:ascii="Lora" w:hAnsi="Lora" w:cs="Times New Roman"/>
          <w:sz w:val="22"/>
          <w:szCs w:val="22"/>
        </w:rPr>
        <w:t xml:space="preserve">Für Algorithmen, die sich binärer Deskriptoren bedienen - etwa AKAZE, ORB und BRISK - hat sich stattdessen die </w:t>
      </w:r>
      <w:r w:rsidR="00CF1C64" w:rsidRPr="002401B6">
        <w:rPr>
          <w:rFonts w:ascii="Lora" w:hAnsi="Lora" w:cs="Times New Roman"/>
          <w:sz w:val="22"/>
          <w:szCs w:val="22"/>
        </w:rPr>
        <w:t>Berechnung</w:t>
      </w:r>
      <w:r w:rsidRPr="002401B6">
        <w:rPr>
          <w:rFonts w:ascii="Lora" w:hAnsi="Lora" w:cs="Times New Roman"/>
          <w:sz w:val="22"/>
          <w:szCs w:val="22"/>
        </w:rPr>
        <w:t xml:space="preserve"> de</w:t>
      </w:r>
      <w:r w:rsidR="00D31BB6" w:rsidRPr="002401B6">
        <w:rPr>
          <w:rFonts w:ascii="Lora" w:hAnsi="Lora" w:cs="Times New Roman"/>
          <w:sz w:val="22"/>
          <w:szCs w:val="22"/>
        </w:rPr>
        <w:t>s</w:t>
      </w:r>
      <w:r w:rsidRPr="002401B6">
        <w:rPr>
          <w:rFonts w:ascii="Lora" w:hAnsi="Lora" w:cs="Times New Roman"/>
          <w:sz w:val="22"/>
          <w:szCs w:val="22"/>
        </w:rPr>
        <w:t xml:space="preserve"> Hamming-</w:t>
      </w:r>
      <w:r w:rsidR="00D31BB6" w:rsidRPr="002401B6">
        <w:rPr>
          <w:rFonts w:ascii="Lora" w:hAnsi="Lora" w:cs="Times New Roman"/>
          <w:sz w:val="22"/>
          <w:szCs w:val="22"/>
        </w:rPr>
        <w:t>Abstands</w:t>
      </w:r>
      <w:r w:rsidRPr="002401B6">
        <w:rPr>
          <w:rFonts w:ascii="Lora" w:hAnsi="Lora" w:cs="Times New Roman"/>
          <w:sz w:val="22"/>
          <w:szCs w:val="22"/>
        </w:rPr>
        <w:t xml:space="preserve"> </w:t>
      </w:r>
      <w:r w:rsidR="00D6548A" w:rsidRPr="002401B6">
        <w:rPr>
          <w:rFonts w:ascii="Lora" w:hAnsi="Lora" w:cs="Times New Roman"/>
          <w:sz w:val="22"/>
          <w:szCs w:val="22"/>
        </w:rPr>
        <w:t xml:space="preserve">zwischen den Deskriptoren </w:t>
      </w:r>
      <w:r w:rsidRPr="002401B6">
        <w:rPr>
          <w:rFonts w:ascii="Lora" w:hAnsi="Lora" w:cs="Times New Roman"/>
          <w:sz w:val="22"/>
          <w:szCs w:val="22"/>
        </w:rPr>
        <w:t xml:space="preserve">bewährt </w:t>
      </w:r>
      <w:r w:rsidR="000629AE" w:rsidRPr="002401B6">
        <w:rPr>
          <w:rFonts w:ascii="Lora" w:hAnsi="Lora" w:cs="Times New Roman"/>
          <w:sz w:val="22"/>
          <w:szCs w:val="22"/>
        </w:rPr>
        <w:t>(Tareen &amp; Saleem, 201</w:t>
      </w:r>
      <w:r w:rsidR="00880F96" w:rsidRPr="002401B6">
        <w:rPr>
          <w:rFonts w:ascii="Lora" w:hAnsi="Lora" w:cs="Times New Roman"/>
          <w:sz w:val="22"/>
          <w:szCs w:val="22"/>
        </w:rPr>
        <w:t>8</w:t>
      </w:r>
      <w:r w:rsidR="000629AE" w:rsidRPr="002401B6">
        <w:rPr>
          <w:rFonts w:ascii="Lora" w:hAnsi="Lora" w:cs="Times New Roman"/>
          <w:sz w:val="22"/>
          <w:szCs w:val="22"/>
        </w:rPr>
        <w:t>).</w:t>
      </w:r>
    </w:p>
    <w:p w14:paraId="1850B542" w14:textId="6FCAD288" w:rsidR="00054969" w:rsidRPr="002401B6" w:rsidRDefault="00295206" w:rsidP="000D7BCE">
      <w:pPr>
        <w:rPr>
          <w:rFonts w:ascii="Lora" w:hAnsi="Lora" w:cs="Times New Roman"/>
          <w:sz w:val="22"/>
          <w:szCs w:val="22"/>
        </w:rPr>
      </w:pPr>
      <w:r w:rsidRPr="002401B6">
        <w:rPr>
          <w:rFonts w:ascii="Lora" w:hAnsi="Lora" w:cs="Times New Roman"/>
          <w:sz w:val="22"/>
          <w:szCs w:val="22"/>
        </w:rPr>
        <w:t>Doch selbst durch diese Maßnahme</w:t>
      </w:r>
      <w:r w:rsidR="00004BA0" w:rsidRPr="002401B6">
        <w:rPr>
          <w:rFonts w:ascii="Lora" w:hAnsi="Lora" w:cs="Times New Roman"/>
          <w:sz w:val="22"/>
          <w:szCs w:val="22"/>
        </w:rPr>
        <w:t>n</w:t>
      </w:r>
      <w:r w:rsidRPr="002401B6">
        <w:rPr>
          <w:rFonts w:ascii="Lora" w:hAnsi="Lora" w:cs="Times New Roman"/>
          <w:sz w:val="22"/>
          <w:szCs w:val="22"/>
        </w:rPr>
        <w:t xml:space="preserve"> kann keine endgültige Gewissheit bestehen, dass beim Vorliegen eines</w:t>
      </w:r>
      <w:r w:rsidR="007B0D1A" w:rsidRPr="002401B6">
        <w:rPr>
          <w:rFonts w:ascii="Lora" w:hAnsi="Lora" w:cs="Times New Roman"/>
          <w:sz w:val="22"/>
          <w:szCs w:val="22"/>
        </w:rPr>
        <w:t xml:space="preserve"> </w:t>
      </w:r>
      <w:r w:rsidR="0057452C" w:rsidRPr="002401B6">
        <w:rPr>
          <w:rFonts w:ascii="Lora" w:hAnsi="Lora" w:cs="Times New Roman"/>
          <w:sz w:val="22"/>
          <w:szCs w:val="22"/>
        </w:rPr>
        <w:t>G</w:t>
      </w:r>
      <w:r w:rsidR="007B0D1A" w:rsidRPr="002401B6">
        <w:rPr>
          <w:rFonts w:ascii="Lora" w:hAnsi="Lora" w:cs="Times New Roman"/>
          <w:sz w:val="22"/>
          <w:szCs w:val="22"/>
        </w:rPr>
        <w:t>uten</w:t>
      </w:r>
      <w:r w:rsidRPr="002401B6">
        <w:rPr>
          <w:rFonts w:ascii="Lora" w:hAnsi="Lora" w:cs="Times New Roman"/>
          <w:sz w:val="22"/>
          <w:szCs w:val="22"/>
        </w:rPr>
        <w:t xml:space="preserve"> Matches tatsächlich ein identisches Objekt bzw. ein Bestandteil desselben auf beiden Bildern zu erkennen ist.</w:t>
      </w:r>
      <w:r w:rsidR="00054969" w:rsidRPr="002401B6">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sidRPr="002401B6">
        <w:rPr>
          <w:rFonts w:ascii="Lora" w:hAnsi="Lora" w:cs="Times New Roman"/>
          <w:sz w:val="22"/>
          <w:szCs w:val="22"/>
        </w:rPr>
        <w:t>gleichen</w:t>
      </w:r>
      <w:r w:rsidR="00054969" w:rsidRPr="002401B6">
        <w:rPr>
          <w:rFonts w:ascii="Lora" w:hAnsi="Lora" w:cs="Times New Roman"/>
          <w:sz w:val="22"/>
          <w:szCs w:val="22"/>
        </w:rPr>
        <w:t xml:space="preserve"> Stelle liegen.</w:t>
      </w:r>
      <w:r w:rsidR="00815F4C" w:rsidRPr="002401B6">
        <w:rPr>
          <w:rFonts w:ascii="Lora" w:hAnsi="Lora" w:cs="Times New Roman"/>
          <w:sz w:val="22"/>
          <w:szCs w:val="22"/>
        </w:rPr>
        <w:t xml:space="preserve"> Auf diese Weise ist es</w:t>
      </w:r>
      <w:r w:rsidR="00A65B0B" w:rsidRPr="002401B6">
        <w:rPr>
          <w:rFonts w:ascii="Lora" w:hAnsi="Lora" w:cs="Times New Roman"/>
          <w:sz w:val="22"/>
          <w:szCs w:val="22"/>
        </w:rPr>
        <w:t xml:space="preserve"> mit einiger Sicherheit</w:t>
      </w:r>
      <w:r w:rsidR="00815F4C" w:rsidRPr="002401B6">
        <w:rPr>
          <w:rFonts w:ascii="Lora" w:hAnsi="Lora" w:cs="Times New Roman"/>
          <w:sz w:val="22"/>
          <w:szCs w:val="22"/>
        </w:rPr>
        <w:t xml:space="preserve"> möglich, vorliegende Matches per Hand auf ihre Richtigkeit zu überprüfen</w:t>
      </w:r>
      <w:r w:rsidR="00F93DC6" w:rsidRPr="002401B6">
        <w:rPr>
          <w:rFonts w:ascii="Lora" w:hAnsi="Lora" w:cs="Times New Roman"/>
          <w:sz w:val="22"/>
          <w:szCs w:val="22"/>
        </w:rPr>
        <w:t xml:space="preserve"> (Tareen &amp; Saleem, 2018)</w:t>
      </w:r>
      <w:r w:rsidR="00815F4C" w:rsidRPr="002401B6">
        <w:rPr>
          <w:rFonts w:ascii="Lora" w:hAnsi="Lora" w:cs="Times New Roman"/>
          <w:sz w:val="22"/>
          <w:szCs w:val="22"/>
        </w:rPr>
        <w:t>.</w:t>
      </w:r>
    </w:p>
    <w:p w14:paraId="2A608A00" w14:textId="560A4ABA" w:rsidR="00295206" w:rsidRPr="002401B6" w:rsidRDefault="007C03A8" w:rsidP="000D7BCE">
      <w:pPr>
        <w:rPr>
          <w:rFonts w:ascii="Lora" w:hAnsi="Lora" w:cs="Times New Roman"/>
          <w:sz w:val="22"/>
          <w:szCs w:val="22"/>
        </w:rPr>
      </w:pPr>
      <w:r w:rsidRPr="002401B6">
        <w:rPr>
          <w:rFonts w:ascii="Lora" w:hAnsi="Lora" w:cs="Times New Roman"/>
          <w:sz w:val="22"/>
          <w:szCs w:val="22"/>
        </w:rPr>
        <w:t>Für den Umgang mit größeren Datenmengen</w:t>
      </w:r>
      <w:r w:rsidR="00B337A3" w:rsidRPr="002401B6">
        <w:rPr>
          <w:rFonts w:ascii="Lora" w:hAnsi="Lora" w:cs="Times New Roman"/>
          <w:sz w:val="22"/>
          <w:szCs w:val="22"/>
        </w:rPr>
        <w:t>, insbesondere für deren statistische Auswertung,</w:t>
      </w:r>
      <w:r w:rsidRPr="002401B6">
        <w:rPr>
          <w:rFonts w:ascii="Lora" w:hAnsi="Lora" w:cs="Times New Roman"/>
          <w:sz w:val="22"/>
          <w:szCs w:val="22"/>
        </w:rPr>
        <w:t xml:space="preserve"> erscheint dieses manuelle Vorgehen jedoch ungeeignet</w:t>
      </w:r>
      <w:r w:rsidR="00B337A3" w:rsidRPr="002401B6">
        <w:rPr>
          <w:rFonts w:ascii="Lora" w:hAnsi="Lora" w:cs="Times New Roman"/>
          <w:sz w:val="22"/>
          <w:szCs w:val="22"/>
        </w:rPr>
        <w:t xml:space="preserve">, so dass die Guten Matches im Sinne von Lowes </w:t>
      </w:r>
      <w:r w:rsidR="00282FE8" w:rsidRPr="002401B6">
        <w:rPr>
          <w:rFonts w:ascii="Lora" w:hAnsi="Lora" w:cs="Times New Roman"/>
          <w:sz w:val="22"/>
          <w:szCs w:val="22"/>
        </w:rPr>
        <w:t>Distance Ratio</w:t>
      </w:r>
      <w:r w:rsidR="00B337A3" w:rsidRPr="002401B6">
        <w:rPr>
          <w:rFonts w:ascii="Lora" w:hAnsi="Lora" w:cs="Times New Roman"/>
          <w:sz w:val="22"/>
          <w:szCs w:val="22"/>
        </w:rPr>
        <w:t xml:space="preserve"> hier zu bevorzugen sind</w:t>
      </w:r>
      <w:r w:rsidRPr="002401B6">
        <w:rPr>
          <w:rFonts w:ascii="Lora" w:hAnsi="Lora" w:cs="Times New Roman"/>
          <w:sz w:val="22"/>
          <w:szCs w:val="22"/>
        </w:rPr>
        <w:t xml:space="preserve">. </w:t>
      </w:r>
      <w:r w:rsidR="00295206" w:rsidRPr="002401B6">
        <w:rPr>
          <w:rFonts w:ascii="Lora" w:hAnsi="Lora" w:cs="Times New Roman"/>
          <w:sz w:val="22"/>
          <w:szCs w:val="22"/>
        </w:rPr>
        <w:t xml:space="preserve">Es </w:t>
      </w:r>
      <w:r w:rsidR="009B6B0C" w:rsidRPr="002401B6">
        <w:rPr>
          <w:rFonts w:ascii="Lora" w:hAnsi="Lora" w:cs="Times New Roman"/>
          <w:sz w:val="22"/>
          <w:szCs w:val="22"/>
        </w:rPr>
        <w:t>gilt deshalb</w:t>
      </w:r>
      <w:r w:rsidR="00295206" w:rsidRPr="002401B6">
        <w:rPr>
          <w:rFonts w:ascii="Lora" w:hAnsi="Lora" w:cs="Times New Roman"/>
          <w:sz w:val="22"/>
          <w:szCs w:val="22"/>
        </w:rPr>
        <w:t>, für den jeweiligen Anwendungsfall zu untersuchen, welche Abstände zwischen den Keypoints bei</w:t>
      </w:r>
      <w:r w:rsidR="00903128" w:rsidRPr="002401B6">
        <w:rPr>
          <w:rFonts w:ascii="Lora" w:hAnsi="Lora" w:cs="Times New Roman"/>
          <w:sz w:val="22"/>
          <w:szCs w:val="22"/>
        </w:rPr>
        <w:t xml:space="preserve"> abweichenden sowie</w:t>
      </w:r>
      <w:r w:rsidR="00295206" w:rsidRPr="002401B6">
        <w:rPr>
          <w:rFonts w:ascii="Lora" w:hAnsi="Lora" w:cs="Times New Roman"/>
          <w:sz w:val="22"/>
          <w:szCs w:val="22"/>
        </w:rPr>
        <w:t xml:space="preserve"> identischen </w:t>
      </w:r>
      <w:r w:rsidR="00903128" w:rsidRPr="002401B6">
        <w:rPr>
          <w:rFonts w:ascii="Lora" w:hAnsi="Lora" w:cs="Times New Roman"/>
          <w:sz w:val="22"/>
          <w:szCs w:val="22"/>
        </w:rPr>
        <w:t>Motiven</w:t>
      </w:r>
      <w:r w:rsidR="00295206" w:rsidRPr="002401B6">
        <w:rPr>
          <w:rFonts w:ascii="Lora" w:hAnsi="Lora" w:cs="Times New Roman"/>
          <w:sz w:val="22"/>
          <w:szCs w:val="22"/>
        </w:rPr>
        <w:t xml:space="preserve"> zu erwarten sind und wie diese durch die Umstände der Bildkomposition beeinflusst werden. Das genaue Vorgehen für das in dieser Arbeit </w:t>
      </w:r>
      <w:r w:rsidR="00F15A8D" w:rsidRPr="002401B6">
        <w:rPr>
          <w:rFonts w:ascii="Lora" w:hAnsi="Lora" w:cs="Times New Roman"/>
          <w:sz w:val="22"/>
          <w:szCs w:val="22"/>
        </w:rPr>
        <w:t>untersuchte</w:t>
      </w:r>
      <w:r w:rsidR="00295206" w:rsidRPr="002401B6">
        <w:rPr>
          <w:rFonts w:ascii="Lora" w:hAnsi="Lora" w:cs="Times New Roman"/>
          <w:sz w:val="22"/>
          <w:szCs w:val="22"/>
        </w:rPr>
        <w:t xml:space="preserve"> Anwendungsbeispiel wird in Kapitel</w:t>
      </w:r>
      <w:r w:rsidR="00071D52">
        <w:rPr>
          <w:rFonts w:ascii="Lora" w:hAnsi="Lora" w:cs="Times New Roman"/>
          <w:sz w:val="22"/>
          <w:szCs w:val="22"/>
        </w:rPr>
        <w:t>n 5 und 7</w:t>
      </w:r>
      <w:r w:rsidR="00295206" w:rsidRPr="002401B6">
        <w:rPr>
          <w:rFonts w:ascii="Lora" w:hAnsi="Lora" w:cs="Times New Roman"/>
          <w:color w:val="FF0000"/>
          <w:sz w:val="22"/>
          <w:szCs w:val="22"/>
        </w:rPr>
        <w:t xml:space="preserve"> </w:t>
      </w:r>
      <w:r w:rsidR="00295206" w:rsidRPr="002401B6">
        <w:rPr>
          <w:rFonts w:ascii="Lora" w:hAnsi="Lora" w:cs="Times New Roman"/>
          <w:sz w:val="22"/>
          <w:szCs w:val="22"/>
        </w:rPr>
        <w:t>detailliert beschrieben.</w:t>
      </w:r>
    </w:p>
    <w:p w14:paraId="169149A3" w14:textId="4C148B9F" w:rsidR="00A57D86" w:rsidRPr="002401B6" w:rsidRDefault="00A57D86" w:rsidP="00E959CD">
      <w:pPr>
        <w:ind w:firstLine="0"/>
        <w:rPr>
          <w:rFonts w:ascii="Lora" w:hAnsi="Lora" w:cs="Times New Roman"/>
          <w:szCs w:val="24"/>
        </w:rPr>
      </w:pPr>
    </w:p>
    <w:p w14:paraId="07B66129" w14:textId="5C6B4168" w:rsidR="00BC1AE6" w:rsidRPr="002401B6" w:rsidRDefault="00D604EC" w:rsidP="007340E3">
      <w:pPr>
        <w:pStyle w:val="Heading2"/>
        <w:ind w:left="0" w:firstLine="0"/>
        <w:jc w:val="left"/>
        <w:rPr>
          <w:rFonts w:ascii="Lora" w:hAnsi="Lora"/>
          <w:color w:val="auto"/>
          <w:sz w:val="32"/>
          <w:szCs w:val="22"/>
        </w:rPr>
      </w:pPr>
      <w:bookmarkStart w:id="28" w:name="_Toc36845736"/>
      <w:r w:rsidRPr="002401B6">
        <w:rPr>
          <w:rFonts w:ascii="Lora" w:hAnsi="Lora"/>
          <w:color w:val="auto"/>
          <w:sz w:val="32"/>
          <w:szCs w:val="22"/>
        </w:rPr>
        <w:t>Performancevergleiche der Algorithmen</w:t>
      </w:r>
      <w:bookmarkEnd w:id="28"/>
    </w:p>
    <w:p w14:paraId="1B7F82B6" w14:textId="05C64FB2" w:rsidR="00CF5176" w:rsidRPr="002401B6" w:rsidRDefault="00CF5176" w:rsidP="00CF5176"/>
    <w:p w14:paraId="7A40EC15" w14:textId="105CD762" w:rsidR="00D45CDD" w:rsidRPr="002401B6" w:rsidRDefault="00CF5176" w:rsidP="00CF5176">
      <w:pPr>
        <w:ind w:firstLine="0"/>
      </w:pPr>
      <w:r w:rsidRPr="002401B6">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sidRPr="002401B6">
        <w:rPr>
          <w:rFonts w:ascii="Lora" w:hAnsi="Lora" w:cs="Times New Roman"/>
          <w:sz w:val="22"/>
          <w:szCs w:val="22"/>
        </w:rPr>
        <w:t xml:space="preserve"> hilfreich sein.</w:t>
      </w:r>
    </w:p>
    <w:p w14:paraId="7ABA1657" w14:textId="77777777" w:rsidR="00BC1AE6" w:rsidRPr="002401B6" w:rsidRDefault="00BC1AE6" w:rsidP="00BC1AE6">
      <w:pPr>
        <w:ind w:firstLine="0"/>
        <w:jc w:val="left"/>
        <w:rPr>
          <w:rFonts w:ascii="Lora" w:hAnsi="Lora" w:cs="Times New Roman"/>
          <w:szCs w:val="24"/>
        </w:rPr>
      </w:pPr>
    </w:p>
    <w:p w14:paraId="7DE1FB14" w14:textId="7EE16C00" w:rsidR="00525CE7" w:rsidRPr="002401B6" w:rsidRDefault="00525CE7" w:rsidP="007340E3">
      <w:pPr>
        <w:pStyle w:val="Heading3"/>
        <w:ind w:left="0" w:firstLine="0"/>
        <w:jc w:val="left"/>
        <w:rPr>
          <w:rFonts w:ascii="Lora" w:hAnsi="Lora"/>
          <w:color w:val="auto"/>
          <w:sz w:val="28"/>
          <w:szCs w:val="22"/>
        </w:rPr>
      </w:pPr>
      <w:bookmarkStart w:id="29" w:name="_Toc36845737"/>
      <w:r w:rsidRPr="002401B6">
        <w:rPr>
          <w:rFonts w:ascii="Lora" w:hAnsi="Lora"/>
          <w:color w:val="auto"/>
          <w:sz w:val="28"/>
          <w:szCs w:val="22"/>
        </w:rPr>
        <w:t>Gebäudeklassifikation</w:t>
      </w:r>
      <w:bookmarkEnd w:id="29"/>
    </w:p>
    <w:p w14:paraId="0F1A4551" w14:textId="77777777" w:rsidR="00525CE7" w:rsidRPr="002401B6" w:rsidRDefault="00525CE7" w:rsidP="00BC1AE6">
      <w:pPr>
        <w:ind w:firstLine="0"/>
        <w:rPr>
          <w:rFonts w:ascii="Lora" w:hAnsi="Lora" w:cs="Times New Roman"/>
          <w:sz w:val="22"/>
          <w:szCs w:val="22"/>
        </w:rPr>
      </w:pPr>
    </w:p>
    <w:p w14:paraId="4A9D2612" w14:textId="4A85848B" w:rsidR="00FB2D3F" w:rsidRPr="002401B6" w:rsidRDefault="00F4443F" w:rsidP="00CE239C">
      <w:pPr>
        <w:ind w:firstLine="0"/>
        <w:rPr>
          <w:rFonts w:ascii="Lora" w:hAnsi="Lora" w:cs="Times New Roman"/>
          <w:sz w:val="22"/>
          <w:szCs w:val="22"/>
        </w:rPr>
      </w:pPr>
      <w:r w:rsidRPr="002401B6">
        <w:rPr>
          <w:rFonts w:ascii="Lora" w:hAnsi="Lora" w:cs="Times New Roman"/>
          <w:sz w:val="22"/>
          <w:szCs w:val="22"/>
        </w:rPr>
        <w:t>Grundsätzlich sind fast alle Bildmotive für den Bildvergleich geeignet, sofern die Aufnahmen ein Mindestmaß an Eckpunkten bzw. Helligkeitsunterschieden</w:t>
      </w:r>
      <w:r w:rsidR="00A04602" w:rsidRPr="002401B6">
        <w:rPr>
          <w:rFonts w:ascii="Lora" w:hAnsi="Lora" w:cs="Times New Roman"/>
          <w:sz w:val="22"/>
          <w:szCs w:val="22"/>
        </w:rPr>
        <w:t xml:space="preserve"> aufweisen</w:t>
      </w:r>
      <w:r w:rsidRPr="002401B6">
        <w:rPr>
          <w:rFonts w:ascii="Lora" w:hAnsi="Lora" w:cs="Times New Roman"/>
          <w:sz w:val="22"/>
          <w:szCs w:val="22"/>
        </w:rPr>
        <w:t>.</w:t>
      </w:r>
      <w:r w:rsidR="00A04602" w:rsidRPr="002401B6">
        <w:rPr>
          <w:rFonts w:ascii="Lora" w:hAnsi="Lora" w:cs="Times New Roman"/>
          <w:sz w:val="22"/>
          <w:szCs w:val="22"/>
        </w:rPr>
        <w:t xml:space="preserve"> Es liegt jedoch nahe, anzunehmen, dass die vorgestellten Algorithmen </w:t>
      </w:r>
      <w:r w:rsidR="00A04602" w:rsidRPr="002401B6">
        <w:rPr>
          <w:rFonts w:ascii="Lora" w:hAnsi="Lora" w:cs="Times New Roman"/>
          <w:sz w:val="22"/>
          <w:szCs w:val="22"/>
        </w:rPr>
        <w:lastRenderedPageBreak/>
        <w:t xml:space="preserve">nicht für alle Motive </w:t>
      </w:r>
      <w:r w:rsidR="003C5FC0" w:rsidRPr="002401B6">
        <w:rPr>
          <w:rFonts w:ascii="Lora" w:hAnsi="Lora" w:cs="Times New Roman"/>
          <w:sz w:val="22"/>
          <w:szCs w:val="22"/>
        </w:rPr>
        <w:t>im gleichen Umfang</w:t>
      </w:r>
      <w:r w:rsidR="00A04602" w:rsidRPr="002401B6">
        <w:rPr>
          <w:rFonts w:ascii="Lora" w:hAnsi="Lora" w:cs="Times New Roman"/>
          <w:sz w:val="22"/>
          <w:szCs w:val="22"/>
        </w:rPr>
        <w:t xml:space="preserve"> geeignet sind.</w:t>
      </w:r>
      <w:r w:rsidR="00D70510" w:rsidRPr="002401B6">
        <w:rPr>
          <w:rFonts w:ascii="Lora" w:hAnsi="Lora" w:cs="Times New Roman"/>
          <w:sz w:val="22"/>
          <w:szCs w:val="22"/>
        </w:rPr>
        <w:t xml:space="preserve"> </w:t>
      </w:r>
      <w:r w:rsidR="000A43F2" w:rsidRPr="002401B6">
        <w:rPr>
          <w:rFonts w:ascii="Lora" w:hAnsi="Lora" w:cs="Times New Roman"/>
          <w:sz w:val="22"/>
          <w:szCs w:val="22"/>
        </w:rPr>
        <w:t>Um dieser Frage weiter nachzugehen, haben Tareen &amp; Saleem die Algorithmen SIFT, SURF, KAZE, AKAZE, ORB und BRISK für einer Reihe unterschiedliche Motive getestet und dabei Quantität sowie Qualität der ermittelten</w:t>
      </w:r>
      <w:r w:rsidR="006E0557" w:rsidRPr="002401B6">
        <w:rPr>
          <w:rFonts w:ascii="Lora" w:hAnsi="Lora" w:cs="Times New Roman"/>
          <w:sz w:val="22"/>
          <w:szCs w:val="22"/>
        </w:rPr>
        <w:t xml:space="preserve"> Merkmale</w:t>
      </w:r>
      <w:r w:rsidR="00E82033" w:rsidRPr="002401B6">
        <w:rPr>
          <w:rFonts w:ascii="Lora" w:hAnsi="Lora" w:cs="Times New Roman"/>
          <w:sz w:val="22"/>
          <w:szCs w:val="22"/>
        </w:rPr>
        <w:t xml:space="preserve"> und Matches</w:t>
      </w:r>
      <w:r w:rsidR="000A43F2" w:rsidRPr="002401B6">
        <w:rPr>
          <w:rFonts w:ascii="Lora" w:hAnsi="Lora" w:cs="Times New Roman"/>
          <w:sz w:val="22"/>
          <w:szCs w:val="22"/>
        </w:rPr>
        <w:t xml:space="preserve"> sowie die Geschwindigkeit ermittelt.</w:t>
      </w:r>
      <w:r w:rsidR="00CE239C">
        <w:rPr>
          <w:rFonts w:ascii="Lora" w:hAnsi="Lora" w:cs="Times New Roman"/>
          <w:sz w:val="22"/>
          <w:szCs w:val="22"/>
        </w:rPr>
        <w:t xml:space="preserve"> </w:t>
      </w:r>
      <w:r w:rsidR="00D70510" w:rsidRPr="002401B6">
        <w:rPr>
          <w:rFonts w:ascii="Lora" w:hAnsi="Lora" w:cs="Times New Roman"/>
          <w:sz w:val="22"/>
          <w:szCs w:val="22"/>
        </w:rPr>
        <w:t>Von besonderer Relevanz ist hierbei die Tatsache, dass von den elf ausgewählten Bildmotiven zwei aus dem Bereich der Architektur gewählt wurden.</w:t>
      </w:r>
      <w:r w:rsidR="00FB2D3F" w:rsidRPr="002401B6">
        <w:rPr>
          <w:rFonts w:ascii="Lora" w:hAnsi="Lora" w:cs="Times New Roman"/>
          <w:sz w:val="22"/>
          <w:szCs w:val="22"/>
        </w:rPr>
        <w:t xml:space="preserve"> Die beiden Bildpaare sind in Abbildung</w:t>
      </w:r>
      <w:r w:rsidR="00CE239C">
        <w:rPr>
          <w:rFonts w:ascii="Lora" w:hAnsi="Lora" w:cs="Times New Roman"/>
          <w:sz w:val="22"/>
          <w:szCs w:val="22"/>
        </w:rPr>
        <w:t xml:space="preserve"> 12</w:t>
      </w:r>
      <w:r w:rsidR="00FB2D3F" w:rsidRPr="002401B6">
        <w:rPr>
          <w:rFonts w:ascii="Lora" w:hAnsi="Lora" w:cs="Times New Roman"/>
          <w:sz w:val="22"/>
          <w:szCs w:val="22"/>
        </w:rPr>
        <w:t xml:space="preserve"> zu sehen.</w:t>
      </w:r>
    </w:p>
    <w:p w14:paraId="34E49AD7" w14:textId="77777777" w:rsidR="00170CEC" w:rsidRPr="002401B6" w:rsidRDefault="00FB2D3F" w:rsidP="00170CEC">
      <w:pPr>
        <w:keepNext/>
        <w:jc w:val="center"/>
      </w:pPr>
      <w:r w:rsidRPr="002401B6">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72DA4F0A" w14:textId="5B1010A0" w:rsidR="00D70510" w:rsidRPr="002401B6" w:rsidRDefault="00170CEC" w:rsidP="00170CEC">
      <w:pPr>
        <w:pStyle w:val="Caption"/>
        <w:jc w:val="center"/>
        <w:rPr>
          <w:rFonts w:cs="Times New Roman"/>
          <w:sz w:val="22"/>
          <w:szCs w:val="22"/>
        </w:rPr>
      </w:pPr>
      <w:bookmarkStart w:id="30" w:name="_Toc36845708"/>
      <w:r w:rsidRPr="002401B6">
        <w:t xml:space="preserve">Abbildung </w:t>
      </w:r>
      <w:fldSimple w:instr=" SEQ Abbildung \* ARABIC ">
        <w:r w:rsidR="00714A86">
          <w:rPr>
            <w:noProof/>
          </w:rPr>
          <w:t>12</w:t>
        </w:r>
      </w:fldSimple>
      <w:r w:rsidRPr="002401B6">
        <w:t>: Architektonische Bildmotive als Basis für Performancemessung der Merkmalserkennungs-Algorithmen. Oben: Bildpaar 1 (Building Dataset), unten: Bildpaar 2 (Roofs Dataset)  (Tareen &amp; Saleem, 2018).</w:t>
      </w:r>
      <w:bookmarkEnd w:id="30"/>
    </w:p>
    <w:p w14:paraId="1D8E7332" w14:textId="2586A0A5" w:rsidR="00E4322F" w:rsidRPr="002401B6" w:rsidRDefault="00E4322F">
      <w:pPr>
        <w:rPr>
          <w:rFonts w:ascii="Lora" w:hAnsi="Lora" w:cs="Times New Roman"/>
          <w:szCs w:val="24"/>
        </w:rPr>
      </w:pPr>
    </w:p>
    <w:p w14:paraId="2BEAA40D" w14:textId="5CBF98C8" w:rsidR="00233C2B" w:rsidRPr="002401B6" w:rsidRDefault="000731B8" w:rsidP="00AF6CDF">
      <w:pPr>
        <w:ind w:firstLine="0"/>
        <w:rPr>
          <w:rFonts w:ascii="Lora" w:hAnsi="Lora" w:cs="Times New Roman"/>
          <w:sz w:val="22"/>
          <w:szCs w:val="22"/>
        </w:rPr>
      </w:pPr>
      <w:r w:rsidRPr="002401B6">
        <w:rPr>
          <w:rFonts w:ascii="Lora" w:hAnsi="Lora" w:cs="Times New Roman"/>
          <w:sz w:val="22"/>
          <w:szCs w:val="22"/>
        </w:rPr>
        <w:t>Die folgende Tabelle</w:t>
      </w:r>
      <w:r w:rsidR="009A72C7">
        <w:rPr>
          <w:rFonts w:ascii="Lora" w:hAnsi="Lora" w:cs="Times New Roman"/>
          <w:sz w:val="22"/>
          <w:szCs w:val="22"/>
        </w:rPr>
        <w:t xml:space="preserve"> 2</w:t>
      </w:r>
      <w:r w:rsidRPr="002401B6">
        <w:rPr>
          <w:rFonts w:ascii="Lora" w:hAnsi="Lora" w:cs="Times New Roman"/>
          <w:sz w:val="22"/>
          <w:szCs w:val="22"/>
        </w:rPr>
        <w:t xml:space="preserve"> gibt einige der wichtigste</w:t>
      </w:r>
      <w:r w:rsidR="00EC308E" w:rsidRPr="002401B6">
        <w:rPr>
          <w:rFonts w:ascii="Lora" w:hAnsi="Lora" w:cs="Times New Roman"/>
          <w:sz w:val="22"/>
          <w:szCs w:val="22"/>
        </w:rPr>
        <w:t>n</w:t>
      </w:r>
      <w:r w:rsidRPr="002401B6">
        <w:rPr>
          <w:rFonts w:ascii="Lora" w:hAnsi="Lora" w:cs="Times New Roman"/>
          <w:sz w:val="22"/>
          <w:szCs w:val="22"/>
        </w:rPr>
        <w:t xml:space="preserve"> Messwerte an, die von den Autoren ermittelt wurden</w:t>
      </w:r>
      <w:r w:rsidR="006B0FEB" w:rsidRPr="002401B6">
        <w:rPr>
          <w:rFonts w:ascii="Lora" w:hAnsi="Lora" w:cs="Times New Roman"/>
          <w:sz w:val="22"/>
          <w:szCs w:val="22"/>
        </w:rPr>
        <w:t xml:space="preserve">. </w:t>
      </w:r>
      <w:r w:rsidR="003333D1" w:rsidRPr="002401B6">
        <w:rPr>
          <w:rFonts w:ascii="Lora" w:hAnsi="Lora" w:cs="Times New Roman"/>
          <w:sz w:val="22"/>
          <w:szCs w:val="22"/>
        </w:rPr>
        <w:t xml:space="preserve">Die Varianten 128D und 64D von SURF verwenden jeweils unterschiede Deskriptorenlängen. Bei BRISK(1000) und ORB(1000) wurden die Algorithmen mit einer </w:t>
      </w:r>
      <w:r w:rsidR="004E3B8A" w:rsidRPr="002401B6">
        <w:rPr>
          <w:rFonts w:ascii="Lora" w:hAnsi="Lora" w:cs="Times New Roman"/>
          <w:sz w:val="22"/>
          <w:szCs w:val="22"/>
        </w:rPr>
        <w:t>Beschränkung für die maximale Zahl an berechneten Features versehen</w:t>
      </w:r>
      <w:r w:rsidR="00233C2B" w:rsidRPr="002401B6">
        <w:rPr>
          <w:rFonts w:ascii="Lora" w:hAnsi="Lora" w:cs="Times New Roman"/>
          <w:sz w:val="22"/>
          <w:szCs w:val="22"/>
        </w:rPr>
        <w:t>, was zwar deutliche Geschwindigkeitsverbesserungen bringt, jedoch auch die Zahl gefundener Matches signifikant verringert</w:t>
      </w:r>
      <w:r w:rsidR="004E3B8A" w:rsidRPr="002401B6">
        <w:rPr>
          <w:rFonts w:ascii="Lora" w:hAnsi="Lora" w:cs="Times New Roman"/>
          <w:sz w:val="22"/>
          <w:szCs w:val="22"/>
        </w:rPr>
        <w:t>.</w:t>
      </w:r>
    </w:p>
    <w:p w14:paraId="01AD4D1C" w14:textId="77777777" w:rsidR="00EC308E" w:rsidRPr="002401B6" w:rsidRDefault="00EC308E" w:rsidP="00AF6CDF">
      <w:pPr>
        <w:ind w:firstLine="0"/>
        <w:rPr>
          <w:rFonts w:ascii="Lora" w:hAnsi="Lora" w:cs="Times New Roman"/>
          <w:sz w:val="22"/>
          <w:szCs w:val="22"/>
        </w:rPr>
      </w:pPr>
    </w:p>
    <w:p w14:paraId="18A33F4D" w14:textId="25A4C890" w:rsidR="00CD033B" w:rsidRPr="002401B6" w:rsidRDefault="00CD033B" w:rsidP="004C7683">
      <w:pPr>
        <w:pStyle w:val="Caption"/>
        <w:keepNext/>
        <w:jc w:val="center"/>
      </w:pPr>
      <w:bookmarkStart w:id="31" w:name="_Toc36845676"/>
      <w:r w:rsidRPr="002401B6">
        <w:t xml:space="preserve">Tabelle </w:t>
      </w:r>
      <w:fldSimple w:instr=" SEQ Tabelle \* ARABIC ">
        <w:r w:rsidR="00714A86">
          <w:rPr>
            <w:noProof/>
          </w:rPr>
          <w:t>2</w:t>
        </w:r>
      </w:fldSimple>
      <w:r w:rsidRPr="002401B6">
        <w:t>: Anzahl Matches und Berechnungszeit bei</w:t>
      </w:r>
      <w:r w:rsidR="00E115B9" w:rsidRPr="002401B6">
        <w:t xml:space="preserve"> gebäude-Bildern</w:t>
      </w:r>
      <w:r w:rsidRPr="002401B6">
        <w:t xml:space="preserve"> für unterschiedliche Algorithmen (in Anlehnung an Tareen &amp; Saleem, 2018).</w:t>
      </w:r>
      <w:bookmarkEnd w:id="31"/>
    </w:p>
    <w:tbl>
      <w:tblPr>
        <w:tblStyle w:val="TableGrid"/>
        <w:tblW w:w="8217" w:type="dxa"/>
        <w:tblLook w:val="04A0" w:firstRow="1" w:lastRow="0" w:firstColumn="1" w:lastColumn="0" w:noHBand="0" w:noVBand="1"/>
      </w:tblPr>
      <w:tblGrid>
        <w:gridCol w:w="1555"/>
        <w:gridCol w:w="1701"/>
        <w:gridCol w:w="1559"/>
        <w:gridCol w:w="1559"/>
        <w:gridCol w:w="1843"/>
      </w:tblGrid>
      <w:tr w:rsidR="00C25ED1" w:rsidRPr="002401B6" w14:paraId="172A2C57" w14:textId="5163E562" w:rsidTr="004C7683">
        <w:tc>
          <w:tcPr>
            <w:tcW w:w="1555" w:type="dxa"/>
          </w:tcPr>
          <w:p w14:paraId="693C052A" w14:textId="1FAE4FE6" w:rsidR="00C25ED1" w:rsidRPr="002401B6" w:rsidRDefault="00475943" w:rsidP="00B61CFC">
            <w:pPr>
              <w:ind w:firstLine="0"/>
              <w:jc w:val="center"/>
              <w:rPr>
                <w:rFonts w:ascii="Lora" w:hAnsi="Lora" w:cs="Times New Roman"/>
                <w:b/>
                <w:bCs/>
                <w:sz w:val="22"/>
                <w:szCs w:val="22"/>
              </w:rPr>
            </w:pPr>
            <w:r w:rsidRPr="002401B6">
              <w:rPr>
                <w:rFonts w:ascii="Lora" w:hAnsi="Lora" w:cs="Times New Roman"/>
                <w:b/>
                <w:bCs/>
                <w:sz w:val="22"/>
                <w:szCs w:val="22"/>
              </w:rPr>
              <w:t>Algorithmus</w:t>
            </w:r>
          </w:p>
        </w:tc>
        <w:tc>
          <w:tcPr>
            <w:tcW w:w="1701" w:type="dxa"/>
          </w:tcPr>
          <w:p w14:paraId="3E9F01DC" w14:textId="10FE1560"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1 (Building)</w:t>
            </w:r>
          </w:p>
        </w:tc>
        <w:tc>
          <w:tcPr>
            <w:tcW w:w="1559" w:type="dxa"/>
          </w:tcPr>
          <w:p w14:paraId="75173A72" w14:textId="007AA0DA"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2 (Roofs)</w:t>
            </w:r>
          </w:p>
        </w:tc>
        <w:tc>
          <w:tcPr>
            <w:tcW w:w="1559" w:type="dxa"/>
          </w:tcPr>
          <w:p w14:paraId="3B9DB684" w14:textId="51ECF2B2"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1)</w:t>
            </w:r>
          </w:p>
        </w:tc>
        <w:tc>
          <w:tcPr>
            <w:tcW w:w="1843" w:type="dxa"/>
          </w:tcPr>
          <w:p w14:paraId="0063B8CC" w14:textId="28C2D7A1"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2)</w:t>
            </w:r>
          </w:p>
        </w:tc>
      </w:tr>
      <w:tr w:rsidR="00C25ED1" w:rsidRPr="002401B6" w14:paraId="3A9CD96B" w14:textId="0CB51592" w:rsidTr="004C7683">
        <w:tc>
          <w:tcPr>
            <w:tcW w:w="1555" w:type="dxa"/>
          </w:tcPr>
          <w:p w14:paraId="47F3C213"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IFT</w:t>
            </w:r>
          </w:p>
        </w:tc>
        <w:tc>
          <w:tcPr>
            <w:tcW w:w="1701" w:type="dxa"/>
          </w:tcPr>
          <w:p w14:paraId="6D691CC7" w14:textId="4EDDCA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84</w:t>
            </w:r>
          </w:p>
        </w:tc>
        <w:tc>
          <w:tcPr>
            <w:tcW w:w="1559" w:type="dxa"/>
          </w:tcPr>
          <w:p w14:paraId="7482023D" w14:textId="25CEC557"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423</w:t>
            </w:r>
          </w:p>
        </w:tc>
        <w:tc>
          <w:tcPr>
            <w:tcW w:w="1559" w:type="dxa"/>
          </w:tcPr>
          <w:p w14:paraId="552F0B27" w14:textId="77ABC149" w:rsidR="00C25ED1" w:rsidRPr="002401B6" w:rsidRDefault="00701850"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5186</w:t>
            </w:r>
            <w:r w:rsidR="00FC43F0" w:rsidRPr="002401B6">
              <w:rPr>
                <w:rFonts w:ascii="Lora" w:hAnsi="Lora" w:cs="Times New Roman"/>
                <w:sz w:val="22"/>
                <w:szCs w:val="22"/>
              </w:rPr>
              <w:t xml:space="preserve"> s</w:t>
            </w:r>
          </w:p>
        </w:tc>
        <w:tc>
          <w:tcPr>
            <w:tcW w:w="1843" w:type="dxa"/>
          </w:tcPr>
          <w:p w14:paraId="1A094302" w14:textId="33691695" w:rsidR="00C25ED1" w:rsidRPr="002401B6" w:rsidRDefault="00EF7F1C" w:rsidP="00C25ED1">
            <w:pPr>
              <w:ind w:firstLine="0"/>
              <w:jc w:val="center"/>
              <w:rPr>
                <w:rFonts w:ascii="Lora" w:hAnsi="Lora" w:cs="Times New Roman"/>
                <w:sz w:val="22"/>
                <w:szCs w:val="22"/>
              </w:rPr>
            </w:pPr>
            <w:r w:rsidRPr="002401B6">
              <w:rPr>
                <w:rFonts w:ascii="Lora" w:hAnsi="Lora" w:cs="Times New Roman"/>
                <w:sz w:val="22"/>
                <w:szCs w:val="22"/>
              </w:rPr>
              <w:t>0,7186</w:t>
            </w:r>
            <w:r w:rsidR="00FC43F0" w:rsidRPr="002401B6">
              <w:rPr>
                <w:rFonts w:ascii="Lora" w:hAnsi="Lora" w:cs="Times New Roman"/>
                <w:sz w:val="22"/>
                <w:szCs w:val="22"/>
              </w:rPr>
              <w:t xml:space="preserve"> s</w:t>
            </w:r>
          </w:p>
        </w:tc>
      </w:tr>
      <w:tr w:rsidR="00C25ED1" w:rsidRPr="002401B6" w14:paraId="17D20D8D" w14:textId="705C51B8" w:rsidTr="004C7683">
        <w:tc>
          <w:tcPr>
            <w:tcW w:w="1555" w:type="dxa"/>
          </w:tcPr>
          <w:p w14:paraId="2E4DB012" w14:textId="030FA84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URF</w:t>
            </w:r>
            <w:r w:rsidR="0089594B" w:rsidRPr="002401B6">
              <w:rPr>
                <w:rFonts w:ascii="Lora" w:hAnsi="Lora" w:cs="Times New Roman"/>
                <w:sz w:val="22"/>
                <w:szCs w:val="22"/>
              </w:rPr>
              <w:t>(128D)</w:t>
            </w:r>
          </w:p>
        </w:tc>
        <w:tc>
          <w:tcPr>
            <w:tcW w:w="1701" w:type="dxa"/>
          </w:tcPr>
          <w:p w14:paraId="75685FFA" w14:textId="79036FD8"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19</w:t>
            </w:r>
          </w:p>
        </w:tc>
        <w:tc>
          <w:tcPr>
            <w:tcW w:w="1559" w:type="dxa"/>
          </w:tcPr>
          <w:p w14:paraId="4036F7ED" w14:textId="55D39F7C"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1</w:t>
            </w:r>
          </w:p>
        </w:tc>
        <w:tc>
          <w:tcPr>
            <w:tcW w:w="1559" w:type="dxa"/>
          </w:tcPr>
          <w:p w14:paraId="08C591BD" w14:textId="400C43D3" w:rsidR="00C25ED1" w:rsidRPr="002401B6" w:rsidRDefault="00C22397"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89</w:t>
            </w:r>
            <w:r w:rsidR="00174B8C" w:rsidRPr="002401B6">
              <w:rPr>
                <w:rFonts w:ascii="Lora" w:hAnsi="Lora" w:cs="Times New Roman"/>
                <w:sz w:val="22"/>
                <w:szCs w:val="22"/>
              </w:rPr>
              <w:t>40</w:t>
            </w:r>
            <w:r w:rsidR="00FC43F0" w:rsidRPr="002401B6">
              <w:rPr>
                <w:rFonts w:ascii="Lora" w:hAnsi="Lora" w:cs="Times New Roman"/>
                <w:sz w:val="22"/>
                <w:szCs w:val="22"/>
              </w:rPr>
              <w:t xml:space="preserve"> s</w:t>
            </w:r>
          </w:p>
        </w:tc>
        <w:tc>
          <w:tcPr>
            <w:tcW w:w="1843" w:type="dxa"/>
          </w:tcPr>
          <w:p w14:paraId="20B80508" w14:textId="0AA44F13" w:rsidR="00C25ED1" w:rsidRPr="002401B6" w:rsidRDefault="00272998" w:rsidP="00C25ED1">
            <w:pPr>
              <w:ind w:firstLine="0"/>
              <w:jc w:val="center"/>
              <w:rPr>
                <w:rFonts w:ascii="Lora" w:hAnsi="Lora" w:cs="Times New Roman"/>
                <w:sz w:val="22"/>
                <w:szCs w:val="22"/>
              </w:rPr>
            </w:pPr>
            <w:r w:rsidRPr="002401B6">
              <w:rPr>
                <w:rFonts w:ascii="Lora" w:hAnsi="Lora" w:cs="Times New Roman"/>
                <w:sz w:val="22"/>
                <w:szCs w:val="22"/>
              </w:rPr>
              <w:t>0,6129</w:t>
            </w:r>
            <w:r w:rsidR="00FC43F0" w:rsidRPr="002401B6">
              <w:rPr>
                <w:rFonts w:ascii="Lora" w:hAnsi="Lora" w:cs="Times New Roman"/>
                <w:sz w:val="22"/>
                <w:szCs w:val="22"/>
              </w:rPr>
              <w:t xml:space="preserve"> s</w:t>
            </w:r>
          </w:p>
        </w:tc>
      </w:tr>
      <w:tr w:rsidR="0089594B" w:rsidRPr="002401B6" w14:paraId="7084965F" w14:textId="77777777" w:rsidTr="004C7683">
        <w:tc>
          <w:tcPr>
            <w:tcW w:w="1555" w:type="dxa"/>
          </w:tcPr>
          <w:p w14:paraId="5F3DF04A" w14:textId="721112A3" w:rsidR="0089594B" w:rsidRPr="002401B6" w:rsidRDefault="0089594B" w:rsidP="00C25ED1">
            <w:pPr>
              <w:ind w:firstLine="0"/>
              <w:jc w:val="center"/>
              <w:rPr>
                <w:rFonts w:ascii="Lora" w:hAnsi="Lora" w:cs="Times New Roman"/>
                <w:sz w:val="22"/>
                <w:szCs w:val="22"/>
              </w:rPr>
            </w:pPr>
            <w:r w:rsidRPr="002401B6">
              <w:rPr>
                <w:rFonts w:ascii="Lora" w:hAnsi="Lora" w:cs="Times New Roman"/>
                <w:sz w:val="22"/>
                <w:szCs w:val="22"/>
              </w:rPr>
              <w:t>SURF(64D)</w:t>
            </w:r>
          </w:p>
        </w:tc>
        <w:tc>
          <w:tcPr>
            <w:tcW w:w="1701" w:type="dxa"/>
          </w:tcPr>
          <w:p w14:paraId="66383660" w14:textId="32836B0C" w:rsidR="0089594B"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612</w:t>
            </w:r>
          </w:p>
        </w:tc>
        <w:tc>
          <w:tcPr>
            <w:tcW w:w="1559" w:type="dxa"/>
          </w:tcPr>
          <w:p w14:paraId="158AE582" w14:textId="19B8DF7F" w:rsidR="0089594B" w:rsidRPr="002401B6" w:rsidRDefault="00753F34" w:rsidP="00C25ED1">
            <w:pPr>
              <w:ind w:firstLine="0"/>
              <w:jc w:val="center"/>
              <w:rPr>
                <w:rFonts w:ascii="Lora" w:hAnsi="Lora" w:cs="Times New Roman"/>
                <w:sz w:val="22"/>
                <w:szCs w:val="22"/>
              </w:rPr>
            </w:pPr>
            <w:r w:rsidRPr="002401B6">
              <w:rPr>
                <w:rFonts w:ascii="Lora" w:hAnsi="Lora" w:cs="Times New Roman"/>
                <w:sz w:val="22"/>
                <w:szCs w:val="22"/>
              </w:rPr>
              <w:t>247</w:t>
            </w:r>
          </w:p>
        </w:tc>
        <w:tc>
          <w:tcPr>
            <w:tcW w:w="1559" w:type="dxa"/>
          </w:tcPr>
          <w:p w14:paraId="0C935D88" w14:textId="656EA621" w:rsidR="0089594B" w:rsidRPr="002401B6" w:rsidRDefault="00491E8C" w:rsidP="00C25ED1">
            <w:pPr>
              <w:ind w:firstLine="0"/>
              <w:jc w:val="center"/>
              <w:rPr>
                <w:rFonts w:ascii="Lora" w:hAnsi="Lora" w:cs="Times New Roman"/>
                <w:sz w:val="22"/>
                <w:szCs w:val="22"/>
              </w:rPr>
            </w:pPr>
            <w:r w:rsidRPr="002401B6">
              <w:rPr>
                <w:rFonts w:ascii="Lora" w:hAnsi="Lora" w:cs="Times New Roman"/>
                <w:sz w:val="22"/>
                <w:szCs w:val="22"/>
              </w:rPr>
              <w:t>0,6367</w:t>
            </w:r>
            <w:r w:rsidR="00FC43F0" w:rsidRPr="002401B6">
              <w:rPr>
                <w:rFonts w:ascii="Lora" w:hAnsi="Lora" w:cs="Times New Roman"/>
                <w:sz w:val="22"/>
                <w:szCs w:val="22"/>
              </w:rPr>
              <w:t xml:space="preserve"> s</w:t>
            </w:r>
          </w:p>
        </w:tc>
        <w:tc>
          <w:tcPr>
            <w:tcW w:w="1843" w:type="dxa"/>
          </w:tcPr>
          <w:p w14:paraId="0C77F1D1" w14:textId="3C58FE96" w:rsidR="0089594B" w:rsidRPr="002401B6" w:rsidRDefault="00625CB8" w:rsidP="00C25ED1">
            <w:pPr>
              <w:ind w:firstLine="0"/>
              <w:jc w:val="center"/>
              <w:rPr>
                <w:rFonts w:ascii="Lora" w:hAnsi="Lora" w:cs="Times New Roman"/>
                <w:sz w:val="22"/>
                <w:szCs w:val="22"/>
              </w:rPr>
            </w:pPr>
            <w:r w:rsidRPr="002401B6">
              <w:rPr>
                <w:rFonts w:ascii="Lora" w:hAnsi="Lora" w:cs="Times New Roman"/>
                <w:sz w:val="22"/>
                <w:szCs w:val="22"/>
              </w:rPr>
              <w:t>0,4606 s</w:t>
            </w:r>
          </w:p>
        </w:tc>
      </w:tr>
      <w:tr w:rsidR="00C25ED1" w:rsidRPr="002401B6" w14:paraId="41663A7E" w14:textId="4EA5C578" w:rsidTr="004C7683">
        <w:tc>
          <w:tcPr>
            <w:tcW w:w="1555" w:type="dxa"/>
          </w:tcPr>
          <w:p w14:paraId="705E9484"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BRISK</w:t>
            </w:r>
          </w:p>
        </w:tc>
        <w:tc>
          <w:tcPr>
            <w:tcW w:w="1701" w:type="dxa"/>
          </w:tcPr>
          <w:p w14:paraId="777471ED" w14:textId="4F22A1B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81</w:t>
            </w:r>
          </w:p>
        </w:tc>
        <w:tc>
          <w:tcPr>
            <w:tcW w:w="1559" w:type="dxa"/>
          </w:tcPr>
          <w:p w14:paraId="4943998B" w14:textId="3E6D7F05"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w:t>
            </w:r>
            <w:r w:rsidR="00C55C07" w:rsidRPr="002401B6">
              <w:rPr>
                <w:rFonts w:ascii="Lora" w:hAnsi="Lora" w:cs="Times New Roman"/>
                <w:sz w:val="22"/>
                <w:szCs w:val="22"/>
              </w:rPr>
              <w:t>36</w:t>
            </w:r>
          </w:p>
        </w:tc>
        <w:tc>
          <w:tcPr>
            <w:tcW w:w="1559" w:type="dxa"/>
          </w:tcPr>
          <w:p w14:paraId="7F7BE6B3" w14:textId="44F6F762" w:rsidR="00C25ED1" w:rsidRPr="002401B6" w:rsidRDefault="00396D46"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2390</w:t>
            </w:r>
            <w:r w:rsidR="00FC43F0" w:rsidRPr="002401B6">
              <w:rPr>
                <w:rFonts w:ascii="Lora" w:hAnsi="Lora" w:cs="Times New Roman"/>
                <w:sz w:val="22"/>
                <w:szCs w:val="22"/>
              </w:rPr>
              <w:t xml:space="preserve"> s</w:t>
            </w:r>
          </w:p>
        </w:tc>
        <w:tc>
          <w:tcPr>
            <w:tcW w:w="1843" w:type="dxa"/>
          </w:tcPr>
          <w:p w14:paraId="489563F6" w14:textId="5806A79C" w:rsidR="00C25ED1" w:rsidRPr="002401B6" w:rsidRDefault="00C50D1E" w:rsidP="00C25ED1">
            <w:pPr>
              <w:ind w:firstLine="0"/>
              <w:jc w:val="center"/>
              <w:rPr>
                <w:rFonts w:ascii="Lora" w:hAnsi="Lora" w:cs="Times New Roman"/>
                <w:sz w:val="22"/>
                <w:szCs w:val="22"/>
              </w:rPr>
            </w:pPr>
            <w:r w:rsidRPr="002401B6">
              <w:rPr>
                <w:rFonts w:ascii="Lora" w:hAnsi="Lora" w:cs="Times New Roman"/>
                <w:sz w:val="22"/>
                <w:szCs w:val="22"/>
              </w:rPr>
              <w:t>0,5905</w:t>
            </w:r>
            <w:r w:rsidR="00FC43F0" w:rsidRPr="002401B6">
              <w:rPr>
                <w:rFonts w:ascii="Lora" w:hAnsi="Lora" w:cs="Times New Roman"/>
                <w:sz w:val="22"/>
                <w:szCs w:val="22"/>
              </w:rPr>
              <w:t xml:space="preserve"> s</w:t>
            </w:r>
          </w:p>
        </w:tc>
      </w:tr>
      <w:tr w:rsidR="00951344" w:rsidRPr="002401B6" w14:paraId="2390E4C1" w14:textId="77777777" w:rsidTr="004C7683">
        <w:tc>
          <w:tcPr>
            <w:tcW w:w="1555" w:type="dxa"/>
          </w:tcPr>
          <w:p w14:paraId="72B9B3C4" w14:textId="62ACD468"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BRISK(1000)</w:t>
            </w:r>
          </w:p>
        </w:tc>
        <w:tc>
          <w:tcPr>
            <w:tcW w:w="1701" w:type="dxa"/>
          </w:tcPr>
          <w:p w14:paraId="59325120" w14:textId="52BD7973" w:rsidR="00951344" w:rsidRPr="002401B6" w:rsidRDefault="00A94999" w:rsidP="00C25ED1">
            <w:pPr>
              <w:ind w:firstLine="0"/>
              <w:jc w:val="center"/>
              <w:rPr>
                <w:rFonts w:ascii="Lora" w:hAnsi="Lora" w:cs="Times New Roman"/>
                <w:sz w:val="22"/>
                <w:szCs w:val="22"/>
              </w:rPr>
            </w:pPr>
            <w:r w:rsidRPr="002401B6">
              <w:rPr>
                <w:rFonts w:ascii="Lora" w:hAnsi="Lora" w:cs="Times New Roman"/>
                <w:sz w:val="22"/>
                <w:szCs w:val="22"/>
              </w:rPr>
              <w:t>190</w:t>
            </w:r>
          </w:p>
        </w:tc>
        <w:tc>
          <w:tcPr>
            <w:tcW w:w="1559" w:type="dxa"/>
          </w:tcPr>
          <w:p w14:paraId="7A5F1A41" w14:textId="1723218F" w:rsidR="00951344" w:rsidRPr="002401B6" w:rsidRDefault="006C12D2" w:rsidP="00C25ED1">
            <w:pPr>
              <w:ind w:firstLine="0"/>
              <w:jc w:val="center"/>
              <w:rPr>
                <w:rFonts w:ascii="Lora" w:hAnsi="Lora" w:cs="Times New Roman"/>
                <w:sz w:val="22"/>
                <w:szCs w:val="22"/>
              </w:rPr>
            </w:pPr>
            <w:r w:rsidRPr="002401B6">
              <w:rPr>
                <w:rFonts w:ascii="Lora" w:hAnsi="Lora" w:cs="Times New Roman"/>
                <w:sz w:val="22"/>
                <w:szCs w:val="22"/>
              </w:rPr>
              <w:t>90</w:t>
            </w:r>
          </w:p>
        </w:tc>
        <w:tc>
          <w:tcPr>
            <w:tcW w:w="1559" w:type="dxa"/>
          </w:tcPr>
          <w:p w14:paraId="2D7F2374" w14:textId="28CFFB5B" w:rsidR="00951344" w:rsidRPr="002401B6" w:rsidRDefault="00380B73" w:rsidP="00C25ED1">
            <w:pPr>
              <w:ind w:firstLine="0"/>
              <w:jc w:val="center"/>
              <w:rPr>
                <w:rFonts w:ascii="Lora" w:hAnsi="Lora" w:cs="Times New Roman"/>
                <w:sz w:val="22"/>
                <w:szCs w:val="22"/>
              </w:rPr>
            </w:pPr>
            <w:r w:rsidRPr="002401B6">
              <w:rPr>
                <w:rFonts w:ascii="Lora" w:hAnsi="Lora" w:cs="Times New Roman"/>
                <w:sz w:val="22"/>
                <w:szCs w:val="22"/>
              </w:rPr>
              <w:t>0,0586 s</w:t>
            </w:r>
          </w:p>
        </w:tc>
        <w:tc>
          <w:tcPr>
            <w:tcW w:w="1843" w:type="dxa"/>
          </w:tcPr>
          <w:p w14:paraId="017FEC17" w14:textId="02922138" w:rsidR="00951344" w:rsidRPr="002401B6" w:rsidRDefault="00A339CD" w:rsidP="00C25ED1">
            <w:pPr>
              <w:ind w:firstLine="0"/>
              <w:jc w:val="center"/>
              <w:rPr>
                <w:rFonts w:ascii="Lora" w:hAnsi="Lora" w:cs="Times New Roman"/>
                <w:sz w:val="22"/>
                <w:szCs w:val="22"/>
              </w:rPr>
            </w:pPr>
            <w:r w:rsidRPr="002401B6">
              <w:rPr>
                <w:rFonts w:ascii="Lora" w:hAnsi="Lora" w:cs="Times New Roman"/>
                <w:sz w:val="22"/>
                <w:szCs w:val="22"/>
              </w:rPr>
              <w:t>0,0613 s</w:t>
            </w:r>
          </w:p>
        </w:tc>
      </w:tr>
      <w:tr w:rsidR="00C25ED1" w:rsidRPr="002401B6" w14:paraId="41859C5E" w14:textId="2628A644" w:rsidTr="004C7683">
        <w:tc>
          <w:tcPr>
            <w:tcW w:w="1555" w:type="dxa"/>
          </w:tcPr>
          <w:p w14:paraId="09DEDB2E"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ORB</w:t>
            </w:r>
          </w:p>
        </w:tc>
        <w:tc>
          <w:tcPr>
            <w:tcW w:w="1701" w:type="dxa"/>
          </w:tcPr>
          <w:p w14:paraId="458B1A4D" w14:textId="490B4003"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854</w:t>
            </w:r>
          </w:p>
        </w:tc>
        <w:tc>
          <w:tcPr>
            <w:tcW w:w="1559" w:type="dxa"/>
          </w:tcPr>
          <w:p w14:paraId="047CC45B" w14:textId="30AFEFC2" w:rsidR="00C25ED1" w:rsidRPr="002401B6" w:rsidRDefault="00C55C07" w:rsidP="00C25ED1">
            <w:pPr>
              <w:ind w:firstLine="0"/>
              <w:jc w:val="center"/>
              <w:rPr>
                <w:rFonts w:ascii="Lora" w:hAnsi="Lora" w:cs="Times New Roman"/>
                <w:sz w:val="22"/>
                <w:szCs w:val="22"/>
              </w:rPr>
            </w:pPr>
            <w:r w:rsidRPr="002401B6">
              <w:rPr>
                <w:rFonts w:ascii="Lora" w:hAnsi="Lora" w:cs="Times New Roman"/>
                <w:sz w:val="22"/>
                <w:szCs w:val="22"/>
              </w:rPr>
              <w:t>498</w:t>
            </w:r>
          </w:p>
        </w:tc>
        <w:tc>
          <w:tcPr>
            <w:tcW w:w="1559" w:type="dxa"/>
          </w:tcPr>
          <w:p w14:paraId="0DB57D98" w14:textId="4E6C8C93" w:rsidR="00C25ED1" w:rsidRPr="002401B6" w:rsidRDefault="00E0326B" w:rsidP="00C25ED1">
            <w:pPr>
              <w:ind w:firstLine="0"/>
              <w:jc w:val="center"/>
              <w:rPr>
                <w:rFonts w:ascii="Lora" w:hAnsi="Lora" w:cs="Times New Roman"/>
                <w:sz w:val="22"/>
                <w:szCs w:val="22"/>
              </w:rPr>
            </w:pPr>
            <w:r w:rsidRPr="002401B6">
              <w:rPr>
                <w:rFonts w:ascii="Lora" w:hAnsi="Lora" w:cs="Times New Roman"/>
                <w:sz w:val="22"/>
                <w:szCs w:val="22"/>
              </w:rPr>
              <w:t>0,2086</w:t>
            </w:r>
            <w:r w:rsidR="00FC43F0" w:rsidRPr="002401B6">
              <w:rPr>
                <w:rFonts w:ascii="Lora" w:hAnsi="Lora" w:cs="Times New Roman"/>
                <w:sz w:val="22"/>
                <w:szCs w:val="22"/>
              </w:rPr>
              <w:t xml:space="preserve"> s</w:t>
            </w:r>
          </w:p>
        </w:tc>
        <w:tc>
          <w:tcPr>
            <w:tcW w:w="1843" w:type="dxa"/>
          </w:tcPr>
          <w:p w14:paraId="007F46A3" w14:textId="1208A175" w:rsidR="00C25ED1" w:rsidRPr="002401B6" w:rsidRDefault="005448A6" w:rsidP="00C25ED1">
            <w:pPr>
              <w:ind w:firstLine="0"/>
              <w:jc w:val="center"/>
              <w:rPr>
                <w:rFonts w:ascii="Lora" w:hAnsi="Lora" w:cs="Times New Roman"/>
                <w:sz w:val="22"/>
                <w:szCs w:val="22"/>
              </w:rPr>
            </w:pPr>
            <w:r w:rsidRPr="002401B6">
              <w:rPr>
                <w:rFonts w:ascii="Lora" w:hAnsi="Lora" w:cs="Times New Roman"/>
                <w:sz w:val="22"/>
                <w:szCs w:val="22"/>
              </w:rPr>
              <w:t>0,4899</w:t>
            </w:r>
            <w:r w:rsidR="00FC43F0" w:rsidRPr="002401B6">
              <w:rPr>
                <w:rFonts w:ascii="Lora" w:hAnsi="Lora" w:cs="Times New Roman"/>
                <w:sz w:val="22"/>
                <w:szCs w:val="22"/>
              </w:rPr>
              <w:t xml:space="preserve"> s</w:t>
            </w:r>
          </w:p>
        </w:tc>
      </w:tr>
      <w:tr w:rsidR="00951344" w:rsidRPr="002401B6" w14:paraId="2480B00C" w14:textId="77777777" w:rsidTr="004C7683">
        <w:tc>
          <w:tcPr>
            <w:tcW w:w="1555" w:type="dxa"/>
          </w:tcPr>
          <w:p w14:paraId="033D435A" w14:textId="1665E045"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ORB(1000)</w:t>
            </w:r>
          </w:p>
        </w:tc>
        <w:tc>
          <w:tcPr>
            <w:tcW w:w="1701" w:type="dxa"/>
          </w:tcPr>
          <w:p w14:paraId="604D93C2" w14:textId="6AEF183E" w:rsidR="00951344"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237</w:t>
            </w:r>
          </w:p>
        </w:tc>
        <w:tc>
          <w:tcPr>
            <w:tcW w:w="1559" w:type="dxa"/>
          </w:tcPr>
          <w:p w14:paraId="1B2A5EEF" w14:textId="6CA72BA9" w:rsidR="00951344" w:rsidRPr="002401B6" w:rsidRDefault="00AF212B" w:rsidP="00C25ED1">
            <w:pPr>
              <w:ind w:firstLine="0"/>
              <w:jc w:val="center"/>
              <w:rPr>
                <w:rFonts w:ascii="Lora" w:hAnsi="Lora" w:cs="Times New Roman"/>
                <w:sz w:val="22"/>
                <w:szCs w:val="22"/>
              </w:rPr>
            </w:pPr>
            <w:r w:rsidRPr="002401B6">
              <w:rPr>
                <w:rFonts w:ascii="Lora" w:hAnsi="Lora" w:cs="Times New Roman"/>
                <w:sz w:val="22"/>
                <w:szCs w:val="22"/>
              </w:rPr>
              <w:t>91</w:t>
            </w:r>
          </w:p>
        </w:tc>
        <w:tc>
          <w:tcPr>
            <w:tcW w:w="1559" w:type="dxa"/>
          </w:tcPr>
          <w:p w14:paraId="4388BF0E" w14:textId="46CF168B" w:rsidR="00951344" w:rsidRPr="002401B6" w:rsidRDefault="00B912A4" w:rsidP="00C25ED1">
            <w:pPr>
              <w:ind w:firstLine="0"/>
              <w:jc w:val="center"/>
              <w:rPr>
                <w:rFonts w:ascii="Lora" w:hAnsi="Lora" w:cs="Times New Roman"/>
                <w:sz w:val="22"/>
                <w:szCs w:val="22"/>
              </w:rPr>
            </w:pPr>
            <w:r w:rsidRPr="002401B6">
              <w:rPr>
                <w:rFonts w:ascii="Lora" w:hAnsi="Lora" w:cs="Times New Roman"/>
                <w:sz w:val="22"/>
                <w:szCs w:val="22"/>
              </w:rPr>
              <w:t>0,0391 s</w:t>
            </w:r>
          </w:p>
        </w:tc>
        <w:tc>
          <w:tcPr>
            <w:tcW w:w="1843" w:type="dxa"/>
          </w:tcPr>
          <w:p w14:paraId="701659D2" w14:textId="188AEA8C" w:rsidR="00951344" w:rsidRPr="002401B6" w:rsidRDefault="002927A2" w:rsidP="00C25ED1">
            <w:pPr>
              <w:ind w:firstLine="0"/>
              <w:jc w:val="center"/>
              <w:rPr>
                <w:rFonts w:ascii="Lora" w:hAnsi="Lora" w:cs="Times New Roman"/>
                <w:sz w:val="22"/>
                <w:szCs w:val="22"/>
              </w:rPr>
            </w:pPr>
            <w:r w:rsidRPr="002401B6">
              <w:rPr>
                <w:rFonts w:ascii="Lora" w:hAnsi="Lora" w:cs="Times New Roman"/>
                <w:sz w:val="22"/>
                <w:szCs w:val="22"/>
              </w:rPr>
              <w:t>0,0385 s</w:t>
            </w:r>
          </w:p>
        </w:tc>
      </w:tr>
      <w:tr w:rsidR="00C25ED1" w:rsidRPr="002401B6" w14:paraId="703FC184" w14:textId="2DC59D14" w:rsidTr="004C7683">
        <w:tc>
          <w:tcPr>
            <w:tcW w:w="1555" w:type="dxa"/>
          </w:tcPr>
          <w:p w14:paraId="3DCC9CAA"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KAZE</w:t>
            </w:r>
          </w:p>
        </w:tc>
        <w:tc>
          <w:tcPr>
            <w:tcW w:w="1701" w:type="dxa"/>
          </w:tcPr>
          <w:p w14:paraId="6DA2E96A" w14:textId="107370E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65</w:t>
            </w:r>
          </w:p>
        </w:tc>
        <w:tc>
          <w:tcPr>
            <w:tcW w:w="1559" w:type="dxa"/>
          </w:tcPr>
          <w:p w14:paraId="1DE18889" w14:textId="10CF4D0E"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2</w:t>
            </w:r>
          </w:p>
        </w:tc>
        <w:tc>
          <w:tcPr>
            <w:tcW w:w="1559" w:type="dxa"/>
          </w:tcPr>
          <w:p w14:paraId="3FD20B1F" w14:textId="50029695"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4924</w:t>
            </w:r>
            <w:r w:rsidR="00FC43F0" w:rsidRPr="002401B6">
              <w:rPr>
                <w:rFonts w:ascii="Lora" w:hAnsi="Lora" w:cs="Times New Roman"/>
                <w:sz w:val="22"/>
                <w:szCs w:val="22"/>
              </w:rPr>
              <w:t xml:space="preserve"> s</w:t>
            </w:r>
          </w:p>
        </w:tc>
        <w:tc>
          <w:tcPr>
            <w:tcW w:w="1843" w:type="dxa"/>
          </w:tcPr>
          <w:p w14:paraId="1127D525" w14:textId="1A9E29F4" w:rsidR="00C25ED1" w:rsidRPr="002401B6" w:rsidRDefault="0024142B" w:rsidP="00C25ED1">
            <w:pPr>
              <w:ind w:firstLine="0"/>
              <w:jc w:val="center"/>
              <w:rPr>
                <w:rFonts w:ascii="Lora" w:hAnsi="Lora" w:cs="Times New Roman"/>
                <w:sz w:val="22"/>
                <w:szCs w:val="22"/>
              </w:rPr>
            </w:pPr>
            <w:r w:rsidRPr="002401B6">
              <w:rPr>
                <w:rFonts w:ascii="Lora" w:hAnsi="Lora" w:cs="Times New Roman"/>
                <w:sz w:val="22"/>
                <w:szCs w:val="22"/>
              </w:rPr>
              <w:t>0,5162</w:t>
            </w:r>
            <w:r w:rsidR="00FC43F0" w:rsidRPr="002401B6">
              <w:rPr>
                <w:rFonts w:ascii="Lora" w:hAnsi="Lora" w:cs="Times New Roman"/>
                <w:sz w:val="22"/>
                <w:szCs w:val="22"/>
              </w:rPr>
              <w:t xml:space="preserve"> s</w:t>
            </w:r>
          </w:p>
        </w:tc>
      </w:tr>
      <w:tr w:rsidR="00C25ED1" w:rsidRPr="002401B6" w14:paraId="20B7A2FE" w14:textId="4028B95B" w:rsidTr="004C7683">
        <w:tc>
          <w:tcPr>
            <w:tcW w:w="1555" w:type="dxa"/>
          </w:tcPr>
          <w:p w14:paraId="58EFC54F" w14:textId="6EDB8C4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AKAZE</w:t>
            </w:r>
          </w:p>
        </w:tc>
        <w:tc>
          <w:tcPr>
            <w:tcW w:w="1701" w:type="dxa"/>
          </w:tcPr>
          <w:p w14:paraId="01715852" w14:textId="3011DCE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75</w:t>
            </w:r>
          </w:p>
        </w:tc>
        <w:tc>
          <w:tcPr>
            <w:tcW w:w="1559" w:type="dxa"/>
          </w:tcPr>
          <w:p w14:paraId="7455F57D" w14:textId="0C548ED4"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5</w:t>
            </w:r>
          </w:p>
        </w:tc>
        <w:tc>
          <w:tcPr>
            <w:tcW w:w="1559" w:type="dxa"/>
          </w:tcPr>
          <w:p w14:paraId="69727E18" w14:textId="538FC4B9"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1772</w:t>
            </w:r>
            <w:r w:rsidR="00FC43F0" w:rsidRPr="002401B6">
              <w:rPr>
                <w:rFonts w:ascii="Lora" w:hAnsi="Lora" w:cs="Times New Roman"/>
                <w:sz w:val="22"/>
                <w:szCs w:val="22"/>
              </w:rPr>
              <w:t xml:space="preserve"> s</w:t>
            </w:r>
          </w:p>
        </w:tc>
        <w:tc>
          <w:tcPr>
            <w:tcW w:w="1843" w:type="dxa"/>
          </w:tcPr>
          <w:p w14:paraId="755BB022" w14:textId="7BB137D4" w:rsidR="00C25ED1" w:rsidRPr="002401B6" w:rsidRDefault="00DC1C1E" w:rsidP="00C25ED1">
            <w:pPr>
              <w:ind w:firstLine="0"/>
              <w:jc w:val="center"/>
              <w:rPr>
                <w:rFonts w:ascii="Lora" w:hAnsi="Lora" w:cs="Times New Roman"/>
                <w:sz w:val="22"/>
                <w:szCs w:val="22"/>
              </w:rPr>
            </w:pPr>
            <w:r w:rsidRPr="002401B6">
              <w:rPr>
                <w:rFonts w:ascii="Lora" w:hAnsi="Lora" w:cs="Times New Roman"/>
                <w:sz w:val="22"/>
                <w:szCs w:val="22"/>
              </w:rPr>
              <w:t>0,1839</w:t>
            </w:r>
            <w:r w:rsidR="00FC43F0" w:rsidRPr="002401B6">
              <w:rPr>
                <w:rFonts w:ascii="Lora" w:hAnsi="Lora" w:cs="Times New Roman"/>
                <w:sz w:val="22"/>
                <w:szCs w:val="22"/>
              </w:rPr>
              <w:t xml:space="preserve"> s</w:t>
            </w:r>
          </w:p>
        </w:tc>
      </w:tr>
    </w:tbl>
    <w:p w14:paraId="2626A27E" w14:textId="77777777" w:rsidR="00EC308E" w:rsidRPr="002401B6" w:rsidRDefault="00EC308E" w:rsidP="00EC308E">
      <w:pPr>
        <w:ind w:firstLine="0"/>
        <w:rPr>
          <w:rFonts w:ascii="Lora" w:hAnsi="Lora" w:cs="Times New Roman"/>
          <w:sz w:val="22"/>
          <w:szCs w:val="22"/>
        </w:rPr>
      </w:pPr>
    </w:p>
    <w:p w14:paraId="24953830" w14:textId="413118FF" w:rsidR="00873C63" w:rsidRPr="002401B6" w:rsidRDefault="00C759EE" w:rsidP="00AF6CDF">
      <w:pPr>
        <w:ind w:firstLine="0"/>
        <w:rPr>
          <w:rFonts w:ascii="Lora" w:hAnsi="Lora" w:cs="Times New Roman"/>
          <w:sz w:val="22"/>
          <w:szCs w:val="22"/>
        </w:rPr>
      </w:pPr>
      <w:r w:rsidRPr="002401B6">
        <w:rPr>
          <w:rFonts w:ascii="Lora" w:hAnsi="Lora" w:cs="Times New Roman"/>
          <w:sz w:val="22"/>
          <w:szCs w:val="22"/>
        </w:rPr>
        <w:t xml:space="preserve">Während die Werte für die Gesamtzeit des Matchings bei der Auswahl eines geeigneten Algorithmus sicherlich behilflich sein können, </w:t>
      </w:r>
      <w:r w:rsidR="00873C63" w:rsidRPr="002401B6">
        <w:rPr>
          <w:rFonts w:ascii="Lora" w:hAnsi="Lora" w:cs="Times New Roman"/>
          <w:sz w:val="22"/>
          <w:szCs w:val="22"/>
        </w:rPr>
        <w:t xml:space="preserve">ist bei der Betrachtung der Anzahl gefundener Matches jedoch Vorsicht geboten. Deren Zahl </w:t>
      </w:r>
      <w:r w:rsidR="006016AC" w:rsidRPr="002401B6">
        <w:rPr>
          <w:rFonts w:ascii="Lora" w:hAnsi="Lora" w:cs="Times New Roman"/>
          <w:sz w:val="22"/>
          <w:szCs w:val="22"/>
        </w:rPr>
        <w:t>enthält nämlich auch falsch positive Funde.</w:t>
      </w:r>
      <w:r w:rsidR="00C33EA8" w:rsidRPr="002401B6">
        <w:rPr>
          <w:rFonts w:ascii="Lora" w:hAnsi="Lora" w:cs="Times New Roman"/>
          <w:sz w:val="22"/>
          <w:szCs w:val="22"/>
        </w:rPr>
        <w:t xml:space="preserve"> So bescheinigen denn auch die Autoren</w:t>
      </w:r>
      <w:r w:rsidR="00D45CDD" w:rsidRPr="002401B6">
        <w:rPr>
          <w:rFonts w:ascii="Lora" w:hAnsi="Lora" w:cs="Times New Roman"/>
          <w:sz w:val="22"/>
          <w:szCs w:val="22"/>
        </w:rPr>
        <w:t xml:space="preserve"> nach manueller Prüfung der Ergebnisse</w:t>
      </w:r>
      <w:r w:rsidR="00C33EA8" w:rsidRPr="002401B6">
        <w:rPr>
          <w:rFonts w:ascii="Lora" w:hAnsi="Lora" w:cs="Times New Roman"/>
          <w:sz w:val="22"/>
          <w:szCs w:val="22"/>
        </w:rPr>
        <w:t>, dass SIFT die höchste Treffergenauigkeit aufweist</w:t>
      </w:r>
      <w:r w:rsidR="002E52A1" w:rsidRPr="002401B6">
        <w:rPr>
          <w:rFonts w:ascii="Lora" w:hAnsi="Lora" w:cs="Times New Roman"/>
          <w:sz w:val="22"/>
          <w:szCs w:val="22"/>
        </w:rPr>
        <w:t>, obwohl die absolute Anzahl gefundener Matches dies auf den ersten Blick nicht nahelegen würde</w:t>
      </w:r>
      <w:r w:rsidR="0075451D" w:rsidRPr="002401B6">
        <w:rPr>
          <w:rFonts w:ascii="Lora" w:hAnsi="Lora" w:cs="Times New Roman"/>
          <w:sz w:val="22"/>
          <w:szCs w:val="22"/>
        </w:rPr>
        <w:t xml:space="preserve"> (Tareen &amp; Saleem, 2018)</w:t>
      </w:r>
      <w:r w:rsidR="00C33EA8" w:rsidRPr="002401B6">
        <w:rPr>
          <w:rFonts w:ascii="Lora" w:hAnsi="Lora" w:cs="Times New Roman"/>
          <w:sz w:val="22"/>
          <w:szCs w:val="22"/>
        </w:rPr>
        <w:t>.</w:t>
      </w:r>
    </w:p>
    <w:p w14:paraId="149402B6" w14:textId="77777777" w:rsidR="00873C63" w:rsidRPr="002401B6" w:rsidRDefault="00873C63" w:rsidP="00AF6CDF">
      <w:pPr>
        <w:ind w:firstLine="0"/>
        <w:rPr>
          <w:rFonts w:ascii="Lora" w:hAnsi="Lora" w:cs="Times New Roman"/>
          <w:sz w:val="22"/>
          <w:szCs w:val="22"/>
        </w:rPr>
      </w:pPr>
    </w:p>
    <w:p w14:paraId="43D23E8D" w14:textId="2C0F2332" w:rsidR="00630A52" w:rsidRPr="002401B6" w:rsidRDefault="00630A52" w:rsidP="007340E3">
      <w:pPr>
        <w:pStyle w:val="Heading3"/>
        <w:ind w:left="0" w:firstLine="0"/>
        <w:rPr>
          <w:rFonts w:ascii="Lora" w:hAnsi="Lora"/>
          <w:color w:val="auto"/>
          <w:sz w:val="28"/>
          <w:szCs w:val="22"/>
        </w:rPr>
      </w:pPr>
      <w:bookmarkStart w:id="32" w:name="_Toc36845738"/>
      <w:r w:rsidRPr="002401B6">
        <w:rPr>
          <w:rFonts w:ascii="Lora" w:hAnsi="Lora"/>
          <w:color w:val="auto"/>
          <w:sz w:val="28"/>
          <w:szCs w:val="22"/>
        </w:rPr>
        <w:t>Invarianz-Tests</w:t>
      </w:r>
      <w:bookmarkEnd w:id="32"/>
    </w:p>
    <w:p w14:paraId="73B67452" w14:textId="77777777" w:rsidR="00630A52" w:rsidRPr="002401B6" w:rsidRDefault="00630A52" w:rsidP="00630A52">
      <w:pPr>
        <w:ind w:firstLine="0"/>
        <w:rPr>
          <w:rFonts w:ascii="Lora" w:hAnsi="Lora" w:cs="Times New Roman"/>
          <w:szCs w:val="24"/>
        </w:rPr>
      </w:pPr>
    </w:p>
    <w:p w14:paraId="0933B076" w14:textId="39089A9A" w:rsidR="002E6DF0" w:rsidRPr="002401B6" w:rsidRDefault="00630A52" w:rsidP="00630A52">
      <w:pPr>
        <w:ind w:firstLine="0"/>
        <w:rPr>
          <w:rFonts w:ascii="Lora" w:hAnsi="Lora" w:cs="Times New Roman"/>
          <w:sz w:val="22"/>
          <w:szCs w:val="22"/>
        </w:rPr>
      </w:pPr>
      <w:r w:rsidRPr="002401B6">
        <w:rPr>
          <w:rFonts w:ascii="Lora" w:hAnsi="Lora" w:cs="Times New Roman"/>
          <w:sz w:val="22"/>
          <w:szCs w:val="22"/>
        </w:rPr>
        <w:t xml:space="preserve">Andersson </w:t>
      </w:r>
      <w:r w:rsidR="003A52D1" w:rsidRPr="002401B6">
        <w:rPr>
          <w:rFonts w:ascii="Lora" w:hAnsi="Lora" w:cs="Times New Roman"/>
          <w:sz w:val="22"/>
          <w:szCs w:val="22"/>
        </w:rPr>
        <w:t>und</w:t>
      </w:r>
      <w:r w:rsidRPr="002401B6">
        <w:rPr>
          <w:rFonts w:ascii="Lora" w:hAnsi="Lora" w:cs="Times New Roman"/>
          <w:sz w:val="22"/>
          <w:szCs w:val="22"/>
        </w:rPr>
        <w:t xml:space="preserve"> Marquez</w:t>
      </w:r>
      <w:r w:rsidR="003A52D1" w:rsidRPr="002401B6">
        <w:rPr>
          <w:rFonts w:ascii="Lora" w:hAnsi="Lora" w:cs="Times New Roman"/>
          <w:sz w:val="22"/>
          <w:szCs w:val="22"/>
        </w:rPr>
        <w:t xml:space="preserve"> haben für ihre Studie</w:t>
      </w:r>
      <w:r w:rsidR="00256A68">
        <w:rPr>
          <w:rFonts w:ascii="Lora" w:hAnsi="Lora" w:cs="Times New Roman"/>
          <w:sz w:val="22"/>
          <w:szCs w:val="22"/>
        </w:rPr>
        <w:t xml:space="preserve"> aus dem Jahr 2016</w:t>
      </w:r>
      <w:r w:rsidR="00E94860" w:rsidRPr="002401B6">
        <w:rPr>
          <w:rFonts w:ascii="Lora" w:hAnsi="Lora" w:cs="Times New Roman"/>
          <w:sz w:val="22"/>
          <w:szCs w:val="22"/>
        </w:rPr>
        <w:t xml:space="preserve"> Aufnahmen von</w:t>
      </w:r>
      <w:r w:rsidR="003A52D1" w:rsidRPr="002401B6">
        <w:rPr>
          <w:rFonts w:ascii="Lora" w:hAnsi="Lora" w:cs="Times New Roman"/>
          <w:sz w:val="22"/>
          <w:szCs w:val="22"/>
        </w:rPr>
        <w:t xml:space="preserve"> Objekte</w:t>
      </w:r>
      <w:r w:rsidR="00E94860" w:rsidRPr="002401B6">
        <w:rPr>
          <w:rFonts w:ascii="Lora" w:hAnsi="Lora" w:cs="Times New Roman"/>
          <w:sz w:val="22"/>
          <w:szCs w:val="22"/>
        </w:rPr>
        <w:t>n</w:t>
      </w:r>
      <w:r w:rsidR="003A52D1" w:rsidRPr="002401B6">
        <w:rPr>
          <w:rFonts w:ascii="Lora" w:hAnsi="Lora" w:cs="Times New Roman"/>
          <w:sz w:val="22"/>
          <w:szCs w:val="22"/>
        </w:rPr>
        <w:t xml:space="preserve"> </w:t>
      </w:r>
      <w:r w:rsidR="00E94860" w:rsidRPr="002401B6">
        <w:rPr>
          <w:rFonts w:ascii="Lora" w:hAnsi="Lora" w:cs="Times New Roman"/>
          <w:sz w:val="22"/>
          <w:szCs w:val="22"/>
        </w:rPr>
        <w:t>durchgeführt und jeweils deren</w:t>
      </w:r>
      <w:r w:rsidR="003A52D1" w:rsidRPr="002401B6">
        <w:rPr>
          <w:rFonts w:ascii="Lora" w:hAnsi="Lora" w:cs="Times New Roman"/>
          <w:sz w:val="22"/>
          <w:szCs w:val="22"/>
        </w:rPr>
        <w:t xml:space="preserve"> Rotation, Skalierung und Beleuchtung </w:t>
      </w:r>
      <w:r w:rsidR="00E94860" w:rsidRPr="002401B6">
        <w:rPr>
          <w:rFonts w:ascii="Lora" w:hAnsi="Lora" w:cs="Times New Roman"/>
          <w:sz w:val="22"/>
          <w:szCs w:val="22"/>
        </w:rPr>
        <w:t xml:space="preserve">variiert. Anschließen </w:t>
      </w:r>
      <w:r w:rsidR="003A52D1" w:rsidRPr="002401B6">
        <w:rPr>
          <w:rFonts w:ascii="Lora" w:hAnsi="Lora" w:cs="Times New Roman"/>
          <w:sz w:val="22"/>
          <w:szCs w:val="22"/>
        </w:rPr>
        <w:t>ermittelt</w:t>
      </w:r>
      <w:r w:rsidR="00E94860" w:rsidRPr="002401B6">
        <w:rPr>
          <w:rFonts w:ascii="Lora" w:hAnsi="Lora" w:cs="Times New Roman"/>
          <w:sz w:val="22"/>
          <w:szCs w:val="22"/>
        </w:rPr>
        <w:t>en sie</w:t>
      </w:r>
      <w:r w:rsidR="003A52D1" w:rsidRPr="002401B6">
        <w:rPr>
          <w:rFonts w:ascii="Lora" w:hAnsi="Lora" w:cs="Times New Roman"/>
          <w:sz w:val="22"/>
          <w:szCs w:val="22"/>
        </w:rPr>
        <w:t>, mit welcher Sicherheit die Algorithmen SIFT, KAZE, AKAZE und ORB in der Lage sind, diese</w:t>
      </w:r>
      <w:r w:rsidR="00393339" w:rsidRPr="002401B6">
        <w:rPr>
          <w:rFonts w:ascii="Lora" w:hAnsi="Lora" w:cs="Times New Roman"/>
          <w:sz w:val="22"/>
          <w:szCs w:val="22"/>
        </w:rPr>
        <w:t xml:space="preserve"> Objekte</w:t>
      </w:r>
      <w:r w:rsidR="001771E3" w:rsidRPr="002401B6">
        <w:rPr>
          <w:rFonts w:ascii="Lora" w:hAnsi="Lora" w:cs="Times New Roman"/>
          <w:sz w:val="22"/>
          <w:szCs w:val="22"/>
        </w:rPr>
        <w:t xml:space="preserve"> auf den abweichenden Aufnahmen</w:t>
      </w:r>
      <w:r w:rsidR="003A52D1" w:rsidRPr="002401B6">
        <w:rPr>
          <w:rFonts w:ascii="Lora" w:hAnsi="Lora" w:cs="Times New Roman"/>
          <w:sz w:val="22"/>
          <w:szCs w:val="22"/>
        </w:rPr>
        <w:t xml:space="preserve"> wiederzuerkennen.</w:t>
      </w:r>
      <w:r w:rsidR="00913575" w:rsidRPr="002401B6">
        <w:rPr>
          <w:rFonts w:ascii="Lora" w:hAnsi="Lora" w:cs="Times New Roman"/>
          <w:sz w:val="22"/>
          <w:szCs w:val="22"/>
        </w:rPr>
        <w:t xml:space="preserve"> Auch wenn es sich bei keinem der Motiv</w:t>
      </w:r>
      <w:r w:rsidR="00D41FBC" w:rsidRPr="002401B6">
        <w:rPr>
          <w:rFonts w:ascii="Lora" w:hAnsi="Lora" w:cs="Times New Roman"/>
          <w:sz w:val="22"/>
          <w:szCs w:val="22"/>
        </w:rPr>
        <w:t>e</w:t>
      </w:r>
      <w:r w:rsidR="00913575" w:rsidRPr="002401B6">
        <w:rPr>
          <w:rFonts w:ascii="Lora" w:hAnsi="Lora" w:cs="Times New Roman"/>
          <w:sz w:val="22"/>
          <w:szCs w:val="22"/>
        </w:rPr>
        <w:t xml:space="preserve"> um ein Gebäude handelte, so können die Ergebnisse</w:t>
      </w:r>
      <w:r w:rsidR="002B6E16" w:rsidRPr="002401B6">
        <w:rPr>
          <w:rFonts w:ascii="Lora" w:hAnsi="Lora" w:cs="Times New Roman"/>
          <w:sz w:val="22"/>
          <w:szCs w:val="22"/>
        </w:rPr>
        <w:t>, welche Tabelle</w:t>
      </w:r>
      <w:r w:rsidR="00256A68">
        <w:rPr>
          <w:rFonts w:ascii="Lora" w:hAnsi="Lora" w:cs="Times New Roman"/>
          <w:sz w:val="22"/>
          <w:szCs w:val="22"/>
        </w:rPr>
        <w:t xml:space="preserve"> 3</w:t>
      </w:r>
      <w:r w:rsidR="002B6E16" w:rsidRPr="002401B6">
        <w:rPr>
          <w:rFonts w:ascii="Lora" w:hAnsi="Lora" w:cs="Times New Roman"/>
          <w:sz w:val="22"/>
          <w:szCs w:val="22"/>
        </w:rPr>
        <w:t xml:space="preserve"> zu entnehmen sind,</w:t>
      </w:r>
      <w:r w:rsidR="00913575" w:rsidRPr="002401B6">
        <w:rPr>
          <w:rFonts w:ascii="Lora" w:hAnsi="Lora" w:cs="Times New Roman"/>
          <w:sz w:val="22"/>
          <w:szCs w:val="22"/>
        </w:rPr>
        <w:t xml:space="preserve"> trotzdem bei der Beurteilung der Algorithmen </w:t>
      </w:r>
      <w:r w:rsidR="005C7C74" w:rsidRPr="002401B6">
        <w:rPr>
          <w:rFonts w:ascii="Lora" w:hAnsi="Lora" w:cs="Times New Roman"/>
          <w:sz w:val="22"/>
          <w:szCs w:val="22"/>
        </w:rPr>
        <w:t>von Nutzen sein</w:t>
      </w:r>
      <w:r w:rsidR="00913575" w:rsidRPr="002401B6">
        <w:rPr>
          <w:rFonts w:ascii="Lora" w:hAnsi="Lora" w:cs="Times New Roman"/>
          <w:sz w:val="22"/>
          <w:szCs w:val="22"/>
        </w:rPr>
        <w:t>.</w:t>
      </w:r>
    </w:p>
    <w:p w14:paraId="53290E26" w14:textId="44957D0B" w:rsidR="00807C63" w:rsidRPr="002401B6" w:rsidRDefault="00807C63" w:rsidP="00630A52">
      <w:pPr>
        <w:ind w:firstLine="0"/>
        <w:rPr>
          <w:rFonts w:ascii="Lora" w:hAnsi="Lora" w:cs="Times New Roman"/>
          <w:sz w:val="22"/>
          <w:szCs w:val="22"/>
        </w:rPr>
      </w:pPr>
    </w:p>
    <w:p w14:paraId="1D4BB75C" w14:textId="3FFB4B97" w:rsidR="00F72FFE" w:rsidRPr="002401B6" w:rsidRDefault="00F72FFE" w:rsidP="00EA019B">
      <w:pPr>
        <w:pStyle w:val="Caption"/>
        <w:keepNext/>
        <w:jc w:val="center"/>
      </w:pPr>
      <w:bookmarkStart w:id="33" w:name="_Toc36845677"/>
      <w:r w:rsidRPr="002401B6">
        <w:t xml:space="preserve">Tabelle </w:t>
      </w:r>
      <w:fldSimple w:instr=" SEQ Tabelle \* ARABIC ">
        <w:r w:rsidR="00714A86">
          <w:rPr>
            <w:noProof/>
          </w:rPr>
          <w:t>3</w:t>
        </w:r>
      </w:fldSimple>
      <w:r w:rsidRPr="002401B6">
        <w:t>: Anteil korrekter Matches der Algorithmen für verschiedene Invarianztypen (in anlehnung an Andersson &amp; Marquez, 2016).</w:t>
      </w:r>
      <w:bookmarkEnd w:id="33"/>
    </w:p>
    <w:tbl>
      <w:tblPr>
        <w:tblStyle w:val="TableGrid"/>
        <w:tblW w:w="8500" w:type="dxa"/>
        <w:tblLook w:val="04A0" w:firstRow="1" w:lastRow="0" w:firstColumn="1" w:lastColumn="0" w:noHBand="0" w:noVBand="1"/>
      </w:tblPr>
      <w:tblGrid>
        <w:gridCol w:w="922"/>
        <w:gridCol w:w="2334"/>
        <w:gridCol w:w="2551"/>
        <w:gridCol w:w="2693"/>
      </w:tblGrid>
      <w:tr w:rsidR="00744179" w:rsidRPr="002401B6" w14:paraId="7B8AF456" w14:textId="77777777" w:rsidTr="00744179">
        <w:tc>
          <w:tcPr>
            <w:tcW w:w="922" w:type="dxa"/>
          </w:tcPr>
          <w:p w14:paraId="53E5BB87" w14:textId="77777777"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34" w:type="dxa"/>
          </w:tcPr>
          <w:p w14:paraId="627C5A06" w14:textId="339D1CF2"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Rotation</w:t>
            </w:r>
          </w:p>
        </w:tc>
        <w:tc>
          <w:tcPr>
            <w:tcW w:w="2551" w:type="dxa"/>
          </w:tcPr>
          <w:p w14:paraId="5796917D" w14:textId="278B172B"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Skalierung</w:t>
            </w:r>
          </w:p>
        </w:tc>
        <w:tc>
          <w:tcPr>
            <w:tcW w:w="2693" w:type="dxa"/>
          </w:tcPr>
          <w:p w14:paraId="43627DE1" w14:textId="54BE904E"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Beleuchtung</w:t>
            </w:r>
          </w:p>
        </w:tc>
      </w:tr>
      <w:tr w:rsidR="00744179" w:rsidRPr="002401B6" w14:paraId="76EB7E0F" w14:textId="77777777" w:rsidTr="00744179">
        <w:tc>
          <w:tcPr>
            <w:tcW w:w="922" w:type="dxa"/>
          </w:tcPr>
          <w:p w14:paraId="1CCC7B9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334" w:type="dxa"/>
          </w:tcPr>
          <w:p w14:paraId="6BAEC698" w14:textId="25A90D70"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96%</w:t>
            </w:r>
          </w:p>
        </w:tc>
        <w:tc>
          <w:tcPr>
            <w:tcW w:w="2551" w:type="dxa"/>
          </w:tcPr>
          <w:p w14:paraId="2B059487" w14:textId="69D76708"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93%</w:t>
            </w:r>
          </w:p>
        </w:tc>
        <w:tc>
          <w:tcPr>
            <w:tcW w:w="2693" w:type="dxa"/>
          </w:tcPr>
          <w:p w14:paraId="311524AC" w14:textId="5016212A"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0%</w:t>
            </w:r>
          </w:p>
        </w:tc>
      </w:tr>
      <w:tr w:rsidR="00744179" w:rsidRPr="002401B6" w14:paraId="54443912" w14:textId="77777777" w:rsidTr="00744179">
        <w:tc>
          <w:tcPr>
            <w:tcW w:w="922" w:type="dxa"/>
          </w:tcPr>
          <w:p w14:paraId="434FFBFC" w14:textId="72E3C02D"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334" w:type="dxa"/>
          </w:tcPr>
          <w:p w14:paraId="6E82DA2C" w14:textId="1F0B7D2A"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5%</w:t>
            </w:r>
          </w:p>
        </w:tc>
        <w:tc>
          <w:tcPr>
            <w:tcW w:w="2551" w:type="dxa"/>
          </w:tcPr>
          <w:p w14:paraId="2CF8ABD8" w14:textId="11CA2ED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78%</w:t>
            </w:r>
          </w:p>
        </w:tc>
        <w:tc>
          <w:tcPr>
            <w:tcW w:w="2693" w:type="dxa"/>
          </w:tcPr>
          <w:p w14:paraId="26E0F696" w14:textId="171E5F87"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5%</w:t>
            </w:r>
          </w:p>
        </w:tc>
      </w:tr>
      <w:tr w:rsidR="00744179" w:rsidRPr="002401B6" w14:paraId="1B80FB38" w14:textId="77777777" w:rsidTr="00744179">
        <w:tc>
          <w:tcPr>
            <w:tcW w:w="922" w:type="dxa"/>
          </w:tcPr>
          <w:p w14:paraId="584E4E31" w14:textId="189F5DCA"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334" w:type="dxa"/>
          </w:tcPr>
          <w:p w14:paraId="4F1A81CB" w14:textId="4AF5E4C7"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8%</w:t>
            </w:r>
          </w:p>
        </w:tc>
        <w:tc>
          <w:tcPr>
            <w:tcW w:w="2551" w:type="dxa"/>
          </w:tcPr>
          <w:p w14:paraId="46F23A56" w14:textId="3FD3C67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84%</w:t>
            </w:r>
          </w:p>
        </w:tc>
        <w:tc>
          <w:tcPr>
            <w:tcW w:w="2693" w:type="dxa"/>
          </w:tcPr>
          <w:p w14:paraId="169591FE" w14:textId="3262A7CC"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100%</w:t>
            </w:r>
          </w:p>
        </w:tc>
      </w:tr>
      <w:tr w:rsidR="00744179" w:rsidRPr="002401B6" w14:paraId="53B7EEBC" w14:textId="77777777" w:rsidTr="00744179">
        <w:tc>
          <w:tcPr>
            <w:tcW w:w="922" w:type="dxa"/>
          </w:tcPr>
          <w:p w14:paraId="3E3250D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334" w:type="dxa"/>
          </w:tcPr>
          <w:p w14:paraId="2B54E6A2" w14:textId="41E2429B"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62%</w:t>
            </w:r>
          </w:p>
        </w:tc>
        <w:tc>
          <w:tcPr>
            <w:tcW w:w="2551" w:type="dxa"/>
          </w:tcPr>
          <w:p w14:paraId="73209F1A" w14:textId="31F19239"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40%</w:t>
            </w:r>
          </w:p>
        </w:tc>
        <w:tc>
          <w:tcPr>
            <w:tcW w:w="2693" w:type="dxa"/>
          </w:tcPr>
          <w:p w14:paraId="0D4F59BE" w14:textId="7201B885"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75%</w:t>
            </w:r>
          </w:p>
        </w:tc>
      </w:tr>
    </w:tbl>
    <w:p w14:paraId="35EAD953" w14:textId="77777777" w:rsidR="002E6DF0" w:rsidRPr="002401B6" w:rsidRDefault="002E6DF0" w:rsidP="00630A52">
      <w:pPr>
        <w:ind w:firstLine="0"/>
        <w:rPr>
          <w:rFonts w:ascii="Lora" w:hAnsi="Lora" w:cs="Times New Roman"/>
          <w:sz w:val="22"/>
          <w:szCs w:val="22"/>
        </w:rPr>
      </w:pPr>
    </w:p>
    <w:p w14:paraId="32E9E9D6" w14:textId="12DA3C3C" w:rsidR="00E959CD" w:rsidRPr="002401B6" w:rsidRDefault="00F13FF0" w:rsidP="007771ED">
      <w:pPr>
        <w:ind w:firstLine="0"/>
        <w:rPr>
          <w:rFonts w:ascii="Lora" w:hAnsi="Lora" w:cs="Times New Roman"/>
          <w:sz w:val="22"/>
          <w:szCs w:val="22"/>
        </w:rPr>
      </w:pPr>
      <w:r w:rsidRPr="002401B6">
        <w:rPr>
          <w:rFonts w:ascii="Lora" w:hAnsi="Lora" w:cs="Times New Roman"/>
          <w:sz w:val="22"/>
          <w:szCs w:val="22"/>
        </w:rPr>
        <w:t>Es zeigt sich, dass keiner der Algorithmen den anderen</w:t>
      </w:r>
      <w:r w:rsidR="0008580C" w:rsidRPr="002401B6">
        <w:rPr>
          <w:rFonts w:ascii="Lora" w:hAnsi="Lora" w:cs="Times New Roman"/>
          <w:sz w:val="22"/>
          <w:szCs w:val="22"/>
        </w:rPr>
        <w:t xml:space="preserve"> gegenüber</w:t>
      </w:r>
      <w:r w:rsidRPr="002401B6">
        <w:rPr>
          <w:rFonts w:ascii="Lora" w:hAnsi="Lora" w:cs="Times New Roman"/>
          <w:sz w:val="22"/>
          <w:szCs w:val="22"/>
        </w:rPr>
        <w:t xml:space="preserve"> in jeder Hinsicht als überlegen gelten kann. Hingegen </w:t>
      </w:r>
      <w:r w:rsidR="00A5651B" w:rsidRPr="002401B6">
        <w:rPr>
          <w:rFonts w:ascii="Lora" w:hAnsi="Lora" w:cs="Times New Roman"/>
          <w:sz w:val="22"/>
          <w:szCs w:val="22"/>
        </w:rPr>
        <w:t>erscheint die Fähigkeit des ORB-Algorithmus, korrekte Matches zu ermitteln, generell geringer ausgeprägt zu sein</w:t>
      </w:r>
      <w:r w:rsidR="009D3D45" w:rsidRPr="002401B6">
        <w:rPr>
          <w:rFonts w:ascii="Lora" w:hAnsi="Lora" w:cs="Times New Roman"/>
          <w:sz w:val="22"/>
          <w:szCs w:val="22"/>
        </w:rPr>
        <w:t>. Für ORB spricht hingegen, dass</w:t>
      </w:r>
      <w:r w:rsidR="00333863" w:rsidRPr="002401B6">
        <w:rPr>
          <w:rFonts w:ascii="Lora" w:hAnsi="Lora" w:cs="Times New Roman"/>
          <w:sz w:val="22"/>
          <w:szCs w:val="22"/>
        </w:rPr>
        <w:t xml:space="preserve"> dieser im Rahmen der Tests</w:t>
      </w:r>
      <w:r w:rsidR="006F6435" w:rsidRPr="002401B6">
        <w:rPr>
          <w:rFonts w:ascii="Lora" w:hAnsi="Lora" w:cs="Times New Roman"/>
          <w:sz w:val="22"/>
          <w:szCs w:val="22"/>
        </w:rPr>
        <w:t xml:space="preserve"> im Mittel</w:t>
      </w:r>
      <w:r w:rsidR="00333863" w:rsidRPr="002401B6">
        <w:rPr>
          <w:rFonts w:ascii="Lora" w:hAnsi="Lora" w:cs="Times New Roman"/>
          <w:sz w:val="22"/>
          <w:szCs w:val="22"/>
        </w:rPr>
        <w:t xml:space="preserve"> mehr als zehn Mal schneller war als </w:t>
      </w:r>
      <w:r w:rsidR="00223CC9" w:rsidRPr="002401B6">
        <w:rPr>
          <w:rFonts w:ascii="Lora" w:hAnsi="Lora" w:cs="Times New Roman"/>
          <w:sz w:val="22"/>
          <w:szCs w:val="22"/>
        </w:rPr>
        <w:t>SIFT und AKAZE und mehr als hundert Mal so schnell wie KAZE</w:t>
      </w:r>
      <w:r w:rsidR="00BD0304" w:rsidRPr="002401B6">
        <w:rPr>
          <w:rFonts w:ascii="Lora" w:hAnsi="Lora" w:cs="Times New Roman"/>
          <w:sz w:val="22"/>
          <w:szCs w:val="22"/>
        </w:rPr>
        <w:t xml:space="preserve"> </w:t>
      </w:r>
      <w:r w:rsidR="00A76714" w:rsidRPr="002401B6">
        <w:rPr>
          <w:rFonts w:ascii="Lora" w:hAnsi="Lora" w:cs="Times New Roman"/>
          <w:sz w:val="22"/>
          <w:szCs w:val="22"/>
        </w:rPr>
        <w:t>(Andersson &amp; Marquez, 2016).</w:t>
      </w:r>
      <w:r w:rsidR="00223CC9" w:rsidRPr="002401B6">
        <w:rPr>
          <w:rFonts w:ascii="Lora" w:hAnsi="Lora" w:cs="Times New Roman"/>
          <w:sz w:val="22"/>
          <w:szCs w:val="22"/>
        </w:rPr>
        <w:t xml:space="preserve"> </w:t>
      </w:r>
    </w:p>
    <w:p w14:paraId="032295EC" w14:textId="66A21C44" w:rsidR="00B27D06" w:rsidRPr="002401B6" w:rsidRDefault="00E941B6" w:rsidP="00E941B6">
      <w:pPr>
        <w:rPr>
          <w:rFonts w:ascii="Lora" w:hAnsi="Lora" w:cs="Times New Roman"/>
          <w:sz w:val="22"/>
          <w:szCs w:val="22"/>
        </w:rPr>
      </w:pPr>
      <w:r w:rsidRPr="002401B6">
        <w:rPr>
          <w:rFonts w:ascii="Lora" w:hAnsi="Lora" w:cs="Times New Roman"/>
          <w:sz w:val="22"/>
          <w:szCs w:val="22"/>
        </w:rPr>
        <w:t xml:space="preserve">Eine </w:t>
      </w:r>
      <w:r w:rsidR="00C3431A">
        <w:rPr>
          <w:rFonts w:ascii="Lora" w:hAnsi="Lora" w:cs="Times New Roman"/>
          <w:sz w:val="22"/>
          <w:szCs w:val="22"/>
        </w:rPr>
        <w:t xml:space="preserve">ähnliche </w:t>
      </w:r>
      <w:r w:rsidRPr="002401B6">
        <w:rPr>
          <w:rFonts w:ascii="Lora" w:hAnsi="Lora" w:cs="Times New Roman"/>
          <w:sz w:val="22"/>
          <w:szCs w:val="22"/>
        </w:rPr>
        <w:t>Untersuchung von Zhang et al. beschränkt sich lediglich auf die Algorithmen SIFT, SURF und FAST</w:t>
      </w:r>
      <w:r w:rsidR="00DE7697" w:rsidRPr="002401B6">
        <w:rPr>
          <w:rFonts w:ascii="Lora" w:hAnsi="Lora" w:cs="Times New Roman"/>
          <w:sz w:val="22"/>
          <w:szCs w:val="22"/>
        </w:rPr>
        <w:t>, wobei bei Letzterem die Deskriptorenerstellung und das Matching ebenfalls über SURF durchgeführt wurden</w:t>
      </w:r>
      <w:r w:rsidRPr="002401B6">
        <w:rPr>
          <w:rFonts w:ascii="Lora" w:hAnsi="Lora" w:cs="Times New Roman"/>
          <w:sz w:val="22"/>
          <w:szCs w:val="22"/>
        </w:rPr>
        <w:t>.</w:t>
      </w:r>
      <w:r w:rsidR="00F71394" w:rsidRPr="002401B6">
        <w:rPr>
          <w:rFonts w:ascii="Lora" w:hAnsi="Lora" w:cs="Times New Roman"/>
          <w:sz w:val="22"/>
          <w:szCs w:val="22"/>
        </w:rPr>
        <w:t xml:space="preserve"> Tabelle </w:t>
      </w:r>
      <w:r w:rsidR="003C60A4">
        <w:rPr>
          <w:rFonts w:ascii="Lora" w:hAnsi="Lora" w:cs="Times New Roman"/>
          <w:sz w:val="22"/>
          <w:szCs w:val="22"/>
        </w:rPr>
        <w:t>4</w:t>
      </w:r>
      <w:r w:rsidR="00F71394" w:rsidRPr="002401B6">
        <w:rPr>
          <w:rFonts w:ascii="Lora" w:hAnsi="Lora" w:cs="Times New Roman"/>
          <w:sz w:val="22"/>
          <w:szCs w:val="22"/>
        </w:rPr>
        <w:t xml:space="preserve"> zeigt das Ergebnis der Varianztests, wobei die Bewertung mit einem (schlechteste Performance) bis drei Sternen (beste Performance) vorgenommen wurde.</w:t>
      </w:r>
      <w:r w:rsidR="005F62D2" w:rsidRPr="002401B6">
        <w:rPr>
          <w:rFonts w:ascii="Lora" w:hAnsi="Lora" w:cs="Times New Roman"/>
          <w:sz w:val="22"/>
          <w:szCs w:val="22"/>
        </w:rPr>
        <w:t xml:space="preserve"> Nur bei der Robustheit gegenüber Beleuchtungs-Varianzen erweist sich ein Algorithmus SIFT gegenüber als überlegen.</w:t>
      </w:r>
      <w:r w:rsidR="00154082" w:rsidRPr="002401B6">
        <w:rPr>
          <w:rFonts w:ascii="Lora" w:hAnsi="Lora" w:cs="Times New Roman"/>
          <w:sz w:val="22"/>
          <w:szCs w:val="22"/>
        </w:rPr>
        <w:t xml:space="preserve"> </w:t>
      </w:r>
      <w:r w:rsidR="00154082" w:rsidRPr="002401B6">
        <w:rPr>
          <w:rFonts w:ascii="Lora" w:hAnsi="Lora" w:cs="Times New Roman"/>
          <w:sz w:val="22"/>
          <w:szCs w:val="22"/>
        </w:rPr>
        <w:lastRenderedPageBreak/>
        <w:t>Hinsichtlich der Geschwindigkeit konnte jedoch der FAST-Algorithmus die besten Ergebnisse liefern (Zhang et al., 2019).</w:t>
      </w:r>
    </w:p>
    <w:p w14:paraId="321CA679" w14:textId="102B3BF0" w:rsidR="00A11870" w:rsidRPr="002401B6" w:rsidRDefault="00A11870" w:rsidP="00A11870">
      <w:pPr>
        <w:ind w:firstLine="0"/>
        <w:rPr>
          <w:rFonts w:ascii="Lora" w:hAnsi="Lora" w:cs="Times New Roman"/>
          <w:sz w:val="22"/>
          <w:szCs w:val="22"/>
        </w:rPr>
      </w:pPr>
    </w:p>
    <w:p w14:paraId="3CE916B8" w14:textId="1087BD06" w:rsidR="003A0706" w:rsidRPr="002401B6" w:rsidRDefault="003A0706" w:rsidP="003A0706">
      <w:pPr>
        <w:pStyle w:val="Caption"/>
        <w:keepNext/>
        <w:jc w:val="center"/>
      </w:pPr>
      <w:bookmarkStart w:id="34" w:name="_Toc36845678"/>
      <w:r w:rsidRPr="002401B6">
        <w:t xml:space="preserve">Tabelle </w:t>
      </w:r>
      <w:fldSimple w:instr=" SEQ Tabelle \* ARABIC ">
        <w:r w:rsidR="00714A86">
          <w:rPr>
            <w:noProof/>
          </w:rPr>
          <w:t>4</w:t>
        </w:r>
      </w:fldSimple>
      <w:r w:rsidRPr="002401B6">
        <w:t>: Robustheit der Algorithmen SIFT, SURF und FAST bezüglich Rotation, Skalierung, Weichzeichnung, Kompression und Beleuchtung (Zhang et al, 2019).</w:t>
      </w:r>
      <w:bookmarkEnd w:id="34"/>
    </w:p>
    <w:tbl>
      <w:tblPr>
        <w:tblStyle w:val="TableGrid"/>
        <w:tblW w:w="8850" w:type="dxa"/>
        <w:tblLook w:val="04A0" w:firstRow="1" w:lastRow="0" w:firstColumn="1" w:lastColumn="0" w:noHBand="0" w:noVBand="1"/>
      </w:tblPr>
      <w:tblGrid>
        <w:gridCol w:w="1150"/>
        <w:gridCol w:w="1221"/>
        <w:gridCol w:w="1357"/>
        <w:gridCol w:w="1973"/>
        <w:gridCol w:w="1606"/>
        <w:gridCol w:w="1543"/>
      </w:tblGrid>
      <w:tr w:rsidR="00B27D06" w:rsidRPr="002401B6" w14:paraId="7BE4BAF1" w14:textId="77777777" w:rsidTr="00B27D06">
        <w:tc>
          <w:tcPr>
            <w:tcW w:w="1150" w:type="dxa"/>
            <w:vMerge w:val="restart"/>
          </w:tcPr>
          <w:p w14:paraId="0B6128BA" w14:textId="410811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Methode</w:t>
            </w:r>
          </w:p>
        </w:tc>
        <w:tc>
          <w:tcPr>
            <w:tcW w:w="7700" w:type="dxa"/>
            <w:gridSpan w:val="5"/>
          </w:tcPr>
          <w:p w14:paraId="5592CD8F" w14:textId="50D6FA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Invarianz</w:t>
            </w:r>
          </w:p>
        </w:tc>
      </w:tr>
      <w:tr w:rsidR="00B27D06" w:rsidRPr="002401B6" w14:paraId="69CF2F64" w14:textId="4C7C17A4" w:rsidTr="00B27D06">
        <w:tc>
          <w:tcPr>
            <w:tcW w:w="1150" w:type="dxa"/>
            <w:vMerge/>
          </w:tcPr>
          <w:p w14:paraId="6771A013" w14:textId="3CC3DD28" w:rsidR="00B27D06" w:rsidRPr="002401B6" w:rsidRDefault="00B27D06" w:rsidP="00B33A44">
            <w:pPr>
              <w:ind w:firstLine="0"/>
              <w:jc w:val="center"/>
              <w:rPr>
                <w:rFonts w:ascii="Lora" w:hAnsi="Lora" w:cs="Times New Roman"/>
                <w:b/>
                <w:bCs/>
                <w:sz w:val="22"/>
                <w:szCs w:val="22"/>
              </w:rPr>
            </w:pPr>
          </w:p>
        </w:tc>
        <w:tc>
          <w:tcPr>
            <w:tcW w:w="1221" w:type="dxa"/>
          </w:tcPr>
          <w:p w14:paraId="0D16D4FE" w14:textId="5D00918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Rotation</w:t>
            </w:r>
          </w:p>
        </w:tc>
        <w:tc>
          <w:tcPr>
            <w:tcW w:w="1357" w:type="dxa"/>
          </w:tcPr>
          <w:p w14:paraId="3FF5D0D1" w14:textId="7B59DA8C"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Skalierung</w:t>
            </w:r>
          </w:p>
        </w:tc>
        <w:tc>
          <w:tcPr>
            <w:tcW w:w="1973" w:type="dxa"/>
          </w:tcPr>
          <w:p w14:paraId="5458B2C6" w14:textId="375D2A4A"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Weichzeichnung</w:t>
            </w:r>
          </w:p>
        </w:tc>
        <w:tc>
          <w:tcPr>
            <w:tcW w:w="1606" w:type="dxa"/>
          </w:tcPr>
          <w:p w14:paraId="791B2113" w14:textId="1788AA89"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Kompression</w:t>
            </w:r>
          </w:p>
        </w:tc>
        <w:tc>
          <w:tcPr>
            <w:tcW w:w="1543" w:type="dxa"/>
          </w:tcPr>
          <w:p w14:paraId="4FA3DA8D" w14:textId="1CFED170"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Beleuchtung</w:t>
            </w:r>
          </w:p>
        </w:tc>
      </w:tr>
      <w:tr w:rsidR="0059708B" w:rsidRPr="002401B6" w14:paraId="0C268BDB" w14:textId="5C04233F" w:rsidTr="00B27D06">
        <w:tc>
          <w:tcPr>
            <w:tcW w:w="1150" w:type="dxa"/>
          </w:tcPr>
          <w:p w14:paraId="4C5A0AE2" w14:textId="77777777" w:rsidR="0059708B" w:rsidRPr="002401B6" w:rsidRDefault="0059708B" w:rsidP="00B33A44">
            <w:pPr>
              <w:ind w:firstLine="0"/>
              <w:jc w:val="center"/>
              <w:rPr>
                <w:rFonts w:ascii="Lora" w:hAnsi="Lora" w:cs="Times New Roman"/>
                <w:sz w:val="22"/>
                <w:szCs w:val="22"/>
              </w:rPr>
            </w:pPr>
            <w:r w:rsidRPr="002401B6">
              <w:rPr>
                <w:rFonts w:ascii="Lora" w:hAnsi="Lora" w:cs="Times New Roman"/>
                <w:sz w:val="22"/>
                <w:szCs w:val="22"/>
              </w:rPr>
              <w:t>SIFT</w:t>
            </w:r>
          </w:p>
        </w:tc>
        <w:tc>
          <w:tcPr>
            <w:tcW w:w="1221" w:type="dxa"/>
          </w:tcPr>
          <w:p w14:paraId="35606E19" w14:textId="6FFE7A3A" w:rsidR="0059708B" w:rsidRPr="002401B6" w:rsidRDefault="003F095D" w:rsidP="00B33A44">
            <w:pPr>
              <w:ind w:firstLine="0"/>
              <w:jc w:val="center"/>
              <w:rPr>
                <w:rFonts w:ascii="Lora" w:hAnsi="Lora" w:cs="Times New Roman"/>
                <w:sz w:val="22"/>
                <w:szCs w:val="22"/>
              </w:rPr>
            </w:pPr>
            <w:r w:rsidRPr="002401B6">
              <w:rPr>
                <w:rFonts w:ascii="Segoe UI Symbol" w:hAnsi="Segoe UI Symbol" w:cs="Segoe UI Symbol"/>
              </w:rPr>
              <w:t>★</w:t>
            </w:r>
            <w:r w:rsidR="003A7681" w:rsidRPr="002401B6">
              <w:rPr>
                <w:rFonts w:ascii="Segoe UI Symbol" w:hAnsi="Segoe UI Symbol" w:cs="Segoe UI Symbol"/>
              </w:rPr>
              <w:t>★</w:t>
            </w:r>
          </w:p>
        </w:tc>
        <w:tc>
          <w:tcPr>
            <w:tcW w:w="1357" w:type="dxa"/>
          </w:tcPr>
          <w:p w14:paraId="4F6C816F" w14:textId="154E236C"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10AE5CB0" w14:textId="490602E3"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047C551D" w14:textId="49086D9F"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25C9016E" w14:textId="63623896"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58F2E459" w14:textId="2B488EC3" w:rsidTr="00B27D06">
        <w:tc>
          <w:tcPr>
            <w:tcW w:w="1150" w:type="dxa"/>
          </w:tcPr>
          <w:p w14:paraId="3DD001B6" w14:textId="2FBC1BA4"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SURF</w:t>
            </w:r>
          </w:p>
        </w:tc>
        <w:tc>
          <w:tcPr>
            <w:tcW w:w="1221" w:type="dxa"/>
          </w:tcPr>
          <w:p w14:paraId="6FDE82F3" w14:textId="4A21CBC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46528A54" w14:textId="0E7056B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791A1A3" w14:textId="77562D6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309A9DF7" w14:textId="47E469D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1999925A" w14:textId="1F0183F9"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31C462A5" w14:textId="3390536C" w:rsidTr="00B27D06">
        <w:tc>
          <w:tcPr>
            <w:tcW w:w="1150" w:type="dxa"/>
          </w:tcPr>
          <w:p w14:paraId="792F0704" w14:textId="1E82E53B"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FAST</w:t>
            </w:r>
          </w:p>
        </w:tc>
        <w:tc>
          <w:tcPr>
            <w:tcW w:w="1221" w:type="dxa"/>
          </w:tcPr>
          <w:p w14:paraId="1C2D18BF" w14:textId="0D94543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091B0745" w14:textId="3F298A1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CF2982A" w14:textId="40193F15"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53D8322B" w14:textId="20BDAF48"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42DD3013" w14:textId="1830A2E1"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bl>
    <w:p w14:paraId="65A720B4" w14:textId="77777777" w:rsidR="00A11870" w:rsidRPr="002401B6" w:rsidRDefault="00A11870" w:rsidP="00A11870">
      <w:pPr>
        <w:ind w:firstLine="0"/>
        <w:rPr>
          <w:rFonts w:ascii="Lora" w:hAnsi="Lora" w:cs="Times New Roman"/>
          <w:sz w:val="22"/>
          <w:szCs w:val="22"/>
        </w:rPr>
      </w:pPr>
    </w:p>
    <w:p w14:paraId="242E7896" w14:textId="77777777" w:rsidR="007771ED" w:rsidRPr="002401B6" w:rsidRDefault="007771ED" w:rsidP="007771ED">
      <w:pPr>
        <w:ind w:firstLine="0"/>
        <w:rPr>
          <w:rFonts w:ascii="Lora" w:hAnsi="Lora" w:cs="Times New Roman"/>
          <w:szCs w:val="24"/>
        </w:rPr>
      </w:pPr>
    </w:p>
    <w:p w14:paraId="2B55069B" w14:textId="77EB4597" w:rsidR="007771ED" w:rsidRPr="002401B6" w:rsidRDefault="007771ED" w:rsidP="007771ED">
      <w:pPr>
        <w:ind w:firstLine="0"/>
        <w:jc w:val="center"/>
        <w:rPr>
          <w:rFonts w:ascii="Lora" w:hAnsi="Lora" w:cs="Times New Roman"/>
          <w:sz w:val="20"/>
        </w:rPr>
      </w:pPr>
    </w:p>
    <w:p w14:paraId="17D9B788" w14:textId="166291AF" w:rsidR="007771ED" w:rsidRPr="002401B6" w:rsidRDefault="007771ED">
      <w:pPr>
        <w:rPr>
          <w:rFonts w:ascii="Lora" w:hAnsi="Lora" w:cs="Times New Roman"/>
          <w:sz w:val="20"/>
        </w:rPr>
      </w:pPr>
      <w:r w:rsidRPr="002401B6">
        <w:rPr>
          <w:rFonts w:ascii="Lora" w:hAnsi="Lora" w:cs="Times New Roman"/>
          <w:sz w:val="20"/>
        </w:rPr>
        <w:br w:type="page"/>
      </w:r>
    </w:p>
    <w:p w14:paraId="2BBCF745" w14:textId="55C81AA6" w:rsidR="00E4322F" w:rsidRPr="002401B6" w:rsidRDefault="00E4322F" w:rsidP="007340E3">
      <w:pPr>
        <w:pStyle w:val="Heading1"/>
        <w:ind w:left="0" w:firstLine="0"/>
        <w:jc w:val="left"/>
        <w:rPr>
          <w:rFonts w:ascii="Lora" w:hAnsi="Lora" w:cs="Times New Roman"/>
        </w:rPr>
      </w:pPr>
      <w:bookmarkStart w:id="35" w:name="_Toc36845739"/>
      <w:r w:rsidRPr="002401B6">
        <w:rPr>
          <w:rFonts w:ascii="Lora" w:hAnsi="Lora" w:cs="Times New Roman"/>
        </w:rPr>
        <w:lastRenderedPageBreak/>
        <w:t>Forschungsstand: Technisch</w:t>
      </w:r>
      <w:bookmarkEnd w:id="35"/>
    </w:p>
    <w:p w14:paraId="2875013B" w14:textId="357E1BB8" w:rsidR="00E4322F" w:rsidRPr="002401B6" w:rsidRDefault="00E4322F" w:rsidP="00E4322F">
      <w:pPr>
        <w:ind w:firstLine="0"/>
        <w:rPr>
          <w:rFonts w:ascii="Lora" w:hAnsi="Lora" w:cs="Times New Roman"/>
          <w:color w:val="FF0000"/>
          <w:szCs w:val="24"/>
        </w:rPr>
      </w:pPr>
    </w:p>
    <w:p w14:paraId="6B785578" w14:textId="4BF42480" w:rsidR="00E200FB" w:rsidRPr="002401B6" w:rsidRDefault="00E200FB" w:rsidP="007340E3">
      <w:pPr>
        <w:pStyle w:val="Heading2"/>
        <w:ind w:left="0" w:firstLine="0"/>
        <w:jc w:val="left"/>
        <w:rPr>
          <w:rFonts w:ascii="Lora" w:hAnsi="Lora"/>
          <w:color w:val="auto"/>
          <w:sz w:val="32"/>
          <w:szCs w:val="22"/>
        </w:rPr>
      </w:pPr>
      <w:bookmarkStart w:id="36" w:name="_Toc36845740"/>
      <w:r w:rsidRPr="002401B6">
        <w:rPr>
          <w:rFonts w:ascii="Lora" w:hAnsi="Lora"/>
          <w:color w:val="auto"/>
          <w:sz w:val="32"/>
          <w:szCs w:val="22"/>
        </w:rPr>
        <w:t>OpenCV</w:t>
      </w:r>
      <w:bookmarkEnd w:id="36"/>
    </w:p>
    <w:p w14:paraId="0273C127" w14:textId="77777777" w:rsidR="00E200FB" w:rsidRPr="002401B6" w:rsidRDefault="00E200FB" w:rsidP="00E200FB">
      <w:pPr>
        <w:ind w:firstLine="0"/>
        <w:jc w:val="left"/>
        <w:rPr>
          <w:rFonts w:ascii="Lora" w:hAnsi="Lora" w:cs="Times New Roman"/>
          <w:szCs w:val="24"/>
        </w:rPr>
      </w:pPr>
    </w:p>
    <w:p w14:paraId="5850C42B" w14:textId="0E7089E3" w:rsidR="00CF202C" w:rsidRPr="002401B6" w:rsidRDefault="00CF202C" w:rsidP="00000392">
      <w:pPr>
        <w:ind w:firstLine="0"/>
        <w:rPr>
          <w:rFonts w:ascii="Lora" w:hAnsi="Lora" w:cs="Times New Roman"/>
          <w:sz w:val="22"/>
          <w:szCs w:val="22"/>
        </w:rPr>
      </w:pPr>
      <w:r w:rsidRPr="002401B6">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2401B6">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p>
    <w:p w14:paraId="1CC8C296" w14:textId="39AA7C13" w:rsidR="006150C1" w:rsidRPr="002401B6" w:rsidRDefault="005F7D43" w:rsidP="005F7D43">
      <w:pPr>
        <w:rPr>
          <w:rFonts w:ascii="Lora" w:hAnsi="Lora" w:cs="Times New Roman"/>
          <w:sz w:val="22"/>
          <w:szCs w:val="22"/>
        </w:rPr>
      </w:pPr>
      <w:r w:rsidRPr="002401B6">
        <w:rPr>
          <w:rFonts w:ascii="Lora" w:hAnsi="Lora" w:cs="Times New Roman"/>
          <w:sz w:val="22"/>
          <w:szCs w:val="22"/>
        </w:rPr>
        <w:t xml:space="preserve">Üblicherweise wird </w:t>
      </w:r>
      <w:r w:rsidR="00600B27" w:rsidRPr="002401B6">
        <w:rPr>
          <w:rFonts w:ascii="Lora" w:hAnsi="Lora" w:cs="Times New Roman"/>
          <w:sz w:val="22"/>
          <w:szCs w:val="22"/>
        </w:rPr>
        <w:t xml:space="preserve">heute </w:t>
      </w:r>
      <w:r w:rsidRPr="002401B6">
        <w:rPr>
          <w:rFonts w:ascii="Lora" w:hAnsi="Lora" w:cs="Times New Roman"/>
          <w:sz w:val="22"/>
          <w:szCs w:val="22"/>
        </w:rPr>
        <w:t>jedoch zu Zwecken der Merkmalserkennung auf bestehende Softwarebibliotheken zurückgegriffen, wobei in der Regel OpenCV zum Einsatz kommt.</w:t>
      </w:r>
      <w:r w:rsidR="00920AB9" w:rsidRPr="002401B6">
        <w:rPr>
          <w:rFonts w:ascii="Lora" w:hAnsi="Lora" w:cs="Times New Roman"/>
          <w:sz w:val="22"/>
          <w:szCs w:val="22"/>
        </w:rPr>
        <w:t xml:space="preserve"> Dadurch verringert sich nicht nur der Entwicklungsaufwand erheblich, es kann auch davon ausgegangen werden, die</w:t>
      </w:r>
      <w:r w:rsidR="00C64627" w:rsidRPr="002401B6">
        <w:rPr>
          <w:rFonts w:ascii="Lora" w:hAnsi="Lora" w:cs="Times New Roman"/>
          <w:sz w:val="22"/>
          <w:szCs w:val="22"/>
        </w:rPr>
        <w:t xml:space="preserve"> langjährige</w:t>
      </w:r>
      <w:r w:rsidR="00920AB9" w:rsidRPr="002401B6">
        <w:rPr>
          <w:rFonts w:ascii="Lora" w:hAnsi="Lora" w:cs="Times New Roman"/>
          <w:sz w:val="22"/>
          <w:szCs w:val="22"/>
        </w:rPr>
        <w:t xml:space="preserve"> Entwicklung durch die Open-Source-Community ein Mindestmaß an Performancequalität und Stabilität</w:t>
      </w:r>
      <w:r w:rsidR="00733CD6" w:rsidRPr="002401B6">
        <w:rPr>
          <w:rFonts w:ascii="Lora" w:hAnsi="Lora" w:cs="Times New Roman"/>
          <w:sz w:val="22"/>
          <w:szCs w:val="22"/>
        </w:rPr>
        <w:t xml:space="preserve"> gewährleistet</w:t>
      </w:r>
      <w:r w:rsidR="00920AB9" w:rsidRPr="002401B6">
        <w:rPr>
          <w:rFonts w:ascii="Lora" w:hAnsi="Lora" w:cs="Times New Roman"/>
          <w:sz w:val="22"/>
          <w:szCs w:val="22"/>
        </w:rPr>
        <w:t>.</w:t>
      </w:r>
      <w:r w:rsidRPr="002401B6">
        <w:rPr>
          <w:rFonts w:ascii="Lora" w:hAnsi="Lora" w:cs="Times New Roman"/>
          <w:sz w:val="22"/>
          <w:szCs w:val="22"/>
        </w:rPr>
        <w:t xml:space="preserve"> </w:t>
      </w:r>
      <w:r w:rsidR="000E4D7F" w:rsidRPr="002401B6">
        <w:rPr>
          <w:rFonts w:ascii="Lora" w:hAnsi="Lora" w:cs="Times New Roman"/>
          <w:sz w:val="22"/>
          <w:szCs w:val="22"/>
        </w:rPr>
        <w:t>OpenCV kann dabei</w:t>
      </w:r>
      <w:r w:rsidR="00134E12" w:rsidRPr="002401B6">
        <w:rPr>
          <w:rFonts w:ascii="Lora" w:hAnsi="Lora" w:cs="Times New Roman"/>
          <w:sz w:val="22"/>
          <w:szCs w:val="22"/>
        </w:rPr>
        <w:t xml:space="preserve"> für vielfältige Anwendungszwecke im Bereich der Computer Vision und Bildbearbeitung verwendet werden</w:t>
      </w:r>
      <w:r w:rsidR="00BC26BD" w:rsidRPr="002401B6">
        <w:rPr>
          <w:rFonts w:ascii="Lora" w:hAnsi="Lora" w:cs="Times New Roman"/>
          <w:sz w:val="22"/>
          <w:szCs w:val="22"/>
        </w:rPr>
        <w:t xml:space="preserve"> und</w:t>
      </w:r>
      <w:r w:rsidR="00317C9F" w:rsidRPr="002401B6">
        <w:rPr>
          <w:rFonts w:ascii="Lora" w:hAnsi="Lora" w:cs="Times New Roman"/>
          <w:sz w:val="22"/>
          <w:szCs w:val="22"/>
        </w:rPr>
        <w:t xml:space="preserve"> ist auf zahlreiche</w:t>
      </w:r>
      <w:r w:rsidR="000E4D7F" w:rsidRPr="002401B6">
        <w:rPr>
          <w:rFonts w:ascii="Lora" w:hAnsi="Lora" w:cs="Times New Roman"/>
          <w:sz w:val="22"/>
          <w:szCs w:val="22"/>
        </w:rPr>
        <w:t>n</w:t>
      </w:r>
      <w:r w:rsidR="00317C9F" w:rsidRPr="002401B6">
        <w:rPr>
          <w:rFonts w:ascii="Lora" w:hAnsi="Lora" w:cs="Times New Roman"/>
          <w:sz w:val="22"/>
          <w:szCs w:val="22"/>
        </w:rPr>
        <w:t xml:space="preserve"> Plattformen einsetzbar, etwa auf Windows, Linux, macOS, Android und iOS. </w:t>
      </w:r>
      <w:r w:rsidR="00741A3F" w:rsidRPr="002401B6">
        <w:rPr>
          <w:rFonts w:ascii="Lora" w:hAnsi="Lora" w:cs="Times New Roman"/>
          <w:sz w:val="22"/>
          <w:szCs w:val="22"/>
        </w:rPr>
        <w:t>Es gibt Programmbibliotheken für</w:t>
      </w:r>
      <w:r w:rsidR="00B604ED" w:rsidRPr="002401B6">
        <w:rPr>
          <w:rFonts w:ascii="Lora" w:hAnsi="Lora" w:cs="Times New Roman"/>
          <w:sz w:val="22"/>
          <w:szCs w:val="22"/>
        </w:rPr>
        <w:t xml:space="preserve"> Programmiersprachen wie </w:t>
      </w:r>
      <w:r w:rsidR="005D7753" w:rsidRPr="002401B6">
        <w:rPr>
          <w:rFonts w:ascii="Lora" w:hAnsi="Lora" w:cs="Times New Roman"/>
          <w:sz w:val="22"/>
          <w:szCs w:val="22"/>
        </w:rPr>
        <w:t>Python</w:t>
      </w:r>
      <w:r w:rsidR="00B604ED" w:rsidRPr="002401B6">
        <w:rPr>
          <w:rFonts w:ascii="Lora" w:hAnsi="Lora" w:cs="Times New Roman"/>
          <w:sz w:val="22"/>
          <w:szCs w:val="22"/>
        </w:rPr>
        <w:t>,</w:t>
      </w:r>
      <w:r w:rsidR="005D7753" w:rsidRPr="002401B6">
        <w:rPr>
          <w:rFonts w:ascii="Lora" w:hAnsi="Lora" w:cs="Times New Roman"/>
          <w:sz w:val="22"/>
          <w:szCs w:val="22"/>
        </w:rPr>
        <w:t xml:space="preserve"> Java</w:t>
      </w:r>
      <w:r w:rsidR="00B604ED" w:rsidRPr="002401B6">
        <w:rPr>
          <w:rFonts w:ascii="Lora" w:hAnsi="Lora" w:cs="Times New Roman"/>
          <w:sz w:val="22"/>
          <w:szCs w:val="22"/>
        </w:rPr>
        <w:t xml:space="preserve"> und C++</w:t>
      </w:r>
      <w:r w:rsidR="005D7753" w:rsidRPr="002401B6">
        <w:rPr>
          <w:rFonts w:ascii="Lora" w:hAnsi="Lora" w:cs="Times New Roman"/>
          <w:sz w:val="22"/>
          <w:szCs w:val="22"/>
        </w:rPr>
        <w:t>.</w:t>
      </w:r>
      <w:r w:rsidR="00DD5914">
        <w:rPr>
          <w:rStyle w:val="FootnoteReference"/>
          <w:rFonts w:ascii="Lora" w:hAnsi="Lora" w:cs="Times New Roman"/>
          <w:sz w:val="22"/>
          <w:szCs w:val="22"/>
        </w:rPr>
        <w:footnoteReference w:id="8"/>
      </w:r>
    </w:p>
    <w:p w14:paraId="2CC09468" w14:textId="6A99F695" w:rsidR="005F7D43" w:rsidRPr="002401B6" w:rsidRDefault="00B604ED" w:rsidP="005F7D43">
      <w:pPr>
        <w:rPr>
          <w:rFonts w:ascii="Lora" w:hAnsi="Lora" w:cs="Times New Roman"/>
          <w:sz w:val="22"/>
          <w:szCs w:val="22"/>
        </w:rPr>
      </w:pPr>
      <w:r w:rsidRPr="002401B6">
        <w:rPr>
          <w:rFonts w:ascii="Lora" w:hAnsi="Lora" w:cs="Times New Roman"/>
          <w:sz w:val="22"/>
          <w:szCs w:val="22"/>
        </w:rPr>
        <w:t xml:space="preserve">Mit der Bibliothek </w:t>
      </w:r>
      <w:r w:rsidR="000C1523" w:rsidRPr="002401B6">
        <w:rPr>
          <w:rFonts w:ascii="Lora" w:hAnsi="Lora" w:cs="Times New Roman"/>
          <w:sz w:val="22"/>
          <w:szCs w:val="22"/>
        </w:rPr>
        <w:t>O</w:t>
      </w:r>
      <w:r w:rsidRPr="002401B6">
        <w:rPr>
          <w:rFonts w:ascii="Lora" w:hAnsi="Lora" w:cs="Times New Roman"/>
          <w:sz w:val="22"/>
          <w:szCs w:val="22"/>
        </w:rPr>
        <w:t>pen</w:t>
      </w:r>
      <w:r w:rsidR="000C1523" w:rsidRPr="002401B6">
        <w:rPr>
          <w:rFonts w:ascii="Lora" w:hAnsi="Lora" w:cs="Times New Roman"/>
          <w:sz w:val="22"/>
          <w:szCs w:val="22"/>
        </w:rPr>
        <w:t>CV</w:t>
      </w:r>
      <w:r w:rsidRPr="002401B6">
        <w:rPr>
          <w:rFonts w:ascii="Lora" w:hAnsi="Lora" w:cs="Times New Roman"/>
          <w:sz w:val="22"/>
          <w:szCs w:val="22"/>
        </w:rPr>
        <w:t>.js steht auch einer Portierung für JavaScript zur Verfügung, die jedoch nur über eine</w:t>
      </w:r>
      <w:r w:rsidR="00340D03" w:rsidRPr="002401B6">
        <w:rPr>
          <w:rFonts w:ascii="Lora" w:hAnsi="Lora" w:cs="Times New Roman"/>
          <w:sz w:val="22"/>
          <w:szCs w:val="22"/>
        </w:rPr>
        <w:t>n</w:t>
      </w:r>
      <w:r w:rsidRPr="002401B6">
        <w:rPr>
          <w:rFonts w:ascii="Lora" w:hAnsi="Lora" w:cs="Times New Roman"/>
          <w:sz w:val="22"/>
          <w:szCs w:val="22"/>
        </w:rPr>
        <w:t xml:space="preserve"> eingeschränkte</w:t>
      </w:r>
      <w:r w:rsidR="00340D03" w:rsidRPr="002401B6">
        <w:rPr>
          <w:rFonts w:ascii="Lora" w:hAnsi="Lora" w:cs="Times New Roman"/>
          <w:sz w:val="22"/>
          <w:szCs w:val="22"/>
        </w:rPr>
        <w:t>n</w:t>
      </w:r>
      <w:r w:rsidRPr="002401B6">
        <w:rPr>
          <w:rFonts w:ascii="Lora" w:hAnsi="Lora" w:cs="Times New Roman"/>
          <w:sz w:val="22"/>
          <w:szCs w:val="22"/>
        </w:rPr>
        <w:t xml:space="preserve"> </w:t>
      </w:r>
      <w:r w:rsidR="00340D03" w:rsidRPr="002401B6">
        <w:rPr>
          <w:rFonts w:ascii="Lora" w:hAnsi="Lora" w:cs="Times New Roman"/>
          <w:sz w:val="22"/>
          <w:szCs w:val="22"/>
        </w:rPr>
        <w:t>Funktionsumfang</w:t>
      </w:r>
      <w:r w:rsidRPr="002401B6">
        <w:rPr>
          <w:rFonts w:ascii="Lora" w:hAnsi="Lora" w:cs="Times New Roman"/>
          <w:sz w:val="22"/>
          <w:szCs w:val="22"/>
        </w:rPr>
        <w:t xml:space="preserve"> verfügt. Speziell die Algorithmen zur Merkmalserkennung stehen hierfür n</w:t>
      </w:r>
      <w:r w:rsidR="003111E4" w:rsidRPr="002401B6">
        <w:rPr>
          <w:rFonts w:ascii="Lora" w:hAnsi="Lora" w:cs="Times New Roman"/>
          <w:sz w:val="22"/>
          <w:szCs w:val="22"/>
        </w:rPr>
        <w:t>ur eingeschränkt</w:t>
      </w:r>
      <w:r w:rsidRPr="002401B6">
        <w:rPr>
          <w:rFonts w:ascii="Lora" w:hAnsi="Lora" w:cs="Times New Roman"/>
          <w:sz w:val="22"/>
          <w:szCs w:val="22"/>
        </w:rPr>
        <w:t xml:space="preserve"> zur Verfügung</w:t>
      </w:r>
      <w:r w:rsidR="003111E4" w:rsidRPr="002401B6">
        <w:rPr>
          <w:rFonts w:ascii="Lora" w:hAnsi="Lora" w:cs="Times New Roman"/>
          <w:sz w:val="22"/>
          <w:szCs w:val="22"/>
        </w:rPr>
        <w:t>, jedoch sind BRISK und ORB bereits nutzbar</w:t>
      </w:r>
      <w:r w:rsidRPr="002401B6">
        <w:rPr>
          <w:rFonts w:ascii="Lora" w:hAnsi="Lora" w:cs="Times New Roman"/>
          <w:sz w:val="22"/>
          <w:szCs w:val="22"/>
        </w:rPr>
        <w:t>.</w:t>
      </w:r>
      <w:r w:rsidR="00327CC9" w:rsidRPr="002401B6">
        <w:rPr>
          <w:rStyle w:val="FootnoteReference"/>
          <w:rFonts w:ascii="Lora" w:hAnsi="Lora" w:cs="Times New Roman"/>
          <w:sz w:val="22"/>
          <w:szCs w:val="22"/>
        </w:rPr>
        <w:footnoteReference w:id="9"/>
      </w:r>
      <w:r w:rsidR="006150C1" w:rsidRPr="002401B6">
        <w:rPr>
          <w:rFonts w:ascii="Lora" w:hAnsi="Lora" w:cs="Times New Roman"/>
          <w:sz w:val="22"/>
          <w:szCs w:val="22"/>
        </w:rPr>
        <w:t xml:space="preserve"> </w:t>
      </w:r>
      <w:r w:rsidR="00735F81" w:rsidRPr="002401B6">
        <w:rPr>
          <w:rFonts w:ascii="Lora" w:hAnsi="Lora" w:cs="Times New Roman"/>
          <w:sz w:val="22"/>
          <w:szCs w:val="22"/>
        </w:rPr>
        <w:t xml:space="preserve"> </w:t>
      </w:r>
      <w:r w:rsidR="00572E98" w:rsidRPr="002401B6">
        <w:rPr>
          <w:rFonts w:ascii="Lora" w:hAnsi="Lora" w:cs="Times New Roman"/>
          <w:sz w:val="22"/>
          <w:szCs w:val="22"/>
        </w:rPr>
        <w:t>Alternativ dazu bietet</w:t>
      </w:r>
      <w:r w:rsidR="00BD4A6F" w:rsidRPr="002401B6">
        <w:rPr>
          <w:rFonts w:ascii="Lora" w:hAnsi="Lora" w:cs="Times New Roman"/>
          <w:sz w:val="22"/>
          <w:szCs w:val="22"/>
        </w:rPr>
        <w:t xml:space="preserve"> </w:t>
      </w:r>
      <w:r w:rsidR="00735F81" w:rsidRPr="002401B6">
        <w:rPr>
          <w:rFonts w:ascii="Lora" w:hAnsi="Lora" w:cs="Times New Roman"/>
          <w:sz w:val="22"/>
          <w:szCs w:val="22"/>
        </w:rPr>
        <w:t>d</w:t>
      </w:r>
      <w:r w:rsidR="00572E98" w:rsidRPr="002401B6">
        <w:rPr>
          <w:rFonts w:ascii="Lora" w:hAnsi="Lora" w:cs="Times New Roman"/>
          <w:sz w:val="22"/>
          <w:szCs w:val="22"/>
        </w:rPr>
        <w:t xml:space="preserve">ie Bibliothek jsfeat die Möglichkeit, FAST und ORB in einer </w:t>
      </w:r>
      <w:r w:rsidR="00E973ED" w:rsidRPr="002401B6">
        <w:rPr>
          <w:rFonts w:ascii="Lora" w:hAnsi="Lora" w:cs="Times New Roman"/>
          <w:sz w:val="22"/>
          <w:szCs w:val="22"/>
        </w:rPr>
        <w:t xml:space="preserve">reinen </w:t>
      </w:r>
      <w:r w:rsidR="00572E98" w:rsidRPr="002401B6">
        <w:rPr>
          <w:rFonts w:ascii="Lora" w:hAnsi="Lora" w:cs="Times New Roman"/>
          <w:sz w:val="22"/>
          <w:szCs w:val="22"/>
        </w:rPr>
        <w:t xml:space="preserve">JavaScript-Anwendung zu </w:t>
      </w:r>
      <w:r w:rsidR="000D33E6" w:rsidRPr="002401B6">
        <w:rPr>
          <w:rFonts w:ascii="Lora" w:hAnsi="Lora" w:cs="Times New Roman"/>
          <w:sz w:val="22"/>
          <w:szCs w:val="22"/>
        </w:rPr>
        <w:t>verwenden</w:t>
      </w:r>
      <w:r w:rsidR="00572E98"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0"/>
      </w:r>
    </w:p>
    <w:p w14:paraId="30981894" w14:textId="5656A7E8" w:rsidR="00C45F0E" w:rsidRPr="002401B6" w:rsidRDefault="00D62CCB" w:rsidP="001A2AC4">
      <w:pPr>
        <w:rPr>
          <w:rFonts w:ascii="Lora" w:hAnsi="Lora" w:cs="Times New Roman"/>
          <w:sz w:val="22"/>
          <w:szCs w:val="22"/>
        </w:rPr>
      </w:pPr>
      <w:r w:rsidRPr="002401B6">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2401B6">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2401B6">
        <w:rPr>
          <w:rFonts w:ascii="Lora" w:hAnsi="Lora" w:cs="Times New Roman"/>
          <w:color w:val="FF0000"/>
          <w:sz w:val="22"/>
          <w:szCs w:val="22"/>
        </w:rPr>
        <w:t xml:space="preserve"> </w:t>
      </w:r>
      <w:r w:rsidR="006F7DE4" w:rsidRPr="002401B6">
        <w:rPr>
          <w:rFonts w:ascii="Lora" w:hAnsi="Lora" w:cs="Times New Roman"/>
          <w:sz w:val="22"/>
          <w:szCs w:val="22"/>
        </w:rPr>
        <w:t>nicht mehr möglich. Die als „non-free“ gekennzeichneten Algorithmen können seitdem nur noch in der Bibliothek opencv_contrib verwendet werden</w:t>
      </w:r>
      <w:r w:rsidR="00955B13" w:rsidRPr="002401B6">
        <w:rPr>
          <w:rFonts w:ascii="Lora" w:hAnsi="Lora" w:cs="Times New Roman"/>
          <w:sz w:val="22"/>
          <w:szCs w:val="22"/>
        </w:rPr>
        <w:t xml:space="preserve">, </w:t>
      </w:r>
      <w:r w:rsidR="000D0EFB" w:rsidRPr="002401B6">
        <w:rPr>
          <w:rFonts w:ascii="Lora" w:hAnsi="Lora" w:cs="Times New Roman"/>
          <w:sz w:val="22"/>
          <w:szCs w:val="22"/>
        </w:rPr>
        <w:t>welche</w:t>
      </w:r>
      <w:r w:rsidR="00955B13" w:rsidRPr="002401B6">
        <w:rPr>
          <w:rFonts w:ascii="Lora" w:hAnsi="Lora" w:cs="Times New Roman"/>
          <w:sz w:val="22"/>
          <w:szCs w:val="22"/>
        </w:rPr>
        <w:t xml:space="preserve"> Module enthält, die nicht Teil der offiziellen Distribution sind</w:t>
      </w:r>
      <w:r w:rsidR="006F7DE4"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1"/>
      </w:r>
    </w:p>
    <w:p w14:paraId="683D5A2A" w14:textId="33DDE66E" w:rsidR="00C45F0E" w:rsidRPr="002401B6" w:rsidRDefault="00C45F0E" w:rsidP="001A2AC4">
      <w:pPr>
        <w:rPr>
          <w:rFonts w:ascii="Lora" w:hAnsi="Lora" w:cs="Times New Roman"/>
          <w:sz w:val="22"/>
          <w:szCs w:val="22"/>
        </w:rPr>
      </w:pPr>
      <w:r w:rsidRPr="002401B6">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r w:rsidR="00E867D2" w:rsidRPr="002401B6">
        <w:rPr>
          <w:rFonts w:ascii="Lora" w:hAnsi="Lora" w:cs="Times New Roman"/>
          <w:sz w:val="22"/>
          <w:szCs w:val="22"/>
        </w:rPr>
        <w:t>, die sich in die beiden Kategorien Flann-Based-Matching und Brute-Force-Matching einordnen lassen</w:t>
      </w:r>
      <w:r w:rsidRPr="002401B6">
        <w:rPr>
          <w:rFonts w:ascii="Lora" w:hAnsi="Lora" w:cs="Times New Roman"/>
          <w:sz w:val="22"/>
          <w:szCs w:val="22"/>
        </w:rPr>
        <w:t>:</w:t>
      </w:r>
      <w:r w:rsidR="00E6795A" w:rsidRPr="002401B6">
        <w:rPr>
          <w:rStyle w:val="FootnoteReference"/>
          <w:rFonts w:ascii="Lora" w:eastAsia="Times New Roman" w:hAnsi="Lora" w:cs="Courier New"/>
          <w:sz w:val="22"/>
          <w:szCs w:val="22"/>
          <w:lang w:val="en-GB" w:eastAsia="en-GB"/>
        </w:rPr>
        <w:t xml:space="preserve"> </w:t>
      </w:r>
      <w:r w:rsidR="00E6795A" w:rsidRPr="002401B6">
        <w:rPr>
          <w:rStyle w:val="FootnoteReference"/>
          <w:rFonts w:ascii="Lora" w:eastAsia="Times New Roman" w:hAnsi="Lora" w:cs="Courier New"/>
          <w:sz w:val="22"/>
          <w:szCs w:val="22"/>
          <w:lang w:val="en-GB" w:eastAsia="en-GB"/>
        </w:rPr>
        <w:footnoteReference w:id="12"/>
      </w:r>
    </w:p>
    <w:p w14:paraId="44C36A59"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FLANNBASED</w:t>
      </w:r>
    </w:p>
    <w:p w14:paraId="17D39ED8"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w:t>
      </w:r>
    </w:p>
    <w:p w14:paraId="2C817506"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L1</w:t>
      </w:r>
    </w:p>
    <w:p w14:paraId="7D7335A0"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w:t>
      </w:r>
    </w:p>
    <w:p w14:paraId="47DD4225"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LUT</w:t>
      </w:r>
    </w:p>
    <w:p w14:paraId="08429063" w14:textId="56BEAB6D" w:rsidR="00993032" w:rsidRPr="002401B6"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SL2</w:t>
      </w:r>
    </w:p>
    <w:p w14:paraId="330D8877" w14:textId="4B7C6B5A" w:rsidR="00246B43" w:rsidRPr="002401B6" w:rsidRDefault="00246B43" w:rsidP="00246B43">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2401B6">
        <w:rPr>
          <w:rFonts w:ascii="Lora" w:hAnsi="Lora" w:cs="Times New Roman"/>
          <w:sz w:val="22"/>
          <w:szCs w:val="22"/>
        </w:rPr>
        <w:t>Wie bereits in Kapitel</w:t>
      </w:r>
      <w:r w:rsidR="00005BAF">
        <w:rPr>
          <w:rFonts w:ascii="Lora" w:hAnsi="Lora" w:cs="Times New Roman"/>
          <w:sz w:val="22"/>
          <w:szCs w:val="22"/>
        </w:rPr>
        <w:t xml:space="preserve"> 2</w:t>
      </w:r>
      <w:r w:rsidRPr="002401B6">
        <w:rPr>
          <w:rFonts w:ascii="Lora" w:hAnsi="Lora" w:cs="Times New Roman"/>
          <w:sz w:val="22"/>
          <w:szCs w:val="22"/>
        </w:rPr>
        <w:t xml:space="preserve"> erwähnt, unterstützt OpenCV alle Algorithmen, die im Rahmen dieser Arbeit miteinander verglichen werden sollen. </w:t>
      </w:r>
    </w:p>
    <w:p w14:paraId="505B0473" w14:textId="77777777" w:rsidR="00226B6B" w:rsidRPr="002401B6" w:rsidRDefault="00226B6B" w:rsidP="005F7D43">
      <w:pPr>
        <w:rPr>
          <w:rFonts w:ascii="Lora" w:hAnsi="Lora" w:cs="Times New Roman"/>
          <w:sz w:val="22"/>
          <w:szCs w:val="22"/>
        </w:rPr>
      </w:pPr>
    </w:p>
    <w:p w14:paraId="6D93FB63" w14:textId="77777777" w:rsidR="000F1854" w:rsidRPr="002401B6" w:rsidRDefault="000F1854" w:rsidP="00D23948">
      <w:pPr>
        <w:jc w:val="left"/>
        <w:rPr>
          <w:rFonts w:ascii="Lora" w:hAnsi="Lora" w:cs="Times New Roman"/>
          <w:szCs w:val="24"/>
        </w:rPr>
      </w:pPr>
    </w:p>
    <w:p w14:paraId="1E69F619" w14:textId="77777777" w:rsidR="00562E55" w:rsidRPr="002401B6" w:rsidRDefault="00562E55" w:rsidP="00166906">
      <w:pPr>
        <w:ind w:firstLine="0"/>
        <w:rPr>
          <w:rFonts w:ascii="Lora" w:hAnsi="Lora" w:cs="Times New Roman"/>
          <w:color w:val="FF0000"/>
        </w:rPr>
      </w:pPr>
    </w:p>
    <w:p w14:paraId="0ADFA105" w14:textId="77777777" w:rsidR="00B47B76" w:rsidRPr="002401B6" w:rsidRDefault="00B47B76" w:rsidP="00B47B76">
      <w:pPr>
        <w:ind w:firstLine="0"/>
      </w:pPr>
    </w:p>
    <w:p w14:paraId="488A01C1" w14:textId="71722E44" w:rsidR="00B47B76" w:rsidRPr="002401B6" w:rsidRDefault="00B47B76" w:rsidP="00B47B76"/>
    <w:p w14:paraId="4465C8C9" w14:textId="77777777" w:rsidR="00B47B76" w:rsidRPr="002401B6" w:rsidRDefault="00B47B76" w:rsidP="00B47B76"/>
    <w:p w14:paraId="612AF1AB" w14:textId="77777777" w:rsidR="00FD7C7C" w:rsidRPr="002401B6" w:rsidRDefault="00FD7C7C" w:rsidP="00FD7C7C">
      <w:pPr>
        <w:rPr>
          <w:rFonts w:ascii="Lora" w:hAnsi="Lora" w:cs="Times New Roman"/>
        </w:rPr>
      </w:pPr>
    </w:p>
    <w:p w14:paraId="47862528" w14:textId="77777777" w:rsidR="00FD7C7C" w:rsidRPr="002401B6" w:rsidRDefault="00FD7C7C" w:rsidP="00FD7C7C">
      <w:pPr>
        <w:rPr>
          <w:rFonts w:ascii="Lora" w:hAnsi="Lora" w:cs="Times New Roman"/>
        </w:rPr>
      </w:pPr>
    </w:p>
    <w:p w14:paraId="3D8DA896" w14:textId="77777777" w:rsidR="00FD7C7C" w:rsidRPr="002401B6" w:rsidRDefault="00FD7C7C" w:rsidP="00FD7C7C">
      <w:pPr>
        <w:rPr>
          <w:rFonts w:ascii="Lora" w:hAnsi="Lora" w:cs="Times New Roman"/>
        </w:rPr>
      </w:pPr>
    </w:p>
    <w:p w14:paraId="417E06DE" w14:textId="62ED0F5F" w:rsidR="00FD7C7C" w:rsidRPr="002401B6" w:rsidRDefault="00FD7C7C">
      <w:pPr>
        <w:spacing w:after="120" w:line="264" w:lineRule="auto"/>
        <w:jc w:val="left"/>
        <w:rPr>
          <w:rFonts w:ascii="Lora" w:hAnsi="Lora" w:cs="Times New Roman"/>
        </w:rPr>
      </w:pPr>
      <w:r w:rsidRPr="002401B6">
        <w:rPr>
          <w:rFonts w:ascii="Lora" w:hAnsi="Lora" w:cs="Times New Roman"/>
        </w:rPr>
        <w:br w:type="page"/>
      </w:r>
    </w:p>
    <w:p w14:paraId="64A52F1E" w14:textId="21E9935B" w:rsidR="00FF7F0F" w:rsidRPr="002401B6" w:rsidRDefault="007D5F94" w:rsidP="007340E3">
      <w:pPr>
        <w:pStyle w:val="Heading1"/>
        <w:ind w:left="0" w:firstLine="0"/>
        <w:jc w:val="left"/>
        <w:rPr>
          <w:rFonts w:ascii="Lora" w:hAnsi="Lora" w:cs="Times New Roman"/>
        </w:rPr>
      </w:pPr>
      <w:bookmarkStart w:id="37" w:name="_Ref398644051"/>
      <w:bookmarkStart w:id="38" w:name="_Toc36845741"/>
      <w:r w:rsidRPr="002401B6">
        <w:rPr>
          <w:rFonts w:ascii="Lora" w:hAnsi="Lora" w:cs="Times New Roman"/>
        </w:rPr>
        <w:lastRenderedPageBreak/>
        <w:t>Lösungsansatz</w:t>
      </w:r>
      <w:bookmarkEnd w:id="37"/>
      <w:bookmarkEnd w:id="38"/>
    </w:p>
    <w:p w14:paraId="167C794C" w14:textId="40460438" w:rsidR="001A44D5" w:rsidRPr="002401B6" w:rsidRDefault="001A44D5" w:rsidP="001A44D5">
      <w:pPr>
        <w:rPr>
          <w:rFonts w:ascii="Lora" w:hAnsi="Lora" w:cs="Times New Roman"/>
        </w:rPr>
      </w:pPr>
    </w:p>
    <w:p w14:paraId="5BB5BB9D" w14:textId="69EE6818" w:rsidR="00A66AAA" w:rsidRPr="002401B6" w:rsidRDefault="00843C3B" w:rsidP="00BE7B14">
      <w:pPr>
        <w:ind w:firstLine="0"/>
        <w:rPr>
          <w:rFonts w:ascii="Lora" w:hAnsi="Lora"/>
          <w:sz w:val="22"/>
          <w:szCs w:val="18"/>
        </w:rPr>
      </w:pPr>
      <w:r w:rsidRPr="002401B6">
        <w:rPr>
          <w:rFonts w:ascii="Lora" w:hAnsi="Lora" w:cs="Times New Roman"/>
          <w:sz w:val="22"/>
          <w:szCs w:val="22"/>
        </w:rPr>
        <w:t xml:space="preserve">Nachdem die wichtigsten Algorithmen zur Merkmalserkennung detailliert vorgestellt und </w:t>
      </w:r>
      <w:r w:rsidR="002B3252" w:rsidRPr="002401B6">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sidRPr="002401B6">
        <w:rPr>
          <w:rFonts w:ascii="Lora" w:hAnsi="Lora" w:cs="Times New Roman"/>
          <w:sz w:val="22"/>
          <w:szCs w:val="22"/>
        </w:rPr>
        <w:t>.</w:t>
      </w:r>
      <w:r w:rsidR="00805076" w:rsidRPr="002401B6">
        <w:rPr>
          <w:rFonts w:ascii="Lora" w:hAnsi="Lora" w:cs="Times New Roman"/>
          <w:sz w:val="22"/>
          <w:szCs w:val="22"/>
        </w:rPr>
        <w:t xml:space="preserve"> </w:t>
      </w:r>
      <w:r w:rsidR="00A66AAA" w:rsidRPr="002401B6">
        <w:rPr>
          <w:rFonts w:ascii="Lora" w:hAnsi="Lora"/>
          <w:sz w:val="22"/>
          <w:szCs w:val="18"/>
        </w:rPr>
        <w:t>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w:t>
      </w:r>
      <w:r w:rsidR="00F50340">
        <w:rPr>
          <w:rFonts w:ascii="Lora" w:hAnsi="Lora"/>
          <w:sz w:val="22"/>
          <w:szCs w:val="18"/>
        </w:rPr>
        <w:t xml:space="preserve"> Lowes Distance Ratio</w:t>
      </w:r>
      <w:r w:rsidR="00A66AAA" w:rsidRPr="002401B6">
        <w:rPr>
          <w:rFonts w:ascii="Lora" w:hAnsi="Lora"/>
          <w:color w:val="FF0000"/>
          <w:sz w:val="22"/>
          <w:szCs w:val="18"/>
        </w:rPr>
        <w:t xml:space="preserve"> </w:t>
      </w:r>
      <w:r w:rsidR="00A66AAA" w:rsidRPr="002401B6">
        <w:rPr>
          <w:rFonts w:ascii="Lora" w:hAnsi="Lora"/>
          <w:sz w:val="22"/>
          <w:szCs w:val="18"/>
        </w:rPr>
        <w:t>diejenigen Matches entnommen werden, welche mit hoher Wahrscheinlichkeit als korrekt gelten können (siehe Kapitel</w:t>
      </w:r>
      <w:r w:rsidR="00F50340">
        <w:rPr>
          <w:rFonts w:ascii="Lora" w:hAnsi="Lora"/>
          <w:sz w:val="22"/>
          <w:szCs w:val="18"/>
        </w:rPr>
        <w:t xml:space="preserve"> 3.5.</w:t>
      </w:r>
      <w:r w:rsidR="00A66AAA" w:rsidRPr="002401B6">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Pr="002401B6" w:rsidRDefault="00A66AAA" w:rsidP="00BE7B14">
      <w:pPr>
        <w:rPr>
          <w:rFonts w:ascii="Lora" w:hAnsi="Lora"/>
          <w:sz w:val="22"/>
          <w:szCs w:val="18"/>
        </w:rPr>
      </w:pPr>
      <w:r w:rsidRPr="002401B6">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sidRPr="002401B6">
        <w:rPr>
          <w:rFonts w:ascii="Lora" w:hAnsi="Lora"/>
          <w:sz w:val="22"/>
          <w:szCs w:val="18"/>
        </w:rPr>
        <w:t>die im Kapitel zur Evaluierung intensiv betrachtet werden sollen</w:t>
      </w:r>
      <w:r w:rsidRPr="002401B6">
        <w:rPr>
          <w:rFonts w:ascii="Lora" w:hAnsi="Lora"/>
          <w:sz w:val="22"/>
          <w:szCs w:val="18"/>
        </w:rPr>
        <w:t>:</w:t>
      </w:r>
    </w:p>
    <w:p w14:paraId="1363680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mit unterschiedlichen Motiven</w:t>
      </w:r>
    </w:p>
    <w:p w14:paraId="6799E4D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des gleichen Motivs bei Varianz der Aufnahmebedingungen</w:t>
      </w:r>
    </w:p>
    <w:p w14:paraId="15EC532A" w14:textId="77777777" w:rsidR="00A66AAA" w:rsidRPr="002401B6" w:rsidRDefault="00A66AAA" w:rsidP="00BE7B14">
      <w:pPr>
        <w:ind w:firstLine="0"/>
        <w:rPr>
          <w:rFonts w:ascii="Lora" w:hAnsi="Lora"/>
          <w:sz w:val="22"/>
          <w:szCs w:val="18"/>
        </w:rPr>
      </w:pPr>
    </w:p>
    <w:p w14:paraId="263F23F0" w14:textId="75A24933" w:rsidR="00A66AAA" w:rsidRPr="002401B6" w:rsidRDefault="00A66AAA" w:rsidP="00BE7B14">
      <w:pPr>
        <w:ind w:firstLine="0"/>
        <w:rPr>
          <w:rFonts w:ascii="Lora" w:hAnsi="Lora"/>
          <w:sz w:val="22"/>
          <w:szCs w:val="18"/>
        </w:rPr>
      </w:pPr>
      <w:r w:rsidRPr="002401B6">
        <w:rPr>
          <w:rFonts w:ascii="Lora" w:hAnsi="Lora"/>
          <w:sz w:val="22"/>
          <w:szCs w:val="18"/>
        </w:rPr>
        <w:t xml:space="preserve">Falls die Anzahl </w:t>
      </w:r>
      <w:r w:rsidR="00ED1EB4" w:rsidRPr="002401B6">
        <w:rPr>
          <w:rFonts w:ascii="Lora" w:hAnsi="Lora"/>
          <w:sz w:val="22"/>
          <w:szCs w:val="18"/>
        </w:rPr>
        <w:t>G</w:t>
      </w:r>
      <w:r w:rsidRPr="002401B6">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sidRPr="002401B6">
        <w:rPr>
          <w:rFonts w:ascii="Lora" w:hAnsi="Lora"/>
          <w:sz w:val="22"/>
          <w:szCs w:val="18"/>
        </w:rPr>
        <w:t>G</w:t>
      </w:r>
      <w:r w:rsidRPr="002401B6">
        <w:rPr>
          <w:rFonts w:ascii="Lora" w:hAnsi="Lora"/>
          <w:sz w:val="22"/>
          <w:szCs w:val="18"/>
        </w:rPr>
        <w:t xml:space="preserve">uter Matches bei Bildern unterschiedlicher Motive kommen, während andererseits auch bei Bildern des gleichen Motivs nur eine kleine Zahl </w:t>
      </w:r>
      <w:r w:rsidR="00605D1A" w:rsidRPr="002401B6">
        <w:rPr>
          <w:rFonts w:ascii="Lora" w:hAnsi="Lora"/>
          <w:sz w:val="22"/>
          <w:szCs w:val="18"/>
        </w:rPr>
        <w:t>G</w:t>
      </w:r>
      <w:r w:rsidRPr="002401B6">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Pr="002401B6" w:rsidRDefault="00805076" w:rsidP="00805076">
      <w:pPr>
        <w:spacing w:after="120" w:line="264" w:lineRule="auto"/>
        <w:ind w:firstLine="0"/>
        <w:rPr>
          <w:rFonts w:ascii="Lora" w:hAnsi="Lora" w:cs="Times New Roman"/>
          <w:sz w:val="22"/>
          <w:szCs w:val="22"/>
        </w:rPr>
      </w:pPr>
    </w:p>
    <w:p w14:paraId="74D1C2BD" w14:textId="77777777" w:rsidR="001A44D5" w:rsidRPr="002401B6" w:rsidRDefault="001A44D5" w:rsidP="001A44D5">
      <w:pPr>
        <w:rPr>
          <w:rFonts w:ascii="Lora" w:hAnsi="Lora" w:cs="Times New Roman"/>
        </w:rPr>
      </w:pPr>
    </w:p>
    <w:p w14:paraId="0E4A0FB8" w14:textId="77777777" w:rsidR="0045363E" w:rsidRPr="002401B6" w:rsidRDefault="0045363E" w:rsidP="0045363E">
      <w:pPr>
        <w:rPr>
          <w:rFonts w:ascii="Lora" w:hAnsi="Lora" w:cs="Times New Roman"/>
        </w:rPr>
      </w:pPr>
    </w:p>
    <w:p w14:paraId="7E89470C" w14:textId="77777777" w:rsidR="00FD7C7C" w:rsidRPr="002401B6" w:rsidRDefault="00FD7C7C" w:rsidP="0045363E">
      <w:pPr>
        <w:rPr>
          <w:rFonts w:ascii="Lora" w:hAnsi="Lora" w:cs="Times New Roman"/>
        </w:rPr>
      </w:pPr>
    </w:p>
    <w:p w14:paraId="73779F47" w14:textId="77777777" w:rsidR="00FD7C7C" w:rsidRPr="002401B6" w:rsidRDefault="00FD7C7C" w:rsidP="0045363E">
      <w:pPr>
        <w:rPr>
          <w:rFonts w:ascii="Lora" w:hAnsi="Lora" w:cs="Times New Roman"/>
        </w:rPr>
      </w:pPr>
    </w:p>
    <w:p w14:paraId="7AEFAF47" w14:textId="21C65B7E" w:rsidR="00B5461D" w:rsidRPr="002401B6" w:rsidRDefault="00B5461D">
      <w:pPr>
        <w:rPr>
          <w:rFonts w:ascii="Lora" w:hAnsi="Lora" w:cs="Times New Roman"/>
        </w:rPr>
      </w:pPr>
      <w:r w:rsidRPr="002401B6">
        <w:rPr>
          <w:rFonts w:ascii="Lora" w:hAnsi="Lora" w:cs="Times New Roman"/>
        </w:rPr>
        <w:br w:type="page"/>
      </w:r>
    </w:p>
    <w:p w14:paraId="4A4C2DBE" w14:textId="4F2F440B" w:rsidR="00B5461D" w:rsidRPr="002401B6" w:rsidRDefault="00B5461D" w:rsidP="007340E3">
      <w:pPr>
        <w:pStyle w:val="Heading1"/>
        <w:ind w:left="0" w:firstLine="0"/>
        <w:jc w:val="left"/>
        <w:rPr>
          <w:rFonts w:ascii="Lora" w:hAnsi="Lora" w:cs="Times New Roman"/>
        </w:rPr>
      </w:pPr>
      <w:bookmarkStart w:id="39" w:name="_Toc36845742"/>
      <w:r w:rsidRPr="002401B6">
        <w:rPr>
          <w:rFonts w:ascii="Lora" w:hAnsi="Lora" w:cs="Times New Roman"/>
        </w:rPr>
        <w:lastRenderedPageBreak/>
        <w:t>Umsetzung</w:t>
      </w:r>
      <w:bookmarkEnd w:id="39"/>
    </w:p>
    <w:p w14:paraId="190F4C57" w14:textId="7AF06032" w:rsidR="00675D88" w:rsidRPr="002401B6" w:rsidRDefault="00675D88" w:rsidP="00675D88"/>
    <w:p w14:paraId="72A76003" w14:textId="4604BD34" w:rsidR="00675D88" w:rsidRPr="002401B6" w:rsidRDefault="00843C3B" w:rsidP="00F63A4F">
      <w:pPr>
        <w:spacing w:after="120"/>
        <w:ind w:firstLine="0"/>
        <w:rPr>
          <w:rFonts w:ascii="Lora" w:hAnsi="Lora"/>
          <w:sz w:val="22"/>
          <w:szCs w:val="18"/>
        </w:rPr>
      </w:pPr>
      <w:r w:rsidRPr="002401B6">
        <w:rPr>
          <w:rFonts w:ascii="Lora" w:hAnsi="Lora"/>
          <w:sz w:val="22"/>
          <w:szCs w:val="18"/>
        </w:rPr>
        <w:t xml:space="preserve">BIdent Building Identification ist eine </w:t>
      </w:r>
      <w:r w:rsidR="00993EE6" w:rsidRPr="002401B6">
        <w:rPr>
          <w:rFonts w:ascii="Lora" w:hAnsi="Lora"/>
          <w:sz w:val="22"/>
          <w:szCs w:val="18"/>
        </w:rPr>
        <w:t>plattformunabhängige Web-</w:t>
      </w:r>
      <w:r w:rsidRPr="002401B6">
        <w:rPr>
          <w:rFonts w:ascii="Lora" w:hAnsi="Lora"/>
          <w:sz w:val="22"/>
          <w:szCs w:val="18"/>
        </w:rPr>
        <w:t>App</w:t>
      </w:r>
      <w:r w:rsidR="00993EE6" w:rsidRPr="002401B6">
        <w:rPr>
          <w:rFonts w:ascii="Lora" w:hAnsi="Lora"/>
          <w:sz w:val="22"/>
          <w:szCs w:val="18"/>
        </w:rPr>
        <w:t>likation</w:t>
      </w:r>
      <w:r w:rsidRPr="002401B6">
        <w:rPr>
          <w:rFonts w:ascii="Lora" w:hAnsi="Lora"/>
          <w:sz w:val="22"/>
          <w:szCs w:val="18"/>
        </w:rPr>
        <w:t xml:space="preserve">, mit der BenutzerInnen </w:t>
      </w:r>
      <w:r w:rsidR="00B3137A" w:rsidRPr="002401B6">
        <w:rPr>
          <w:rFonts w:ascii="Lora" w:hAnsi="Lora"/>
          <w:sz w:val="22"/>
          <w:szCs w:val="18"/>
        </w:rPr>
        <w:t>plattformübergreifend photographische Aufnahmen von historischen Gebäuden und deren Bauteilen machen und diese automatisch identifizieren lassen können.</w:t>
      </w:r>
      <w:r w:rsidR="00E8106A" w:rsidRPr="002401B6">
        <w:rPr>
          <w:rFonts w:ascii="Lora" w:hAnsi="Lora"/>
          <w:sz w:val="22"/>
          <w:szCs w:val="18"/>
        </w:rPr>
        <w:t xml:space="preserve"> </w:t>
      </w:r>
      <w:r w:rsidR="005C2020" w:rsidRPr="002401B6">
        <w:rPr>
          <w:rFonts w:ascii="Lora" w:hAnsi="Lora"/>
          <w:sz w:val="22"/>
          <w:szCs w:val="18"/>
        </w:rPr>
        <w:t>Als möglicher Auftraggeber kommen etwa Tourismusbehörden in Frage, die mittels der Applikation die Popularität</w:t>
      </w:r>
      <w:r w:rsidR="00E8106A" w:rsidRPr="002401B6">
        <w:rPr>
          <w:rFonts w:ascii="Lora" w:hAnsi="Lora"/>
          <w:sz w:val="22"/>
          <w:szCs w:val="18"/>
        </w:rPr>
        <w:t xml:space="preserve"> lokale</w:t>
      </w:r>
      <w:r w:rsidR="005C2020" w:rsidRPr="002401B6">
        <w:rPr>
          <w:rFonts w:ascii="Lora" w:hAnsi="Lora"/>
          <w:sz w:val="22"/>
          <w:szCs w:val="18"/>
        </w:rPr>
        <w:t>r</w:t>
      </w:r>
      <w:r w:rsidR="00E8106A" w:rsidRPr="002401B6">
        <w:rPr>
          <w:rFonts w:ascii="Lora" w:hAnsi="Lora"/>
          <w:sz w:val="22"/>
          <w:szCs w:val="18"/>
        </w:rPr>
        <w:t xml:space="preserve"> Sehenswürdigkeiten </w:t>
      </w:r>
      <w:r w:rsidR="005C2020" w:rsidRPr="002401B6">
        <w:rPr>
          <w:rFonts w:ascii="Lora" w:hAnsi="Lora"/>
          <w:sz w:val="22"/>
          <w:szCs w:val="18"/>
        </w:rPr>
        <w:t>vergrößern möchten</w:t>
      </w:r>
      <w:r w:rsidR="00E8106A" w:rsidRPr="002401B6">
        <w:rPr>
          <w:rFonts w:ascii="Lora" w:hAnsi="Lora"/>
          <w:sz w:val="22"/>
          <w:szCs w:val="18"/>
        </w:rPr>
        <w:t>.</w:t>
      </w:r>
    </w:p>
    <w:p w14:paraId="793AB55D" w14:textId="77777777" w:rsidR="00AA275B" w:rsidRPr="002401B6" w:rsidRDefault="00AA275B" w:rsidP="00A35CBF">
      <w:pPr>
        <w:spacing w:after="120" w:line="264" w:lineRule="auto"/>
        <w:ind w:firstLine="0"/>
      </w:pPr>
    </w:p>
    <w:p w14:paraId="0A196B45" w14:textId="12E93F09" w:rsidR="00675D88" w:rsidRPr="002401B6" w:rsidRDefault="00675D88" w:rsidP="007340E3">
      <w:pPr>
        <w:pStyle w:val="Heading2"/>
        <w:ind w:left="0" w:firstLine="0"/>
        <w:jc w:val="left"/>
        <w:rPr>
          <w:rFonts w:ascii="Lora" w:hAnsi="Lora"/>
          <w:color w:val="auto"/>
          <w:sz w:val="32"/>
          <w:szCs w:val="22"/>
        </w:rPr>
      </w:pPr>
      <w:bookmarkStart w:id="40" w:name="_Toc36845743"/>
      <w:r w:rsidRPr="002401B6">
        <w:rPr>
          <w:rFonts w:ascii="Lora" w:hAnsi="Lora"/>
          <w:color w:val="auto"/>
          <w:sz w:val="32"/>
          <w:szCs w:val="22"/>
        </w:rPr>
        <w:t>Architektur</w:t>
      </w:r>
      <w:bookmarkEnd w:id="40"/>
    </w:p>
    <w:p w14:paraId="0C34E75F" w14:textId="73868B2E" w:rsidR="00675D88" w:rsidRPr="002401B6" w:rsidRDefault="00675D88" w:rsidP="00675D88">
      <w:pPr>
        <w:ind w:firstLine="0"/>
        <w:rPr>
          <w:rFonts w:ascii="Lora" w:hAnsi="Lora"/>
        </w:rPr>
      </w:pPr>
    </w:p>
    <w:p w14:paraId="72670438" w14:textId="53E9B04E" w:rsidR="00874C8E" w:rsidRPr="002401B6" w:rsidRDefault="00A35CBF" w:rsidP="00F63A4F">
      <w:pPr>
        <w:spacing w:after="120"/>
        <w:ind w:firstLine="0"/>
        <w:rPr>
          <w:rFonts w:ascii="Lora" w:hAnsi="Lora" w:cs="Times New Roman"/>
          <w:sz w:val="22"/>
          <w:szCs w:val="22"/>
        </w:rPr>
      </w:pPr>
      <w:r w:rsidRPr="002401B6">
        <w:rPr>
          <w:rFonts w:ascii="Lora" w:hAnsi="Lora" w:cs="Times New Roman"/>
          <w:sz w:val="22"/>
          <w:szCs w:val="22"/>
        </w:rPr>
        <w:t>Der architektonische Aufbau</w:t>
      </w:r>
      <w:r w:rsidR="00C679F6" w:rsidRPr="002401B6">
        <w:rPr>
          <w:rFonts w:ascii="Lora" w:hAnsi="Lora" w:cs="Times New Roman"/>
          <w:sz w:val="22"/>
          <w:szCs w:val="22"/>
        </w:rPr>
        <w:t>, schematisch dargestellt in Abbildung</w:t>
      </w:r>
      <w:r w:rsidR="00F50340">
        <w:rPr>
          <w:rFonts w:ascii="Lora" w:hAnsi="Lora" w:cs="Times New Roman"/>
          <w:sz w:val="22"/>
          <w:szCs w:val="22"/>
        </w:rPr>
        <w:t xml:space="preserve"> 13</w:t>
      </w:r>
      <w:r w:rsidR="00C679F6" w:rsidRPr="002401B6">
        <w:rPr>
          <w:rFonts w:ascii="Lora" w:hAnsi="Lora" w:cs="Times New Roman"/>
          <w:sz w:val="22"/>
          <w:szCs w:val="22"/>
        </w:rPr>
        <w:t>,</w:t>
      </w:r>
      <w:r w:rsidRPr="002401B6">
        <w:rPr>
          <w:rFonts w:ascii="Lora" w:hAnsi="Lora" w:cs="Times New Roman"/>
          <w:sz w:val="22"/>
          <w:szCs w:val="22"/>
        </w:rPr>
        <w:t xml:space="preserve"> folgt dabei dem Client-Server-Modell.</w:t>
      </w:r>
      <w:r w:rsidR="009E0471" w:rsidRPr="002401B6">
        <w:rPr>
          <w:rFonts w:ascii="Lora" w:hAnsi="Lora" w:cs="Times New Roman"/>
          <w:sz w:val="22"/>
          <w:szCs w:val="22"/>
        </w:rPr>
        <w:t xml:space="preserve"> Über den Client bzw. Web-Browser werden mit der Kamera des Geräts Aufnahmen erstellt</w:t>
      </w:r>
      <w:r w:rsidR="009114A5" w:rsidRPr="002401B6">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sidRPr="002401B6">
        <w:rPr>
          <w:rFonts w:ascii="Lora" w:hAnsi="Lora" w:cs="Times New Roman"/>
          <w:sz w:val="22"/>
          <w:szCs w:val="22"/>
        </w:rPr>
        <w:t>er</w:t>
      </w:r>
      <w:r w:rsidR="009114A5" w:rsidRPr="002401B6">
        <w:rPr>
          <w:rFonts w:ascii="Lora" w:hAnsi="Lora" w:cs="Times New Roman"/>
          <w:sz w:val="22"/>
          <w:szCs w:val="22"/>
        </w:rPr>
        <w:t xml:space="preserve"> aus seiner Datenbank und filtert diejenigen heraus, die sich in der Umgebung der Geräteposition befinden.</w:t>
      </w:r>
      <w:r w:rsidR="00874C8E" w:rsidRPr="002401B6">
        <w:rPr>
          <w:rFonts w:ascii="Lora" w:hAnsi="Lora" w:cs="Times New Roman"/>
          <w:sz w:val="22"/>
          <w:szCs w:val="22"/>
        </w:rPr>
        <w:t xml:space="preserve"> Auf die verbleibenden Bilder wird der gewählte Merkmalserkennungs-Algorithmus angewandt.</w:t>
      </w:r>
      <w:r w:rsidR="00E95394" w:rsidRPr="002401B6">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sidRPr="002401B6">
        <w:rPr>
          <w:rFonts w:ascii="Lora" w:hAnsi="Lora" w:cs="Times New Roman"/>
          <w:sz w:val="22"/>
          <w:szCs w:val="22"/>
        </w:rPr>
        <w:t>t</w:t>
      </w:r>
      <w:r w:rsidR="00E95394" w:rsidRPr="002401B6">
        <w:rPr>
          <w:rFonts w:ascii="Lora" w:hAnsi="Lora" w:cs="Times New Roman"/>
          <w:sz w:val="22"/>
          <w:szCs w:val="22"/>
        </w:rPr>
        <w:t>.</w:t>
      </w:r>
      <w:r w:rsidR="00C679F6" w:rsidRPr="002401B6">
        <w:rPr>
          <w:rFonts w:ascii="Lora" w:hAnsi="Lora" w:cs="Times New Roman"/>
          <w:sz w:val="22"/>
          <w:szCs w:val="22"/>
        </w:rPr>
        <w:t xml:space="preserve"> </w:t>
      </w:r>
    </w:p>
    <w:p w14:paraId="767BC073" w14:textId="77777777" w:rsidR="00F63A4F" w:rsidRPr="002401B6" w:rsidRDefault="00F63A4F" w:rsidP="00F63A4F">
      <w:pPr>
        <w:spacing w:after="120"/>
        <w:ind w:firstLine="0"/>
        <w:rPr>
          <w:rFonts w:ascii="Lora" w:hAnsi="Lora" w:cs="Times New Roman"/>
          <w:sz w:val="22"/>
          <w:szCs w:val="22"/>
        </w:rPr>
      </w:pPr>
    </w:p>
    <w:p w14:paraId="0E6928C3" w14:textId="77777777" w:rsidR="004B3BF1" w:rsidRPr="002401B6" w:rsidRDefault="00A35CBF" w:rsidP="001F38E3">
      <w:pPr>
        <w:keepNext/>
        <w:spacing w:after="120" w:line="264" w:lineRule="auto"/>
        <w:ind w:firstLine="0"/>
        <w:jc w:val="center"/>
      </w:pPr>
      <w:r w:rsidRPr="002401B6">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042E182A" w14:textId="4998357A" w:rsidR="00A35CBF" w:rsidRPr="002401B6" w:rsidRDefault="004B3BF1" w:rsidP="004B3BF1">
      <w:pPr>
        <w:pStyle w:val="Caption"/>
        <w:jc w:val="center"/>
        <w:rPr>
          <w:rFonts w:cs="Times New Roman"/>
          <w:sz w:val="22"/>
          <w:szCs w:val="22"/>
        </w:rPr>
      </w:pPr>
      <w:bookmarkStart w:id="41" w:name="_Toc36845709"/>
      <w:r w:rsidRPr="002401B6">
        <w:t xml:space="preserve">Abbildung </w:t>
      </w:r>
      <w:fldSimple w:instr=" SEQ Abbildung \* ARABIC ">
        <w:r w:rsidR="00714A86">
          <w:rPr>
            <w:noProof/>
          </w:rPr>
          <w:t>13</w:t>
        </w:r>
      </w:fldSimple>
      <w:r w:rsidRPr="002401B6">
        <w:t>: Architektur von BIdent Building Identification.</w:t>
      </w:r>
      <w:bookmarkEnd w:id="41"/>
    </w:p>
    <w:p w14:paraId="41EDBC09" w14:textId="07DE1F45" w:rsidR="00A35CBF" w:rsidRPr="002401B6" w:rsidRDefault="00A35CBF" w:rsidP="00A35CBF">
      <w:pPr>
        <w:ind w:firstLine="0"/>
        <w:jc w:val="left"/>
        <w:rPr>
          <w:rFonts w:ascii="Lora" w:hAnsi="Lora"/>
          <w:sz w:val="20"/>
          <w:szCs w:val="16"/>
        </w:rPr>
      </w:pPr>
    </w:p>
    <w:p w14:paraId="4246C0EB" w14:textId="48EE3659" w:rsidR="00A35CBF" w:rsidRPr="002401B6" w:rsidRDefault="00A35CBF" w:rsidP="00675D88">
      <w:pPr>
        <w:spacing w:after="120" w:line="264" w:lineRule="auto"/>
        <w:ind w:firstLine="0"/>
        <w:rPr>
          <w:rFonts w:ascii="Lora" w:hAnsi="Lora" w:cs="Times New Roman"/>
          <w:sz w:val="22"/>
          <w:szCs w:val="22"/>
        </w:rPr>
      </w:pPr>
    </w:p>
    <w:p w14:paraId="4EB075FE" w14:textId="5781AA47" w:rsidR="001D4653" w:rsidRPr="002401B6" w:rsidRDefault="001D4653" w:rsidP="007340E3">
      <w:pPr>
        <w:pStyle w:val="Heading2"/>
        <w:ind w:left="0" w:firstLine="0"/>
        <w:jc w:val="left"/>
        <w:rPr>
          <w:rFonts w:ascii="Lora" w:hAnsi="Lora"/>
          <w:color w:val="auto"/>
          <w:sz w:val="32"/>
          <w:szCs w:val="22"/>
        </w:rPr>
      </w:pPr>
      <w:bookmarkStart w:id="42" w:name="_Toc36845744"/>
      <w:r w:rsidRPr="002401B6">
        <w:rPr>
          <w:rFonts w:ascii="Lora" w:hAnsi="Lora"/>
          <w:color w:val="auto"/>
          <w:sz w:val="32"/>
          <w:szCs w:val="22"/>
        </w:rPr>
        <w:lastRenderedPageBreak/>
        <w:t>Client</w:t>
      </w:r>
      <w:bookmarkEnd w:id="42"/>
    </w:p>
    <w:p w14:paraId="62AB6C16" w14:textId="77777777" w:rsidR="001D4653" w:rsidRPr="002401B6" w:rsidRDefault="001D4653" w:rsidP="001D4653">
      <w:pPr>
        <w:ind w:firstLine="0"/>
        <w:rPr>
          <w:rFonts w:ascii="Lora" w:hAnsi="Lora"/>
        </w:rPr>
      </w:pPr>
    </w:p>
    <w:p w14:paraId="263CAE76" w14:textId="436BE59A" w:rsidR="00674779" w:rsidRPr="002401B6" w:rsidRDefault="0040791E" w:rsidP="00BE7B14">
      <w:pPr>
        <w:ind w:firstLine="0"/>
        <w:rPr>
          <w:rFonts w:ascii="Lora" w:hAnsi="Lora" w:cs="Times New Roman"/>
          <w:sz w:val="22"/>
          <w:szCs w:val="22"/>
        </w:rPr>
      </w:pPr>
      <w:r w:rsidRPr="002401B6">
        <w:rPr>
          <w:rFonts w:ascii="Lora" w:hAnsi="Lora" w:cs="Times New Roman"/>
          <w:sz w:val="22"/>
          <w:szCs w:val="22"/>
        </w:rPr>
        <w:t>Um die Verwendung auf möglichst vielen Geräten</w:t>
      </w:r>
      <w:r w:rsidR="001F740C" w:rsidRPr="002401B6">
        <w:rPr>
          <w:rFonts w:ascii="Lora" w:hAnsi="Lora" w:cs="Times New Roman"/>
          <w:sz w:val="22"/>
          <w:szCs w:val="22"/>
        </w:rPr>
        <w:t xml:space="preserve"> zu ermöglichen, wurde die Client-Applikation als Progressive Web App verwirklicht. Sie kann also sowohl innerhalb eines Web-Browsers ausgeführt werden als auch als eigene App auf mobilen Betriebssystemen wie Android und iOS</w:t>
      </w:r>
      <w:r w:rsidR="00FA09C9" w:rsidRPr="002401B6">
        <w:rPr>
          <w:rFonts w:ascii="Lora" w:hAnsi="Lora" w:cs="Times New Roman"/>
          <w:sz w:val="22"/>
          <w:szCs w:val="22"/>
        </w:rPr>
        <w:t xml:space="preserve"> installiert werden</w:t>
      </w:r>
      <w:r w:rsidR="001F740C" w:rsidRPr="002401B6">
        <w:rPr>
          <w:rFonts w:ascii="Lora" w:hAnsi="Lora" w:cs="Times New Roman"/>
          <w:sz w:val="22"/>
          <w:szCs w:val="22"/>
        </w:rPr>
        <w:t>.</w:t>
      </w:r>
      <w:r w:rsidR="00FA09C9" w:rsidRPr="002401B6">
        <w:rPr>
          <w:rFonts w:ascii="Lora" w:hAnsi="Lora" w:cs="Times New Roman"/>
          <w:sz w:val="22"/>
          <w:szCs w:val="22"/>
        </w:rPr>
        <w:t xml:space="preserve"> </w:t>
      </w:r>
      <w:r w:rsidR="00E0789F" w:rsidRPr="002401B6">
        <w:rPr>
          <w:rFonts w:ascii="Lora" w:hAnsi="Lora" w:cs="Times New Roman"/>
          <w:sz w:val="22"/>
          <w:szCs w:val="22"/>
        </w:rPr>
        <w:t xml:space="preserve">In jedem Fall wird der Code der Anwendung jedoch auf einem Web-Server </w:t>
      </w:r>
      <w:r w:rsidR="000C724C" w:rsidRPr="002401B6">
        <w:rPr>
          <w:rFonts w:ascii="Lora" w:hAnsi="Lora" w:cs="Times New Roman"/>
          <w:sz w:val="22"/>
          <w:szCs w:val="22"/>
        </w:rPr>
        <w:t>vorgehalten</w:t>
      </w:r>
      <w:r w:rsidR="00E0789F" w:rsidRPr="002401B6">
        <w:rPr>
          <w:rFonts w:ascii="Lora" w:hAnsi="Lora" w:cs="Times New Roman"/>
          <w:sz w:val="22"/>
          <w:szCs w:val="22"/>
        </w:rPr>
        <w:t xml:space="preserve">. Um trotzdem die Offline-Fähigkeit zu gewährleisten, wird deshalb ein Service Worker für das Caching der </w:t>
      </w:r>
      <w:r w:rsidR="0071772B" w:rsidRPr="002401B6">
        <w:rPr>
          <w:rFonts w:ascii="Lora" w:hAnsi="Lora" w:cs="Times New Roman"/>
          <w:sz w:val="22"/>
          <w:szCs w:val="22"/>
        </w:rPr>
        <w:t>für die Ausführung notwendigen</w:t>
      </w:r>
      <w:r w:rsidR="00E0789F" w:rsidRPr="002401B6">
        <w:rPr>
          <w:rFonts w:ascii="Lora" w:hAnsi="Lora" w:cs="Times New Roman"/>
          <w:sz w:val="22"/>
          <w:szCs w:val="22"/>
        </w:rPr>
        <w:t xml:space="preserve"> Dateien eingesetzt.</w:t>
      </w:r>
    </w:p>
    <w:p w14:paraId="3FF47E86" w14:textId="48DBD8EC" w:rsidR="00356C3B" w:rsidRPr="002401B6" w:rsidRDefault="00356C3B" w:rsidP="00BE7B14">
      <w:pPr>
        <w:rPr>
          <w:rFonts w:ascii="Lora" w:hAnsi="Lora" w:cs="Times New Roman"/>
          <w:sz w:val="22"/>
          <w:szCs w:val="22"/>
        </w:rPr>
      </w:pPr>
      <w:r w:rsidRPr="002401B6">
        <w:rPr>
          <w:rFonts w:ascii="Lora" w:hAnsi="Lora" w:cs="Times New Roman"/>
          <w:sz w:val="22"/>
          <w:szCs w:val="22"/>
        </w:rPr>
        <w:t>Die graphische Benutzeroberfläche des Clients</w:t>
      </w:r>
      <w:r w:rsidR="005B4DE7" w:rsidRPr="002401B6">
        <w:rPr>
          <w:rFonts w:ascii="Lora" w:hAnsi="Lora" w:cs="Times New Roman"/>
          <w:sz w:val="22"/>
          <w:szCs w:val="22"/>
        </w:rPr>
        <w:t xml:space="preserve"> wurde mit HTML</w:t>
      </w:r>
      <w:r w:rsidR="001357D3" w:rsidRPr="002401B6">
        <w:rPr>
          <w:rFonts w:ascii="Lora" w:hAnsi="Lora" w:cs="Times New Roman"/>
          <w:sz w:val="22"/>
          <w:szCs w:val="22"/>
        </w:rPr>
        <w:t>5</w:t>
      </w:r>
      <w:r w:rsidR="005B4DE7" w:rsidRPr="002401B6">
        <w:rPr>
          <w:rFonts w:ascii="Lora" w:hAnsi="Lora" w:cs="Times New Roman"/>
          <w:sz w:val="22"/>
          <w:szCs w:val="22"/>
        </w:rPr>
        <w:t>, CSS und JavaScript umgesetzt, wobei die Prinzipien des Responsive Design zur Anwendung kamen.</w:t>
      </w:r>
      <w:r w:rsidR="007244CF" w:rsidRPr="002401B6">
        <w:rPr>
          <w:rFonts w:ascii="Lora" w:hAnsi="Lora" w:cs="Times New Roman"/>
          <w:sz w:val="22"/>
          <w:szCs w:val="22"/>
        </w:rPr>
        <w:t xml:space="preserve"> Auf der Hauptseite</w:t>
      </w:r>
      <w:r w:rsidR="00D40C4F" w:rsidRPr="002401B6">
        <w:rPr>
          <w:rFonts w:ascii="Lora" w:hAnsi="Lora" w:cs="Times New Roman"/>
          <w:sz w:val="22"/>
          <w:szCs w:val="22"/>
        </w:rPr>
        <w:t xml:space="preserve">, welche in Abbildung </w:t>
      </w:r>
      <w:r w:rsidR="00D40C4F" w:rsidRPr="002401B6">
        <w:rPr>
          <w:rFonts w:ascii="Lora" w:hAnsi="Lora" w:cs="Times New Roman"/>
          <w:color w:val="FF0000"/>
          <w:sz w:val="22"/>
          <w:szCs w:val="22"/>
        </w:rPr>
        <w:t>X</w:t>
      </w:r>
      <w:r w:rsidR="00D40C4F" w:rsidRPr="002401B6">
        <w:rPr>
          <w:rFonts w:ascii="Lora" w:hAnsi="Lora" w:cs="Times New Roman"/>
          <w:sz w:val="22"/>
          <w:szCs w:val="22"/>
        </w:rPr>
        <w:t xml:space="preserve"> zu sehen ist,</w:t>
      </w:r>
      <w:r w:rsidR="007244CF" w:rsidRPr="002401B6">
        <w:rPr>
          <w:rFonts w:ascii="Lora" w:hAnsi="Lora" w:cs="Times New Roman"/>
          <w:sz w:val="22"/>
          <w:szCs w:val="22"/>
        </w:rPr>
        <w:t xml:space="preserve"> </w:t>
      </w:r>
      <w:r w:rsidR="000C1857" w:rsidRPr="002401B6">
        <w:rPr>
          <w:rFonts w:ascii="Lora" w:hAnsi="Lora" w:cs="Times New Roman"/>
          <w:sz w:val="22"/>
          <w:szCs w:val="22"/>
        </w:rPr>
        <w:t>w</w:t>
      </w:r>
      <w:r w:rsidR="006056A7" w:rsidRPr="002401B6">
        <w:rPr>
          <w:rFonts w:ascii="Lora" w:hAnsi="Lora" w:cs="Times New Roman"/>
          <w:sz w:val="22"/>
          <w:szCs w:val="22"/>
        </w:rPr>
        <w:t>ird</w:t>
      </w:r>
      <w:r w:rsidR="000C1857" w:rsidRPr="002401B6">
        <w:rPr>
          <w:rFonts w:ascii="Lora" w:hAnsi="Lora" w:cs="Times New Roman"/>
          <w:sz w:val="22"/>
          <w:szCs w:val="22"/>
        </w:rPr>
        <w:t xml:space="preserve"> als</w:t>
      </w:r>
      <w:r w:rsidR="006056A7" w:rsidRPr="002401B6">
        <w:rPr>
          <w:rFonts w:ascii="Lora" w:hAnsi="Lora" w:cs="Times New Roman"/>
          <w:sz w:val="22"/>
          <w:szCs w:val="22"/>
        </w:rPr>
        <w:t xml:space="preserve"> interaktives</w:t>
      </w:r>
      <w:r w:rsidR="000C1857" w:rsidRPr="002401B6">
        <w:rPr>
          <w:rFonts w:ascii="Lora" w:hAnsi="Lora" w:cs="Times New Roman"/>
          <w:sz w:val="22"/>
          <w:szCs w:val="22"/>
        </w:rPr>
        <w:t xml:space="preserve"> UI-Element</w:t>
      </w:r>
      <w:r w:rsidR="007244CF" w:rsidRPr="002401B6">
        <w:rPr>
          <w:rFonts w:ascii="Lora" w:hAnsi="Lora" w:cs="Times New Roman"/>
          <w:sz w:val="22"/>
          <w:szCs w:val="22"/>
        </w:rPr>
        <w:t xml:space="preserve"> lediglich ein </w:t>
      </w:r>
      <w:r w:rsidR="006056A7" w:rsidRPr="002401B6">
        <w:rPr>
          <w:rFonts w:ascii="Lora" w:hAnsi="Lora" w:cs="Times New Roman"/>
          <w:sz w:val="22"/>
          <w:szCs w:val="22"/>
        </w:rPr>
        <w:t>Aufnahme</w:t>
      </w:r>
      <w:r w:rsidR="007244CF" w:rsidRPr="002401B6">
        <w:rPr>
          <w:rFonts w:ascii="Lora" w:hAnsi="Lora" w:cs="Times New Roman"/>
          <w:sz w:val="22"/>
          <w:szCs w:val="22"/>
        </w:rPr>
        <w:t xml:space="preserve">-Button angezeigt, </w:t>
      </w:r>
      <w:r w:rsidR="00610A2B" w:rsidRPr="002401B6">
        <w:rPr>
          <w:rFonts w:ascii="Lora" w:hAnsi="Lora" w:cs="Times New Roman"/>
          <w:sz w:val="22"/>
          <w:szCs w:val="22"/>
        </w:rPr>
        <w:t>welcher den</w:t>
      </w:r>
      <w:r w:rsidR="007244CF" w:rsidRPr="002401B6">
        <w:rPr>
          <w:rFonts w:ascii="Lora" w:hAnsi="Lora" w:cs="Times New Roman"/>
          <w:sz w:val="22"/>
          <w:szCs w:val="22"/>
        </w:rPr>
        <w:t xml:space="preserve"> Input der Gerätekamera überlager</w:t>
      </w:r>
      <w:r w:rsidR="00610A2B" w:rsidRPr="002401B6">
        <w:rPr>
          <w:rFonts w:ascii="Lora" w:hAnsi="Lora" w:cs="Times New Roman"/>
          <w:sz w:val="22"/>
          <w:szCs w:val="22"/>
        </w:rPr>
        <w:t>t</w:t>
      </w:r>
      <w:r w:rsidR="007244CF" w:rsidRPr="002401B6">
        <w:rPr>
          <w:rFonts w:ascii="Lora" w:hAnsi="Lora" w:cs="Times New Roman"/>
          <w:sz w:val="22"/>
          <w:szCs w:val="22"/>
        </w:rPr>
        <w:t>. Nach dem Betätigen d</w:t>
      </w:r>
      <w:r w:rsidR="006A4A45" w:rsidRPr="002401B6">
        <w:rPr>
          <w:rFonts w:ascii="Lora" w:hAnsi="Lora" w:cs="Times New Roman"/>
          <w:sz w:val="22"/>
          <w:szCs w:val="22"/>
        </w:rPr>
        <w:t xml:space="preserve">ieses </w:t>
      </w:r>
      <w:r w:rsidR="007244CF" w:rsidRPr="002401B6">
        <w:rPr>
          <w:rFonts w:ascii="Lora" w:hAnsi="Lora" w:cs="Times New Roman"/>
          <w:sz w:val="22"/>
          <w:szCs w:val="22"/>
        </w:rPr>
        <w:t>Buttons wird nach einer gewissen Wartezeit eine Seite mit Details über das Gebäude bzw. Bauteil angezeigt.</w:t>
      </w:r>
    </w:p>
    <w:p w14:paraId="29CC6025" w14:textId="20913DDD" w:rsidR="00D40C4F" w:rsidRPr="002401B6" w:rsidRDefault="00D40C4F" w:rsidP="003E00EC">
      <w:pPr>
        <w:spacing w:after="120" w:line="264" w:lineRule="auto"/>
        <w:ind w:firstLine="0"/>
        <w:rPr>
          <w:rFonts w:ascii="Lora" w:hAnsi="Lora" w:cs="Times New Roman"/>
          <w:sz w:val="22"/>
          <w:szCs w:val="22"/>
        </w:rPr>
      </w:pPr>
    </w:p>
    <w:p w14:paraId="32C423A4" w14:textId="77777777" w:rsidR="00FD42A0" w:rsidRPr="002401B6" w:rsidRDefault="00F479DE" w:rsidP="00FD42A0">
      <w:pPr>
        <w:keepNext/>
        <w:spacing w:after="120" w:line="264" w:lineRule="auto"/>
        <w:ind w:firstLine="0"/>
      </w:pPr>
      <w:r w:rsidRPr="002401B6">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1B87273B" w14:textId="60422584" w:rsidR="00D40C4F" w:rsidRPr="002401B6" w:rsidRDefault="00FD42A0" w:rsidP="00FD42A0">
      <w:pPr>
        <w:pStyle w:val="Caption"/>
        <w:jc w:val="center"/>
        <w:rPr>
          <w:rFonts w:cs="Times New Roman"/>
          <w:sz w:val="22"/>
          <w:szCs w:val="22"/>
        </w:rPr>
      </w:pPr>
      <w:bookmarkStart w:id="43" w:name="_Toc36845710"/>
      <w:r w:rsidRPr="002401B6">
        <w:t xml:space="preserve">Abbildung </w:t>
      </w:r>
      <w:fldSimple w:instr=" SEQ Abbildung \* ARABIC ">
        <w:r w:rsidR="00714A86">
          <w:rPr>
            <w:noProof/>
          </w:rPr>
          <w:t>14</w:t>
        </w:r>
      </w:fldSimple>
      <w:r w:rsidRPr="002401B6">
        <w:t>: Screenshots der Applikation BIdent Building Identification: Hauptseite (links) und Detailseite (rechts).</w:t>
      </w:r>
      <w:bookmarkEnd w:id="43"/>
    </w:p>
    <w:p w14:paraId="7EFF19A1" w14:textId="77777777" w:rsidR="00D40C4F" w:rsidRPr="002401B6" w:rsidRDefault="00D40C4F" w:rsidP="003E00EC">
      <w:pPr>
        <w:spacing w:after="120" w:line="264" w:lineRule="auto"/>
        <w:ind w:firstLine="0"/>
        <w:rPr>
          <w:rFonts w:ascii="Lora" w:hAnsi="Lora" w:cs="Times New Roman"/>
          <w:sz w:val="22"/>
          <w:szCs w:val="22"/>
        </w:rPr>
      </w:pPr>
    </w:p>
    <w:p w14:paraId="29EF0693" w14:textId="34BA68CB" w:rsidR="00C17E2A" w:rsidRPr="002401B6" w:rsidRDefault="000B193C" w:rsidP="00F479DE">
      <w:pPr>
        <w:spacing w:after="120"/>
        <w:ind w:firstLine="0"/>
        <w:rPr>
          <w:rFonts w:ascii="Lora" w:hAnsi="Lora" w:cs="Times New Roman"/>
          <w:sz w:val="22"/>
          <w:szCs w:val="22"/>
        </w:rPr>
      </w:pPr>
      <w:r w:rsidRPr="002401B6">
        <w:rPr>
          <w:rFonts w:ascii="Lora" w:hAnsi="Lora" w:cs="Times New Roman"/>
          <w:sz w:val="22"/>
          <w:szCs w:val="22"/>
        </w:rPr>
        <w:lastRenderedPageBreak/>
        <w:t>S</w:t>
      </w:r>
      <w:r w:rsidR="0056210D" w:rsidRPr="002401B6">
        <w:rPr>
          <w:rFonts w:ascii="Lora" w:hAnsi="Lora" w:cs="Times New Roman"/>
          <w:sz w:val="22"/>
          <w:szCs w:val="22"/>
        </w:rPr>
        <w:t>owohl die Anzeige des Kamera-Inputs als auch die Aufnahme werden</w:t>
      </w:r>
      <w:r w:rsidR="001E4CA5" w:rsidRPr="002401B6">
        <w:rPr>
          <w:rFonts w:ascii="Lora" w:hAnsi="Lora" w:cs="Times New Roman"/>
          <w:sz w:val="22"/>
          <w:szCs w:val="22"/>
        </w:rPr>
        <w:t xml:space="preserve"> dabei über die MediaDevices API gewährleistet, die Teil von HTML5 ist.</w:t>
      </w:r>
      <w:r w:rsidR="00CD4289" w:rsidRPr="002401B6">
        <w:rPr>
          <w:rFonts w:ascii="Lora" w:hAnsi="Lora" w:cs="Times New Roman"/>
          <w:sz w:val="22"/>
          <w:szCs w:val="22"/>
        </w:rPr>
        <w:t xml:space="preserve"> Vor der Übermittlung an den Server ist jedoch noch eine Umwandlung des Bildes</w:t>
      </w:r>
      <w:r w:rsidR="003D5BFA" w:rsidRPr="002401B6">
        <w:rPr>
          <w:rFonts w:ascii="Lora" w:hAnsi="Lora" w:cs="Times New Roman"/>
          <w:sz w:val="22"/>
          <w:szCs w:val="22"/>
        </w:rPr>
        <w:t xml:space="preserve"> erforderlich. </w:t>
      </w:r>
      <w:r w:rsidR="00A50DFD" w:rsidRPr="002401B6">
        <w:rPr>
          <w:rFonts w:ascii="Lora" w:hAnsi="Lora" w:cs="Times New Roman"/>
          <w:sz w:val="22"/>
          <w:szCs w:val="22"/>
        </w:rPr>
        <w:t xml:space="preserve">Da </w:t>
      </w:r>
      <w:r w:rsidR="00587D6D" w:rsidRPr="002401B6">
        <w:rPr>
          <w:rFonts w:ascii="Lora" w:hAnsi="Lora" w:cs="Times New Roman"/>
          <w:sz w:val="22"/>
          <w:szCs w:val="22"/>
        </w:rPr>
        <w:t>anfangs</w:t>
      </w:r>
      <w:r w:rsidR="00A50DFD" w:rsidRPr="002401B6">
        <w:rPr>
          <w:rFonts w:ascii="Lora" w:hAnsi="Lora" w:cs="Times New Roman"/>
          <w:sz w:val="22"/>
          <w:szCs w:val="22"/>
        </w:rPr>
        <w:t xml:space="preserve"> nur die zugehörige</w:t>
      </w:r>
      <w:r w:rsidR="00846E85" w:rsidRPr="002401B6">
        <w:rPr>
          <w:rFonts w:ascii="Lora" w:hAnsi="Lora" w:cs="Times New Roman"/>
          <w:sz w:val="22"/>
          <w:szCs w:val="22"/>
        </w:rPr>
        <w:t xml:space="preserve"> data URI </w:t>
      </w:r>
      <w:r w:rsidR="00A50DFD" w:rsidRPr="002401B6">
        <w:rPr>
          <w:rFonts w:ascii="Lora" w:hAnsi="Lora" w:cs="Times New Roman"/>
          <w:sz w:val="22"/>
          <w:szCs w:val="22"/>
        </w:rPr>
        <w:t xml:space="preserve">verfügbar ist, müssen deren Daten zuerst extrahiert und dann in </w:t>
      </w:r>
      <w:r w:rsidR="00CD4289" w:rsidRPr="002401B6">
        <w:rPr>
          <w:rFonts w:ascii="Lora" w:hAnsi="Lora" w:cs="Times New Roman"/>
          <w:sz w:val="22"/>
          <w:szCs w:val="22"/>
        </w:rPr>
        <w:t xml:space="preserve">ein Blob-Objekt </w:t>
      </w:r>
      <w:r w:rsidR="00A50DFD" w:rsidRPr="002401B6">
        <w:rPr>
          <w:rFonts w:ascii="Lora" w:hAnsi="Lora" w:cs="Times New Roman"/>
          <w:sz w:val="22"/>
          <w:szCs w:val="22"/>
        </w:rPr>
        <w:t>umgewandelt werden</w:t>
      </w:r>
      <w:r w:rsidR="00CD4289" w:rsidRPr="002401B6">
        <w:rPr>
          <w:rFonts w:ascii="Lora" w:hAnsi="Lora" w:cs="Times New Roman"/>
          <w:sz w:val="22"/>
          <w:szCs w:val="22"/>
        </w:rPr>
        <w:t>.</w:t>
      </w:r>
      <w:r w:rsidR="00991104">
        <w:rPr>
          <w:rFonts w:ascii="Lora" w:hAnsi="Lora" w:cs="Times New Roman"/>
          <w:sz w:val="22"/>
          <w:szCs w:val="22"/>
        </w:rPr>
        <w:t xml:space="preserve"> Als Bildformat wird stets </w:t>
      </w:r>
      <w:r w:rsidR="00D3199F">
        <w:rPr>
          <w:rFonts w:ascii="Lora" w:hAnsi="Lora" w:cs="Times New Roman"/>
          <w:sz w:val="22"/>
          <w:szCs w:val="22"/>
        </w:rPr>
        <w:t>7</w:t>
      </w:r>
      <w:r w:rsidR="00BB0A11">
        <w:rPr>
          <w:rFonts w:ascii="Lora" w:hAnsi="Lora" w:cs="Times New Roman"/>
          <w:sz w:val="22"/>
          <w:szCs w:val="22"/>
        </w:rPr>
        <w:t>20</w:t>
      </w:r>
      <w:r w:rsidR="00991104">
        <w:rPr>
          <w:rFonts w:ascii="Lora" w:hAnsi="Lora" w:cs="Times New Roman"/>
          <w:sz w:val="22"/>
          <w:szCs w:val="22"/>
        </w:rPr>
        <w:t xml:space="preserve"> x </w:t>
      </w:r>
      <w:r w:rsidR="00BB0A11">
        <w:rPr>
          <w:rFonts w:ascii="Lora" w:hAnsi="Lora" w:cs="Times New Roman"/>
          <w:sz w:val="22"/>
          <w:szCs w:val="22"/>
        </w:rPr>
        <w:t>1280</w:t>
      </w:r>
      <w:r w:rsidR="00991104">
        <w:rPr>
          <w:rFonts w:ascii="Lora" w:hAnsi="Lora" w:cs="Times New Roman"/>
          <w:sz w:val="22"/>
          <w:szCs w:val="22"/>
        </w:rPr>
        <w:t xml:space="preserve"> Pixel</w:t>
      </w:r>
      <w:r w:rsidR="006C4D7C">
        <w:rPr>
          <w:rFonts w:ascii="Lora" w:hAnsi="Lora" w:cs="Times New Roman"/>
          <w:sz w:val="22"/>
          <w:szCs w:val="22"/>
        </w:rPr>
        <w:t xml:space="preserve"> (720p im Hochformat)</w:t>
      </w:r>
      <w:r w:rsidR="00991104">
        <w:rPr>
          <w:rFonts w:ascii="Lora" w:hAnsi="Lora" w:cs="Times New Roman"/>
          <w:sz w:val="22"/>
          <w:szCs w:val="22"/>
        </w:rPr>
        <w:t xml:space="preserve"> gewählt.</w:t>
      </w:r>
      <w:r w:rsidR="00BB0A11">
        <w:rPr>
          <w:rFonts w:ascii="Lora" w:hAnsi="Lora" w:cs="Times New Roman"/>
          <w:sz w:val="22"/>
          <w:szCs w:val="22"/>
        </w:rPr>
        <w:t xml:space="preserve"> Sollte die Kamera des Gerätes eine höhere oder geringere Auflösung aufweisen, wird das Bild auf diese Größe gestreckt.</w:t>
      </w:r>
      <w:r w:rsidR="00B474AD">
        <w:rPr>
          <w:rFonts w:ascii="Lora" w:hAnsi="Lora" w:cs="Times New Roman"/>
          <w:sz w:val="22"/>
          <w:szCs w:val="22"/>
        </w:rPr>
        <w:t xml:space="preserve"> Da das Bild vor der Übertragung nicht komprimiert wird, ist es erforderlich, die Bildgröße zu beschränken. Andernfalls könnten Übertragungszeit und Datenverbrauch bei Geräten mit hoher Kameraauflösung inakzeptable Werte annehmen.</w:t>
      </w:r>
    </w:p>
    <w:p w14:paraId="7D08EB54" w14:textId="5A38F365" w:rsidR="00C17E2A" w:rsidRPr="002401B6" w:rsidRDefault="00C17E2A" w:rsidP="000B193C">
      <w:pPr>
        <w:spacing w:after="120" w:line="264" w:lineRule="auto"/>
        <w:ind w:firstLine="0"/>
        <w:rPr>
          <w:rFonts w:ascii="Lora" w:hAnsi="Lora" w:cs="Times New Roman"/>
          <w:sz w:val="22"/>
          <w:szCs w:val="22"/>
        </w:rPr>
      </w:pPr>
    </w:p>
    <w:p w14:paraId="61DBDD2C" w14:textId="3ED6813C" w:rsidR="001D28A5" w:rsidRPr="002401B6" w:rsidRDefault="001D28A5" w:rsidP="007340E3">
      <w:pPr>
        <w:pStyle w:val="Heading2"/>
        <w:ind w:left="0" w:firstLine="0"/>
        <w:jc w:val="left"/>
        <w:rPr>
          <w:rFonts w:ascii="Lora" w:hAnsi="Lora"/>
          <w:color w:val="auto"/>
          <w:sz w:val="32"/>
          <w:szCs w:val="22"/>
        </w:rPr>
      </w:pPr>
      <w:bookmarkStart w:id="44" w:name="_Toc36845745"/>
      <w:r w:rsidRPr="002401B6">
        <w:rPr>
          <w:rFonts w:ascii="Lora" w:hAnsi="Lora"/>
          <w:color w:val="auto"/>
          <w:sz w:val="32"/>
          <w:szCs w:val="22"/>
        </w:rPr>
        <w:t>Server</w:t>
      </w:r>
      <w:bookmarkEnd w:id="44"/>
    </w:p>
    <w:p w14:paraId="4AC0D8CB" w14:textId="77777777" w:rsidR="001D28A5" w:rsidRPr="002401B6" w:rsidRDefault="001D28A5" w:rsidP="001D28A5">
      <w:pPr>
        <w:ind w:firstLine="0"/>
        <w:rPr>
          <w:rFonts w:ascii="Lora" w:hAnsi="Lora"/>
        </w:rPr>
      </w:pPr>
    </w:p>
    <w:p w14:paraId="238B9234" w14:textId="532E5912" w:rsidR="00497248" w:rsidRDefault="00497248" w:rsidP="00F63A4F">
      <w:pPr>
        <w:spacing w:after="120"/>
        <w:ind w:firstLine="0"/>
        <w:rPr>
          <w:rFonts w:ascii="Lora" w:hAnsi="Lora" w:cs="Times New Roman"/>
          <w:sz w:val="22"/>
          <w:szCs w:val="22"/>
        </w:rPr>
      </w:pPr>
      <w:r w:rsidRPr="002401B6">
        <w:rPr>
          <w:rFonts w:ascii="Lora" w:hAnsi="Lora" w:cs="Times New Roman"/>
          <w:sz w:val="22"/>
          <w:szCs w:val="22"/>
        </w:rPr>
        <w:t xml:space="preserve">Der </w:t>
      </w:r>
      <w:r w:rsidR="002868A2" w:rsidRPr="002401B6">
        <w:rPr>
          <w:rFonts w:ascii="Lora" w:hAnsi="Lora" w:cs="Times New Roman"/>
          <w:sz w:val="22"/>
          <w:szCs w:val="22"/>
        </w:rPr>
        <w:t>Server besteht in erster Linie aus einer Flask-Applikation, die mit Python umgesetzt wurde. Diese greift auf eine MySQL-Datenbank zu</w:t>
      </w:r>
      <w:r w:rsidR="00AB4869" w:rsidRPr="002401B6">
        <w:rPr>
          <w:rFonts w:ascii="Lora" w:hAnsi="Lora" w:cs="Times New Roman"/>
          <w:sz w:val="22"/>
          <w:szCs w:val="22"/>
        </w:rPr>
        <w:t>, in der weiterführende Informationen zu den jeweiligen Bildern gespeichert sind.</w:t>
      </w:r>
      <w:r w:rsidR="00EB35BC">
        <w:rPr>
          <w:rFonts w:ascii="Lora" w:hAnsi="Lora" w:cs="Times New Roman"/>
          <w:sz w:val="22"/>
          <w:szCs w:val="22"/>
        </w:rPr>
        <w:t xml:space="preserve"> Abbildung 15 zeigt die Spalten der Gebäude-Tabelle.</w:t>
      </w:r>
      <w:r w:rsidR="00873B75" w:rsidRPr="002401B6">
        <w:rPr>
          <w:rFonts w:ascii="Lora" w:hAnsi="Lora" w:cs="Times New Roman"/>
          <w:sz w:val="22"/>
          <w:szCs w:val="22"/>
        </w:rPr>
        <w:t xml:space="preserve"> Die Bilddateien werden hingegen nicht in der Datenbank gespeichert, sondern in einem Upload-Verzeichnis auf dem Server.</w:t>
      </w:r>
      <w:r w:rsidR="002E1699" w:rsidRPr="002401B6">
        <w:rPr>
          <w:rFonts w:ascii="Lora" w:hAnsi="Lora" w:cs="Times New Roman"/>
          <w:sz w:val="22"/>
          <w:szCs w:val="22"/>
        </w:rPr>
        <w:t xml:space="preserve"> Der Abruf ergibt sich über die im Dateinamen enthaltene Gebäude-Id.</w:t>
      </w:r>
    </w:p>
    <w:p w14:paraId="679785A2" w14:textId="77777777" w:rsidR="00402E34" w:rsidRPr="002401B6" w:rsidRDefault="00A33D47" w:rsidP="00402E34">
      <w:pPr>
        <w:keepNext/>
        <w:spacing w:after="120"/>
        <w:ind w:firstLine="0"/>
        <w:jc w:val="center"/>
      </w:pPr>
      <w:r w:rsidRPr="002401B6">
        <w:rPr>
          <w:rFonts w:ascii="Lora" w:hAnsi="Lora" w:cs="Times New Roman"/>
          <w:noProof/>
          <w:sz w:val="22"/>
          <w:szCs w:val="22"/>
        </w:rPr>
        <w:drawing>
          <wp:inline distT="0" distB="0" distL="0" distR="0" wp14:anchorId="2EDFA955" wp14:editId="67DF31F9">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a:effectLst>
                      <a:innerShdw blurRad="63500" dist="50800" dir="18900000">
                        <a:srgbClr val="FF0000">
                          <a:alpha val="50000"/>
                        </a:srgbClr>
                      </a:innerShdw>
                    </a:effectLst>
                  </pic:spPr>
                </pic:pic>
              </a:graphicData>
            </a:graphic>
          </wp:inline>
        </w:drawing>
      </w:r>
    </w:p>
    <w:p w14:paraId="15D31572" w14:textId="1E3FADE6" w:rsidR="00A33D47" w:rsidRPr="002401B6" w:rsidRDefault="00402E34" w:rsidP="00402E34">
      <w:pPr>
        <w:pStyle w:val="Caption"/>
        <w:jc w:val="center"/>
        <w:rPr>
          <w:rFonts w:cs="Times New Roman"/>
          <w:sz w:val="22"/>
          <w:szCs w:val="22"/>
        </w:rPr>
      </w:pPr>
      <w:bookmarkStart w:id="45" w:name="_Toc36845711"/>
      <w:r w:rsidRPr="002401B6">
        <w:t xml:space="preserve">Abbildung </w:t>
      </w:r>
      <w:fldSimple w:instr=" SEQ Abbildung \* ARABIC ">
        <w:r w:rsidR="00714A86">
          <w:rPr>
            <w:noProof/>
          </w:rPr>
          <w:t>15</w:t>
        </w:r>
      </w:fldSimple>
      <w:r w:rsidRPr="002401B6">
        <w:t>: Spalten der Gebäude-Tabelle building in MySQL-Datenbank.</w:t>
      </w:r>
      <w:bookmarkEnd w:id="45"/>
    </w:p>
    <w:p w14:paraId="50AED2B6" w14:textId="77777777" w:rsidR="00A33D47" w:rsidRPr="002401B6" w:rsidRDefault="00A33D47" w:rsidP="00F63A4F">
      <w:pPr>
        <w:ind w:firstLine="0"/>
        <w:jc w:val="left"/>
        <w:rPr>
          <w:rFonts w:ascii="Lora" w:hAnsi="Lora"/>
          <w:sz w:val="20"/>
          <w:szCs w:val="16"/>
        </w:rPr>
      </w:pPr>
    </w:p>
    <w:p w14:paraId="3B7CF830" w14:textId="3C0F769C" w:rsidR="00497248" w:rsidRPr="002401B6" w:rsidRDefault="001E4CA5" w:rsidP="00CF77C8">
      <w:pPr>
        <w:ind w:firstLine="0"/>
        <w:rPr>
          <w:rFonts w:ascii="Lora" w:hAnsi="Lora" w:cs="Times New Roman"/>
          <w:sz w:val="22"/>
          <w:szCs w:val="22"/>
        </w:rPr>
      </w:pPr>
      <w:r w:rsidRPr="002401B6">
        <w:rPr>
          <w:rFonts w:ascii="Lora" w:hAnsi="Lora" w:cs="Times New Roman"/>
          <w:sz w:val="22"/>
          <w:szCs w:val="22"/>
        </w:rPr>
        <w:t>Nachdem der Server ein</w:t>
      </w:r>
      <w:r w:rsidR="0051418F" w:rsidRPr="002401B6">
        <w:rPr>
          <w:rFonts w:ascii="Lora" w:hAnsi="Lora" w:cs="Times New Roman"/>
          <w:sz w:val="22"/>
          <w:szCs w:val="22"/>
        </w:rPr>
        <w:t>e</w:t>
      </w:r>
      <w:r w:rsidRPr="002401B6">
        <w:rPr>
          <w:rFonts w:ascii="Lora" w:hAnsi="Lora" w:cs="Times New Roman"/>
          <w:sz w:val="22"/>
          <w:szCs w:val="22"/>
        </w:rPr>
        <w:t xml:space="preserve"> </w:t>
      </w:r>
      <w:r w:rsidR="008B01F0" w:rsidRPr="002401B6">
        <w:rPr>
          <w:rFonts w:ascii="Lora" w:hAnsi="Lora" w:cs="Times New Roman"/>
          <w:sz w:val="22"/>
          <w:szCs w:val="22"/>
        </w:rPr>
        <w:t>HTTP-</w:t>
      </w:r>
      <w:r w:rsidRPr="002401B6">
        <w:rPr>
          <w:rFonts w:ascii="Lora" w:hAnsi="Lora" w:cs="Times New Roman"/>
          <w:sz w:val="22"/>
          <w:szCs w:val="22"/>
        </w:rPr>
        <w:t>POST-</w:t>
      </w:r>
      <w:r w:rsidR="0051418F" w:rsidRPr="002401B6">
        <w:rPr>
          <w:rFonts w:ascii="Lora" w:hAnsi="Lora" w:cs="Times New Roman"/>
          <w:sz w:val="22"/>
          <w:szCs w:val="22"/>
        </w:rPr>
        <w:t>Anfrage</w:t>
      </w:r>
      <w:r w:rsidRPr="002401B6">
        <w:rPr>
          <w:rFonts w:ascii="Lora" w:hAnsi="Lora" w:cs="Times New Roman"/>
          <w:sz w:val="22"/>
          <w:szCs w:val="22"/>
        </w:rPr>
        <w:t xml:space="preserve"> entgegengenommen hat, werden daraus die Geodaten des anfragenden Geräts sowie das </w:t>
      </w:r>
      <w:r w:rsidR="00634719" w:rsidRPr="002401B6">
        <w:rPr>
          <w:rFonts w:ascii="Lora" w:hAnsi="Lora" w:cs="Times New Roman"/>
          <w:sz w:val="22"/>
          <w:szCs w:val="22"/>
        </w:rPr>
        <w:t>Bild in Form eine Blo</w:t>
      </w:r>
      <w:r w:rsidR="00042C12" w:rsidRPr="002401B6">
        <w:rPr>
          <w:rFonts w:ascii="Lora" w:hAnsi="Lora" w:cs="Times New Roman"/>
          <w:sz w:val="22"/>
          <w:szCs w:val="22"/>
        </w:rPr>
        <w:t>b</w:t>
      </w:r>
      <w:r w:rsidR="00634719" w:rsidRPr="002401B6">
        <w:rPr>
          <w:rFonts w:ascii="Lora" w:hAnsi="Lora" w:cs="Times New Roman"/>
          <w:sz w:val="22"/>
          <w:szCs w:val="22"/>
        </w:rPr>
        <w:t>-Objekts entnommen.</w:t>
      </w:r>
      <w:r w:rsidR="009705BF" w:rsidRPr="002401B6">
        <w:rPr>
          <w:rFonts w:ascii="Lora" w:hAnsi="Lora" w:cs="Times New Roman"/>
          <w:sz w:val="22"/>
          <w:szCs w:val="22"/>
        </w:rPr>
        <w:t xml:space="preserve"> Das Blob-Objekt wird zuerst als Datei im JPEG-Format auf dem Server abgespeichert.</w:t>
      </w:r>
      <w:r w:rsidR="00AE5215" w:rsidRPr="002401B6">
        <w:rPr>
          <w:rFonts w:ascii="Lora" w:hAnsi="Lora" w:cs="Times New Roman"/>
          <w:sz w:val="22"/>
          <w:szCs w:val="22"/>
        </w:rPr>
        <w:t xml:space="preserve"> Nun werden alle Bilder aus der Datenbank entnommen und </w:t>
      </w:r>
      <w:r w:rsidR="00EA440D" w:rsidRPr="002401B6">
        <w:rPr>
          <w:rFonts w:ascii="Lora" w:hAnsi="Lora" w:cs="Times New Roman"/>
          <w:sz w:val="22"/>
          <w:szCs w:val="22"/>
        </w:rPr>
        <w:t xml:space="preserve">diejenigen herausgefiltert, die sich innerhalb einer Bounding Box um die Geräteposition befinden. </w:t>
      </w:r>
      <w:r w:rsidR="001B5BEC" w:rsidRPr="002401B6">
        <w:rPr>
          <w:rFonts w:ascii="Lora" w:hAnsi="Lora" w:cs="Times New Roman"/>
          <w:sz w:val="22"/>
          <w:szCs w:val="22"/>
        </w:rPr>
        <w:t xml:space="preserve">Auf die Verwendung eines Spatial Database wurde im ersten Schritt verzichtet, da die zu erwartenden Performancegewinne im gegebenen Anwendungskontext den zusätzlichen Implementierungsaufwand </w:t>
      </w:r>
      <w:r w:rsidR="001B5BEC" w:rsidRPr="002401B6">
        <w:rPr>
          <w:rFonts w:ascii="Lora" w:hAnsi="Lora" w:cs="Times New Roman"/>
          <w:sz w:val="22"/>
          <w:szCs w:val="22"/>
        </w:rPr>
        <w:lastRenderedPageBreak/>
        <w:t xml:space="preserve">nicht </w:t>
      </w:r>
      <w:r w:rsidR="00784F45" w:rsidRPr="002401B6">
        <w:rPr>
          <w:rFonts w:ascii="Lora" w:hAnsi="Lora" w:cs="Times New Roman"/>
          <w:sz w:val="22"/>
          <w:szCs w:val="22"/>
        </w:rPr>
        <w:t>aufwiegen</w:t>
      </w:r>
      <w:r w:rsidR="001B5BEC" w:rsidRPr="002401B6">
        <w:rPr>
          <w:rFonts w:ascii="Lora" w:hAnsi="Lora" w:cs="Times New Roman"/>
          <w:sz w:val="22"/>
          <w:szCs w:val="22"/>
        </w:rPr>
        <w:t xml:space="preserve"> dürften.</w:t>
      </w:r>
      <w:r w:rsidR="00EC02D1" w:rsidRPr="002401B6">
        <w:rPr>
          <w:rFonts w:ascii="Lora" w:hAnsi="Lora" w:cs="Times New Roman"/>
          <w:sz w:val="22"/>
          <w:szCs w:val="22"/>
        </w:rPr>
        <w:t xml:space="preserve"> Es kann nun das hochgeladenen Bild mit allen Bildern in der Umgebung vergleichen werden, um das ähnlichste </w:t>
      </w:r>
      <w:r w:rsidR="00CF174E" w:rsidRPr="002401B6">
        <w:rPr>
          <w:rFonts w:ascii="Lora" w:hAnsi="Lora" w:cs="Times New Roman"/>
          <w:sz w:val="22"/>
          <w:szCs w:val="22"/>
        </w:rPr>
        <w:t>unter diesen</w:t>
      </w:r>
      <w:r w:rsidR="00EC02D1" w:rsidRPr="002401B6">
        <w:rPr>
          <w:rFonts w:ascii="Lora" w:hAnsi="Lora" w:cs="Times New Roman"/>
          <w:sz w:val="22"/>
          <w:szCs w:val="22"/>
        </w:rPr>
        <w:t xml:space="preserve"> zu ermitteln.</w:t>
      </w:r>
    </w:p>
    <w:p w14:paraId="4C1F26DF" w14:textId="323E7F15" w:rsidR="00AE5215" w:rsidRPr="002401B6" w:rsidRDefault="00B41A84" w:rsidP="00B909F4">
      <w:pPr>
        <w:rPr>
          <w:rFonts w:ascii="Lora" w:hAnsi="Lora" w:cs="Times New Roman"/>
          <w:sz w:val="22"/>
          <w:szCs w:val="22"/>
        </w:rPr>
      </w:pPr>
      <w:r w:rsidRPr="002401B6">
        <w:rPr>
          <w:rFonts w:ascii="Lora" w:hAnsi="Lora" w:cs="Times New Roman"/>
          <w:sz w:val="22"/>
          <w:szCs w:val="22"/>
        </w:rPr>
        <w:t>Dabei</w:t>
      </w:r>
      <w:r w:rsidR="00BA2660" w:rsidRPr="002401B6">
        <w:rPr>
          <w:rFonts w:ascii="Lora" w:hAnsi="Lora" w:cs="Times New Roman"/>
          <w:sz w:val="22"/>
          <w:szCs w:val="22"/>
        </w:rPr>
        <w:t xml:space="preserve"> </w:t>
      </w:r>
      <w:r w:rsidR="00E46A08" w:rsidRPr="002401B6">
        <w:rPr>
          <w:rFonts w:ascii="Lora" w:hAnsi="Lora" w:cs="Times New Roman"/>
          <w:sz w:val="22"/>
          <w:szCs w:val="22"/>
        </w:rPr>
        <w:t>werden die</w:t>
      </w:r>
      <w:r w:rsidR="00E522E2" w:rsidRPr="002401B6">
        <w:rPr>
          <w:rFonts w:ascii="Lora" w:hAnsi="Lora" w:cs="Times New Roman"/>
          <w:sz w:val="22"/>
          <w:szCs w:val="22"/>
        </w:rPr>
        <w:t xml:space="preserve"> Features und</w:t>
      </w:r>
      <w:r w:rsidR="00E46A08" w:rsidRPr="002401B6">
        <w:rPr>
          <w:rFonts w:ascii="Lora" w:hAnsi="Lora" w:cs="Times New Roman"/>
          <w:sz w:val="22"/>
          <w:szCs w:val="22"/>
        </w:rPr>
        <w:t xml:space="preserve"> Deskriptoren der zu vergleichenden Bilder</w:t>
      </w:r>
      <w:r w:rsidR="000B75EE" w:rsidRPr="002401B6">
        <w:rPr>
          <w:rFonts w:ascii="Lora" w:hAnsi="Lora" w:cs="Times New Roman"/>
          <w:sz w:val="22"/>
          <w:szCs w:val="22"/>
        </w:rPr>
        <w:t xml:space="preserve"> unter Benutzung des SIFT-Algorithmus</w:t>
      </w:r>
      <w:r w:rsidR="00E46A08" w:rsidRPr="002401B6">
        <w:rPr>
          <w:rFonts w:ascii="Lora" w:hAnsi="Lora" w:cs="Times New Roman"/>
          <w:sz w:val="22"/>
          <w:szCs w:val="22"/>
        </w:rPr>
        <w:t xml:space="preserve"> berechnet</w:t>
      </w:r>
      <w:r w:rsidR="000B75EE" w:rsidRPr="002401B6">
        <w:rPr>
          <w:rFonts w:ascii="Lora" w:hAnsi="Lora" w:cs="Times New Roman"/>
          <w:sz w:val="22"/>
          <w:szCs w:val="22"/>
        </w:rPr>
        <w:t xml:space="preserve">. </w:t>
      </w:r>
      <w:r w:rsidR="00E46A08" w:rsidRPr="002401B6">
        <w:rPr>
          <w:rFonts w:ascii="Lora" w:hAnsi="Lora" w:cs="Times New Roman"/>
          <w:sz w:val="22"/>
          <w:szCs w:val="22"/>
        </w:rPr>
        <w:t>Das Matching erfolgt</w:t>
      </w:r>
      <w:r w:rsidR="000756A5" w:rsidRPr="002401B6">
        <w:rPr>
          <w:rFonts w:ascii="Lora" w:hAnsi="Lora" w:cs="Times New Roman"/>
          <w:sz w:val="22"/>
          <w:szCs w:val="22"/>
        </w:rPr>
        <w:t xml:space="preserve"> </w:t>
      </w:r>
      <w:r w:rsidR="00B15DC0" w:rsidRPr="002401B6">
        <w:rPr>
          <w:rFonts w:ascii="Lora" w:hAnsi="Lora" w:cs="Times New Roman"/>
          <w:sz w:val="22"/>
          <w:szCs w:val="22"/>
        </w:rPr>
        <w:t xml:space="preserve">durch </w:t>
      </w:r>
      <w:r w:rsidR="00E46A08" w:rsidRPr="002401B6">
        <w:rPr>
          <w:rFonts w:ascii="Lora" w:hAnsi="Lora" w:cs="Times New Roman"/>
          <w:sz w:val="22"/>
          <w:szCs w:val="22"/>
        </w:rPr>
        <w:t>einen FLANN-based Matcher</w:t>
      </w:r>
      <w:r w:rsidR="001F3B7E" w:rsidRPr="002401B6">
        <w:rPr>
          <w:rFonts w:ascii="Lora" w:hAnsi="Lora" w:cs="Times New Roman"/>
          <w:sz w:val="22"/>
          <w:szCs w:val="22"/>
        </w:rPr>
        <w:t xml:space="preserve"> während auf die Verwendung einer Homographie verzichtet wurde</w:t>
      </w:r>
      <w:r w:rsidR="00E46A08" w:rsidRPr="002401B6">
        <w:rPr>
          <w:rFonts w:ascii="Lora" w:hAnsi="Lora" w:cs="Times New Roman"/>
          <w:sz w:val="22"/>
          <w:szCs w:val="22"/>
        </w:rPr>
        <w:t>.</w:t>
      </w:r>
      <w:r w:rsidR="00E522E2" w:rsidRPr="002401B6">
        <w:rPr>
          <w:rFonts w:ascii="Lora" w:hAnsi="Lora" w:cs="Times New Roman"/>
          <w:sz w:val="22"/>
          <w:szCs w:val="22"/>
        </w:rPr>
        <w:t xml:space="preserve"> Für sämtliche Phasen der Merkmalserkennung und des Matchings wird OpenCV verwendet.</w:t>
      </w:r>
    </w:p>
    <w:p w14:paraId="0DB512F5" w14:textId="1BBC1B6D" w:rsidR="00C32C26" w:rsidRPr="002401B6" w:rsidRDefault="00F84115" w:rsidP="00B909F4">
      <w:pPr>
        <w:rPr>
          <w:rFonts w:ascii="Lora" w:hAnsi="Lora" w:cs="Times New Roman"/>
          <w:sz w:val="22"/>
          <w:szCs w:val="22"/>
        </w:rPr>
      </w:pPr>
      <w:r w:rsidRPr="002401B6">
        <w:rPr>
          <w:rFonts w:ascii="Lora" w:hAnsi="Lora" w:cs="Times New Roman"/>
          <w:sz w:val="22"/>
          <w:szCs w:val="22"/>
        </w:rPr>
        <w:t>Neben der Rückgabe des wahrscheinlichsten Gebäude-Objekts ist es auch erforderlich, den</w:t>
      </w:r>
      <w:r w:rsidR="00B96F4D">
        <w:rPr>
          <w:rFonts w:ascii="Lora" w:hAnsi="Lora" w:cs="Times New Roman"/>
          <w:sz w:val="22"/>
          <w:szCs w:val="22"/>
        </w:rPr>
        <w:t xml:space="preserve"> </w:t>
      </w:r>
      <w:r w:rsidRPr="002401B6">
        <w:rPr>
          <w:rFonts w:ascii="Lora" w:hAnsi="Lora" w:cs="Times New Roman"/>
          <w:sz w:val="22"/>
          <w:szCs w:val="22"/>
        </w:rPr>
        <w:t>BenutzerInnen mitzuteilen, mit welcher Sicherheit das Programm die Richtigkeit der Bildklassifikation einstuft.</w:t>
      </w:r>
      <w:r w:rsidR="0009542E" w:rsidRPr="002401B6">
        <w:rPr>
          <w:rFonts w:ascii="Lora" w:hAnsi="Lora" w:cs="Times New Roman"/>
          <w:sz w:val="22"/>
          <w:szCs w:val="22"/>
        </w:rPr>
        <w:t xml:space="preserve"> In Tabelle</w:t>
      </w:r>
      <w:r w:rsidR="00F50340">
        <w:rPr>
          <w:rFonts w:ascii="Lora" w:hAnsi="Lora" w:cs="Times New Roman"/>
          <w:sz w:val="22"/>
          <w:szCs w:val="22"/>
        </w:rPr>
        <w:t xml:space="preserve"> 5</w:t>
      </w:r>
      <w:r w:rsidR="0009542E" w:rsidRPr="002401B6">
        <w:rPr>
          <w:rFonts w:ascii="Lora" w:hAnsi="Lora" w:cs="Times New Roman"/>
          <w:sz w:val="22"/>
          <w:szCs w:val="22"/>
        </w:rPr>
        <w:t xml:space="preserve"> ist </w:t>
      </w:r>
      <w:r w:rsidR="00AD7681" w:rsidRPr="002401B6">
        <w:rPr>
          <w:rFonts w:ascii="Lora" w:hAnsi="Lora" w:cs="Times New Roman"/>
          <w:sz w:val="22"/>
          <w:szCs w:val="22"/>
        </w:rPr>
        <w:t xml:space="preserve">zu sehen, welche Anzahl </w:t>
      </w:r>
      <w:r w:rsidR="005A273D" w:rsidRPr="002401B6">
        <w:rPr>
          <w:rFonts w:ascii="Lora" w:hAnsi="Lora" w:cs="Times New Roman"/>
          <w:sz w:val="22"/>
          <w:szCs w:val="22"/>
        </w:rPr>
        <w:t>G</w:t>
      </w:r>
      <w:r w:rsidR="00AD7681" w:rsidRPr="002401B6">
        <w:rPr>
          <w:rFonts w:ascii="Lora" w:hAnsi="Lora" w:cs="Times New Roman"/>
          <w:sz w:val="22"/>
          <w:szCs w:val="22"/>
        </w:rPr>
        <w:t>uter Matches</w:t>
      </w:r>
      <w:r w:rsidR="00C20DE0" w:rsidRPr="002401B6">
        <w:rPr>
          <w:rFonts w:ascii="Lora" w:hAnsi="Lora" w:cs="Times New Roman"/>
          <w:sz w:val="22"/>
          <w:szCs w:val="22"/>
        </w:rPr>
        <w:t xml:space="preserve"> beim SIFT-Algorithmus</w:t>
      </w:r>
      <w:r w:rsidR="00AD7681" w:rsidRPr="002401B6">
        <w:rPr>
          <w:rFonts w:ascii="Lora" w:hAnsi="Lora" w:cs="Times New Roman"/>
          <w:sz w:val="22"/>
          <w:szCs w:val="22"/>
        </w:rPr>
        <w:t xml:space="preserve"> zu erwarten ist, wenn zwei Bilder unterschiedliche bzw. identische Motive aufweisen.</w:t>
      </w:r>
      <w:r w:rsidR="004229A8" w:rsidRPr="002401B6">
        <w:rPr>
          <w:rFonts w:ascii="Lora" w:hAnsi="Lora" w:cs="Times New Roman"/>
          <w:sz w:val="22"/>
          <w:szCs w:val="22"/>
        </w:rPr>
        <w:t xml:space="preserve"> </w:t>
      </w:r>
      <w:r w:rsidR="00C32C26" w:rsidRPr="002401B6">
        <w:rPr>
          <w:rFonts w:ascii="Lora" w:hAnsi="Lora" w:cs="Times New Roman"/>
          <w:sz w:val="22"/>
          <w:szCs w:val="22"/>
        </w:rPr>
        <w:t>Die Werte 62 und 109 entsprechen dabei dem obersten Dezilwert und Maximalwert für die Anzahl guter Matches bei</w:t>
      </w:r>
      <w:r w:rsidR="00EE54E9" w:rsidRPr="002401B6">
        <w:rPr>
          <w:rFonts w:ascii="Lora" w:hAnsi="Lora" w:cs="Times New Roman"/>
          <w:sz w:val="22"/>
          <w:szCs w:val="22"/>
        </w:rPr>
        <w:t xml:space="preserve"> Bildern</w:t>
      </w:r>
      <w:r w:rsidR="00C32C26" w:rsidRPr="002401B6">
        <w:rPr>
          <w:rFonts w:ascii="Lora" w:hAnsi="Lora" w:cs="Times New Roman"/>
          <w:sz w:val="22"/>
          <w:szCs w:val="22"/>
        </w:rPr>
        <w:t xml:space="preserve"> unterschiedliche</w:t>
      </w:r>
      <w:r w:rsidR="00EE54E9" w:rsidRPr="002401B6">
        <w:rPr>
          <w:rFonts w:ascii="Lora" w:hAnsi="Lora" w:cs="Times New Roman"/>
          <w:sz w:val="22"/>
          <w:szCs w:val="22"/>
        </w:rPr>
        <w:t>r</w:t>
      </w:r>
      <w:r w:rsidR="00C32C26" w:rsidRPr="002401B6">
        <w:rPr>
          <w:rFonts w:ascii="Lora" w:hAnsi="Lora" w:cs="Times New Roman"/>
          <w:sz w:val="22"/>
          <w:szCs w:val="22"/>
        </w:rPr>
        <w:t xml:space="preserve"> Motive. Der Wert 192 ist der Minimalwert für gute Matches bei</w:t>
      </w:r>
      <w:r w:rsidR="00D43B0C" w:rsidRPr="002401B6">
        <w:rPr>
          <w:rFonts w:ascii="Lora" w:hAnsi="Lora" w:cs="Times New Roman"/>
          <w:sz w:val="22"/>
          <w:szCs w:val="22"/>
        </w:rPr>
        <w:t xml:space="preserve"> Bildern mit</w:t>
      </w:r>
      <w:r w:rsidR="00C32C26" w:rsidRPr="002401B6">
        <w:rPr>
          <w:rFonts w:ascii="Lora" w:hAnsi="Lora" w:cs="Times New Roman"/>
          <w:sz w:val="22"/>
          <w:szCs w:val="22"/>
        </w:rPr>
        <w:t xml:space="preserve"> identischen Motiven.</w:t>
      </w:r>
    </w:p>
    <w:p w14:paraId="2419F005" w14:textId="140C46EF" w:rsidR="004229A8" w:rsidRPr="002401B6" w:rsidRDefault="004229A8" w:rsidP="00B909F4">
      <w:pPr>
        <w:rPr>
          <w:rFonts w:ascii="Lora" w:hAnsi="Lora" w:cs="Times New Roman"/>
          <w:sz w:val="22"/>
          <w:szCs w:val="22"/>
        </w:rPr>
      </w:pPr>
      <w:r w:rsidRPr="002401B6">
        <w:rPr>
          <w:rFonts w:ascii="Lora" w:hAnsi="Lora" w:cs="Times New Roman"/>
          <w:sz w:val="22"/>
          <w:szCs w:val="22"/>
        </w:rPr>
        <w:t>Auf Basis der</w:t>
      </w:r>
      <w:r w:rsidR="007C633B" w:rsidRPr="002401B6">
        <w:rPr>
          <w:rFonts w:ascii="Lora" w:hAnsi="Lora" w:cs="Times New Roman"/>
          <w:sz w:val="22"/>
          <w:szCs w:val="22"/>
        </w:rPr>
        <w:t xml:space="preserve"> eher</w:t>
      </w:r>
      <w:r w:rsidR="003B6C8C" w:rsidRPr="002401B6">
        <w:rPr>
          <w:rFonts w:ascii="Lora" w:hAnsi="Lora" w:cs="Times New Roman"/>
          <w:sz w:val="22"/>
          <w:szCs w:val="22"/>
        </w:rPr>
        <w:t xml:space="preserve"> </w:t>
      </w:r>
      <w:r w:rsidRPr="002401B6">
        <w:rPr>
          <w:rFonts w:ascii="Lora" w:hAnsi="Lora" w:cs="Times New Roman"/>
          <w:sz w:val="22"/>
          <w:szCs w:val="22"/>
        </w:rPr>
        <w:t>stichpunkthafte</w:t>
      </w:r>
      <w:r w:rsidR="00E64F68" w:rsidRPr="002401B6">
        <w:rPr>
          <w:rFonts w:ascii="Lora" w:hAnsi="Lora" w:cs="Times New Roman"/>
          <w:sz w:val="22"/>
          <w:szCs w:val="22"/>
        </w:rPr>
        <w:t>n</w:t>
      </w:r>
      <w:r w:rsidRPr="002401B6">
        <w:rPr>
          <w:rFonts w:ascii="Lora" w:hAnsi="Lora" w:cs="Times New Roman"/>
          <w:sz w:val="22"/>
          <w:szCs w:val="22"/>
        </w:rPr>
        <w:t xml:space="preserve"> Datengrundlage erscheint es nicht angebracht, konkrete Prozentwerte für die Wahrscheinlichkeit</w:t>
      </w:r>
      <w:r w:rsidR="00C20DE0" w:rsidRPr="002401B6">
        <w:rPr>
          <w:rFonts w:ascii="Lora" w:hAnsi="Lora" w:cs="Times New Roman"/>
          <w:sz w:val="22"/>
          <w:szCs w:val="22"/>
        </w:rPr>
        <w:t xml:space="preserve"> der korrekten Bildidentifikation</w:t>
      </w:r>
      <w:r w:rsidR="007032F9" w:rsidRPr="002401B6">
        <w:rPr>
          <w:rFonts w:ascii="Lora" w:hAnsi="Lora" w:cs="Times New Roman"/>
          <w:sz w:val="22"/>
          <w:szCs w:val="22"/>
        </w:rPr>
        <w:t xml:space="preserve"> zu berechnen bzw.</w:t>
      </w:r>
      <w:r w:rsidR="00C20DE0" w:rsidRPr="002401B6">
        <w:rPr>
          <w:rFonts w:ascii="Lora" w:hAnsi="Lora" w:cs="Times New Roman"/>
          <w:sz w:val="22"/>
          <w:szCs w:val="22"/>
        </w:rPr>
        <w:t xml:space="preserve"> anzugeben. Stattdessen erfolgt eine qualitative Einstufung</w:t>
      </w:r>
      <w:r w:rsidR="007B244A" w:rsidRPr="002401B6">
        <w:rPr>
          <w:rFonts w:ascii="Lora" w:hAnsi="Lora" w:cs="Times New Roman"/>
          <w:sz w:val="22"/>
          <w:szCs w:val="22"/>
        </w:rPr>
        <w:t xml:space="preserve"> in die Kategorien „Niedrige“, „Mittel“ und „Hoch“</w:t>
      </w:r>
      <w:r w:rsidR="00C20DE0" w:rsidRPr="002401B6">
        <w:rPr>
          <w:rFonts w:ascii="Lora" w:hAnsi="Lora" w:cs="Times New Roman"/>
          <w:sz w:val="22"/>
          <w:szCs w:val="22"/>
        </w:rPr>
        <w:t>.</w:t>
      </w:r>
      <w:r w:rsidR="007B244A" w:rsidRPr="002401B6">
        <w:rPr>
          <w:rFonts w:ascii="Lora" w:hAnsi="Lora" w:cs="Times New Roman"/>
          <w:sz w:val="22"/>
          <w:szCs w:val="22"/>
        </w:rPr>
        <w:t xml:space="preserve"> Wird kein Objekt gefunden, für das die Anzahl der Guten Matches den Wert 62 übersteigt, so wird davon ausgegangen, dass das fotografierte Gebäude bzw. Bauteil keine Entsprechung in der Bilddatenbank hat.</w:t>
      </w:r>
    </w:p>
    <w:p w14:paraId="0EBBA0FF" w14:textId="77777777" w:rsidR="00AA275B" w:rsidRPr="002401B6" w:rsidRDefault="00AA275B" w:rsidP="00AA275B">
      <w:pPr>
        <w:spacing w:after="120" w:line="264" w:lineRule="auto"/>
        <w:ind w:firstLine="0"/>
        <w:rPr>
          <w:rFonts w:ascii="Lora" w:hAnsi="Lora" w:cs="Times New Roman"/>
          <w:sz w:val="22"/>
          <w:szCs w:val="22"/>
        </w:rPr>
      </w:pPr>
    </w:p>
    <w:p w14:paraId="368D6DDC" w14:textId="16021376" w:rsidR="006E74A1" w:rsidRPr="002401B6" w:rsidRDefault="006E74A1" w:rsidP="006E74A1">
      <w:pPr>
        <w:pStyle w:val="Caption"/>
        <w:keepNext/>
        <w:jc w:val="center"/>
      </w:pPr>
      <w:bookmarkStart w:id="46" w:name="_Toc36845679"/>
      <w:r w:rsidRPr="002401B6">
        <w:t xml:space="preserve">Tabelle </w:t>
      </w:r>
      <w:fldSimple w:instr=" SEQ Tabelle \* ARABIC ">
        <w:r w:rsidR="00714A86">
          <w:rPr>
            <w:noProof/>
          </w:rPr>
          <w:t>5</w:t>
        </w:r>
      </w:fldSimple>
      <w:r w:rsidRPr="002401B6">
        <w:t>: Kategorien für die Sicherheit der Bildklassifikation mit dem SIFT-Algorithmus (Eigene Darstellung).</w:t>
      </w:r>
      <w:bookmarkEnd w:id="46"/>
    </w:p>
    <w:tbl>
      <w:tblPr>
        <w:tblStyle w:val="TableGrid"/>
        <w:tblW w:w="8359" w:type="dxa"/>
        <w:tblLook w:val="04A0" w:firstRow="1" w:lastRow="0" w:firstColumn="1" w:lastColumn="0" w:noHBand="0" w:noVBand="1"/>
      </w:tblPr>
      <w:tblGrid>
        <w:gridCol w:w="2610"/>
        <w:gridCol w:w="2772"/>
        <w:gridCol w:w="2977"/>
      </w:tblGrid>
      <w:tr w:rsidR="007111A0" w:rsidRPr="002401B6" w14:paraId="5F8FAC86" w14:textId="77777777" w:rsidTr="007111A0">
        <w:tc>
          <w:tcPr>
            <w:tcW w:w="2610" w:type="dxa"/>
          </w:tcPr>
          <w:p w14:paraId="23942E11" w14:textId="2B6E3F75" w:rsidR="007111A0" w:rsidRPr="002401B6" w:rsidRDefault="00CB7477" w:rsidP="002E1E3F">
            <w:pPr>
              <w:ind w:firstLine="0"/>
              <w:jc w:val="center"/>
              <w:rPr>
                <w:rFonts w:ascii="Lora" w:hAnsi="Lora" w:cs="Times New Roman"/>
                <w:b/>
                <w:bCs/>
                <w:sz w:val="22"/>
                <w:szCs w:val="22"/>
              </w:rPr>
            </w:pPr>
            <w:r w:rsidRPr="002401B6">
              <w:rPr>
                <w:rFonts w:ascii="Lora" w:hAnsi="Lora" w:cs="Times New Roman"/>
                <w:b/>
                <w:bCs/>
                <w:sz w:val="22"/>
                <w:szCs w:val="22"/>
              </w:rPr>
              <w:t>Sicherheit</w:t>
            </w:r>
            <w:r w:rsidR="00463CCA" w:rsidRPr="002401B6">
              <w:rPr>
                <w:rFonts w:ascii="Lora" w:hAnsi="Lora" w:cs="Times New Roman"/>
                <w:b/>
                <w:bCs/>
                <w:sz w:val="22"/>
                <w:szCs w:val="22"/>
              </w:rPr>
              <w:t>skategorie</w:t>
            </w:r>
          </w:p>
        </w:tc>
        <w:tc>
          <w:tcPr>
            <w:tcW w:w="2772" w:type="dxa"/>
          </w:tcPr>
          <w:p w14:paraId="06B817E6" w14:textId="6BCCE782"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Unterer Grenzwert</w:t>
            </w:r>
          </w:p>
        </w:tc>
        <w:tc>
          <w:tcPr>
            <w:tcW w:w="2977" w:type="dxa"/>
          </w:tcPr>
          <w:p w14:paraId="5F797E3C" w14:textId="426FA143"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Oberer Grenzwert</w:t>
            </w:r>
          </w:p>
        </w:tc>
      </w:tr>
      <w:tr w:rsidR="007111A0" w:rsidRPr="002401B6" w14:paraId="7CE6640E" w14:textId="77777777" w:rsidTr="007111A0">
        <w:tc>
          <w:tcPr>
            <w:tcW w:w="2610" w:type="dxa"/>
          </w:tcPr>
          <w:p w14:paraId="25DA84AC" w14:textId="7D11287E"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Kein Objekt gefunden</w:t>
            </w:r>
          </w:p>
        </w:tc>
        <w:tc>
          <w:tcPr>
            <w:tcW w:w="2772" w:type="dxa"/>
          </w:tcPr>
          <w:p w14:paraId="4B2074DA" w14:textId="4AC8F04B"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0</w:t>
            </w:r>
          </w:p>
        </w:tc>
        <w:tc>
          <w:tcPr>
            <w:tcW w:w="2977" w:type="dxa"/>
          </w:tcPr>
          <w:p w14:paraId="372FBC24" w14:textId="6676721F"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62</w:t>
            </w:r>
          </w:p>
        </w:tc>
      </w:tr>
      <w:tr w:rsidR="007111A0" w:rsidRPr="002401B6" w14:paraId="5372217B" w14:textId="77777777" w:rsidTr="007111A0">
        <w:tc>
          <w:tcPr>
            <w:tcW w:w="2610" w:type="dxa"/>
          </w:tcPr>
          <w:p w14:paraId="2D99747C" w14:textId="6339C4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Niedrig</w:t>
            </w:r>
          </w:p>
        </w:tc>
        <w:tc>
          <w:tcPr>
            <w:tcW w:w="2772" w:type="dxa"/>
          </w:tcPr>
          <w:p w14:paraId="73167536" w14:textId="48B1C765"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62</w:t>
            </w:r>
          </w:p>
        </w:tc>
        <w:tc>
          <w:tcPr>
            <w:tcW w:w="2977" w:type="dxa"/>
          </w:tcPr>
          <w:p w14:paraId="3F9B935A" w14:textId="331F0689"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109</w:t>
            </w:r>
          </w:p>
        </w:tc>
      </w:tr>
      <w:tr w:rsidR="007111A0" w:rsidRPr="002401B6" w14:paraId="2F90956D" w14:textId="77777777" w:rsidTr="007111A0">
        <w:trPr>
          <w:trHeight w:val="77"/>
        </w:trPr>
        <w:tc>
          <w:tcPr>
            <w:tcW w:w="2610" w:type="dxa"/>
          </w:tcPr>
          <w:p w14:paraId="5C7B3CAE" w14:textId="44D02B77"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Mitt</w:t>
            </w:r>
            <w:r w:rsidR="00CB7477" w:rsidRPr="002401B6">
              <w:rPr>
                <w:rFonts w:ascii="Lora" w:hAnsi="Lora" w:cs="Times New Roman"/>
                <w:sz w:val="22"/>
                <w:szCs w:val="22"/>
              </w:rPr>
              <w:t>el</w:t>
            </w:r>
          </w:p>
        </w:tc>
        <w:tc>
          <w:tcPr>
            <w:tcW w:w="2772" w:type="dxa"/>
          </w:tcPr>
          <w:p w14:paraId="7ED3C69C" w14:textId="2DF0F8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09</w:t>
            </w:r>
          </w:p>
        </w:tc>
        <w:tc>
          <w:tcPr>
            <w:tcW w:w="2977" w:type="dxa"/>
          </w:tcPr>
          <w:p w14:paraId="1D7741FD" w14:textId="7F7412CD"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92</w:t>
            </w:r>
          </w:p>
        </w:tc>
      </w:tr>
      <w:tr w:rsidR="007111A0" w:rsidRPr="002401B6" w14:paraId="67218569" w14:textId="77777777" w:rsidTr="007111A0">
        <w:tc>
          <w:tcPr>
            <w:tcW w:w="2610" w:type="dxa"/>
          </w:tcPr>
          <w:p w14:paraId="58C14CFE" w14:textId="7DBF679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Ho</w:t>
            </w:r>
            <w:r w:rsidR="00CB7477" w:rsidRPr="002401B6">
              <w:rPr>
                <w:rFonts w:ascii="Lora" w:hAnsi="Lora" w:cs="Times New Roman"/>
                <w:sz w:val="22"/>
                <w:szCs w:val="22"/>
              </w:rPr>
              <w:t>ch</w:t>
            </w:r>
          </w:p>
        </w:tc>
        <w:tc>
          <w:tcPr>
            <w:tcW w:w="2772" w:type="dxa"/>
          </w:tcPr>
          <w:p w14:paraId="0AB38751" w14:textId="2DEE4B0D"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92</w:t>
            </w:r>
          </w:p>
        </w:tc>
        <w:tc>
          <w:tcPr>
            <w:tcW w:w="2977" w:type="dxa"/>
          </w:tcPr>
          <w:p w14:paraId="245AD624" w14:textId="569A079F" w:rsidR="007111A0" w:rsidRPr="002401B6" w:rsidRDefault="00326FF7" w:rsidP="002E1E3F">
            <w:pPr>
              <w:ind w:firstLine="0"/>
              <w:jc w:val="center"/>
              <w:rPr>
                <w:rFonts w:ascii="Lora" w:hAnsi="Lora" w:cs="Times New Roman"/>
                <w:sz w:val="22"/>
                <w:szCs w:val="22"/>
              </w:rPr>
            </w:pPr>
            <w:r w:rsidRPr="002401B6">
              <w:rPr>
                <w:rStyle w:val="box"/>
              </w:rPr>
              <w:t>∞</w:t>
            </w:r>
          </w:p>
        </w:tc>
      </w:tr>
    </w:tbl>
    <w:p w14:paraId="63821FF8" w14:textId="77777777" w:rsidR="006E74A1" w:rsidRPr="002401B6" w:rsidRDefault="006E74A1" w:rsidP="00FB21C8">
      <w:pPr>
        <w:ind w:firstLine="0"/>
        <w:rPr>
          <w:rFonts w:ascii="Lora" w:hAnsi="Lora" w:cs="Times New Roman"/>
          <w:sz w:val="22"/>
          <w:szCs w:val="22"/>
        </w:rPr>
      </w:pPr>
    </w:p>
    <w:p w14:paraId="5EE68C66" w14:textId="6741D480" w:rsidR="00BA2660" w:rsidRPr="002401B6" w:rsidRDefault="00E81D7E" w:rsidP="00FB21C8">
      <w:pPr>
        <w:ind w:firstLine="0"/>
        <w:rPr>
          <w:rFonts w:ascii="Lora" w:hAnsi="Lora" w:cs="Times New Roman"/>
          <w:sz w:val="22"/>
          <w:szCs w:val="22"/>
        </w:rPr>
      </w:pPr>
      <w:r w:rsidRPr="002401B6">
        <w:rPr>
          <w:rFonts w:ascii="Lora" w:hAnsi="Lora" w:cs="Times New Roman"/>
          <w:sz w:val="22"/>
          <w:szCs w:val="22"/>
        </w:rPr>
        <w:t>Wurde ein Objekt ermittelt und eine Sicherheitseinstufung vorgenommen</w:t>
      </w:r>
      <w:r w:rsidR="002D0C1B" w:rsidRPr="002401B6">
        <w:rPr>
          <w:rFonts w:ascii="Lora" w:hAnsi="Lora" w:cs="Times New Roman"/>
          <w:sz w:val="22"/>
          <w:szCs w:val="22"/>
        </w:rPr>
        <w:t>, werden die gewonnen Werte nun</w:t>
      </w:r>
      <w:r w:rsidR="00E20F95" w:rsidRPr="002401B6">
        <w:rPr>
          <w:rFonts w:ascii="Lora" w:hAnsi="Lora" w:cs="Times New Roman"/>
          <w:sz w:val="22"/>
          <w:szCs w:val="22"/>
        </w:rPr>
        <w:t xml:space="preserve"> </w:t>
      </w:r>
      <w:r w:rsidR="007473E1" w:rsidRPr="002401B6">
        <w:rPr>
          <w:rFonts w:ascii="Lora" w:hAnsi="Lora" w:cs="Times New Roman"/>
          <w:sz w:val="22"/>
          <w:szCs w:val="22"/>
        </w:rPr>
        <w:t>in ein JSON-Objekt</w:t>
      </w:r>
      <w:r w:rsidR="00E20F95" w:rsidRPr="002401B6">
        <w:rPr>
          <w:rFonts w:ascii="Lora" w:hAnsi="Lora" w:cs="Times New Roman"/>
          <w:sz w:val="22"/>
          <w:szCs w:val="22"/>
        </w:rPr>
        <w:t xml:space="preserve"> umgewandelt,</w:t>
      </w:r>
      <w:r w:rsidR="00A119B3" w:rsidRPr="002401B6">
        <w:rPr>
          <w:rFonts w:ascii="Lora" w:hAnsi="Lora" w:cs="Times New Roman"/>
          <w:sz w:val="22"/>
          <w:szCs w:val="22"/>
        </w:rPr>
        <w:t xml:space="preserve"> welches</w:t>
      </w:r>
      <w:r w:rsidR="006B769A" w:rsidRPr="002401B6">
        <w:rPr>
          <w:rFonts w:ascii="Lora" w:hAnsi="Lora" w:cs="Times New Roman"/>
          <w:sz w:val="22"/>
          <w:szCs w:val="22"/>
        </w:rPr>
        <w:t xml:space="preserve"> abschließend</w:t>
      </w:r>
      <w:r w:rsidR="00522BFB" w:rsidRPr="002401B6">
        <w:rPr>
          <w:rFonts w:ascii="Lora" w:hAnsi="Lora" w:cs="Times New Roman"/>
          <w:sz w:val="22"/>
          <w:szCs w:val="22"/>
        </w:rPr>
        <w:t xml:space="preserve"> als Response </w:t>
      </w:r>
      <w:r w:rsidR="006B769A" w:rsidRPr="002401B6">
        <w:rPr>
          <w:rFonts w:ascii="Lora" w:hAnsi="Lora" w:cs="Times New Roman"/>
          <w:sz w:val="22"/>
          <w:szCs w:val="22"/>
        </w:rPr>
        <w:t>an den Client zurückgegeben</w:t>
      </w:r>
      <w:r w:rsidR="008D339D" w:rsidRPr="002401B6">
        <w:rPr>
          <w:rFonts w:ascii="Lora" w:hAnsi="Lora" w:cs="Times New Roman"/>
          <w:sz w:val="22"/>
          <w:szCs w:val="22"/>
        </w:rPr>
        <w:t xml:space="preserve"> wird</w:t>
      </w:r>
      <w:r w:rsidR="006B769A" w:rsidRPr="002401B6">
        <w:rPr>
          <w:rFonts w:ascii="Lora" w:hAnsi="Lora" w:cs="Times New Roman"/>
          <w:sz w:val="22"/>
          <w:szCs w:val="22"/>
        </w:rPr>
        <w:t>.</w:t>
      </w:r>
    </w:p>
    <w:p w14:paraId="28A3B855" w14:textId="4000D3CC" w:rsidR="00961725" w:rsidRPr="002401B6" w:rsidRDefault="0058345F" w:rsidP="00FB21C8">
      <w:pPr>
        <w:rPr>
          <w:rFonts w:ascii="Lora" w:hAnsi="Lora" w:cs="Times New Roman"/>
          <w:sz w:val="22"/>
          <w:szCs w:val="22"/>
        </w:rPr>
      </w:pPr>
      <w:r w:rsidRPr="002401B6">
        <w:rPr>
          <w:rFonts w:ascii="Lora" w:hAnsi="Lora" w:cs="Times New Roman"/>
          <w:sz w:val="22"/>
          <w:szCs w:val="22"/>
        </w:rPr>
        <w:t>Auf dem Server existiert des Weiteren noch eine</w:t>
      </w:r>
      <w:r w:rsidR="00522BFB" w:rsidRPr="002401B6">
        <w:rPr>
          <w:rFonts w:ascii="Lora" w:hAnsi="Lora" w:cs="Times New Roman"/>
          <w:sz w:val="22"/>
          <w:szCs w:val="22"/>
        </w:rPr>
        <w:t xml:space="preserve"> simple CRUD-Oberfläche für die Verwaltung der Gebäude- bzw. Bilddateien und eine Möglichkeit</w:t>
      </w:r>
      <w:r w:rsidR="00ED01E1" w:rsidRPr="002401B6">
        <w:rPr>
          <w:rFonts w:ascii="Lora" w:hAnsi="Lora" w:cs="Times New Roman"/>
          <w:sz w:val="22"/>
          <w:szCs w:val="22"/>
        </w:rPr>
        <w:t xml:space="preserve">, Bilddateien </w:t>
      </w:r>
      <w:r w:rsidR="00BD3979" w:rsidRPr="002401B6">
        <w:rPr>
          <w:rFonts w:ascii="Lora" w:hAnsi="Lora" w:cs="Times New Roman"/>
          <w:sz w:val="22"/>
          <w:szCs w:val="22"/>
        </w:rPr>
        <w:t>anhand ihrer Id</w:t>
      </w:r>
      <w:r w:rsidR="00ED01E1" w:rsidRPr="002401B6">
        <w:rPr>
          <w:rFonts w:ascii="Lora" w:hAnsi="Lora" w:cs="Times New Roman"/>
          <w:sz w:val="22"/>
          <w:szCs w:val="22"/>
        </w:rPr>
        <w:t xml:space="preserve"> bereitzustellen</w:t>
      </w:r>
      <w:r w:rsidR="00522BFB" w:rsidRPr="002401B6">
        <w:rPr>
          <w:rFonts w:ascii="Lora" w:hAnsi="Lora" w:cs="Times New Roman"/>
          <w:sz w:val="22"/>
          <w:szCs w:val="22"/>
        </w:rPr>
        <w:t>.</w:t>
      </w:r>
      <w:r w:rsidR="003F3F19" w:rsidRPr="002401B6">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Pr="002401B6" w:rsidRDefault="006C6BC5">
      <w:pPr>
        <w:rPr>
          <w:rFonts w:ascii="Lora" w:hAnsi="Lora" w:cs="Times New Roman"/>
          <w:sz w:val="22"/>
          <w:szCs w:val="22"/>
        </w:rPr>
      </w:pPr>
      <w:r w:rsidRPr="002401B6">
        <w:rPr>
          <w:rFonts w:ascii="Lora" w:hAnsi="Lora" w:cs="Times New Roman"/>
          <w:sz w:val="22"/>
          <w:szCs w:val="22"/>
        </w:rPr>
        <w:br w:type="page"/>
      </w:r>
    </w:p>
    <w:p w14:paraId="58242ED4" w14:textId="6674647D" w:rsidR="007D5F94" w:rsidRPr="002401B6" w:rsidRDefault="00CE62CD" w:rsidP="007340E3">
      <w:pPr>
        <w:pStyle w:val="Heading1"/>
        <w:ind w:left="0" w:firstLine="0"/>
        <w:jc w:val="left"/>
        <w:rPr>
          <w:rFonts w:ascii="Lora" w:hAnsi="Lora" w:cs="Times New Roman"/>
        </w:rPr>
      </w:pPr>
      <w:bookmarkStart w:id="47" w:name="_Toc36845746"/>
      <w:r w:rsidRPr="002401B6">
        <w:rPr>
          <w:rFonts w:ascii="Lora" w:hAnsi="Lora" w:cs="Times New Roman"/>
        </w:rPr>
        <w:lastRenderedPageBreak/>
        <w:t>Evaluierung</w:t>
      </w:r>
      <w:bookmarkEnd w:id="47"/>
    </w:p>
    <w:p w14:paraId="1D1A67E5" w14:textId="7CB8A5B5" w:rsidR="0039627A" w:rsidRPr="002401B6" w:rsidRDefault="0039627A" w:rsidP="0039627A">
      <w:pPr>
        <w:ind w:firstLine="0"/>
        <w:rPr>
          <w:rFonts w:ascii="Lora" w:hAnsi="Lora"/>
          <w:sz w:val="22"/>
          <w:szCs w:val="18"/>
        </w:rPr>
      </w:pPr>
    </w:p>
    <w:p w14:paraId="52BA0F4F" w14:textId="00549749" w:rsidR="00670C98" w:rsidRDefault="00670C98" w:rsidP="0039627A">
      <w:pPr>
        <w:ind w:firstLine="0"/>
        <w:rPr>
          <w:rFonts w:ascii="Lora" w:hAnsi="Lora"/>
          <w:sz w:val="22"/>
          <w:szCs w:val="18"/>
        </w:rPr>
      </w:pPr>
      <w:r w:rsidRPr="002401B6">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sidRPr="002401B6">
        <w:rPr>
          <w:rFonts w:ascii="Lora" w:hAnsi="Lora"/>
          <w:sz w:val="22"/>
          <w:szCs w:val="18"/>
        </w:rPr>
        <w:t>e</w:t>
      </w:r>
      <w:r w:rsidRPr="002401B6">
        <w:rPr>
          <w:rFonts w:ascii="Lora" w:hAnsi="Lora"/>
          <w:sz w:val="22"/>
          <w:szCs w:val="18"/>
        </w:rPr>
        <w:t xml:space="preserve"> für jeden Algorithmus definieren, anhand derer die Sicherheit eines konkreten Identifikationsergebnisses bestimmt werden kann.</w:t>
      </w:r>
      <w:r w:rsidR="004671E9" w:rsidRPr="002401B6">
        <w:rPr>
          <w:rFonts w:ascii="Lora" w:hAnsi="Lora"/>
          <w:sz w:val="22"/>
          <w:szCs w:val="18"/>
        </w:rPr>
        <w:t xml:space="preserve"> Darüber hinaus soll auch die Geschwindigkeit der Berechnung Guter Matches zwischen den Algorithmen verglichen werden. </w:t>
      </w:r>
      <w:r w:rsidR="00A77F57" w:rsidRPr="002401B6">
        <w:rPr>
          <w:rFonts w:ascii="Lora" w:hAnsi="Lora"/>
          <w:sz w:val="22"/>
          <w:szCs w:val="18"/>
        </w:rPr>
        <w:t>Abschließend erfolgt eine Bewertung, inwiefern die Algorithmen für den Anwendungsfall geeignet sind.</w:t>
      </w:r>
    </w:p>
    <w:p w14:paraId="483C87D6" w14:textId="10FB0B7B" w:rsidR="00D64901" w:rsidRDefault="00D64901" w:rsidP="00D64901">
      <w:pPr>
        <w:rPr>
          <w:rFonts w:ascii="Lora" w:hAnsi="Lora"/>
          <w:sz w:val="22"/>
          <w:szCs w:val="18"/>
        </w:rPr>
      </w:pPr>
      <w:r>
        <w:rPr>
          <w:rFonts w:ascii="Lora" w:hAnsi="Lora"/>
          <w:sz w:val="22"/>
          <w:szCs w:val="18"/>
        </w:rPr>
        <w:t>Alle Tests wurden auf einem Rechner durchgeführt, welcher mit einem Intel Core i5-4570-Prozessor mit 3.20 Ghz ausgestattet ist und über 8 GB RAM verfügt. Als System wurde Windows 10 in seiner 64-Bit-Version verwendet</w:t>
      </w:r>
      <w:r w:rsidR="00BF2C67">
        <w:rPr>
          <w:rFonts w:ascii="Lora" w:hAnsi="Lora"/>
          <w:sz w:val="22"/>
          <w:szCs w:val="18"/>
        </w:rPr>
        <w:t>, wobei die Tests selbst in Python geschrieben wurden und für Merkmalserkennung und Matching OpenCV verwenden</w:t>
      </w:r>
      <w:r>
        <w:rPr>
          <w:rFonts w:ascii="Lora" w:hAnsi="Lora"/>
          <w:sz w:val="22"/>
          <w:szCs w:val="18"/>
        </w:rPr>
        <w:t>.</w:t>
      </w:r>
      <w:r w:rsidR="005447FD">
        <w:rPr>
          <w:rFonts w:ascii="Lora" w:hAnsi="Lora"/>
          <w:sz w:val="22"/>
          <w:szCs w:val="18"/>
        </w:rPr>
        <w:t xml:space="preserve"> </w:t>
      </w:r>
      <w:r w:rsidR="009F50CC">
        <w:rPr>
          <w:rFonts w:ascii="Lora" w:hAnsi="Lora"/>
          <w:sz w:val="22"/>
          <w:szCs w:val="18"/>
        </w:rPr>
        <w:t>Alle Aufnahmen zu Testzwecken, die nicht Teil des Oxford Buildings Dataset sind, wurden mit einer Samsung ES55-Digitalkamera</w:t>
      </w:r>
      <w:r w:rsidR="00DB1CC6">
        <w:rPr>
          <w:rFonts w:ascii="Lora" w:hAnsi="Lora"/>
          <w:sz w:val="22"/>
          <w:szCs w:val="18"/>
        </w:rPr>
        <w:t xml:space="preserve"> erstellt, als</w:t>
      </w:r>
      <w:r w:rsidR="009F50CC">
        <w:rPr>
          <w:rFonts w:ascii="Lora" w:hAnsi="Lora"/>
          <w:sz w:val="22"/>
          <w:szCs w:val="18"/>
        </w:rPr>
        <w:t xml:space="preserve"> Bildformat</w:t>
      </w:r>
      <w:r w:rsidR="00DB1CC6">
        <w:rPr>
          <w:rFonts w:ascii="Lora" w:hAnsi="Lora"/>
          <w:sz w:val="22"/>
          <w:szCs w:val="18"/>
        </w:rPr>
        <w:t xml:space="preserve"> wurde jeweils</w:t>
      </w:r>
      <w:r w:rsidR="009F50CC">
        <w:rPr>
          <w:rFonts w:ascii="Lora" w:hAnsi="Lora"/>
          <w:sz w:val="22"/>
          <w:szCs w:val="18"/>
        </w:rPr>
        <w:t xml:space="preserve"> </w:t>
      </w:r>
      <w:r w:rsidR="00DB1CC6">
        <w:rPr>
          <w:rFonts w:ascii="Lora" w:hAnsi="Lora"/>
          <w:sz w:val="22"/>
          <w:szCs w:val="18"/>
        </w:rPr>
        <w:t>1280</w:t>
      </w:r>
      <w:r w:rsidR="009F50CC">
        <w:rPr>
          <w:rFonts w:ascii="Lora" w:hAnsi="Lora"/>
          <w:sz w:val="22"/>
          <w:szCs w:val="18"/>
        </w:rPr>
        <w:t xml:space="preserve"> x </w:t>
      </w:r>
      <w:r w:rsidR="00DB1CC6">
        <w:rPr>
          <w:rFonts w:ascii="Lora" w:hAnsi="Lora"/>
          <w:sz w:val="22"/>
          <w:szCs w:val="18"/>
        </w:rPr>
        <w:t>720</w:t>
      </w:r>
      <w:r w:rsidR="009F50CC">
        <w:rPr>
          <w:rFonts w:ascii="Lora" w:hAnsi="Lora"/>
          <w:sz w:val="22"/>
          <w:szCs w:val="18"/>
        </w:rPr>
        <w:t xml:space="preserve"> Pixel </w:t>
      </w:r>
      <w:r w:rsidR="00DB1CC6">
        <w:rPr>
          <w:rFonts w:ascii="Lora" w:hAnsi="Lora"/>
          <w:sz w:val="22"/>
          <w:szCs w:val="18"/>
        </w:rPr>
        <w:t>verwendet</w:t>
      </w:r>
      <w:r w:rsidR="009F50CC">
        <w:rPr>
          <w:rFonts w:ascii="Lora" w:hAnsi="Lora"/>
          <w:sz w:val="22"/>
          <w:szCs w:val="18"/>
        </w:rPr>
        <w:t>.</w:t>
      </w:r>
      <w:r w:rsidR="00A347A2">
        <w:rPr>
          <w:rFonts w:ascii="Lora" w:hAnsi="Lora"/>
          <w:sz w:val="22"/>
          <w:szCs w:val="18"/>
        </w:rPr>
        <w:t xml:space="preserve"> </w:t>
      </w:r>
    </w:p>
    <w:p w14:paraId="5BB26184" w14:textId="77777777" w:rsidR="00650D79" w:rsidRPr="002401B6" w:rsidRDefault="00650D79" w:rsidP="00D64901">
      <w:pPr>
        <w:rPr>
          <w:rFonts w:ascii="Lora" w:hAnsi="Lora"/>
          <w:sz w:val="22"/>
          <w:szCs w:val="18"/>
        </w:rPr>
      </w:pPr>
    </w:p>
    <w:p w14:paraId="26A44447" w14:textId="77777777" w:rsidR="0039627A" w:rsidRPr="002401B6" w:rsidRDefault="0039627A" w:rsidP="0039627A">
      <w:pPr>
        <w:ind w:firstLine="0"/>
      </w:pPr>
    </w:p>
    <w:p w14:paraId="625F9E23" w14:textId="6E268B76" w:rsidR="007A5CFA" w:rsidRPr="002401B6" w:rsidRDefault="007A5CFA" w:rsidP="007340E3">
      <w:pPr>
        <w:pStyle w:val="Heading2"/>
        <w:ind w:left="0" w:firstLine="0"/>
        <w:jc w:val="left"/>
        <w:rPr>
          <w:rFonts w:ascii="Lora" w:hAnsi="Lora"/>
          <w:color w:val="auto"/>
          <w:sz w:val="32"/>
          <w:szCs w:val="22"/>
        </w:rPr>
      </w:pPr>
      <w:bookmarkStart w:id="48" w:name="_Toc36845747"/>
      <w:r w:rsidRPr="002401B6">
        <w:rPr>
          <w:rFonts w:ascii="Lora" w:hAnsi="Lora"/>
          <w:color w:val="auto"/>
          <w:sz w:val="32"/>
          <w:szCs w:val="22"/>
        </w:rPr>
        <w:t xml:space="preserve">Matches bei </w:t>
      </w:r>
      <w:r w:rsidR="00670C98" w:rsidRPr="002401B6">
        <w:rPr>
          <w:rFonts w:ascii="Lora" w:hAnsi="Lora"/>
          <w:color w:val="auto"/>
          <w:sz w:val="32"/>
          <w:szCs w:val="22"/>
        </w:rPr>
        <w:t>abweichenden</w:t>
      </w:r>
      <w:r w:rsidRPr="002401B6">
        <w:rPr>
          <w:rFonts w:ascii="Lora" w:hAnsi="Lora"/>
          <w:color w:val="auto"/>
          <w:sz w:val="32"/>
          <w:szCs w:val="22"/>
        </w:rPr>
        <w:t xml:space="preserve"> Motiven</w:t>
      </w:r>
      <w:bookmarkEnd w:id="48"/>
    </w:p>
    <w:p w14:paraId="09428680" w14:textId="77777777" w:rsidR="007A5CFA" w:rsidRPr="002401B6" w:rsidRDefault="007A5CFA" w:rsidP="007A5CFA">
      <w:pPr>
        <w:ind w:firstLine="0"/>
        <w:rPr>
          <w:rFonts w:ascii="Lora" w:hAnsi="Lora"/>
          <w:sz w:val="22"/>
          <w:szCs w:val="18"/>
        </w:rPr>
      </w:pPr>
    </w:p>
    <w:p w14:paraId="0D9298C8" w14:textId="04B8A264" w:rsidR="007A5CFA" w:rsidRPr="002401B6" w:rsidRDefault="001B04CB" w:rsidP="00EC0AE8">
      <w:pPr>
        <w:ind w:firstLine="0"/>
        <w:rPr>
          <w:rFonts w:ascii="Lora" w:hAnsi="Lora"/>
          <w:sz w:val="22"/>
          <w:szCs w:val="18"/>
        </w:rPr>
      </w:pPr>
      <w:r w:rsidRPr="002401B6">
        <w:rPr>
          <w:rFonts w:ascii="Lora" w:hAnsi="Lora"/>
          <w:sz w:val="22"/>
          <w:szCs w:val="18"/>
        </w:rPr>
        <w:t xml:space="preserve">Im </w:t>
      </w:r>
      <w:r w:rsidR="00791AE5" w:rsidRPr="002401B6">
        <w:rPr>
          <w:rFonts w:ascii="Lora" w:hAnsi="Lora"/>
          <w:sz w:val="22"/>
          <w:szCs w:val="18"/>
        </w:rPr>
        <w:t>Folgenden</w:t>
      </w:r>
      <w:r w:rsidRPr="002401B6">
        <w:rPr>
          <w:rFonts w:ascii="Lora" w:hAnsi="Lora"/>
          <w:sz w:val="22"/>
          <w:szCs w:val="18"/>
        </w:rPr>
        <w:t xml:space="preserve"> soll versucht werden</w:t>
      </w:r>
      <w:r w:rsidR="007A5CFA" w:rsidRPr="002401B6">
        <w:rPr>
          <w:rFonts w:ascii="Lora" w:hAnsi="Lora"/>
          <w:sz w:val="22"/>
          <w:szCs w:val="18"/>
        </w:rPr>
        <w:t xml:space="preserve">, einen Vergleichswert für die Anzahl </w:t>
      </w:r>
      <w:r w:rsidR="007735D6">
        <w:rPr>
          <w:rFonts w:ascii="Lora" w:hAnsi="Lora"/>
          <w:sz w:val="22"/>
          <w:szCs w:val="18"/>
        </w:rPr>
        <w:t>G</w:t>
      </w:r>
      <w:r w:rsidR="007A5CFA" w:rsidRPr="002401B6">
        <w:rPr>
          <w:rFonts w:ascii="Lora" w:hAnsi="Lora"/>
          <w:sz w:val="22"/>
          <w:szCs w:val="18"/>
        </w:rPr>
        <w:t xml:space="preserve">uter Matches bei </w:t>
      </w:r>
      <w:r w:rsidR="00295413" w:rsidRPr="002401B6">
        <w:rPr>
          <w:rFonts w:ascii="Lora" w:hAnsi="Lora"/>
          <w:sz w:val="22"/>
          <w:szCs w:val="18"/>
        </w:rPr>
        <w:t>abweichenden</w:t>
      </w:r>
      <w:r w:rsidR="007A5CFA" w:rsidRPr="002401B6">
        <w:rPr>
          <w:rFonts w:ascii="Lora" w:hAnsi="Lora"/>
          <w:sz w:val="22"/>
          <w:szCs w:val="18"/>
        </w:rPr>
        <w:t xml:space="preserve"> Bildmotiven zu ermitteln.</w:t>
      </w:r>
      <w:r w:rsidR="00EC0AE8" w:rsidRPr="002401B6">
        <w:rPr>
          <w:rFonts w:ascii="Lora" w:hAnsi="Lora"/>
          <w:sz w:val="22"/>
          <w:szCs w:val="18"/>
        </w:rPr>
        <w:t xml:space="preserve"> </w:t>
      </w:r>
      <w:r w:rsidR="007A5CFA" w:rsidRPr="002401B6">
        <w:rPr>
          <w:rFonts w:ascii="Lora" w:hAnsi="Lora"/>
          <w:sz w:val="22"/>
          <w:szCs w:val="18"/>
        </w:rPr>
        <w:t>Als Grundlage wurde das Oxford Buildings Dataset gewählt. Die 5062 enthaltenen Bilder wurden</w:t>
      </w:r>
      <w:r w:rsidR="002A3C5A">
        <w:rPr>
          <w:rFonts w:ascii="Lora" w:hAnsi="Lora"/>
          <w:sz w:val="22"/>
          <w:szCs w:val="18"/>
        </w:rPr>
        <w:t xml:space="preserve"> von den </w:t>
      </w:r>
      <w:r w:rsidR="00A26FC3">
        <w:rPr>
          <w:rFonts w:ascii="Lora" w:hAnsi="Lora"/>
          <w:sz w:val="22"/>
          <w:szCs w:val="18"/>
        </w:rPr>
        <w:t>Initiatoren</w:t>
      </w:r>
      <w:r w:rsidR="007A5CFA" w:rsidRPr="002401B6">
        <w:rPr>
          <w:rFonts w:ascii="Lora" w:hAnsi="Lora"/>
          <w:sz w:val="22"/>
          <w:szCs w:val="18"/>
        </w:rPr>
        <w:t xml:space="preserve"> jeweils durch eine Suche auf der Plattform Flickr nach den Namen</w:t>
      </w:r>
      <w:r w:rsidR="003C2C6C" w:rsidRPr="002401B6">
        <w:rPr>
          <w:rFonts w:ascii="Lora" w:hAnsi="Lora"/>
          <w:sz w:val="22"/>
          <w:szCs w:val="18"/>
        </w:rPr>
        <w:t xml:space="preserve"> wichtiger</w:t>
      </w:r>
      <w:r w:rsidR="007A5CFA" w:rsidRPr="002401B6">
        <w:rPr>
          <w:rFonts w:ascii="Lora" w:hAnsi="Lora"/>
          <w:sz w:val="22"/>
          <w:szCs w:val="22"/>
        </w:rPr>
        <w:t xml:space="preserve"> Gebäude in der Stadt Oxford ermittelt. Aus diesem Grund enthalten </w:t>
      </w:r>
      <w:r w:rsidR="00475433">
        <w:rPr>
          <w:rFonts w:ascii="Lora" w:hAnsi="Lora"/>
          <w:sz w:val="22"/>
          <w:szCs w:val="22"/>
        </w:rPr>
        <w:t>einige</w:t>
      </w:r>
      <w:r w:rsidR="007A5CFA" w:rsidRPr="002401B6">
        <w:rPr>
          <w:rFonts w:ascii="Lora" w:hAnsi="Lora"/>
          <w:sz w:val="22"/>
          <w:szCs w:val="22"/>
        </w:rPr>
        <w:t xml:space="preserve"> der Bilder nur Innenaufnahmen des Gebäudes, oder zeigen ein anderes Motiv, das lediglich von diesem Gebäude aus aufgenommen wurde. Hieraus</w:t>
      </w:r>
      <w:r w:rsidR="007A5CFA" w:rsidRPr="002401B6">
        <w:rPr>
          <w:rFonts w:ascii="Lora" w:hAnsi="Lora"/>
          <w:sz w:val="22"/>
          <w:szCs w:val="18"/>
        </w:rPr>
        <w:t xml:space="preserve"> ergibt sich jedoch der Vorteil, dass auch für das Matching </w:t>
      </w:r>
      <w:r w:rsidR="001D3FDA" w:rsidRPr="002401B6">
        <w:rPr>
          <w:rFonts w:ascii="Lora" w:hAnsi="Lora"/>
          <w:sz w:val="22"/>
          <w:szCs w:val="18"/>
        </w:rPr>
        <w:t xml:space="preserve">von Gebäuden mit </w:t>
      </w:r>
      <w:r w:rsidR="007A5CFA" w:rsidRPr="002401B6">
        <w:rPr>
          <w:rFonts w:ascii="Lora" w:hAnsi="Lora"/>
          <w:sz w:val="22"/>
          <w:szCs w:val="18"/>
        </w:rPr>
        <w:t>gänzlich unähnlichen Objekten nützliche Messergebnisse erzielt werden können</w:t>
      </w:r>
      <w:r w:rsidR="00481525">
        <w:rPr>
          <w:rFonts w:ascii="Lora" w:hAnsi="Lora"/>
          <w:sz w:val="22"/>
          <w:szCs w:val="18"/>
        </w:rPr>
        <w:t xml:space="preserve"> </w:t>
      </w:r>
      <w:r w:rsidR="00481525" w:rsidRPr="002401B6">
        <w:rPr>
          <w:rFonts w:ascii="Lora" w:hAnsi="Lora"/>
          <w:sz w:val="22"/>
          <w:szCs w:val="22"/>
        </w:rPr>
        <w:t>(Philbin, J., Arandjelović, R. und Zisserman, (n.d.), Li et al., 2014)</w:t>
      </w:r>
      <w:r w:rsidR="007A5CFA" w:rsidRPr="002401B6">
        <w:rPr>
          <w:rFonts w:ascii="Lora" w:hAnsi="Lora"/>
          <w:sz w:val="22"/>
          <w:szCs w:val="18"/>
        </w:rPr>
        <w:t>.</w:t>
      </w:r>
    </w:p>
    <w:p w14:paraId="7086979C" w14:textId="43057004" w:rsidR="00C233C7" w:rsidRDefault="00C233C7" w:rsidP="007A5CFA">
      <w:pPr>
        <w:rPr>
          <w:rFonts w:ascii="Lora" w:hAnsi="Lora"/>
          <w:sz w:val="22"/>
          <w:szCs w:val="18"/>
        </w:rPr>
      </w:pPr>
      <w:r>
        <w:rPr>
          <w:rFonts w:ascii="Lora" w:hAnsi="Lora"/>
          <w:sz w:val="22"/>
          <w:szCs w:val="18"/>
        </w:rPr>
        <w:t>Aus diesen Bildern wurde jedes 50ste ausgewählt und jeweils mit drei Vergleichsbildern verglichen, die in Abbildung</w:t>
      </w:r>
      <w:r w:rsidR="00C1546F">
        <w:rPr>
          <w:rFonts w:ascii="Lora" w:hAnsi="Lora"/>
          <w:sz w:val="22"/>
          <w:szCs w:val="18"/>
        </w:rPr>
        <w:t xml:space="preserve"> 16</w:t>
      </w:r>
      <w:r>
        <w:rPr>
          <w:rFonts w:ascii="Lora" w:hAnsi="Lora"/>
          <w:sz w:val="22"/>
          <w:szCs w:val="18"/>
        </w:rPr>
        <w:t xml:space="preserve"> zu sehen sind. Die Vergleiche</w:t>
      </w:r>
      <w:r w:rsidR="00204273">
        <w:rPr>
          <w:rFonts w:ascii="Lora" w:hAnsi="Lora"/>
          <w:sz w:val="22"/>
          <w:szCs w:val="18"/>
        </w:rPr>
        <w:t xml:space="preserve"> wurden jeweils mit allen sechs Merkmalserkennungs-Algorithmen durchgeführt.</w:t>
      </w:r>
    </w:p>
    <w:p w14:paraId="6EC21432" w14:textId="268DC6F0" w:rsidR="00AE75C1" w:rsidRDefault="00AE75C1" w:rsidP="007A5CFA">
      <w:pPr>
        <w:rPr>
          <w:rFonts w:ascii="Lora" w:hAnsi="Lora"/>
          <w:sz w:val="22"/>
          <w:szCs w:val="18"/>
        </w:rPr>
      </w:pPr>
    </w:p>
    <w:p w14:paraId="2815B9EF" w14:textId="648ACA02" w:rsidR="00AE75C1" w:rsidRDefault="00AE75C1" w:rsidP="007A5CFA">
      <w:pPr>
        <w:rPr>
          <w:rFonts w:ascii="Lora" w:hAnsi="Lora"/>
          <w:sz w:val="22"/>
          <w:szCs w:val="18"/>
        </w:rPr>
      </w:pPr>
    </w:p>
    <w:p w14:paraId="3B7493CE" w14:textId="025720F4" w:rsidR="00AE75C1" w:rsidRDefault="00AE75C1" w:rsidP="007A5CFA">
      <w:pPr>
        <w:rPr>
          <w:rFonts w:ascii="Lora" w:hAnsi="Lora"/>
          <w:sz w:val="22"/>
          <w:szCs w:val="18"/>
        </w:rPr>
      </w:pPr>
    </w:p>
    <w:p w14:paraId="6397DF52" w14:textId="545F2CD9" w:rsidR="00AE75C1" w:rsidRDefault="00AE75C1" w:rsidP="007A5CFA">
      <w:pPr>
        <w:rPr>
          <w:rFonts w:ascii="Lora" w:hAnsi="Lora"/>
          <w:sz w:val="22"/>
          <w:szCs w:val="18"/>
        </w:rPr>
      </w:pPr>
    </w:p>
    <w:p w14:paraId="62486C6D" w14:textId="0F748B82" w:rsidR="00AE75C1" w:rsidRDefault="00AE75C1" w:rsidP="007A5CFA">
      <w:pPr>
        <w:rPr>
          <w:rFonts w:ascii="Lora" w:hAnsi="Lora"/>
          <w:sz w:val="22"/>
          <w:szCs w:val="18"/>
        </w:rPr>
      </w:pPr>
    </w:p>
    <w:p w14:paraId="21D7A104" w14:textId="5B54B612" w:rsidR="00AE75C1" w:rsidRPr="002401B6" w:rsidRDefault="00B3444A" w:rsidP="00AE75C1">
      <w:pPr>
        <w:keepNext/>
        <w:ind w:firstLine="0"/>
      </w:pPr>
      <w:r>
        <w:rPr>
          <w:noProof/>
        </w:rPr>
        <w:lastRenderedPageBreak/>
        <w:drawing>
          <wp:inline distT="0" distB="0" distL="0" distR="0" wp14:anchorId="5BD9BAF0" wp14:editId="1624EA53">
            <wp:extent cx="5219065" cy="1302385"/>
            <wp:effectExtent l="0" t="0" r="635" b="0"/>
            <wp:docPr id="26" name="Picture 26" descr="A close up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xford-vergleichsbil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302385"/>
                    </a:xfrm>
                    <a:prstGeom prst="rect">
                      <a:avLst/>
                    </a:prstGeom>
                  </pic:spPr>
                </pic:pic>
              </a:graphicData>
            </a:graphic>
          </wp:inline>
        </w:drawing>
      </w:r>
    </w:p>
    <w:p w14:paraId="6848EB92" w14:textId="05936C5A" w:rsidR="00AE75C1" w:rsidRPr="008F1CBE" w:rsidRDefault="00AE75C1" w:rsidP="00AE75C1">
      <w:pPr>
        <w:pStyle w:val="Caption"/>
        <w:jc w:val="center"/>
      </w:pPr>
      <w:r w:rsidRPr="008F1CBE">
        <w:t xml:space="preserve">Abbildung </w:t>
      </w:r>
      <w:fldSimple w:instr=" SEQ Abbildung \* ARABIC ">
        <w:r w:rsidR="00714A86">
          <w:rPr>
            <w:noProof/>
          </w:rPr>
          <w:t>16</w:t>
        </w:r>
      </w:fldSimple>
      <w:r w:rsidRPr="008F1CBE">
        <w:t xml:space="preserve">: </w:t>
      </w:r>
      <w:r w:rsidR="00EA3D2C">
        <w:t>Bilder von Gebäuden aus Nürnberg für den Vergleich mit den Aufnahmen des Oxford Buildings Dataset</w:t>
      </w:r>
      <w:r w:rsidRPr="008F1CBE">
        <w:t>.</w:t>
      </w:r>
    </w:p>
    <w:p w14:paraId="0518C203" w14:textId="77777777" w:rsidR="00AE75C1" w:rsidRDefault="00AE75C1" w:rsidP="007A5CFA">
      <w:pPr>
        <w:rPr>
          <w:rFonts w:ascii="Lora" w:hAnsi="Lora"/>
          <w:sz w:val="22"/>
          <w:szCs w:val="18"/>
        </w:rPr>
      </w:pPr>
    </w:p>
    <w:p w14:paraId="3C19565D" w14:textId="77777777" w:rsidR="0075769F" w:rsidRDefault="007A5CFA" w:rsidP="00FA1F15">
      <w:pPr>
        <w:ind w:firstLine="0"/>
        <w:rPr>
          <w:rFonts w:ascii="Lora" w:hAnsi="Lora"/>
          <w:sz w:val="22"/>
          <w:szCs w:val="18"/>
        </w:rPr>
      </w:pPr>
      <w:r w:rsidRPr="002401B6">
        <w:rPr>
          <w:rFonts w:ascii="Lora" w:hAnsi="Lora"/>
          <w:sz w:val="22"/>
          <w:szCs w:val="18"/>
        </w:rPr>
        <w:t xml:space="preserve">Ein bemerkenswertes Ergebnis der Berechnung ist, dass bei einigen wenigen Bildern eine auffallend hohe Zahl </w:t>
      </w:r>
      <w:r w:rsidR="00802A79" w:rsidRPr="002401B6">
        <w:rPr>
          <w:rFonts w:ascii="Lora" w:hAnsi="Lora"/>
          <w:sz w:val="22"/>
          <w:szCs w:val="18"/>
        </w:rPr>
        <w:t>G</w:t>
      </w:r>
      <w:r w:rsidRPr="002401B6">
        <w:rPr>
          <w:rFonts w:ascii="Lora" w:hAnsi="Lora"/>
          <w:sz w:val="22"/>
          <w:szCs w:val="18"/>
        </w:rPr>
        <w:t>uter Matches ermittel</w:t>
      </w:r>
      <w:r w:rsidR="00D543F3" w:rsidRPr="002401B6">
        <w:rPr>
          <w:rFonts w:ascii="Lora" w:hAnsi="Lora"/>
          <w:sz w:val="22"/>
          <w:szCs w:val="18"/>
        </w:rPr>
        <w:t>t</w:t>
      </w:r>
      <w:r w:rsidRPr="002401B6">
        <w:rPr>
          <w:rFonts w:ascii="Lora" w:hAnsi="Lora"/>
          <w:sz w:val="22"/>
          <w:szCs w:val="18"/>
        </w:rPr>
        <w:t xml:space="preserve"> wurde, obwohl </w:t>
      </w:r>
      <w:r w:rsidR="00CC50D8" w:rsidRPr="002401B6">
        <w:rPr>
          <w:rFonts w:ascii="Lora" w:hAnsi="Lora"/>
          <w:sz w:val="22"/>
          <w:szCs w:val="18"/>
        </w:rPr>
        <w:t>mit dem bloßen Auge weder eine</w:t>
      </w:r>
      <w:r w:rsidRPr="002401B6">
        <w:rPr>
          <w:rFonts w:ascii="Lora" w:hAnsi="Lora"/>
          <w:sz w:val="22"/>
          <w:szCs w:val="18"/>
        </w:rPr>
        <w:t xml:space="preserve"> Übereinstimmung </w:t>
      </w:r>
      <w:r w:rsidR="00CC50D8" w:rsidRPr="002401B6">
        <w:rPr>
          <w:rFonts w:ascii="Lora" w:hAnsi="Lora"/>
          <w:sz w:val="22"/>
          <w:szCs w:val="18"/>
        </w:rPr>
        <w:t xml:space="preserve">noch eine Ähnlichkeit </w:t>
      </w:r>
      <w:r w:rsidRPr="002401B6">
        <w:rPr>
          <w:rFonts w:ascii="Lora" w:hAnsi="Lora"/>
          <w:sz w:val="22"/>
          <w:szCs w:val="18"/>
        </w:rPr>
        <w:t xml:space="preserve">der Motive </w:t>
      </w:r>
      <w:r w:rsidR="00CC50D8" w:rsidRPr="002401B6">
        <w:rPr>
          <w:rFonts w:ascii="Lora" w:hAnsi="Lora"/>
          <w:sz w:val="22"/>
          <w:szCs w:val="18"/>
        </w:rPr>
        <w:t>erkennbar ist</w:t>
      </w:r>
      <w:r w:rsidRPr="002401B6">
        <w:rPr>
          <w:rFonts w:ascii="Lora" w:hAnsi="Lora"/>
          <w:sz w:val="22"/>
          <w:szCs w:val="18"/>
        </w:rPr>
        <w:t xml:space="preserve">. </w:t>
      </w:r>
    </w:p>
    <w:p w14:paraId="4BFBD9DE" w14:textId="73325B3B" w:rsidR="007A5CFA" w:rsidRPr="002401B6" w:rsidRDefault="007A5CFA" w:rsidP="00FA1F15">
      <w:pPr>
        <w:rPr>
          <w:rFonts w:ascii="Lora" w:hAnsi="Lora"/>
          <w:sz w:val="22"/>
          <w:szCs w:val="18"/>
        </w:rPr>
      </w:pPr>
      <w:r w:rsidRPr="002401B6">
        <w:rPr>
          <w:rFonts w:ascii="Lora" w:hAnsi="Lora"/>
          <w:sz w:val="22"/>
          <w:szCs w:val="18"/>
        </w:rPr>
        <w:t>Abbildung</w:t>
      </w:r>
      <w:r w:rsidR="005B378A">
        <w:rPr>
          <w:rFonts w:ascii="Lora" w:hAnsi="Lora"/>
          <w:sz w:val="22"/>
          <w:szCs w:val="18"/>
        </w:rPr>
        <w:t xml:space="preserve"> 1</w:t>
      </w:r>
      <w:r w:rsidR="00FA1F15">
        <w:rPr>
          <w:rFonts w:ascii="Lora" w:hAnsi="Lora"/>
          <w:sz w:val="22"/>
          <w:szCs w:val="18"/>
        </w:rPr>
        <w:t>7</w:t>
      </w:r>
      <w:r w:rsidR="0075769F">
        <w:rPr>
          <w:rFonts w:ascii="Lora" w:hAnsi="Lora"/>
          <w:sz w:val="22"/>
          <w:szCs w:val="18"/>
        </w:rPr>
        <w:t xml:space="preserve"> zeigt dabei die größten Ausreißer für alle Algorithmen. Es fällt nicht nur auf, dass diese allesamt die höchste Übereinstimmung mit dem Motiv Schürstabhaus hatten.</w:t>
      </w:r>
      <w:r w:rsidR="00F54C16">
        <w:rPr>
          <w:rFonts w:ascii="Lora" w:hAnsi="Lora"/>
          <w:sz w:val="22"/>
          <w:szCs w:val="18"/>
        </w:rPr>
        <w:t xml:space="preserve"> Es handelt sich auch bei allen drei Bildern um Aufnahmen, auf denen keine Gebäude sichtbar sind.</w:t>
      </w:r>
      <w:r w:rsidR="00C90185">
        <w:rPr>
          <w:rFonts w:ascii="Lora" w:hAnsi="Lora"/>
          <w:sz w:val="22"/>
          <w:szCs w:val="18"/>
        </w:rPr>
        <w:t xml:space="preserve"> </w:t>
      </w:r>
      <w:r w:rsidR="005E1741">
        <w:rPr>
          <w:rFonts w:ascii="Lora" w:hAnsi="Lora"/>
          <w:sz w:val="22"/>
          <w:szCs w:val="18"/>
        </w:rPr>
        <w:t>Für die Veröffentlichung in dieser Arbeit wurden die Gesichter der Personen unkenntlich gemacht. Auf den Originalbildern, die für die Tests verwendet wurden, ist dies jedoch nicht der Fall.</w:t>
      </w:r>
      <w:r w:rsidR="005602BB">
        <w:rPr>
          <w:rFonts w:ascii="Lora" w:hAnsi="Lora"/>
          <w:sz w:val="22"/>
          <w:szCs w:val="18"/>
        </w:rPr>
        <w:t xml:space="preserve"> Grundsätzlich besteht Grund zur Annahme</w:t>
      </w:r>
      <w:r w:rsidRPr="002401B6">
        <w:rPr>
          <w:rFonts w:ascii="Lora" w:hAnsi="Lora"/>
          <w:sz w:val="22"/>
          <w:szCs w:val="18"/>
        </w:rPr>
        <w:t>, dass derartige Motive in der Anwendungspraxis n</w:t>
      </w:r>
      <w:r w:rsidR="00401AE7" w:rsidRPr="002401B6">
        <w:rPr>
          <w:rFonts w:ascii="Lora" w:hAnsi="Lora"/>
          <w:sz w:val="22"/>
          <w:szCs w:val="18"/>
        </w:rPr>
        <w:t>ur in Ausnahmefällen</w:t>
      </w:r>
      <w:r w:rsidRPr="002401B6">
        <w:rPr>
          <w:rFonts w:ascii="Lora" w:hAnsi="Lora"/>
          <w:sz w:val="22"/>
          <w:szCs w:val="18"/>
        </w:rPr>
        <w:t xml:space="preserve"> zu erwarten sind. Nichtsdestotrotz weist ihre Existenz darauf hin, dass auch eine hohe Anzahl </w:t>
      </w:r>
      <w:r w:rsidR="00AA5FE8" w:rsidRPr="002401B6">
        <w:rPr>
          <w:rFonts w:ascii="Lora" w:hAnsi="Lora"/>
          <w:sz w:val="22"/>
          <w:szCs w:val="18"/>
        </w:rPr>
        <w:t>G</w:t>
      </w:r>
      <w:r w:rsidRPr="002401B6">
        <w:rPr>
          <w:rFonts w:ascii="Lora" w:hAnsi="Lora"/>
          <w:sz w:val="22"/>
          <w:szCs w:val="18"/>
        </w:rPr>
        <w:t>uter Matches keine Garantie für eine tatsächlich vorliegende Übereinstimmung sein kann.</w:t>
      </w:r>
    </w:p>
    <w:p w14:paraId="17E1EFBE" w14:textId="77777777" w:rsidR="007A5CFA" w:rsidRPr="002401B6" w:rsidRDefault="007A5CFA" w:rsidP="007A5CFA">
      <w:pPr>
        <w:ind w:firstLine="0"/>
        <w:rPr>
          <w:rFonts w:ascii="Lora" w:hAnsi="Lora"/>
          <w:sz w:val="22"/>
          <w:szCs w:val="18"/>
        </w:rPr>
      </w:pPr>
    </w:p>
    <w:p w14:paraId="15A62538" w14:textId="6ED9A95B" w:rsidR="001F38E3" w:rsidRPr="002401B6" w:rsidRDefault="00F4642B" w:rsidP="001F38E3">
      <w:pPr>
        <w:keepNext/>
        <w:ind w:firstLine="0"/>
      </w:pPr>
      <w:r>
        <w:rPr>
          <w:noProof/>
        </w:rPr>
        <w:drawing>
          <wp:inline distT="0" distB="0" distL="0" distR="0" wp14:anchorId="2F42FD66" wp14:editId="3C116690">
            <wp:extent cx="5219065" cy="2511425"/>
            <wp:effectExtent l="0" t="0" r="635" b="3175"/>
            <wp:docPr id="7" name="Picture 7"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xford-outli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9065" cy="2511425"/>
                    </a:xfrm>
                    <a:prstGeom prst="rect">
                      <a:avLst/>
                    </a:prstGeom>
                  </pic:spPr>
                </pic:pic>
              </a:graphicData>
            </a:graphic>
          </wp:inline>
        </w:drawing>
      </w:r>
    </w:p>
    <w:p w14:paraId="51B71A8C" w14:textId="5B0336D6" w:rsidR="007A5CFA" w:rsidRPr="008F1CBE" w:rsidRDefault="001F38E3" w:rsidP="0067607F">
      <w:pPr>
        <w:pStyle w:val="Caption"/>
        <w:jc w:val="center"/>
      </w:pPr>
      <w:bookmarkStart w:id="49" w:name="_Toc36845712"/>
      <w:r w:rsidRPr="008F1CBE">
        <w:t xml:space="preserve">Abbildung </w:t>
      </w:r>
      <w:fldSimple w:instr=" SEQ Abbildung \* ARABIC ">
        <w:r w:rsidR="00714A86">
          <w:rPr>
            <w:noProof/>
          </w:rPr>
          <w:t>17</w:t>
        </w:r>
      </w:fldSimple>
      <w:r w:rsidR="00AE75C1">
        <w:rPr>
          <w:noProof/>
        </w:rPr>
        <w:t>7</w:t>
      </w:r>
      <w:r w:rsidRPr="008F1CBE">
        <w:t>: Ausreißer beim Bildvergleich des Alten Rathauses in Bamberg mit Aufnahmen des Oxford Buildings Dataset</w:t>
      </w:r>
      <w:r w:rsidR="008F1CBE" w:rsidRPr="008F1CBE">
        <w:t xml:space="preserve"> </w:t>
      </w:r>
      <w:r w:rsidR="008F1CBE">
        <w:t>(</w:t>
      </w:r>
      <w:r w:rsidR="008F1CBE" w:rsidRPr="008F1CBE">
        <w:t>Philbin, J., Arandjelović, R. und Zisserman, (n.d.)</w:t>
      </w:r>
      <w:r w:rsidR="008F1CBE">
        <w:t>)</w:t>
      </w:r>
      <w:r w:rsidRPr="008F1CBE">
        <w:t>.</w:t>
      </w:r>
      <w:bookmarkEnd w:id="49"/>
    </w:p>
    <w:p w14:paraId="3AEFFAE7" w14:textId="77777777" w:rsidR="007A5CFA" w:rsidRPr="002401B6" w:rsidRDefault="007A5CFA" w:rsidP="007A5CFA">
      <w:pPr>
        <w:ind w:firstLine="0"/>
        <w:rPr>
          <w:rFonts w:ascii="Lora" w:hAnsi="Lora"/>
          <w:sz w:val="22"/>
          <w:szCs w:val="18"/>
        </w:rPr>
      </w:pPr>
    </w:p>
    <w:p w14:paraId="12934994" w14:textId="6D832C43" w:rsidR="00E53889" w:rsidRDefault="007A5CFA" w:rsidP="0003601B">
      <w:pPr>
        <w:ind w:firstLine="0"/>
        <w:rPr>
          <w:rFonts w:ascii="Lora" w:hAnsi="Lora"/>
          <w:sz w:val="22"/>
          <w:szCs w:val="18"/>
        </w:rPr>
      </w:pPr>
      <w:r w:rsidRPr="002401B6">
        <w:rPr>
          <w:rFonts w:ascii="Lora" w:hAnsi="Lora"/>
          <w:sz w:val="22"/>
          <w:szCs w:val="18"/>
        </w:rPr>
        <w:t>Tabelle</w:t>
      </w:r>
      <w:r w:rsidR="00837558">
        <w:rPr>
          <w:rFonts w:ascii="Lora" w:hAnsi="Lora"/>
          <w:sz w:val="22"/>
          <w:szCs w:val="18"/>
        </w:rPr>
        <w:t xml:space="preserve"> 6</w:t>
      </w:r>
      <w:r w:rsidRPr="002401B6">
        <w:rPr>
          <w:rFonts w:ascii="Lora" w:hAnsi="Lora"/>
          <w:sz w:val="22"/>
          <w:szCs w:val="18"/>
        </w:rPr>
        <w:t xml:space="preserve"> sowie das zugehörige Box-Plot-Diagramm (siehe Abbildung </w:t>
      </w:r>
      <w:r w:rsidR="00837558">
        <w:rPr>
          <w:rFonts w:ascii="Lora" w:hAnsi="Lora"/>
          <w:sz w:val="22"/>
          <w:szCs w:val="18"/>
        </w:rPr>
        <w:t>17</w:t>
      </w:r>
      <w:r w:rsidRPr="002401B6">
        <w:rPr>
          <w:rFonts w:ascii="Lora" w:hAnsi="Lora"/>
          <w:sz w:val="22"/>
          <w:szCs w:val="18"/>
        </w:rPr>
        <w:t xml:space="preserve">) liefern eine genauere Übersicht über die Verteilung der Werte. Hierbei fällt auf, dass der </w:t>
      </w:r>
      <w:r w:rsidR="001F65DD">
        <w:rPr>
          <w:rFonts w:ascii="Lora" w:hAnsi="Lora"/>
          <w:sz w:val="22"/>
          <w:szCs w:val="18"/>
        </w:rPr>
        <w:lastRenderedPageBreak/>
        <w:t>SURF</w:t>
      </w:r>
      <w:r w:rsidRPr="002401B6">
        <w:rPr>
          <w:rFonts w:ascii="Lora" w:hAnsi="Lora"/>
          <w:sz w:val="22"/>
          <w:szCs w:val="18"/>
        </w:rPr>
        <w:t>-Algorithmus eine besonders große Spannweite aufweist</w:t>
      </w:r>
      <w:r w:rsidR="00E15643">
        <w:rPr>
          <w:rFonts w:ascii="Lora" w:hAnsi="Lora"/>
          <w:sz w:val="22"/>
          <w:szCs w:val="18"/>
        </w:rPr>
        <w:t xml:space="preserve"> und darüber hinaus eine größere Zahl von Ausreißern zu beobachten ist</w:t>
      </w:r>
      <w:r w:rsidRPr="002401B6">
        <w:rPr>
          <w:rFonts w:ascii="Lora" w:hAnsi="Lora"/>
          <w:sz w:val="22"/>
          <w:szCs w:val="18"/>
        </w:rPr>
        <w:t>.</w:t>
      </w:r>
      <w:r w:rsidR="001A683A">
        <w:rPr>
          <w:rFonts w:ascii="Lora" w:hAnsi="Lora"/>
          <w:sz w:val="22"/>
          <w:szCs w:val="18"/>
        </w:rPr>
        <w:t xml:space="preserve"> </w:t>
      </w:r>
      <w:r w:rsidR="00C06609">
        <w:rPr>
          <w:rFonts w:ascii="Lora" w:hAnsi="Lora"/>
          <w:sz w:val="22"/>
          <w:szCs w:val="18"/>
        </w:rPr>
        <w:t>Betrachtet man sowohl die Anzahl der Ausreißer als auch deren Abstand zum oberen Whisker, erweisen sich ORB und KAZE als vorteilhaft für die Sicherheitseinstufung</w:t>
      </w:r>
      <w:r w:rsidR="001A683A">
        <w:rPr>
          <w:rFonts w:ascii="Lora" w:hAnsi="Lora"/>
          <w:sz w:val="22"/>
          <w:szCs w:val="18"/>
        </w:rPr>
        <w:t xml:space="preserve">. </w:t>
      </w:r>
      <w:r w:rsidR="00E53889">
        <w:rPr>
          <w:rFonts w:ascii="Lora" w:hAnsi="Lora"/>
          <w:sz w:val="22"/>
          <w:szCs w:val="18"/>
        </w:rPr>
        <w:t>Hinsichtlich der Berechnungsdauer zeigen sich bereits erhebliche Unterschiede zwischen den Algorithmen.</w:t>
      </w:r>
    </w:p>
    <w:p w14:paraId="46DCE87F" w14:textId="77777777" w:rsidR="0005557A" w:rsidRDefault="0005557A" w:rsidP="0003601B">
      <w:pPr>
        <w:ind w:firstLine="0"/>
        <w:rPr>
          <w:rFonts w:ascii="Lora" w:hAnsi="Lora"/>
          <w:sz w:val="22"/>
          <w:szCs w:val="18"/>
        </w:rPr>
      </w:pPr>
    </w:p>
    <w:p w14:paraId="4B4416E0" w14:textId="09008537" w:rsidR="006E7FDF" w:rsidRPr="002401B6" w:rsidRDefault="006E7FDF" w:rsidP="006E7FDF">
      <w:pPr>
        <w:pStyle w:val="Caption"/>
        <w:keepNext/>
        <w:jc w:val="center"/>
      </w:pPr>
      <w:bookmarkStart w:id="50" w:name="_Toc36845680"/>
      <w:r w:rsidRPr="002401B6">
        <w:t xml:space="preserve">Tabelle </w:t>
      </w:r>
      <w:fldSimple w:instr=" SEQ Tabelle \* ARABIC ">
        <w:r w:rsidR="00714A86">
          <w:rPr>
            <w:noProof/>
          </w:rPr>
          <w:t>6</w:t>
        </w:r>
      </w:fldSimple>
      <w:r w:rsidRPr="002401B6">
        <w:t>: Statistische Verteilung Guter Matches</w:t>
      </w:r>
      <w:r w:rsidR="00AC07FC">
        <w:t xml:space="preserve"> und Geschwindigkeit</w:t>
      </w:r>
      <w:r w:rsidRPr="002401B6">
        <w:t xml:space="preserve"> beim Vergleich mit allen Bildern des Oxford Buildings Datasets (Eigene Darstellung).</w:t>
      </w:r>
      <w:bookmarkEnd w:id="50"/>
    </w:p>
    <w:tbl>
      <w:tblPr>
        <w:tblStyle w:val="TableGrid"/>
        <w:tblW w:w="8266" w:type="dxa"/>
        <w:tblLook w:val="04A0" w:firstRow="1" w:lastRow="0" w:firstColumn="1" w:lastColumn="0" w:noHBand="0" w:noVBand="1"/>
      </w:tblPr>
      <w:tblGrid>
        <w:gridCol w:w="913"/>
        <w:gridCol w:w="1255"/>
        <w:gridCol w:w="948"/>
        <w:gridCol w:w="1130"/>
        <w:gridCol w:w="829"/>
        <w:gridCol w:w="1279"/>
        <w:gridCol w:w="1912"/>
      </w:tblGrid>
      <w:tr w:rsidR="00E44601" w:rsidRPr="002401B6" w14:paraId="7ABC6D8E" w14:textId="29C61058" w:rsidTr="00E44601">
        <w:trPr>
          <w:trHeight w:val="256"/>
        </w:trPr>
        <w:tc>
          <w:tcPr>
            <w:tcW w:w="773" w:type="dxa"/>
          </w:tcPr>
          <w:p w14:paraId="2D283942" w14:textId="7980579C"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2" w:type="dxa"/>
          </w:tcPr>
          <w:p w14:paraId="7B2963F0" w14:textId="28EFAF8A"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inimum</w:t>
            </w:r>
          </w:p>
        </w:tc>
        <w:tc>
          <w:tcPr>
            <w:tcW w:w="1159" w:type="dxa"/>
          </w:tcPr>
          <w:p w14:paraId="7DEBF744" w14:textId="6476498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10</w:t>
            </w:r>
          </w:p>
        </w:tc>
        <w:tc>
          <w:tcPr>
            <w:tcW w:w="1200" w:type="dxa"/>
          </w:tcPr>
          <w:p w14:paraId="6079E4B6" w14:textId="7C410C19" w:rsidR="00E44601" w:rsidRPr="002401B6" w:rsidRDefault="00E44601" w:rsidP="00E44601">
            <w:pPr>
              <w:ind w:firstLine="0"/>
              <w:jc w:val="center"/>
              <w:rPr>
                <w:rFonts w:ascii="Lora" w:hAnsi="Lora" w:cs="Times New Roman"/>
                <w:b/>
                <w:bCs/>
                <w:sz w:val="22"/>
                <w:szCs w:val="22"/>
              </w:rPr>
            </w:pPr>
            <w:r w:rsidRPr="002401B6">
              <w:rPr>
                <w:rFonts w:ascii="Lora" w:hAnsi="Lora" w:cs="Times New Roman"/>
                <w:b/>
                <w:bCs/>
                <w:sz w:val="22"/>
                <w:szCs w:val="22"/>
              </w:rPr>
              <w:t>Median</w:t>
            </w:r>
          </w:p>
        </w:tc>
        <w:tc>
          <w:tcPr>
            <w:tcW w:w="959" w:type="dxa"/>
          </w:tcPr>
          <w:p w14:paraId="3F480172" w14:textId="0E2DFF6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90</w:t>
            </w:r>
          </w:p>
        </w:tc>
        <w:tc>
          <w:tcPr>
            <w:tcW w:w="1082" w:type="dxa"/>
          </w:tcPr>
          <w:p w14:paraId="486C3866" w14:textId="15ABC3B9"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aximum</w:t>
            </w:r>
          </w:p>
        </w:tc>
        <w:tc>
          <w:tcPr>
            <w:tcW w:w="2031" w:type="dxa"/>
          </w:tcPr>
          <w:p w14:paraId="2E6DDAA2" w14:textId="70A73C64" w:rsidR="00E44601" w:rsidRPr="002401B6" w:rsidRDefault="00E44601" w:rsidP="007A5EB2">
            <w:pPr>
              <w:ind w:firstLine="0"/>
              <w:jc w:val="center"/>
              <w:rPr>
                <w:rFonts w:ascii="Lora" w:hAnsi="Lora" w:cs="Times New Roman"/>
                <w:b/>
                <w:bCs/>
                <w:sz w:val="22"/>
                <w:szCs w:val="22"/>
              </w:rPr>
            </w:pPr>
            <w:r>
              <w:rPr>
                <w:rFonts w:ascii="Lora" w:hAnsi="Lora" w:cs="Times New Roman"/>
                <w:b/>
                <w:bCs/>
                <w:sz w:val="22"/>
                <w:szCs w:val="22"/>
              </w:rPr>
              <w:t>Gesamt-Berechnungs-dauer</w:t>
            </w:r>
          </w:p>
        </w:tc>
      </w:tr>
      <w:tr w:rsidR="00E44601" w:rsidRPr="002401B6" w14:paraId="03ECB0E2" w14:textId="47694A73" w:rsidTr="00E44601">
        <w:trPr>
          <w:trHeight w:val="270"/>
        </w:trPr>
        <w:tc>
          <w:tcPr>
            <w:tcW w:w="773" w:type="dxa"/>
          </w:tcPr>
          <w:p w14:paraId="29C3CBE3"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IFT</w:t>
            </w:r>
          </w:p>
        </w:tc>
        <w:tc>
          <w:tcPr>
            <w:tcW w:w="1062" w:type="dxa"/>
          </w:tcPr>
          <w:p w14:paraId="57717B23" w14:textId="37C0D76F" w:rsidR="00E44601" w:rsidRPr="002401B6" w:rsidRDefault="007373E2" w:rsidP="007A5EB2">
            <w:pPr>
              <w:ind w:firstLine="0"/>
              <w:jc w:val="center"/>
              <w:rPr>
                <w:rFonts w:ascii="Lora" w:hAnsi="Lora" w:cs="Times New Roman"/>
                <w:sz w:val="22"/>
                <w:szCs w:val="22"/>
              </w:rPr>
            </w:pPr>
            <w:r>
              <w:rPr>
                <w:rFonts w:ascii="Lora" w:hAnsi="Lora" w:cs="Times New Roman"/>
                <w:sz w:val="22"/>
                <w:szCs w:val="22"/>
              </w:rPr>
              <w:t>400</w:t>
            </w:r>
          </w:p>
        </w:tc>
        <w:tc>
          <w:tcPr>
            <w:tcW w:w="1159" w:type="dxa"/>
          </w:tcPr>
          <w:p w14:paraId="378DC5FB" w14:textId="6EA01BA5" w:rsidR="00E44601" w:rsidRPr="002401B6" w:rsidRDefault="007E1694" w:rsidP="007A5EB2">
            <w:pPr>
              <w:ind w:firstLine="0"/>
              <w:jc w:val="center"/>
              <w:rPr>
                <w:rFonts w:ascii="Lora" w:hAnsi="Lora" w:cs="Times New Roman"/>
                <w:sz w:val="22"/>
                <w:szCs w:val="22"/>
              </w:rPr>
            </w:pPr>
            <w:r>
              <w:rPr>
                <w:rFonts w:ascii="Lora" w:hAnsi="Lora" w:cs="Times New Roman"/>
                <w:sz w:val="22"/>
                <w:szCs w:val="22"/>
              </w:rPr>
              <w:t>485</w:t>
            </w:r>
          </w:p>
        </w:tc>
        <w:tc>
          <w:tcPr>
            <w:tcW w:w="1200" w:type="dxa"/>
          </w:tcPr>
          <w:p w14:paraId="54F106F9" w14:textId="5E3D70E1"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5</w:t>
            </w:r>
            <w:r w:rsidR="00B02B94">
              <w:rPr>
                <w:rFonts w:ascii="Lora" w:hAnsi="Lora" w:cs="Times New Roman"/>
                <w:sz w:val="22"/>
                <w:szCs w:val="22"/>
              </w:rPr>
              <w:t>71</w:t>
            </w:r>
          </w:p>
        </w:tc>
        <w:tc>
          <w:tcPr>
            <w:tcW w:w="959" w:type="dxa"/>
          </w:tcPr>
          <w:p w14:paraId="3DA561AA" w14:textId="7616B9FF"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6</w:t>
            </w:r>
            <w:r w:rsidR="001763CC">
              <w:rPr>
                <w:rFonts w:ascii="Lora" w:hAnsi="Lora" w:cs="Times New Roman"/>
                <w:sz w:val="22"/>
                <w:szCs w:val="22"/>
              </w:rPr>
              <w:t>50</w:t>
            </w:r>
          </w:p>
        </w:tc>
        <w:tc>
          <w:tcPr>
            <w:tcW w:w="1082" w:type="dxa"/>
          </w:tcPr>
          <w:p w14:paraId="0CA07D1E" w14:textId="5430D3DA"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1</w:t>
            </w:r>
            <w:r w:rsidR="00085893">
              <w:rPr>
                <w:rFonts w:ascii="Lora" w:hAnsi="Lora" w:cs="Times New Roman"/>
                <w:sz w:val="22"/>
                <w:szCs w:val="22"/>
              </w:rPr>
              <w:t>170</w:t>
            </w:r>
          </w:p>
        </w:tc>
        <w:tc>
          <w:tcPr>
            <w:tcW w:w="2031" w:type="dxa"/>
          </w:tcPr>
          <w:p w14:paraId="2D59F033" w14:textId="086A9761" w:rsidR="00E44601" w:rsidRPr="002401B6" w:rsidRDefault="00975739" w:rsidP="007A5EB2">
            <w:pPr>
              <w:ind w:firstLine="0"/>
              <w:jc w:val="center"/>
              <w:rPr>
                <w:rFonts w:ascii="Lora" w:hAnsi="Lora" w:cs="Times New Roman"/>
                <w:sz w:val="22"/>
                <w:szCs w:val="22"/>
              </w:rPr>
            </w:pPr>
            <w:r>
              <w:rPr>
                <w:rFonts w:ascii="Lora" w:hAnsi="Lora" w:cs="Times New Roman"/>
                <w:sz w:val="22"/>
                <w:szCs w:val="22"/>
              </w:rPr>
              <w:t>76,73 s</w:t>
            </w:r>
          </w:p>
        </w:tc>
      </w:tr>
      <w:tr w:rsidR="00E44601" w:rsidRPr="002401B6" w14:paraId="66DE6936" w14:textId="6E60A6DF" w:rsidTr="00E44601">
        <w:trPr>
          <w:trHeight w:val="256"/>
        </w:trPr>
        <w:tc>
          <w:tcPr>
            <w:tcW w:w="773" w:type="dxa"/>
          </w:tcPr>
          <w:p w14:paraId="2A4A7E6F"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URF</w:t>
            </w:r>
          </w:p>
        </w:tc>
        <w:tc>
          <w:tcPr>
            <w:tcW w:w="1062" w:type="dxa"/>
          </w:tcPr>
          <w:p w14:paraId="06E121DF" w14:textId="60FE131B" w:rsidR="00E44601" w:rsidRPr="002401B6" w:rsidRDefault="00081234" w:rsidP="007A5EB2">
            <w:pPr>
              <w:ind w:firstLine="0"/>
              <w:jc w:val="center"/>
              <w:rPr>
                <w:rFonts w:ascii="Lora" w:hAnsi="Lora" w:cs="Times New Roman"/>
                <w:sz w:val="22"/>
                <w:szCs w:val="22"/>
              </w:rPr>
            </w:pPr>
            <w:r>
              <w:rPr>
                <w:rFonts w:ascii="Lora" w:hAnsi="Lora" w:cs="Times New Roman"/>
                <w:sz w:val="22"/>
                <w:szCs w:val="22"/>
              </w:rPr>
              <w:t>604</w:t>
            </w:r>
          </w:p>
        </w:tc>
        <w:tc>
          <w:tcPr>
            <w:tcW w:w="1159" w:type="dxa"/>
          </w:tcPr>
          <w:p w14:paraId="05DD2EAC" w14:textId="0E159B23" w:rsidR="00E44601" w:rsidRPr="002401B6" w:rsidRDefault="00081234" w:rsidP="007A5EB2">
            <w:pPr>
              <w:ind w:firstLine="0"/>
              <w:jc w:val="center"/>
              <w:rPr>
                <w:rFonts w:ascii="Lora" w:hAnsi="Lora" w:cs="Times New Roman"/>
                <w:sz w:val="22"/>
                <w:szCs w:val="22"/>
              </w:rPr>
            </w:pPr>
            <w:r>
              <w:rPr>
                <w:rFonts w:ascii="Lora" w:hAnsi="Lora" w:cs="Times New Roman"/>
                <w:sz w:val="22"/>
                <w:szCs w:val="22"/>
              </w:rPr>
              <w:t>857</w:t>
            </w:r>
          </w:p>
        </w:tc>
        <w:tc>
          <w:tcPr>
            <w:tcW w:w="1200" w:type="dxa"/>
          </w:tcPr>
          <w:p w14:paraId="11543AFA" w14:textId="6C40338E" w:rsidR="00E44601" w:rsidRPr="002401B6" w:rsidRDefault="00E03538" w:rsidP="007A5EB2">
            <w:pPr>
              <w:ind w:firstLine="0"/>
              <w:jc w:val="center"/>
              <w:rPr>
                <w:rFonts w:ascii="Lora" w:hAnsi="Lora" w:cs="Times New Roman"/>
                <w:sz w:val="22"/>
                <w:szCs w:val="22"/>
              </w:rPr>
            </w:pPr>
            <w:r>
              <w:rPr>
                <w:rFonts w:ascii="Lora" w:hAnsi="Lora" w:cs="Times New Roman"/>
                <w:sz w:val="22"/>
                <w:szCs w:val="22"/>
              </w:rPr>
              <w:t>979</w:t>
            </w:r>
          </w:p>
        </w:tc>
        <w:tc>
          <w:tcPr>
            <w:tcW w:w="959" w:type="dxa"/>
          </w:tcPr>
          <w:p w14:paraId="67674F07" w14:textId="378806CF"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1</w:t>
            </w:r>
            <w:r w:rsidR="00567998">
              <w:rPr>
                <w:rFonts w:ascii="Lora" w:hAnsi="Lora" w:cs="Times New Roman"/>
                <w:sz w:val="22"/>
                <w:szCs w:val="22"/>
              </w:rPr>
              <w:t>11</w:t>
            </w:r>
            <w:r w:rsidR="00330A91">
              <w:rPr>
                <w:rFonts w:ascii="Lora" w:hAnsi="Lora" w:cs="Times New Roman"/>
                <w:sz w:val="22"/>
                <w:szCs w:val="22"/>
              </w:rPr>
              <w:t>4</w:t>
            </w:r>
          </w:p>
        </w:tc>
        <w:tc>
          <w:tcPr>
            <w:tcW w:w="1082" w:type="dxa"/>
          </w:tcPr>
          <w:p w14:paraId="014FA0F4" w14:textId="095F6138" w:rsidR="00E44601" w:rsidRPr="002401B6" w:rsidRDefault="00FE06B8" w:rsidP="00FE06B8">
            <w:pPr>
              <w:ind w:firstLine="0"/>
              <w:jc w:val="center"/>
              <w:rPr>
                <w:rFonts w:ascii="Lora" w:hAnsi="Lora" w:cs="Times New Roman"/>
                <w:sz w:val="22"/>
                <w:szCs w:val="22"/>
              </w:rPr>
            </w:pPr>
            <w:r>
              <w:rPr>
                <w:rFonts w:ascii="Lora" w:hAnsi="Lora" w:cs="Times New Roman"/>
                <w:sz w:val="22"/>
                <w:szCs w:val="22"/>
              </w:rPr>
              <w:t>1848</w:t>
            </w:r>
          </w:p>
        </w:tc>
        <w:tc>
          <w:tcPr>
            <w:tcW w:w="2031" w:type="dxa"/>
          </w:tcPr>
          <w:p w14:paraId="0CEEAAC2" w14:textId="410DFFFD" w:rsidR="00E44601" w:rsidRPr="002401B6" w:rsidRDefault="00C5124B" w:rsidP="007A5EB2">
            <w:pPr>
              <w:ind w:firstLine="0"/>
              <w:jc w:val="center"/>
              <w:rPr>
                <w:rFonts w:ascii="Lora" w:hAnsi="Lora" w:cs="Times New Roman"/>
                <w:sz w:val="22"/>
                <w:szCs w:val="22"/>
              </w:rPr>
            </w:pPr>
            <w:r>
              <w:rPr>
                <w:rFonts w:ascii="Lora" w:hAnsi="Lora" w:cs="Times New Roman"/>
                <w:sz w:val="22"/>
                <w:szCs w:val="22"/>
              </w:rPr>
              <w:t>92,76 s</w:t>
            </w:r>
          </w:p>
        </w:tc>
      </w:tr>
      <w:tr w:rsidR="00E44601" w:rsidRPr="002401B6" w14:paraId="0A9D4011" w14:textId="3B197DC3" w:rsidTr="00E44601">
        <w:trPr>
          <w:trHeight w:val="270"/>
        </w:trPr>
        <w:tc>
          <w:tcPr>
            <w:tcW w:w="773" w:type="dxa"/>
          </w:tcPr>
          <w:p w14:paraId="7D771BC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BRISK</w:t>
            </w:r>
          </w:p>
        </w:tc>
        <w:tc>
          <w:tcPr>
            <w:tcW w:w="1062" w:type="dxa"/>
          </w:tcPr>
          <w:p w14:paraId="5D717A75" w14:textId="7291D6DE" w:rsidR="00E44601" w:rsidRPr="002401B6" w:rsidRDefault="001125C1" w:rsidP="007A5EB2">
            <w:pPr>
              <w:ind w:firstLine="0"/>
              <w:jc w:val="center"/>
              <w:rPr>
                <w:rFonts w:ascii="Lora" w:hAnsi="Lora" w:cs="Times New Roman"/>
                <w:sz w:val="22"/>
                <w:szCs w:val="22"/>
              </w:rPr>
            </w:pPr>
            <w:r>
              <w:rPr>
                <w:rFonts w:ascii="Lora" w:hAnsi="Lora" w:cs="Times New Roman"/>
                <w:sz w:val="22"/>
                <w:szCs w:val="22"/>
              </w:rPr>
              <w:t>14</w:t>
            </w:r>
            <w:r w:rsidR="005E70DC">
              <w:rPr>
                <w:rFonts w:ascii="Lora" w:hAnsi="Lora" w:cs="Times New Roman"/>
                <w:sz w:val="22"/>
                <w:szCs w:val="22"/>
              </w:rPr>
              <w:t>2</w:t>
            </w:r>
          </w:p>
        </w:tc>
        <w:tc>
          <w:tcPr>
            <w:tcW w:w="1159" w:type="dxa"/>
          </w:tcPr>
          <w:p w14:paraId="6573BA56" w14:textId="75EB8B10" w:rsidR="00E44601" w:rsidRPr="002401B6" w:rsidRDefault="001125C1" w:rsidP="007A5EB2">
            <w:pPr>
              <w:ind w:firstLine="0"/>
              <w:jc w:val="center"/>
              <w:rPr>
                <w:rFonts w:ascii="Lora" w:hAnsi="Lora" w:cs="Times New Roman"/>
                <w:sz w:val="22"/>
                <w:szCs w:val="22"/>
              </w:rPr>
            </w:pPr>
            <w:r>
              <w:rPr>
                <w:rFonts w:ascii="Lora" w:hAnsi="Lora" w:cs="Times New Roman"/>
                <w:sz w:val="22"/>
                <w:szCs w:val="22"/>
              </w:rPr>
              <w:t>181</w:t>
            </w:r>
          </w:p>
        </w:tc>
        <w:tc>
          <w:tcPr>
            <w:tcW w:w="1200" w:type="dxa"/>
          </w:tcPr>
          <w:p w14:paraId="23C05B4C" w14:textId="4B953AC5" w:rsidR="00E44601" w:rsidRPr="002401B6" w:rsidRDefault="00177558" w:rsidP="007A5EB2">
            <w:pPr>
              <w:ind w:firstLine="0"/>
              <w:jc w:val="center"/>
              <w:rPr>
                <w:rFonts w:ascii="Lora" w:hAnsi="Lora" w:cs="Times New Roman"/>
                <w:sz w:val="22"/>
                <w:szCs w:val="22"/>
              </w:rPr>
            </w:pPr>
            <w:r>
              <w:rPr>
                <w:rFonts w:ascii="Lora" w:hAnsi="Lora" w:cs="Times New Roman"/>
                <w:sz w:val="22"/>
                <w:szCs w:val="22"/>
              </w:rPr>
              <w:t>251</w:t>
            </w:r>
          </w:p>
        </w:tc>
        <w:tc>
          <w:tcPr>
            <w:tcW w:w="959" w:type="dxa"/>
          </w:tcPr>
          <w:p w14:paraId="257B3539" w14:textId="1DE7F821" w:rsidR="00E44601" w:rsidRPr="002401B6" w:rsidRDefault="00177558" w:rsidP="007A5EB2">
            <w:pPr>
              <w:ind w:firstLine="0"/>
              <w:jc w:val="center"/>
              <w:rPr>
                <w:rFonts w:ascii="Lora" w:hAnsi="Lora" w:cs="Times New Roman"/>
                <w:sz w:val="22"/>
                <w:szCs w:val="22"/>
              </w:rPr>
            </w:pPr>
            <w:r>
              <w:rPr>
                <w:rFonts w:ascii="Lora" w:hAnsi="Lora" w:cs="Times New Roman"/>
                <w:sz w:val="22"/>
                <w:szCs w:val="22"/>
              </w:rPr>
              <w:t>314</w:t>
            </w:r>
          </w:p>
        </w:tc>
        <w:tc>
          <w:tcPr>
            <w:tcW w:w="1082" w:type="dxa"/>
          </w:tcPr>
          <w:p w14:paraId="02B5918B" w14:textId="286BCFBF" w:rsidR="00E44601" w:rsidRPr="002401B6" w:rsidRDefault="00177558" w:rsidP="007A5EB2">
            <w:pPr>
              <w:ind w:firstLine="0"/>
              <w:jc w:val="center"/>
              <w:rPr>
                <w:rFonts w:ascii="Lora" w:hAnsi="Lora" w:cs="Times New Roman"/>
                <w:sz w:val="22"/>
                <w:szCs w:val="22"/>
              </w:rPr>
            </w:pPr>
            <w:r>
              <w:rPr>
                <w:rFonts w:ascii="Lora" w:hAnsi="Lora" w:cs="Times New Roman"/>
                <w:sz w:val="22"/>
                <w:szCs w:val="22"/>
              </w:rPr>
              <w:t>673</w:t>
            </w:r>
          </w:p>
        </w:tc>
        <w:tc>
          <w:tcPr>
            <w:tcW w:w="2031" w:type="dxa"/>
          </w:tcPr>
          <w:p w14:paraId="5BFA7EE6" w14:textId="74A9A7C7" w:rsidR="00E44601" w:rsidRPr="002401B6" w:rsidRDefault="006C452A" w:rsidP="007A5EB2">
            <w:pPr>
              <w:ind w:firstLine="0"/>
              <w:jc w:val="center"/>
              <w:rPr>
                <w:rFonts w:ascii="Lora" w:hAnsi="Lora" w:cs="Times New Roman"/>
                <w:sz w:val="22"/>
                <w:szCs w:val="22"/>
              </w:rPr>
            </w:pPr>
            <w:r>
              <w:rPr>
                <w:rFonts w:ascii="Lora" w:hAnsi="Lora" w:cs="Times New Roman"/>
                <w:sz w:val="22"/>
                <w:szCs w:val="22"/>
              </w:rPr>
              <w:t>132,53 s</w:t>
            </w:r>
          </w:p>
        </w:tc>
      </w:tr>
      <w:tr w:rsidR="00E44601" w:rsidRPr="002401B6" w14:paraId="05D7789B" w14:textId="33E32E53" w:rsidTr="00E44601">
        <w:trPr>
          <w:trHeight w:val="256"/>
        </w:trPr>
        <w:tc>
          <w:tcPr>
            <w:tcW w:w="773" w:type="dxa"/>
          </w:tcPr>
          <w:p w14:paraId="4DAF72FE"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ORB</w:t>
            </w:r>
          </w:p>
        </w:tc>
        <w:tc>
          <w:tcPr>
            <w:tcW w:w="1062" w:type="dxa"/>
          </w:tcPr>
          <w:p w14:paraId="5EDB4830" w14:textId="225E3715" w:rsidR="00E44601" w:rsidRPr="002401B6" w:rsidRDefault="006B01D3" w:rsidP="007A5EB2">
            <w:pPr>
              <w:ind w:firstLine="0"/>
              <w:jc w:val="center"/>
              <w:rPr>
                <w:rFonts w:ascii="Lora" w:hAnsi="Lora" w:cs="Times New Roman"/>
                <w:sz w:val="22"/>
                <w:szCs w:val="22"/>
              </w:rPr>
            </w:pPr>
            <w:r>
              <w:rPr>
                <w:rFonts w:ascii="Lora" w:hAnsi="Lora" w:cs="Times New Roman"/>
                <w:sz w:val="22"/>
                <w:szCs w:val="22"/>
              </w:rPr>
              <w:t>5</w:t>
            </w:r>
          </w:p>
        </w:tc>
        <w:tc>
          <w:tcPr>
            <w:tcW w:w="1159" w:type="dxa"/>
          </w:tcPr>
          <w:p w14:paraId="1D6D46C3" w14:textId="5FC1BAC6" w:rsidR="00E44601" w:rsidRPr="002401B6" w:rsidRDefault="006B01D3" w:rsidP="007A5EB2">
            <w:pPr>
              <w:ind w:firstLine="0"/>
              <w:jc w:val="center"/>
              <w:rPr>
                <w:rFonts w:ascii="Lora" w:hAnsi="Lora" w:cs="Times New Roman"/>
                <w:sz w:val="22"/>
                <w:szCs w:val="22"/>
              </w:rPr>
            </w:pPr>
            <w:r>
              <w:rPr>
                <w:rFonts w:ascii="Lora" w:hAnsi="Lora" w:cs="Times New Roman"/>
                <w:sz w:val="22"/>
                <w:szCs w:val="22"/>
              </w:rPr>
              <w:t>17</w:t>
            </w:r>
          </w:p>
        </w:tc>
        <w:tc>
          <w:tcPr>
            <w:tcW w:w="1200" w:type="dxa"/>
          </w:tcPr>
          <w:p w14:paraId="04405AD8" w14:textId="447455FD" w:rsidR="00E44601" w:rsidRPr="002401B6" w:rsidRDefault="006B01D3" w:rsidP="007A5EB2">
            <w:pPr>
              <w:ind w:firstLine="0"/>
              <w:jc w:val="center"/>
              <w:rPr>
                <w:rFonts w:ascii="Lora" w:hAnsi="Lora" w:cs="Times New Roman"/>
                <w:sz w:val="22"/>
                <w:szCs w:val="22"/>
              </w:rPr>
            </w:pPr>
            <w:r>
              <w:rPr>
                <w:rFonts w:ascii="Lora" w:hAnsi="Lora" w:cs="Times New Roman"/>
                <w:sz w:val="22"/>
                <w:szCs w:val="22"/>
              </w:rPr>
              <w:t>26</w:t>
            </w:r>
          </w:p>
        </w:tc>
        <w:tc>
          <w:tcPr>
            <w:tcW w:w="959" w:type="dxa"/>
          </w:tcPr>
          <w:p w14:paraId="33E9C632" w14:textId="133C8492" w:rsidR="00E44601" w:rsidRPr="002401B6" w:rsidRDefault="006B01D3" w:rsidP="007A5EB2">
            <w:pPr>
              <w:ind w:firstLine="0"/>
              <w:jc w:val="center"/>
              <w:rPr>
                <w:rFonts w:ascii="Lora" w:hAnsi="Lora" w:cs="Times New Roman"/>
                <w:sz w:val="22"/>
                <w:szCs w:val="22"/>
              </w:rPr>
            </w:pPr>
            <w:r>
              <w:rPr>
                <w:rFonts w:ascii="Lora" w:hAnsi="Lora" w:cs="Times New Roman"/>
                <w:sz w:val="22"/>
                <w:szCs w:val="22"/>
              </w:rPr>
              <w:t>37</w:t>
            </w:r>
          </w:p>
        </w:tc>
        <w:tc>
          <w:tcPr>
            <w:tcW w:w="1082" w:type="dxa"/>
          </w:tcPr>
          <w:p w14:paraId="2A6528B5" w14:textId="5E520E18" w:rsidR="00E44601" w:rsidRPr="002401B6" w:rsidRDefault="006B01D3" w:rsidP="007A5EB2">
            <w:pPr>
              <w:ind w:firstLine="0"/>
              <w:jc w:val="center"/>
              <w:rPr>
                <w:rFonts w:ascii="Lora" w:hAnsi="Lora" w:cs="Times New Roman"/>
                <w:sz w:val="22"/>
                <w:szCs w:val="22"/>
              </w:rPr>
            </w:pPr>
            <w:r>
              <w:rPr>
                <w:rFonts w:ascii="Lora" w:hAnsi="Lora" w:cs="Times New Roman"/>
                <w:sz w:val="22"/>
                <w:szCs w:val="22"/>
              </w:rPr>
              <w:t>41</w:t>
            </w:r>
          </w:p>
        </w:tc>
        <w:tc>
          <w:tcPr>
            <w:tcW w:w="2031" w:type="dxa"/>
          </w:tcPr>
          <w:p w14:paraId="2D74E7CA" w14:textId="4EFEF090" w:rsidR="00E44601" w:rsidRPr="002401B6" w:rsidRDefault="00D82F4D" w:rsidP="007A5EB2">
            <w:pPr>
              <w:ind w:firstLine="0"/>
              <w:jc w:val="center"/>
              <w:rPr>
                <w:rFonts w:ascii="Lora" w:hAnsi="Lora" w:cs="Times New Roman"/>
                <w:sz w:val="22"/>
                <w:szCs w:val="22"/>
              </w:rPr>
            </w:pPr>
            <w:r>
              <w:rPr>
                <w:rFonts w:ascii="Lora" w:hAnsi="Lora" w:cs="Times New Roman"/>
                <w:sz w:val="22"/>
                <w:szCs w:val="22"/>
              </w:rPr>
              <w:t>3,60 s</w:t>
            </w:r>
          </w:p>
        </w:tc>
      </w:tr>
      <w:tr w:rsidR="00E44601" w:rsidRPr="002401B6" w14:paraId="4A42A81A" w14:textId="78ED0EB7" w:rsidTr="00E44601">
        <w:trPr>
          <w:trHeight w:val="270"/>
        </w:trPr>
        <w:tc>
          <w:tcPr>
            <w:tcW w:w="773" w:type="dxa"/>
          </w:tcPr>
          <w:p w14:paraId="363A8569"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KAZE</w:t>
            </w:r>
          </w:p>
        </w:tc>
        <w:tc>
          <w:tcPr>
            <w:tcW w:w="1062" w:type="dxa"/>
          </w:tcPr>
          <w:p w14:paraId="7E1CE256" w14:textId="200749DB" w:rsidR="00E44601" w:rsidRPr="002401B6" w:rsidRDefault="00264A30" w:rsidP="007A5EB2">
            <w:pPr>
              <w:ind w:firstLine="0"/>
              <w:jc w:val="center"/>
              <w:rPr>
                <w:rFonts w:ascii="Lora" w:hAnsi="Lora" w:cs="Times New Roman"/>
                <w:sz w:val="22"/>
                <w:szCs w:val="22"/>
              </w:rPr>
            </w:pPr>
            <w:r>
              <w:rPr>
                <w:rFonts w:ascii="Lora" w:hAnsi="Lora" w:cs="Times New Roman"/>
                <w:sz w:val="22"/>
                <w:szCs w:val="22"/>
              </w:rPr>
              <w:t>60</w:t>
            </w:r>
          </w:p>
        </w:tc>
        <w:tc>
          <w:tcPr>
            <w:tcW w:w="1159" w:type="dxa"/>
          </w:tcPr>
          <w:p w14:paraId="3523EB3D" w14:textId="53BCE6AB" w:rsidR="00E44601" w:rsidRPr="002401B6" w:rsidRDefault="00264A30" w:rsidP="007A5EB2">
            <w:pPr>
              <w:ind w:firstLine="0"/>
              <w:jc w:val="center"/>
              <w:rPr>
                <w:rFonts w:ascii="Lora" w:hAnsi="Lora" w:cs="Times New Roman"/>
                <w:sz w:val="22"/>
                <w:szCs w:val="22"/>
              </w:rPr>
            </w:pPr>
            <w:r>
              <w:rPr>
                <w:rFonts w:ascii="Lora" w:hAnsi="Lora" w:cs="Times New Roman"/>
                <w:sz w:val="22"/>
                <w:szCs w:val="22"/>
              </w:rPr>
              <w:t>184</w:t>
            </w:r>
          </w:p>
        </w:tc>
        <w:tc>
          <w:tcPr>
            <w:tcW w:w="1200" w:type="dxa"/>
          </w:tcPr>
          <w:p w14:paraId="3E044F83" w14:textId="7A78D215" w:rsidR="00E44601" w:rsidRPr="002401B6" w:rsidRDefault="007F16D6" w:rsidP="007A5EB2">
            <w:pPr>
              <w:ind w:firstLine="0"/>
              <w:jc w:val="center"/>
              <w:rPr>
                <w:rFonts w:ascii="Lora" w:hAnsi="Lora" w:cs="Times New Roman"/>
                <w:sz w:val="22"/>
                <w:szCs w:val="22"/>
              </w:rPr>
            </w:pPr>
            <w:r>
              <w:rPr>
                <w:rFonts w:ascii="Lora" w:hAnsi="Lora" w:cs="Times New Roman"/>
                <w:sz w:val="22"/>
                <w:szCs w:val="22"/>
              </w:rPr>
              <w:t>255</w:t>
            </w:r>
          </w:p>
        </w:tc>
        <w:tc>
          <w:tcPr>
            <w:tcW w:w="959" w:type="dxa"/>
          </w:tcPr>
          <w:p w14:paraId="466B31F3" w14:textId="531C8253" w:rsidR="00E44601" w:rsidRPr="002401B6" w:rsidRDefault="007F16D6" w:rsidP="007A5EB2">
            <w:pPr>
              <w:ind w:firstLine="0"/>
              <w:jc w:val="center"/>
              <w:rPr>
                <w:rFonts w:ascii="Lora" w:hAnsi="Lora" w:cs="Times New Roman"/>
                <w:sz w:val="22"/>
                <w:szCs w:val="22"/>
              </w:rPr>
            </w:pPr>
            <w:r>
              <w:rPr>
                <w:rFonts w:ascii="Lora" w:hAnsi="Lora" w:cs="Times New Roman"/>
                <w:sz w:val="22"/>
                <w:szCs w:val="22"/>
              </w:rPr>
              <w:t>326</w:t>
            </w:r>
          </w:p>
        </w:tc>
        <w:tc>
          <w:tcPr>
            <w:tcW w:w="1082" w:type="dxa"/>
          </w:tcPr>
          <w:p w14:paraId="19681D8F" w14:textId="5BE7F8B8" w:rsidR="00E44601" w:rsidRPr="002401B6" w:rsidRDefault="007F16D6" w:rsidP="007A5EB2">
            <w:pPr>
              <w:ind w:firstLine="0"/>
              <w:jc w:val="center"/>
              <w:rPr>
                <w:rFonts w:ascii="Lora" w:hAnsi="Lora" w:cs="Times New Roman"/>
                <w:sz w:val="22"/>
                <w:szCs w:val="22"/>
              </w:rPr>
            </w:pPr>
            <w:r>
              <w:rPr>
                <w:rFonts w:ascii="Lora" w:hAnsi="Lora" w:cs="Times New Roman"/>
                <w:sz w:val="22"/>
                <w:szCs w:val="22"/>
              </w:rPr>
              <w:t>456</w:t>
            </w:r>
          </w:p>
        </w:tc>
        <w:tc>
          <w:tcPr>
            <w:tcW w:w="2031" w:type="dxa"/>
          </w:tcPr>
          <w:p w14:paraId="395A769F" w14:textId="11B1CE5D" w:rsidR="00E44601" w:rsidRPr="002401B6" w:rsidRDefault="00E36CF2" w:rsidP="007A5EB2">
            <w:pPr>
              <w:ind w:firstLine="0"/>
              <w:jc w:val="center"/>
              <w:rPr>
                <w:rFonts w:ascii="Lora" w:hAnsi="Lora" w:cs="Times New Roman"/>
                <w:sz w:val="22"/>
                <w:szCs w:val="22"/>
              </w:rPr>
            </w:pPr>
            <w:r>
              <w:rPr>
                <w:rFonts w:ascii="Lora" w:hAnsi="Lora" w:cs="Times New Roman"/>
                <w:sz w:val="22"/>
                <w:szCs w:val="22"/>
              </w:rPr>
              <w:t>98,52 s</w:t>
            </w:r>
          </w:p>
        </w:tc>
      </w:tr>
      <w:tr w:rsidR="00E44601" w:rsidRPr="002401B6" w14:paraId="25DBA079" w14:textId="5E857A37" w:rsidTr="00E44601">
        <w:trPr>
          <w:trHeight w:val="256"/>
        </w:trPr>
        <w:tc>
          <w:tcPr>
            <w:tcW w:w="773" w:type="dxa"/>
          </w:tcPr>
          <w:p w14:paraId="7A37CD4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AKAZE</w:t>
            </w:r>
          </w:p>
        </w:tc>
        <w:tc>
          <w:tcPr>
            <w:tcW w:w="1062" w:type="dxa"/>
          </w:tcPr>
          <w:p w14:paraId="49CB02D8" w14:textId="20140D91" w:rsidR="00E44601" w:rsidRPr="002401B6" w:rsidRDefault="00C336E1" w:rsidP="007A5EB2">
            <w:pPr>
              <w:ind w:firstLine="0"/>
              <w:jc w:val="center"/>
              <w:rPr>
                <w:rFonts w:ascii="Lora" w:hAnsi="Lora" w:cs="Times New Roman"/>
                <w:sz w:val="22"/>
                <w:szCs w:val="22"/>
              </w:rPr>
            </w:pPr>
            <w:r>
              <w:rPr>
                <w:rFonts w:ascii="Lora" w:hAnsi="Lora" w:cs="Times New Roman"/>
                <w:sz w:val="22"/>
                <w:szCs w:val="22"/>
              </w:rPr>
              <w:t>106</w:t>
            </w:r>
          </w:p>
        </w:tc>
        <w:tc>
          <w:tcPr>
            <w:tcW w:w="1159" w:type="dxa"/>
          </w:tcPr>
          <w:p w14:paraId="0C390199" w14:textId="392E0D3F" w:rsidR="00E44601" w:rsidRPr="002401B6" w:rsidRDefault="00C336E1" w:rsidP="007A5EB2">
            <w:pPr>
              <w:ind w:firstLine="0"/>
              <w:jc w:val="center"/>
              <w:rPr>
                <w:rFonts w:ascii="Lora" w:hAnsi="Lora" w:cs="Times New Roman"/>
                <w:sz w:val="22"/>
                <w:szCs w:val="22"/>
              </w:rPr>
            </w:pPr>
            <w:r>
              <w:rPr>
                <w:rFonts w:ascii="Lora" w:hAnsi="Lora" w:cs="Times New Roman"/>
                <w:sz w:val="22"/>
                <w:szCs w:val="22"/>
              </w:rPr>
              <w:t>152</w:t>
            </w:r>
          </w:p>
        </w:tc>
        <w:tc>
          <w:tcPr>
            <w:tcW w:w="1200" w:type="dxa"/>
          </w:tcPr>
          <w:p w14:paraId="01FEF7FE" w14:textId="0862421D" w:rsidR="00E44601" w:rsidRPr="002401B6" w:rsidRDefault="008F0F25" w:rsidP="007A5EB2">
            <w:pPr>
              <w:ind w:firstLine="0"/>
              <w:jc w:val="center"/>
              <w:rPr>
                <w:rFonts w:ascii="Lora" w:hAnsi="Lora" w:cs="Times New Roman"/>
                <w:sz w:val="22"/>
                <w:szCs w:val="22"/>
              </w:rPr>
            </w:pPr>
            <w:r>
              <w:rPr>
                <w:rFonts w:ascii="Lora" w:hAnsi="Lora" w:cs="Times New Roman"/>
                <w:sz w:val="22"/>
                <w:szCs w:val="22"/>
              </w:rPr>
              <w:t>184</w:t>
            </w:r>
          </w:p>
        </w:tc>
        <w:tc>
          <w:tcPr>
            <w:tcW w:w="959" w:type="dxa"/>
          </w:tcPr>
          <w:p w14:paraId="2D7C8199" w14:textId="400532D2" w:rsidR="00E44601" w:rsidRPr="002401B6" w:rsidRDefault="008F0F25" w:rsidP="007A5EB2">
            <w:pPr>
              <w:ind w:firstLine="0"/>
              <w:jc w:val="center"/>
              <w:rPr>
                <w:rFonts w:ascii="Lora" w:hAnsi="Lora" w:cs="Times New Roman"/>
                <w:sz w:val="22"/>
                <w:szCs w:val="22"/>
              </w:rPr>
            </w:pPr>
            <w:r>
              <w:rPr>
                <w:rFonts w:ascii="Lora" w:hAnsi="Lora" w:cs="Times New Roman"/>
                <w:sz w:val="22"/>
                <w:szCs w:val="22"/>
              </w:rPr>
              <w:t>231</w:t>
            </w:r>
          </w:p>
        </w:tc>
        <w:tc>
          <w:tcPr>
            <w:tcW w:w="1082" w:type="dxa"/>
          </w:tcPr>
          <w:p w14:paraId="1C849883" w14:textId="1A2AF144" w:rsidR="00E44601" w:rsidRPr="002401B6" w:rsidRDefault="008F0F25" w:rsidP="007A5EB2">
            <w:pPr>
              <w:ind w:firstLine="0"/>
              <w:jc w:val="center"/>
              <w:rPr>
                <w:rFonts w:ascii="Lora" w:hAnsi="Lora" w:cs="Times New Roman"/>
                <w:sz w:val="22"/>
                <w:szCs w:val="22"/>
              </w:rPr>
            </w:pPr>
            <w:r>
              <w:rPr>
                <w:rFonts w:ascii="Lora" w:hAnsi="Lora" w:cs="Times New Roman"/>
                <w:sz w:val="22"/>
                <w:szCs w:val="22"/>
              </w:rPr>
              <w:t>680</w:t>
            </w:r>
          </w:p>
        </w:tc>
        <w:tc>
          <w:tcPr>
            <w:tcW w:w="2031" w:type="dxa"/>
          </w:tcPr>
          <w:p w14:paraId="41AE829F" w14:textId="27F8DDBC" w:rsidR="00E44601" w:rsidRPr="002401B6" w:rsidRDefault="00BF7AB3" w:rsidP="007A5EB2">
            <w:pPr>
              <w:ind w:firstLine="0"/>
              <w:jc w:val="center"/>
              <w:rPr>
                <w:rFonts w:ascii="Lora" w:hAnsi="Lora" w:cs="Times New Roman"/>
                <w:sz w:val="22"/>
                <w:szCs w:val="22"/>
              </w:rPr>
            </w:pPr>
            <w:r>
              <w:rPr>
                <w:rFonts w:ascii="Lora" w:hAnsi="Lora" w:cs="Times New Roman"/>
                <w:sz w:val="22"/>
                <w:szCs w:val="22"/>
              </w:rPr>
              <w:t>27,81 s</w:t>
            </w:r>
          </w:p>
        </w:tc>
      </w:tr>
    </w:tbl>
    <w:p w14:paraId="4C47FDE7" w14:textId="673D728E" w:rsidR="007A5CFA" w:rsidRPr="002401B6" w:rsidRDefault="007A5CFA" w:rsidP="007A5CFA">
      <w:pPr>
        <w:rPr>
          <w:rFonts w:ascii="Lora" w:hAnsi="Lora"/>
          <w:sz w:val="22"/>
          <w:szCs w:val="18"/>
        </w:rPr>
      </w:pPr>
    </w:p>
    <w:p w14:paraId="72D32CCF" w14:textId="77777777" w:rsidR="0005557A" w:rsidRDefault="0005557A" w:rsidP="0005557A">
      <w:pPr>
        <w:ind w:firstLine="0"/>
        <w:rPr>
          <w:rFonts w:ascii="Lora" w:hAnsi="Lora"/>
          <w:sz w:val="22"/>
          <w:szCs w:val="18"/>
        </w:rPr>
      </w:pPr>
    </w:p>
    <w:p w14:paraId="36B4DCAF" w14:textId="60FD5C84" w:rsidR="00C4236D" w:rsidRPr="002401B6" w:rsidRDefault="00027135" w:rsidP="0005557A">
      <w:pPr>
        <w:ind w:firstLine="0"/>
        <w:jc w:val="center"/>
      </w:pPr>
      <w:r>
        <w:rPr>
          <w:noProof/>
        </w:rPr>
        <w:drawing>
          <wp:inline distT="0" distB="0" distL="0" distR="0" wp14:anchorId="44E9ECE9" wp14:editId="2C79EDF9">
            <wp:extent cx="3324225" cy="4195828"/>
            <wp:effectExtent l="0" t="0" r="0" b="0"/>
            <wp:docPr id="17" name="Picture 1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1.png"/>
                    <pic:cNvPicPr/>
                  </pic:nvPicPr>
                  <pic:blipFill>
                    <a:blip r:embed="rId27">
                      <a:extLst>
                        <a:ext uri="{28A0092B-C50C-407E-A947-70E740481C1C}">
                          <a14:useLocalDpi xmlns:a14="http://schemas.microsoft.com/office/drawing/2010/main" val="0"/>
                        </a:ext>
                      </a:extLst>
                    </a:blip>
                    <a:stretch>
                      <a:fillRect/>
                    </a:stretch>
                  </pic:blipFill>
                  <pic:spPr>
                    <a:xfrm>
                      <a:off x="0" y="0"/>
                      <a:ext cx="3347426" cy="4225113"/>
                    </a:xfrm>
                    <a:prstGeom prst="rect">
                      <a:avLst/>
                    </a:prstGeom>
                  </pic:spPr>
                </pic:pic>
              </a:graphicData>
            </a:graphic>
          </wp:inline>
        </w:drawing>
      </w:r>
    </w:p>
    <w:p w14:paraId="00E46974" w14:textId="6FC557DB" w:rsidR="007A5CFA" w:rsidRDefault="00C4236D" w:rsidP="00C4236D">
      <w:pPr>
        <w:pStyle w:val="Caption"/>
        <w:jc w:val="center"/>
      </w:pPr>
      <w:bookmarkStart w:id="51" w:name="_Toc36845713"/>
      <w:r w:rsidRPr="002401B6">
        <w:t xml:space="preserve">Abbildung </w:t>
      </w:r>
      <w:fldSimple w:instr=" SEQ Abbildung \* ARABIC ">
        <w:r w:rsidR="00714A86">
          <w:rPr>
            <w:noProof/>
          </w:rPr>
          <w:t>18</w:t>
        </w:r>
      </w:fldSimple>
      <w:r w:rsidRPr="002401B6">
        <w:t xml:space="preserve">: Boxplots mit Anzahl der Guten Matches für sämtliche Algorithmen beim Vergleich des Alten Rathauses mit </w:t>
      </w:r>
      <w:r w:rsidR="00027135">
        <w:t>den</w:t>
      </w:r>
      <w:r w:rsidRPr="002401B6">
        <w:t xml:space="preserve"> Bildern des Oxford Buildings Datasets.</w:t>
      </w:r>
      <w:bookmarkEnd w:id="51"/>
    </w:p>
    <w:p w14:paraId="03E5AD0A" w14:textId="77777777" w:rsidR="00027135" w:rsidRPr="00027135" w:rsidRDefault="00027135" w:rsidP="00027135"/>
    <w:p w14:paraId="3DBC212D" w14:textId="3A51D548" w:rsidR="00541B35" w:rsidRPr="002401B6" w:rsidRDefault="003F51AF" w:rsidP="007340E3">
      <w:pPr>
        <w:pStyle w:val="Heading2"/>
        <w:ind w:left="0" w:firstLine="0"/>
        <w:jc w:val="left"/>
        <w:rPr>
          <w:rFonts w:ascii="Lora" w:hAnsi="Lora"/>
          <w:color w:val="auto"/>
          <w:sz w:val="32"/>
          <w:szCs w:val="22"/>
        </w:rPr>
      </w:pPr>
      <w:bookmarkStart w:id="52" w:name="_Toc36845748"/>
      <w:bookmarkStart w:id="53" w:name="_GoBack"/>
      <w:bookmarkEnd w:id="53"/>
      <w:r w:rsidRPr="002401B6">
        <w:rPr>
          <w:rFonts w:ascii="Lora" w:hAnsi="Lora"/>
          <w:color w:val="auto"/>
          <w:sz w:val="32"/>
          <w:szCs w:val="22"/>
        </w:rPr>
        <w:lastRenderedPageBreak/>
        <w:t>Matches bei Varianz der Aufnahmebedingungen</w:t>
      </w:r>
      <w:bookmarkEnd w:id="52"/>
    </w:p>
    <w:p w14:paraId="13586E95" w14:textId="42970433" w:rsidR="00E54087" w:rsidRPr="002401B6" w:rsidRDefault="00E54087" w:rsidP="00E54087">
      <w:pPr>
        <w:ind w:firstLine="0"/>
        <w:rPr>
          <w:rFonts w:ascii="Lora" w:hAnsi="Lora"/>
        </w:rPr>
      </w:pPr>
    </w:p>
    <w:p w14:paraId="0EE60EF6" w14:textId="77777777" w:rsidR="00F1259D" w:rsidRDefault="00E40D49" w:rsidP="00E40D49">
      <w:pPr>
        <w:ind w:firstLine="0"/>
        <w:rPr>
          <w:rFonts w:ascii="Lora" w:hAnsi="Lora" w:cs="Times New Roman"/>
          <w:sz w:val="22"/>
          <w:szCs w:val="22"/>
        </w:rPr>
      </w:pPr>
      <w:r w:rsidRPr="002401B6">
        <w:rPr>
          <w:rFonts w:ascii="Lora" w:hAnsi="Lora" w:cs="Times New Roman"/>
          <w:sz w:val="22"/>
          <w:szCs w:val="22"/>
        </w:rPr>
        <w:t xml:space="preserve">Im nächsten Schritt werden Aufnahmen des gleichen Motivs unter variierenden Aufnahmebedingungen miteinander verglichen. </w:t>
      </w:r>
      <w:r w:rsidR="0073633A" w:rsidRPr="002401B6">
        <w:rPr>
          <w:rFonts w:ascii="Lora" w:hAnsi="Lora" w:cs="Times New Roman"/>
          <w:sz w:val="22"/>
          <w:szCs w:val="22"/>
        </w:rPr>
        <w:t>Die auf diese Weise ermittelten Werte müssen zur Bewertung den im vorhergehenden Kapitel ermittelten Werte</w:t>
      </w:r>
      <w:r w:rsidR="00AD2659" w:rsidRPr="002401B6">
        <w:rPr>
          <w:rFonts w:ascii="Lora" w:hAnsi="Lora" w:cs="Times New Roman"/>
          <w:sz w:val="22"/>
          <w:szCs w:val="22"/>
        </w:rPr>
        <w:t>n</w:t>
      </w:r>
      <w:r w:rsidR="0073633A" w:rsidRPr="002401B6">
        <w:rPr>
          <w:rFonts w:ascii="Lora" w:hAnsi="Lora" w:cs="Times New Roman"/>
          <w:sz w:val="22"/>
          <w:szCs w:val="22"/>
        </w:rPr>
        <w:t xml:space="preserve"> für abweichend Motive </w:t>
      </w:r>
      <w:r w:rsidR="00EC330A" w:rsidRPr="002401B6">
        <w:rPr>
          <w:rFonts w:ascii="Lora" w:hAnsi="Lora" w:cs="Times New Roman"/>
          <w:sz w:val="22"/>
          <w:szCs w:val="22"/>
        </w:rPr>
        <w:t>gegenübergestellt</w:t>
      </w:r>
      <w:r w:rsidR="0073633A" w:rsidRPr="002401B6">
        <w:rPr>
          <w:rFonts w:ascii="Lora" w:hAnsi="Lora" w:cs="Times New Roman"/>
          <w:sz w:val="22"/>
          <w:szCs w:val="22"/>
        </w:rPr>
        <w:t xml:space="preserve"> werden</w:t>
      </w:r>
      <w:r w:rsidR="00CE0032" w:rsidRPr="002401B6">
        <w:rPr>
          <w:rFonts w:ascii="Lora" w:hAnsi="Lora" w:cs="Times New Roman"/>
          <w:sz w:val="22"/>
          <w:szCs w:val="22"/>
        </w:rPr>
        <w:t xml:space="preserve">, um dadurch </w:t>
      </w:r>
      <w:r w:rsidR="003325FD" w:rsidRPr="002401B6">
        <w:rPr>
          <w:rFonts w:ascii="Lora" w:hAnsi="Lora" w:cs="Times New Roman"/>
          <w:sz w:val="22"/>
          <w:szCs w:val="22"/>
        </w:rPr>
        <w:t>besonders geeignete Algorithmen zu bestimmen</w:t>
      </w:r>
      <w:r w:rsidR="0073633A" w:rsidRPr="002401B6">
        <w:rPr>
          <w:rFonts w:ascii="Lora" w:hAnsi="Lora" w:cs="Times New Roman"/>
          <w:sz w:val="22"/>
          <w:szCs w:val="22"/>
        </w:rPr>
        <w:t>.</w:t>
      </w:r>
    </w:p>
    <w:p w14:paraId="2370E793" w14:textId="77777777" w:rsidR="00B42C87" w:rsidRPr="002401B6" w:rsidRDefault="00B42C87" w:rsidP="00E40D49">
      <w:pPr>
        <w:ind w:firstLine="0"/>
        <w:rPr>
          <w:rFonts w:ascii="Lora" w:hAnsi="Lora" w:cs="Times New Roman"/>
          <w:sz w:val="22"/>
          <w:szCs w:val="22"/>
        </w:rPr>
      </w:pPr>
    </w:p>
    <w:p w14:paraId="2F2A0266" w14:textId="7F833EDE" w:rsidR="00E54087" w:rsidRPr="002401B6" w:rsidRDefault="00864877" w:rsidP="007340E3">
      <w:pPr>
        <w:pStyle w:val="Heading3"/>
        <w:ind w:left="0" w:firstLine="0"/>
        <w:jc w:val="left"/>
        <w:rPr>
          <w:rFonts w:ascii="Lora" w:hAnsi="Lora"/>
          <w:color w:val="auto"/>
          <w:sz w:val="28"/>
          <w:szCs w:val="22"/>
        </w:rPr>
      </w:pPr>
      <w:bookmarkStart w:id="54" w:name="_Toc36845749"/>
      <w:r w:rsidRPr="002401B6">
        <w:rPr>
          <w:rFonts w:ascii="Lora" w:hAnsi="Lora"/>
          <w:color w:val="auto"/>
          <w:sz w:val="28"/>
          <w:szCs w:val="22"/>
        </w:rPr>
        <w:t>Tag und Nacht</w:t>
      </w:r>
      <w:bookmarkEnd w:id="54"/>
    </w:p>
    <w:p w14:paraId="79AABD59" w14:textId="77777777" w:rsidR="00E54087" w:rsidRPr="002401B6" w:rsidRDefault="00E54087" w:rsidP="00E54087">
      <w:pPr>
        <w:ind w:firstLine="0"/>
      </w:pPr>
    </w:p>
    <w:p w14:paraId="15E15618" w14:textId="403A975E" w:rsidR="00B75011" w:rsidRPr="002401B6" w:rsidRDefault="00D22183" w:rsidP="00AA6545">
      <w:pPr>
        <w:ind w:firstLine="0"/>
        <w:rPr>
          <w:rFonts w:ascii="Lora" w:hAnsi="Lora" w:cs="Times New Roman"/>
          <w:sz w:val="22"/>
          <w:szCs w:val="22"/>
        </w:rPr>
      </w:pPr>
      <w:r w:rsidRPr="002401B6">
        <w:rPr>
          <w:rFonts w:ascii="Lora" w:hAnsi="Lora" w:cs="Times New Roman"/>
          <w:sz w:val="22"/>
          <w:szCs w:val="22"/>
        </w:rPr>
        <w:t xml:space="preserve">Von sechs Objekten wurden am gleichen Tag Aufnahmen erstellt, wobei jeweils eine Fotografie etwa eine Stunde vor und die </w:t>
      </w:r>
      <w:r w:rsidR="00FD60E9" w:rsidRPr="002401B6">
        <w:rPr>
          <w:rFonts w:ascii="Lora" w:hAnsi="Lora" w:cs="Times New Roman"/>
          <w:sz w:val="22"/>
          <w:szCs w:val="22"/>
        </w:rPr>
        <w:t>andere</w:t>
      </w:r>
      <w:r w:rsidRPr="002401B6">
        <w:rPr>
          <w:rFonts w:ascii="Lora" w:hAnsi="Lora" w:cs="Times New Roman"/>
          <w:sz w:val="22"/>
          <w:szCs w:val="22"/>
        </w:rPr>
        <w:t xml:space="preserve"> etwa eine Stunde nach Sonnenuntergang aufgenommen wurde.</w:t>
      </w:r>
      <w:r w:rsidR="00FD60E9" w:rsidRPr="002401B6">
        <w:rPr>
          <w:rFonts w:ascii="Lora" w:hAnsi="Lora" w:cs="Times New Roman"/>
          <w:sz w:val="22"/>
          <w:szCs w:val="22"/>
        </w:rPr>
        <w:t xml:space="preserve"> Bezüglich Perspektive bzw. Rotation und Abstand sind die Aufnahmen nicht komplett identisch</w:t>
      </w:r>
      <w:r w:rsidR="00AC4B9B" w:rsidRPr="002401B6">
        <w:rPr>
          <w:rFonts w:ascii="Lora" w:hAnsi="Lora" w:cs="Times New Roman"/>
          <w:sz w:val="22"/>
          <w:szCs w:val="22"/>
        </w:rPr>
        <w:t>, was evtl. einen Einfluss auf die Ergebnisse haben könnte</w:t>
      </w:r>
      <w:r w:rsidR="00FD60E9" w:rsidRPr="002401B6">
        <w:rPr>
          <w:rFonts w:ascii="Lora" w:hAnsi="Lora" w:cs="Times New Roman"/>
          <w:sz w:val="22"/>
          <w:szCs w:val="22"/>
        </w:rPr>
        <w:t>.</w:t>
      </w:r>
      <w:r w:rsidR="00B75011" w:rsidRPr="002401B6">
        <w:rPr>
          <w:rFonts w:ascii="Lora" w:hAnsi="Lora" w:cs="Times New Roman"/>
          <w:sz w:val="22"/>
          <w:szCs w:val="22"/>
        </w:rPr>
        <w:t xml:space="preserve"> In Abbildung</w:t>
      </w:r>
      <w:r w:rsidR="001117CC">
        <w:rPr>
          <w:rFonts w:ascii="Lora" w:hAnsi="Lora" w:cs="Times New Roman"/>
          <w:sz w:val="22"/>
          <w:szCs w:val="22"/>
        </w:rPr>
        <w:t xml:space="preserve"> 18</w:t>
      </w:r>
      <w:r w:rsidR="00B75011" w:rsidRPr="002401B6">
        <w:rPr>
          <w:rFonts w:ascii="Lora" w:hAnsi="Lora" w:cs="Times New Roman"/>
          <w:color w:val="FF0000"/>
          <w:sz w:val="22"/>
          <w:szCs w:val="22"/>
        </w:rPr>
        <w:t xml:space="preserve"> </w:t>
      </w:r>
      <w:r w:rsidR="00B75011" w:rsidRPr="002401B6">
        <w:rPr>
          <w:rFonts w:ascii="Lora" w:hAnsi="Lora" w:cs="Times New Roman"/>
          <w:sz w:val="22"/>
          <w:szCs w:val="22"/>
        </w:rPr>
        <w:t>sind die verwendeten Bilder zu sehen.</w:t>
      </w:r>
    </w:p>
    <w:p w14:paraId="5E9C2573" w14:textId="275584AC" w:rsidR="00A43516" w:rsidRPr="002401B6" w:rsidRDefault="00A43516" w:rsidP="00AA6545">
      <w:pPr>
        <w:ind w:firstLine="0"/>
        <w:rPr>
          <w:rFonts w:ascii="Lora" w:hAnsi="Lora" w:cs="Times New Roman"/>
          <w:sz w:val="22"/>
          <w:szCs w:val="22"/>
        </w:rPr>
      </w:pPr>
    </w:p>
    <w:p w14:paraId="6E5D3B9F" w14:textId="77777777" w:rsidR="000404EE" w:rsidRPr="002401B6" w:rsidRDefault="00A43516" w:rsidP="000404EE">
      <w:pPr>
        <w:keepNext/>
        <w:ind w:firstLine="0"/>
      </w:pPr>
      <w:r w:rsidRPr="002401B6">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16CF7070" w14:textId="1081A136" w:rsidR="00A43516" w:rsidRPr="002401B6" w:rsidRDefault="000404EE" w:rsidP="000404EE">
      <w:pPr>
        <w:pStyle w:val="Caption"/>
        <w:jc w:val="center"/>
        <w:rPr>
          <w:rFonts w:cs="Times New Roman"/>
          <w:sz w:val="22"/>
          <w:szCs w:val="22"/>
        </w:rPr>
      </w:pPr>
      <w:bookmarkStart w:id="55" w:name="_Toc36845714"/>
      <w:r w:rsidRPr="002401B6">
        <w:t xml:space="preserve">Abbildung </w:t>
      </w:r>
      <w:fldSimple w:instr=" SEQ Abbildung \* ARABIC ">
        <w:r w:rsidR="00714A86">
          <w:rPr>
            <w:noProof/>
          </w:rPr>
          <w:t>19</w:t>
        </w:r>
      </w:fldSimple>
      <w:r w:rsidRPr="002401B6">
        <w:t>: Gebäude und Bauteile aus Nürnberg als Basis für die Invarianz-Tests hinsichtlich Tag-/Nacht-Unterschieden.</w:t>
      </w:r>
      <w:bookmarkEnd w:id="55"/>
    </w:p>
    <w:p w14:paraId="42ABC494" w14:textId="77777777" w:rsidR="00861349" w:rsidRPr="002401B6" w:rsidRDefault="00861349" w:rsidP="00BA2F72">
      <w:pPr>
        <w:ind w:firstLine="0"/>
        <w:rPr>
          <w:rFonts w:ascii="Lora" w:hAnsi="Lora" w:cs="Times New Roman"/>
          <w:sz w:val="22"/>
          <w:szCs w:val="22"/>
        </w:rPr>
      </w:pPr>
    </w:p>
    <w:p w14:paraId="648915BB" w14:textId="64406722" w:rsidR="00AA6545" w:rsidRPr="002401B6" w:rsidRDefault="00B75011" w:rsidP="00AA6545">
      <w:pPr>
        <w:ind w:firstLine="0"/>
        <w:rPr>
          <w:rFonts w:ascii="Lora" w:hAnsi="Lora" w:cs="Times New Roman"/>
          <w:sz w:val="22"/>
          <w:szCs w:val="22"/>
        </w:rPr>
      </w:pPr>
      <w:r w:rsidRPr="002401B6">
        <w:rPr>
          <w:rFonts w:ascii="Lora" w:hAnsi="Lora" w:cs="Times New Roman"/>
          <w:sz w:val="22"/>
          <w:szCs w:val="22"/>
        </w:rPr>
        <w:t>Tabelle</w:t>
      </w:r>
      <w:r w:rsidR="001117CC">
        <w:rPr>
          <w:rFonts w:ascii="Lora" w:hAnsi="Lora" w:cs="Times New Roman"/>
          <w:sz w:val="22"/>
          <w:szCs w:val="22"/>
        </w:rPr>
        <w:t xml:space="preserve"> 7</w:t>
      </w:r>
      <w:r w:rsidRPr="002401B6">
        <w:rPr>
          <w:rFonts w:ascii="Lora" w:hAnsi="Lora" w:cs="Times New Roman"/>
          <w:color w:val="FF0000"/>
          <w:sz w:val="22"/>
          <w:szCs w:val="22"/>
        </w:rPr>
        <w:t xml:space="preserve"> </w:t>
      </w:r>
      <w:r w:rsidRPr="002401B6">
        <w:rPr>
          <w:rFonts w:ascii="Lora" w:hAnsi="Lora" w:cs="Times New Roman"/>
          <w:sz w:val="22"/>
          <w:szCs w:val="22"/>
        </w:rPr>
        <w:t xml:space="preserve">zeigt die Anzahl </w:t>
      </w:r>
      <w:r w:rsidR="00AF5DF7" w:rsidRPr="002401B6">
        <w:rPr>
          <w:rFonts w:ascii="Lora" w:hAnsi="Lora" w:cs="Times New Roman"/>
          <w:sz w:val="22"/>
          <w:szCs w:val="22"/>
        </w:rPr>
        <w:t>G</w:t>
      </w:r>
      <w:r w:rsidRPr="002401B6">
        <w:rPr>
          <w:rFonts w:ascii="Lora" w:hAnsi="Lora" w:cs="Times New Roman"/>
          <w:sz w:val="22"/>
          <w:szCs w:val="22"/>
        </w:rPr>
        <w:t>uter Matches für</w:t>
      </w:r>
      <w:r w:rsidR="007B40F5" w:rsidRPr="002401B6">
        <w:rPr>
          <w:rFonts w:ascii="Lora" w:hAnsi="Lora" w:cs="Times New Roman"/>
          <w:sz w:val="22"/>
          <w:szCs w:val="22"/>
        </w:rPr>
        <w:t xml:space="preserve"> </w:t>
      </w:r>
      <w:r w:rsidR="00BA2F72" w:rsidRPr="002401B6">
        <w:rPr>
          <w:rFonts w:ascii="Lora" w:hAnsi="Lora" w:cs="Times New Roman"/>
          <w:sz w:val="22"/>
          <w:szCs w:val="22"/>
        </w:rPr>
        <w:t>die Tag-/Nacht-</w:t>
      </w:r>
      <w:r w:rsidR="007B40F5" w:rsidRPr="002401B6">
        <w:rPr>
          <w:rFonts w:ascii="Lora" w:hAnsi="Lora" w:cs="Times New Roman"/>
          <w:sz w:val="22"/>
          <w:szCs w:val="22"/>
        </w:rPr>
        <w:t>Bildvergleiche</w:t>
      </w:r>
      <w:r w:rsidR="00BA2F72" w:rsidRPr="002401B6">
        <w:rPr>
          <w:rFonts w:ascii="Lora" w:hAnsi="Lora" w:cs="Times New Roman"/>
          <w:sz w:val="22"/>
          <w:szCs w:val="22"/>
        </w:rPr>
        <w:t xml:space="preserve"> bei den sechs Objekten</w:t>
      </w:r>
      <w:r w:rsidR="007B40F5" w:rsidRPr="002401B6">
        <w:rPr>
          <w:rFonts w:ascii="Lora" w:hAnsi="Lora" w:cs="Times New Roman"/>
          <w:sz w:val="22"/>
          <w:szCs w:val="22"/>
        </w:rPr>
        <w:t>.</w:t>
      </w:r>
      <w:r w:rsidR="00AE22DE" w:rsidRPr="002401B6">
        <w:rPr>
          <w:rFonts w:ascii="Lora" w:hAnsi="Lora" w:cs="Times New Roman"/>
          <w:sz w:val="22"/>
          <w:szCs w:val="22"/>
        </w:rPr>
        <w:t xml:space="preserve"> Nur beim SIFT-Algorithmus liegen alle Ergebnisse über denen bei abweichenden Motiven aus Kapitel</w:t>
      </w:r>
      <w:r w:rsidR="001117CC">
        <w:rPr>
          <w:rFonts w:ascii="Lora" w:hAnsi="Lora" w:cs="Times New Roman"/>
          <w:sz w:val="22"/>
          <w:szCs w:val="22"/>
        </w:rPr>
        <w:t xml:space="preserve"> 7.1.</w:t>
      </w:r>
      <w:r w:rsidR="00AE22DE" w:rsidRPr="002401B6">
        <w:rPr>
          <w:rFonts w:ascii="Lora" w:hAnsi="Lora" w:cs="Times New Roman"/>
          <w:sz w:val="22"/>
          <w:szCs w:val="22"/>
        </w:rPr>
        <w:t xml:space="preserve">. </w:t>
      </w:r>
      <w:r w:rsidR="009A6CB5" w:rsidRPr="002401B6">
        <w:rPr>
          <w:rFonts w:ascii="Lora" w:hAnsi="Lora" w:cs="Times New Roman"/>
          <w:sz w:val="22"/>
          <w:szCs w:val="22"/>
        </w:rPr>
        <w:t>Die Algorithmen SURF, BRISK, KAZE und AKAZE liefern stets Werte, die den</w:t>
      </w:r>
      <w:r w:rsidR="0029015D" w:rsidRPr="002401B6">
        <w:rPr>
          <w:rFonts w:ascii="Lora" w:hAnsi="Lora" w:cs="Times New Roman"/>
          <w:sz w:val="22"/>
          <w:szCs w:val="22"/>
        </w:rPr>
        <w:t xml:space="preserve"> </w:t>
      </w:r>
      <w:r w:rsidR="009A6CB5" w:rsidRPr="002401B6">
        <w:rPr>
          <w:rFonts w:ascii="Lora" w:hAnsi="Lora" w:cs="Times New Roman"/>
          <w:sz w:val="22"/>
          <w:szCs w:val="22"/>
        </w:rPr>
        <w:t>obersten Dezil</w:t>
      </w:r>
      <w:r w:rsidR="0029015D" w:rsidRPr="002401B6">
        <w:rPr>
          <w:rFonts w:ascii="Lora" w:hAnsi="Lora" w:cs="Times New Roman"/>
          <w:sz w:val="22"/>
          <w:szCs w:val="22"/>
        </w:rPr>
        <w:t>wert</w:t>
      </w:r>
      <w:r w:rsidR="009A6CB5" w:rsidRPr="002401B6">
        <w:rPr>
          <w:rFonts w:ascii="Lora" w:hAnsi="Lora" w:cs="Times New Roman"/>
          <w:sz w:val="22"/>
          <w:szCs w:val="22"/>
        </w:rPr>
        <w:t xml:space="preserve"> bei abweichenden Motiven über</w:t>
      </w:r>
      <w:r w:rsidR="0029015D" w:rsidRPr="002401B6">
        <w:rPr>
          <w:rFonts w:ascii="Lora" w:hAnsi="Lora" w:cs="Times New Roman"/>
          <w:sz w:val="22"/>
          <w:szCs w:val="22"/>
        </w:rPr>
        <w:t>schreiten.</w:t>
      </w:r>
      <w:r w:rsidR="004F23D6" w:rsidRPr="002401B6">
        <w:rPr>
          <w:rFonts w:ascii="Lora" w:hAnsi="Lora" w:cs="Times New Roman"/>
          <w:sz w:val="22"/>
          <w:szCs w:val="22"/>
        </w:rPr>
        <w:t xml:space="preserve"> Bei ORB hingegen wurden</w:t>
      </w:r>
      <w:r w:rsidR="00A824AB" w:rsidRPr="002401B6">
        <w:rPr>
          <w:rFonts w:ascii="Lora" w:hAnsi="Lora" w:cs="Times New Roman"/>
          <w:sz w:val="22"/>
          <w:szCs w:val="22"/>
        </w:rPr>
        <w:t xml:space="preserve"> teilweise</w:t>
      </w:r>
      <w:r w:rsidR="004F23D6" w:rsidRPr="002401B6">
        <w:rPr>
          <w:rFonts w:ascii="Lora" w:hAnsi="Lora" w:cs="Times New Roman"/>
          <w:sz w:val="22"/>
          <w:szCs w:val="22"/>
        </w:rPr>
        <w:t xml:space="preserve"> Werte ermittelt, die nicht einmal oberhalb des Medians bei abweichenden Motiven liegen.</w:t>
      </w:r>
    </w:p>
    <w:p w14:paraId="67E3071F" w14:textId="77777777" w:rsidR="000E0464" w:rsidRPr="002401B6" w:rsidRDefault="000E0464" w:rsidP="00AA6545">
      <w:pPr>
        <w:ind w:firstLine="0"/>
        <w:rPr>
          <w:rFonts w:ascii="Lora" w:hAnsi="Lora" w:cs="Times New Roman"/>
          <w:sz w:val="22"/>
          <w:szCs w:val="22"/>
        </w:rPr>
      </w:pPr>
    </w:p>
    <w:p w14:paraId="445B93B9" w14:textId="26E29E8F" w:rsidR="000E0464" w:rsidRPr="002401B6" w:rsidRDefault="000E0464" w:rsidP="000E0464">
      <w:pPr>
        <w:pStyle w:val="Caption"/>
        <w:keepNext/>
      </w:pPr>
      <w:bookmarkStart w:id="56" w:name="_Toc36845681"/>
      <w:r w:rsidRPr="002401B6">
        <w:t xml:space="preserve">Tabelle </w:t>
      </w:r>
      <w:fldSimple w:instr=" SEQ Tabelle \* ARABIC ">
        <w:r w:rsidR="00714A86">
          <w:rPr>
            <w:noProof/>
          </w:rPr>
          <w:t>7</w:t>
        </w:r>
      </w:fldSimple>
      <w:r w:rsidRPr="002401B6">
        <w:t>: Anzahl Guter Matches für Algorithmen bei Tag-/Nacht-Varianz (Eigene Darstellung).</w:t>
      </w:r>
      <w:bookmarkEnd w:id="56"/>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rsidRPr="002401B6" w14:paraId="507ABF60" w14:textId="483E1448" w:rsidTr="00A55457">
        <w:tc>
          <w:tcPr>
            <w:tcW w:w="913" w:type="dxa"/>
          </w:tcPr>
          <w:p w14:paraId="1F34694A" w14:textId="77777777"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Name</w:t>
            </w:r>
          </w:p>
        </w:tc>
        <w:tc>
          <w:tcPr>
            <w:tcW w:w="1209" w:type="dxa"/>
          </w:tcPr>
          <w:p w14:paraId="20B82D35" w14:textId="71222573"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p>
          <w:p w14:paraId="38B7F13C" w14:textId="4AB1C3FA"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Brauttor</w:t>
            </w:r>
          </w:p>
        </w:tc>
        <w:tc>
          <w:tcPr>
            <w:tcW w:w="1275" w:type="dxa"/>
          </w:tcPr>
          <w:p w14:paraId="03AE4ADD" w14:textId="0A1BD104"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Frauen-kirche</w:t>
            </w:r>
          </w:p>
        </w:tc>
        <w:tc>
          <w:tcPr>
            <w:tcW w:w="1276" w:type="dxa"/>
          </w:tcPr>
          <w:p w14:paraId="49BA54FA" w14:textId="4B42839F"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Lorenz-kirche</w:t>
            </w:r>
          </w:p>
        </w:tc>
        <w:tc>
          <w:tcPr>
            <w:tcW w:w="1134" w:type="dxa"/>
          </w:tcPr>
          <w:p w14:paraId="3C68CB4E" w14:textId="4005DF1E"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Nassauer Haus</w:t>
            </w:r>
          </w:p>
        </w:tc>
        <w:tc>
          <w:tcPr>
            <w:tcW w:w="1276" w:type="dxa"/>
          </w:tcPr>
          <w:p w14:paraId="67145DCF" w14:textId="533E0215"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Altes</w:t>
            </w:r>
            <w:r w:rsidRPr="002401B6">
              <w:rPr>
                <w:rFonts w:ascii="Lora" w:hAnsi="Lora" w:cs="Times New Roman"/>
                <w:b/>
                <w:bCs/>
                <w:sz w:val="20"/>
              </w:rPr>
              <w:br/>
              <w:t>Rathaus</w:t>
            </w:r>
          </w:p>
        </w:tc>
        <w:tc>
          <w:tcPr>
            <w:tcW w:w="1417" w:type="dxa"/>
          </w:tcPr>
          <w:p w14:paraId="495BAB75" w14:textId="7BC07EE0"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Schür-stabhaus</w:t>
            </w:r>
          </w:p>
        </w:tc>
      </w:tr>
      <w:tr w:rsidR="00A55457" w:rsidRPr="002401B6" w14:paraId="5816EC17" w14:textId="7117D54D" w:rsidTr="00A55457">
        <w:tc>
          <w:tcPr>
            <w:tcW w:w="913" w:type="dxa"/>
          </w:tcPr>
          <w:p w14:paraId="100C9D7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4F01C508" w14:textId="3720B0D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748</w:t>
            </w:r>
          </w:p>
        </w:tc>
        <w:tc>
          <w:tcPr>
            <w:tcW w:w="1275" w:type="dxa"/>
          </w:tcPr>
          <w:p w14:paraId="11F0A5D7" w14:textId="6EB11AE9"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102</w:t>
            </w:r>
          </w:p>
        </w:tc>
        <w:tc>
          <w:tcPr>
            <w:tcW w:w="1276" w:type="dxa"/>
          </w:tcPr>
          <w:p w14:paraId="13976954" w14:textId="6C4D4931"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476</w:t>
            </w:r>
          </w:p>
        </w:tc>
        <w:tc>
          <w:tcPr>
            <w:tcW w:w="1134" w:type="dxa"/>
          </w:tcPr>
          <w:p w14:paraId="5A9FBE00" w14:textId="17DC9E39"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351</w:t>
            </w:r>
          </w:p>
        </w:tc>
        <w:tc>
          <w:tcPr>
            <w:tcW w:w="1276" w:type="dxa"/>
          </w:tcPr>
          <w:p w14:paraId="59B282CD" w14:textId="3F5EC5AD"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964</w:t>
            </w:r>
          </w:p>
        </w:tc>
        <w:tc>
          <w:tcPr>
            <w:tcW w:w="1417" w:type="dxa"/>
          </w:tcPr>
          <w:p w14:paraId="5599BF9A" w14:textId="67E8761A"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603</w:t>
            </w:r>
          </w:p>
        </w:tc>
      </w:tr>
      <w:tr w:rsidR="00A55457" w:rsidRPr="002401B6" w14:paraId="6EEC93B7" w14:textId="66D2AAB2" w:rsidTr="00A55457">
        <w:tc>
          <w:tcPr>
            <w:tcW w:w="913" w:type="dxa"/>
          </w:tcPr>
          <w:p w14:paraId="026C170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07BC5E3C" w14:textId="0031B6EC"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590</w:t>
            </w:r>
          </w:p>
        </w:tc>
        <w:tc>
          <w:tcPr>
            <w:tcW w:w="1275" w:type="dxa"/>
          </w:tcPr>
          <w:p w14:paraId="6077CC7C" w14:textId="400B5B4B"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442</w:t>
            </w:r>
          </w:p>
        </w:tc>
        <w:tc>
          <w:tcPr>
            <w:tcW w:w="1276" w:type="dxa"/>
          </w:tcPr>
          <w:p w14:paraId="36C9CA7F" w14:textId="3DEA5268"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304</w:t>
            </w:r>
          </w:p>
        </w:tc>
        <w:tc>
          <w:tcPr>
            <w:tcW w:w="1134" w:type="dxa"/>
          </w:tcPr>
          <w:p w14:paraId="2EFC9593" w14:textId="5F1206CA"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585</w:t>
            </w:r>
          </w:p>
        </w:tc>
        <w:tc>
          <w:tcPr>
            <w:tcW w:w="1276" w:type="dxa"/>
          </w:tcPr>
          <w:p w14:paraId="286FD714" w14:textId="06E10EE8"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663</w:t>
            </w:r>
          </w:p>
        </w:tc>
        <w:tc>
          <w:tcPr>
            <w:tcW w:w="1417" w:type="dxa"/>
          </w:tcPr>
          <w:p w14:paraId="0650B2FD" w14:textId="21FC501F"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1527</w:t>
            </w:r>
          </w:p>
        </w:tc>
      </w:tr>
      <w:tr w:rsidR="00A55457" w:rsidRPr="002401B6" w14:paraId="2D459391" w14:textId="72430C43" w:rsidTr="00A55457">
        <w:tc>
          <w:tcPr>
            <w:tcW w:w="913" w:type="dxa"/>
          </w:tcPr>
          <w:p w14:paraId="04EBCCDE"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51F1E03" w14:textId="4744695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75</w:t>
            </w:r>
          </w:p>
        </w:tc>
        <w:tc>
          <w:tcPr>
            <w:tcW w:w="1275" w:type="dxa"/>
          </w:tcPr>
          <w:p w14:paraId="75CF5039" w14:textId="4E09B58A"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648</w:t>
            </w:r>
          </w:p>
        </w:tc>
        <w:tc>
          <w:tcPr>
            <w:tcW w:w="1276" w:type="dxa"/>
          </w:tcPr>
          <w:p w14:paraId="64B06BA6" w14:textId="219FC45F"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793</w:t>
            </w:r>
          </w:p>
        </w:tc>
        <w:tc>
          <w:tcPr>
            <w:tcW w:w="1134" w:type="dxa"/>
          </w:tcPr>
          <w:p w14:paraId="29694503" w14:textId="20EB15F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78</w:t>
            </w:r>
          </w:p>
        </w:tc>
        <w:tc>
          <w:tcPr>
            <w:tcW w:w="1276" w:type="dxa"/>
          </w:tcPr>
          <w:p w14:paraId="029F57FD" w14:textId="09F3855C"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73</w:t>
            </w:r>
          </w:p>
        </w:tc>
        <w:tc>
          <w:tcPr>
            <w:tcW w:w="1417" w:type="dxa"/>
          </w:tcPr>
          <w:p w14:paraId="54480D05" w14:textId="5BCD1977"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310</w:t>
            </w:r>
          </w:p>
        </w:tc>
      </w:tr>
      <w:tr w:rsidR="00A55457" w:rsidRPr="002401B6" w14:paraId="3AD563F6" w14:textId="05BC7402" w:rsidTr="00A55457">
        <w:tc>
          <w:tcPr>
            <w:tcW w:w="913" w:type="dxa"/>
          </w:tcPr>
          <w:p w14:paraId="613AFB1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lastRenderedPageBreak/>
              <w:t>ORB</w:t>
            </w:r>
          </w:p>
        </w:tc>
        <w:tc>
          <w:tcPr>
            <w:tcW w:w="1209" w:type="dxa"/>
          </w:tcPr>
          <w:p w14:paraId="2EBE8967" w14:textId="6FE4223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5</w:t>
            </w:r>
          </w:p>
        </w:tc>
        <w:tc>
          <w:tcPr>
            <w:tcW w:w="1275" w:type="dxa"/>
          </w:tcPr>
          <w:p w14:paraId="5EAA002B" w14:textId="6586517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5</w:t>
            </w:r>
          </w:p>
        </w:tc>
        <w:tc>
          <w:tcPr>
            <w:tcW w:w="1276" w:type="dxa"/>
          </w:tcPr>
          <w:p w14:paraId="34646C6D" w14:textId="0E269E3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6</w:t>
            </w:r>
          </w:p>
        </w:tc>
        <w:tc>
          <w:tcPr>
            <w:tcW w:w="1134" w:type="dxa"/>
          </w:tcPr>
          <w:p w14:paraId="1E2D4D69" w14:textId="4F3C3B7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4</w:t>
            </w:r>
          </w:p>
        </w:tc>
        <w:tc>
          <w:tcPr>
            <w:tcW w:w="1276" w:type="dxa"/>
          </w:tcPr>
          <w:p w14:paraId="194B94DA" w14:textId="1B69701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7</w:t>
            </w:r>
          </w:p>
        </w:tc>
        <w:tc>
          <w:tcPr>
            <w:tcW w:w="1417" w:type="dxa"/>
          </w:tcPr>
          <w:p w14:paraId="04680F2C" w14:textId="2CC61485"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5</w:t>
            </w:r>
          </w:p>
        </w:tc>
      </w:tr>
      <w:tr w:rsidR="00A55457" w:rsidRPr="002401B6" w14:paraId="2B067DC6" w14:textId="0982E66C" w:rsidTr="00A55457">
        <w:tc>
          <w:tcPr>
            <w:tcW w:w="913" w:type="dxa"/>
          </w:tcPr>
          <w:p w14:paraId="2768B54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76FE2CC4" w14:textId="3BE99DAF"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63</w:t>
            </w:r>
          </w:p>
        </w:tc>
        <w:tc>
          <w:tcPr>
            <w:tcW w:w="1275" w:type="dxa"/>
          </w:tcPr>
          <w:p w14:paraId="10085736" w14:textId="6AF6E16B"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527</w:t>
            </w:r>
          </w:p>
        </w:tc>
        <w:tc>
          <w:tcPr>
            <w:tcW w:w="1276" w:type="dxa"/>
          </w:tcPr>
          <w:p w14:paraId="2007EA3F" w14:textId="34948466"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346</w:t>
            </w:r>
          </w:p>
        </w:tc>
        <w:tc>
          <w:tcPr>
            <w:tcW w:w="1134" w:type="dxa"/>
          </w:tcPr>
          <w:p w14:paraId="4853F445" w14:textId="3800319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26</w:t>
            </w:r>
          </w:p>
        </w:tc>
        <w:tc>
          <w:tcPr>
            <w:tcW w:w="1276" w:type="dxa"/>
          </w:tcPr>
          <w:p w14:paraId="4C5EC494" w14:textId="5A26374F"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312</w:t>
            </w:r>
          </w:p>
        </w:tc>
        <w:tc>
          <w:tcPr>
            <w:tcW w:w="1417" w:type="dxa"/>
          </w:tcPr>
          <w:p w14:paraId="4A1A6EBE" w14:textId="3828D3D9"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478</w:t>
            </w:r>
          </w:p>
        </w:tc>
      </w:tr>
      <w:tr w:rsidR="00A55457" w:rsidRPr="002401B6" w14:paraId="112B28E6" w14:textId="74989E58" w:rsidTr="00A55457">
        <w:tc>
          <w:tcPr>
            <w:tcW w:w="913" w:type="dxa"/>
          </w:tcPr>
          <w:p w14:paraId="3313CF8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1A0D232B" w14:textId="010F3035" w:rsidR="00A55457" w:rsidRPr="002401B6" w:rsidRDefault="00A55457" w:rsidP="00373B59">
            <w:pPr>
              <w:ind w:firstLine="0"/>
              <w:jc w:val="center"/>
              <w:rPr>
                <w:rFonts w:ascii="Lora" w:hAnsi="Lora" w:cs="Times New Roman"/>
                <w:sz w:val="22"/>
                <w:szCs w:val="22"/>
              </w:rPr>
            </w:pPr>
            <w:r w:rsidRPr="002401B6">
              <w:rPr>
                <w:rFonts w:ascii="Lora" w:hAnsi="Lora" w:cs="Times New Roman"/>
                <w:sz w:val="22"/>
                <w:szCs w:val="22"/>
              </w:rPr>
              <w:t>271</w:t>
            </w:r>
          </w:p>
        </w:tc>
        <w:tc>
          <w:tcPr>
            <w:tcW w:w="1275" w:type="dxa"/>
          </w:tcPr>
          <w:p w14:paraId="050AFA26" w14:textId="3111D30B"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93</w:t>
            </w:r>
          </w:p>
        </w:tc>
        <w:tc>
          <w:tcPr>
            <w:tcW w:w="1276" w:type="dxa"/>
          </w:tcPr>
          <w:p w14:paraId="52E06824" w14:textId="1C159339"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408</w:t>
            </w:r>
          </w:p>
        </w:tc>
        <w:tc>
          <w:tcPr>
            <w:tcW w:w="1134" w:type="dxa"/>
          </w:tcPr>
          <w:p w14:paraId="37B5F854" w14:textId="1F023B9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08</w:t>
            </w:r>
          </w:p>
        </w:tc>
        <w:tc>
          <w:tcPr>
            <w:tcW w:w="1276" w:type="dxa"/>
          </w:tcPr>
          <w:p w14:paraId="51572E40" w14:textId="7F33254F"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51</w:t>
            </w:r>
          </w:p>
        </w:tc>
        <w:tc>
          <w:tcPr>
            <w:tcW w:w="1417" w:type="dxa"/>
          </w:tcPr>
          <w:p w14:paraId="609AC936" w14:textId="4BA470A7" w:rsidR="00A55457" w:rsidRPr="002401B6" w:rsidRDefault="00F30899" w:rsidP="00347457">
            <w:pPr>
              <w:ind w:firstLine="0"/>
              <w:jc w:val="center"/>
              <w:rPr>
                <w:rFonts w:ascii="Lora" w:hAnsi="Lora" w:cs="Times New Roman"/>
                <w:sz w:val="22"/>
                <w:szCs w:val="22"/>
              </w:rPr>
            </w:pPr>
            <w:r w:rsidRPr="002401B6">
              <w:rPr>
                <w:rFonts w:ascii="Lora" w:hAnsi="Lora" w:cs="Times New Roman"/>
                <w:sz w:val="22"/>
                <w:szCs w:val="22"/>
              </w:rPr>
              <w:t>331</w:t>
            </w:r>
          </w:p>
        </w:tc>
      </w:tr>
    </w:tbl>
    <w:p w14:paraId="2A7BB166" w14:textId="77777777" w:rsidR="00AA6545" w:rsidRPr="002401B6" w:rsidRDefault="00AA6545" w:rsidP="00AA6545">
      <w:pPr>
        <w:ind w:firstLine="0"/>
        <w:rPr>
          <w:rFonts w:ascii="Lora" w:hAnsi="Lora" w:cs="Times New Roman"/>
          <w:sz w:val="22"/>
          <w:szCs w:val="22"/>
        </w:rPr>
      </w:pPr>
    </w:p>
    <w:p w14:paraId="3D096037" w14:textId="0EE15EC0" w:rsidR="00F1259D" w:rsidRPr="002401B6" w:rsidRDefault="00C2257E" w:rsidP="00C2257E">
      <w:pPr>
        <w:ind w:firstLine="0"/>
        <w:rPr>
          <w:rFonts w:ascii="Lora" w:hAnsi="Lora" w:cs="Times New Roman"/>
          <w:sz w:val="22"/>
          <w:szCs w:val="22"/>
        </w:rPr>
      </w:pPr>
      <w:r w:rsidRPr="002401B6">
        <w:rPr>
          <w:rFonts w:ascii="Lora" w:hAnsi="Lora" w:cs="Times New Roman"/>
          <w:sz w:val="22"/>
          <w:szCs w:val="22"/>
        </w:rPr>
        <w:t>Die für die Berechnung dieser guten Matches benötigte Zeit ist aus Tabelle</w:t>
      </w:r>
      <w:r w:rsidR="003347E5">
        <w:rPr>
          <w:rFonts w:ascii="Lora" w:hAnsi="Lora" w:cs="Times New Roman"/>
          <w:sz w:val="22"/>
          <w:szCs w:val="22"/>
        </w:rPr>
        <w:t xml:space="preserve"> 8</w:t>
      </w:r>
      <w:r w:rsidRPr="002401B6">
        <w:rPr>
          <w:rFonts w:ascii="Lora" w:hAnsi="Lora" w:cs="Times New Roman"/>
          <w:color w:val="FF0000"/>
          <w:sz w:val="22"/>
          <w:szCs w:val="22"/>
        </w:rPr>
        <w:t xml:space="preserve"> </w:t>
      </w:r>
      <w:r w:rsidRPr="002401B6">
        <w:rPr>
          <w:rFonts w:ascii="Lora" w:hAnsi="Lora" w:cs="Times New Roman"/>
          <w:sz w:val="22"/>
          <w:szCs w:val="22"/>
        </w:rPr>
        <w:t>zu entnehmen.</w:t>
      </w:r>
      <w:r w:rsidR="00D37660" w:rsidRPr="002401B6">
        <w:rPr>
          <w:rFonts w:ascii="Lora" w:hAnsi="Lora" w:cs="Times New Roman"/>
          <w:sz w:val="22"/>
          <w:szCs w:val="22"/>
        </w:rPr>
        <w:t xml:space="preserve"> Für alle Objekte benötigt KAZE die längste und ORB die kürzeste Berechnungszeit.</w:t>
      </w:r>
    </w:p>
    <w:p w14:paraId="12BDC49D" w14:textId="77777777" w:rsidR="00C73196" w:rsidRPr="002401B6" w:rsidRDefault="00C73196" w:rsidP="00C2257E">
      <w:pPr>
        <w:ind w:firstLine="0"/>
        <w:rPr>
          <w:rFonts w:ascii="Lora" w:hAnsi="Lora" w:cs="Times New Roman"/>
          <w:sz w:val="22"/>
          <w:szCs w:val="22"/>
        </w:rPr>
      </w:pPr>
    </w:p>
    <w:p w14:paraId="3D8E2B62" w14:textId="36469367" w:rsidR="00E3323A" w:rsidRPr="002401B6" w:rsidRDefault="00E3323A" w:rsidP="00E3323A">
      <w:pPr>
        <w:pStyle w:val="Caption"/>
        <w:keepNext/>
        <w:jc w:val="center"/>
      </w:pPr>
      <w:bookmarkStart w:id="57" w:name="_Toc36845682"/>
      <w:r w:rsidRPr="002401B6">
        <w:t xml:space="preserve">Tabelle </w:t>
      </w:r>
      <w:fldSimple w:instr=" SEQ Tabelle \* ARABIC ">
        <w:r w:rsidR="00714A86">
          <w:rPr>
            <w:noProof/>
          </w:rPr>
          <w:t>8</w:t>
        </w:r>
      </w:fldSimple>
      <w:r w:rsidRPr="002401B6">
        <w:t>: Dauer für Berechnung guter Matches für Algorithmen bei Tag-/Nacht-Varianz (Eigene Darstellung).</w:t>
      </w:r>
      <w:bookmarkEnd w:id="57"/>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rsidRPr="002401B6" w14:paraId="434F6DF5" w14:textId="23DA891E" w:rsidTr="00A55457">
        <w:tc>
          <w:tcPr>
            <w:tcW w:w="913" w:type="dxa"/>
          </w:tcPr>
          <w:p w14:paraId="03FBA5C1" w14:textId="7777777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209" w:type="dxa"/>
          </w:tcPr>
          <w:p w14:paraId="68128250" w14:textId="63D2B46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Brauttor</w:t>
            </w:r>
          </w:p>
        </w:tc>
        <w:tc>
          <w:tcPr>
            <w:tcW w:w="1275" w:type="dxa"/>
          </w:tcPr>
          <w:p w14:paraId="291E2B2A" w14:textId="52A3E466"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Frauen-kirche</w:t>
            </w:r>
          </w:p>
        </w:tc>
        <w:tc>
          <w:tcPr>
            <w:tcW w:w="1276" w:type="dxa"/>
          </w:tcPr>
          <w:p w14:paraId="056AC23A" w14:textId="181672D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Lorenz-kirche</w:t>
            </w:r>
          </w:p>
        </w:tc>
        <w:tc>
          <w:tcPr>
            <w:tcW w:w="1134" w:type="dxa"/>
          </w:tcPr>
          <w:p w14:paraId="6BA9E7FC" w14:textId="280D829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 Nassauer Haus</w:t>
            </w:r>
          </w:p>
        </w:tc>
        <w:tc>
          <w:tcPr>
            <w:tcW w:w="1276" w:type="dxa"/>
          </w:tcPr>
          <w:p w14:paraId="7035A23C" w14:textId="7125501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Altes</w:t>
            </w:r>
            <w:r w:rsidRPr="002401B6">
              <w:rPr>
                <w:rFonts w:ascii="Lora" w:hAnsi="Lora" w:cs="Times New Roman"/>
                <w:b/>
                <w:bCs/>
                <w:sz w:val="22"/>
                <w:szCs w:val="22"/>
              </w:rPr>
              <w:br/>
              <w:t>Rathaus</w:t>
            </w:r>
          </w:p>
        </w:tc>
        <w:tc>
          <w:tcPr>
            <w:tcW w:w="1417" w:type="dxa"/>
          </w:tcPr>
          <w:p w14:paraId="549DC305" w14:textId="2CD984A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Schür-</w:t>
            </w:r>
            <w:r w:rsidRPr="002401B6">
              <w:rPr>
                <w:rFonts w:ascii="Lora" w:hAnsi="Lora" w:cs="Times New Roman"/>
                <w:b/>
                <w:bCs/>
                <w:sz w:val="22"/>
                <w:szCs w:val="22"/>
              </w:rPr>
              <w:br/>
              <w:t>stabhaus</w:t>
            </w:r>
          </w:p>
        </w:tc>
      </w:tr>
      <w:tr w:rsidR="00A55457" w:rsidRPr="002401B6" w14:paraId="62B25D8F" w14:textId="37D3723F" w:rsidTr="00A55457">
        <w:tc>
          <w:tcPr>
            <w:tcW w:w="913" w:type="dxa"/>
          </w:tcPr>
          <w:p w14:paraId="593A335C"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28D124B8" w14:textId="057A3D3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89 s</w:t>
            </w:r>
          </w:p>
        </w:tc>
        <w:tc>
          <w:tcPr>
            <w:tcW w:w="1275" w:type="dxa"/>
          </w:tcPr>
          <w:p w14:paraId="7A7A6794" w14:textId="46FA2311"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3,18 s</w:t>
            </w:r>
          </w:p>
        </w:tc>
        <w:tc>
          <w:tcPr>
            <w:tcW w:w="1276" w:type="dxa"/>
          </w:tcPr>
          <w:p w14:paraId="44E49692" w14:textId="015C773C"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99 s</w:t>
            </w:r>
          </w:p>
        </w:tc>
        <w:tc>
          <w:tcPr>
            <w:tcW w:w="1134" w:type="dxa"/>
          </w:tcPr>
          <w:p w14:paraId="107137FB" w14:textId="6A2AB45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40 s</w:t>
            </w:r>
          </w:p>
        </w:tc>
        <w:tc>
          <w:tcPr>
            <w:tcW w:w="1276" w:type="dxa"/>
          </w:tcPr>
          <w:p w14:paraId="627D62F6" w14:textId="7D35361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86 s</w:t>
            </w:r>
          </w:p>
        </w:tc>
        <w:tc>
          <w:tcPr>
            <w:tcW w:w="1417" w:type="dxa"/>
          </w:tcPr>
          <w:p w14:paraId="7F4A5BD8" w14:textId="12EB1D10" w:rsidR="00A55457" w:rsidRPr="002401B6" w:rsidRDefault="00340ADF" w:rsidP="00347457">
            <w:pPr>
              <w:ind w:firstLine="0"/>
              <w:jc w:val="center"/>
              <w:rPr>
                <w:rFonts w:ascii="Lora" w:hAnsi="Lora" w:cs="Times New Roman"/>
                <w:sz w:val="22"/>
                <w:szCs w:val="22"/>
              </w:rPr>
            </w:pPr>
            <w:r w:rsidRPr="002401B6">
              <w:rPr>
                <w:rFonts w:ascii="Lora" w:hAnsi="Lora" w:cs="Times New Roman"/>
                <w:sz w:val="22"/>
                <w:szCs w:val="22"/>
              </w:rPr>
              <w:t>2,81 s</w:t>
            </w:r>
          </w:p>
        </w:tc>
      </w:tr>
      <w:tr w:rsidR="00A55457" w:rsidRPr="002401B6" w14:paraId="1C5E64F4" w14:textId="3FD39096" w:rsidTr="00A55457">
        <w:tc>
          <w:tcPr>
            <w:tcW w:w="913" w:type="dxa"/>
          </w:tcPr>
          <w:p w14:paraId="6FBC2CF5"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2115B66E" w14:textId="63711D34"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3,45 s</w:t>
            </w:r>
          </w:p>
        </w:tc>
        <w:tc>
          <w:tcPr>
            <w:tcW w:w="1275" w:type="dxa"/>
          </w:tcPr>
          <w:p w14:paraId="59046483" w14:textId="3A6806C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35 s</w:t>
            </w:r>
          </w:p>
        </w:tc>
        <w:tc>
          <w:tcPr>
            <w:tcW w:w="1276" w:type="dxa"/>
          </w:tcPr>
          <w:p w14:paraId="1890EB88" w14:textId="75A42264"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17 s</w:t>
            </w:r>
          </w:p>
        </w:tc>
        <w:tc>
          <w:tcPr>
            <w:tcW w:w="1134" w:type="dxa"/>
          </w:tcPr>
          <w:p w14:paraId="0AA87024" w14:textId="5DCFB28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90 s</w:t>
            </w:r>
          </w:p>
        </w:tc>
        <w:tc>
          <w:tcPr>
            <w:tcW w:w="1276" w:type="dxa"/>
          </w:tcPr>
          <w:p w14:paraId="7AE2BD3D" w14:textId="4454B36C"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4,05 s</w:t>
            </w:r>
          </w:p>
        </w:tc>
        <w:tc>
          <w:tcPr>
            <w:tcW w:w="1417" w:type="dxa"/>
          </w:tcPr>
          <w:p w14:paraId="6782B4C9" w14:textId="04944267" w:rsidR="00A55457" w:rsidRPr="002401B6" w:rsidRDefault="006F24C2" w:rsidP="00347457">
            <w:pPr>
              <w:ind w:firstLine="0"/>
              <w:jc w:val="center"/>
              <w:rPr>
                <w:rFonts w:ascii="Lora" w:hAnsi="Lora" w:cs="Times New Roman"/>
                <w:sz w:val="22"/>
                <w:szCs w:val="22"/>
              </w:rPr>
            </w:pPr>
            <w:r w:rsidRPr="002401B6">
              <w:rPr>
                <w:rFonts w:ascii="Lora" w:hAnsi="Lora" w:cs="Times New Roman"/>
                <w:sz w:val="22"/>
                <w:szCs w:val="22"/>
              </w:rPr>
              <w:t>3,68 s</w:t>
            </w:r>
          </w:p>
        </w:tc>
      </w:tr>
      <w:tr w:rsidR="00A55457" w:rsidRPr="002401B6" w14:paraId="5FCFFFDB" w14:textId="74855A88" w:rsidTr="00A55457">
        <w:tc>
          <w:tcPr>
            <w:tcW w:w="913" w:type="dxa"/>
          </w:tcPr>
          <w:p w14:paraId="6C53A7A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0528DCC" w14:textId="199E27FF" w:rsidR="00A55457" w:rsidRPr="002401B6" w:rsidRDefault="00A55457" w:rsidP="00843529">
            <w:pPr>
              <w:ind w:firstLine="0"/>
              <w:jc w:val="center"/>
              <w:rPr>
                <w:rFonts w:ascii="Lora" w:hAnsi="Lora" w:cs="Times New Roman"/>
                <w:sz w:val="22"/>
                <w:szCs w:val="22"/>
              </w:rPr>
            </w:pPr>
            <w:r w:rsidRPr="002401B6">
              <w:rPr>
                <w:rFonts w:ascii="Lora" w:hAnsi="Lora" w:cs="Times New Roman"/>
                <w:sz w:val="22"/>
                <w:szCs w:val="22"/>
              </w:rPr>
              <w:t>0,65 s</w:t>
            </w:r>
          </w:p>
        </w:tc>
        <w:tc>
          <w:tcPr>
            <w:tcW w:w="1275" w:type="dxa"/>
          </w:tcPr>
          <w:p w14:paraId="5A16C1DF" w14:textId="45D7CF7B"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27 s</w:t>
            </w:r>
          </w:p>
        </w:tc>
        <w:tc>
          <w:tcPr>
            <w:tcW w:w="1276" w:type="dxa"/>
          </w:tcPr>
          <w:p w14:paraId="36185E08" w14:textId="7FDAFA44"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81 s</w:t>
            </w:r>
          </w:p>
        </w:tc>
        <w:tc>
          <w:tcPr>
            <w:tcW w:w="1134" w:type="dxa"/>
          </w:tcPr>
          <w:p w14:paraId="5FDC2076" w14:textId="54EE716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69 s</w:t>
            </w:r>
          </w:p>
        </w:tc>
        <w:tc>
          <w:tcPr>
            <w:tcW w:w="1276" w:type="dxa"/>
          </w:tcPr>
          <w:p w14:paraId="1AD63A9E" w14:textId="7B8AD9F4"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67 s</w:t>
            </w:r>
          </w:p>
        </w:tc>
        <w:tc>
          <w:tcPr>
            <w:tcW w:w="1417" w:type="dxa"/>
          </w:tcPr>
          <w:p w14:paraId="27937A85" w14:textId="4C0E8D4E" w:rsidR="00A55457" w:rsidRPr="002401B6" w:rsidRDefault="00FF0597" w:rsidP="00347457">
            <w:pPr>
              <w:ind w:firstLine="0"/>
              <w:jc w:val="center"/>
              <w:rPr>
                <w:rFonts w:ascii="Lora" w:hAnsi="Lora" w:cs="Times New Roman"/>
                <w:sz w:val="22"/>
                <w:szCs w:val="22"/>
              </w:rPr>
            </w:pPr>
            <w:r w:rsidRPr="002401B6">
              <w:rPr>
                <w:rFonts w:ascii="Lora" w:hAnsi="Lora" w:cs="Times New Roman"/>
                <w:sz w:val="22"/>
                <w:szCs w:val="22"/>
              </w:rPr>
              <w:t>0,75 s</w:t>
            </w:r>
          </w:p>
        </w:tc>
      </w:tr>
      <w:tr w:rsidR="00A55457" w:rsidRPr="002401B6" w14:paraId="4E85E48B" w14:textId="7CF345E7" w:rsidTr="00A55457">
        <w:tc>
          <w:tcPr>
            <w:tcW w:w="913" w:type="dxa"/>
          </w:tcPr>
          <w:p w14:paraId="49974F9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4CD56EA8" w14:textId="0B47A016"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14 s</w:t>
            </w:r>
          </w:p>
        </w:tc>
        <w:tc>
          <w:tcPr>
            <w:tcW w:w="1275" w:type="dxa"/>
          </w:tcPr>
          <w:p w14:paraId="33030736" w14:textId="34981F2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16 s</w:t>
            </w:r>
          </w:p>
        </w:tc>
        <w:tc>
          <w:tcPr>
            <w:tcW w:w="1276" w:type="dxa"/>
          </w:tcPr>
          <w:p w14:paraId="163876D7" w14:textId="2632FFB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14 s</w:t>
            </w:r>
          </w:p>
        </w:tc>
        <w:tc>
          <w:tcPr>
            <w:tcW w:w="1134" w:type="dxa"/>
          </w:tcPr>
          <w:p w14:paraId="0F33CFE1" w14:textId="05D82BD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12 s</w:t>
            </w:r>
          </w:p>
        </w:tc>
        <w:tc>
          <w:tcPr>
            <w:tcW w:w="1276" w:type="dxa"/>
          </w:tcPr>
          <w:p w14:paraId="51BA9FF0" w14:textId="47F7CC63"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15 s</w:t>
            </w:r>
          </w:p>
        </w:tc>
        <w:tc>
          <w:tcPr>
            <w:tcW w:w="1417" w:type="dxa"/>
          </w:tcPr>
          <w:p w14:paraId="7F9692AD" w14:textId="1EECF537" w:rsidR="00A55457" w:rsidRPr="002401B6" w:rsidRDefault="00AA3FFA" w:rsidP="00347457">
            <w:pPr>
              <w:ind w:firstLine="0"/>
              <w:jc w:val="center"/>
              <w:rPr>
                <w:rFonts w:ascii="Lora" w:hAnsi="Lora" w:cs="Times New Roman"/>
                <w:sz w:val="22"/>
                <w:szCs w:val="22"/>
              </w:rPr>
            </w:pPr>
            <w:r w:rsidRPr="002401B6">
              <w:rPr>
                <w:rFonts w:ascii="Lora" w:hAnsi="Lora" w:cs="Times New Roman"/>
                <w:sz w:val="22"/>
                <w:szCs w:val="22"/>
              </w:rPr>
              <w:t>0,14 s</w:t>
            </w:r>
          </w:p>
        </w:tc>
      </w:tr>
      <w:tr w:rsidR="00A55457" w:rsidRPr="002401B6" w14:paraId="7E35BB9E" w14:textId="3D7921F0" w:rsidTr="00A55457">
        <w:tc>
          <w:tcPr>
            <w:tcW w:w="913" w:type="dxa"/>
          </w:tcPr>
          <w:p w14:paraId="019D7F5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122AF417" w14:textId="41D7B50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8,85 s</w:t>
            </w:r>
          </w:p>
        </w:tc>
        <w:tc>
          <w:tcPr>
            <w:tcW w:w="1275" w:type="dxa"/>
          </w:tcPr>
          <w:p w14:paraId="14E2D4C6" w14:textId="1BB59CD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9,77 s</w:t>
            </w:r>
          </w:p>
        </w:tc>
        <w:tc>
          <w:tcPr>
            <w:tcW w:w="1276" w:type="dxa"/>
          </w:tcPr>
          <w:p w14:paraId="5D097AAB" w14:textId="335BD044"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9,68 s</w:t>
            </w:r>
          </w:p>
        </w:tc>
        <w:tc>
          <w:tcPr>
            <w:tcW w:w="1134" w:type="dxa"/>
          </w:tcPr>
          <w:p w14:paraId="4FB3E64C" w14:textId="4D21A69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8,84 s</w:t>
            </w:r>
          </w:p>
        </w:tc>
        <w:tc>
          <w:tcPr>
            <w:tcW w:w="1276" w:type="dxa"/>
          </w:tcPr>
          <w:p w14:paraId="4396D09E" w14:textId="73B6EB8A"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9,40 s</w:t>
            </w:r>
          </w:p>
        </w:tc>
        <w:tc>
          <w:tcPr>
            <w:tcW w:w="1417" w:type="dxa"/>
          </w:tcPr>
          <w:p w14:paraId="0BCE2387" w14:textId="5A83DC04" w:rsidR="00A55457" w:rsidRPr="002401B6" w:rsidRDefault="009345E7" w:rsidP="00347457">
            <w:pPr>
              <w:ind w:firstLine="0"/>
              <w:jc w:val="center"/>
              <w:rPr>
                <w:rFonts w:ascii="Lora" w:hAnsi="Lora" w:cs="Times New Roman"/>
                <w:sz w:val="22"/>
                <w:szCs w:val="22"/>
              </w:rPr>
            </w:pPr>
            <w:r w:rsidRPr="002401B6">
              <w:rPr>
                <w:rFonts w:ascii="Lora" w:hAnsi="Lora" w:cs="Times New Roman"/>
                <w:sz w:val="22"/>
                <w:szCs w:val="22"/>
              </w:rPr>
              <w:t>9,07 s</w:t>
            </w:r>
          </w:p>
        </w:tc>
      </w:tr>
      <w:tr w:rsidR="00A55457" w:rsidRPr="002401B6" w14:paraId="0E34E691" w14:textId="08E36FC4" w:rsidTr="00A55457">
        <w:tc>
          <w:tcPr>
            <w:tcW w:w="913" w:type="dxa"/>
          </w:tcPr>
          <w:p w14:paraId="6E6BAAD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3385B91F" w14:textId="215872DA"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69 s</w:t>
            </w:r>
          </w:p>
        </w:tc>
        <w:tc>
          <w:tcPr>
            <w:tcW w:w="1275" w:type="dxa"/>
          </w:tcPr>
          <w:p w14:paraId="2C1BAAF6" w14:textId="3900D79B"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17 s</w:t>
            </w:r>
          </w:p>
        </w:tc>
        <w:tc>
          <w:tcPr>
            <w:tcW w:w="1276" w:type="dxa"/>
          </w:tcPr>
          <w:p w14:paraId="3C7A6AE5" w14:textId="187E998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2,00 s</w:t>
            </w:r>
          </w:p>
        </w:tc>
        <w:tc>
          <w:tcPr>
            <w:tcW w:w="1134" w:type="dxa"/>
          </w:tcPr>
          <w:p w14:paraId="3F63B0A1" w14:textId="7AE114B0"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75 s</w:t>
            </w:r>
          </w:p>
        </w:tc>
        <w:tc>
          <w:tcPr>
            <w:tcW w:w="1276" w:type="dxa"/>
          </w:tcPr>
          <w:p w14:paraId="6E7BD75E" w14:textId="35D4EDC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76 s</w:t>
            </w:r>
          </w:p>
        </w:tc>
        <w:tc>
          <w:tcPr>
            <w:tcW w:w="1417" w:type="dxa"/>
          </w:tcPr>
          <w:p w14:paraId="20022AE9" w14:textId="4B03705E"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1,8</w:t>
            </w:r>
            <w:r w:rsidR="00C36382" w:rsidRPr="002401B6">
              <w:rPr>
                <w:rFonts w:ascii="Lora" w:hAnsi="Lora" w:cs="Times New Roman"/>
                <w:sz w:val="22"/>
                <w:szCs w:val="22"/>
              </w:rPr>
              <w:t>7 s</w:t>
            </w:r>
          </w:p>
        </w:tc>
      </w:tr>
    </w:tbl>
    <w:p w14:paraId="335D68BA" w14:textId="29EC84CC" w:rsidR="00961725" w:rsidRPr="002401B6" w:rsidRDefault="00961725">
      <w:pPr>
        <w:rPr>
          <w:rFonts w:ascii="Lora" w:eastAsiaTheme="majorEastAsia" w:hAnsi="Lora" w:cs="Times New Roman"/>
          <w:color w:val="A5A5A5" w:themeColor="accent1" w:themeShade="BF"/>
          <w:sz w:val="32"/>
          <w:szCs w:val="32"/>
        </w:rPr>
      </w:pPr>
    </w:p>
    <w:p w14:paraId="508EBC2C" w14:textId="621A5C40" w:rsidR="00946097" w:rsidRPr="002401B6" w:rsidRDefault="00804496" w:rsidP="006915F6">
      <w:pPr>
        <w:ind w:firstLine="0"/>
        <w:rPr>
          <w:rFonts w:ascii="Lora" w:eastAsiaTheme="majorEastAsia" w:hAnsi="Lora" w:cs="Times New Roman"/>
          <w:color w:val="A5A5A5" w:themeColor="accent1" w:themeShade="BF"/>
          <w:sz w:val="32"/>
          <w:szCs w:val="32"/>
        </w:rPr>
      </w:pPr>
      <w:r w:rsidRPr="002401B6">
        <w:rPr>
          <w:rFonts w:ascii="Lora" w:hAnsi="Lora" w:cs="Times New Roman"/>
          <w:sz w:val="22"/>
          <w:szCs w:val="22"/>
        </w:rPr>
        <w:t>Es zeigt sich, dass SIFT die stärkste Invarianz gegenüber Tag-/Nacht-Unterschieden aufweist</w:t>
      </w:r>
      <w:r w:rsidR="006915F6" w:rsidRPr="002401B6">
        <w:rPr>
          <w:rFonts w:ascii="Lora" w:hAnsi="Lora" w:cs="Times New Roman"/>
          <w:sz w:val="22"/>
          <w:szCs w:val="22"/>
        </w:rPr>
        <w:t xml:space="preserve">, während ORB aufgrund seiner niedrigen Matching-Genauigkeit und KAZE aufgrund seiner langen Berechnungsdauer als ungeeignet erscheinen. </w:t>
      </w:r>
    </w:p>
    <w:p w14:paraId="4510E945" w14:textId="77777777" w:rsidR="006915F6" w:rsidRPr="002401B6" w:rsidRDefault="006915F6">
      <w:pPr>
        <w:rPr>
          <w:rFonts w:ascii="Lora" w:eastAsiaTheme="majorEastAsia" w:hAnsi="Lora" w:cs="Times New Roman"/>
          <w:color w:val="A5A5A5" w:themeColor="accent1" w:themeShade="BF"/>
          <w:sz w:val="32"/>
          <w:szCs w:val="32"/>
        </w:rPr>
      </w:pPr>
    </w:p>
    <w:p w14:paraId="2F4FAA2E" w14:textId="012361E7" w:rsidR="00164295" w:rsidRPr="002401B6" w:rsidRDefault="00164295" w:rsidP="007340E3">
      <w:pPr>
        <w:pStyle w:val="Heading3"/>
        <w:ind w:left="0" w:firstLine="0"/>
        <w:jc w:val="left"/>
        <w:rPr>
          <w:rFonts w:ascii="Lora" w:hAnsi="Lora"/>
          <w:color w:val="auto"/>
          <w:sz w:val="28"/>
          <w:szCs w:val="22"/>
        </w:rPr>
      </w:pPr>
      <w:bookmarkStart w:id="58" w:name="_Toc34166455"/>
      <w:bookmarkStart w:id="59" w:name="_Toc36845750"/>
      <w:r w:rsidRPr="002401B6">
        <w:rPr>
          <w:rFonts w:ascii="Lora" w:hAnsi="Lora"/>
          <w:color w:val="auto"/>
          <w:sz w:val="28"/>
          <w:szCs w:val="22"/>
        </w:rPr>
        <w:t>Okklusion</w:t>
      </w:r>
      <w:bookmarkEnd w:id="58"/>
      <w:bookmarkEnd w:id="59"/>
    </w:p>
    <w:p w14:paraId="1E407F5A" w14:textId="77777777" w:rsidR="00164295" w:rsidRPr="002401B6" w:rsidRDefault="00164295" w:rsidP="00164295">
      <w:pPr>
        <w:ind w:firstLine="0"/>
      </w:pPr>
    </w:p>
    <w:p w14:paraId="6A13F093" w14:textId="1B898A25" w:rsidR="00BF03B2" w:rsidRPr="002401B6" w:rsidRDefault="00164295" w:rsidP="00164295">
      <w:pPr>
        <w:ind w:firstLine="0"/>
        <w:rPr>
          <w:rFonts w:ascii="Lora" w:hAnsi="Lora" w:cs="Times New Roman"/>
          <w:sz w:val="22"/>
          <w:szCs w:val="22"/>
        </w:rPr>
      </w:pPr>
      <w:r w:rsidRPr="002401B6">
        <w:rPr>
          <w:rFonts w:ascii="Lora" w:hAnsi="Lora" w:cs="Times New Roman"/>
          <w:sz w:val="22"/>
          <w:szCs w:val="22"/>
        </w:rPr>
        <w:t>Für die Beurteilung der Okklusions-Performance wurden Aufnahmen von drei Gebäuden erstellt, die in unterschiedlichem Ausmaß von davor befindlichen Objekten verdeckt wurden. Diese Aufnahmen sind auf Abbildung</w:t>
      </w:r>
      <w:r w:rsidR="00182DE5">
        <w:rPr>
          <w:rFonts w:ascii="Lora" w:hAnsi="Lora" w:cs="Times New Roman"/>
          <w:sz w:val="22"/>
          <w:szCs w:val="22"/>
        </w:rPr>
        <w:t xml:space="preserve"> 19</w:t>
      </w:r>
      <w:r w:rsidRPr="002401B6">
        <w:rPr>
          <w:rFonts w:ascii="Lora" w:hAnsi="Lora" w:cs="Times New Roman"/>
          <w:sz w:val="22"/>
          <w:szCs w:val="22"/>
        </w:rPr>
        <w:t xml:space="preserve"> zu sehen.</w:t>
      </w:r>
    </w:p>
    <w:p w14:paraId="380A71A9" w14:textId="77777777" w:rsidR="00BF03B2" w:rsidRPr="002401B6" w:rsidRDefault="00BF03B2" w:rsidP="00164295">
      <w:pPr>
        <w:ind w:firstLine="0"/>
        <w:rPr>
          <w:rFonts w:ascii="Lora" w:hAnsi="Lora" w:cs="Times New Roman"/>
          <w:sz w:val="22"/>
          <w:szCs w:val="22"/>
        </w:rPr>
      </w:pPr>
    </w:p>
    <w:p w14:paraId="3CB72D18" w14:textId="77777777" w:rsidR="00946097" w:rsidRPr="002401B6" w:rsidRDefault="00946097" w:rsidP="00164295">
      <w:pPr>
        <w:ind w:firstLine="0"/>
        <w:rPr>
          <w:rFonts w:ascii="Lora" w:hAnsi="Lora" w:cs="Times New Roman"/>
          <w:sz w:val="22"/>
          <w:szCs w:val="22"/>
        </w:rPr>
      </w:pPr>
    </w:p>
    <w:p w14:paraId="6A8E479C" w14:textId="77777777" w:rsidR="00355108" w:rsidRPr="002401B6" w:rsidRDefault="00164295" w:rsidP="00355108">
      <w:pPr>
        <w:keepNext/>
        <w:ind w:firstLine="0"/>
        <w:jc w:val="center"/>
      </w:pPr>
      <w:r w:rsidRPr="002401B6">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7B2DF654" w14:textId="465FAEC7" w:rsidR="00164295" w:rsidRPr="002401B6" w:rsidRDefault="00355108" w:rsidP="00355108">
      <w:pPr>
        <w:pStyle w:val="Caption"/>
        <w:jc w:val="center"/>
        <w:rPr>
          <w:rFonts w:eastAsiaTheme="majorEastAsia" w:cs="Times New Roman"/>
          <w:color w:val="A5A5A5" w:themeColor="accent1" w:themeShade="BF"/>
          <w:sz w:val="32"/>
          <w:szCs w:val="32"/>
        </w:rPr>
      </w:pPr>
      <w:bookmarkStart w:id="60" w:name="_Toc36845715"/>
      <w:r w:rsidRPr="002401B6">
        <w:t xml:space="preserve">Abbildung </w:t>
      </w:r>
      <w:fldSimple w:instr=" SEQ Abbildung \* ARABIC ">
        <w:r w:rsidR="00714A86">
          <w:rPr>
            <w:noProof/>
          </w:rPr>
          <w:t>20</w:t>
        </w:r>
      </w:fldSimple>
      <w:r w:rsidRPr="002401B6">
        <w:t>: Gebäude aus Bamberg und Nürnberg als Basis für die Invarianz-Tests hinsichtlich der Okklusion. Oben ist jeweils das unbedeckte Gebäude zu sehen.</w:t>
      </w:r>
      <w:bookmarkEnd w:id="60"/>
    </w:p>
    <w:p w14:paraId="6CC886E8" w14:textId="77777777" w:rsidR="00164295" w:rsidRPr="002401B6" w:rsidRDefault="00164295" w:rsidP="00164295">
      <w:pPr>
        <w:ind w:firstLine="0"/>
        <w:jc w:val="left"/>
        <w:rPr>
          <w:rFonts w:ascii="Lora" w:hAnsi="Lora"/>
          <w:sz w:val="20"/>
          <w:szCs w:val="16"/>
        </w:rPr>
      </w:pPr>
    </w:p>
    <w:p w14:paraId="63EC5509" w14:textId="5F4CE679"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Es wurde nun jeweils das Bild ohne Verdeckung (in Abbildung</w:t>
      </w:r>
      <w:r w:rsidR="008036BF">
        <w:rPr>
          <w:rFonts w:ascii="Lora" w:hAnsi="Lora" w:cs="Times New Roman"/>
          <w:sz w:val="22"/>
          <w:szCs w:val="22"/>
        </w:rPr>
        <w:t xml:space="preserve"> 19</w:t>
      </w:r>
      <w:r w:rsidRPr="002401B6">
        <w:rPr>
          <w:rFonts w:ascii="Lora" w:hAnsi="Lora" w:cs="Times New Roman"/>
          <w:sz w:val="22"/>
          <w:szCs w:val="22"/>
        </w:rPr>
        <w:t xml:space="preserve"> ganz oben) mit den drei verdeckten Bildern des gleichen Gebäudes verglichen. Die Tabelle</w:t>
      </w:r>
      <w:r w:rsidR="005F4F59">
        <w:rPr>
          <w:rFonts w:ascii="Lora" w:hAnsi="Lora" w:cs="Times New Roman"/>
          <w:sz w:val="22"/>
          <w:szCs w:val="22"/>
        </w:rPr>
        <w:t xml:space="preserve"> 9</w:t>
      </w:r>
      <w:r w:rsidRPr="002401B6">
        <w:rPr>
          <w:rFonts w:ascii="Lora" w:hAnsi="Lora" w:cs="Times New Roman"/>
          <w:sz w:val="22"/>
          <w:szCs w:val="22"/>
        </w:rPr>
        <w:t xml:space="preserve"> gibt für jedes Gebäude jeweils die Anzahl </w:t>
      </w:r>
      <w:r w:rsidR="00BF03B2" w:rsidRPr="002401B6">
        <w:rPr>
          <w:rFonts w:ascii="Lora" w:hAnsi="Lora" w:cs="Times New Roman"/>
          <w:sz w:val="22"/>
          <w:szCs w:val="22"/>
        </w:rPr>
        <w:t>G</w:t>
      </w:r>
      <w:r w:rsidRPr="002401B6">
        <w:rPr>
          <w:rFonts w:ascii="Lora" w:hAnsi="Lora" w:cs="Times New Roman"/>
          <w:sz w:val="22"/>
          <w:szCs w:val="22"/>
        </w:rPr>
        <w:t>uter Matches für diese drei Vergleichsbilder an</w:t>
      </w:r>
      <w:r w:rsidR="001C55BB" w:rsidRPr="002401B6">
        <w:rPr>
          <w:rFonts w:ascii="Lora" w:hAnsi="Lora" w:cs="Times New Roman"/>
          <w:sz w:val="22"/>
          <w:szCs w:val="22"/>
        </w:rPr>
        <w:t>, wobei die</w:t>
      </w:r>
      <w:r w:rsidR="00E55E0C" w:rsidRPr="002401B6">
        <w:rPr>
          <w:rFonts w:ascii="Lora" w:hAnsi="Lora" w:cs="Times New Roman"/>
          <w:sz w:val="22"/>
          <w:szCs w:val="22"/>
        </w:rPr>
        <w:t xml:space="preserve"> Reihenfolge der</w:t>
      </w:r>
      <w:r w:rsidR="001C55BB" w:rsidRPr="002401B6">
        <w:rPr>
          <w:rFonts w:ascii="Lora" w:hAnsi="Lora" w:cs="Times New Roman"/>
          <w:sz w:val="22"/>
          <w:szCs w:val="22"/>
        </w:rPr>
        <w:t xml:space="preserve"> Nummerierung in der Tabelle der vertikal absteigenden Reihenfolge in der Abbildung entspricht</w:t>
      </w:r>
      <w:r w:rsidRPr="002401B6">
        <w:rPr>
          <w:rFonts w:ascii="Lora" w:hAnsi="Lora" w:cs="Times New Roman"/>
          <w:sz w:val="22"/>
          <w:szCs w:val="22"/>
        </w:rPr>
        <w:t xml:space="preserve">. </w:t>
      </w:r>
    </w:p>
    <w:p w14:paraId="7C8723B1" w14:textId="4DAFF6E3" w:rsidR="00164295" w:rsidRPr="002401B6" w:rsidRDefault="00164295" w:rsidP="00164295">
      <w:pPr>
        <w:rPr>
          <w:rFonts w:ascii="Lora" w:hAnsi="Lora" w:cs="Times New Roman"/>
          <w:sz w:val="22"/>
          <w:szCs w:val="22"/>
        </w:rPr>
      </w:pPr>
      <w:r w:rsidRPr="002401B6">
        <w:rPr>
          <w:rFonts w:ascii="Lora" w:hAnsi="Lora" w:cs="Times New Roman"/>
          <w:sz w:val="22"/>
          <w:szCs w:val="22"/>
        </w:rPr>
        <w:t>Generell ist zu beobachten, dass die Anzahl</w:t>
      </w:r>
      <w:r w:rsidR="004F1068" w:rsidRPr="002401B6">
        <w:rPr>
          <w:rFonts w:ascii="Lora" w:hAnsi="Lora" w:cs="Times New Roman"/>
          <w:sz w:val="22"/>
          <w:szCs w:val="22"/>
        </w:rPr>
        <w:t xml:space="preserve"> Guter Matches</w:t>
      </w:r>
      <w:r w:rsidRPr="002401B6">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 zu einer höheren Zahl </w:t>
      </w:r>
      <w:r w:rsidR="002D783C" w:rsidRPr="002401B6">
        <w:rPr>
          <w:rFonts w:ascii="Lora" w:hAnsi="Lora" w:cs="Times New Roman"/>
          <w:sz w:val="22"/>
          <w:szCs w:val="22"/>
        </w:rPr>
        <w:t>G</w:t>
      </w:r>
      <w:r w:rsidRPr="002401B6">
        <w:rPr>
          <w:rFonts w:ascii="Lora" w:hAnsi="Lora" w:cs="Times New Roman"/>
          <w:sz w:val="22"/>
          <w:szCs w:val="22"/>
        </w:rPr>
        <w:t xml:space="preserve">uter Matches führt als eine weniger zentrale Position. </w:t>
      </w:r>
    </w:p>
    <w:p w14:paraId="04091330" w14:textId="7DA3271E" w:rsidR="000774A0" w:rsidRPr="002401B6" w:rsidRDefault="00D03FBC" w:rsidP="00164295">
      <w:pPr>
        <w:rPr>
          <w:rFonts w:ascii="Lora" w:hAnsi="Lora"/>
          <w:sz w:val="20"/>
          <w:szCs w:val="16"/>
        </w:rPr>
      </w:pPr>
      <w:r w:rsidRPr="002401B6">
        <w:rPr>
          <w:rFonts w:ascii="Lora" w:hAnsi="Lora" w:cs="Times New Roman"/>
          <w:sz w:val="22"/>
          <w:szCs w:val="22"/>
        </w:rPr>
        <w:t>Es zeigt sich ebenfalls</w:t>
      </w:r>
      <w:r w:rsidR="00673B35" w:rsidRPr="002401B6">
        <w:rPr>
          <w:rFonts w:ascii="Lora" w:hAnsi="Lora" w:cs="Times New Roman"/>
          <w:sz w:val="22"/>
          <w:szCs w:val="22"/>
        </w:rPr>
        <w:t>, dass alle Algorithmen mit Ausnahme von ORB und BRISK stets Werte aufweisen, die höher liegen als die Maximalwerte bei abweichenden Motiven.</w:t>
      </w:r>
      <w:r w:rsidR="0073166F" w:rsidRPr="002401B6">
        <w:rPr>
          <w:rFonts w:ascii="Lora" w:hAnsi="Lora" w:cs="Times New Roman"/>
          <w:sz w:val="22"/>
          <w:szCs w:val="22"/>
        </w:rPr>
        <w:t xml:space="preserve"> </w:t>
      </w:r>
      <w:r w:rsidR="00A56821" w:rsidRPr="002401B6">
        <w:rPr>
          <w:rFonts w:ascii="Lora" w:hAnsi="Lora" w:cs="Times New Roman"/>
          <w:sz w:val="22"/>
          <w:szCs w:val="22"/>
        </w:rPr>
        <w:t>Selbst diese beiden Algorithmen liefern jedoch Werte, die oberhalb des obersten Dezilswerts bei abweichenden Motiven liegen.</w:t>
      </w:r>
    </w:p>
    <w:p w14:paraId="67712CF1" w14:textId="77777777" w:rsidR="00164295" w:rsidRPr="002401B6" w:rsidRDefault="00164295" w:rsidP="00164295">
      <w:pPr>
        <w:ind w:firstLine="0"/>
        <w:jc w:val="left"/>
        <w:rPr>
          <w:rFonts w:ascii="Lora" w:hAnsi="Lora"/>
          <w:sz w:val="20"/>
          <w:szCs w:val="16"/>
        </w:rPr>
      </w:pPr>
    </w:p>
    <w:p w14:paraId="52A014EA" w14:textId="50029685" w:rsidR="00086B08" w:rsidRPr="002401B6" w:rsidRDefault="00086B08" w:rsidP="00086B08">
      <w:pPr>
        <w:pStyle w:val="Caption"/>
        <w:keepNext/>
        <w:jc w:val="center"/>
      </w:pPr>
      <w:bookmarkStart w:id="61" w:name="_Toc36845683"/>
      <w:r w:rsidRPr="002401B6">
        <w:t xml:space="preserve">Tabelle </w:t>
      </w:r>
      <w:fldSimple w:instr=" SEQ Tabelle \* ARABIC ">
        <w:r w:rsidR="00714A86">
          <w:rPr>
            <w:noProof/>
          </w:rPr>
          <w:t>9</w:t>
        </w:r>
      </w:fldSimple>
      <w:r w:rsidRPr="002401B6">
        <w:t>: Anzahl guter Matches für Algorithmen bei Okklusions-Varianz (Eigene Darstellung).</w:t>
      </w:r>
      <w:bookmarkEnd w:id="61"/>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rsidRPr="002401B6" w14:paraId="689ACEE6" w14:textId="77777777" w:rsidTr="002219E0">
        <w:tc>
          <w:tcPr>
            <w:tcW w:w="913" w:type="dxa"/>
          </w:tcPr>
          <w:p w14:paraId="5DA16A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gridSpan w:val="3"/>
          </w:tcPr>
          <w:p w14:paraId="146ECE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p>
          <w:p w14:paraId="79EADF9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Alte Hofhaltung</w:t>
            </w:r>
          </w:p>
        </w:tc>
        <w:tc>
          <w:tcPr>
            <w:tcW w:w="2551" w:type="dxa"/>
            <w:gridSpan w:val="3"/>
          </w:tcPr>
          <w:p w14:paraId="429161A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Altes Rathaus</w:t>
            </w:r>
          </w:p>
        </w:tc>
        <w:tc>
          <w:tcPr>
            <w:tcW w:w="2552" w:type="dxa"/>
            <w:gridSpan w:val="3"/>
          </w:tcPr>
          <w:p w14:paraId="5E5B1E0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Weißer Turm</w:t>
            </w:r>
          </w:p>
        </w:tc>
      </w:tr>
      <w:tr w:rsidR="00164295" w:rsidRPr="002401B6" w14:paraId="658D2B32" w14:textId="77777777" w:rsidTr="002219E0">
        <w:tc>
          <w:tcPr>
            <w:tcW w:w="913" w:type="dxa"/>
          </w:tcPr>
          <w:p w14:paraId="160032C9" w14:textId="77777777" w:rsidR="00164295" w:rsidRPr="002401B6" w:rsidRDefault="00164295" w:rsidP="002219E0">
            <w:pPr>
              <w:ind w:firstLine="0"/>
              <w:jc w:val="center"/>
              <w:rPr>
                <w:rFonts w:ascii="Lora" w:hAnsi="Lora" w:cs="Times New Roman"/>
                <w:b/>
                <w:bCs/>
                <w:sz w:val="22"/>
                <w:szCs w:val="22"/>
              </w:rPr>
            </w:pPr>
          </w:p>
        </w:tc>
        <w:tc>
          <w:tcPr>
            <w:tcW w:w="781" w:type="dxa"/>
          </w:tcPr>
          <w:p w14:paraId="20A90BB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81" w:type="dxa"/>
          </w:tcPr>
          <w:p w14:paraId="1032EB8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81" w:type="dxa"/>
          </w:tcPr>
          <w:p w14:paraId="0C83876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CEDFB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0" w:type="dxa"/>
          </w:tcPr>
          <w:p w14:paraId="40CC534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79A4089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4EA400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1" w:type="dxa"/>
          </w:tcPr>
          <w:p w14:paraId="49A634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082DF14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r>
      <w:tr w:rsidR="00164295" w:rsidRPr="002401B6" w14:paraId="32A507D8" w14:textId="77777777" w:rsidTr="002219E0">
        <w:tc>
          <w:tcPr>
            <w:tcW w:w="913" w:type="dxa"/>
          </w:tcPr>
          <w:p w14:paraId="73BEFC2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781" w:type="dxa"/>
          </w:tcPr>
          <w:p w14:paraId="00DD0A1E" w14:textId="4A2D33CA" w:rsidR="00164295" w:rsidRPr="002401B6" w:rsidRDefault="00F54E5D" w:rsidP="002219E0">
            <w:pPr>
              <w:ind w:firstLine="0"/>
              <w:jc w:val="center"/>
              <w:rPr>
                <w:rFonts w:ascii="Lora" w:hAnsi="Lora" w:cs="Times New Roman"/>
                <w:sz w:val="22"/>
                <w:szCs w:val="22"/>
              </w:rPr>
            </w:pPr>
            <w:r w:rsidRPr="002401B6">
              <w:rPr>
                <w:rFonts w:ascii="Lora" w:hAnsi="Lora" w:cs="Times New Roman"/>
                <w:sz w:val="22"/>
                <w:szCs w:val="22"/>
              </w:rPr>
              <w:t>2000</w:t>
            </w:r>
          </w:p>
        </w:tc>
        <w:tc>
          <w:tcPr>
            <w:tcW w:w="781" w:type="dxa"/>
          </w:tcPr>
          <w:p w14:paraId="3AD9C431" w14:textId="3ABD3806" w:rsidR="00164295" w:rsidRPr="002401B6" w:rsidRDefault="00F54E5D" w:rsidP="002219E0">
            <w:pPr>
              <w:ind w:firstLine="0"/>
              <w:jc w:val="center"/>
              <w:rPr>
                <w:rFonts w:ascii="Lora" w:hAnsi="Lora" w:cs="Times New Roman"/>
                <w:sz w:val="22"/>
                <w:szCs w:val="22"/>
              </w:rPr>
            </w:pPr>
            <w:r w:rsidRPr="002401B6">
              <w:rPr>
                <w:rFonts w:ascii="Lora" w:hAnsi="Lora" w:cs="Times New Roman"/>
                <w:sz w:val="22"/>
                <w:szCs w:val="22"/>
              </w:rPr>
              <w:t>1500</w:t>
            </w:r>
          </w:p>
        </w:tc>
        <w:tc>
          <w:tcPr>
            <w:tcW w:w="781" w:type="dxa"/>
          </w:tcPr>
          <w:p w14:paraId="4F48547B" w14:textId="7643E88E" w:rsidR="00164295" w:rsidRPr="002401B6" w:rsidRDefault="00F54E5D" w:rsidP="002219E0">
            <w:pPr>
              <w:ind w:firstLine="0"/>
              <w:jc w:val="center"/>
              <w:rPr>
                <w:rFonts w:ascii="Lora" w:hAnsi="Lora" w:cs="Times New Roman"/>
                <w:sz w:val="22"/>
                <w:szCs w:val="22"/>
              </w:rPr>
            </w:pPr>
            <w:r w:rsidRPr="002401B6">
              <w:rPr>
                <w:rFonts w:ascii="Lora" w:hAnsi="Lora" w:cs="Times New Roman"/>
                <w:sz w:val="22"/>
                <w:szCs w:val="22"/>
              </w:rPr>
              <w:t>1554</w:t>
            </w:r>
          </w:p>
        </w:tc>
        <w:tc>
          <w:tcPr>
            <w:tcW w:w="850" w:type="dxa"/>
          </w:tcPr>
          <w:p w14:paraId="24DDDF55" w14:textId="259D44D0"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3420</w:t>
            </w:r>
          </w:p>
        </w:tc>
        <w:tc>
          <w:tcPr>
            <w:tcW w:w="850" w:type="dxa"/>
          </w:tcPr>
          <w:p w14:paraId="6ECD81E3" w14:textId="02F173BD"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2346</w:t>
            </w:r>
          </w:p>
        </w:tc>
        <w:tc>
          <w:tcPr>
            <w:tcW w:w="851" w:type="dxa"/>
          </w:tcPr>
          <w:p w14:paraId="5CFCE2A4" w14:textId="4E9F8521"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559</w:t>
            </w:r>
          </w:p>
        </w:tc>
        <w:tc>
          <w:tcPr>
            <w:tcW w:w="850" w:type="dxa"/>
          </w:tcPr>
          <w:p w14:paraId="6C8F8D1C" w14:textId="0E3A9CEA"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390</w:t>
            </w:r>
          </w:p>
        </w:tc>
        <w:tc>
          <w:tcPr>
            <w:tcW w:w="851" w:type="dxa"/>
          </w:tcPr>
          <w:p w14:paraId="5A255BB7" w14:textId="40CC0617"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578</w:t>
            </w:r>
          </w:p>
        </w:tc>
        <w:tc>
          <w:tcPr>
            <w:tcW w:w="851" w:type="dxa"/>
          </w:tcPr>
          <w:p w14:paraId="663C4EB9" w14:textId="25A781B6"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064</w:t>
            </w:r>
          </w:p>
        </w:tc>
      </w:tr>
      <w:tr w:rsidR="00164295" w:rsidRPr="002401B6" w14:paraId="20E91CC8" w14:textId="77777777" w:rsidTr="002219E0">
        <w:tc>
          <w:tcPr>
            <w:tcW w:w="913" w:type="dxa"/>
          </w:tcPr>
          <w:p w14:paraId="002AADE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781" w:type="dxa"/>
          </w:tcPr>
          <w:p w14:paraId="005D645D" w14:textId="74E8B74F" w:rsidR="00164295" w:rsidRPr="002401B6" w:rsidRDefault="00BD0BCC" w:rsidP="002219E0">
            <w:pPr>
              <w:ind w:firstLine="0"/>
              <w:jc w:val="center"/>
              <w:rPr>
                <w:rFonts w:ascii="Lora" w:hAnsi="Lora" w:cs="Times New Roman"/>
                <w:sz w:val="22"/>
                <w:szCs w:val="22"/>
              </w:rPr>
            </w:pPr>
            <w:r w:rsidRPr="002401B6">
              <w:rPr>
                <w:rFonts w:ascii="Lora" w:hAnsi="Lora" w:cs="Times New Roman"/>
                <w:sz w:val="22"/>
                <w:szCs w:val="22"/>
              </w:rPr>
              <w:t>3692</w:t>
            </w:r>
          </w:p>
        </w:tc>
        <w:tc>
          <w:tcPr>
            <w:tcW w:w="781" w:type="dxa"/>
          </w:tcPr>
          <w:p w14:paraId="19DFEC2D" w14:textId="06CA84EF" w:rsidR="00164295" w:rsidRPr="002401B6" w:rsidRDefault="00BD0BCC" w:rsidP="002219E0">
            <w:pPr>
              <w:ind w:firstLine="0"/>
              <w:jc w:val="center"/>
              <w:rPr>
                <w:rFonts w:ascii="Lora" w:hAnsi="Lora" w:cs="Times New Roman"/>
                <w:sz w:val="22"/>
                <w:szCs w:val="22"/>
              </w:rPr>
            </w:pPr>
            <w:r w:rsidRPr="002401B6">
              <w:rPr>
                <w:rFonts w:ascii="Lora" w:hAnsi="Lora" w:cs="Times New Roman"/>
                <w:sz w:val="22"/>
                <w:szCs w:val="22"/>
              </w:rPr>
              <w:t>2527</w:t>
            </w:r>
          </w:p>
        </w:tc>
        <w:tc>
          <w:tcPr>
            <w:tcW w:w="781" w:type="dxa"/>
          </w:tcPr>
          <w:p w14:paraId="3E743887" w14:textId="7C7AAE2A" w:rsidR="00164295" w:rsidRPr="002401B6" w:rsidRDefault="00BD0BCC" w:rsidP="002219E0">
            <w:pPr>
              <w:ind w:firstLine="0"/>
              <w:jc w:val="center"/>
              <w:rPr>
                <w:rFonts w:ascii="Lora" w:hAnsi="Lora" w:cs="Times New Roman"/>
                <w:sz w:val="22"/>
                <w:szCs w:val="22"/>
              </w:rPr>
            </w:pPr>
            <w:r w:rsidRPr="002401B6">
              <w:rPr>
                <w:rFonts w:ascii="Lora" w:hAnsi="Lora" w:cs="Times New Roman"/>
                <w:sz w:val="22"/>
                <w:szCs w:val="22"/>
              </w:rPr>
              <w:t>2841</w:t>
            </w:r>
          </w:p>
        </w:tc>
        <w:tc>
          <w:tcPr>
            <w:tcW w:w="850" w:type="dxa"/>
          </w:tcPr>
          <w:p w14:paraId="0BA95E1B" w14:textId="5504FE57"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8711</w:t>
            </w:r>
          </w:p>
        </w:tc>
        <w:tc>
          <w:tcPr>
            <w:tcW w:w="850" w:type="dxa"/>
          </w:tcPr>
          <w:p w14:paraId="7B8BED4C" w14:textId="31F604F3"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6489</w:t>
            </w:r>
          </w:p>
        </w:tc>
        <w:tc>
          <w:tcPr>
            <w:tcW w:w="851" w:type="dxa"/>
          </w:tcPr>
          <w:p w14:paraId="421B855B" w14:textId="06ED2AFE"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4806</w:t>
            </w:r>
          </w:p>
        </w:tc>
        <w:tc>
          <w:tcPr>
            <w:tcW w:w="850" w:type="dxa"/>
          </w:tcPr>
          <w:p w14:paraId="34D7BA91" w14:textId="3F7D8C3D"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2753</w:t>
            </w:r>
          </w:p>
        </w:tc>
        <w:tc>
          <w:tcPr>
            <w:tcW w:w="851" w:type="dxa"/>
          </w:tcPr>
          <w:p w14:paraId="531D2397" w14:textId="7BA7C9BA"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610</w:t>
            </w:r>
          </w:p>
        </w:tc>
        <w:tc>
          <w:tcPr>
            <w:tcW w:w="851" w:type="dxa"/>
          </w:tcPr>
          <w:p w14:paraId="1FEB4CAC" w14:textId="167E26C8"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918</w:t>
            </w:r>
          </w:p>
        </w:tc>
      </w:tr>
      <w:tr w:rsidR="00164295" w:rsidRPr="002401B6" w14:paraId="10A1CCB0" w14:textId="77777777" w:rsidTr="002219E0">
        <w:tc>
          <w:tcPr>
            <w:tcW w:w="913" w:type="dxa"/>
          </w:tcPr>
          <w:p w14:paraId="2A01E446"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781" w:type="dxa"/>
          </w:tcPr>
          <w:p w14:paraId="259F0D13" w14:textId="17BE402E" w:rsidR="00164295" w:rsidRPr="002401B6" w:rsidRDefault="006B2B11" w:rsidP="002219E0">
            <w:pPr>
              <w:ind w:firstLine="0"/>
              <w:jc w:val="center"/>
              <w:rPr>
                <w:rFonts w:ascii="Lora" w:hAnsi="Lora" w:cs="Times New Roman"/>
                <w:sz w:val="22"/>
                <w:szCs w:val="22"/>
              </w:rPr>
            </w:pPr>
            <w:r w:rsidRPr="002401B6">
              <w:rPr>
                <w:rFonts w:ascii="Lora" w:hAnsi="Lora" w:cs="Times New Roman"/>
                <w:sz w:val="22"/>
                <w:szCs w:val="22"/>
              </w:rPr>
              <w:t>1482</w:t>
            </w:r>
          </w:p>
        </w:tc>
        <w:tc>
          <w:tcPr>
            <w:tcW w:w="781" w:type="dxa"/>
          </w:tcPr>
          <w:p w14:paraId="61C55BDB" w14:textId="4AABDA0F" w:rsidR="00164295" w:rsidRPr="002401B6" w:rsidRDefault="00182234" w:rsidP="002219E0">
            <w:pPr>
              <w:ind w:firstLine="0"/>
              <w:jc w:val="center"/>
              <w:rPr>
                <w:rFonts w:ascii="Lora" w:hAnsi="Lora" w:cs="Times New Roman"/>
                <w:sz w:val="22"/>
                <w:szCs w:val="22"/>
              </w:rPr>
            </w:pPr>
            <w:r w:rsidRPr="002401B6">
              <w:rPr>
                <w:rFonts w:ascii="Lora" w:hAnsi="Lora" w:cs="Times New Roman"/>
                <w:sz w:val="22"/>
                <w:szCs w:val="22"/>
              </w:rPr>
              <w:t>896</w:t>
            </w:r>
          </w:p>
        </w:tc>
        <w:tc>
          <w:tcPr>
            <w:tcW w:w="781" w:type="dxa"/>
          </w:tcPr>
          <w:p w14:paraId="6B61C51C" w14:textId="62675743" w:rsidR="00164295" w:rsidRPr="002401B6" w:rsidRDefault="00DD314E" w:rsidP="002219E0">
            <w:pPr>
              <w:ind w:firstLine="0"/>
              <w:jc w:val="center"/>
              <w:rPr>
                <w:rFonts w:ascii="Lora" w:hAnsi="Lora" w:cs="Times New Roman"/>
                <w:sz w:val="22"/>
                <w:szCs w:val="22"/>
              </w:rPr>
            </w:pPr>
            <w:r w:rsidRPr="002401B6">
              <w:rPr>
                <w:rFonts w:ascii="Lora" w:hAnsi="Lora" w:cs="Times New Roman"/>
                <w:sz w:val="22"/>
                <w:szCs w:val="22"/>
              </w:rPr>
              <w:t>1050</w:t>
            </w:r>
          </w:p>
        </w:tc>
        <w:tc>
          <w:tcPr>
            <w:tcW w:w="850" w:type="dxa"/>
          </w:tcPr>
          <w:p w14:paraId="20D3BA3C" w14:textId="334A00D5"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3652</w:t>
            </w:r>
          </w:p>
        </w:tc>
        <w:tc>
          <w:tcPr>
            <w:tcW w:w="850" w:type="dxa"/>
          </w:tcPr>
          <w:p w14:paraId="759C5B66" w14:textId="6CFF8B13"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557</w:t>
            </w:r>
          </w:p>
        </w:tc>
        <w:tc>
          <w:tcPr>
            <w:tcW w:w="851" w:type="dxa"/>
          </w:tcPr>
          <w:p w14:paraId="0A6B3C76" w14:textId="253C4E0D"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790</w:t>
            </w:r>
          </w:p>
        </w:tc>
        <w:tc>
          <w:tcPr>
            <w:tcW w:w="850" w:type="dxa"/>
          </w:tcPr>
          <w:p w14:paraId="4EFB3DA1" w14:textId="193BEA82"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543</w:t>
            </w:r>
          </w:p>
        </w:tc>
        <w:tc>
          <w:tcPr>
            <w:tcW w:w="851" w:type="dxa"/>
          </w:tcPr>
          <w:p w14:paraId="17781D43" w14:textId="3670B1A9"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445</w:t>
            </w:r>
          </w:p>
        </w:tc>
        <w:tc>
          <w:tcPr>
            <w:tcW w:w="851" w:type="dxa"/>
          </w:tcPr>
          <w:p w14:paraId="760749A9" w14:textId="62E5FE33"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961</w:t>
            </w:r>
          </w:p>
        </w:tc>
      </w:tr>
      <w:tr w:rsidR="00164295" w:rsidRPr="002401B6" w14:paraId="7A3D57F0" w14:textId="77777777" w:rsidTr="002219E0">
        <w:tc>
          <w:tcPr>
            <w:tcW w:w="913" w:type="dxa"/>
          </w:tcPr>
          <w:p w14:paraId="2A362BD1"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781" w:type="dxa"/>
          </w:tcPr>
          <w:p w14:paraId="7B3BCD62" w14:textId="4BCB4306" w:rsidR="00164295" w:rsidRPr="002401B6" w:rsidRDefault="003337FF" w:rsidP="002219E0">
            <w:pPr>
              <w:ind w:firstLine="0"/>
              <w:jc w:val="center"/>
              <w:rPr>
                <w:rFonts w:ascii="Lora" w:hAnsi="Lora" w:cs="Times New Roman"/>
                <w:sz w:val="22"/>
                <w:szCs w:val="22"/>
              </w:rPr>
            </w:pPr>
            <w:r w:rsidRPr="002401B6">
              <w:rPr>
                <w:rFonts w:ascii="Lora" w:hAnsi="Lora" w:cs="Times New Roman"/>
                <w:sz w:val="22"/>
                <w:szCs w:val="22"/>
              </w:rPr>
              <w:t>24</w:t>
            </w:r>
          </w:p>
        </w:tc>
        <w:tc>
          <w:tcPr>
            <w:tcW w:w="781" w:type="dxa"/>
          </w:tcPr>
          <w:p w14:paraId="40432E59" w14:textId="446A43D0"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1</w:t>
            </w:r>
            <w:r w:rsidR="003337FF" w:rsidRPr="002401B6">
              <w:rPr>
                <w:rFonts w:ascii="Lora" w:hAnsi="Lora" w:cs="Times New Roman"/>
                <w:sz w:val="22"/>
                <w:szCs w:val="22"/>
              </w:rPr>
              <w:t>4</w:t>
            </w:r>
          </w:p>
        </w:tc>
        <w:tc>
          <w:tcPr>
            <w:tcW w:w="781" w:type="dxa"/>
          </w:tcPr>
          <w:p w14:paraId="6C55EF03" w14:textId="29307E4E" w:rsidR="00164295" w:rsidRPr="002401B6" w:rsidRDefault="003337FF" w:rsidP="002219E0">
            <w:pPr>
              <w:ind w:firstLine="0"/>
              <w:jc w:val="center"/>
              <w:rPr>
                <w:rFonts w:ascii="Lora" w:hAnsi="Lora" w:cs="Times New Roman"/>
                <w:sz w:val="22"/>
                <w:szCs w:val="22"/>
              </w:rPr>
            </w:pPr>
            <w:r w:rsidRPr="002401B6">
              <w:rPr>
                <w:rFonts w:ascii="Lora" w:hAnsi="Lora" w:cs="Times New Roman"/>
                <w:sz w:val="22"/>
                <w:szCs w:val="22"/>
              </w:rPr>
              <w:t>15</w:t>
            </w:r>
          </w:p>
        </w:tc>
        <w:tc>
          <w:tcPr>
            <w:tcW w:w="850" w:type="dxa"/>
          </w:tcPr>
          <w:p w14:paraId="37BF2866" w14:textId="13249DBB"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42</w:t>
            </w:r>
          </w:p>
        </w:tc>
        <w:tc>
          <w:tcPr>
            <w:tcW w:w="850" w:type="dxa"/>
          </w:tcPr>
          <w:p w14:paraId="3B7D9085" w14:textId="3B0559C7"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44</w:t>
            </w:r>
          </w:p>
        </w:tc>
        <w:tc>
          <w:tcPr>
            <w:tcW w:w="851" w:type="dxa"/>
          </w:tcPr>
          <w:p w14:paraId="5B1E1262" w14:textId="7E925793"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21</w:t>
            </w:r>
          </w:p>
        </w:tc>
        <w:tc>
          <w:tcPr>
            <w:tcW w:w="850" w:type="dxa"/>
          </w:tcPr>
          <w:p w14:paraId="2BB4322A" w14:textId="75408EF1"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61</w:t>
            </w:r>
          </w:p>
        </w:tc>
        <w:tc>
          <w:tcPr>
            <w:tcW w:w="851" w:type="dxa"/>
          </w:tcPr>
          <w:p w14:paraId="3AF532B3" w14:textId="6F2E37CB"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54</w:t>
            </w:r>
          </w:p>
        </w:tc>
        <w:tc>
          <w:tcPr>
            <w:tcW w:w="851" w:type="dxa"/>
          </w:tcPr>
          <w:p w14:paraId="6BA6D4C4" w14:textId="71BBCAC3"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14</w:t>
            </w:r>
          </w:p>
        </w:tc>
      </w:tr>
      <w:tr w:rsidR="00164295" w:rsidRPr="002401B6" w14:paraId="0996EE11" w14:textId="77777777" w:rsidTr="002219E0">
        <w:tc>
          <w:tcPr>
            <w:tcW w:w="913" w:type="dxa"/>
          </w:tcPr>
          <w:p w14:paraId="1E63926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781" w:type="dxa"/>
          </w:tcPr>
          <w:p w14:paraId="6CF3D813" w14:textId="1E2DFA01" w:rsidR="00164295" w:rsidRPr="002401B6" w:rsidRDefault="00CD5A35" w:rsidP="002219E0">
            <w:pPr>
              <w:ind w:firstLine="0"/>
              <w:jc w:val="center"/>
              <w:rPr>
                <w:rFonts w:ascii="Lora" w:hAnsi="Lora" w:cs="Times New Roman"/>
                <w:sz w:val="22"/>
                <w:szCs w:val="22"/>
              </w:rPr>
            </w:pPr>
            <w:r w:rsidRPr="002401B6">
              <w:rPr>
                <w:rFonts w:ascii="Lora" w:hAnsi="Lora" w:cs="Times New Roman"/>
                <w:sz w:val="22"/>
                <w:szCs w:val="22"/>
              </w:rPr>
              <w:t>1010</w:t>
            </w:r>
          </w:p>
        </w:tc>
        <w:tc>
          <w:tcPr>
            <w:tcW w:w="781" w:type="dxa"/>
          </w:tcPr>
          <w:p w14:paraId="61B53142" w14:textId="5BF43674" w:rsidR="00164295" w:rsidRPr="002401B6" w:rsidRDefault="00CD5A35" w:rsidP="002219E0">
            <w:pPr>
              <w:ind w:firstLine="0"/>
              <w:jc w:val="center"/>
              <w:rPr>
                <w:rFonts w:ascii="Lora" w:hAnsi="Lora" w:cs="Times New Roman"/>
                <w:sz w:val="22"/>
                <w:szCs w:val="22"/>
              </w:rPr>
            </w:pPr>
            <w:r w:rsidRPr="002401B6">
              <w:rPr>
                <w:rFonts w:ascii="Lora" w:hAnsi="Lora" w:cs="Times New Roman"/>
                <w:sz w:val="22"/>
                <w:szCs w:val="22"/>
              </w:rPr>
              <w:t>642</w:t>
            </w:r>
          </w:p>
        </w:tc>
        <w:tc>
          <w:tcPr>
            <w:tcW w:w="781" w:type="dxa"/>
          </w:tcPr>
          <w:p w14:paraId="7F2FA197" w14:textId="544DB5F2" w:rsidR="00164295" w:rsidRPr="002401B6" w:rsidRDefault="00CD5A35" w:rsidP="002219E0">
            <w:pPr>
              <w:ind w:firstLine="0"/>
              <w:jc w:val="center"/>
              <w:rPr>
                <w:rFonts w:ascii="Lora" w:hAnsi="Lora" w:cs="Times New Roman"/>
                <w:sz w:val="22"/>
                <w:szCs w:val="22"/>
              </w:rPr>
            </w:pPr>
            <w:r w:rsidRPr="002401B6">
              <w:rPr>
                <w:rFonts w:ascii="Lora" w:hAnsi="Lora" w:cs="Times New Roman"/>
                <w:sz w:val="22"/>
                <w:szCs w:val="22"/>
              </w:rPr>
              <w:t>724</w:t>
            </w:r>
          </w:p>
        </w:tc>
        <w:tc>
          <w:tcPr>
            <w:tcW w:w="850" w:type="dxa"/>
          </w:tcPr>
          <w:p w14:paraId="61571E48" w14:textId="0F5CEF5A"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3166</w:t>
            </w:r>
          </w:p>
        </w:tc>
        <w:tc>
          <w:tcPr>
            <w:tcW w:w="850" w:type="dxa"/>
          </w:tcPr>
          <w:p w14:paraId="663196E2" w14:textId="0A4BA587"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804</w:t>
            </w:r>
          </w:p>
        </w:tc>
        <w:tc>
          <w:tcPr>
            <w:tcW w:w="851" w:type="dxa"/>
          </w:tcPr>
          <w:p w14:paraId="17763711" w14:textId="4F239FFB"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335</w:t>
            </w:r>
          </w:p>
        </w:tc>
        <w:tc>
          <w:tcPr>
            <w:tcW w:w="850" w:type="dxa"/>
          </w:tcPr>
          <w:p w14:paraId="2D2B4E49" w14:textId="60B2A439"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1051</w:t>
            </w:r>
          </w:p>
        </w:tc>
        <w:tc>
          <w:tcPr>
            <w:tcW w:w="851" w:type="dxa"/>
          </w:tcPr>
          <w:p w14:paraId="71670874" w14:textId="345FAE1C"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776</w:t>
            </w:r>
          </w:p>
        </w:tc>
        <w:tc>
          <w:tcPr>
            <w:tcW w:w="851" w:type="dxa"/>
          </w:tcPr>
          <w:p w14:paraId="18BC445A" w14:textId="166C77AB"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905</w:t>
            </w:r>
          </w:p>
        </w:tc>
      </w:tr>
      <w:tr w:rsidR="00164295" w:rsidRPr="002401B6" w14:paraId="502A2563" w14:textId="77777777" w:rsidTr="002219E0">
        <w:tc>
          <w:tcPr>
            <w:tcW w:w="913" w:type="dxa"/>
          </w:tcPr>
          <w:p w14:paraId="7E37AC9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lastRenderedPageBreak/>
              <w:t>AKAZE</w:t>
            </w:r>
          </w:p>
        </w:tc>
        <w:tc>
          <w:tcPr>
            <w:tcW w:w="781" w:type="dxa"/>
          </w:tcPr>
          <w:p w14:paraId="38E4C8FD" w14:textId="36F2331A" w:rsidR="00164295" w:rsidRPr="002401B6" w:rsidRDefault="00CD5ADD" w:rsidP="002219E0">
            <w:pPr>
              <w:ind w:firstLine="0"/>
              <w:jc w:val="center"/>
              <w:rPr>
                <w:rFonts w:ascii="Lora" w:hAnsi="Lora" w:cs="Times New Roman"/>
                <w:sz w:val="22"/>
                <w:szCs w:val="22"/>
              </w:rPr>
            </w:pPr>
            <w:r w:rsidRPr="002401B6">
              <w:rPr>
                <w:rFonts w:ascii="Lora" w:hAnsi="Lora" w:cs="Times New Roman"/>
                <w:sz w:val="22"/>
                <w:szCs w:val="22"/>
              </w:rPr>
              <w:t>785</w:t>
            </w:r>
          </w:p>
        </w:tc>
        <w:tc>
          <w:tcPr>
            <w:tcW w:w="781" w:type="dxa"/>
          </w:tcPr>
          <w:p w14:paraId="3BFF6B4D" w14:textId="1E0701CB" w:rsidR="00164295" w:rsidRPr="002401B6" w:rsidRDefault="00CD5ADD" w:rsidP="002219E0">
            <w:pPr>
              <w:ind w:firstLine="0"/>
              <w:jc w:val="center"/>
              <w:rPr>
                <w:rFonts w:ascii="Lora" w:hAnsi="Lora" w:cs="Times New Roman"/>
                <w:sz w:val="22"/>
                <w:szCs w:val="22"/>
              </w:rPr>
            </w:pPr>
            <w:r w:rsidRPr="002401B6">
              <w:rPr>
                <w:rFonts w:ascii="Lora" w:hAnsi="Lora" w:cs="Times New Roman"/>
                <w:sz w:val="22"/>
                <w:szCs w:val="22"/>
              </w:rPr>
              <w:t>472</w:t>
            </w:r>
          </w:p>
        </w:tc>
        <w:tc>
          <w:tcPr>
            <w:tcW w:w="781" w:type="dxa"/>
          </w:tcPr>
          <w:p w14:paraId="50C43732" w14:textId="4AFD0DEE" w:rsidR="00164295" w:rsidRPr="002401B6" w:rsidRDefault="00CD5ADD" w:rsidP="002219E0">
            <w:pPr>
              <w:ind w:firstLine="0"/>
              <w:jc w:val="center"/>
              <w:rPr>
                <w:rFonts w:ascii="Lora" w:hAnsi="Lora" w:cs="Times New Roman"/>
                <w:sz w:val="22"/>
                <w:szCs w:val="22"/>
              </w:rPr>
            </w:pPr>
            <w:r w:rsidRPr="002401B6">
              <w:rPr>
                <w:rFonts w:ascii="Lora" w:hAnsi="Lora" w:cs="Times New Roman"/>
                <w:sz w:val="22"/>
                <w:szCs w:val="22"/>
              </w:rPr>
              <w:t>543</w:t>
            </w:r>
          </w:p>
        </w:tc>
        <w:tc>
          <w:tcPr>
            <w:tcW w:w="850" w:type="dxa"/>
          </w:tcPr>
          <w:p w14:paraId="12866B48" w14:textId="342B80C7"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2410</w:t>
            </w:r>
          </w:p>
        </w:tc>
        <w:tc>
          <w:tcPr>
            <w:tcW w:w="850" w:type="dxa"/>
          </w:tcPr>
          <w:p w14:paraId="49CE7522" w14:textId="4B1F48AB"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450</w:t>
            </w:r>
          </w:p>
        </w:tc>
        <w:tc>
          <w:tcPr>
            <w:tcW w:w="851" w:type="dxa"/>
          </w:tcPr>
          <w:p w14:paraId="10707A3D" w14:textId="5C09A41D" w:rsidR="00164295" w:rsidRPr="002401B6" w:rsidRDefault="001335A3" w:rsidP="002219E0">
            <w:pPr>
              <w:ind w:firstLine="0"/>
              <w:jc w:val="center"/>
              <w:rPr>
                <w:rFonts w:ascii="Lora" w:hAnsi="Lora" w:cs="Times New Roman"/>
                <w:sz w:val="22"/>
                <w:szCs w:val="22"/>
              </w:rPr>
            </w:pPr>
            <w:r w:rsidRPr="002401B6">
              <w:rPr>
                <w:rFonts w:ascii="Lora" w:hAnsi="Lora" w:cs="Times New Roman"/>
                <w:sz w:val="22"/>
                <w:szCs w:val="22"/>
              </w:rPr>
              <w:t>1101</w:t>
            </w:r>
          </w:p>
        </w:tc>
        <w:tc>
          <w:tcPr>
            <w:tcW w:w="850" w:type="dxa"/>
          </w:tcPr>
          <w:p w14:paraId="460E2451" w14:textId="638E8024"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832</w:t>
            </w:r>
          </w:p>
        </w:tc>
        <w:tc>
          <w:tcPr>
            <w:tcW w:w="851" w:type="dxa"/>
          </w:tcPr>
          <w:p w14:paraId="27940D12" w14:textId="434BC60F"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542</w:t>
            </w:r>
          </w:p>
        </w:tc>
        <w:tc>
          <w:tcPr>
            <w:tcW w:w="851" w:type="dxa"/>
          </w:tcPr>
          <w:p w14:paraId="75C6369D" w14:textId="43A8CD36" w:rsidR="00164295" w:rsidRPr="002401B6" w:rsidRDefault="00240CE8" w:rsidP="002219E0">
            <w:pPr>
              <w:ind w:firstLine="0"/>
              <w:jc w:val="center"/>
              <w:rPr>
                <w:rFonts w:ascii="Lora" w:hAnsi="Lora" w:cs="Times New Roman"/>
                <w:sz w:val="22"/>
                <w:szCs w:val="22"/>
              </w:rPr>
            </w:pPr>
            <w:r w:rsidRPr="002401B6">
              <w:rPr>
                <w:rFonts w:ascii="Lora" w:hAnsi="Lora" w:cs="Times New Roman"/>
                <w:sz w:val="22"/>
                <w:szCs w:val="22"/>
              </w:rPr>
              <w:t>666</w:t>
            </w:r>
          </w:p>
        </w:tc>
      </w:tr>
    </w:tbl>
    <w:p w14:paraId="3A7C866C" w14:textId="77777777" w:rsidR="00164295" w:rsidRPr="002401B6" w:rsidRDefault="00164295" w:rsidP="00164295">
      <w:pPr>
        <w:ind w:firstLine="0"/>
        <w:jc w:val="center"/>
        <w:rPr>
          <w:rFonts w:ascii="Lora" w:hAnsi="Lora" w:cs="Times New Roman"/>
          <w:sz w:val="20"/>
        </w:rPr>
      </w:pPr>
    </w:p>
    <w:p w14:paraId="16663F71" w14:textId="774C5688" w:rsidR="00164295" w:rsidRPr="002401B6" w:rsidRDefault="00164295" w:rsidP="00164295">
      <w:pPr>
        <w:ind w:firstLine="0"/>
        <w:rPr>
          <w:rFonts w:ascii="Lora" w:hAnsi="Lora" w:cs="Times New Roman"/>
          <w:sz w:val="20"/>
        </w:rPr>
      </w:pPr>
      <w:r w:rsidRPr="002401B6">
        <w:rPr>
          <w:rFonts w:ascii="Lora" w:hAnsi="Lora" w:cs="Times New Roman"/>
          <w:sz w:val="22"/>
          <w:szCs w:val="22"/>
        </w:rPr>
        <w:t xml:space="preserve">Die Dauer für die Berechnung der </w:t>
      </w:r>
      <w:r w:rsidR="005E451C" w:rsidRPr="002401B6">
        <w:rPr>
          <w:rFonts w:ascii="Lora" w:hAnsi="Lora" w:cs="Times New Roman"/>
          <w:sz w:val="22"/>
          <w:szCs w:val="22"/>
        </w:rPr>
        <w:t xml:space="preserve">Guten </w:t>
      </w:r>
      <w:r w:rsidRPr="002401B6">
        <w:rPr>
          <w:rFonts w:ascii="Lora" w:hAnsi="Lora" w:cs="Times New Roman"/>
          <w:sz w:val="22"/>
          <w:szCs w:val="22"/>
        </w:rPr>
        <w:t>Matches kann aus Tabelle</w:t>
      </w:r>
      <w:r w:rsidR="005F4F59">
        <w:rPr>
          <w:rFonts w:ascii="Lora" w:hAnsi="Lora" w:cs="Times New Roman"/>
          <w:sz w:val="22"/>
          <w:szCs w:val="22"/>
        </w:rPr>
        <w:t xml:space="preserve"> 10</w:t>
      </w:r>
      <w:r w:rsidRPr="002401B6">
        <w:rPr>
          <w:rFonts w:ascii="Lora" w:hAnsi="Lora" w:cs="Times New Roman"/>
          <w:color w:val="FF0000"/>
          <w:sz w:val="22"/>
          <w:szCs w:val="22"/>
        </w:rPr>
        <w:t xml:space="preserve"> </w:t>
      </w:r>
      <w:r w:rsidRPr="002401B6">
        <w:rPr>
          <w:rFonts w:ascii="Lora" w:hAnsi="Lora" w:cs="Times New Roman"/>
          <w:sz w:val="22"/>
          <w:szCs w:val="22"/>
        </w:rPr>
        <w:t xml:space="preserve">entnommen werden. ORB ist dabei deutlich schneller als andere Algorithmen während KAZE </w:t>
      </w:r>
      <w:r w:rsidR="003821D7" w:rsidRPr="002401B6">
        <w:rPr>
          <w:rFonts w:ascii="Lora" w:hAnsi="Lora" w:cs="Times New Roman"/>
          <w:sz w:val="22"/>
          <w:szCs w:val="22"/>
        </w:rPr>
        <w:t>in zwei Fällen</w:t>
      </w:r>
      <w:r w:rsidRPr="002401B6">
        <w:rPr>
          <w:rFonts w:ascii="Lora" w:hAnsi="Lora" w:cs="Times New Roman"/>
          <w:sz w:val="22"/>
          <w:szCs w:val="22"/>
        </w:rPr>
        <w:t xml:space="preserve"> die längste Zeit beansprucht</w:t>
      </w:r>
      <w:r w:rsidR="003821D7" w:rsidRPr="002401B6">
        <w:rPr>
          <w:rFonts w:ascii="Lora" w:hAnsi="Lora" w:cs="Times New Roman"/>
          <w:sz w:val="22"/>
          <w:szCs w:val="22"/>
        </w:rPr>
        <w:t xml:space="preserve"> und BRISK in einem</w:t>
      </w:r>
      <w:r w:rsidRPr="002401B6">
        <w:rPr>
          <w:rFonts w:ascii="Lora" w:hAnsi="Lora" w:cs="Times New Roman"/>
          <w:sz w:val="22"/>
          <w:szCs w:val="22"/>
        </w:rPr>
        <w:t>.</w:t>
      </w:r>
      <w:r w:rsidR="003821D7" w:rsidRPr="002401B6">
        <w:rPr>
          <w:rFonts w:ascii="Lora" w:hAnsi="Lora" w:cs="Times New Roman"/>
          <w:sz w:val="22"/>
          <w:szCs w:val="22"/>
        </w:rPr>
        <w:t xml:space="preserve"> Es fällt auf, dass die Berechnungsdauer bei BRISK erheblich variiert.</w:t>
      </w:r>
    </w:p>
    <w:p w14:paraId="6B9C97A8" w14:textId="77777777" w:rsidR="00164295" w:rsidRPr="002401B6" w:rsidRDefault="00164295" w:rsidP="00164295">
      <w:pPr>
        <w:ind w:firstLine="0"/>
        <w:jc w:val="center"/>
        <w:rPr>
          <w:rFonts w:ascii="Lora" w:hAnsi="Lora" w:cs="Times New Roman"/>
          <w:sz w:val="20"/>
        </w:rPr>
      </w:pPr>
    </w:p>
    <w:p w14:paraId="0ECD70B2" w14:textId="3614DDA1" w:rsidR="00164D53" w:rsidRPr="002401B6" w:rsidRDefault="00164D53" w:rsidP="00164D53">
      <w:pPr>
        <w:pStyle w:val="Caption"/>
        <w:keepNext/>
        <w:jc w:val="center"/>
      </w:pPr>
      <w:bookmarkStart w:id="62" w:name="_Toc36845684"/>
      <w:r w:rsidRPr="002401B6">
        <w:t xml:space="preserve">Tabelle </w:t>
      </w:r>
      <w:fldSimple w:instr=" SEQ Tabelle \* ARABIC ">
        <w:r w:rsidR="00714A86">
          <w:rPr>
            <w:noProof/>
          </w:rPr>
          <w:t>10</w:t>
        </w:r>
      </w:fldSimple>
      <w:r w:rsidRPr="002401B6">
        <w:t>: Gesamtdauer für Berechnung aller guter Matches für Algorithmen bei Okklusions-Varianz (Eigene Darstellung).</w:t>
      </w:r>
      <w:bookmarkEnd w:id="62"/>
    </w:p>
    <w:tbl>
      <w:tblPr>
        <w:tblStyle w:val="TableGrid"/>
        <w:tblW w:w="8217" w:type="dxa"/>
        <w:tblLook w:val="04A0" w:firstRow="1" w:lastRow="0" w:firstColumn="1" w:lastColumn="0" w:noHBand="0" w:noVBand="1"/>
      </w:tblPr>
      <w:tblGrid>
        <w:gridCol w:w="913"/>
        <w:gridCol w:w="2343"/>
        <w:gridCol w:w="2409"/>
        <w:gridCol w:w="2552"/>
      </w:tblGrid>
      <w:tr w:rsidR="00164295" w:rsidRPr="002401B6" w14:paraId="2AA6B803" w14:textId="77777777" w:rsidTr="00D63180">
        <w:tc>
          <w:tcPr>
            <w:tcW w:w="913" w:type="dxa"/>
          </w:tcPr>
          <w:p w14:paraId="6397286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tcPr>
          <w:p w14:paraId="38F62062" w14:textId="050B5BC0"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Gesamtd</w:t>
            </w:r>
            <w:r w:rsidR="00164295" w:rsidRPr="002401B6">
              <w:rPr>
                <w:rFonts w:ascii="Lora" w:hAnsi="Lora" w:cs="Times New Roman"/>
                <w:b/>
                <w:bCs/>
                <w:sz w:val="22"/>
                <w:szCs w:val="22"/>
              </w:rPr>
              <w:t xml:space="preserve">auer </w:t>
            </w:r>
            <w:r w:rsidR="0084363F" w:rsidRPr="002401B6">
              <w:rPr>
                <w:rFonts w:ascii="Lora" w:hAnsi="Lora" w:cs="Times New Roman"/>
                <w:b/>
                <w:bCs/>
                <w:sz w:val="22"/>
                <w:szCs w:val="22"/>
              </w:rPr>
              <w:br/>
            </w:r>
            <w:r w:rsidR="00164295" w:rsidRPr="002401B6">
              <w:rPr>
                <w:rFonts w:ascii="Lora" w:hAnsi="Lora" w:cs="Times New Roman"/>
                <w:b/>
                <w:bCs/>
                <w:sz w:val="22"/>
                <w:szCs w:val="22"/>
              </w:rPr>
              <w:t>Alte Hofhaltung</w:t>
            </w:r>
          </w:p>
        </w:tc>
        <w:tc>
          <w:tcPr>
            <w:tcW w:w="2409" w:type="dxa"/>
          </w:tcPr>
          <w:p w14:paraId="55451A14" w14:textId="342B80DD"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00164295" w:rsidRPr="002401B6">
              <w:rPr>
                <w:rFonts w:ascii="Lora" w:hAnsi="Lora" w:cs="Times New Roman"/>
                <w:b/>
                <w:bCs/>
                <w:sz w:val="22"/>
                <w:szCs w:val="22"/>
              </w:rPr>
              <w:br/>
              <w:t>Altes Rathaus</w:t>
            </w:r>
          </w:p>
        </w:tc>
        <w:tc>
          <w:tcPr>
            <w:tcW w:w="2552" w:type="dxa"/>
          </w:tcPr>
          <w:p w14:paraId="5706603C" w14:textId="0592E6C7"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Pr="002401B6">
              <w:rPr>
                <w:rFonts w:ascii="Lora" w:hAnsi="Lora" w:cs="Times New Roman"/>
                <w:b/>
                <w:bCs/>
                <w:sz w:val="22"/>
                <w:szCs w:val="22"/>
              </w:rPr>
              <w:br/>
            </w:r>
            <w:r w:rsidR="00164295" w:rsidRPr="002401B6">
              <w:rPr>
                <w:rFonts w:ascii="Lora" w:hAnsi="Lora" w:cs="Times New Roman"/>
                <w:b/>
                <w:bCs/>
                <w:sz w:val="22"/>
                <w:szCs w:val="22"/>
              </w:rPr>
              <w:t>Weißer Turm</w:t>
            </w:r>
          </w:p>
        </w:tc>
      </w:tr>
      <w:tr w:rsidR="00D63180" w:rsidRPr="002401B6" w14:paraId="35866E37" w14:textId="77777777" w:rsidTr="00D63180">
        <w:tc>
          <w:tcPr>
            <w:tcW w:w="913" w:type="dxa"/>
          </w:tcPr>
          <w:p w14:paraId="156D3DA1"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2343" w:type="dxa"/>
          </w:tcPr>
          <w:p w14:paraId="331492A2" w14:textId="5545A2C9" w:rsidR="00D63180" w:rsidRPr="002401B6" w:rsidRDefault="009D7E6F" w:rsidP="002219E0">
            <w:pPr>
              <w:ind w:firstLine="0"/>
              <w:jc w:val="center"/>
              <w:rPr>
                <w:rFonts w:ascii="Lora" w:hAnsi="Lora" w:cs="Times New Roman"/>
                <w:sz w:val="22"/>
                <w:szCs w:val="22"/>
              </w:rPr>
            </w:pPr>
            <w:r w:rsidRPr="002401B6">
              <w:rPr>
                <w:rFonts w:ascii="Lora" w:hAnsi="Lora" w:cs="Times New Roman"/>
                <w:sz w:val="22"/>
                <w:szCs w:val="22"/>
              </w:rPr>
              <w:t>12,31 s</w:t>
            </w:r>
          </w:p>
        </w:tc>
        <w:tc>
          <w:tcPr>
            <w:tcW w:w="2409" w:type="dxa"/>
          </w:tcPr>
          <w:p w14:paraId="5DAEA9EF" w14:textId="4701D814" w:rsidR="00D63180" w:rsidRPr="002401B6" w:rsidRDefault="00067C75" w:rsidP="002219E0">
            <w:pPr>
              <w:ind w:firstLine="0"/>
              <w:jc w:val="center"/>
              <w:rPr>
                <w:rFonts w:ascii="Lora" w:hAnsi="Lora" w:cs="Times New Roman"/>
                <w:sz w:val="22"/>
                <w:szCs w:val="22"/>
              </w:rPr>
            </w:pPr>
            <w:r w:rsidRPr="002401B6">
              <w:rPr>
                <w:rFonts w:ascii="Lora" w:hAnsi="Lora" w:cs="Times New Roman"/>
                <w:sz w:val="22"/>
                <w:szCs w:val="22"/>
              </w:rPr>
              <w:t>9,34 s</w:t>
            </w:r>
          </w:p>
        </w:tc>
        <w:tc>
          <w:tcPr>
            <w:tcW w:w="2552" w:type="dxa"/>
          </w:tcPr>
          <w:p w14:paraId="728D65C7" w14:textId="1319A8B6"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5,53 s</w:t>
            </w:r>
          </w:p>
        </w:tc>
      </w:tr>
      <w:tr w:rsidR="00D63180" w:rsidRPr="002401B6" w14:paraId="6BADE76E" w14:textId="77777777" w:rsidTr="00D63180">
        <w:tc>
          <w:tcPr>
            <w:tcW w:w="913" w:type="dxa"/>
          </w:tcPr>
          <w:p w14:paraId="013F159E"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2343" w:type="dxa"/>
          </w:tcPr>
          <w:p w14:paraId="324B3168" w14:textId="255D3194" w:rsidR="00D63180" w:rsidRPr="002401B6" w:rsidRDefault="001F2517" w:rsidP="002219E0">
            <w:pPr>
              <w:ind w:firstLine="0"/>
              <w:jc w:val="center"/>
              <w:rPr>
                <w:rFonts w:ascii="Lora" w:hAnsi="Lora" w:cs="Times New Roman"/>
                <w:sz w:val="22"/>
                <w:szCs w:val="22"/>
              </w:rPr>
            </w:pPr>
            <w:r w:rsidRPr="002401B6">
              <w:rPr>
                <w:rFonts w:ascii="Lora" w:hAnsi="Lora" w:cs="Times New Roman"/>
                <w:sz w:val="22"/>
                <w:szCs w:val="22"/>
              </w:rPr>
              <w:t>15,95 s</w:t>
            </w:r>
          </w:p>
        </w:tc>
        <w:tc>
          <w:tcPr>
            <w:tcW w:w="2409" w:type="dxa"/>
          </w:tcPr>
          <w:p w14:paraId="0BF2A140" w14:textId="080AEA71" w:rsidR="00D63180" w:rsidRPr="002401B6" w:rsidRDefault="00067C75" w:rsidP="002219E0">
            <w:pPr>
              <w:ind w:firstLine="0"/>
              <w:jc w:val="center"/>
              <w:rPr>
                <w:rFonts w:ascii="Lora" w:hAnsi="Lora" w:cs="Times New Roman"/>
                <w:sz w:val="22"/>
                <w:szCs w:val="22"/>
              </w:rPr>
            </w:pPr>
            <w:r w:rsidRPr="002401B6">
              <w:rPr>
                <w:rFonts w:ascii="Lora" w:hAnsi="Lora" w:cs="Times New Roman"/>
                <w:sz w:val="22"/>
                <w:szCs w:val="22"/>
              </w:rPr>
              <w:t>14,13 s</w:t>
            </w:r>
          </w:p>
        </w:tc>
        <w:tc>
          <w:tcPr>
            <w:tcW w:w="2552" w:type="dxa"/>
          </w:tcPr>
          <w:p w14:paraId="087E2DC1" w14:textId="1BB45FB6"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5,20 s</w:t>
            </w:r>
          </w:p>
        </w:tc>
      </w:tr>
      <w:tr w:rsidR="00D63180" w:rsidRPr="002401B6" w14:paraId="1C76BEE4" w14:textId="77777777" w:rsidTr="00D63180">
        <w:tc>
          <w:tcPr>
            <w:tcW w:w="913" w:type="dxa"/>
          </w:tcPr>
          <w:p w14:paraId="09944826"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2343" w:type="dxa"/>
          </w:tcPr>
          <w:p w14:paraId="0F26C55E" w14:textId="4E93A52D" w:rsidR="00D63180" w:rsidRPr="002401B6" w:rsidRDefault="00641F45" w:rsidP="002219E0">
            <w:pPr>
              <w:ind w:firstLine="0"/>
              <w:jc w:val="center"/>
              <w:rPr>
                <w:rFonts w:ascii="Lora" w:hAnsi="Lora" w:cs="Times New Roman"/>
                <w:sz w:val="22"/>
                <w:szCs w:val="22"/>
              </w:rPr>
            </w:pPr>
            <w:r w:rsidRPr="002401B6">
              <w:rPr>
                <w:rFonts w:ascii="Lora" w:hAnsi="Lora" w:cs="Times New Roman"/>
                <w:sz w:val="22"/>
                <w:szCs w:val="22"/>
              </w:rPr>
              <w:t>59,09 s</w:t>
            </w:r>
          </w:p>
        </w:tc>
        <w:tc>
          <w:tcPr>
            <w:tcW w:w="2409" w:type="dxa"/>
          </w:tcPr>
          <w:p w14:paraId="7CCCBE4E" w14:textId="725BA90A" w:rsidR="00D63180" w:rsidRPr="002401B6" w:rsidRDefault="00067C75" w:rsidP="002219E0">
            <w:pPr>
              <w:ind w:firstLine="0"/>
              <w:jc w:val="center"/>
              <w:rPr>
                <w:rFonts w:ascii="Lora" w:hAnsi="Lora" w:cs="Times New Roman"/>
                <w:sz w:val="22"/>
                <w:szCs w:val="22"/>
              </w:rPr>
            </w:pPr>
            <w:r w:rsidRPr="002401B6">
              <w:rPr>
                <w:rFonts w:ascii="Lora" w:hAnsi="Lora" w:cs="Times New Roman"/>
                <w:sz w:val="22"/>
                <w:szCs w:val="22"/>
              </w:rPr>
              <w:t>16,21 s</w:t>
            </w:r>
          </w:p>
        </w:tc>
        <w:tc>
          <w:tcPr>
            <w:tcW w:w="2552" w:type="dxa"/>
          </w:tcPr>
          <w:p w14:paraId="3C0EBD08" w14:textId="184D8546"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1,05 s</w:t>
            </w:r>
          </w:p>
        </w:tc>
      </w:tr>
      <w:tr w:rsidR="00D63180" w:rsidRPr="002401B6" w14:paraId="12CE0979" w14:textId="77777777" w:rsidTr="00D63180">
        <w:tc>
          <w:tcPr>
            <w:tcW w:w="913" w:type="dxa"/>
          </w:tcPr>
          <w:p w14:paraId="1285E249"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ORB</w:t>
            </w:r>
          </w:p>
        </w:tc>
        <w:tc>
          <w:tcPr>
            <w:tcW w:w="2343" w:type="dxa"/>
          </w:tcPr>
          <w:p w14:paraId="48652BA6" w14:textId="157F33A7" w:rsidR="00D63180" w:rsidRPr="002401B6" w:rsidRDefault="0079725A" w:rsidP="002219E0">
            <w:pPr>
              <w:ind w:firstLine="0"/>
              <w:jc w:val="center"/>
              <w:rPr>
                <w:rFonts w:ascii="Lora" w:hAnsi="Lora" w:cs="Times New Roman"/>
                <w:sz w:val="22"/>
                <w:szCs w:val="22"/>
              </w:rPr>
            </w:pPr>
            <w:r w:rsidRPr="002401B6">
              <w:rPr>
                <w:rFonts w:ascii="Lora" w:hAnsi="Lora" w:cs="Times New Roman"/>
                <w:sz w:val="22"/>
                <w:szCs w:val="22"/>
              </w:rPr>
              <w:t>0,45 s</w:t>
            </w:r>
          </w:p>
        </w:tc>
        <w:tc>
          <w:tcPr>
            <w:tcW w:w="2409" w:type="dxa"/>
          </w:tcPr>
          <w:p w14:paraId="7C01D994" w14:textId="12BD35B9"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0,38 s</w:t>
            </w:r>
          </w:p>
        </w:tc>
        <w:tc>
          <w:tcPr>
            <w:tcW w:w="2552" w:type="dxa"/>
          </w:tcPr>
          <w:p w14:paraId="212490A7" w14:textId="6D3E6B3C"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0,27 s</w:t>
            </w:r>
          </w:p>
        </w:tc>
      </w:tr>
      <w:tr w:rsidR="00D63180" w:rsidRPr="002401B6" w14:paraId="71B6E0BF" w14:textId="77777777" w:rsidTr="00D63180">
        <w:tc>
          <w:tcPr>
            <w:tcW w:w="913" w:type="dxa"/>
          </w:tcPr>
          <w:p w14:paraId="054E2048"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2343" w:type="dxa"/>
          </w:tcPr>
          <w:p w14:paraId="7417E795" w14:textId="6A8CB9AF" w:rsidR="00D63180" w:rsidRPr="002401B6" w:rsidRDefault="00DA69D2" w:rsidP="002219E0">
            <w:pPr>
              <w:ind w:firstLine="0"/>
              <w:jc w:val="center"/>
              <w:rPr>
                <w:rFonts w:ascii="Lora" w:hAnsi="Lora" w:cs="Times New Roman"/>
                <w:sz w:val="22"/>
                <w:szCs w:val="22"/>
              </w:rPr>
            </w:pPr>
            <w:r w:rsidRPr="002401B6">
              <w:rPr>
                <w:rFonts w:ascii="Lora" w:hAnsi="Lora" w:cs="Times New Roman"/>
                <w:sz w:val="22"/>
                <w:szCs w:val="22"/>
              </w:rPr>
              <w:t>20,73 s</w:t>
            </w:r>
          </w:p>
        </w:tc>
        <w:tc>
          <w:tcPr>
            <w:tcW w:w="2409" w:type="dxa"/>
          </w:tcPr>
          <w:p w14:paraId="55EE3901" w14:textId="18779A22"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21,17 s</w:t>
            </w:r>
          </w:p>
        </w:tc>
        <w:tc>
          <w:tcPr>
            <w:tcW w:w="2552" w:type="dxa"/>
          </w:tcPr>
          <w:p w14:paraId="45914953" w14:textId="348F94FA"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17,99 s</w:t>
            </w:r>
          </w:p>
        </w:tc>
      </w:tr>
      <w:tr w:rsidR="00D63180" w:rsidRPr="002401B6" w14:paraId="288F809D" w14:textId="77777777" w:rsidTr="00D63180">
        <w:tc>
          <w:tcPr>
            <w:tcW w:w="913" w:type="dxa"/>
          </w:tcPr>
          <w:p w14:paraId="0FD8F94C"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2343" w:type="dxa"/>
          </w:tcPr>
          <w:p w14:paraId="43C94A68" w14:textId="242EFBED" w:rsidR="00D63180" w:rsidRPr="002401B6" w:rsidRDefault="006D21D9" w:rsidP="002219E0">
            <w:pPr>
              <w:ind w:firstLine="0"/>
              <w:jc w:val="center"/>
              <w:rPr>
                <w:rFonts w:ascii="Lora" w:hAnsi="Lora" w:cs="Times New Roman"/>
                <w:sz w:val="22"/>
                <w:szCs w:val="22"/>
              </w:rPr>
            </w:pPr>
            <w:r w:rsidRPr="002401B6">
              <w:rPr>
                <w:rFonts w:ascii="Lora" w:hAnsi="Lora" w:cs="Times New Roman"/>
                <w:sz w:val="22"/>
                <w:szCs w:val="22"/>
              </w:rPr>
              <w:t>5,94 s</w:t>
            </w:r>
          </w:p>
        </w:tc>
        <w:tc>
          <w:tcPr>
            <w:tcW w:w="2409" w:type="dxa"/>
          </w:tcPr>
          <w:p w14:paraId="78FF4DD0" w14:textId="6439F878"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7,00 s</w:t>
            </w:r>
          </w:p>
        </w:tc>
        <w:tc>
          <w:tcPr>
            <w:tcW w:w="2552" w:type="dxa"/>
          </w:tcPr>
          <w:p w14:paraId="2B3B99FE" w14:textId="35798C9B" w:rsidR="00D63180" w:rsidRPr="002401B6" w:rsidRDefault="00001CC5" w:rsidP="002219E0">
            <w:pPr>
              <w:ind w:firstLine="0"/>
              <w:jc w:val="center"/>
              <w:rPr>
                <w:rFonts w:ascii="Lora" w:hAnsi="Lora" w:cs="Times New Roman"/>
                <w:sz w:val="22"/>
                <w:szCs w:val="22"/>
              </w:rPr>
            </w:pPr>
            <w:r w:rsidRPr="002401B6">
              <w:rPr>
                <w:rFonts w:ascii="Lora" w:hAnsi="Lora" w:cs="Times New Roman"/>
                <w:sz w:val="22"/>
                <w:szCs w:val="22"/>
              </w:rPr>
              <w:t>3,42 s</w:t>
            </w:r>
          </w:p>
        </w:tc>
      </w:tr>
    </w:tbl>
    <w:p w14:paraId="7F7762B7" w14:textId="2DF94595" w:rsidR="00E46A40" w:rsidRPr="002401B6" w:rsidRDefault="00E46A40" w:rsidP="00E46A40">
      <w:pPr>
        <w:ind w:firstLine="0"/>
        <w:rPr>
          <w:rFonts w:ascii="Lora" w:hAnsi="Lora" w:cs="Times New Roman"/>
          <w:sz w:val="20"/>
        </w:rPr>
      </w:pPr>
    </w:p>
    <w:p w14:paraId="6F3858BE" w14:textId="7897DBE1" w:rsidR="00B50714" w:rsidRPr="002401B6" w:rsidRDefault="00E46A40" w:rsidP="00E46A40">
      <w:pPr>
        <w:ind w:firstLine="0"/>
        <w:rPr>
          <w:rFonts w:ascii="Lora" w:hAnsi="Lora" w:cs="Times New Roman"/>
          <w:sz w:val="20"/>
        </w:rPr>
      </w:pPr>
      <w:r w:rsidRPr="002401B6">
        <w:rPr>
          <w:rFonts w:ascii="Lora" w:hAnsi="Lora" w:cs="Times New Roman"/>
          <w:sz w:val="22"/>
          <w:szCs w:val="22"/>
        </w:rPr>
        <w:t xml:space="preserve">Alle Algorithmen erweisen sich </w:t>
      </w:r>
      <w:r w:rsidR="00B57C53" w:rsidRPr="002401B6">
        <w:rPr>
          <w:rFonts w:ascii="Lora" w:hAnsi="Lora" w:cs="Times New Roman"/>
          <w:sz w:val="22"/>
          <w:szCs w:val="22"/>
        </w:rPr>
        <w:t xml:space="preserve">im Bereich der Okklusions-Invarianz </w:t>
      </w:r>
      <w:r w:rsidRPr="002401B6">
        <w:rPr>
          <w:rFonts w:ascii="Lora" w:hAnsi="Lora" w:cs="Times New Roman"/>
          <w:sz w:val="22"/>
          <w:szCs w:val="22"/>
        </w:rPr>
        <w:t>als hinreichend robust</w:t>
      </w:r>
      <w:r w:rsidR="0087049C" w:rsidRPr="002401B6">
        <w:rPr>
          <w:rFonts w:ascii="Lora" w:hAnsi="Lora" w:cs="Times New Roman"/>
          <w:sz w:val="22"/>
          <w:szCs w:val="22"/>
        </w:rPr>
        <w:t xml:space="preserve">, wobei BRISK und ORB etwas schlechtere Werte liefern. Bezüglich der Geschwindigkeit </w:t>
      </w:r>
      <w:r w:rsidR="007E78D4" w:rsidRPr="002401B6">
        <w:rPr>
          <w:rFonts w:ascii="Lora" w:hAnsi="Lora" w:cs="Times New Roman"/>
          <w:sz w:val="22"/>
          <w:szCs w:val="22"/>
        </w:rPr>
        <w:t>erweisen sich KAZE und BRISK als am wenigsten geeignet</w:t>
      </w:r>
      <w:r w:rsidR="0087049C" w:rsidRPr="002401B6">
        <w:rPr>
          <w:rFonts w:ascii="Lora" w:hAnsi="Lora" w:cs="Times New Roman"/>
          <w:sz w:val="22"/>
          <w:szCs w:val="22"/>
        </w:rPr>
        <w:t>.</w:t>
      </w:r>
    </w:p>
    <w:p w14:paraId="4D78CA64" w14:textId="77777777" w:rsidR="00E46A40" w:rsidRPr="002401B6" w:rsidRDefault="00E46A40" w:rsidP="00164295">
      <w:pPr>
        <w:ind w:firstLine="0"/>
        <w:jc w:val="center"/>
        <w:rPr>
          <w:rFonts w:ascii="Lora" w:hAnsi="Lora" w:cs="Times New Roman"/>
          <w:sz w:val="20"/>
        </w:rPr>
      </w:pPr>
    </w:p>
    <w:p w14:paraId="1F26A339" w14:textId="77777777" w:rsidR="00164295" w:rsidRPr="002401B6" w:rsidRDefault="00164295" w:rsidP="00164295">
      <w:pPr>
        <w:ind w:firstLine="0"/>
        <w:jc w:val="left"/>
        <w:rPr>
          <w:rFonts w:ascii="Lora" w:hAnsi="Lora"/>
          <w:sz w:val="20"/>
          <w:szCs w:val="16"/>
        </w:rPr>
      </w:pPr>
    </w:p>
    <w:p w14:paraId="285093C1" w14:textId="70A3A7BA" w:rsidR="00164295" w:rsidRPr="002401B6" w:rsidRDefault="00164295" w:rsidP="007340E3">
      <w:pPr>
        <w:pStyle w:val="Heading3"/>
        <w:ind w:left="0" w:firstLine="0"/>
        <w:jc w:val="left"/>
        <w:rPr>
          <w:rFonts w:ascii="Lora" w:hAnsi="Lora"/>
          <w:color w:val="auto"/>
          <w:sz w:val="28"/>
          <w:szCs w:val="22"/>
        </w:rPr>
      </w:pPr>
      <w:bookmarkStart w:id="63" w:name="_Toc34166456"/>
      <w:bookmarkStart w:id="64" w:name="_Toc36845751"/>
      <w:r w:rsidRPr="002401B6">
        <w:rPr>
          <w:rFonts w:ascii="Lora" w:hAnsi="Lora"/>
          <w:color w:val="auto"/>
          <w:sz w:val="28"/>
          <w:szCs w:val="22"/>
        </w:rPr>
        <w:t>Perspektive - Horizontal</w:t>
      </w:r>
      <w:bookmarkEnd w:id="63"/>
      <w:bookmarkEnd w:id="64"/>
    </w:p>
    <w:p w14:paraId="364128FB" w14:textId="77777777" w:rsidR="00164295" w:rsidRPr="002401B6" w:rsidRDefault="00164295" w:rsidP="00164295">
      <w:pPr>
        <w:ind w:firstLine="0"/>
      </w:pPr>
    </w:p>
    <w:p w14:paraId="7961E8DA" w14:textId="0D9766C5"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sidRPr="002401B6">
        <w:rPr>
          <w:rFonts w:ascii="Lora" w:hAnsi="Lora" w:cs="Times New Roman"/>
          <w:sz w:val="22"/>
          <w:szCs w:val="22"/>
        </w:rPr>
        <w:t>Wie in Abbildung</w:t>
      </w:r>
      <w:r w:rsidR="00BA5446">
        <w:rPr>
          <w:rFonts w:ascii="Lora" w:hAnsi="Lora" w:cs="Times New Roman"/>
          <w:sz w:val="22"/>
          <w:szCs w:val="22"/>
        </w:rPr>
        <w:t xml:space="preserve"> 20</w:t>
      </w:r>
      <w:r w:rsidR="002E7205" w:rsidRPr="002401B6">
        <w:rPr>
          <w:rFonts w:ascii="Lora" w:hAnsi="Lora" w:cs="Times New Roman"/>
          <w:sz w:val="22"/>
          <w:szCs w:val="22"/>
        </w:rPr>
        <w:t xml:space="preserve"> zu erkennen, erzeugt der Sonnenstand dabei auch stark abweichende Schattenwürfe</w:t>
      </w:r>
      <w:r w:rsidR="008A3C7C" w:rsidRPr="002401B6">
        <w:rPr>
          <w:rFonts w:ascii="Lora" w:hAnsi="Lora" w:cs="Times New Roman"/>
          <w:sz w:val="22"/>
          <w:szCs w:val="22"/>
        </w:rPr>
        <w:t>, die den Bildvergleich ebenfalls beeinflussen können</w:t>
      </w:r>
      <w:r w:rsidR="002E7205" w:rsidRPr="002401B6">
        <w:rPr>
          <w:rFonts w:ascii="Lora" w:hAnsi="Lora" w:cs="Times New Roman"/>
          <w:sz w:val="22"/>
          <w:szCs w:val="22"/>
        </w:rPr>
        <w:t>.</w:t>
      </w:r>
      <w:r w:rsidR="008A3C7C" w:rsidRPr="002401B6">
        <w:rPr>
          <w:rFonts w:ascii="Lora" w:hAnsi="Lora" w:cs="Times New Roman"/>
          <w:sz w:val="22"/>
          <w:szCs w:val="22"/>
        </w:rPr>
        <w:t xml:space="preserve"> </w:t>
      </w:r>
      <w:r w:rsidRPr="002401B6">
        <w:rPr>
          <w:rFonts w:ascii="Lora" w:hAnsi="Lora" w:cs="Times New Roman"/>
          <w:sz w:val="22"/>
          <w:szCs w:val="22"/>
        </w:rPr>
        <w:t>Für jedes Gebäude wird das zentrale Bild (in Abbildung</w:t>
      </w:r>
      <w:r w:rsidR="00BA5446">
        <w:rPr>
          <w:rFonts w:ascii="Lora" w:hAnsi="Lora" w:cs="Times New Roman"/>
          <w:sz w:val="22"/>
          <w:szCs w:val="22"/>
        </w:rPr>
        <w:t xml:space="preserve"> 20</w:t>
      </w:r>
      <w:r w:rsidRPr="002401B6">
        <w:rPr>
          <w:rFonts w:ascii="Lora" w:hAnsi="Lora" w:cs="Times New Roman"/>
          <w:color w:val="FF0000"/>
          <w:sz w:val="22"/>
          <w:szCs w:val="22"/>
        </w:rPr>
        <w:t xml:space="preserve"> </w:t>
      </w:r>
      <w:r w:rsidRPr="002401B6">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Pr="002401B6" w:rsidRDefault="00164295" w:rsidP="00164295">
      <w:pPr>
        <w:ind w:firstLine="0"/>
        <w:jc w:val="left"/>
        <w:rPr>
          <w:rFonts w:ascii="Lora" w:hAnsi="Lora" w:cs="Times New Roman"/>
          <w:sz w:val="22"/>
          <w:szCs w:val="22"/>
        </w:rPr>
      </w:pPr>
    </w:p>
    <w:p w14:paraId="56647437" w14:textId="77777777" w:rsidR="00DE635C" w:rsidRPr="002401B6" w:rsidRDefault="00E34FBC" w:rsidP="00DE635C">
      <w:pPr>
        <w:keepNext/>
        <w:ind w:firstLine="0"/>
        <w:jc w:val="left"/>
      </w:pPr>
      <w:r w:rsidRPr="002401B6">
        <w:rPr>
          <w:rFonts w:ascii="Lora" w:hAnsi="Lora" w:cs="Times New Roman"/>
          <w:noProof/>
          <w:sz w:val="22"/>
          <w:szCs w:val="22"/>
        </w:rPr>
        <w:lastRenderedPageBreak/>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6DE95C7F" w14:textId="45D07B34" w:rsidR="00164295" w:rsidRPr="002401B6" w:rsidRDefault="00DE635C" w:rsidP="00DE635C">
      <w:pPr>
        <w:pStyle w:val="Caption"/>
        <w:jc w:val="center"/>
        <w:rPr>
          <w:rFonts w:cs="Times New Roman"/>
          <w:sz w:val="22"/>
          <w:szCs w:val="22"/>
        </w:rPr>
      </w:pPr>
      <w:bookmarkStart w:id="65" w:name="_Toc36845716"/>
      <w:r w:rsidRPr="002401B6">
        <w:t xml:space="preserve">Abbildung </w:t>
      </w:r>
      <w:fldSimple w:instr=" SEQ Abbildung \* ARABIC ">
        <w:r w:rsidR="00714A86">
          <w:rPr>
            <w:noProof/>
          </w:rPr>
          <w:t>21</w:t>
        </w:r>
      </w:fldSimple>
      <w:r w:rsidRPr="002401B6">
        <w:t>: Gebäude aus Nürnberg als Basis für die Invarianz-Tests hinsichtlich der horizontalen Perspektive.</w:t>
      </w:r>
      <w:bookmarkEnd w:id="65"/>
    </w:p>
    <w:p w14:paraId="6B9CD2C4" w14:textId="05E0501E" w:rsidR="00164295" w:rsidRPr="002401B6" w:rsidRDefault="00164295" w:rsidP="00164295">
      <w:pPr>
        <w:ind w:firstLine="0"/>
        <w:jc w:val="left"/>
        <w:rPr>
          <w:rFonts w:ascii="Lora" w:hAnsi="Lora" w:cs="Times New Roman"/>
          <w:sz w:val="22"/>
          <w:szCs w:val="22"/>
        </w:rPr>
      </w:pPr>
    </w:p>
    <w:p w14:paraId="3B5CC510" w14:textId="6463BFF9" w:rsidR="004079BB" w:rsidRPr="002401B6" w:rsidRDefault="004079BB" w:rsidP="004079BB">
      <w:pPr>
        <w:ind w:firstLine="0"/>
        <w:rPr>
          <w:rFonts w:ascii="Lora" w:hAnsi="Lora" w:cs="Times New Roman"/>
          <w:sz w:val="22"/>
          <w:szCs w:val="22"/>
        </w:rPr>
      </w:pPr>
      <w:r w:rsidRPr="002401B6">
        <w:rPr>
          <w:rFonts w:ascii="Lora" w:hAnsi="Lora" w:cs="Times New Roman"/>
          <w:sz w:val="22"/>
          <w:szCs w:val="22"/>
        </w:rPr>
        <w:t>Generell lässt</w:t>
      </w:r>
      <w:r w:rsidR="00532A09" w:rsidRPr="002401B6">
        <w:rPr>
          <w:rFonts w:ascii="Lora" w:hAnsi="Lora" w:cs="Times New Roman"/>
          <w:sz w:val="22"/>
          <w:szCs w:val="22"/>
        </w:rPr>
        <w:t xml:space="preserve"> sich</w:t>
      </w:r>
      <w:r w:rsidRPr="002401B6">
        <w:rPr>
          <w:rFonts w:ascii="Lora" w:hAnsi="Lora" w:cs="Times New Roman"/>
          <w:sz w:val="22"/>
          <w:szCs w:val="22"/>
        </w:rPr>
        <w:t>, wie den Tabellen</w:t>
      </w:r>
      <w:r w:rsidR="005827C5">
        <w:rPr>
          <w:rFonts w:ascii="Lora" w:hAnsi="Lora" w:cs="Times New Roman"/>
          <w:sz w:val="22"/>
          <w:szCs w:val="22"/>
        </w:rPr>
        <w:t xml:space="preserve"> 11-14 </w:t>
      </w:r>
      <w:r w:rsidRPr="002401B6">
        <w:rPr>
          <w:rFonts w:ascii="Lora" w:hAnsi="Lora" w:cs="Times New Roman"/>
          <w:sz w:val="22"/>
          <w:szCs w:val="22"/>
        </w:rPr>
        <w:t xml:space="preserve">zu entnehmen ist, eine deutliche Abnahme </w:t>
      </w:r>
      <w:r w:rsidR="00532A09" w:rsidRPr="002401B6">
        <w:rPr>
          <w:rFonts w:ascii="Lora" w:hAnsi="Lora" w:cs="Times New Roman"/>
          <w:sz w:val="22"/>
          <w:szCs w:val="22"/>
        </w:rPr>
        <w:t>G</w:t>
      </w:r>
      <w:r w:rsidRPr="002401B6">
        <w:rPr>
          <w:rFonts w:ascii="Lora" w:hAnsi="Lora" w:cs="Times New Roman"/>
          <w:sz w:val="22"/>
          <w:szCs w:val="22"/>
        </w:rPr>
        <w:t xml:space="preserve">uter Matches beobachten, je stärker der Aufnahmewinkel sich von der Frontalansicht unterscheidet. Nur bei SIFT liegen die niedrigsten Werte </w:t>
      </w:r>
      <w:r w:rsidR="00497DA4" w:rsidRPr="002401B6">
        <w:rPr>
          <w:rFonts w:ascii="Lora" w:hAnsi="Lora" w:cs="Times New Roman"/>
          <w:sz w:val="22"/>
          <w:szCs w:val="22"/>
        </w:rPr>
        <w:t>über</w:t>
      </w:r>
      <w:r w:rsidRPr="002401B6">
        <w:rPr>
          <w:rFonts w:ascii="Lora" w:hAnsi="Lora" w:cs="Times New Roman"/>
          <w:sz w:val="22"/>
          <w:szCs w:val="22"/>
        </w:rPr>
        <w:t xml:space="preserve"> den Maximalwerten bei abweichenden Motiven</w:t>
      </w:r>
      <w:r w:rsidR="00717616" w:rsidRPr="002401B6">
        <w:rPr>
          <w:rFonts w:ascii="Lora" w:hAnsi="Lora" w:cs="Times New Roman"/>
          <w:sz w:val="22"/>
          <w:szCs w:val="22"/>
        </w:rPr>
        <w:t>, während SURF diese lediglich ein Mal unterschreitet</w:t>
      </w:r>
      <w:r w:rsidRPr="002401B6">
        <w:rPr>
          <w:rFonts w:ascii="Lora" w:hAnsi="Lora" w:cs="Times New Roman"/>
          <w:sz w:val="22"/>
          <w:szCs w:val="22"/>
        </w:rPr>
        <w:t>.</w:t>
      </w:r>
      <w:r w:rsidR="00022C1B" w:rsidRPr="002401B6">
        <w:rPr>
          <w:rFonts w:ascii="Lora" w:hAnsi="Lora" w:cs="Times New Roman"/>
          <w:sz w:val="22"/>
          <w:szCs w:val="22"/>
        </w:rPr>
        <w:t xml:space="preserve"> KAZE und AKAZE gelingt es, stets oberhalb des obersten Dezilswerts bei abweichenden Motiven zu bleiben, während ORB und BRISK auch daran scheitern.</w:t>
      </w:r>
      <w:r w:rsidR="0001366C" w:rsidRPr="002401B6">
        <w:rPr>
          <w:rFonts w:ascii="Lora" w:hAnsi="Lora" w:cs="Times New Roman"/>
          <w:sz w:val="22"/>
          <w:szCs w:val="22"/>
        </w:rPr>
        <w:t xml:space="preserve"> </w:t>
      </w:r>
      <w:r w:rsidR="001615E1" w:rsidRPr="002401B6">
        <w:rPr>
          <w:rFonts w:ascii="Lora" w:hAnsi="Lora" w:cs="Times New Roman"/>
          <w:sz w:val="22"/>
          <w:szCs w:val="22"/>
        </w:rPr>
        <w:t>Bezüglich der Geschwindigkeit liegt KAZE meist an letzter Stelle, wobei BRISK auch hier in einem Fall die längste Berechnungsdauer aufweist.</w:t>
      </w:r>
    </w:p>
    <w:p w14:paraId="4488886A" w14:textId="44E61643" w:rsidR="004079BB" w:rsidRPr="002401B6" w:rsidRDefault="004079BB" w:rsidP="004079BB">
      <w:pPr>
        <w:ind w:firstLine="0"/>
        <w:rPr>
          <w:rFonts w:ascii="Lora" w:hAnsi="Lora" w:cs="Times New Roman"/>
          <w:sz w:val="22"/>
          <w:szCs w:val="22"/>
        </w:rPr>
      </w:pPr>
    </w:p>
    <w:p w14:paraId="1FC1906B" w14:textId="2D48A099" w:rsidR="006E4FD1" w:rsidRPr="002401B6" w:rsidRDefault="002B0B43" w:rsidP="006E4FD1">
      <w:pPr>
        <w:pStyle w:val="Caption"/>
        <w:keepNext/>
        <w:jc w:val="center"/>
      </w:pPr>
      <w:bookmarkStart w:id="66" w:name="_Toc36845685"/>
      <w:r w:rsidRPr="002401B6">
        <w:t xml:space="preserve">Tabelle </w:t>
      </w:r>
      <w:fldSimple w:instr=" SEQ Tabelle \* ARABIC ">
        <w:r w:rsidR="00714A86">
          <w:rPr>
            <w:noProof/>
          </w:rPr>
          <w:t>11</w:t>
        </w:r>
      </w:fldSimple>
      <w:r w:rsidRPr="002401B6">
        <w:t xml:space="preserve">: </w:t>
      </w:r>
      <w:r w:rsidR="006E4FD1" w:rsidRPr="002401B6">
        <w:t>Performance der Algorithmen für Perspektivische Varianz (Horizontal) – Motiv: Elisabethkirche, Nürnberg (Eigene Darstellung).</w:t>
      </w:r>
      <w:bookmarkEnd w:id="66"/>
    </w:p>
    <w:p w14:paraId="31F9807B" w14:textId="5FCE19FB" w:rsidR="002B0B43" w:rsidRPr="002401B6" w:rsidRDefault="002B0B43" w:rsidP="002B0B43">
      <w:pPr>
        <w:pStyle w:val="Caption"/>
        <w:keepNext/>
        <w:jc w:val="center"/>
      </w:pP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rsidRPr="002401B6" w14:paraId="56AC55C2" w14:textId="77777777" w:rsidTr="002B0B43">
        <w:tc>
          <w:tcPr>
            <w:tcW w:w="913" w:type="dxa"/>
          </w:tcPr>
          <w:p w14:paraId="6F00AD7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40" w:type="dxa"/>
          </w:tcPr>
          <w:p w14:paraId="080B2E1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8" w:type="dxa"/>
          </w:tcPr>
          <w:p w14:paraId="2FF3A7A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58" w:type="dxa"/>
          </w:tcPr>
          <w:p w14:paraId="3174A6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19" w:type="dxa"/>
          </w:tcPr>
          <w:p w14:paraId="6313843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57" w:type="dxa"/>
          </w:tcPr>
          <w:p w14:paraId="7EC3E1A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21" w:type="dxa"/>
          </w:tcPr>
          <w:p w14:paraId="3BB3F1C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16" w:type="dxa"/>
          </w:tcPr>
          <w:p w14:paraId="014EFE6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E82046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66" w:type="dxa"/>
          </w:tcPr>
          <w:p w14:paraId="6CF0384A" w14:textId="7F2108BB"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17A99F4D" w14:textId="77777777" w:rsidTr="002B0B43">
        <w:tc>
          <w:tcPr>
            <w:tcW w:w="913" w:type="dxa"/>
          </w:tcPr>
          <w:p w14:paraId="2C62DC7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40" w:type="dxa"/>
          </w:tcPr>
          <w:p w14:paraId="67B013F9" w14:textId="187C5BF0"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687</w:t>
            </w:r>
          </w:p>
        </w:tc>
        <w:tc>
          <w:tcPr>
            <w:tcW w:w="658" w:type="dxa"/>
          </w:tcPr>
          <w:p w14:paraId="68FB1C62" w14:textId="10F81D66"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616</w:t>
            </w:r>
          </w:p>
        </w:tc>
        <w:tc>
          <w:tcPr>
            <w:tcW w:w="658" w:type="dxa"/>
          </w:tcPr>
          <w:p w14:paraId="047CCF25" w14:textId="55F4BFC7"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838</w:t>
            </w:r>
          </w:p>
        </w:tc>
        <w:tc>
          <w:tcPr>
            <w:tcW w:w="719" w:type="dxa"/>
          </w:tcPr>
          <w:p w14:paraId="4323755D" w14:textId="758E03DF"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2088</w:t>
            </w:r>
          </w:p>
        </w:tc>
        <w:tc>
          <w:tcPr>
            <w:tcW w:w="657" w:type="dxa"/>
          </w:tcPr>
          <w:p w14:paraId="425A5018" w14:textId="1A62E7F3"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1750</w:t>
            </w:r>
          </w:p>
        </w:tc>
        <w:tc>
          <w:tcPr>
            <w:tcW w:w="721" w:type="dxa"/>
          </w:tcPr>
          <w:p w14:paraId="1DBF845C" w14:textId="20C720CF"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1153</w:t>
            </w:r>
          </w:p>
        </w:tc>
        <w:tc>
          <w:tcPr>
            <w:tcW w:w="616" w:type="dxa"/>
          </w:tcPr>
          <w:p w14:paraId="57457684" w14:textId="056F4061"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619</w:t>
            </w:r>
          </w:p>
        </w:tc>
        <w:tc>
          <w:tcPr>
            <w:tcW w:w="661" w:type="dxa"/>
          </w:tcPr>
          <w:p w14:paraId="1EE08F88" w14:textId="177BE3CD"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653</w:t>
            </w:r>
          </w:p>
        </w:tc>
        <w:tc>
          <w:tcPr>
            <w:tcW w:w="1966" w:type="dxa"/>
          </w:tcPr>
          <w:p w14:paraId="27EF0543" w14:textId="2C94A0F7" w:rsidR="00164295" w:rsidRPr="002401B6" w:rsidRDefault="00735AA2" w:rsidP="002219E0">
            <w:pPr>
              <w:ind w:firstLine="0"/>
              <w:jc w:val="center"/>
              <w:rPr>
                <w:rFonts w:ascii="Lora" w:hAnsi="Lora" w:cs="Times New Roman"/>
                <w:sz w:val="22"/>
                <w:szCs w:val="22"/>
              </w:rPr>
            </w:pPr>
            <w:r w:rsidRPr="002401B6">
              <w:rPr>
                <w:rFonts w:ascii="Lora" w:hAnsi="Lora" w:cs="Times New Roman"/>
                <w:sz w:val="22"/>
                <w:szCs w:val="22"/>
              </w:rPr>
              <w:t>19,23 s</w:t>
            </w:r>
          </w:p>
        </w:tc>
      </w:tr>
      <w:tr w:rsidR="00164295" w:rsidRPr="002401B6" w14:paraId="4B1B9892" w14:textId="77777777" w:rsidTr="002B0B43">
        <w:tc>
          <w:tcPr>
            <w:tcW w:w="913" w:type="dxa"/>
          </w:tcPr>
          <w:p w14:paraId="61511D2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40" w:type="dxa"/>
          </w:tcPr>
          <w:p w14:paraId="7FD7FBEA" w14:textId="66CFE931"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1473</w:t>
            </w:r>
          </w:p>
        </w:tc>
        <w:tc>
          <w:tcPr>
            <w:tcW w:w="658" w:type="dxa"/>
          </w:tcPr>
          <w:p w14:paraId="1BE83A4B" w14:textId="7D7BD4EE"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1553</w:t>
            </w:r>
          </w:p>
        </w:tc>
        <w:tc>
          <w:tcPr>
            <w:tcW w:w="658" w:type="dxa"/>
          </w:tcPr>
          <w:p w14:paraId="37111382" w14:textId="4C07C007"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1825</w:t>
            </w:r>
          </w:p>
        </w:tc>
        <w:tc>
          <w:tcPr>
            <w:tcW w:w="719" w:type="dxa"/>
          </w:tcPr>
          <w:p w14:paraId="252627E9" w14:textId="7FCBC50A"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4046</w:t>
            </w:r>
          </w:p>
        </w:tc>
        <w:tc>
          <w:tcPr>
            <w:tcW w:w="657" w:type="dxa"/>
          </w:tcPr>
          <w:p w14:paraId="43D5ECA3" w14:textId="7E79A49C"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3214</w:t>
            </w:r>
          </w:p>
        </w:tc>
        <w:tc>
          <w:tcPr>
            <w:tcW w:w="721" w:type="dxa"/>
          </w:tcPr>
          <w:p w14:paraId="00E3FEA3" w14:textId="481733BC"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2063</w:t>
            </w:r>
          </w:p>
        </w:tc>
        <w:tc>
          <w:tcPr>
            <w:tcW w:w="616" w:type="dxa"/>
          </w:tcPr>
          <w:p w14:paraId="45AC6963" w14:textId="2FF4FD02"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1541</w:t>
            </w:r>
          </w:p>
        </w:tc>
        <w:tc>
          <w:tcPr>
            <w:tcW w:w="661" w:type="dxa"/>
          </w:tcPr>
          <w:p w14:paraId="0253E152" w14:textId="5C7B9647"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1492</w:t>
            </w:r>
          </w:p>
        </w:tc>
        <w:tc>
          <w:tcPr>
            <w:tcW w:w="1966" w:type="dxa"/>
          </w:tcPr>
          <w:p w14:paraId="66F7CA5F" w14:textId="491330F9" w:rsidR="00164295" w:rsidRPr="002401B6" w:rsidRDefault="00273F9D" w:rsidP="002219E0">
            <w:pPr>
              <w:ind w:firstLine="0"/>
              <w:jc w:val="center"/>
              <w:rPr>
                <w:rFonts w:ascii="Lora" w:hAnsi="Lora" w:cs="Times New Roman"/>
                <w:sz w:val="22"/>
                <w:szCs w:val="22"/>
              </w:rPr>
            </w:pPr>
            <w:r w:rsidRPr="002401B6">
              <w:rPr>
                <w:rFonts w:ascii="Lora" w:hAnsi="Lora" w:cs="Times New Roman"/>
                <w:sz w:val="22"/>
                <w:szCs w:val="22"/>
              </w:rPr>
              <w:t>27,31 s</w:t>
            </w:r>
          </w:p>
        </w:tc>
      </w:tr>
      <w:tr w:rsidR="00164295" w:rsidRPr="002401B6" w14:paraId="5D116593" w14:textId="77777777" w:rsidTr="002B0B43">
        <w:tc>
          <w:tcPr>
            <w:tcW w:w="913" w:type="dxa"/>
          </w:tcPr>
          <w:p w14:paraId="7CB905C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40" w:type="dxa"/>
          </w:tcPr>
          <w:p w14:paraId="611ED2D1" w14:textId="1B4B3DCE"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285</w:t>
            </w:r>
          </w:p>
        </w:tc>
        <w:tc>
          <w:tcPr>
            <w:tcW w:w="658" w:type="dxa"/>
          </w:tcPr>
          <w:p w14:paraId="768A9921" w14:textId="5638A7B7"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247</w:t>
            </w:r>
          </w:p>
        </w:tc>
        <w:tc>
          <w:tcPr>
            <w:tcW w:w="658" w:type="dxa"/>
          </w:tcPr>
          <w:p w14:paraId="3E2174D5" w14:textId="2F548243"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439</w:t>
            </w:r>
          </w:p>
        </w:tc>
        <w:tc>
          <w:tcPr>
            <w:tcW w:w="719" w:type="dxa"/>
          </w:tcPr>
          <w:p w14:paraId="248BF44F" w14:textId="050D4D07"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1458</w:t>
            </w:r>
          </w:p>
        </w:tc>
        <w:tc>
          <w:tcPr>
            <w:tcW w:w="657" w:type="dxa"/>
          </w:tcPr>
          <w:p w14:paraId="282847E1" w14:textId="71699C41"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1073</w:t>
            </w:r>
          </w:p>
        </w:tc>
        <w:tc>
          <w:tcPr>
            <w:tcW w:w="721" w:type="dxa"/>
          </w:tcPr>
          <w:p w14:paraId="2C5A39AA" w14:textId="2740F29D"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640</w:t>
            </w:r>
          </w:p>
        </w:tc>
        <w:tc>
          <w:tcPr>
            <w:tcW w:w="616" w:type="dxa"/>
          </w:tcPr>
          <w:p w14:paraId="1C62E7B5" w14:textId="58977B6B"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219</w:t>
            </w:r>
          </w:p>
        </w:tc>
        <w:tc>
          <w:tcPr>
            <w:tcW w:w="661" w:type="dxa"/>
          </w:tcPr>
          <w:p w14:paraId="195FC008" w14:textId="2041C33E"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165</w:t>
            </w:r>
          </w:p>
        </w:tc>
        <w:tc>
          <w:tcPr>
            <w:tcW w:w="1966" w:type="dxa"/>
          </w:tcPr>
          <w:p w14:paraId="0956AC01" w14:textId="1404D7DC" w:rsidR="00164295" w:rsidRPr="002401B6" w:rsidRDefault="009B6C95" w:rsidP="002219E0">
            <w:pPr>
              <w:ind w:firstLine="0"/>
              <w:jc w:val="center"/>
              <w:rPr>
                <w:rFonts w:ascii="Lora" w:hAnsi="Lora" w:cs="Times New Roman"/>
                <w:sz w:val="22"/>
                <w:szCs w:val="22"/>
              </w:rPr>
            </w:pPr>
            <w:r w:rsidRPr="002401B6">
              <w:rPr>
                <w:rFonts w:ascii="Lora" w:hAnsi="Lora" w:cs="Times New Roman"/>
                <w:sz w:val="22"/>
                <w:szCs w:val="22"/>
              </w:rPr>
              <w:t>17,27 s</w:t>
            </w:r>
          </w:p>
        </w:tc>
      </w:tr>
      <w:tr w:rsidR="00164295" w:rsidRPr="002401B6" w14:paraId="3B1E0919" w14:textId="77777777" w:rsidTr="002B0B43">
        <w:tc>
          <w:tcPr>
            <w:tcW w:w="913" w:type="dxa"/>
          </w:tcPr>
          <w:p w14:paraId="7F728F9E"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40" w:type="dxa"/>
          </w:tcPr>
          <w:p w14:paraId="68FC8AB8" w14:textId="03FFF0F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2</w:t>
            </w:r>
          </w:p>
        </w:tc>
        <w:tc>
          <w:tcPr>
            <w:tcW w:w="658" w:type="dxa"/>
          </w:tcPr>
          <w:p w14:paraId="3B62AB75" w14:textId="08A20933"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8</w:t>
            </w:r>
          </w:p>
        </w:tc>
        <w:tc>
          <w:tcPr>
            <w:tcW w:w="658" w:type="dxa"/>
          </w:tcPr>
          <w:p w14:paraId="53586F96" w14:textId="18222139"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4</w:t>
            </w:r>
          </w:p>
        </w:tc>
        <w:tc>
          <w:tcPr>
            <w:tcW w:w="719" w:type="dxa"/>
          </w:tcPr>
          <w:p w14:paraId="02BD9D4B" w14:textId="60642680"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9</w:t>
            </w:r>
          </w:p>
        </w:tc>
        <w:tc>
          <w:tcPr>
            <w:tcW w:w="657" w:type="dxa"/>
          </w:tcPr>
          <w:p w14:paraId="3F480AE1" w14:textId="2FED15A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9</w:t>
            </w:r>
          </w:p>
        </w:tc>
        <w:tc>
          <w:tcPr>
            <w:tcW w:w="721" w:type="dxa"/>
          </w:tcPr>
          <w:p w14:paraId="49D64244" w14:textId="7171E8B7"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0</w:t>
            </w:r>
          </w:p>
        </w:tc>
        <w:tc>
          <w:tcPr>
            <w:tcW w:w="616" w:type="dxa"/>
          </w:tcPr>
          <w:p w14:paraId="3BB90418" w14:textId="3AB53969"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0</w:t>
            </w:r>
          </w:p>
        </w:tc>
        <w:tc>
          <w:tcPr>
            <w:tcW w:w="661" w:type="dxa"/>
          </w:tcPr>
          <w:p w14:paraId="43DEDAF2" w14:textId="1A79751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32</w:t>
            </w:r>
          </w:p>
        </w:tc>
        <w:tc>
          <w:tcPr>
            <w:tcW w:w="1966" w:type="dxa"/>
          </w:tcPr>
          <w:p w14:paraId="578241AA" w14:textId="297D0ED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0,73 s</w:t>
            </w:r>
          </w:p>
        </w:tc>
      </w:tr>
      <w:tr w:rsidR="00164295" w:rsidRPr="002401B6" w14:paraId="44070336" w14:textId="77777777" w:rsidTr="002B0B43">
        <w:tc>
          <w:tcPr>
            <w:tcW w:w="913" w:type="dxa"/>
          </w:tcPr>
          <w:p w14:paraId="0A4FE4F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40" w:type="dxa"/>
          </w:tcPr>
          <w:p w14:paraId="360FAC40" w14:textId="1C2859AC"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09</w:t>
            </w:r>
          </w:p>
        </w:tc>
        <w:tc>
          <w:tcPr>
            <w:tcW w:w="658" w:type="dxa"/>
          </w:tcPr>
          <w:p w14:paraId="124FE8E5" w14:textId="7643A1E1"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98</w:t>
            </w:r>
          </w:p>
        </w:tc>
        <w:tc>
          <w:tcPr>
            <w:tcW w:w="658" w:type="dxa"/>
          </w:tcPr>
          <w:p w14:paraId="1EA66446" w14:textId="1338A536"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439</w:t>
            </w:r>
          </w:p>
        </w:tc>
        <w:tc>
          <w:tcPr>
            <w:tcW w:w="719" w:type="dxa"/>
          </w:tcPr>
          <w:p w14:paraId="7061850D" w14:textId="5C39219E"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089</w:t>
            </w:r>
          </w:p>
        </w:tc>
        <w:tc>
          <w:tcPr>
            <w:tcW w:w="657" w:type="dxa"/>
          </w:tcPr>
          <w:p w14:paraId="683A49B1" w14:textId="7C1D7A0C"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838</w:t>
            </w:r>
          </w:p>
        </w:tc>
        <w:tc>
          <w:tcPr>
            <w:tcW w:w="721" w:type="dxa"/>
          </w:tcPr>
          <w:p w14:paraId="1F2A02D0" w14:textId="68F2D009"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531</w:t>
            </w:r>
          </w:p>
        </w:tc>
        <w:tc>
          <w:tcPr>
            <w:tcW w:w="616" w:type="dxa"/>
          </w:tcPr>
          <w:p w14:paraId="29BAB48A" w14:textId="21699AA7"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86</w:t>
            </w:r>
          </w:p>
        </w:tc>
        <w:tc>
          <w:tcPr>
            <w:tcW w:w="661" w:type="dxa"/>
          </w:tcPr>
          <w:p w14:paraId="7AACD6D7" w14:textId="59684DE0"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01</w:t>
            </w:r>
          </w:p>
        </w:tc>
        <w:tc>
          <w:tcPr>
            <w:tcW w:w="1966" w:type="dxa"/>
          </w:tcPr>
          <w:p w14:paraId="53BAE599" w14:textId="3A024891"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41,71 s</w:t>
            </w:r>
          </w:p>
        </w:tc>
      </w:tr>
      <w:tr w:rsidR="00164295" w:rsidRPr="002401B6" w14:paraId="6FC09403" w14:textId="77777777" w:rsidTr="002B0B43">
        <w:tc>
          <w:tcPr>
            <w:tcW w:w="913" w:type="dxa"/>
          </w:tcPr>
          <w:p w14:paraId="5C13064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40" w:type="dxa"/>
          </w:tcPr>
          <w:p w14:paraId="60E4E5ED" w14:textId="10205C8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35</w:t>
            </w:r>
          </w:p>
        </w:tc>
        <w:tc>
          <w:tcPr>
            <w:tcW w:w="658" w:type="dxa"/>
          </w:tcPr>
          <w:p w14:paraId="485592E8" w14:textId="663BA9B7" w:rsidR="00164295" w:rsidRPr="002401B6" w:rsidRDefault="00FD69B9" w:rsidP="00FD69B9">
            <w:pPr>
              <w:ind w:firstLine="0"/>
              <w:rPr>
                <w:rFonts w:ascii="Lora" w:hAnsi="Lora" w:cs="Times New Roman"/>
                <w:sz w:val="22"/>
                <w:szCs w:val="22"/>
              </w:rPr>
            </w:pPr>
            <w:r w:rsidRPr="002401B6">
              <w:rPr>
                <w:rFonts w:ascii="Lora" w:hAnsi="Lora" w:cs="Times New Roman"/>
                <w:sz w:val="22"/>
                <w:szCs w:val="22"/>
              </w:rPr>
              <w:t>123</w:t>
            </w:r>
          </w:p>
        </w:tc>
        <w:tc>
          <w:tcPr>
            <w:tcW w:w="658" w:type="dxa"/>
          </w:tcPr>
          <w:p w14:paraId="15F1B802" w14:textId="25B80C2F"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251</w:t>
            </w:r>
          </w:p>
        </w:tc>
        <w:tc>
          <w:tcPr>
            <w:tcW w:w="719" w:type="dxa"/>
          </w:tcPr>
          <w:p w14:paraId="752CE383" w14:textId="7C1C7B11"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800</w:t>
            </w:r>
          </w:p>
        </w:tc>
        <w:tc>
          <w:tcPr>
            <w:tcW w:w="657" w:type="dxa"/>
          </w:tcPr>
          <w:p w14:paraId="56212109" w14:textId="4EE5B258"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661</w:t>
            </w:r>
          </w:p>
        </w:tc>
        <w:tc>
          <w:tcPr>
            <w:tcW w:w="721" w:type="dxa"/>
          </w:tcPr>
          <w:p w14:paraId="4FFD2744" w14:textId="660518F9"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332</w:t>
            </w:r>
          </w:p>
        </w:tc>
        <w:tc>
          <w:tcPr>
            <w:tcW w:w="616" w:type="dxa"/>
          </w:tcPr>
          <w:p w14:paraId="3DD8431B" w14:textId="24476365"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19</w:t>
            </w:r>
          </w:p>
        </w:tc>
        <w:tc>
          <w:tcPr>
            <w:tcW w:w="661" w:type="dxa"/>
          </w:tcPr>
          <w:p w14:paraId="2C932FC3" w14:textId="3B26353F"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107</w:t>
            </w:r>
          </w:p>
        </w:tc>
        <w:tc>
          <w:tcPr>
            <w:tcW w:w="1966" w:type="dxa"/>
          </w:tcPr>
          <w:p w14:paraId="259C1439" w14:textId="7E33E107" w:rsidR="00164295" w:rsidRPr="002401B6" w:rsidRDefault="00FD69B9" w:rsidP="002219E0">
            <w:pPr>
              <w:ind w:firstLine="0"/>
              <w:jc w:val="center"/>
              <w:rPr>
                <w:rFonts w:ascii="Lora" w:hAnsi="Lora" w:cs="Times New Roman"/>
                <w:sz w:val="22"/>
                <w:szCs w:val="22"/>
              </w:rPr>
            </w:pPr>
            <w:r w:rsidRPr="002401B6">
              <w:rPr>
                <w:rFonts w:ascii="Lora" w:hAnsi="Lora" w:cs="Times New Roman"/>
                <w:sz w:val="22"/>
                <w:szCs w:val="22"/>
              </w:rPr>
              <w:t>9,77 s</w:t>
            </w:r>
          </w:p>
        </w:tc>
      </w:tr>
    </w:tbl>
    <w:p w14:paraId="1EF26476" w14:textId="77777777" w:rsidR="00112885" w:rsidRPr="002401B6" w:rsidRDefault="00112885" w:rsidP="00164295">
      <w:pPr>
        <w:ind w:firstLine="0"/>
        <w:jc w:val="left"/>
        <w:rPr>
          <w:rFonts w:ascii="Lora" w:hAnsi="Lora" w:cs="Times New Roman"/>
          <w:sz w:val="22"/>
          <w:szCs w:val="22"/>
        </w:rPr>
      </w:pPr>
    </w:p>
    <w:p w14:paraId="745ACCAB" w14:textId="3CE911CA" w:rsidR="006E4FD1" w:rsidRPr="002401B6" w:rsidRDefault="00F135B8" w:rsidP="006E4FD1">
      <w:pPr>
        <w:pStyle w:val="Caption"/>
        <w:keepNext/>
        <w:jc w:val="center"/>
      </w:pPr>
      <w:bookmarkStart w:id="67" w:name="_Toc36845686"/>
      <w:r w:rsidRPr="002401B6">
        <w:t xml:space="preserve">Tabelle </w:t>
      </w:r>
      <w:fldSimple w:instr=" SEQ Tabelle \* ARABIC ">
        <w:r w:rsidR="00714A86">
          <w:rPr>
            <w:noProof/>
          </w:rPr>
          <w:t>12</w:t>
        </w:r>
      </w:fldSimple>
      <w:r w:rsidRPr="002401B6">
        <w:t xml:space="preserve">: </w:t>
      </w:r>
      <w:r w:rsidR="006E4FD1" w:rsidRPr="002401B6">
        <w:t>Performance der Algorithmen für Perspektivische Varianz (Horizontal) – Motiv: Frauenkirche, Nürnberg (Eigene Darstellung).</w:t>
      </w:r>
      <w:bookmarkEnd w:id="67"/>
    </w:p>
    <w:p w14:paraId="5E94B131" w14:textId="5A6AA2FF" w:rsidR="00F135B8" w:rsidRPr="002401B6" w:rsidRDefault="00F135B8" w:rsidP="005212F5">
      <w:pPr>
        <w:pStyle w:val="Caption"/>
        <w:keepNext/>
        <w:jc w:val="center"/>
      </w:pPr>
      <w:r w:rsidRPr="002401B6">
        <w:t>.</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rsidRPr="002401B6" w14:paraId="6E6FE85D" w14:textId="77777777" w:rsidTr="00F135B8">
        <w:tc>
          <w:tcPr>
            <w:tcW w:w="914" w:type="dxa"/>
          </w:tcPr>
          <w:p w14:paraId="031E737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0" w:type="dxa"/>
          </w:tcPr>
          <w:p w14:paraId="424089D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6" w:type="dxa"/>
          </w:tcPr>
          <w:p w14:paraId="40F5401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88" w:type="dxa"/>
          </w:tcPr>
          <w:p w14:paraId="1BA7D52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30" w:type="dxa"/>
          </w:tcPr>
          <w:p w14:paraId="10A8C7C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14" w:type="dxa"/>
          </w:tcPr>
          <w:p w14:paraId="360507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53" w:type="dxa"/>
          </w:tcPr>
          <w:p w14:paraId="79F3A9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23" w:type="dxa"/>
          </w:tcPr>
          <w:p w14:paraId="13AF9F1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18" w:type="dxa"/>
          </w:tcPr>
          <w:p w14:paraId="5375FAD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93" w:type="dxa"/>
          </w:tcPr>
          <w:p w14:paraId="70259FC9" w14:textId="7FC8EDA9"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3F3D4C21" w14:textId="77777777" w:rsidTr="00F135B8">
        <w:tc>
          <w:tcPr>
            <w:tcW w:w="914" w:type="dxa"/>
          </w:tcPr>
          <w:p w14:paraId="56322BD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0" w:type="dxa"/>
          </w:tcPr>
          <w:p w14:paraId="5DC90B9B" w14:textId="26759C53"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692</w:t>
            </w:r>
          </w:p>
        </w:tc>
        <w:tc>
          <w:tcPr>
            <w:tcW w:w="656" w:type="dxa"/>
          </w:tcPr>
          <w:p w14:paraId="04CF291B" w14:textId="2B9FCA03"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955</w:t>
            </w:r>
          </w:p>
        </w:tc>
        <w:tc>
          <w:tcPr>
            <w:tcW w:w="688" w:type="dxa"/>
          </w:tcPr>
          <w:p w14:paraId="1A68A496" w14:textId="7677B75F"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465</w:t>
            </w:r>
          </w:p>
        </w:tc>
        <w:tc>
          <w:tcPr>
            <w:tcW w:w="730" w:type="dxa"/>
          </w:tcPr>
          <w:p w14:paraId="3B7ED5AD" w14:textId="0B6E09A0"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2920</w:t>
            </w:r>
          </w:p>
        </w:tc>
        <w:tc>
          <w:tcPr>
            <w:tcW w:w="714" w:type="dxa"/>
          </w:tcPr>
          <w:p w14:paraId="0BD816C2" w14:textId="6EA195A3"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2945</w:t>
            </w:r>
          </w:p>
        </w:tc>
        <w:tc>
          <w:tcPr>
            <w:tcW w:w="653" w:type="dxa"/>
          </w:tcPr>
          <w:p w14:paraId="7BEDB9D5" w14:textId="46BEEBE5"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442</w:t>
            </w:r>
          </w:p>
        </w:tc>
        <w:tc>
          <w:tcPr>
            <w:tcW w:w="623" w:type="dxa"/>
          </w:tcPr>
          <w:p w14:paraId="69FF2AC5" w14:textId="4349A0D9"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936</w:t>
            </w:r>
          </w:p>
        </w:tc>
        <w:tc>
          <w:tcPr>
            <w:tcW w:w="618" w:type="dxa"/>
          </w:tcPr>
          <w:p w14:paraId="7D18B449" w14:textId="1BC63366"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738</w:t>
            </w:r>
          </w:p>
        </w:tc>
        <w:tc>
          <w:tcPr>
            <w:tcW w:w="1993" w:type="dxa"/>
          </w:tcPr>
          <w:p w14:paraId="37C943DD" w14:textId="18D0D8AC"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22,38 s</w:t>
            </w:r>
          </w:p>
        </w:tc>
      </w:tr>
      <w:tr w:rsidR="00164295" w:rsidRPr="002401B6" w14:paraId="0B2C6F2F" w14:textId="77777777" w:rsidTr="00F135B8">
        <w:tc>
          <w:tcPr>
            <w:tcW w:w="914" w:type="dxa"/>
          </w:tcPr>
          <w:p w14:paraId="2D9E557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0" w:type="dxa"/>
          </w:tcPr>
          <w:p w14:paraId="2E41C160" w14:textId="1D416238"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184</w:t>
            </w:r>
          </w:p>
        </w:tc>
        <w:tc>
          <w:tcPr>
            <w:tcW w:w="656" w:type="dxa"/>
          </w:tcPr>
          <w:p w14:paraId="2BA43F1E" w14:textId="0ADE188A"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234</w:t>
            </w:r>
          </w:p>
        </w:tc>
        <w:tc>
          <w:tcPr>
            <w:tcW w:w="688" w:type="dxa"/>
          </w:tcPr>
          <w:p w14:paraId="57162110" w14:textId="77B13B4B"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861</w:t>
            </w:r>
          </w:p>
        </w:tc>
        <w:tc>
          <w:tcPr>
            <w:tcW w:w="730" w:type="dxa"/>
          </w:tcPr>
          <w:p w14:paraId="06FF4160" w14:textId="00A9FBEB"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3690</w:t>
            </w:r>
          </w:p>
        </w:tc>
        <w:tc>
          <w:tcPr>
            <w:tcW w:w="714" w:type="dxa"/>
          </w:tcPr>
          <w:p w14:paraId="097BBC32" w14:textId="146A7CE1"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3044</w:t>
            </w:r>
          </w:p>
        </w:tc>
        <w:tc>
          <w:tcPr>
            <w:tcW w:w="653" w:type="dxa"/>
          </w:tcPr>
          <w:p w14:paraId="6AEF861B" w14:textId="04771647"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651</w:t>
            </w:r>
          </w:p>
        </w:tc>
        <w:tc>
          <w:tcPr>
            <w:tcW w:w="623" w:type="dxa"/>
          </w:tcPr>
          <w:p w14:paraId="01F89FA4" w14:textId="3A559062"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318</w:t>
            </w:r>
          </w:p>
        </w:tc>
        <w:tc>
          <w:tcPr>
            <w:tcW w:w="618" w:type="dxa"/>
          </w:tcPr>
          <w:p w14:paraId="3A11045C" w14:textId="66F56F3D"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1218</w:t>
            </w:r>
          </w:p>
        </w:tc>
        <w:tc>
          <w:tcPr>
            <w:tcW w:w="1993" w:type="dxa"/>
          </w:tcPr>
          <w:p w14:paraId="39E11697" w14:textId="065A7FC5" w:rsidR="00164295" w:rsidRPr="002401B6" w:rsidRDefault="00967367" w:rsidP="002219E0">
            <w:pPr>
              <w:ind w:firstLine="0"/>
              <w:jc w:val="center"/>
              <w:rPr>
                <w:rFonts w:ascii="Lora" w:hAnsi="Lora" w:cs="Times New Roman"/>
                <w:sz w:val="22"/>
                <w:szCs w:val="22"/>
              </w:rPr>
            </w:pPr>
            <w:r w:rsidRPr="002401B6">
              <w:rPr>
                <w:rFonts w:ascii="Lora" w:hAnsi="Lora" w:cs="Times New Roman"/>
                <w:sz w:val="22"/>
                <w:szCs w:val="22"/>
              </w:rPr>
              <w:t>25,94 s</w:t>
            </w:r>
          </w:p>
        </w:tc>
      </w:tr>
      <w:tr w:rsidR="00164295" w:rsidRPr="002401B6" w14:paraId="309186B1" w14:textId="77777777" w:rsidTr="00F135B8">
        <w:tc>
          <w:tcPr>
            <w:tcW w:w="914" w:type="dxa"/>
          </w:tcPr>
          <w:p w14:paraId="42B206C3"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0" w:type="dxa"/>
          </w:tcPr>
          <w:p w14:paraId="42BA3285" w14:textId="0F936E11"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336</w:t>
            </w:r>
          </w:p>
        </w:tc>
        <w:tc>
          <w:tcPr>
            <w:tcW w:w="656" w:type="dxa"/>
          </w:tcPr>
          <w:p w14:paraId="7C30DD52" w14:textId="66BB27B9"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518</w:t>
            </w:r>
          </w:p>
        </w:tc>
        <w:tc>
          <w:tcPr>
            <w:tcW w:w="688" w:type="dxa"/>
          </w:tcPr>
          <w:p w14:paraId="79A79E27" w14:textId="10F301F1"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977</w:t>
            </w:r>
          </w:p>
        </w:tc>
        <w:tc>
          <w:tcPr>
            <w:tcW w:w="730" w:type="dxa"/>
          </w:tcPr>
          <w:p w14:paraId="2E6B38AD" w14:textId="4B8CE91C"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468</w:t>
            </w:r>
          </w:p>
        </w:tc>
        <w:tc>
          <w:tcPr>
            <w:tcW w:w="714" w:type="dxa"/>
          </w:tcPr>
          <w:p w14:paraId="626A1E16" w14:textId="113F5D13"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310</w:t>
            </w:r>
          </w:p>
        </w:tc>
        <w:tc>
          <w:tcPr>
            <w:tcW w:w="653" w:type="dxa"/>
          </w:tcPr>
          <w:p w14:paraId="1C1118A5" w14:textId="32FD3560"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846</w:t>
            </w:r>
          </w:p>
        </w:tc>
        <w:tc>
          <w:tcPr>
            <w:tcW w:w="623" w:type="dxa"/>
          </w:tcPr>
          <w:p w14:paraId="56EB45EF" w14:textId="63A17D1F"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501</w:t>
            </w:r>
          </w:p>
        </w:tc>
        <w:tc>
          <w:tcPr>
            <w:tcW w:w="618" w:type="dxa"/>
          </w:tcPr>
          <w:p w14:paraId="1AE6D36B" w14:textId="0205B11C"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370</w:t>
            </w:r>
          </w:p>
        </w:tc>
        <w:tc>
          <w:tcPr>
            <w:tcW w:w="1993" w:type="dxa"/>
          </w:tcPr>
          <w:p w14:paraId="2449716F" w14:textId="3C20AF5C"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69,16 s</w:t>
            </w:r>
          </w:p>
        </w:tc>
      </w:tr>
      <w:tr w:rsidR="00164295" w:rsidRPr="002401B6" w14:paraId="5BC368F3" w14:textId="77777777" w:rsidTr="00F135B8">
        <w:tc>
          <w:tcPr>
            <w:tcW w:w="914" w:type="dxa"/>
          </w:tcPr>
          <w:p w14:paraId="59E9063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0" w:type="dxa"/>
          </w:tcPr>
          <w:p w14:paraId="5B9F9A75" w14:textId="2F681E0B"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9</w:t>
            </w:r>
          </w:p>
        </w:tc>
        <w:tc>
          <w:tcPr>
            <w:tcW w:w="656" w:type="dxa"/>
          </w:tcPr>
          <w:p w14:paraId="14F562BB" w14:textId="0E3F3649"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1</w:t>
            </w:r>
          </w:p>
        </w:tc>
        <w:tc>
          <w:tcPr>
            <w:tcW w:w="688" w:type="dxa"/>
          </w:tcPr>
          <w:p w14:paraId="24D96CD0" w14:textId="1830142F"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0</w:t>
            </w:r>
          </w:p>
        </w:tc>
        <w:tc>
          <w:tcPr>
            <w:tcW w:w="730" w:type="dxa"/>
          </w:tcPr>
          <w:p w14:paraId="443028FA" w14:textId="49FCB643"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40</w:t>
            </w:r>
          </w:p>
        </w:tc>
        <w:tc>
          <w:tcPr>
            <w:tcW w:w="714" w:type="dxa"/>
          </w:tcPr>
          <w:p w14:paraId="06A0C841" w14:textId="4D1C43D6"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32</w:t>
            </w:r>
          </w:p>
        </w:tc>
        <w:tc>
          <w:tcPr>
            <w:tcW w:w="653" w:type="dxa"/>
          </w:tcPr>
          <w:p w14:paraId="612F1963" w14:textId="0E457A0A"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3</w:t>
            </w:r>
          </w:p>
        </w:tc>
        <w:tc>
          <w:tcPr>
            <w:tcW w:w="623" w:type="dxa"/>
          </w:tcPr>
          <w:p w14:paraId="66EDD882" w14:textId="55BD4517"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4</w:t>
            </w:r>
          </w:p>
        </w:tc>
        <w:tc>
          <w:tcPr>
            <w:tcW w:w="618" w:type="dxa"/>
          </w:tcPr>
          <w:p w14:paraId="4D97E27F" w14:textId="591055A0"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8</w:t>
            </w:r>
          </w:p>
        </w:tc>
        <w:tc>
          <w:tcPr>
            <w:tcW w:w="1993" w:type="dxa"/>
          </w:tcPr>
          <w:p w14:paraId="56D8F1DC" w14:textId="5DEEF287"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0,84 s</w:t>
            </w:r>
          </w:p>
        </w:tc>
      </w:tr>
      <w:tr w:rsidR="00164295" w:rsidRPr="002401B6" w14:paraId="107BE77C" w14:textId="77777777" w:rsidTr="00F135B8">
        <w:tc>
          <w:tcPr>
            <w:tcW w:w="914" w:type="dxa"/>
          </w:tcPr>
          <w:p w14:paraId="729E1EE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0" w:type="dxa"/>
          </w:tcPr>
          <w:p w14:paraId="37152C1C" w14:textId="25498C89"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314</w:t>
            </w:r>
          </w:p>
        </w:tc>
        <w:tc>
          <w:tcPr>
            <w:tcW w:w="656" w:type="dxa"/>
          </w:tcPr>
          <w:p w14:paraId="424A090F" w14:textId="146A7B56"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470</w:t>
            </w:r>
          </w:p>
        </w:tc>
        <w:tc>
          <w:tcPr>
            <w:tcW w:w="688" w:type="dxa"/>
          </w:tcPr>
          <w:p w14:paraId="2D4A6AF4" w14:textId="5031E38C"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069</w:t>
            </w:r>
          </w:p>
        </w:tc>
        <w:tc>
          <w:tcPr>
            <w:tcW w:w="730" w:type="dxa"/>
          </w:tcPr>
          <w:p w14:paraId="1AF5D8B3" w14:textId="07D70BFB"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527</w:t>
            </w:r>
          </w:p>
        </w:tc>
        <w:tc>
          <w:tcPr>
            <w:tcW w:w="714" w:type="dxa"/>
          </w:tcPr>
          <w:p w14:paraId="64871E7F" w14:textId="1138A06D"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751</w:t>
            </w:r>
          </w:p>
        </w:tc>
        <w:tc>
          <w:tcPr>
            <w:tcW w:w="653" w:type="dxa"/>
          </w:tcPr>
          <w:p w14:paraId="2EA9D550" w14:textId="308CCC18"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939</w:t>
            </w:r>
          </w:p>
        </w:tc>
        <w:tc>
          <w:tcPr>
            <w:tcW w:w="623" w:type="dxa"/>
          </w:tcPr>
          <w:p w14:paraId="44693C79" w14:textId="18DF96B4"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536</w:t>
            </w:r>
          </w:p>
        </w:tc>
        <w:tc>
          <w:tcPr>
            <w:tcW w:w="618" w:type="dxa"/>
          </w:tcPr>
          <w:p w14:paraId="1441C2B4" w14:textId="677D5491"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83</w:t>
            </w:r>
          </w:p>
        </w:tc>
        <w:tc>
          <w:tcPr>
            <w:tcW w:w="1993" w:type="dxa"/>
          </w:tcPr>
          <w:p w14:paraId="39D73793" w14:textId="0E8B8D87"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49,04 s</w:t>
            </w:r>
          </w:p>
        </w:tc>
      </w:tr>
      <w:tr w:rsidR="00164295" w:rsidRPr="002401B6" w14:paraId="0AD2215B" w14:textId="77777777" w:rsidTr="00F135B8">
        <w:tc>
          <w:tcPr>
            <w:tcW w:w="914" w:type="dxa"/>
          </w:tcPr>
          <w:p w14:paraId="7C6C34CB"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lastRenderedPageBreak/>
              <w:t>AKAZE</w:t>
            </w:r>
          </w:p>
        </w:tc>
        <w:tc>
          <w:tcPr>
            <w:tcW w:w="620" w:type="dxa"/>
          </w:tcPr>
          <w:p w14:paraId="5E324B27" w14:textId="43EB5219"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41</w:t>
            </w:r>
          </w:p>
        </w:tc>
        <w:tc>
          <w:tcPr>
            <w:tcW w:w="656" w:type="dxa"/>
          </w:tcPr>
          <w:p w14:paraId="4A79F74D" w14:textId="38FE171B"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92</w:t>
            </w:r>
          </w:p>
        </w:tc>
        <w:tc>
          <w:tcPr>
            <w:tcW w:w="688" w:type="dxa"/>
          </w:tcPr>
          <w:p w14:paraId="44112089" w14:textId="1F17B6D9"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703</w:t>
            </w:r>
          </w:p>
        </w:tc>
        <w:tc>
          <w:tcPr>
            <w:tcW w:w="730" w:type="dxa"/>
          </w:tcPr>
          <w:p w14:paraId="601A0042" w14:textId="7E464283"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855</w:t>
            </w:r>
          </w:p>
        </w:tc>
        <w:tc>
          <w:tcPr>
            <w:tcW w:w="714" w:type="dxa"/>
          </w:tcPr>
          <w:p w14:paraId="6088D1AB" w14:textId="703892FF"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1603</w:t>
            </w:r>
          </w:p>
        </w:tc>
        <w:tc>
          <w:tcPr>
            <w:tcW w:w="653" w:type="dxa"/>
          </w:tcPr>
          <w:p w14:paraId="7BE08A53" w14:textId="7AAD7A01"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526</w:t>
            </w:r>
          </w:p>
        </w:tc>
        <w:tc>
          <w:tcPr>
            <w:tcW w:w="623" w:type="dxa"/>
          </w:tcPr>
          <w:p w14:paraId="70277FFF" w14:textId="1ACC504A"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308</w:t>
            </w:r>
          </w:p>
        </w:tc>
        <w:tc>
          <w:tcPr>
            <w:tcW w:w="618" w:type="dxa"/>
          </w:tcPr>
          <w:p w14:paraId="36663E91" w14:textId="4948AFAB"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33</w:t>
            </w:r>
          </w:p>
        </w:tc>
        <w:tc>
          <w:tcPr>
            <w:tcW w:w="1993" w:type="dxa"/>
          </w:tcPr>
          <w:p w14:paraId="0B7B0DEE" w14:textId="03479BFD" w:rsidR="00164295" w:rsidRPr="002401B6" w:rsidRDefault="00482085" w:rsidP="002219E0">
            <w:pPr>
              <w:ind w:firstLine="0"/>
              <w:jc w:val="center"/>
              <w:rPr>
                <w:rFonts w:ascii="Lora" w:hAnsi="Lora" w:cs="Times New Roman"/>
                <w:sz w:val="22"/>
                <w:szCs w:val="22"/>
              </w:rPr>
            </w:pPr>
            <w:r w:rsidRPr="002401B6">
              <w:rPr>
                <w:rFonts w:ascii="Lora" w:hAnsi="Lora" w:cs="Times New Roman"/>
                <w:sz w:val="22"/>
                <w:szCs w:val="22"/>
              </w:rPr>
              <w:t>20,94 s</w:t>
            </w:r>
          </w:p>
        </w:tc>
      </w:tr>
    </w:tbl>
    <w:p w14:paraId="1D033E1E" w14:textId="77777777" w:rsidR="00164295" w:rsidRPr="002401B6" w:rsidRDefault="00164295" w:rsidP="00164295">
      <w:pPr>
        <w:ind w:firstLine="0"/>
        <w:jc w:val="center"/>
        <w:rPr>
          <w:rFonts w:ascii="Lora" w:hAnsi="Lora" w:cs="Times New Roman"/>
          <w:sz w:val="20"/>
        </w:rPr>
      </w:pPr>
    </w:p>
    <w:p w14:paraId="5BF4EDF6" w14:textId="697FC970" w:rsidR="00591CFE" w:rsidRPr="002401B6" w:rsidRDefault="006275CD" w:rsidP="00591CFE">
      <w:pPr>
        <w:pStyle w:val="Caption"/>
        <w:keepNext/>
        <w:jc w:val="center"/>
      </w:pPr>
      <w:bookmarkStart w:id="68" w:name="_Toc36845687"/>
      <w:r w:rsidRPr="002401B6">
        <w:t xml:space="preserve">Tabelle </w:t>
      </w:r>
      <w:fldSimple w:instr=" SEQ Tabelle \* ARABIC ">
        <w:r w:rsidR="00714A86">
          <w:rPr>
            <w:noProof/>
          </w:rPr>
          <w:t>13</w:t>
        </w:r>
      </w:fldSimple>
      <w:r w:rsidRPr="002401B6">
        <w:t xml:space="preserve">: </w:t>
      </w:r>
      <w:r w:rsidR="00591CFE" w:rsidRPr="002401B6">
        <w:t>Performance der Algorithmen für Perspektivische Varianz (Horizontal) – Motiv: Schürstabhaus, Nürnberg (Eigene Darstellung).</w:t>
      </w:r>
      <w:bookmarkEnd w:id="68"/>
    </w:p>
    <w:p w14:paraId="2AF3590D" w14:textId="5E59E988" w:rsidR="006275CD" w:rsidRPr="002401B6" w:rsidRDefault="006275CD" w:rsidP="005212F5">
      <w:pPr>
        <w:pStyle w:val="Caption"/>
        <w:keepNext/>
        <w:jc w:val="center"/>
      </w:pP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rsidRPr="002401B6" w14:paraId="2E1427BD" w14:textId="77777777" w:rsidTr="006275CD">
        <w:tc>
          <w:tcPr>
            <w:tcW w:w="913" w:type="dxa"/>
          </w:tcPr>
          <w:p w14:paraId="6BEE9B3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3" w:type="dxa"/>
          </w:tcPr>
          <w:p w14:paraId="3BC5E3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14" w:type="dxa"/>
          </w:tcPr>
          <w:p w14:paraId="31ACECB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1" w:type="dxa"/>
          </w:tcPr>
          <w:p w14:paraId="52010A3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21" w:type="dxa"/>
          </w:tcPr>
          <w:p w14:paraId="0CF261A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21" w:type="dxa"/>
          </w:tcPr>
          <w:p w14:paraId="49995D4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87" w:type="dxa"/>
          </w:tcPr>
          <w:p w14:paraId="1B9C07D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62" w:type="dxa"/>
          </w:tcPr>
          <w:p w14:paraId="4BE5B2E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60CFBB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06" w:type="dxa"/>
          </w:tcPr>
          <w:p w14:paraId="7B20A2D8" w14:textId="47F328D6"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27ACC" w:rsidRPr="002401B6" w14:paraId="5CCEEB4B" w14:textId="77777777" w:rsidTr="006275CD">
        <w:tc>
          <w:tcPr>
            <w:tcW w:w="913" w:type="dxa"/>
          </w:tcPr>
          <w:p w14:paraId="56454D7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3" w:type="dxa"/>
          </w:tcPr>
          <w:p w14:paraId="3BB96C81" w14:textId="3E2F3F36"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30</w:t>
            </w:r>
          </w:p>
        </w:tc>
        <w:tc>
          <w:tcPr>
            <w:tcW w:w="714" w:type="dxa"/>
          </w:tcPr>
          <w:p w14:paraId="53845306" w14:textId="2AB98F7D"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072</w:t>
            </w:r>
          </w:p>
        </w:tc>
        <w:tc>
          <w:tcPr>
            <w:tcW w:w="701" w:type="dxa"/>
          </w:tcPr>
          <w:p w14:paraId="1671F5EF" w14:textId="6EE72C26"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796</w:t>
            </w:r>
          </w:p>
        </w:tc>
        <w:tc>
          <w:tcPr>
            <w:tcW w:w="721" w:type="dxa"/>
          </w:tcPr>
          <w:p w14:paraId="2CF482C1" w14:textId="694A7468"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303</w:t>
            </w:r>
          </w:p>
        </w:tc>
        <w:tc>
          <w:tcPr>
            <w:tcW w:w="721" w:type="dxa"/>
          </w:tcPr>
          <w:p w14:paraId="3B48F10B" w14:textId="0E1D9DEA"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309</w:t>
            </w:r>
          </w:p>
        </w:tc>
        <w:tc>
          <w:tcPr>
            <w:tcW w:w="687" w:type="dxa"/>
          </w:tcPr>
          <w:p w14:paraId="7853FF0C" w14:textId="098D3001"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249</w:t>
            </w:r>
          </w:p>
        </w:tc>
        <w:tc>
          <w:tcPr>
            <w:tcW w:w="662" w:type="dxa"/>
          </w:tcPr>
          <w:p w14:paraId="496C5736" w14:textId="440801B9"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87</w:t>
            </w:r>
          </w:p>
        </w:tc>
        <w:tc>
          <w:tcPr>
            <w:tcW w:w="661" w:type="dxa"/>
          </w:tcPr>
          <w:p w14:paraId="5C5A832A" w14:textId="6B3E157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766</w:t>
            </w:r>
          </w:p>
        </w:tc>
        <w:tc>
          <w:tcPr>
            <w:tcW w:w="1806" w:type="dxa"/>
          </w:tcPr>
          <w:p w14:paraId="1766C637" w14:textId="730C81C6"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7,42 s</w:t>
            </w:r>
          </w:p>
        </w:tc>
      </w:tr>
      <w:tr w:rsidR="00727ACC" w:rsidRPr="002401B6" w14:paraId="45DB4755" w14:textId="77777777" w:rsidTr="006275CD">
        <w:tc>
          <w:tcPr>
            <w:tcW w:w="913" w:type="dxa"/>
          </w:tcPr>
          <w:p w14:paraId="092588B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3" w:type="dxa"/>
          </w:tcPr>
          <w:p w14:paraId="7FFBBB75" w14:textId="4B88D498"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614</w:t>
            </w:r>
          </w:p>
        </w:tc>
        <w:tc>
          <w:tcPr>
            <w:tcW w:w="714" w:type="dxa"/>
          </w:tcPr>
          <w:p w14:paraId="775380EB" w14:textId="359CC2BD"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084</w:t>
            </w:r>
          </w:p>
        </w:tc>
        <w:tc>
          <w:tcPr>
            <w:tcW w:w="701" w:type="dxa"/>
          </w:tcPr>
          <w:p w14:paraId="5985BCAB" w14:textId="596385C2"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553</w:t>
            </w:r>
          </w:p>
        </w:tc>
        <w:tc>
          <w:tcPr>
            <w:tcW w:w="721" w:type="dxa"/>
          </w:tcPr>
          <w:p w14:paraId="7AA3CB5A" w14:textId="61E94E83"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7222</w:t>
            </w:r>
          </w:p>
        </w:tc>
        <w:tc>
          <w:tcPr>
            <w:tcW w:w="721" w:type="dxa"/>
          </w:tcPr>
          <w:p w14:paraId="78BD36B9" w14:textId="41F542D3"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5196</w:t>
            </w:r>
          </w:p>
        </w:tc>
        <w:tc>
          <w:tcPr>
            <w:tcW w:w="687" w:type="dxa"/>
          </w:tcPr>
          <w:p w14:paraId="0DE9614E" w14:textId="219A80E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789</w:t>
            </w:r>
          </w:p>
        </w:tc>
        <w:tc>
          <w:tcPr>
            <w:tcW w:w="662" w:type="dxa"/>
          </w:tcPr>
          <w:p w14:paraId="4D4697D2" w14:textId="6356E8B9"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843</w:t>
            </w:r>
          </w:p>
        </w:tc>
        <w:tc>
          <w:tcPr>
            <w:tcW w:w="661" w:type="dxa"/>
          </w:tcPr>
          <w:p w14:paraId="283B2CC1" w14:textId="3A9DCF72"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426</w:t>
            </w:r>
          </w:p>
        </w:tc>
        <w:tc>
          <w:tcPr>
            <w:tcW w:w="1806" w:type="dxa"/>
          </w:tcPr>
          <w:p w14:paraId="0130BD50" w14:textId="47641B1D"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5,43 s</w:t>
            </w:r>
          </w:p>
        </w:tc>
      </w:tr>
      <w:tr w:rsidR="00727ACC" w:rsidRPr="002401B6" w14:paraId="57278698" w14:textId="77777777" w:rsidTr="006275CD">
        <w:tc>
          <w:tcPr>
            <w:tcW w:w="913" w:type="dxa"/>
          </w:tcPr>
          <w:p w14:paraId="084C543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3" w:type="dxa"/>
          </w:tcPr>
          <w:p w14:paraId="73484441" w14:textId="3ECACBBF"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465</w:t>
            </w:r>
          </w:p>
        </w:tc>
        <w:tc>
          <w:tcPr>
            <w:tcW w:w="714" w:type="dxa"/>
          </w:tcPr>
          <w:p w14:paraId="366F763D" w14:textId="59E3A3D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686</w:t>
            </w:r>
          </w:p>
        </w:tc>
        <w:tc>
          <w:tcPr>
            <w:tcW w:w="701" w:type="dxa"/>
          </w:tcPr>
          <w:p w14:paraId="6D17C91D" w14:textId="50D052E9"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604</w:t>
            </w:r>
          </w:p>
        </w:tc>
        <w:tc>
          <w:tcPr>
            <w:tcW w:w="721" w:type="dxa"/>
          </w:tcPr>
          <w:p w14:paraId="448B5E43" w14:textId="132CA4E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982</w:t>
            </w:r>
          </w:p>
        </w:tc>
        <w:tc>
          <w:tcPr>
            <w:tcW w:w="721" w:type="dxa"/>
          </w:tcPr>
          <w:p w14:paraId="31AC0C94" w14:textId="7B20BD5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273</w:t>
            </w:r>
          </w:p>
        </w:tc>
        <w:tc>
          <w:tcPr>
            <w:tcW w:w="687" w:type="dxa"/>
          </w:tcPr>
          <w:p w14:paraId="306B543F" w14:textId="33CF321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87</w:t>
            </w:r>
          </w:p>
        </w:tc>
        <w:tc>
          <w:tcPr>
            <w:tcW w:w="662" w:type="dxa"/>
          </w:tcPr>
          <w:p w14:paraId="208BBD7F" w14:textId="16476B13"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30</w:t>
            </w:r>
          </w:p>
        </w:tc>
        <w:tc>
          <w:tcPr>
            <w:tcW w:w="661" w:type="dxa"/>
          </w:tcPr>
          <w:p w14:paraId="2BF164FD" w14:textId="53BFC81B"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11</w:t>
            </w:r>
          </w:p>
        </w:tc>
        <w:tc>
          <w:tcPr>
            <w:tcW w:w="1806" w:type="dxa"/>
          </w:tcPr>
          <w:p w14:paraId="66BC0C0F" w14:textId="34AA4B3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8,56 s</w:t>
            </w:r>
          </w:p>
        </w:tc>
      </w:tr>
      <w:tr w:rsidR="00727ACC" w:rsidRPr="002401B6" w14:paraId="5A1A45A5" w14:textId="77777777" w:rsidTr="006275CD">
        <w:tc>
          <w:tcPr>
            <w:tcW w:w="913" w:type="dxa"/>
          </w:tcPr>
          <w:p w14:paraId="22636BA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3" w:type="dxa"/>
          </w:tcPr>
          <w:p w14:paraId="5B26D2B8" w14:textId="2F335C4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50</w:t>
            </w:r>
          </w:p>
        </w:tc>
        <w:tc>
          <w:tcPr>
            <w:tcW w:w="714" w:type="dxa"/>
          </w:tcPr>
          <w:p w14:paraId="7B6EB4E2" w14:textId="35A1EF0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60</w:t>
            </w:r>
          </w:p>
        </w:tc>
        <w:tc>
          <w:tcPr>
            <w:tcW w:w="701" w:type="dxa"/>
          </w:tcPr>
          <w:p w14:paraId="611E2C59" w14:textId="2141B0D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1</w:t>
            </w:r>
          </w:p>
        </w:tc>
        <w:tc>
          <w:tcPr>
            <w:tcW w:w="721" w:type="dxa"/>
          </w:tcPr>
          <w:p w14:paraId="5D98420C" w14:textId="46D2A18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70</w:t>
            </w:r>
          </w:p>
        </w:tc>
        <w:tc>
          <w:tcPr>
            <w:tcW w:w="721" w:type="dxa"/>
          </w:tcPr>
          <w:p w14:paraId="352ABFE5" w14:textId="420E342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78</w:t>
            </w:r>
          </w:p>
        </w:tc>
        <w:tc>
          <w:tcPr>
            <w:tcW w:w="687" w:type="dxa"/>
          </w:tcPr>
          <w:p w14:paraId="44107F7F" w14:textId="78A0E24A"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5</w:t>
            </w:r>
          </w:p>
        </w:tc>
        <w:tc>
          <w:tcPr>
            <w:tcW w:w="662" w:type="dxa"/>
          </w:tcPr>
          <w:p w14:paraId="47F7F3AB" w14:textId="221262FB"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5</w:t>
            </w:r>
          </w:p>
        </w:tc>
        <w:tc>
          <w:tcPr>
            <w:tcW w:w="661" w:type="dxa"/>
          </w:tcPr>
          <w:p w14:paraId="0E4BBA5F" w14:textId="366C0675"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w:t>
            </w:r>
          </w:p>
        </w:tc>
        <w:tc>
          <w:tcPr>
            <w:tcW w:w="1806" w:type="dxa"/>
          </w:tcPr>
          <w:p w14:paraId="0A397A6C" w14:textId="0E2C25F2"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0,71 s</w:t>
            </w:r>
          </w:p>
        </w:tc>
      </w:tr>
      <w:tr w:rsidR="00727ACC" w:rsidRPr="002401B6" w14:paraId="751D9D82" w14:textId="77777777" w:rsidTr="006275CD">
        <w:tc>
          <w:tcPr>
            <w:tcW w:w="913" w:type="dxa"/>
          </w:tcPr>
          <w:p w14:paraId="3CEE9E90"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3" w:type="dxa"/>
          </w:tcPr>
          <w:p w14:paraId="2945C910" w14:textId="4916D87B"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578</w:t>
            </w:r>
          </w:p>
        </w:tc>
        <w:tc>
          <w:tcPr>
            <w:tcW w:w="714" w:type="dxa"/>
          </w:tcPr>
          <w:p w14:paraId="753F40FA" w14:textId="22F2B46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778</w:t>
            </w:r>
          </w:p>
        </w:tc>
        <w:tc>
          <w:tcPr>
            <w:tcW w:w="701" w:type="dxa"/>
          </w:tcPr>
          <w:p w14:paraId="16ACB2AE" w14:textId="701A06C1"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531</w:t>
            </w:r>
          </w:p>
        </w:tc>
        <w:tc>
          <w:tcPr>
            <w:tcW w:w="721" w:type="dxa"/>
          </w:tcPr>
          <w:p w14:paraId="7A4F7A6D" w14:textId="5F16F599"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527</w:t>
            </w:r>
          </w:p>
        </w:tc>
        <w:tc>
          <w:tcPr>
            <w:tcW w:w="721" w:type="dxa"/>
          </w:tcPr>
          <w:p w14:paraId="561890CC" w14:textId="369D74B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344</w:t>
            </w:r>
          </w:p>
        </w:tc>
        <w:tc>
          <w:tcPr>
            <w:tcW w:w="687" w:type="dxa"/>
          </w:tcPr>
          <w:p w14:paraId="0777BCDA" w14:textId="0159326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829</w:t>
            </w:r>
          </w:p>
        </w:tc>
        <w:tc>
          <w:tcPr>
            <w:tcW w:w="662" w:type="dxa"/>
          </w:tcPr>
          <w:p w14:paraId="1794A966" w14:textId="0CF9919E"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470</w:t>
            </w:r>
          </w:p>
        </w:tc>
        <w:tc>
          <w:tcPr>
            <w:tcW w:w="661" w:type="dxa"/>
          </w:tcPr>
          <w:p w14:paraId="3D337C5B" w14:textId="06FC541F"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467</w:t>
            </w:r>
          </w:p>
        </w:tc>
        <w:tc>
          <w:tcPr>
            <w:tcW w:w="1806" w:type="dxa"/>
          </w:tcPr>
          <w:p w14:paraId="7B3681C7" w14:textId="7F28FB89"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44,07 s</w:t>
            </w:r>
          </w:p>
        </w:tc>
      </w:tr>
      <w:tr w:rsidR="00727ACC" w:rsidRPr="002401B6" w14:paraId="179C2E60" w14:textId="77777777" w:rsidTr="006275CD">
        <w:tc>
          <w:tcPr>
            <w:tcW w:w="913" w:type="dxa"/>
          </w:tcPr>
          <w:p w14:paraId="0C308BED"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3" w:type="dxa"/>
          </w:tcPr>
          <w:p w14:paraId="3D74B4C7" w14:textId="1539EB4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351</w:t>
            </w:r>
          </w:p>
        </w:tc>
        <w:tc>
          <w:tcPr>
            <w:tcW w:w="714" w:type="dxa"/>
          </w:tcPr>
          <w:p w14:paraId="4147FA2E" w14:textId="64110CE4"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506</w:t>
            </w:r>
          </w:p>
        </w:tc>
        <w:tc>
          <w:tcPr>
            <w:tcW w:w="701" w:type="dxa"/>
          </w:tcPr>
          <w:p w14:paraId="01557FEC" w14:textId="75869C04"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957</w:t>
            </w:r>
          </w:p>
        </w:tc>
        <w:tc>
          <w:tcPr>
            <w:tcW w:w="721" w:type="dxa"/>
          </w:tcPr>
          <w:p w14:paraId="48191F9B" w14:textId="5A9BB37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829</w:t>
            </w:r>
          </w:p>
        </w:tc>
        <w:tc>
          <w:tcPr>
            <w:tcW w:w="721" w:type="dxa"/>
          </w:tcPr>
          <w:p w14:paraId="06DE50DC" w14:textId="697A63BC"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582</w:t>
            </w:r>
          </w:p>
        </w:tc>
        <w:tc>
          <w:tcPr>
            <w:tcW w:w="687" w:type="dxa"/>
          </w:tcPr>
          <w:p w14:paraId="19D0B4CE" w14:textId="441943C0"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445</w:t>
            </w:r>
          </w:p>
        </w:tc>
        <w:tc>
          <w:tcPr>
            <w:tcW w:w="662" w:type="dxa"/>
          </w:tcPr>
          <w:p w14:paraId="76B5151B" w14:textId="4CC55C55"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79</w:t>
            </w:r>
          </w:p>
        </w:tc>
        <w:tc>
          <w:tcPr>
            <w:tcW w:w="661" w:type="dxa"/>
          </w:tcPr>
          <w:p w14:paraId="1BF79795" w14:textId="66ED91D3"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235</w:t>
            </w:r>
          </w:p>
        </w:tc>
        <w:tc>
          <w:tcPr>
            <w:tcW w:w="1806" w:type="dxa"/>
          </w:tcPr>
          <w:p w14:paraId="047F02D4" w14:textId="3DA7E31F" w:rsidR="00164295" w:rsidRPr="002401B6" w:rsidRDefault="00727ACC" w:rsidP="002219E0">
            <w:pPr>
              <w:ind w:firstLine="0"/>
              <w:jc w:val="center"/>
              <w:rPr>
                <w:rFonts w:ascii="Lora" w:hAnsi="Lora" w:cs="Times New Roman"/>
                <w:sz w:val="22"/>
                <w:szCs w:val="22"/>
              </w:rPr>
            </w:pPr>
            <w:r w:rsidRPr="002401B6">
              <w:rPr>
                <w:rFonts w:ascii="Lora" w:hAnsi="Lora" w:cs="Times New Roman"/>
                <w:sz w:val="22"/>
                <w:szCs w:val="22"/>
              </w:rPr>
              <w:t>12,03 s</w:t>
            </w:r>
          </w:p>
        </w:tc>
      </w:tr>
    </w:tbl>
    <w:p w14:paraId="588216F5" w14:textId="77777777" w:rsidR="004079BB" w:rsidRPr="002401B6" w:rsidRDefault="004079BB" w:rsidP="00164295">
      <w:pPr>
        <w:ind w:firstLine="0"/>
        <w:rPr>
          <w:rFonts w:ascii="Lora" w:hAnsi="Lora" w:cs="Times New Roman"/>
          <w:sz w:val="22"/>
          <w:szCs w:val="22"/>
        </w:rPr>
      </w:pPr>
    </w:p>
    <w:p w14:paraId="7B59C84B" w14:textId="318F1A71" w:rsidR="00752157" w:rsidRPr="002401B6" w:rsidRDefault="00752157" w:rsidP="005212F5">
      <w:pPr>
        <w:pStyle w:val="Caption"/>
        <w:keepNext/>
        <w:jc w:val="center"/>
      </w:pPr>
      <w:bookmarkStart w:id="69" w:name="_Toc36845688"/>
      <w:r w:rsidRPr="002401B6">
        <w:t xml:space="preserve">Tabelle </w:t>
      </w:r>
      <w:fldSimple w:instr=" SEQ Tabelle \* ARABIC ">
        <w:r w:rsidR="00714A86">
          <w:rPr>
            <w:noProof/>
          </w:rPr>
          <w:t>14</w:t>
        </w:r>
      </w:fldSimple>
      <w:r w:rsidRPr="002401B6">
        <w:t xml:space="preserve">: Performance der Algorithmen für Perspektivische Varianz (Horizontal) </w:t>
      </w:r>
      <w:r w:rsidR="00591CFE" w:rsidRPr="002401B6">
        <w:t xml:space="preserve">– Motiv: </w:t>
      </w:r>
      <w:r w:rsidRPr="002401B6">
        <w:t>Nassauer Haus</w:t>
      </w:r>
      <w:r w:rsidR="00591CFE" w:rsidRPr="002401B6">
        <w:t>, Nürnberg</w:t>
      </w:r>
      <w:r w:rsidRPr="002401B6">
        <w:t xml:space="preserve"> (Eigene Darstellung).</w:t>
      </w:r>
      <w:bookmarkEnd w:id="69"/>
    </w:p>
    <w:tbl>
      <w:tblPr>
        <w:tblStyle w:val="TableGrid"/>
        <w:tblW w:w="8209" w:type="dxa"/>
        <w:tblLook w:val="04A0" w:firstRow="1" w:lastRow="0" w:firstColumn="1" w:lastColumn="0" w:noHBand="0" w:noVBand="1"/>
      </w:tblPr>
      <w:tblGrid>
        <w:gridCol w:w="913"/>
        <w:gridCol w:w="585"/>
        <w:gridCol w:w="589"/>
        <w:gridCol w:w="591"/>
        <w:gridCol w:w="617"/>
        <w:gridCol w:w="617"/>
        <w:gridCol w:w="593"/>
        <w:gridCol w:w="589"/>
        <w:gridCol w:w="585"/>
        <w:gridCol w:w="2530"/>
      </w:tblGrid>
      <w:tr w:rsidR="00164295" w:rsidRPr="002401B6" w14:paraId="7C9D4CA8" w14:textId="77777777" w:rsidTr="00752157">
        <w:tc>
          <w:tcPr>
            <w:tcW w:w="913" w:type="dxa"/>
          </w:tcPr>
          <w:p w14:paraId="570EDE0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585" w:type="dxa"/>
          </w:tcPr>
          <w:p w14:paraId="70697B2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589" w:type="dxa"/>
          </w:tcPr>
          <w:p w14:paraId="19A7611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591" w:type="dxa"/>
          </w:tcPr>
          <w:p w14:paraId="4545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617" w:type="dxa"/>
          </w:tcPr>
          <w:p w14:paraId="11B7DF9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17" w:type="dxa"/>
          </w:tcPr>
          <w:p w14:paraId="5609EF9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593" w:type="dxa"/>
          </w:tcPr>
          <w:p w14:paraId="563922C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589" w:type="dxa"/>
          </w:tcPr>
          <w:p w14:paraId="68F7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585" w:type="dxa"/>
          </w:tcPr>
          <w:p w14:paraId="7561F4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2530" w:type="dxa"/>
          </w:tcPr>
          <w:p w14:paraId="49E54BE4" w14:textId="0C997250"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567817" w:rsidRPr="002401B6" w14:paraId="1DAE924D" w14:textId="77777777" w:rsidTr="00752157">
        <w:tc>
          <w:tcPr>
            <w:tcW w:w="913" w:type="dxa"/>
          </w:tcPr>
          <w:p w14:paraId="3992B946" w14:textId="77777777" w:rsidR="00567817" w:rsidRPr="002401B6" w:rsidRDefault="00567817" w:rsidP="00567817">
            <w:pPr>
              <w:ind w:firstLine="0"/>
              <w:jc w:val="center"/>
              <w:rPr>
                <w:rFonts w:ascii="Lora" w:hAnsi="Lora" w:cs="Times New Roman"/>
                <w:sz w:val="22"/>
                <w:szCs w:val="22"/>
              </w:rPr>
            </w:pPr>
            <w:bookmarkStart w:id="70" w:name="_Hlk36417751"/>
            <w:r w:rsidRPr="002401B6">
              <w:rPr>
                <w:rFonts w:ascii="Lora" w:hAnsi="Lora" w:cs="Times New Roman"/>
                <w:sz w:val="22"/>
                <w:szCs w:val="22"/>
              </w:rPr>
              <w:t>SIFT</w:t>
            </w:r>
          </w:p>
        </w:tc>
        <w:tc>
          <w:tcPr>
            <w:tcW w:w="585" w:type="dxa"/>
          </w:tcPr>
          <w:p w14:paraId="4CDA902A" w14:textId="21FD962D"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89</w:t>
            </w:r>
          </w:p>
        </w:tc>
        <w:tc>
          <w:tcPr>
            <w:tcW w:w="589" w:type="dxa"/>
          </w:tcPr>
          <w:p w14:paraId="77D97E03" w14:textId="2684DBB2"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81</w:t>
            </w:r>
          </w:p>
        </w:tc>
        <w:tc>
          <w:tcPr>
            <w:tcW w:w="591" w:type="dxa"/>
          </w:tcPr>
          <w:p w14:paraId="6DC4225D" w14:textId="0D5C3EB0"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64</w:t>
            </w:r>
          </w:p>
        </w:tc>
        <w:tc>
          <w:tcPr>
            <w:tcW w:w="617" w:type="dxa"/>
          </w:tcPr>
          <w:p w14:paraId="18672B92" w14:textId="1F925AD4"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90</w:t>
            </w:r>
          </w:p>
        </w:tc>
        <w:tc>
          <w:tcPr>
            <w:tcW w:w="617" w:type="dxa"/>
          </w:tcPr>
          <w:p w14:paraId="48FF352A" w14:textId="10D0D12E"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508</w:t>
            </w:r>
          </w:p>
        </w:tc>
        <w:tc>
          <w:tcPr>
            <w:tcW w:w="593" w:type="dxa"/>
          </w:tcPr>
          <w:p w14:paraId="01A75DC9" w14:textId="298FD6C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65</w:t>
            </w:r>
          </w:p>
        </w:tc>
        <w:tc>
          <w:tcPr>
            <w:tcW w:w="589" w:type="dxa"/>
          </w:tcPr>
          <w:p w14:paraId="0CC58D1D" w14:textId="2741739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69</w:t>
            </w:r>
          </w:p>
        </w:tc>
        <w:tc>
          <w:tcPr>
            <w:tcW w:w="585" w:type="dxa"/>
          </w:tcPr>
          <w:p w14:paraId="11C341A5" w14:textId="08C4D635"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56</w:t>
            </w:r>
          </w:p>
        </w:tc>
        <w:tc>
          <w:tcPr>
            <w:tcW w:w="2530" w:type="dxa"/>
          </w:tcPr>
          <w:p w14:paraId="0ABA0716" w14:textId="6EB7DF69"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2,57 s</w:t>
            </w:r>
          </w:p>
        </w:tc>
      </w:tr>
      <w:tr w:rsidR="00567817" w:rsidRPr="002401B6" w14:paraId="013B2EEB" w14:textId="77777777" w:rsidTr="00752157">
        <w:tc>
          <w:tcPr>
            <w:tcW w:w="913" w:type="dxa"/>
          </w:tcPr>
          <w:p w14:paraId="4D2F51C0"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SURF</w:t>
            </w:r>
          </w:p>
        </w:tc>
        <w:tc>
          <w:tcPr>
            <w:tcW w:w="585" w:type="dxa"/>
          </w:tcPr>
          <w:p w14:paraId="2B6016AB" w14:textId="62143FE3"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614</w:t>
            </w:r>
          </w:p>
        </w:tc>
        <w:tc>
          <w:tcPr>
            <w:tcW w:w="589" w:type="dxa"/>
          </w:tcPr>
          <w:p w14:paraId="20526D19" w14:textId="670B4408"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548</w:t>
            </w:r>
          </w:p>
        </w:tc>
        <w:tc>
          <w:tcPr>
            <w:tcW w:w="591" w:type="dxa"/>
          </w:tcPr>
          <w:p w14:paraId="15301CCB" w14:textId="7ECF7ABD"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788</w:t>
            </w:r>
          </w:p>
        </w:tc>
        <w:tc>
          <w:tcPr>
            <w:tcW w:w="617" w:type="dxa"/>
          </w:tcPr>
          <w:p w14:paraId="71CD60E0" w14:textId="5E97CC9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141</w:t>
            </w:r>
          </w:p>
        </w:tc>
        <w:tc>
          <w:tcPr>
            <w:tcW w:w="617" w:type="dxa"/>
          </w:tcPr>
          <w:p w14:paraId="6F0A5600" w14:textId="24F4B84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471</w:t>
            </w:r>
          </w:p>
        </w:tc>
        <w:tc>
          <w:tcPr>
            <w:tcW w:w="593" w:type="dxa"/>
          </w:tcPr>
          <w:p w14:paraId="7A923C1A" w14:textId="01A0D4DB"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653</w:t>
            </w:r>
          </w:p>
        </w:tc>
        <w:tc>
          <w:tcPr>
            <w:tcW w:w="589" w:type="dxa"/>
          </w:tcPr>
          <w:p w14:paraId="5718A642" w14:textId="6A7962F4"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571</w:t>
            </w:r>
          </w:p>
        </w:tc>
        <w:tc>
          <w:tcPr>
            <w:tcW w:w="585" w:type="dxa"/>
          </w:tcPr>
          <w:p w14:paraId="67AF12B5" w14:textId="26EB1F15"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551</w:t>
            </w:r>
          </w:p>
        </w:tc>
        <w:tc>
          <w:tcPr>
            <w:tcW w:w="2530" w:type="dxa"/>
          </w:tcPr>
          <w:p w14:paraId="426D96B3" w14:textId="064C1A4E"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4,29 s</w:t>
            </w:r>
          </w:p>
        </w:tc>
      </w:tr>
      <w:tr w:rsidR="00567817" w:rsidRPr="002401B6" w14:paraId="7DD34A95" w14:textId="77777777" w:rsidTr="00752157">
        <w:tc>
          <w:tcPr>
            <w:tcW w:w="913" w:type="dxa"/>
          </w:tcPr>
          <w:p w14:paraId="56839156"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BRISK</w:t>
            </w:r>
          </w:p>
        </w:tc>
        <w:tc>
          <w:tcPr>
            <w:tcW w:w="585" w:type="dxa"/>
          </w:tcPr>
          <w:p w14:paraId="106B7147" w14:textId="12ABE546"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62</w:t>
            </w:r>
          </w:p>
        </w:tc>
        <w:tc>
          <w:tcPr>
            <w:tcW w:w="589" w:type="dxa"/>
          </w:tcPr>
          <w:p w14:paraId="04E5785A" w14:textId="4F3F98E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99</w:t>
            </w:r>
          </w:p>
        </w:tc>
        <w:tc>
          <w:tcPr>
            <w:tcW w:w="591" w:type="dxa"/>
          </w:tcPr>
          <w:p w14:paraId="7246DA13" w14:textId="1AD0FBCF"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51</w:t>
            </w:r>
          </w:p>
        </w:tc>
        <w:tc>
          <w:tcPr>
            <w:tcW w:w="617" w:type="dxa"/>
          </w:tcPr>
          <w:p w14:paraId="232912C0" w14:textId="12E7F318"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71</w:t>
            </w:r>
          </w:p>
        </w:tc>
        <w:tc>
          <w:tcPr>
            <w:tcW w:w="617" w:type="dxa"/>
          </w:tcPr>
          <w:p w14:paraId="79C10F5C" w14:textId="3E70BAFA"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41</w:t>
            </w:r>
          </w:p>
        </w:tc>
        <w:tc>
          <w:tcPr>
            <w:tcW w:w="593" w:type="dxa"/>
          </w:tcPr>
          <w:p w14:paraId="7E7744CA" w14:textId="76D42516"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70</w:t>
            </w:r>
          </w:p>
        </w:tc>
        <w:tc>
          <w:tcPr>
            <w:tcW w:w="589" w:type="dxa"/>
          </w:tcPr>
          <w:p w14:paraId="4096E9B3" w14:textId="5FB1955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41</w:t>
            </w:r>
          </w:p>
        </w:tc>
        <w:tc>
          <w:tcPr>
            <w:tcW w:w="585" w:type="dxa"/>
          </w:tcPr>
          <w:p w14:paraId="78905CA7" w14:textId="55027AD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56</w:t>
            </w:r>
          </w:p>
        </w:tc>
        <w:tc>
          <w:tcPr>
            <w:tcW w:w="2530" w:type="dxa"/>
          </w:tcPr>
          <w:p w14:paraId="553F70B2" w14:textId="750986E8"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23 s</w:t>
            </w:r>
          </w:p>
        </w:tc>
      </w:tr>
      <w:tr w:rsidR="00567817" w:rsidRPr="002401B6" w14:paraId="7402F0F9" w14:textId="77777777" w:rsidTr="00752157">
        <w:tc>
          <w:tcPr>
            <w:tcW w:w="913" w:type="dxa"/>
          </w:tcPr>
          <w:p w14:paraId="2DE121E1"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ORB</w:t>
            </w:r>
          </w:p>
        </w:tc>
        <w:tc>
          <w:tcPr>
            <w:tcW w:w="585" w:type="dxa"/>
          </w:tcPr>
          <w:p w14:paraId="30DD7002" w14:textId="5FEA2C3E"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6</w:t>
            </w:r>
          </w:p>
        </w:tc>
        <w:tc>
          <w:tcPr>
            <w:tcW w:w="589" w:type="dxa"/>
          </w:tcPr>
          <w:p w14:paraId="3A1ECA34" w14:textId="46094594"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5</w:t>
            </w:r>
          </w:p>
        </w:tc>
        <w:tc>
          <w:tcPr>
            <w:tcW w:w="591" w:type="dxa"/>
          </w:tcPr>
          <w:p w14:paraId="4A3FFFB0" w14:textId="7B92934B"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4</w:t>
            </w:r>
          </w:p>
        </w:tc>
        <w:tc>
          <w:tcPr>
            <w:tcW w:w="617" w:type="dxa"/>
          </w:tcPr>
          <w:p w14:paraId="1440D1C4" w14:textId="765A18BA"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6</w:t>
            </w:r>
          </w:p>
        </w:tc>
        <w:tc>
          <w:tcPr>
            <w:tcW w:w="617" w:type="dxa"/>
          </w:tcPr>
          <w:p w14:paraId="15BC02FB" w14:textId="61CC01A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8</w:t>
            </w:r>
          </w:p>
        </w:tc>
        <w:tc>
          <w:tcPr>
            <w:tcW w:w="593" w:type="dxa"/>
          </w:tcPr>
          <w:p w14:paraId="68CB0231" w14:textId="5D31F82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3</w:t>
            </w:r>
          </w:p>
        </w:tc>
        <w:tc>
          <w:tcPr>
            <w:tcW w:w="589" w:type="dxa"/>
          </w:tcPr>
          <w:p w14:paraId="4F1FF5AE" w14:textId="2C66D5B5"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2</w:t>
            </w:r>
          </w:p>
        </w:tc>
        <w:tc>
          <w:tcPr>
            <w:tcW w:w="585" w:type="dxa"/>
          </w:tcPr>
          <w:p w14:paraId="1820F2EC" w14:textId="1897E22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8</w:t>
            </w:r>
          </w:p>
        </w:tc>
        <w:tc>
          <w:tcPr>
            <w:tcW w:w="2530" w:type="dxa"/>
          </w:tcPr>
          <w:p w14:paraId="431411FD" w14:textId="661157FD"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0,63 s</w:t>
            </w:r>
          </w:p>
        </w:tc>
      </w:tr>
      <w:tr w:rsidR="00567817" w:rsidRPr="002401B6" w14:paraId="04194591" w14:textId="77777777" w:rsidTr="00752157">
        <w:tc>
          <w:tcPr>
            <w:tcW w:w="913" w:type="dxa"/>
          </w:tcPr>
          <w:p w14:paraId="2FE3670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KAZE</w:t>
            </w:r>
          </w:p>
        </w:tc>
        <w:tc>
          <w:tcPr>
            <w:tcW w:w="585" w:type="dxa"/>
          </w:tcPr>
          <w:p w14:paraId="41F4915F" w14:textId="5F3A6A70"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70</w:t>
            </w:r>
          </w:p>
        </w:tc>
        <w:tc>
          <w:tcPr>
            <w:tcW w:w="589" w:type="dxa"/>
          </w:tcPr>
          <w:p w14:paraId="5E79BFD4" w14:textId="576B391E"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98</w:t>
            </w:r>
          </w:p>
        </w:tc>
        <w:tc>
          <w:tcPr>
            <w:tcW w:w="591" w:type="dxa"/>
          </w:tcPr>
          <w:p w14:paraId="7FC10B71" w14:textId="5726D93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78</w:t>
            </w:r>
          </w:p>
        </w:tc>
        <w:tc>
          <w:tcPr>
            <w:tcW w:w="617" w:type="dxa"/>
          </w:tcPr>
          <w:p w14:paraId="2BE0EFAE" w14:textId="76A12EC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410</w:t>
            </w:r>
          </w:p>
        </w:tc>
        <w:tc>
          <w:tcPr>
            <w:tcW w:w="617" w:type="dxa"/>
          </w:tcPr>
          <w:p w14:paraId="6F57A2FA" w14:textId="489CD60F"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600</w:t>
            </w:r>
          </w:p>
        </w:tc>
        <w:tc>
          <w:tcPr>
            <w:tcW w:w="593" w:type="dxa"/>
          </w:tcPr>
          <w:p w14:paraId="10143694" w14:textId="2401A85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42</w:t>
            </w:r>
          </w:p>
        </w:tc>
        <w:tc>
          <w:tcPr>
            <w:tcW w:w="589" w:type="dxa"/>
          </w:tcPr>
          <w:p w14:paraId="727E72A7" w14:textId="2155A88C"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64</w:t>
            </w:r>
          </w:p>
        </w:tc>
        <w:tc>
          <w:tcPr>
            <w:tcW w:w="585" w:type="dxa"/>
          </w:tcPr>
          <w:p w14:paraId="780154EB" w14:textId="37A0D0D8"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51</w:t>
            </w:r>
          </w:p>
        </w:tc>
        <w:tc>
          <w:tcPr>
            <w:tcW w:w="2530" w:type="dxa"/>
          </w:tcPr>
          <w:p w14:paraId="6623BD12" w14:textId="2E98C34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40,96 s</w:t>
            </w:r>
          </w:p>
        </w:tc>
      </w:tr>
      <w:tr w:rsidR="00567817" w:rsidRPr="002401B6" w14:paraId="6DCBC425" w14:textId="77777777" w:rsidTr="00752157">
        <w:tc>
          <w:tcPr>
            <w:tcW w:w="913" w:type="dxa"/>
          </w:tcPr>
          <w:p w14:paraId="588E7FF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AKAZE</w:t>
            </w:r>
          </w:p>
        </w:tc>
        <w:tc>
          <w:tcPr>
            <w:tcW w:w="585" w:type="dxa"/>
          </w:tcPr>
          <w:p w14:paraId="6DD06B6A" w14:textId="493BBE44"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07</w:t>
            </w:r>
          </w:p>
        </w:tc>
        <w:tc>
          <w:tcPr>
            <w:tcW w:w="589" w:type="dxa"/>
          </w:tcPr>
          <w:p w14:paraId="6FB5BA4A" w14:textId="3ADFB988"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20</w:t>
            </w:r>
          </w:p>
        </w:tc>
        <w:tc>
          <w:tcPr>
            <w:tcW w:w="591" w:type="dxa"/>
          </w:tcPr>
          <w:p w14:paraId="29B8A198" w14:textId="4FE6010B"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75</w:t>
            </w:r>
          </w:p>
        </w:tc>
        <w:tc>
          <w:tcPr>
            <w:tcW w:w="617" w:type="dxa"/>
          </w:tcPr>
          <w:p w14:paraId="2B1C0FAC" w14:textId="5FBB8E1F"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201</w:t>
            </w:r>
          </w:p>
        </w:tc>
        <w:tc>
          <w:tcPr>
            <w:tcW w:w="617" w:type="dxa"/>
          </w:tcPr>
          <w:p w14:paraId="6E920FF3" w14:textId="1CDFDDCF"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358</w:t>
            </w:r>
          </w:p>
        </w:tc>
        <w:tc>
          <w:tcPr>
            <w:tcW w:w="593" w:type="dxa"/>
          </w:tcPr>
          <w:p w14:paraId="747ACEA4" w14:textId="50622C30"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38</w:t>
            </w:r>
          </w:p>
        </w:tc>
        <w:tc>
          <w:tcPr>
            <w:tcW w:w="589" w:type="dxa"/>
          </w:tcPr>
          <w:p w14:paraId="2656630A" w14:textId="54AF1631"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128</w:t>
            </w:r>
          </w:p>
        </w:tc>
        <w:tc>
          <w:tcPr>
            <w:tcW w:w="585" w:type="dxa"/>
          </w:tcPr>
          <w:p w14:paraId="5B223B0A" w14:textId="1BAB35ED"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79</w:t>
            </w:r>
          </w:p>
        </w:tc>
        <w:tc>
          <w:tcPr>
            <w:tcW w:w="2530" w:type="dxa"/>
          </w:tcPr>
          <w:p w14:paraId="4B3FE89E" w14:textId="7D2611AD"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8,21 s</w:t>
            </w:r>
          </w:p>
        </w:tc>
      </w:tr>
      <w:bookmarkEnd w:id="70"/>
    </w:tbl>
    <w:p w14:paraId="11A8151A" w14:textId="77777777" w:rsidR="00164295" w:rsidRPr="002401B6" w:rsidRDefault="00164295" w:rsidP="00164295">
      <w:pPr>
        <w:ind w:firstLine="0"/>
        <w:jc w:val="center"/>
        <w:rPr>
          <w:rFonts w:ascii="Lora" w:hAnsi="Lora" w:cs="Times New Roman"/>
          <w:sz w:val="20"/>
        </w:rPr>
      </w:pPr>
    </w:p>
    <w:p w14:paraId="783E5185" w14:textId="11CE4F01" w:rsidR="00164295" w:rsidRPr="002401B6" w:rsidRDefault="00C37A76" w:rsidP="00C37A76">
      <w:pPr>
        <w:ind w:firstLine="0"/>
        <w:rPr>
          <w:rFonts w:ascii="Lora" w:hAnsi="Lora" w:cs="Times New Roman"/>
          <w:sz w:val="22"/>
          <w:szCs w:val="22"/>
        </w:rPr>
      </w:pPr>
      <w:r w:rsidRPr="002401B6">
        <w:rPr>
          <w:rFonts w:ascii="Lora" w:hAnsi="Lora" w:cs="Times New Roman"/>
          <w:sz w:val="22"/>
          <w:szCs w:val="22"/>
        </w:rPr>
        <w:t>SIFT und SURF gelingt es</w:t>
      </w:r>
      <w:r w:rsidR="005C1C39" w:rsidRPr="002401B6">
        <w:rPr>
          <w:rFonts w:ascii="Lora" w:hAnsi="Lora" w:cs="Times New Roman"/>
          <w:sz w:val="22"/>
          <w:szCs w:val="22"/>
        </w:rPr>
        <w:t xml:space="preserve"> demnach</w:t>
      </w:r>
      <w:r w:rsidRPr="002401B6">
        <w:rPr>
          <w:rFonts w:ascii="Lora" w:hAnsi="Lora" w:cs="Times New Roman"/>
          <w:sz w:val="22"/>
          <w:szCs w:val="22"/>
        </w:rPr>
        <w:t>, den Bildvergleich mit der größten Sicherheit durchzuführen. Bei ORB und BRISK legen die ermittelten Werte hingegen nahe, dass diese nicht für eine sichere Identifikation geeignet sind. Aufgrund seiner Geschwindigkeit trifft dies ebenfalls auf KAZE zu.</w:t>
      </w:r>
    </w:p>
    <w:p w14:paraId="567D8390" w14:textId="282CFC63" w:rsidR="00E20FED" w:rsidRPr="002401B6" w:rsidRDefault="00E20FED" w:rsidP="00C37A76">
      <w:pPr>
        <w:ind w:firstLine="0"/>
        <w:rPr>
          <w:rFonts w:ascii="Lora" w:hAnsi="Lora" w:cs="Times New Roman"/>
          <w:sz w:val="22"/>
          <w:szCs w:val="22"/>
        </w:rPr>
      </w:pPr>
    </w:p>
    <w:p w14:paraId="546D861F" w14:textId="1F1E6FC0" w:rsidR="00701F10" w:rsidRPr="002401B6" w:rsidRDefault="00701F10" w:rsidP="007340E3">
      <w:pPr>
        <w:pStyle w:val="Heading3"/>
        <w:ind w:left="0" w:firstLine="0"/>
        <w:jc w:val="left"/>
        <w:rPr>
          <w:rFonts w:ascii="Lora" w:hAnsi="Lora"/>
          <w:color w:val="auto"/>
          <w:sz w:val="28"/>
          <w:szCs w:val="22"/>
        </w:rPr>
      </w:pPr>
      <w:bookmarkStart w:id="71" w:name="_Toc36845752"/>
      <w:r w:rsidRPr="002401B6">
        <w:rPr>
          <w:rFonts w:ascii="Lora" w:hAnsi="Lora"/>
          <w:color w:val="auto"/>
          <w:sz w:val="28"/>
          <w:szCs w:val="22"/>
        </w:rPr>
        <w:t xml:space="preserve">Perspektive - </w:t>
      </w:r>
      <w:r w:rsidR="001E42D8" w:rsidRPr="002401B6">
        <w:rPr>
          <w:rFonts w:ascii="Lora" w:hAnsi="Lora"/>
          <w:color w:val="auto"/>
          <w:sz w:val="28"/>
          <w:szCs w:val="22"/>
        </w:rPr>
        <w:t>Vertikal</w:t>
      </w:r>
      <w:bookmarkEnd w:id="71"/>
    </w:p>
    <w:p w14:paraId="08BF22FD" w14:textId="77777777" w:rsidR="00701F10" w:rsidRPr="002401B6" w:rsidRDefault="00701F10" w:rsidP="00701F10">
      <w:pPr>
        <w:ind w:firstLine="0"/>
      </w:pPr>
    </w:p>
    <w:p w14:paraId="0F4490A3" w14:textId="6F35391C" w:rsidR="00701F10" w:rsidRPr="002401B6" w:rsidRDefault="001E42D8" w:rsidP="00673C58">
      <w:pPr>
        <w:ind w:firstLine="0"/>
        <w:rPr>
          <w:rFonts w:ascii="Lora" w:hAnsi="Lora" w:cs="Times New Roman"/>
          <w:sz w:val="22"/>
          <w:szCs w:val="22"/>
        </w:rPr>
      </w:pPr>
      <w:r w:rsidRPr="002401B6">
        <w:rPr>
          <w:rFonts w:ascii="Lora" w:hAnsi="Lora" w:cs="Times New Roman"/>
          <w:sz w:val="22"/>
          <w:szCs w:val="22"/>
        </w:rPr>
        <w:t xml:space="preserve">Auch vertikale Perspektivänderungen </w:t>
      </w:r>
      <w:r w:rsidR="00593C2B" w:rsidRPr="002401B6">
        <w:rPr>
          <w:rFonts w:ascii="Lora" w:hAnsi="Lora" w:cs="Times New Roman"/>
          <w:sz w:val="22"/>
          <w:szCs w:val="22"/>
        </w:rPr>
        <w:t xml:space="preserve">verdienen eine genauere Betrachtung. </w:t>
      </w:r>
      <w:r w:rsidR="00673C58" w:rsidRPr="002401B6">
        <w:rPr>
          <w:rFonts w:ascii="Lora" w:hAnsi="Lora" w:cs="Times New Roman"/>
          <w:sz w:val="22"/>
          <w:szCs w:val="22"/>
        </w:rPr>
        <w:t>Hierfür wurden drei Objekte aus unterschiedliche</w:t>
      </w:r>
      <w:r w:rsidR="00112885" w:rsidRPr="002401B6">
        <w:rPr>
          <w:rFonts w:ascii="Lora" w:hAnsi="Lora" w:cs="Times New Roman"/>
          <w:sz w:val="22"/>
          <w:szCs w:val="22"/>
        </w:rPr>
        <w:t>r</w:t>
      </w:r>
      <w:r w:rsidR="00673C58" w:rsidRPr="002401B6">
        <w:rPr>
          <w:rFonts w:ascii="Lora" w:hAnsi="Lora" w:cs="Times New Roman"/>
          <w:sz w:val="22"/>
          <w:szCs w:val="22"/>
        </w:rPr>
        <w:t xml:space="preserve"> Entfernung aufgenommen, wo</w:t>
      </w:r>
      <w:r w:rsidR="00F44941" w:rsidRPr="002401B6">
        <w:rPr>
          <w:rFonts w:ascii="Lora" w:hAnsi="Lora" w:cs="Times New Roman"/>
          <w:sz w:val="22"/>
          <w:szCs w:val="22"/>
        </w:rPr>
        <w:t>durch sich auch eine Veränderung des vertikalen Blickwinkels ergab.</w:t>
      </w:r>
      <w:r w:rsidR="004E4777" w:rsidRPr="002401B6">
        <w:rPr>
          <w:rFonts w:ascii="Lora" w:hAnsi="Lora" w:cs="Times New Roman"/>
          <w:sz w:val="22"/>
          <w:szCs w:val="22"/>
        </w:rPr>
        <w:t xml:space="preserve"> </w:t>
      </w:r>
      <w:r w:rsidR="0021090F">
        <w:rPr>
          <w:rFonts w:ascii="Lora" w:hAnsi="Lora" w:cs="Times New Roman"/>
          <w:sz w:val="22"/>
          <w:szCs w:val="22"/>
        </w:rPr>
        <w:t>Der Vergleich erfolgte jeweils zwischen dem Bild</w:t>
      </w:r>
      <w:r w:rsidR="0053654F">
        <w:rPr>
          <w:rFonts w:ascii="Lora" w:hAnsi="Lora" w:cs="Times New Roman"/>
          <w:sz w:val="22"/>
          <w:szCs w:val="22"/>
        </w:rPr>
        <w:t>, das der</w:t>
      </w:r>
      <w:r w:rsidR="0021090F">
        <w:rPr>
          <w:rFonts w:ascii="Lora" w:hAnsi="Lora" w:cs="Times New Roman"/>
          <w:sz w:val="22"/>
          <w:szCs w:val="22"/>
        </w:rPr>
        <w:t xml:space="preserve"> </w:t>
      </w:r>
      <w:r w:rsidR="00590C2C">
        <w:rPr>
          <w:rFonts w:ascii="Lora" w:hAnsi="Lora" w:cs="Times New Roman"/>
          <w:sz w:val="22"/>
          <w:szCs w:val="22"/>
        </w:rPr>
        <w:t>Normalsicht</w:t>
      </w:r>
      <w:r w:rsidR="0053654F">
        <w:rPr>
          <w:rFonts w:ascii="Lora" w:hAnsi="Lora" w:cs="Times New Roman"/>
          <w:sz w:val="22"/>
          <w:szCs w:val="22"/>
        </w:rPr>
        <w:t xml:space="preserve"> am meisten entspricht</w:t>
      </w:r>
      <w:r w:rsidR="0021090F">
        <w:rPr>
          <w:rFonts w:ascii="Lora" w:hAnsi="Lora" w:cs="Times New Roman"/>
          <w:sz w:val="22"/>
          <w:szCs w:val="22"/>
        </w:rPr>
        <w:t xml:space="preserve"> (in Abbildung 21 unten und rot markiert) und den weiteren Aufnahmen des gleichen Objekts.</w:t>
      </w:r>
    </w:p>
    <w:p w14:paraId="649308FD" w14:textId="77CCAF6B" w:rsidR="005C27B9" w:rsidRPr="002401B6" w:rsidRDefault="005C27B9" w:rsidP="00673C58">
      <w:pPr>
        <w:ind w:firstLine="0"/>
        <w:rPr>
          <w:rFonts w:ascii="Lora" w:hAnsi="Lora" w:cs="Times New Roman"/>
          <w:sz w:val="22"/>
          <w:szCs w:val="22"/>
        </w:rPr>
      </w:pPr>
    </w:p>
    <w:p w14:paraId="41D81FF3" w14:textId="77777777" w:rsidR="009D5D22" w:rsidRPr="002401B6" w:rsidRDefault="00BE51C5" w:rsidP="009D5D22">
      <w:pPr>
        <w:keepNext/>
        <w:ind w:firstLine="0"/>
        <w:jc w:val="center"/>
      </w:pPr>
      <w:r w:rsidRPr="002401B6">
        <w:rPr>
          <w:rFonts w:ascii="Lora" w:hAnsi="Lora" w:cs="Times New Roman"/>
          <w:noProof/>
          <w:sz w:val="22"/>
          <w:szCs w:val="22"/>
        </w:rPr>
        <w:lastRenderedPageBreak/>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1DCD2C1E" w14:textId="38364E77" w:rsidR="004D086E" w:rsidRPr="002401B6" w:rsidRDefault="009D5D22" w:rsidP="009D5D22">
      <w:pPr>
        <w:pStyle w:val="Caption"/>
        <w:jc w:val="center"/>
        <w:rPr>
          <w:rFonts w:cs="Times New Roman"/>
          <w:sz w:val="22"/>
          <w:szCs w:val="22"/>
        </w:rPr>
      </w:pPr>
      <w:bookmarkStart w:id="72" w:name="_Toc36845717"/>
      <w:r w:rsidRPr="002401B6">
        <w:t xml:space="preserve">Abbildung </w:t>
      </w:r>
      <w:fldSimple w:instr=" SEQ Abbildung \* ARABIC ">
        <w:r w:rsidR="00714A86">
          <w:rPr>
            <w:noProof/>
          </w:rPr>
          <w:t>22</w:t>
        </w:r>
      </w:fldSimple>
      <w:r w:rsidRPr="002401B6">
        <w:t>: Gebäude aus Nürnberg als Basis für die Invarianz-Tests hinsichtlich der vertikalen Perspektive.</w:t>
      </w:r>
      <w:bookmarkEnd w:id="72"/>
    </w:p>
    <w:p w14:paraId="02729017" w14:textId="000E6B58" w:rsidR="005C27B9" w:rsidRPr="002401B6" w:rsidRDefault="005C27B9" w:rsidP="00673C58">
      <w:pPr>
        <w:ind w:firstLine="0"/>
        <w:rPr>
          <w:rFonts w:ascii="Lora" w:hAnsi="Lora" w:cs="Times New Roman"/>
          <w:sz w:val="22"/>
          <w:szCs w:val="22"/>
        </w:rPr>
      </w:pPr>
    </w:p>
    <w:p w14:paraId="2AA7CB3C" w14:textId="3123BC89" w:rsidR="005C27B9" w:rsidRPr="002401B6" w:rsidRDefault="00C22B8A" w:rsidP="00673C58">
      <w:pPr>
        <w:ind w:firstLine="0"/>
        <w:rPr>
          <w:rFonts w:ascii="Lora" w:hAnsi="Lora" w:cs="Times New Roman"/>
          <w:sz w:val="22"/>
          <w:szCs w:val="22"/>
        </w:rPr>
      </w:pPr>
      <w:r w:rsidRPr="002401B6">
        <w:rPr>
          <w:rFonts w:ascii="Lora" w:hAnsi="Lora" w:cs="Times New Roman"/>
          <w:sz w:val="22"/>
          <w:szCs w:val="22"/>
        </w:rPr>
        <w:t>Abermals liegen alle Werte</w:t>
      </w:r>
      <w:r w:rsidR="000F5FBE" w:rsidRPr="002401B6">
        <w:rPr>
          <w:rFonts w:ascii="Lora" w:hAnsi="Lora" w:cs="Times New Roman"/>
          <w:sz w:val="22"/>
          <w:szCs w:val="22"/>
        </w:rPr>
        <w:t>, welche</w:t>
      </w:r>
      <w:r w:rsidR="0043718F">
        <w:rPr>
          <w:rFonts w:ascii="Lora" w:hAnsi="Lora" w:cs="Times New Roman"/>
          <w:sz w:val="22"/>
          <w:szCs w:val="22"/>
        </w:rPr>
        <w:t xml:space="preserve"> den</w:t>
      </w:r>
      <w:r w:rsidR="000F5FBE" w:rsidRPr="002401B6">
        <w:rPr>
          <w:rFonts w:ascii="Lora" w:hAnsi="Lora" w:cs="Times New Roman"/>
          <w:sz w:val="22"/>
          <w:szCs w:val="22"/>
        </w:rPr>
        <w:t xml:space="preserve"> Tabelle</w:t>
      </w:r>
      <w:r w:rsidR="0043718F">
        <w:rPr>
          <w:rFonts w:ascii="Lora" w:hAnsi="Lora" w:cs="Times New Roman"/>
          <w:sz w:val="22"/>
          <w:szCs w:val="22"/>
        </w:rPr>
        <w:t>n</w:t>
      </w:r>
      <w:r w:rsidR="00A8506A">
        <w:rPr>
          <w:rFonts w:ascii="Lora" w:hAnsi="Lora" w:cs="Times New Roman"/>
          <w:sz w:val="22"/>
          <w:szCs w:val="22"/>
        </w:rPr>
        <w:t xml:space="preserve"> 15</w:t>
      </w:r>
      <w:r w:rsidR="0043718F">
        <w:rPr>
          <w:rFonts w:ascii="Lora" w:hAnsi="Lora" w:cs="Times New Roman"/>
          <w:sz w:val="22"/>
          <w:szCs w:val="22"/>
        </w:rPr>
        <w:t xml:space="preserve"> - 17</w:t>
      </w:r>
      <w:r w:rsidR="000F5FBE" w:rsidRPr="002401B6">
        <w:rPr>
          <w:rFonts w:ascii="Lora" w:hAnsi="Lora" w:cs="Times New Roman"/>
          <w:sz w:val="22"/>
          <w:szCs w:val="22"/>
        </w:rPr>
        <w:t xml:space="preserve"> zu entnehmen sind,</w:t>
      </w:r>
      <w:r w:rsidRPr="002401B6">
        <w:rPr>
          <w:rFonts w:ascii="Lora" w:hAnsi="Lora" w:cs="Times New Roman"/>
          <w:sz w:val="22"/>
          <w:szCs w:val="22"/>
        </w:rPr>
        <w:t xml:space="preserve"> von SIFT über den Maximalwerten bei abweichenden Motiven, während alle sonstigen Algorithmen mit Ausnahme von ORB über dem obersten Dezilswert liegen. Die längste Berechnungsdauer findet sich bei KAZE und BRISK.</w:t>
      </w:r>
    </w:p>
    <w:p w14:paraId="223A53BF" w14:textId="32AB8388" w:rsidR="00593C2B" w:rsidRPr="002401B6" w:rsidRDefault="00593C2B" w:rsidP="00701F10">
      <w:pPr>
        <w:ind w:firstLine="0"/>
        <w:jc w:val="left"/>
        <w:rPr>
          <w:rFonts w:ascii="Lora" w:hAnsi="Lora" w:cs="Times New Roman"/>
          <w:sz w:val="22"/>
          <w:szCs w:val="22"/>
        </w:rPr>
      </w:pPr>
    </w:p>
    <w:p w14:paraId="60B01DC8" w14:textId="432947E3" w:rsidR="00DA2030" w:rsidRPr="002401B6" w:rsidRDefault="006947A5" w:rsidP="00DA2030">
      <w:pPr>
        <w:pStyle w:val="Caption"/>
        <w:keepNext/>
        <w:jc w:val="center"/>
      </w:pPr>
      <w:bookmarkStart w:id="73" w:name="_Toc36845689"/>
      <w:r w:rsidRPr="002401B6">
        <w:t xml:space="preserve">Tabelle </w:t>
      </w:r>
      <w:fldSimple w:instr=" SEQ Tabelle \* ARABIC ">
        <w:r w:rsidR="00714A86">
          <w:rPr>
            <w:noProof/>
          </w:rPr>
          <w:t>15</w:t>
        </w:r>
      </w:fldSimple>
      <w:r w:rsidRPr="002401B6">
        <w:t xml:space="preserve">: </w:t>
      </w:r>
      <w:r w:rsidR="00DA2030" w:rsidRPr="002401B6">
        <w:t>Performance der Algorithmen für Perspektivische Varianz (Vertikal) – Motiv: St. Sebald, Nürnberg (Eigene Darstellung).</w:t>
      </w:r>
      <w:bookmarkEnd w:id="73"/>
    </w:p>
    <w:p w14:paraId="3629C299" w14:textId="5F736DDA" w:rsidR="006947A5" w:rsidRPr="002401B6" w:rsidRDefault="006947A5" w:rsidP="006947A5">
      <w:pPr>
        <w:pStyle w:val="Caption"/>
        <w:keepNext/>
        <w:jc w:val="center"/>
      </w:pPr>
    </w:p>
    <w:tbl>
      <w:tblPr>
        <w:tblStyle w:val="TableGrid"/>
        <w:tblW w:w="8217" w:type="dxa"/>
        <w:tblLook w:val="04A0" w:firstRow="1" w:lastRow="0" w:firstColumn="1" w:lastColumn="0" w:noHBand="0" w:noVBand="1"/>
      </w:tblPr>
      <w:tblGrid>
        <w:gridCol w:w="914"/>
        <w:gridCol w:w="1633"/>
        <w:gridCol w:w="1559"/>
        <w:gridCol w:w="1701"/>
        <w:gridCol w:w="2410"/>
      </w:tblGrid>
      <w:tr w:rsidR="00F6503A" w:rsidRPr="002401B6" w14:paraId="4A6DC373" w14:textId="77777777" w:rsidTr="007D0F4C">
        <w:tc>
          <w:tcPr>
            <w:tcW w:w="914" w:type="dxa"/>
          </w:tcPr>
          <w:p w14:paraId="1B683F4E"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633" w:type="dxa"/>
          </w:tcPr>
          <w:p w14:paraId="09514398"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1</w:t>
            </w:r>
          </w:p>
        </w:tc>
        <w:tc>
          <w:tcPr>
            <w:tcW w:w="1559" w:type="dxa"/>
          </w:tcPr>
          <w:p w14:paraId="0D9AD0CC"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2</w:t>
            </w:r>
          </w:p>
        </w:tc>
        <w:tc>
          <w:tcPr>
            <w:tcW w:w="1701" w:type="dxa"/>
          </w:tcPr>
          <w:p w14:paraId="0748ECE4"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3</w:t>
            </w:r>
          </w:p>
        </w:tc>
        <w:tc>
          <w:tcPr>
            <w:tcW w:w="2410" w:type="dxa"/>
          </w:tcPr>
          <w:p w14:paraId="14A2F3C0"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F6503A" w:rsidRPr="002401B6" w14:paraId="6823B260" w14:textId="77777777" w:rsidTr="007D0F4C">
        <w:tc>
          <w:tcPr>
            <w:tcW w:w="914" w:type="dxa"/>
          </w:tcPr>
          <w:p w14:paraId="6FEFDD2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IFT</w:t>
            </w:r>
          </w:p>
        </w:tc>
        <w:tc>
          <w:tcPr>
            <w:tcW w:w="1633" w:type="dxa"/>
          </w:tcPr>
          <w:p w14:paraId="600515B6" w14:textId="7EB6FB3D"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4202</w:t>
            </w:r>
          </w:p>
        </w:tc>
        <w:tc>
          <w:tcPr>
            <w:tcW w:w="1559" w:type="dxa"/>
          </w:tcPr>
          <w:p w14:paraId="3E1EC574" w14:textId="65EA8EB6"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759</w:t>
            </w:r>
          </w:p>
        </w:tc>
        <w:tc>
          <w:tcPr>
            <w:tcW w:w="1701" w:type="dxa"/>
          </w:tcPr>
          <w:p w14:paraId="3D89C0EB" w14:textId="69E07F9E"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828</w:t>
            </w:r>
          </w:p>
        </w:tc>
        <w:tc>
          <w:tcPr>
            <w:tcW w:w="2410" w:type="dxa"/>
          </w:tcPr>
          <w:p w14:paraId="3F2E23E4" w14:textId="1E9D9E2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9,07 s</w:t>
            </w:r>
          </w:p>
        </w:tc>
      </w:tr>
      <w:tr w:rsidR="00F6503A" w:rsidRPr="002401B6" w14:paraId="220C6818" w14:textId="77777777" w:rsidTr="007D0F4C">
        <w:tc>
          <w:tcPr>
            <w:tcW w:w="914" w:type="dxa"/>
          </w:tcPr>
          <w:p w14:paraId="3C7EF0D4"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URF</w:t>
            </w:r>
          </w:p>
        </w:tc>
        <w:tc>
          <w:tcPr>
            <w:tcW w:w="1633" w:type="dxa"/>
          </w:tcPr>
          <w:p w14:paraId="6CE9DAB1" w14:textId="129C0003"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6417</w:t>
            </w:r>
          </w:p>
        </w:tc>
        <w:tc>
          <w:tcPr>
            <w:tcW w:w="1559" w:type="dxa"/>
          </w:tcPr>
          <w:p w14:paraId="6277A4CC" w14:textId="2C63640C"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499</w:t>
            </w:r>
          </w:p>
        </w:tc>
        <w:tc>
          <w:tcPr>
            <w:tcW w:w="1701" w:type="dxa"/>
          </w:tcPr>
          <w:p w14:paraId="22FA008D" w14:textId="0A40F954"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359</w:t>
            </w:r>
          </w:p>
        </w:tc>
        <w:tc>
          <w:tcPr>
            <w:tcW w:w="2410" w:type="dxa"/>
          </w:tcPr>
          <w:p w14:paraId="2F63C86A" w14:textId="15DC1584"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3,441 s</w:t>
            </w:r>
          </w:p>
        </w:tc>
      </w:tr>
      <w:tr w:rsidR="00F6503A" w:rsidRPr="002401B6" w14:paraId="763B9872" w14:textId="77777777" w:rsidTr="007D0F4C">
        <w:tc>
          <w:tcPr>
            <w:tcW w:w="914" w:type="dxa"/>
          </w:tcPr>
          <w:p w14:paraId="51023589"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BRISK</w:t>
            </w:r>
          </w:p>
        </w:tc>
        <w:tc>
          <w:tcPr>
            <w:tcW w:w="1633" w:type="dxa"/>
          </w:tcPr>
          <w:p w14:paraId="5CCCBA49" w14:textId="6A1334F4"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665</w:t>
            </w:r>
          </w:p>
        </w:tc>
        <w:tc>
          <w:tcPr>
            <w:tcW w:w="1559" w:type="dxa"/>
          </w:tcPr>
          <w:p w14:paraId="3513637A" w14:textId="17A25C3E"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960</w:t>
            </w:r>
          </w:p>
        </w:tc>
        <w:tc>
          <w:tcPr>
            <w:tcW w:w="1701" w:type="dxa"/>
          </w:tcPr>
          <w:p w14:paraId="43DC1ACF" w14:textId="58FF619C"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93</w:t>
            </w:r>
          </w:p>
        </w:tc>
        <w:tc>
          <w:tcPr>
            <w:tcW w:w="2410" w:type="dxa"/>
          </w:tcPr>
          <w:p w14:paraId="7624A0D9" w14:textId="0576E39B"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8,75 s</w:t>
            </w:r>
          </w:p>
        </w:tc>
      </w:tr>
      <w:tr w:rsidR="00F6503A" w:rsidRPr="002401B6" w14:paraId="740750FC" w14:textId="77777777" w:rsidTr="007D0F4C">
        <w:tc>
          <w:tcPr>
            <w:tcW w:w="914" w:type="dxa"/>
          </w:tcPr>
          <w:p w14:paraId="675431B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ORB</w:t>
            </w:r>
          </w:p>
        </w:tc>
        <w:tc>
          <w:tcPr>
            <w:tcW w:w="1633" w:type="dxa"/>
          </w:tcPr>
          <w:p w14:paraId="24052842" w14:textId="09AA9D08"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10</w:t>
            </w:r>
          </w:p>
        </w:tc>
        <w:tc>
          <w:tcPr>
            <w:tcW w:w="1559" w:type="dxa"/>
          </w:tcPr>
          <w:p w14:paraId="74E62478" w14:textId="3212D2C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7</w:t>
            </w:r>
          </w:p>
        </w:tc>
        <w:tc>
          <w:tcPr>
            <w:tcW w:w="1701" w:type="dxa"/>
          </w:tcPr>
          <w:p w14:paraId="3C120E26" w14:textId="33E27CE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5</w:t>
            </w:r>
          </w:p>
        </w:tc>
        <w:tc>
          <w:tcPr>
            <w:tcW w:w="2410" w:type="dxa"/>
          </w:tcPr>
          <w:p w14:paraId="300612AD" w14:textId="6B19D9DF"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0,36 s</w:t>
            </w:r>
          </w:p>
        </w:tc>
      </w:tr>
      <w:tr w:rsidR="00F6503A" w:rsidRPr="002401B6" w14:paraId="50096B15" w14:textId="77777777" w:rsidTr="007D0F4C">
        <w:tc>
          <w:tcPr>
            <w:tcW w:w="914" w:type="dxa"/>
          </w:tcPr>
          <w:p w14:paraId="57BAC117"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KAZE</w:t>
            </w:r>
          </w:p>
        </w:tc>
        <w:tc>
          <w:tcPr>
            <w:tcW w:w="1633" w:type="dxa"/>
          </w:tcPr>
          <w:p w14:paraId="328E7EC6" w14:textId="14AB08D2"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709</w:t>
            </w:r>
          </w:p>
        </w:tc>
        <w:tc>
          <w:tcPr>
            <w:tcW w:w="1559" w:type="dxa"/>
          </w:tcPr>
          <w:p w14:paraId="1FA24F98" w14:textId="375ED040"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929</w:t>
            </w:r>
          </w:p>
        </w:tc>
        <w:tc>
          <w:tcPr>
            <w:tcW w:w="1701" w:type="dxa"/>
          </w:tcPr>
          <w:p w14:paraId="30D42FA5" w14:textId="59CB2D74"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377</w:t>
            </w:r>
          </w:p>
        </w:tc>
        <w:tc>
          <w:tcPr>
            <w:tcW w:w="2410" w:type="dxa"/>
          </w:tcPr>
          <w:p w14:paraId="6B41A2A4" w14:textId="5CFFBB46"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19,38 s</w:t>
            </w:r>
          </w:p>
        </w:tc>
      </w:tr>
      <w:tr w:rsidR="00F6503A" w:rsidRPr="002401B6" w14:paraId="1BE9FFEA" w14:textId="77777777" w:rsidTr="007D0F4C">
        <w:tc>
          <w:tcPr>
            <w:tcW w:w="914" w:type="dxa"/>
          </w:tcPr>
          <w:p w14:paraId="145DE810"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AKAZE</w:t>
            </w:r>
          </w:p>
        </w:tc>
        <w:tc>
          <w:tcPr>
            <w:tcW w:w="1633" w:type="dxa"/>
          </w:tcPr>
          <w:p w14:paraId="719C62B6" w14:textId="6CBCA5A9"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331</w:t>
            </w:r>
          </w:p>
        </w:tc>
        <w:tc>
          <w:tcPr>
            <w:tcW w:w="1559" w:type="dxa"/>
          </w:tcPr>
          <w:p w14:paraId="1783C31A" w14:textId="58A260D5" w:rsidR="00F6503A" w:rsidRPr="002401B6" w:rsidRDefault="00F6503A" w:rsidP="00F6503A">
            <w:pPr>
              <w:ind w:firstLine="0"/>
              <w:jc w:val="center"/>
              <w:rPr>
                <w:rFonts w:ascii="Lora" w:hAnsi="Lora" w:cs="Times New Roman"/>
                <w:sz w:val="22"/>
                <w:szCs w:val="22"/>
              </w:rPr>
            </w:pPr>
            <w:r w:rsidRPr="002401B6">
              <w:rPr>
                <w:rFonts w:ascii="Lora" w:hAnsi="Lora" w:cs="Times New Roman"/>
                <w:sz w:val="22"/>
                <w:szCs w:val="22"/>
              </w:rPr>
              <w:t>850</w:t>
            </w:r>
          </w:p>
        </w:tc>
        <w:tc>
          <w:tcPr>
            <w:tcW w:w="1701" w:type="dxa"/>
          </w:tcPr>
          <w:p w14:paraId="34E06DF9" w14:textId="1073C7AB"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227</w:t>
            </w:r>
          </w:p>
        </w:tc>
        <w:tc>
          <w:tcPr>
            <w:tcW w:w="2410" w:type="dxa"/>
          </w:tcPr>
          <w:p w14:paraId="42BB0635" w14:textId="3882ACD8"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5,26 s</w:t>
            </w:r>
          </w:p>
        </w:tc>
      </w:tr>
    </w:tbl>
    <w:p w14:paraId="78E1B445" w14:textId="7C0E890A" w:rsidR="00593C2B" w:rsidRPr="002401B6" w:rsidRDefault="00593C2B" w:rsidP="00701F10">
      <w:pPr>
        <w:ind w:firstLine="0"/>
        <w:jc w:val="left"/>
        <w:rPr>
          <w:rFonts w:ascii="Lora" w:hAnsi="Lora" w:cs="Times New Roman"/>
          <w:sz w:val="22"/>
          <w:szCs w:val="22"/>
        </w:rPr>
      </w:pPr>
    </w:p>
    <w:p w14:paraId="6D7B678D" w14:textId="410E063A" w:rsidR="00616AD3" w:rsidRPr="002401B6" w:rsidRDefault="00616AD3" w:rsidP="00616AD3">
      <w:pPr>
        <w:pStyle w:val="Caption"/>
        <w:keepNext/>
        <w:jc w:val="center"/>
      </w:pPr>
      <w:bookmarkStart w:id="74" w:name="_Toc36845690"/>
      <w:r w:rsidRPr="002401B6">
        <w:t xml:space="preserve">Tabelle </w:t>
      </w:r>
      <w:fldSimple w:instr=" SEQ Tabelle \* ARABIC ">
        <w:r w:rsidR="00714A86">
          <w:rPr>
            <w:noProof/>
          </w:rPr>
          <w:t>16</w:t>
        </w:r>
      </w:fldSimple>
      <w:r w:rsidRPr="002401B6">
        <w:t>: Performance der Algorithmen für Perspektivische Varianz (Vertikal)</w:t>
      </w:r>
      <w:r w:rsidR="0072116F" w:rsidRPr="002401B6">
        <w:t xml:space="preserve"> – Motiv: St. Lorenz, Nürnberg</w:t>
      </w:r>
      <w:r w:rsidRPr="002401B6">
        <w:t xml:space="preserve"> (Eigene Darstellung).</w:t>
      </w:r>
      <w:bookmarkEnd w:id="74"/>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rsidRPr="002401B6" w14:paraId="67260F3C" w14:textId="77777777" w:rsidTr="007D0F4C">
        <w:tc>
          <w:tcPr>
            <w:tcW w:w="914" w:type="dxa"/>
          </w:tcPr>
          <w:p w14:paraId="01B2D50D"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924" w:type="dxa"/>
          </w:tcPr>
          <w:p w14:paraId="44A41523"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992" w:type="dxa"/>
          </w:tcPr>
          <w:p w14:paraId="65CBA92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993" w:type="dxa"/>
          </w:tcPr>
          <w:p w14:paraId="5124E19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992" w:type="dxa"/>
          </w:tcPr>
          <w:p w14:paraId="0EEEF59C"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992" w:type="dxa"/>
          </w:tcPr>
          <w:p w14:paraId="00512B68"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5</w:t>
            </w:r>
          </w:p>
        </w:tc>
        <w:tc>
          <w:tcPr>
            <w:tcW w:w="2410" w:type="dxa"/>
          </w:tcPr>
          <w:p w14:paraId="44FADE11"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C12BD6" w:rsidRPr="002401B6" w14:paraId="7DC92520" w14:textId="77777777" w:rsidTr="007D0F4C">
        <w:tc>
          <w:tcPr>
            <w:tcW w:w="914" w:type="dxa"/>
          </w:tcPr>
          <w:p w14:paraId="3A236FF3"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924" w:type="dxa"/>
          </w:tcPr>
          <w:p w14:paraId="7C8AA07B" w14:textId="7FAE420F"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8728</w:t>
            </w:r>
          </w:p>
        </w:tc>
        <w:tc>
          <w:tcPr>
            <w:tcW w:w="992" w:type="dxa"/>
          </w:tcPr>
          <w:p w14:paraId="6D3B7B67" w14:textId="691457E5"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4210</w:t>
            </w:r>
          </w:p>
        </w:tc>
        <w:tc>
          <w:tcPr>
            <w:tcW w:w="993" w:type="dxa"/>
          </w:tcPr>
          <w:p w14:paraId="1DFA0DD7" w14:textId="52FF96CA"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1627</w:t>
            </w:r>
          </w:p>
        </w:tc>
        <w:tc>
          <w:tcPr>
            <w:tcW w:w="992" w:type="dxa"/>
          </w:tcPr>
          <w:p w14:paraId="1CF1A87B" w14:textId="7C30925F"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765</w:t>
            </w:r>
          </w:p>
        </w:tc>
        <w:tc>
          <w:tcPr>
            <w:tcW w:w="992" w:type="dxa"/>
          </w:tcPr>
          <w:p w14:paraId="7DD93313" w14:textId="5477E391"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664</w:t>
            </w:r>
          </w:p>
        </w:tc>
        <w:tc>
          <w:tcPr>
            <w:tcW w:w="2410" w:type="dxa"/>
          </w:tcPr>
          <w:p w14:paraId="1089492E" w14:textId="54455F47"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16,99 s</w:t>
            </w:r>
          </w:p>
        </w:tc>
      </w:tr>
      <w:tr w:rsidR="00C12BD6" w:rsidRPr="002401B6" w14:paraId="538F8BEC" w14:textId="77777777" w:rsidTr="007D0F4C">
        <w:tc>
          <w:tcPr>
            <w:tcW w:w="914" w:type="dxa"/>
          </w:tcPr>
          <w:p w14:paraId="28A23E67"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924" w:type="dxa"/>
          </w:tcPr>
          <w:p w14:paraId="7340BFF8" w14:textId="78C36F2B"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8905</w:t>
            </w:r>
          </w:p>
        </w:tc>
        <w:tc>
          <w:tcPr>
            <w:tcW w:w="992" w:type="dxa"/>
          </w:tcPr>
          <w:p w14:paraId="16118309" w14:textId="28D3DC4E"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4586</w:t>
            </w:r>
          </w:p>
        </w:tc>
        <w:tc>
          <w:tcPr>
            <w:tcW w:w="993" w:type="dxa"/>
          </w:tcPr>
          <w:p w14:paraId="38DCA026" w14:textId="4AEFF676"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2044</w:t>
            </w:r>
          </w:p>
        </w:tc>
        <w:tc>
          <w:tcPr>
            <w:tcW w:w="992" w:type="dxa"/>
          </w:tcPr>
          <w:p w14:paraId="02F8AE45" w14:textId="11DA909A"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1151</w:t>
            </w:r>
          </w:p>
        </w:tc>
        <w:tc>
          <w:tcPr>
            <w:tcW w:w="992" w:type="dxa"/>
          </w:tcPr>
          <w:p w14:paraId="19424617" w14:textId="0EAA3F38"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957</w:t>
            </w:r>
          </w:p>
        </w:tc>
        <w:tc>
          <w:tcPr>
            <w:tcW w:w="2410" w:type="dxa"/>
          </w:tcPr>
          <w:p w14:paraId="1E879C9A" w14:textId="01B24DE4"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21,66 s</w:t>
            </w:r>
          </w:p>
        </w:tc>
      </w:tr>
      <w:tr w:rsidR="00C12BD6" w:rsidRPr="002401B6" w14:paraId="61CDEA8C" w14:textId="77777777" w:rsidTr="007D0F4C">
        <w:tc>
          <w:tcPr>
            <w:tcW w:w="914" w:type="dxa"/>
          </w:tcPr>
          <w:p w14:paraId="44F7BD9E"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924" w:type="dxa"/>
          </w:tcPr>
          <w:p w14:paraId="6F322AEA" w14:textId="0815FF48"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9844</w:t>
            </w:r>
          </w:p>
        </w:tc>
        <w:tc>
          <w:tcPr>
            <w:tcW w:w="992" w:type="dxa"/>
          </w:tcPr>
          <w:p w14:paraId="72A54F03" w14:textId="6E87629D"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4180</w:t>
            </w:r>
          </w:p>
        </w:tc>
        <w:tc>
          <w:tcPr>
            <w:tcW w:w="993" w:type="dxa"/>
          </w:tcPr>
          <w:p w14:paraId="4AD5179B" w14:textId="50568204" w:rsidR="00C12BD6" w:rsidRPr="002401B6" w:rsidRDefault="005C7519" w:rsidP="0089109C">
            <w:pPr>
              <w:ind w:firstLine="0"/>
              <w:jc w:val="center"/>
              <w:rPr>
                <w:rFonts w:ascii="Lora" w:hAnsi="Lora" w:cs="Times New Roman"/>
                <w:sz w:val="22"/>
                <w:szCs w:val="22"/>
              </w:rPr>
            </w:pPr>
            <w:r w:rsidRPr="002401B6">
              <w:rPr>
                <w:rFonts w:ascii="Lora" w:hAnsi="Lora" w:cs="Times New Roman"/>
                <w:sz w:val="22"/>
                <w:szCs w:val="22"/>
              </w:rPr>
              <w:t>1193</w:t>
            </w:r>
          </w:p>
        </w:tc>
        <w:tc>
          <w:tcPr>
            <w:tcW w:w="992" w:type="dxa"/>
          </w:tcPr>
          <w:p w14:paraId="6BF77657" w14:textId="256FB879" w:rsidR="00C12BD6" w:rsidRPr="002401B6" w:rsidRDefault="006C2B9E" w:rsidP="0089109C">
            <w:pPr>
              <w:ind w:firstLine="0"/>
              <w:jc w:val="center"/>
              <w:rPr>
                <w:rFonts w:ascii="Lora" w:hAnsi="Lora" w:cs="Times New Roman"/>
                <w:sz w:val="22"/>
                <w:szCs w:val="22"/>
              </w:rPr>
            </w:pPr>
            <w:r w:rsidRPr="002401B6">
              <w:rPr>
                <w:rFonts w:ascii="Lora" w:hAnsi="Lora" w:cs="Times New Roman"/>
                <w:sz w:val="22"/>
                <w:szCs w:val="22"/>
              </w:rPr>
              <w:t>360</w:t>
            </w:r>
          </w:p>
        </w:tc>
        <w:tc>
          <w:tcPr>
            <w:tcW w:w="992" w:type="dxa"/>
          </w:tcPr>
          <w:p w14:paraId="0F83CA11" w14:textId="04235BBC" w:rsidR="00C12BD6" w:rsidRPr="002401B6" w:rsidRDefault="006C2B9E" w:rsidP="0089109C">
            <w:pPr>
              <w:ind w:firstLine="0"/>
              <w:jc w:val="center"/>
              <w:rPr>
                <w:rFonts w:ascii="Lora" w:hAnsi="Lora" w:cs="Times New Roman"/>
                <w:sz w:val="22"/>
                <w:szCs w:val="22"/>
              </w:rPr>
            </w:pPr>
            <w:r w:rsidRPr="002401B6">
              <w:rPr>
                <w:rFonts w:ascii="Lora" w:hAnsi="Lora" w:cs="Times New Roman"/>
                <w:sz w:val="22"/>
                <w:szCs w:val="22"/>
              </w:rPr>
              <w:t>246</w:t>
            </w:r>
          </w:p>
        </w:tc>
        <w:tc>
          <w:tcPr>
            <w:tcW w:w="2410" w:type="dxa"/>
          </w:tcPr>
          <w:p w14:paraId="4DEB955D" w14:textId="4D9DB51A" w:rsidR="00C12BD6" w:rsidRPr="002401B6" w:rsidRDefault="006C2B9E" w:rsidP="0089109C">
            <w:pPr>
              <w:ind w:firstLine="0"/>
              <w:jc w:val="center"/>
              <w:rPr>
                <w:rFonts w:ascii="Lora" w:hAnsi="Lora" w:cs="Times New Roman"/>
                <w:sz w:val="22"/>
                <w:szCs w:val="22"/>
              </w:rPr>
            </w:pPr>
            <w:r w:rsidRPr="002401B6">
              <w:rPr>
                <w:rFonts w:ascii="Lora" w:hAnsi="Lora" w:cs="Times New Roman"/>
                <w:sz w:val="22"/>
                <w:szCs w:val="22"/>
              </w:rPr>
              <w:t>82,93</w:t>
            </w:r>
            <w:r w:rsidR="009E7970" w:rsidRPr="002401B6">
              <w:rPr>
                <w:rFonts w:ascii="Lora" w:hAnsi="Lora" w:cs="Times New Roman"/>
                <w:sz w:val="22"/>
                <w:szCs w:val="22"/>
              </w:rPr>
              <w:t xml:space="preserve"> s</w:t>
            </w:r>
          </w:p>
        </w:tc>
      </w:tr>
      <w:tr w:rsidR="00C12BD6" w:rsidRPr="002401B6" w14:paraId="7CA7577D" w14:textId="77777777" w:rsidTr="007D0F4C">
        <w:tc>
          <w:tcPr>
            <w:tcW w:w="914" w:type="dxa"/>
          </w:tcPr>
          <w:p w14:paraId="33ABEDE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ORB</w:t>
            </w:r>
          </w:p>
        </w:tc>
        <w:tc>
          <w:tcPr>
            <w:tcW w:w="924" w:type="dxa"/>
          </w:tcPr>
          <w:p w14:paraId="65D37A9B" w14:textId="6AF02C62"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133</w:t>
            </w:r>
          </w:p>
        </w:tc>
        <w:tc>
          <w:tcPr>
            <w:tcW w:w="992" w:type="dxa"/>
          </w:tcPr>
          <w:p w14:paraId="7D138085" w14:textId="2B59CE8D"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82</w:t>
            </w:r>
          </w:p>
        </w:tc>
        <w:tc>
          <w:tcPr>
            <w:tcW w:w="993" w:type="dxa"/>
          </w:tcPr>
          <w:p w14:paraId="703663F4" w14:textId="064B7224"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18</w:t>
            </w:r>
          </w:p>
        </w:tc>
        <w:tc>
          <w:tcPr>
            <w:tcW w:w="992" w:type="dxa"/>
          </w:tcPr>
          <w:p w14:paraId="71A5685F" w14:textId="17667F09"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9</w:t>
            </w:r>
          </w:p>
        </w:tc>
        <w:tc>
          <w:tcPr>
            <w:tcW w:w="992" w:type="dxa"/>
          </w:tcPr>
          <w:p w14:paraId="71A1F188" w14:textId="52B87381"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12</w:t>
            </w:r>
          </w:p>
        </w:tc>
        <w:tc>
          <w:tcPr>
            <w:tcW w:w="2410" w:type="dxa"/>
          </w:tcPr>
          <w:p w14:paraId="6CBBD355" w14:textId="3FFA7F3B"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0,65 s</w:t>
            </w:r>
          </w:p>
        </w:tc>
      </w:tr>
      <w:tr w:rsidR="00C12BD6" w:rsidRPr="002401B6" w14:paraId="27D8FBB3" w14:textId="77777777" w:rsidTr="007D0F4C">
        <w:tc>
          <w:tcPr>
            <w:tcW w:w="914" w:type="dxa"/>
          </w:tcPr>
          <w:p w14:paraId="3AD4611A"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924" w:type="dxa"/>
          </w:tcPr>
          <w:p w14:paraId="009E04AE" w14:textId="6057B122"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9316</w:t>
            </w:r>
          </w:p>
        </w:tc>
        <w:tc>
          <w:tcPr>
            <w:tcW w:w="992" w:type="dxa"/>
          </w:tcPr>
          <w:p w14:paraId="49263FB5" w14:textId="3E06FF7E"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5312</w:t>
            </w:r>
          </w:p>
        </w:tc>
        <w:tc>
          <w:tcPr>
            <w:tcW w:w="993" w:type="dxa"/>
          </w:tcPr>
          <w:p w14:paraId="5B66DAF2" w14:textId="25549766"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1854</w:t>
            </w:r>
          </w:p>
        </w:tc>
        <w:tc>
          <w:tcPr>
            <w:tcW w:w="992" w:type="dxa"/>
          </w:tcPr>
          <w:p w14:paraId="13EA5334" w14:textId="2C446692"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524</w:t>
            </w:r>
          </w:p>
        </w:tc>
        <w:tc>
          <w:tcPr>
            <w:tcW w:w="992" w:type="dxa"/>
          </w:tcPr>
          <w:p w14:paraId="1F86AAD7" w14:textId="0FFA3534"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365</w:t>
            </w:r>
          </w:p>
        </w:tc>
        <w:tc>
          <w:tcPr>
            <w:tcW w:w="2410" w:type="dxa"/>
          </w:tcPr>
          <w:p w14:paraId="0C54AF62" w14:textId="70098BF5"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35, 93 s</w:t>
            </w:r>
          </w:p>
        </w:tc>
      </w:tr>
      <w:tr w:rsidR="00C12BD6" w:rsidRPr="002401B6" w14:paraId="2949B9D7" w14:textId="77777777" w:rsidTr="007D0F4C">
        <w:tc>
          <w:tcPr>
            <w:tcW w:w="914" w:type="dxa"/>
          </w:tcPr>
          <w:p w14:paraId="4A3CC53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924" w:type="dxa"/>
          </w:tcPr>
          <w:p w14:paraId="18678C61" w14:textId="11ED6E43"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5374</w:t>
            </w:r>
          </w:p>
        </w:tc>
        <w:tc>
          <w:tcPr>
            <w:tcW w:w="992" w:type="dxa"/>
          </w:tcPr>
          <w:p w14:paraId="57812932" w14:textId="47F9B67B" w:rsidR="00C12BD6" w:rsidRPr="002401B6" w:rsidRDefault="00EA2DF2" w:rsidP="00C67297">
            <w:pPr>
              <w:ind w:firstLine="0"/>
              <w:jc w:val="center"/>
              <w:rPr>
                <w:rFonts w:ascii="Lora" w:hAnsi="Lora" w:cs="Times New Roman"/>
                <w:sz w:val="22"/>
                <w:szCs w:val="22"/>
              </w:rPr>
            </w:pPr>
            <w:r w:rsidRPr="002401B6">
              <w:rPr>
                <w:rFonts w:ascii="Lora" w:hAnsi="Lora" w:cs="Times New Roman"/>
                <w:sz w:val="22"/>
                <w:szCs w:val="22"/>
              </w:rPr>
              <w:t>3029</w:t>
            </w:r>
          </w:p>
        </w:tc>
        <w:tc>
          <w:tcPr>
            <w:tcW w:w="993" w:type="dxa"/>
          </w:tcPr>
          <w:p w14:paraId="111659B4" w14:textId="3731A781"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606</w:t>
            </w:r>
          </w:p>
        </w:tc>
        <w:tc>
          <w:tcPr>
            <w:tcW w:w="992" w:type="dxa"/>
          </w:tcPr>
          <w:p w14:paraId="217C0F81" w14:textId="5C986D40"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281</w:t>
            </w:r>
          </w:p>
        </w:tc>
        <w:tc>
          <w:tcPr>
            <w:tcW w:w="992" w:type="dxa"/>
          </w:tcPr>
          <w:p w14:paraId="2F6B9BC9" w14:textId="2251BD35"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270</w:t>
            </w:r>
          </w:p>
        </w:tc>
        <w:tc>
          <w:tcPr>
            <w:tcW w:w="2410" w:type="dxa"/>
          </w:tcPr>
          <w:p w14:paraId="4E443247" w14:textId="57CF1EA5" w:rsidR="00C12BD6" w:rsidRPr="002401B6" w:rsidRDefault="00EA2DF2" w:rsidP="0089109C">
            <w:pPr>
              <w:ind w:firstLine="0"/>
              <w:jc w:val="center"/>
              <w:rPr>
                <w:rFonts w:ascii="Lora" w:hAnsi="Lora" w:cs="Times New Roman"/>
                <w:sz w:val="22"/>
                <w:szCs w:val="22"/>
              </w:rPr>
            </w:pPr>
            <w:r w:rsidRPr="002401B6">
              <w:rPr>
                <w:rFonts w:ascii="Lora" w:hAnsi="Lora" w:cs="Times New Roman"/>
                <w:sz w:val="22"/>
                <w:szCs w:val="22"/>
              </w:rPr>
              <w:t>19,04 s</w:t>
            </w:r>
          </w:p>
        </w:tc>
      </w:tr>
    </w:tbl>
    <w:p w14:paraId="2F823B45" w14:textId="41BFDD14" w:rsidR="005C23C8" w:rsidRPr="002401B6" w:rsidRDefault="005C23C8" w:rsidP="00C12BD6">
      <w:pPr>
        <w:ind w:firstLine="0"/>
        <w:jc w:val="center"/>
        <w:rPr>
          <w:rFonts w:ascii="Lora" w:hAnsi="Lora" w:cs="Times New Roman"/>
          <w:sz w:val="20"/>
        </w:rPr>
      </w:pPr>
    </w:p>
    <w:p w14:paraId="5BF00A5D" w14:textId="4C107EF9" w:rsidR="00616AD3" w:rsidRPr="002401B6" w:rsidRDefault="00616AD3" w:rsidP="00616AD3">
      <w:pPr>
        <w:pStyle w:val="Caption"/>
        <w:keepNext/>
        <w:jc w:val="center"/>
      </w:pPr>
      <w:bookmarkStart w:id="75" w:name="_Toc36845691"/>
      <w:r w:rsidRPr="002401B6">
        <w:lastRenderedPageBreak/>
        <w:t xml:space="preserve">Tabelle </w:t>
      </w:r>
      <w:fldSimple w:instr=" SEQ Tabelle \* ARABIC ">
        <w:r w:rsidR="00714A86">
          <w:rPr>
            <w:noProof/>
          </w:rPr>
          <w:t>17</w:t>
        </w:r>
      </w:fldSimple>
      <w:r w:rsidRPr="002401B6">
        <w:t xml:space="preserve">: Performance der Algorithmen für Perspektivische Varianz (Vertikal) </w:t>
      </w:r>
      <w:r w:rsidR="007373B4" w:rsidRPr="002401B6">
        <w:t>– Motiv: Weißer</w:t>
      </w:r>
      <w:r w:rsidRPr="002401B6">
        <w:t xml:space="preserve"> Turm</w:t>
      </w:r>
      <w:r w:rsidR="007373B4" w:rsidRPr="002401B6">
        <w:t>, Nürnberg</w:t>
      </w:r>
      <w:r w:rsidRPr="002401B6">
        <w:t xml:space="preserve"> (Eigene Darstellung).</w:t>
      </w:r>
      <w:bookmarkEnd w:id="75"/>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rsidRPr="002401B6" w14:paraId="125C342F" w14:textId="77777777" w:rsidTr="005A1C0C">
        <w:tc>
          <w:tcPr>
            <w:tcW w:w="914" w:type="dxa"/>
          </w:tcPr>
          <w:p w14:paraId="06C4405F"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6" w:type="dxa"/>
          </w:tcPr>
          <w:p w14:paraId="31E6266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655BDF22"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1275" w:type="dxa"/>
          </w:tcPr>
          <w:p w14:paraId="108C118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1276" w:type="dxa"/>
          </w:tcPr>
          <w:p w14:paraId="6888B99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2410" w:type="dxa"/>
          </w:tcPr>
          <w:p w14:paraId="4288BA3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DC1783" w:rsidRPr="002401B6" w14:paraId="0049B5D1" w14:textId="77777777" w:rsidTr="005A1C0C">
        <w:tc>
          <w:tcPr>
            <w:tcW w:w="914" w:type="dxa"/>
          </w:tcPr>
          <w:p w14:paraId="764ABA00"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1066" w:type="dxa"/>
          </w:tcPr>
          <w:p w14:paraId="2BCE846B" w14:textId="44B526F5" w:rsidR="00DC1783" w:rsidRPr="002401B6" w:rsidRDefault="008E2452" w:rsidP="0089109C">
            <w:pPr>
              <w:ind w:firstLine="0"/>
              <w:jc w:val="center"/>
              <w:rPr>
                <w:rFonts w:ascii="Lora" w:hAnsi="Lora" w:cs="Times New Roman"/>
                <w:sz w:val="22"/>
                <w:szCs w:val="22"/>
              </w:rPr>
            </w:pPr>
            <w:r w:rsidRPr="002401B6">
              <w:rPr>
                <w:rFonts w:ascii="Lora" w:hAnsi="Lora" w:cs="Times New Roman"/>
                <w:sz w:val="22"/>
                <w:szCs w:val="22"/>
              </w:rPr>
              <w:t>1600</w:t>
            </w:r>
          </w:p>
        </w:tc>
        <w:tc>
          <w:tcPr>
            <w:tcW w:w="1276" w:type="dxa"/>
          </w:tcPr>
          <w:p w14:paraId="2CBABE6F" w14:textId="72132F01" w:rsidR="00DC1783" w:rsidRPr="002401B6" w:rsidRDefault="008E2452" w:rsidP="0089109C">
            <w:pPr>
              <w:ind w:firstLine="0"/>
              <w:jc w:val="center"/>
              <w:rPr>
                <w:rFonts w:ascii="Lora" w:hAnsi="Lora" w:cs="Times New Roman"/>
                <w:sz w:val="22"/>
                <w:szCs w:val="22"/>
              </w:rPr>
            </w:pPr>
            <w:r w:rsidRPr="002401B6">
              <w:rPr>
                <w:rFonts w:ascii="Lora" w:hAnsi="Lora" w:cs="Times New Roman"/>
                <w:sz w:val="22"/>
                <w:szCs w:val="22"/>
              </w:rPr>
              <w:t>1196</w:t>
            </w:r>
          </w:p>
        </w:tc>
        <w:tc>
          <w:tcPr>
            <w:tcW w:w="1275" w:type="dxa"/>
          </w:tcPr>
          <w:p w14:paraId="13287FB2" w14:textId="541CE477" w:rsidR="00DC1783" w:rsidRPr="002401B6" w:rsidRDefault="008E2452" w:rsidP="0089109C">
            <w:pPr>
              <w:ind w:firstLine="0"/>
              <w:jc w:val="center"/>
              <w:rPr>
                <w:rFonts w:ascii="Lora" w:hAnsi="Lora" w:cs="Times New Roman"/>
                <w:sz w:val="22"/>
                <w:szCs w:val="22"/>
              </w:rPr>
            </w:pPr>
            <w:r w:rsidRPr="002401B6">
              <w:rPr>
                <w:rFonts w:ascii="Lora" w:hAnsi="Lora" w:cs="Times New Roman"/>
                <w:sz w:val="22"/>
                <w:szCs w:val="22"/>
              </w:rPr>
              <w:t>926</w:t>
            </w:r>
          </w:p>
        </w:tc>
        <w:tc>
          <w:tcPr>
            <w:tcW w:w="1276" w:type="dxa"/>
          </w:tcPr>
          <w:p w14:paraId="13B77B33" w14:textId="6756C259" w:rsidR="00DC1783" w:rsidRPr="002401B6" w:rsidRDefault="008E2452" w:rsidP="0089109C">
            <w:pPr>
              <w:ind w:firstLine="0"/>
              <w:jc w:val="center"/>
              <w:rPr>
                <w:rFonts w:ascii="Lora" w:hAnsi="Lora" w:cs="Times New Roman"/>
                <w:sz w:val="22"/>
                <w:szCs w:val="22"/>
              </w:rPr>
            </w:pPr>
            <w:r w:rsidRPr="002401B6">
              <w:rPr>
                <w:rFonts w:ascii="Lora" w:hAnsi="Lora" w:cs="Times New Roman"/>
                <w:sz w:val="22"/>
                <w:szCs w:val="22"/>
              </w:rPr>
              <w:t>443</w:t>
            </w:r>
          </w:p>
        </w:tc>
        <w:tc>
          <w:tcPr>
            <w:tcW w:w="2410" w:type="dxa"/>
          </w:tcPr>
          <w:p w14:paraId="2F703FBB" w14:textId="34259574" w:rsidR="00DC1783" w:rsidRPr="002401B6" w:rsidRDefault="008E2452" w:rsidP="0089109C">
            <w:pPr>
              <w:ind w:firstLine="0"/>
              <w:jc w:val="center"/>
              <w:rPr>
                <w:rFonts w:ascii="Lora" w:hAnsi="Lora" w:cs="Times New Roman"/>
                <w:sz w:val="22"/>
                <w:szCs w:val="22"/>
              </w:rPr>
            </w:pPr>
            <w:r w:rsidRPr="002401B6">
              <w:rPr>
                <w:rFonts w:ascii="Lora" w:hAnsi="Lora" w:cs="Times New Roman"/>
                <w:sz w:val="22"/>
                <w:szCs w:val="22"/>
              </w:rPr>
              <w:t>8,35 s</w:t>
            </w:r>
          </w:p>
        </w:tc>
      </w:tr>
      <w:tr w:rsidR="00DC1783" w:rsidRPr="002401B6" w14:paraId="216AF5B9" w14:textId="77777777" w:rsidTr="005A1C0C">
        <w:tc>
          <w:tcPr>
            <w:tcW w:w="914" w:type="dxa"/>
          </w:tcPr>
          <w:p w14:paraId="26D0B97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1066" w:type="dxa"/>
          </w:tcPr>
          <w:p w14:paraId="30685567" w14:textId="64406D93"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964</w:t>
            </w:r>
          </w:p>
        </w:tc>
        <w:tc>
          <w:tcPr>
            <w:tcW w:w="1276" w:type="dxa"/>
          </w:tcPr>
          <w:p w14:paraId="2DA112FE" w14:textId="31CA1E2C"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135</w:t>
            </w:r>
          </w:p>
        </w:tc>
        <w:tc>
          <w:tcPr>
            <w:tcW w:w="1275" w:type="dxa"/>
          </w:tcPr>
          <w:p w14:paraId="17626FCF" w14:textId="627933AF"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712</w:t>
            </w:r>
          </w:p>
        </w:tc>
        <w:tc>
          <w:tcPr>
            <w:tcW w:w="1276" w:type="dxa"/>
          </w:tcPr>
          <w:p w14:paraId="366805A5" w14:textId="15EB1F23"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574</w:t>
            </w:r>
          </w:p>
        </w:tc>
        <w:tc>
          <w:tcPr>
            <w:tcW w:w="2410" w:type="dxa"/>
          </w:tcPr>
          <w:p w14:paraId="48132478" w14:textId="60C875EF"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6,73 s</w:t>
            </w:r>
          </w:p>
        </w:tc>
      </w:tr>
      <w:tr w:rsidR="00DC1783" w:rsidRPr="002401B6" w14:paraId="37E445DC" w14:textId="77777777" w:rsidTr="005A1C0C">
        <w:tc>
          <w:tcPr>
            <w:tcW w:w="914" w:type="dxa"/>
          </w:tcPr>
          <w:p w14:paraId="1F6183C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1066" w:type="dxa"/>
          </w:tcPr>
          <w:p w14:paraId="7B099E17" w14:textId="63EC8E8C"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167</w:t>
            </w:r>
          </w:p>
        </w:tc>
        <w:tc>
          <w:tcPr>
            <w:tcW w:w="1276" w:type="dxa"/>
          </w:tcPr>
          <w:p w14:paraId="3B02E406" w14:textId="789EDAF0"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575</w:t>
            </w:r>
          </w:p>
        </w:tc>
        <w:tc>
          <w:tcPr>
            <w:tcW w:w="1275" w:type="dxa"/>
          </w:tcPr>
          <w:p w14:paraId="78F283D5" w14:textId="791AF5CA"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347</w:t>
            </w:r>
          </w:p>
        </w:tc>
        <w:tc>
          <w:tcPr>
            <w:tcW w:w="1276" w:type="dxa"/>
          </w:tcPr>
          <w:p w14:paraId="0AB8716D" w14:textId="1D182E89"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15</w:t>
            </w:r>
          </w:p>
        </w:tc>
        <w:tc>
          <w:tcPr>
            <w:tcW w:w="2410" w:type="dxa"/>
          </w:tcPr>
          <w:p w14:paraId="2A4F1BA5" w14:textId="24F02254"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2,76 s</w:t>
            </w:r>
          </w:p>
        </w:tc>
      </w:tr>
      <w:tr w:rsidR="00DC1783" w:rsidRPr="002401B6" w14:paraId="1B7B263F" w14:textId="77777777" w:rsidTr="005A1C0C">
        <w:tc>
          <w:tcPr>
            <w:tcW w:w="914" w:type="dxa"/>
          </w:tcPr>
          <w:p w14:paraId="4B58D63F"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ORB</w:t>
            </w:r>
          </w:p>
        </w:tc>
        <w:tc>
          <w:tcPr>
            <w:tcW w:w="1066" w:type="dxa"/>
          </w:tcPr>
          <w:p w14:paraId="2A201A1C" w14:textId="5943F4A4"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37</w:t>
            </w:r>
          </w:p>
        </w:tc>
        <w:tc>
          <w:tcPr>
            <w:tcW w:w="1276" w:type="dxa"/>
          </w:tcPr>
          <w:p w14:paraId="2C967B3D" w14:textId="57F11309"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76</w:t>
            </w:r>
          </w:p>
        </w:tc>
        <w:tc>
          <w:tcPr>
            <w:tcW w:w="1275" w:type="dxa"/>
          </w:tcPr>
          <w:p w14:paraId="2402AF8C" w14:textId="41425D03"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41</w:t>
            </w:r>
          </w:p>
        </w:tc>
        <w:tc>
          <w:tcPr>
            <w:tcW w:w="1276" w:type="dxa"/>
          </w:tcPr>
          <w:p w14:paraId="16156647" w14:textId="0927C515"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34</w:t>
            </w:r>
          </w:p>
        </w:tc>
        <w:tc>
          <w:tcPr>
            <w:tcW w:w="2410" w:type="dxa"/>
          </w:tcPr>
          <w:p w14:paraId="2885437F" w14:textId="295D0FA1"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0,35 s</w:t>
            </w:r>
          </w:p>
        </w:tc>
      </w:tr>
      <w:tr w:rsidR="00DC1783" w:rsidRPr="002401B6" w14:paraId="78CE2031" w14:textId="77777777" w:rsidTr="005A1C0C">
        <w:tc>
          <w:tcPr>
            <w:tcW w:w="914" w:type="dxa"/>
          </w:tcPr>
          <w:p w14:paraId="5E7700D2"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1066" w:type="dxa"/>
          </w:tcPr>
          <w:p w14:paraId="16677280" w14:textId="41241AC8"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685</w:t>
            </w:r>
          </w:p>
        </w:tc>
        <w:tc>
          <w:tcPr>
            <w:tcW w:w="1276" w:type="dxa"/>
          </w:tcPr>
          <w:p w14:paraId="19A055CB" w14:textId="5CDC0AC3"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321</w:t>
            </w:r>
          </w:p>
        </w:tc>
        <w:tc>
          <w:tcPr>
            <w:tcW w:w="1275" w:type="dxa"/>
          </w:tcPr>
          <w:p w14:paraId="3708168D" w14:textId="7B1A8250"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88</w:t>
            </w:r>
          </w:p>
        </w:tc>
        <w:tc>
          <w:tcPr>
            <w:tcW w:w="1276" w:type="dxa"/>
          </w:tcPr>
          <w:p w14:paraId="4C55F5D7" w14:textId="1BF2CC6F"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49</w:t>
            </w:r>
          </w:p>
        </w:tc>
        <w:tc>
          <w:tcPr>
            <w:tcW w:w="2410" w:type="dxa"/>
          </w:tcPr>
          <w:p w14:paraId="5B522123" w14:textId="1F1A4EFB"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21,47 s</w:t>
            </w:r>
          </w:p>
        </w:tc>
      </w:tr>
      <w:tr w:rsidR="00DC1783" w:rsidRPr="002401B6" w14:paraId="0107EA3A" w14:textId="77777777" w:rsidTr="005A1C0C">
        <w:tc>
          <w:tcPr>
            <w:tcW w:w="914" w:type="dxa"/>
          </w:tcPr>
          <w:p w14:paraId="16B5E7E5"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1066" w:type="dxa"/>
          </w:tcPr>
          <w:p w14:paraId="5B8E0BD7" w14:textId="00357F27"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512</w:t>
            </w:r>
          </w:p>
        </w:tc>
        <w:tc>
          <w:tcPr>
            <w:tcW w:w="1276" w:type="dxa"/>
          </w:tcPr>
          <w:p w14:paraId="7369142A" w14:textId="65DC176F" w:rsidR="00DC1783" w:rsidRPr="002401B6" w:rsidRDefault="004627EE" w:rsidP="00C12503">
            <w:pPr>
              <w:ind w:firstLine="0"/>
              <w:jc w:val="center"/>
              <w:rPr>
                <w:rFonts w:ascii="Lora" w:hAnsi="Lora" w:cs="Times New Roman"/>
                <w:sz w:val="22"/>
                <w:szCs w:val="22"/>
              </w:rPr>
            </w:pPr>
            <w:r w:rsidRPr="002401B6">
              <w:rPr>
                <w:rFonts w:ascii="Lora" w:hAnsi="Lora" w:cs="Times New Roman"/>
                <w:sz w:val="22"/>
                <w:szCs w:val="22"/>
              </w:rPr>
              <w:t>273</w:t>
            </w:r>
          </w:p>
        </w:tc>
        <w:tc>
          <w:tcPr>
            <w:tcW w:w="1275" w:type="dxa"/>
          </w:tcPr>
          <w:p w14:paraId="21378007" w14:textId="1BDA6AF3"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176</w:t>
            </w:r>
          </w:p>
        </w:tc>
        <w:tc>
          <w:tcPr>
            <w:tcW w:w="1276" w:type="dxa"/>
          </w:tcPr>
          <w:p w14:paraId="69374E41" w14:textId="7E055EA4"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80</w:t>
            </w:r>
          </w:p>
        </w:tc>
        <w:tc>
          <w:tcPr>
            <w:tcW w:w="2410" w:type="dxa"/>
          </w:tcPr>
          <w:p w14:paraId="71771906" w14:textId="0EEC238F" w:rsidR="00DC1783" w:rsidRPr="002401B6" w:rsidRDefault="004627EE" w:rsidP="0089109C">
            <w:pPr>
              <w:ind w:firstLine="0"/>
              <w:jc w:val="center"/>
              <w:rPr>
                <w:rFonts w:ascii="Lora" w:hAnsi="Lora" w:cs="Times New Roman"/>
                <w:sz w:val="22"/>
                <w:szCs w:val="22"/>
              </w:rPr>
            </w:pPr>
            <w:r w:rsidRPr="002401B6">
              <w:rPr>
                <w:rFonts w:ascii="Lora" w:hAnsi="Lora" w:cs="Times New Roman"/>
                <w:sz w:val="22"/>
                <w:szCs w:val="22"/>
              </w:rPr>
              <w:t>4,</w:t>
            </w:r>
            <w:r w:rsidR="00C12503" w:rsidRPr="002401B6">
              <w:rPr>
                <w:rFonts w:ascii="Lora" w:hAnsi="Lora" w:cs="Times New Roman"/>
                <w:sz w:val="22"/>
                <w:szCs w:val="22"/>
              </w:rPr>
              <w:t>20 s</w:t>
            </w:r>
          </w:p>
        </w:tc>
      </w:tr>
    </w:tbl>
    <w:p w14:paraId="5A0FEA06" w14:textId="77777777" w:rsidR="005C23C8" w:rsidRPr="002401B6" w:rsidRDefault="005C23C8" w:rsidP="00C12BD6">
      <w:pPr>
        <w:ind w:firstLine="0"/>
        <w:jc w:val="center"/>
        <w:rPr>
          <w:rFonts w:ascii="Lora" w:hAnsi="Lora" w:cs="Times New Roman"/>
          <w:sz w:val="20"/>
        </w:rPr>
      </w:pPr>
    </w:p>
    <w:p w14:paraId="29800514" w14:textId="2073F59D" w:rsidR="00164295" w:rsidRPr="002401B6" w:rsidRDefault="009607EF" w:rsidP="00A24643">
      <w:pPr>
        <w:ind w:firstLine="0"/>
        <w:rPr>
          <w:rFonts w:ascii="Lora" w:eastAsiaTheme="majorEastAsia" w:hAnsi="Lora" w:cs="Times New Roman"/>
          <w:color w:val="A5A5A5" w:themeColor="accent1" w:themeShade="BF"/>
          <w:sz w:val="32"/>
          <w:szCs w:val="32"/>
        </w:rPr>
      </w:pPr>
      <w:r w:rsidRPr="002401B6">
        <w:rPr>
          <w:rFonts w:ascii="Lora" w:hAnsi="Lora" w:cs="Times New Roman"/>
          <w:sz w:val="22"/>
          <w:szCs w:val="22"/>
        </w:rPr>
        <w:t>Ähnlich wie in den bisherigen Kapiteln erweist sich auch hier SIFT als der Algorithmus mit der höchsten Treffergenauigkeit, während für ORB das Gegenteil gilt. Aufgrund der Berechnungsdauer können BRISK und KAZE auch hier als ungeeignet eingestuft werden.</w:t>
      </w:r>
    </w:p>
    <w:p w14:paraId="769CCE6E" w14:textId="78A83C6E" w:rsidR="002310C4" w:rsidRPr="002401B6" w:rsidRDefault="002310C4" w:rsidP="003F51AF">
      <w:pPr>
        <w:ind w:firstLine="0"/>
        <w:rPr>
          <w:rFonts w:ascii="Lora" w:hAnsi="Lora"/>
          <w:sz w:val="22"/>
          <w:szCs w:val="18"/>
        </w:rPr>
      </w:pPr>
    </w:p>
    <w:p w14:paraId="60DFFF4E" w14:textId="7C1A7CAF" w:rsidR="00D00707" w:rsidRPr="002401B6" w:rsidRDefault="00D00707" w:rsidP="007340E3">
      <w:pPr>
        <w:pStyle w:val="Heading3"/>
        <w:ind w:left="0" w:firstLine="0"/>
        <w:jc w:val="left"/>
        <w:rPr>
          <w:rFonts w:ascii="Lora" w:hAnsi="Lora"/>
          <w:color w:val="auto"/>
          <w:sz w:val="28"/>
          <w:szCs w:val="22"/>
        </w:rPr>
      </w:pPr>
      <w:bookmarkStart w:id="76" w:name="_Toc36845753"/>
      <w:r w:rsidRPr="002401B6">
        <w:rPr>
          <w:rFonts w:ascii="Lora" w:hAnsi="Lora"/>
          <w:color w:val="auto"/>
          <w:sz w:val="28"/>
          <w:szCs w:val="22"/>
        </w:rPr>
        <w:t>Rotation</w:t>
      </w:r>
      <w:bookmarkEnd w:id="76"/>
    </w:p>
    <w:p w14:paraId="0C523858" w14:textId="77777777" w:rsidR="00D00707" w:rsidRPr="002401B6" w:rsidRDefault="00D00707" w:rsidP="00D00707">
      <w:pPr>
        <w:ind w:firstLine="0"/>
      </w:pPr>
    </w:p>
    <w:p w14:paraId="58AC6813" w14:textId="20384712" w:rsidR="00C6306F" w:rsidRPr="002401B6" w:rsidRDefault="00D00707" w:rsidP="00D00707">
      <w:pPr>
        <w:ind w:firstLine="0"/>
        <w:rPr>
          <w:rFonts w:ascii="Lora" w:hAnsi="Lora" w:cs="Times New Roman"/>
          <w:sz w:val="22"/>
          <w:szCs w:val="22"/>
        </w:rPr>
      </w:pPr>
      <w:r w:rsidRPr="002401B6">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sidRPr="002401B6">
        <w:rPr>
          <w:rFonts w:ascii="Lora" w:hAnsi="Lora" w:cs="Times New Roman"/>
          <w:sz w:val="22"/>
          <w:szCs w:val="22"/>
        </w:rPr>
        <w:t xml:space="preserve">, auch wenn die Drehung dabei nicht mit dem gleichen </w:t>
      </w:r>
      <w:r w:rsidR="00FE55D6" w:rsidRPr="002401B6">
        <w:rPr>
          <w:rFonts w:ascii="Lora" w:hAnsi="Lora" w:cs="Times New Roman"/>
          <w:sz w:val="22"/>
          <w:szCs w:val="22"/>
        </w:rPr>
        <w:t>Ausmaß</w:t>
      </w:r>
      <w:r w:rsidR="00002FDF" w:rsidRPr="002401B6">
        <w:rPr>
          <w:rFonts w:ascii="Lora" w:hAnsi="Lora" w:cs="Times New Roman"/>
          <w:sz w:val="22"/>
          <w:szCs w:val="22"/>
        </w:rPr>
        <w:t xml:space="preserve"> an Exaktheit vorgenommen werden konnte</w:t>
      </w:r>
      <w:r w:rsidRPr="002401B6">
        <w:rPr>
          <w:rFonts w:ascii="Lora" w:hAnsi="Lora" w:cs="Times New Roman"/>
          <w:sz w:val="22"/>
          <w:szCs w:val="22"/>
        </w:rPr>
        <w:t>.</w:t>
      </w:r>
      <w:r w:rsidR="00D21DFC" w:rsidRPr="002401B6">
        <w:rPr>
          <w:rFonts w:ascii="Lora" w:hAnsi="Lora" w:cs="Times New Roman"/>
          <w:sz w:val="22"/>
          <w:szCs w:val="22"/>
        </w:rPr>
        <w:t xml:space="preserve"> Neben dem nicht rotierten Originalbild wurden noch acht weitere Aufnahmen erstellt, wobei vor jeder Aufnahme eine Rotation um </w:t>
      </w:r>
      <w:r w:rsidR="005924CF" w:rsidRPr="002401B6">
        <w:rPr>
          <w:rFonts w:ascii="Lora" w:hAnsi="Lora" w:cs="Times New Roman"/>
          <w:sz w:val="22"/>
          <w:szCs w:val="22"/>
        </w:rPr>
        <w:t xml:space="preserve">etwa </w:t>
      </w:r>
      <w:r w:rsidR="00D21DFC" w:rsidRPr="002401B6">
        <w:rPr>
          <w:rFonts w:ascii="Lora" w:hAnsi="Lora" w:cs="Times New Roman"/>
          <w:sz w:val="22"/>
          <w:szCs w:val="22"/>
        </w:rPr>
        <w:t>45 Grad vorgenommen wurde (siehe Abbildung</w:t>
      </w:r>
      <w:r w:rsidR="000E1C35">
        <w:rPr>
          <w:rFonts w:ascii="Lora" w:hAnsi="Lora" w:cs="Times New Roman"/>
          <w:sz w:val="22"/>
          <w:szCs w:val="22"/>
        </w:rPr>
        <w:t xml:space="preserve"> 22</w:t>
      </w:r>
      <w:r w:rsidR="00D21DFC" w:rsidRPr="002401B6">
        <w:rPr>
          <w:rFonts w:ascii="Lora" w:hAnsi="Lora" w:cs="Times New Roman"/>
          <w:sz w:val="22"/>
          <w:szCs w:val="22"/>
        </w:rPr>
        <w:t>). Der Vergleich erfolgte jeweils zwischen dem Originalbild und eine</w:t>
      </w:r>
      <w:r w:rsidR="000C0A90" w:rsidRPr="002401B6">
        <w:rPr>
          <w:rFonts w:ascii="Lora" w:hAnsi="Lora" w:cs="Times New Roman"/>
          <w:sz w:val="22"/>
          <w:szCs w:val="22"/>
        </w:rPr>
        <w:t>m</w:t>
      </w:r>
      <w:r w:rsidR="00D21DFC" w:rsidRPr="002401B6">
        <w:rPr>
          <w:rFonts w:ascii="Lora" w:hAnsi="Lora" w:cs="Times New Roman"/>
          <w:sz w:val="22"/>
          <w:szCs w:val="22"/>
        </w:rPr>
        <w:t xml:space="preserve"> der acht Rotationsbilder.</w:t>
      </w:r>
    </w:p>
    <w:p w14:paraId="452F3408" w14:textId="3EEBE8BA" w:rsidR="00C6306F" w:rsidRPr="002401B6" w:rsidRDefault="00C6306F" w:rsidP="00D00707">
      <w:pPr>
        <w:ind w:firstLine="0"/>
        <w:rPr>
          <w:rFonts w:ascii="Lora" w:hAnsi="Lora" w:cs="Times New Roman"/>
          <w:sz w:val="22"/>
          <w:szCs w:val="22"/>
        </w:rPr>
      </w:pPr>
    </w:p>
    <w:p w14:paraId="7DCC1C85" w14:textId="77777777" w:rsidR="00D2253C" w:rsidRPr="002401B6" w:rsidRDefault="00C6306F" w:rsidP="00D2253C">
      <w:pPr>
        <w:keepNext/>
        <w:ind w:firstLine="0"/>
        <w:jc w:val="center"/>
      </w:pPr>
      <w:r w:rsidRPr="002401B6">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2FE4538A" w14:textId="0B512A63" w:rsidR="00C6306F" w:rsidRPr="002401B6" w:rsidRDefault="00D2253C" w:rsidP="00D2253C">
      <w:pPr>
        <w:pStyle w:val="Caption"/>
        <w:jc w:val="center"/>
        <w:rPr>
          <w:rFonts w:cs="Times New Roman"/>
          <w:sz w:val="22"/>
          <w:szCs w:val="22"/>
        </w:rPr>
      </w:pPr>
      <w:bookmarkStart w:id="77" w:name="_Toc36845718"/>
      <w:r w:rsidRPr="002401B6">
        <w:t xml:space="preserve">Abbildung </w:t>
      </w:r>
      <w:fldSimple w:instr=" SEQ Abbildung \* ARABIC ">
        <w:r w:rsidR="00714A86">
          <w:rPr>
            <w:noProof/>
          </w:rPr>
          <w:t>23</w:t>
        </w:r>
      </w:fldSimple>
      <w:r w:rsidRPr="002401B6">
        <w:t>: Gebäude aus Nürnberg als Basis für die Invarianz-Tests hinsichtlich der Rotation.</w:t>
      </w:r>
      <w:bookmarkEnd w:id="77"/>
    </w:p>
    <w:p w14:paraId="092C111F" w14:textId="7A998403" w:rsidR="000E4288" w:rsidRPr="002401B6" w:rsidRDefault="000E4288" w:rsidP="00515F76">
      <w:pPr>
        <w:ind w:firstLine="0"/>
        <w:jc w:val="left"/>
        <w:rPr>
          <w:rFonts w:ascii="Lora" w:hAnsi="Lora"/>
          <w:sz w:val="20"/>
          <w:szCs w:val="16"/>
        </w:rPr>
      </w:pPr>
    </w:p>
    <w:p w14:paraId="6E6A584E" w14:textId="60306D66" w:rsidR="000E4288" w:rsidRPr="002401B6" w:rsidRDefault="008838CC" w:rsidP="008838CC">
      <w:pPr>
        <w:ind w:firstLine="0"/>
        <w:rPr>
          <w:rFonts w:ascii="Lora" w:hAnsi="Lora" w:cs="Times New Roman"/>
          <w:sz w:val="22"/>
          <w:szCs w:val="22"/>
        </w:rPr>
      </w:pPr>
      <w:r w:rsidRPr="002401B6">
        <w:rPr>
          <w:rFonts w:ascii="Lora" w:hAnsi="Lora" w:cs="Times New Roman"/>
          <w:sz w:val="22"/>
          <w:szCs w:val="22"/>
        </w:rPr>
        <w:t xml:space="preserve">Wie </w:t>
      </w:r>
      <w:r w:rsidR="00DF1757">
        <w:rPr>
          <w:rFonts w:ascii="Lora" w:hAnsi="Lora" w:cs="Times New Roman"/>
          <w:sz w:val="22"/>
          <w:szCs w:val="22"/>
        </w:rPr>
        <w:t xml:space="preserve">den </w:t>
      </w:r>
      <w:r w:rsidRPr="002401B6">
        <w:rPr>
          <w:rFonts w:ascii="Lora" w:hAnsi="Lora" w:cs="Times New Roman"/>
          <w:sz w:val="22"/>
          <w:szCs w:val="22"/>
        </w:rPr>
        <w:t>Tabelle</w:t>
      </w:r>
      <w:r w:rsidR="00DF1757">
        <w:rPr>
          <w:rFonts w:ascii="Lora" w:hAnsi="Lora" w:cs="Times New Roman"/>
          <w:sz w:val="22"/>
          <w:szCs w:val="22"/>
        </w:rPr>
        <w:t xml:space="preserve"> 18 und 19 </w:t>
      </w:r>
      <w:r w:rsidRPr="002401B6">
        <w:rPr>
          <w:rFonts w:ascii="Lora" w:hAnsi="Lora" w:cs="Times New Roman"/>
          <w:sz w:val="22"/>
          <w:szCs w:val="22"/>
        </w:rPr>
        <w:t>zu entnehmen</w:t>
      </w:r>
      <w:r w:rsidR="00DF1757">
        <w:rPr>
          <w:rFonts w:ascii="Lora" w:hAnsi="Lora" w:cs="Times New Roman"/>
          <w:sz w:val="22"/>
          <w:szCs w:val="22"/>
        </w:rPr>
        <w:t xml:space="preserve"> ist</w:t>
      </w:r>
      <w:r w:rsidRPr="002401B6">
        <w:rPr>
          <w:rFonts w:ascii="Lora" w:hAnsi="Lora" w:cs="Times New Roman"/>
          <w:sz w:val="22"/>
          <w:szCs w:val="22"/>
        </w:rPr>
        <w:t>, liegen i</w:t>
      </w:r>
      <w:r w:rsidR="00042090" w:rsidRPr="002401B6">
        <w:rPr>
          <w:rFonts w:ascii="Lora" w:hAnsi="Lora" w:cs="Times New Roman"/>
          <w:sz w:val="22"/>
          <w:szCs w:val="22"/>
        </w:rPr>
        <w:t>n diesem Fall alle Algorithmen über den Maximalwerten für abweichende Motive. Hinsichtlich der Berechnungsdauer liegt BRISK bei einem Objekt weit oberhalb der anderen Algorithmen, während KAZE beim anderen Objekt höher liegt.</w:t>
      </w:r>
    </w:p>
    <w:p w14:paraId="048E6313" w14:textId="67D85EA4" w:rsidR="00D00707" w:rsidRPr="002401B6" w:rsidRDefault="00D00707" w:rsidP="00D00707">
      <w:pPr>
        <w:ind w:firstLine="0"/>
        <w:rPr>
          <w:rFonts w:ascii="Lora" w:hAnsi="Lora"/>
          <w:sz w:val="22"/>
          <w:szCs w:val="18"/>
        </w:rPr>
      </w:pPr>
    </w:p>
    <w:p w14:paraId="2B21F665" w14:textId="2C7F47D1" w:rsidR="00E05FB5" w:rsidRPr="002401B6" w:rsidRDefault="00E05FB5" w:rsidP="00E05FB5">
      <w:pPr>
        <w:pStyle w:val="Caption"/>
        <w:keepNext/>
        <w:jc w:val="center"/>
      </w:pPr>
      <w:bookmarkStart w:id="78" w:name="_Toc36845692"/>
      <w:r w:rsidRPr="002401B6">
        <w:lastRenderedPageBreak/>
        <w:t xml:space="preserve">Tabelle </w:t>
      </w:r>
      <w:fldSimple w:instr=" SEQ Tabelle \* ARABIC ">
        <w:r w:rsidR="00714A86">
          <w:rPr>
            <w:noProof/>
          </w:rPr>
          <w:t>18</w:t>
        </w:r>
      </w:fldSimple>
      <w:r w:rsidRPr="002401B6">
        <w:t>: Performance der Algorithmen für Rotationsvarianz</w:t>
      </w:r>
      <w:r w:rsidR="0092730C" w:rsidRPr="002401B6">
        <w:t xml:space="preserve"> – Motiv:</w:t>
      </w:r>
      <w:r w:rsidRPr="002401B6">
        <w:t xml:space="preserve"> Zeltnerschloss, Nürnberg (eigene Darstellung).</w:t>
      </w:r>
      <w:bookmarkEnd w:id="78"/>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rsidRPr="002401B6" w14:paraId="2559BF38" w14:textId="77777777" w:rsidTr="00E05FB5">
        <w:tc>
          <w:tcPr>
            <w:tcW w:w="914" w:type="dxa"/>
          </w:tcPr>
          <w:p w14:paraId="3F85EF03" w14:textId="77777777"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802" w:type="dxa"/>
          </w:tcPr>
          <w:p w14:paraId="102F1717" w14:textId="53D0A8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15" w:type="dxa"/>
          </w:tcPr>
          <w:p w14:paraId="79958E64" w14:textId="4C05D6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90°</w:t>
            </w:r>
          </w:p>
        </w:tc>
        <w:tc>
          <w:tcPr>
            <w:tcW w:w="815" w:type="dxa"/>
          </w:tcPr>
          <w:p w14:paraId="798485A4" w14:textId="0063FC2D"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8" w:type="dxa"/>
          </w:tcPr>
          <w:p w14:paraId="6C07D365" w14:textId="310691A4"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3" w:type="dxa"/>
          </w:tcPr>
          <w:p w14:paraId="68753BC6" w14:textId="7416EEDB"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809" w:type="dxa"/>
          </w:tcPr>
          <w:p w14:paraId="6AB266CB" w14:textId="512B5E63"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43" w:type="dxa"/>
          </w:tcPr>
          <w:p w14:paraId="672F26D6" w14:textId="152ED5C8"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760" w:type="dxa"/>
          </w:tcPr>
          <w:p w14:paraId="0345BC69" w14:textId="519FDBE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A6CFC" w:rsidRPr="002401B6" w14:paraId="47454B09" w14:textId="77777777" w:rsidTr="00E05FB5">
        <w:tc>
          <w:tcPr>
            <w:tcW w:w="914" w:type="dxa"/>
          </w:tcPr>
          <w:p w14:paraId="7F098E3A"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802" w:type="dxa"/>
          </w:tcPr>
          <w:p w14:paraId="2CA23178" w14:textId="11F01E74"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15845</w:t>
            </w:r>
          </w:p>
        </w:tc>
        <w:tc>
          <w:tcPr>
            <w:tcW w:w="815" w:type="dxa"/>
          </w:tcPr>
          <w:p w14:paraId="65509FBC" w14:textId="2361A32D"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12410</w:t>
            </w:r>
          </w:p>
        </w:tc>
        <w:tc>
          <w:tcPr>
            <w:tcW w:w="815" w:type="dxa"/>
          </w:tcPr>
          <w:p w14:paraId="610CD2A6" w14:textId="4F983EA3"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13057</w:t>
            </w:r>
          </w:p>
        </w:tc>
        <w:tc>
          <w:tcPr>
            <w:tcW w:w="798" w:type="dxa"/>
          </w:tcPr>
          <w:p w14:paraId="43FA24F6" w14:textId="43652BC4"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17507</w:t>
            </w:r>
          </w:p>
        </w:tc>
        <w:tc>
          <w:tcPr>
            <w:tcW w:w="803" w:type="dxa"/>
          </w:tcPr>
          <w:p w14:paraId="63BD8425" w14:textId="4DFCD6E2" w:rsidR="007A6CFC" w:rsidRPr="002401B6" w:rsidRDefault="00A56E41" w:rsidP="0089109C">
            <w:pPr>
              <w:ind w:firstLine="0"/>
              <w:jc w:val="center"/>
              <w:rPr>
                <w:rFonts w:ascii="Lora" w:hAnsi="Lora" w:cs="Times New Roman"/>
                <w:sz w:val="22"/>
                <w:szCs w:val="22"/>
              </w:rPr>
            </w:pPr>
            <w:r w:rsidRPr="002401B6">
              <w:rPr>
                <w:rFonts w:ascii="Lora" w:hAnsi="Lora" w:cs="Times New Roman"/>
                <w:sz w:val="22"/>
                <w:szCs w:val="22"/>
              </w:rPr>
              <w:t>18246</w:t>
            </w:r>
          </w:p>
        </w:tc>
        <w:tc>
          <w:tcPr>
            <w:tcW w:w="809" w:type="dxa"/>
          </w:tcPr>
          <w:p w14:paraId="7C9EA5F8" w14:textId="02F12ABA" w:rsidR="007A6CFC" w:rsidRPr="002401B6" w:rsidRDefault="00A56E41" w:rsidP="0089109C">
            <w:pPr>
              <w:ind w:firstLine="0"/>
              <w:jc w:val="center"/>
              <w:rPr>
                <w:rFonts w:ascii="Lora" w:hAnsi="Lora" w:cs="Times New Roman"/>
                <w:sz w:val="22"/>
                <w:szCs w:val="22"/>
              </w:rPr>
            </w:pPr>
            <w:r w:rsidRPr="002401B6">
              <w:rPr>
                <w:rFonts w:ascii="Lora" w:hAnsi="Lora" w:cs="Times New Roman"/>
                <w:sz w:val="22"/>
                <w:szCs w:val="22"/>
              </w:rPr>
              <w:t>16219</w:t>
            </w:r>
          </w:p>
        </w:tc>
        <w:tc>
          <w:tcPr>
            <w:tcW w:w="843" w:type="dxa"/>
          </w:tcPr>
          <w:p w14:paraId="5627D1B3" w14:textId="40518FC1" w:rsidR="007A6CFC" w:rsidRPr="002401B6" w:rsidRDefault="00A56E41" w:rsidP="0089109C">
            <w:pPr>
              <w:ind w:firstLine="0"/>
              <w:jc w:val="center"/>
              <w:rPr>
                <w:rFonts w:ascii="Lora" w:hAnsi="Lora" w:cs="Times New Roman"/>
                <w:sz w:val="22"/>
                <w:szCs w:val="22"/>
              </w:rPr>
            </w:pPr>
            <w:r w:rsidRPr="002401B6">
              <w:rPr>
                <w:rFonts w:ascii="Lora" w:hAnsi="Lora" w:cs="Times New Roman"/>
                <w:sz w:val="22"/>
                <w:szCs w:val="22"/>
              </w:rPr>
              <w:t>19766</w:t>
            </w:r>
          </w:p>
        </w:tc>
        <w:tc>
          <w:tcPr>
            <w:tcW w:w="1760" w:type="dxa"/>
          </w:tcPr>
          <w:p w14:paraId="6E68D877" w14:textId="33380E58" w:rsidR="007A6CFC" w:rsidRPr="002401B6" w:rsidRDefault="00A56E41" w:rsidP="0089109C">
            <w:pPr>
              <w:ind w:firstLine="0"/>
              <w:jc w:val="center"/>
              <w:rPr>
                <w:rFonts w:ascii="Lora" w:hAnsi="Lora" w:cs="Times New Roman"/>
                <w:sz w:val="22"/>
                <w:szCs w:val="22"/>
              </w:rPr>
            </w:pPr>
            <w:r w:rsidRPr="002401B6">
              <w:rPr>
                <w:rFonts w:ascii="Lora" w:hAnsi="Lora" w:cs="Times New Roman"/>
                <w:sz w:val="22"/>
                <w:szCs w:val="22"/>
              </w:rPr>
              <w:t>43,90 s</w:t>
            </w:r>
          </w:p>
        </w:tc>
      </w:tr>
      <w:tr w:rsidR="007A6CFC" w:rsidRPr="002401B6" w14:paraId="2D23EB21" w14:textId="77777777" w:rsidTr="00E05FB5">
        <w:tc>
          <w:tcPr>
            <w:tcW w:w="914" w:type="dxa"/>
          </w:tcPr>
          <w:p w14:paraId="485C7136"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802" w:type="dxa"/>
          </w:tcPr>
          <w:p w14:paraId="1D6FEF66" w14:textId="60A6DF1E"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6722</w:t>
            </w:r>
          </w:p>
        </w:tc>
        <w:tc>
          <w:tcPr>
            <w:tcW w:w="815" w:type="dxa"/>
          </w:tcPr>
          <w:p w14:paraId="6A3FDA2B" w14:textId="36EE80D0"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14321</w:t>
            </w:r>
          </w:p>
        </w:tc>
        <w:tc>
          <w:tcPr>
            <w:tcW w:w="815" w:type="dxa"/>
          </w:tcPr>
          <w:p w14:paraId="2EA193B7" w14:textId="1A595269"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5927</w:t>
            </w:r>
          </w:p>
        </w:tc>
        <w:tc>
          <w:tcPr>
            <w:tcW w:w="798" w:type="dxa"/>
          </w:tcPr>
          <w:p w14:paraId="07ACA322" w14:textId="4EFAE656"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14657</w:t>
            </w:r>
          </w:p>
        </w:tc>
        <w:tc>
          <w:tcPr>
            <w:tcW w:w="803" w:type="dxa"/>
          </w:tcPr>
          <w:p w14:paraId="635261D3" w14:textId="1938EC15"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6927</w:t>
            </w:r>
          </w:p>
        </w:tc>
        <w:tc>
          <w:tcPr>
            <w:tcW w:w="809" w:type="dxa"/>
          </w:tcPr>
          <w:p w14:paraId="021C024B" w14:textId="78369E71"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15807</w:t>
            </w:r>
          </w:p>
        </w:tc>
        <w:tc>
          <w:tcPr>
            <w:tcW w:w="843" w:type="dxa"/>
          </w:tcPr>
          <w:p w14:paraId="59DCFB36" w14:textId="3D6E0AAB"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7199</w:t>
            </w:r>
          </w:p>
        </w:tc>
        <w:tc>
          <w:tcPr>
            <w:tcW w:w="1760" w:type="dxa"/>
          </w:tcPr>
          <w:p w14:paraId="04FB060E" w14:textId="4FE83998" w:rsidR="007A6CFC" w:rsidRPr="002401B6" w:rsidRDefault="00B81B10" w:rsidP="0089109C">
            <w:pPr>
              <w:ind w:firstLine="0"/>
              <w:jc w:val="center"/>
              <w:rPr>
                <w:rFonts w:ascii="Lora" w:hAnsi="Lora" w:cs="Times New Roman"/>
                <w:sz w:val="22"/>
                <w:szCs w:val="22"/>
              </w:rPr>
            </w:pPr>
            <w:r w:rsidRPr="002401B6">
              <w:rPr>
                <w:rFonts w:ascii="Lora" w:hAnsi="Lora" w:cs="Times New Roman"/>
                <w:sz w:val="22"/>
                <w:szCs w:val="22"/>
              </w:rPr>
              <w:t>38,27 s</w:t>
            </w:r>
          </w:p>
        </w:tc>
      </w:tr>
      <w:tr w:rsidR="007A6CFC" w:rsidRPr="002401B6" w14:paraId="07DF6EF4" w14:textId="77777777" w:rsidTr="00E05FB5">
        <w:tc>
          <w:tcPr>
            <w:tcW w:w="914" w:type="dxa"/>
          </w:tcPr>
          <w:p w14:paraId="560012A0"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802" w:type="dxa"/>
          </w:tcPr>
          <w:p w14:paraId="5BD76275" w14:textId="2F75C0E6"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27464</w:t>
            </w:r>
          </w:p>
        </w:tc>
        <w:tc>
          <w:tcPr>
            <w:tcW w:w="815" w:type="dxa"/>
          </w:tcPr>
          <w:p w14:paraId="70E916A4" w14:textId="2C5B24F1"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21524</w:t>
            </w:r>
          </w:p>
        </w:tc>
        <w:tc>
          <w:tcPr>
            <w:tcW w:w="815" w:type="dxa"/>
          </w:tcPr>
          <w:p w14:paraId="3916803F" w14:textId="74A5692A"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24482</w:t>
            </w:r>
          </w:p>
        </w:tc>
        <w:tc>
          <w:tcPr>
            <w:tcW w:w="798" w:type="dxa"/>
          </w:tcPr>
          <w:p w14:paraId="2F42D5AB" w14:textId="2C9C2116"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31172</w:t>
            </w:r>
          </w:p>
        </w:tc>
        <w:tc>
          <w:tcPr>
            <w:tcW w:w="803" w:type="dxa"/>
          </w:tcPr>
          <w:p w14:paraId="43705145" w14:textId="0067BDA3"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31067</w:t>
            </w:r>
          </w:p>
        </w:tc>
        <w:tc>
          <w:tcPr>
            <w:tcW w:w="809" w:type="dxa"/>
          </w:tcPr>
          <w:p w14:paraId="50CD7117" w14:textId="76AE3416"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27891</w:t>
            </w:r>
          </w:p>
        </w:tc>
        <w:tc>
          <w:tcPr>
            <w:tcW w:w="843" w:type="dxa"/>
          </w:tcPr>
          <w:p w14:paraId="0678385E" w14:textId="090FCE4D"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33382</w:t>
            </w:r>
          </w:p>
        </w:tc>
        <w:tc>
          <w:tcPr>
            <w:tcW w:w="1760" w:type="dxa"/>
          </w:tcPr>
          <w:p w14:paraId="320BC05D" w14:textId="34D097C3" w:rsidR="007A6CFC" w:rsidRPr="002401B6" w:rsidRDefault="00B2177B" w:rsidP="0089109C">
            <w:pPr>
              <w:ind w:firstLine="0"/>
              <w:jc w:val="center"/>
              <w:rPr>
                <w:rFonts w:ascii="Lora" w:hAnsi="Lora" w:cs="Times New Roman"/>
                <w:sz w:val="22"/>
                <w:szCs w:val="22"/>
              </w:rPr>
            </w:pPr>
            <w:r w:rsidRPr="002401B6">
              <w:rPr>
                <w:rFonts w:ascii="Lora" w:hAnsi="Lora" w:cs="Times New Roman"/>
                <w:sz w:val="22"/>
                <w:szCs w:val="22"/>
              </w:rPr>
              <w:t>435,51 s</w:t>
            </w:r>
          </w:p>
        </w:tc>
      </w:tr>
      <w:tr w:rsidR="007A6CFC" w:rsidRPr="002401B6" w14:paraId="4D947BF5" w14:textId="77777777" w:rsidTr="00E05FB5">
        <w:tc>
          <w:tcPr>
            <w:tcW w:w="914" w:type="dxa"/>
          </w:tcPr>
          <w:p w14:paraId="21B03ED7"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ORB</w:t>
            </w:r>
          </w:p>
        </w:tc>
        <w:tc>
          <w:tcPr>
            <w:tcW w:w="802" w:type="dxa"/>
          </w:tcPr>
          <w:p w14:paraId="01677A6D" w14:textId="7AED4325"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218</w:t>
            </w:r>
          </w:p>
        </w:tc>
        <w:tc>
          <w:tcPr>
            <w:tcW w:w="815" w:type="dxa"/>
          </w:tcPr>
          <w:p w14:paraId="79D06389" w14:textId="40658E26"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137</w:t>
            </w:r>
          </w:p>
        </w:tc>
        <w:tc>
          <w:tcPr>
            <w:tcW w:w="815" w:type="dxa"/>
          </w:tcPr>
          <w:p w14:paraId="4A878AF6" w14:textId="527DC741"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171</w:t>
            </w:r>
          </w:p>
        </w:tc>
        <w:tc>
          <w:tcPr>
            <w:tcW w:w="798" w:type="dxa"/>
          </w:tcPr>
          <w:p w14:paraId="4CEADF0D" w14:textId="221ADB0C"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180</w:t>
            </w:r>
          </w:p>
        </w:tc>
        <w:tc>
          <w:tcPr>
            <w:tcW w:w="803" w:type="dxa"/>
          </w:tcPr>
          <w:p w14:paraId="30656E37" w14:textId="3C512D68"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177</w:t>
            </w:r>
          </w:p>
        </w:tc>
        <w:tc>
          <w:tcPr>
            <w:tcW w:w="809" w:type="dxa"/>
          </w:tcPr>
          <w:p w14:paraId="4BD67CB9" w14:textId="0C9B659B"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239</w:t>
            </w:r>
          </w:p>
        </w:tc>
        <w:tc>
          <w:tcPr>
            <w:tcW w:w="843" w:type="dxa"/>
          </w:tcPr>
          <w:p w14:paraId="0E3AA8BA" w14:textId="7E0CFD18"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228</w:t>
            </w:r>
          </w:p>
        </w:tc>
        <w:tc>
          <w:tcPr>
            <w:tcW w:w="1760" w:type="dxa"/>
          </w:tcPr>
          <w:p w14:paraId="697BCDD6" w14:textId="617D9B14" w:rsidR="007A6CFC" w:rsidRPr="002401B6" w:rsidRDefault="00553290" w:rsidP="0089109C">
            <w:pPr>
              <w:ind w:firstLine="0"/>
              <w:jc w:val="center"/>
              <w:rPr>
                <w:rFonts w:ascii="Lora" w:hAnsi="Lora" w:cs="Times New Roman"/>
                <w:sz w:val="22"/>
                <w:szCs w:val="22"/>
              </w:rPr>
            </w:pPr>
            <w:r w:rsidRPr="002401B6">
              <w:rPr>
                <w:rFonts w:ascii="Lora" w:hAnsi="Lora" w:cs="Times New Roman"/>
                <w:sz w:val="22"/>
                <w:szCs w:val="22"/>
              </w:rPr>
              <w:t>1,13 s</w:t>
            </w:r>
          </w:p>
        </w:tc>
      </w:tr>
      <w:tr w:rsidR="007A6CFC" w:rsidRPr="002401B6" w14:paraId="24C128A4" w14:textId="77777777" w:rsidTr="00E05FB5">
        <w:tc>
          <w:tcPr>
            <w:tcW w:w="914" w:type="dxa"/>
          </w:tcPr>
          <w:p w14:paraId="54645173"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802" w:type="dxa"/>
          </w:tcPr>
          <w:p w14:paraId="279594C0" w14:textId="2153E892"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5529</w:t>
            </w:r>
          </w:p>
        </w:tc>
        <w:tc>
          <w:tcPr>
            <w:tcW w:w="815" w:type="dxa"/>
          </w:tcPr>
          <w:p w14:paraId="307859C6" w14:textId="70DFD16B"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3206</w:t>
            </w:r>
          </w:p>
        </w:tc>
        <w:tc>
          <w:tcPr>
            <w:tcW w:w="815" w:type="dxa"/>
          </w:tcPr>
          <w:p w14:paraId="1418DA79" w14:textId="002C73B7"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4883</w:t>
            </w:r>
          </w:p>
        </w:tc>
        <w:tc>
          <w:tcPr>
            <w:tcW w:w="798" w:type="dxa"/>
          </w:tcPr>
          <w:p w14:paraId="188209C2" w14:textId="13EE44EA"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7742</w:t>
            </w:r>
          </w:p>
        </w:tc>
        <w:tc>
          <w:tcPr>
            <w:tcW w:w="803" w:type="dxa"/>
          </w:tcPr>
          <w:p w14:paraId="052A9935" w14:textId="7EC32A79"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7112</w:t>
            </w:r>
          </w:p>
        </w:tc>
        <w:tc>
          <w:tcPr>
            <w:tcW w:w="809" w:type="dxa"/>
          </w:tcPr>
          <w:p w14:paraId="6951CCDB" w14:textId="35E5F163"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5004</w:t>
            </w:r>
          </w:p>
        </w:tc>
        <w:tc>
          <w:tcPr>
            <w:tcW w:w="843" w:type="dxa"/>
          </w:tcPr>
          <w:p w14:paraId="52B39603" w14:textId="57BF9C52"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7941</w:t>
            </w:r>
          </w:p>
        </w:tc>
        <w:tc>
          <w:tcPr>
            <w:tcW w:w="1760" w:type="dxa"/>
          </w:tcPr>
          <w:p w14:paraId="4FBD1AFC" w14:textId="2C55DBCC"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50,57 s</w:t>
            </w:r>
          </w:p>
        </w:tc>
      </w:tr>
      <w:tr w:rsidR="007A6CFC" w:rsidRPr="002401B6" w14:paraId="4DAB807C" w14:textId="77777777" w:rsidTr="00E05FB5">
        <w:tc>
          <w:tcPr>
            <w:tcW w:w="914" w:type="dxa"/>
          </w:tcPr>
          <w:p w14:paraId="2140CF0E"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802" w:type="dxa"/>
          </w:tcPr>
          <w:p w14:paraId="4E541DC2" w14:textId="51A0FEDF"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2512</w:t>
            </w:r>
          </w:p>
        </w:tc>
        <w:tc>
          <w:tcPr>
            <w:tcW w:w="815" w:type="dxa"/>
          </w:tcPr>
          <w:p w14:paraId="0C0674DF" w14:textId="20AE96C1"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0765</w:t>
            </w:r>
          </w:p>
        </w:tc>
        <w:tc>
          <w:tcPr>
            <w:tcW w:w="815" w:type="dxa"/>
          </w:tcPr>
          <w:p w14:paraId="6EBE36DF" w14:textId="7E572940"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1816</w:t>
            </w:r>
          </w:p>
        </w:tc>
        <w:tc>
          <w:tcPr>
            <w:tcW w:w="798" w:type="dxa"/>
          </w:tcPr>
          <w:p w14:paraId="124BFB21" w14:textId="33A55EFE"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4209</w:t>
            </w:r>
          </w:p>
        </w:tc>
        <w:tc>
          <w:tcPr>
            <w:tcW w:w="803" w:type="dxa"/>
          </w:tcPr>
          <w:p w14:paraId="2D13ADD4" w14:textId="29BE158F"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3880</w:t>
            </w:r>
          </w:p>
        </w:tc>
        <w:tc>
          <w:tcPr>
            <w:tcW w:w="809" w:type="dxa"/>
          </w:tcPr>
          <w:p w14:paraId="0C435636" w14:textId="3E46FD90"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2375</w:t>
            </w:r>
          </w:p>
        </w:tc>
        <w:tc>
          <w:tcPr>
            <w:tcW w:w="843" w:type="dxa"/>
          </w:tcPr>
          <w:p w14:paraId="564866ED" w14:textId="62D493B9"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14924</w:t>
            </w:r>
          </w:p>
        </w:tc>
        <w:tc>
          <w:tcPr>
            <w:tcW w:w="1760" w:type="dxa"/>
          </w:tcPr>
          <w:p w14:paraId="07EDED0B" w14:textId="06AF8A1A" w:rsidR="007A6CFC" w:rsidRPr="002401B6" w:rsidRDefault="007F070C" w:rsidP="0089109C">
            <w:pPr>
              <w:ind w:firstLine="0"/>
              <w:jc w:val="center"/>
              <w:rPr>
                <w:rFonts w:ascii="Lora" w:hAnsi="Lora" w:cs="Times New Roman"/>
                <w:sz w:val="22"/>
                <w:szCs w:val="22"/>
              </w:rPr>
            </w:pPr>
            <w:r w:rsidRPr="002401B6">
              <w:rPr>
                <w:rFonts w:ascii="Lora" w:hAnsi="Lora" w:cs="Times New Roman"/>
                <w:sz w:val="22"/>
                <w:szCs w:val="22"/>
              </w:rPr>
              <w:t>39,92 s</w:t>
            </w:r>
          </w:p>
        </w:tc>
      </w:tr>
    </w:tbl>
    <w:p w14:paraId="408B0641" w14:textId="77777777" w:rsidR="008838CC" w:rsidRPr="002401B6" w:rsidRDefault="008838CC" w:rsidP="00D00707">
      <w:pPr>
        <w:ind w:firstLine="0"/>
        <w:rPr>
          <w:rFonts w:ascii="Lora" w:hAnsi="Lora"/>
          <w:sz w:val="22"/>
          <w:szCs w:val="18"/>
        </w:rPr>
      </w:pPr>
    </w:p>
    <w:p w14:paraId="03599AF3" w14:textId="494ADB75" w:rsidR="005B5C61" w:rsidRPr="002401B6" w:rsidRDefault="005B5C61" w:rsidP="005B5C61">
      <w:pPr>
        <w:pStyle w:val="Caption"/>
        <w:keepNext/>
        <w:jc w:val="center"/>
      </w:pPr>
      <w:bookmarkStart w:id="79" w:name="_Toc36845693"/>
      <w:r w:rsidRPr="002401B6">
        <w:t xml:space="preserve">Tabelle </w:t>
      </w:r>
      <w:fldSimple w:instr=" SEQ Tabelle \* ARABIC ">
        <w:r w:rsidR="00714A86">
          <w:rPr>
            <w:noProof/>
          </w:rPr>
          <w:t>19</w:t>
        </w:r>
      </w:fldSimple>
      <w:r w:rsidRPr="002401B6">
        <w:t>: Performance der Algorithmen für Rotationsvarianz</w:t>
      </w:r>
      <w:r w:rsidR="007378D4" w:rsidRPr="002401B6">
        <w:t xml:space="preserve"> – Motiv:</w:t>
      </w:r>
      <w:r w:rsidRPr="002401B6">
        <w:t xml:space="preserve"> St. Peter, Nürnberg (Eigene Darstellung).</w:t>
      </w:r>
      <w:bookmarkEnd w:id="79"/>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rsidRPr="002401B6" w14:paraId="3BA07596" w14:textId="77777777" w:rsidTr="005B5C61">
        <w:tc>
          <w:tcPr>
            <w:tcW w:w="914" w:type="dxa"/>
          </w:tcPr>
          <w:p w14:paraId="6E9A0A39"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80" w:type="dxa"/>
          </w:tcPr>
          <w:p w14:paraId="26871635"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23" w:type="dxa"/>
          </w:tcPr>
          <w:p w14:paraId="276BBF8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90°</w:t>
            </w:r>
          </w:p>
        </w:tc>
        <w:tc>
          <w:tcPr>
            <w:tcW w:w="776" w:type="dxa"/>
          </w:tcPr>
          <w:p w14:paraId="6B9E7FF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0" w:type="dxa"/>
          </w:tcPr>
          <w:p w14:paraId="3A9F36B7"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0" w:type="dxa"/>
          </w:tcPr>
          <w:p w14:paraId="0902CF32"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786" w:type="dxa"/>
          </w:tcPr>
          <w:p w14:paraId="4BD353EE"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51" w:type="dxa"/>
          </w:tcPr>
          <w:p w14:paraId="0547B618"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839" w:type="dxa"/>
          </w:tcPr>
          <w:p w14:paraId="2B216806"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B123CF" w:rsidRPr="002401B6" w14:paraId="51BC7AA0" w14:textId="77777777" w:rsidTr="005B5C61">
        <w:tc>
          <w:tcPr>
            <w:tcW w:w="914" w:type="dxa"/>
          </w:tcPr>
          <w:p w14:paraId="15CBD94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780" w:type="dxa"/>
          </w:tcPr>
          <w:p w14:paraId="485C48B2" w14:textId="1FF35B48"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077</w:t>
            </w:r>
          </w:p>
        </w:tc>
        <w:tc>
          <w:tcPr>
            <w:tcW w:w="823" w:type="dxa"/>
          </w:tcPr>
          <w:p w14:paraId="175DB9D2" w14:textId="3E8F69A4"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657</w:t>
            </w:r>
          </w:p>
        </w:tc>
        <w:tc>
          <w:tcPr>
            <w:tcW w:w="776" w:type="dxa"/>
          </w:tcPr>
          <w:p w14:paraId="01AE6903" w14:textId="344877C8"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3467</w:t>
            </w:r>
          </w:p>
        </w:tc>
        <w:tc>
          <w:tcPr>
            <w:tcW w:w="790" w:type="dxa"/>
          </w:tcPr>
          <w:p w14:paraId="1AFF42A7" w14:textId="6F62F770"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979</w:t>
            </w:r>
          </w:p>
        </w:tc>
        <w:tc>
          <w:tcPr>
            <w:tcW w:w="800" w:type="dxa"/>
          </w:tcPr>
          <w:p w14:paraId="4DACBABD" w14:textId="0307379F"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824</w:t>
            </w:r>
          </w:p>
        </w:tc>
        <w:tc>
          <w:tcPr>
            <w:tcW w:w="786" w:type="dxa"/>
          </w:tcPr>
          <w:p w14:paraId="7684CCBC" w14:textId="085A105D"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532</w:t>
            </w:r>
          </w:p>
        </w:tc>
        <w:tc>
          <w:tcPr>
            <w:tcW w:w="851" w:type="dxa"/>
          </w:tcPr>
          <w:p w14:paraId="5FAF2D99" w14:textId="2C0CFE61"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4773</w:t>
            </w:r>
          </w:p>
        </w:tc>
        <w:tc>
          <w:tcPr>
            <w:tcW w:w="1839" w:type="dxa"/>
          </w:tcPr>
          <w:p w14:paraId="5E753699" w14:textId="441FEABD" w:rsidR="003927EE" w:rsidRPr="002401B6" w:rsidRDefault="00B123CF" w:rsidP="00CE0032">
            <w:pPr>
              <w:ind w:firstLine="0"/>
              <w:jc w:val="center"/>
              <w:rPr>
                <w:rFonts w:ascii="Lora" w:hAnsi="Lora" w:cs="Times New Roman"/>
                <w:sz w:val="22"/>
                <w:szCs w:val="22"/>
              </w:rPr>
            </w:pPr>
            <w:r w:rsidRPr="002401B6">
              <w:rPr>
                <w:rFonts w:ascii="Lora" w:hAnsi="Lora" w:cs="Times New Roman"/>
                <w:sz w:val="22"/>
                <w:szCs w:val="22"/>
              </w:rPr>
              <w:t>13,45 s</w:t>
            </w:r>
          </w:p>
        </w:tc>
      </w:tr>
      <w:tr w:rsidR="00B123CF" w:rsidRPr="002401B6" w14:paraId="107F2A0E" w14:textId="77777777" w:rsidTr="005B5C61">
        <w:tc>
          <w:tcPr>
            <w:tcW w:w="914" w:type="dxa"/>
          </w:tcPr>
          <w:p w14:paraId="46B92D4F"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780" w:type="dxa"/>
          </w:tcPr>
          <w:p w14:paraId="490BF9BA" w14:textId="34166741"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3349</w:t>
            </w:r>
          </w:p>
        </w:tc>
        <w:tc>
          <w:tcPr>
            <w:tcW w:w="823" w:type="dxa"/>
          </w:tcPr>
          <w:p w14:paraId="6B784017" w14:textId="23AAFE94"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9012</w:t>
            </w:r>
          </w:p>
        </w:tc>
        <w:tc>
          <w:tcPr>
            <w:tcW w:w="776" w:type="dxa"/>
          </w:tcPr>
          <w:p w14:paraId="7F3FA54B" w14:textId="2867940D"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3704</w:t>
            </w:r>
          </w:p>
        </w:tc>
        <w:tc>
          <w:tcPr>
            <w:tcW w:w="790" w:type="dxa"/>
          </w:tcPr>
          <w:p w14:paraId="47B520A9" w14:textId="305DD656"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10407</w:t>
            </w:r>
          </w:p>
        </w:tc>
        <w:tc>
          <w:tcPr>
            <w:tcW w:w="800" w:type="dxa"/>
          </w:tcPr>
          <w:p w14:paraId="0AB2DB53" w14:textId="6FDDB5E7"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3742</w:t>
            </w:r>
          </w:p>
        </w:tc>
        <w:tc>
          <w:tcPr>
            <w:tcW w:w="786" w:type="dxa"/>
          </w:tcPr>
          <w:p w14:paraId="0A94B029" w14:textId="41452433"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8560</w:t>
            </w:r>
          </w:p>
        </w:tc>
        <w:tc>
          <w:tcPr>
            <w:tcW w:w="851" w:type="dxa"/>
          </w:tcPr>
          <w:p w14:paraId="0536C06F" w14:textId="5278FB53"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3565</w:t>
            </w:r>
          </w:p>
        </w:tc>
        <w:tc>
          <w:tcPr>
            <w:tcW w:w="1839" w:type="dxa"/>
          </w:tcPr>
          <w:p w14:paraId="208103E5" w14:textId="06B9177B" w:rsidR="003927EE" w:rsidRPr="002401B6" w:rsidRDefault="006A6AAB" w:rsidP="00CE0032">
            <w:pPr>
              <w:ind w:firstLine="0"/>
              <w:jc w:val="center"/>
              <w:rPr>
                <w:rFonts w:ascii="Lora" w:hAnsi="Lora" w:cs="Times New Roman"/>
                <w:sz w:val="22"/>
                <w:szCs w:val="22"/>
              </w:rPr>
            </w:pPr>
            <w:r w:rsidRPr="002401B6">
              <w:rPr>
                <w:rFonts w:ascii="Lora" w:hAnsi="Lora" w:cs="Times New Roman"/>
                <w:sz w:val="22"/>
                <w:szCs w:val="22"/>
              </w:rPr>
              <w:t>14,62 s</w:t>
            </w:r>
          </w:p>
        </w:tc>
      </w:tr>
      <w:tr w:rsidR="00B123CF" w:rsidRPr="002401B6" w14:paraId="2AC1C34D" w14:textId="77777777" w:rsidTr="005B5C61">
        <w:tc>
          <w:tcPr>
            <w:tcW w:w="914" w:type="dxa"/>
          </w:tcPr>
          <w:p w14:paraId="797D27F6"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780" w:type="dxa"/>
          </w:tcPr>
          <w:p w14:paraId="5172F024" w14:textId="13D02C6B"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6637</w:t>
            </w:r>
          </w:p>
        </w:tc>
        <w:tc>
          <w:tcPr>
            <w:tcW w:w="823" w:type="dxa"/>
          </w:tcPr>
          <w:p w14:paraId="417384F2" w14:textId="0512EA5B"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7583</w:t>
            </w:r>
          </w:p>
        </w:tc>
        <w:tc>
          <w:tcPr>
            <w:tcW w:w="776" w:type="dxa"/>
          </w:tcPr>
          <w:p w14:paraId="07C01906" w14:textId="5D8EB8A2"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5899</w:t>
            </w:r>
          </w:p>
        </w:tc>
        <w:tc>
          <w:tcPr>
            <w:tcW w:w="790" w:type="dxa"/>
          </w:tcPr>
          <w:p w14:paraId="6F8CBE3D" w14:textId="079887A7"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8011</w:t>
            </w:r>
          </w:p>
        </w:tc>
        <w:tc>
          <w:tcPr>
            <w:tcW w:w="800" w:type="dxa"/>
          </w:tcPr>
          <w:p w14:paraId="056B19CF" w14:textId="6C8010DC"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7627</w:t>
            </w:r>
          </w:p>
        </w:tc>
        <w:tc>
          <w:tcPr>
            <w:tcW w:w="786" w:type="dxa"/>
          </w:tcPr>
          <w:p w14:paraId="78C9C02F" w14:textId="59429AE7"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7627</w:t>
            </w:r>
          </w:p>
        </w:tc>
        <w:tc>
          <w:tcPr>
            <w:tcW w:w="851" w:type="dxa"/>
          </w:tcPr>
          <w:p w14:paraId="6EDECECC" w14:textId="1B6B2B40"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7741</w:t>
            </w:r>
          </w:p>
        </w:tc>
        <w:tc>
          <w:tcPr>
            <w:tcW w:w="1839" w:type="dxa"/>
          </w:tcPr>
          <w:p w14:paraId="74B04E89" w14:textId="0250F91E" w:rsidR="003927EE" w:rsidRPr="002401B6" w:rsidRDefault="00BC1C4F" w:rsidP="00CE0032">
            <w:pPr>
              <w:ind w:firstLine="0"/>
              <w:jc w:val="center"/>
              <w:rPr>
                <w:rFonts w:ascii="Lora" w:hAnsi="Lora" w:cs="Times New Roman"/>
                <w:sz w:val="22"/>
                <w:szCs w:val="22"/>
              </w:rPr>
            </w:pPr>
            <w:r w:rsidRPr="002401B6">
              <w:rPr>
                <w:rFonts w:ascii="Lora" w:hAnsi="Lora" w:cs="Times New Roman"/>
                <w:sz w:val="22"/>
                <w:szCs w:val="22"/>
              </w:rPr>
              <w:t>13,53 s</w:t>
            </w:r>
          </w:p>
        </w:tc>
      </w:tr>
      <w:tr w:rsidR="00B123CF" w:rsidRPr="002401B6" w14:paraId="5726B741" w14:textId="77777777" w:rsidTr="005B5C61">
        <w:tc>
          <w:tcPr>
            <w:tcW w:w="914" w:type="dxa"/>
          </w:tcPr>
          <w:p w14:paraId="666E193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780" w:type="dxa"/>
          </w:tcPr>
          <w:p w14:paraId="28CB492D" w14:textId="63C479E2"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49</w:t>
            </w:r>
          </w:p>
        </w:tc>
        <w:tc>
          <w:tcPr>
            <w:tcW w:w="823" w:type="dxa"/>
          </w:tcPr>
          <w:p w14:paraId="19C2FB2C" w14:textId="546A270D"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29</w:t>
            </w:r>
          </w:p>
        </w:tc>
        <w:tc>
          <w:tcPr>
            <w:tcW w:w="776" w:type="dxa"/>
          </w:tcPr>
          <w:p w14:paraId="682A86D2" w14:textId="69237395"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16</w:t>
            </w:r>
          </w:p>
        </w:tc>
        <w:tc>
          <w:tcPr>
            <w:tcW w:w="790" w:type="dxa"/>
          </w:tcPr>
          <w:p w14:paraId="42831D33" w14:textId="31EB27C2"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50</w:t>
            </w:r>
          </w:p>
        </w:tc>
        <w:tc>
          <w:tcPr>
            <w:tcW w:w="800" w:type="dxa"/>
          </w:tcPr>
          <w:p w14:paraId="3B04117B" w14:textId="013AD835"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11</w:t>
            </w:r>
          </w:p>
        </w:tc>
        <w:tc>
          <w:tcPr>
            <w:tcW w:w="786" w:type="dxa"/>
          </w:tcPr>
          <w:p w14:paraId="261F815D" w14:textId="03DECFCA"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334</w:t>
            </w:r>
          </w:p>
        </w:tc>
        <w:tc>
          <w:tcPr>
            <w:tcW w:w="851" w:type="dxa"/>
          </w:tcPr>
          <w:p w14:paraId="21B292EC" w14:textId="463FD162"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286</w:t>
            </w:r>
          </w:p>
        </w:tc>
        <w:tc>
          <w:tcPr>
            <w:tcW w:w="1839" w:type="dxa"/>
          </w:tcPr>
          <w:p w14:paraId="5ABB1BCF" w14:textId="2D476C33" w:rsidR="003927EE" w:rsidRPr="002401B6" w:rsidRDefault="007C03DD" w:rsidP="00CE0032">
            <w:pPr>
              <w:ind w:firstLine="0"/>
              <w:jc w:val="center"/>
              <w:rPr>
                <w:rFonts w:ascii="Lora" w:hAnsi="Lora" w:cs="Times New Roman"/>
                <w:sz w:val="22"/>
                <w:szCs w:val="22"/>
              </w:rPr>
            </w:pPr>
            <w:r w:rsidRPr="002401B6">
              <w:rPr>
                <w:rFonts w:ascii="Lora" w:hAnsi="Lora" w:cs="Times New Roman"/>
                <w:sz w:val="22"/>
                <w:szCs w:val="22"/>
              </w:rPr>
              <w:t>0,61 s</w:t>
            </w:r>
          </w:p>
        </w:tc>
      </w:tr>
      <w:tr w:rsidR="00B123CF" w:rsidRPr="002401B6" w14:paraId="3E325E1D" w14:textId="77777777" w:rsidTr="005B5C61">
        <w:tc>
          <w:tcPr>
            <w:tcW w:w="914" w:type="dxa"/>
          </w:tcPr>
          <w:p w14:paraId="03511767"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780" w:type="dxa"/>
          </w:tcPr>
          <w:p w14:paraId="58FB7547" w14:textId="5A4481A2"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6395</w:t>
            </w:r>
          </w:p>
        </w:tc>
        <w:tc>
          <w:tcPr>
            <w:tcW w:w="823" w:type="dxa"/>
          </w:tcPr>
          <w:p w14:paraId="41CEFABD" w14:textId="0816BF6F"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8305</w:t>
            </w:r>
          </w:p>
        </w:tc>
        <w:tc>
          <w:tcPr>
            <w:tcW w:w="776" w:type="dxa"/>
          </w:tcPr>
          <w:p w14:paraId="3C75FC40" w14:textId="5B1320AC"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7222</w:t>
            </w:r>
          </w:p>
        </w:tc>
        <w:tc>
          <w:tcPr>
            <w:tcW w:w="790" w:type="dxa"/>
          </w:tcPr>
          <w:p w14:paraId="155B0A0E" w14:textId="3840BDCB"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8962</w:t>
            </w:r>
          </w:p>
        </w:tc>
        <w:tc>
          <w:tcPr>
            <w:tcW w:w="800" w:type="dxa"/>
          </w:tcPr>
          <w:p w14:paraId="609D76A7" w14:textId="4C3186C3"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7306</w:t>
            </w:r>
          </w:p>
        </w:tc>
        <w:tc>
          <w:tcPr>
            <w:tcW w:w="786" w:type="dxa"/>
          </w:tcPr>
          <w:p w14:paraId="13DDCE05" w14:textId="2ED177DE"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7898</w:t>
            </w:r>
          </w:p>
        </w:tc>
        <w:tc>
          <w:tcPr>
            <w:tcW w:w="851" w:type="dxa"/>
          </w:tcPr>
          <w:p w14:paraId="3F355821" w14:textId="788B4F84"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7490</w:t>
            </w:r>
          </w:p>
        </w:tc>
        <w:tc>
          <w:tcPr>
            <w:tcW w:w="1839" w:type="dxa"/>
          </w:tcPr>
          <w:p w14:paraId="7C82BA4F" w14:textId="486364E0" w:rsidR="003927EE" w:rsidRPr="002401B6" w:rsidRDefault="00643873" w:rsidP="00CE0032">
            <w:pPr>
              <w:ind w:firstLine="0"/>
              <w:jc w:val="center"/>
              <w:rPr>
                <w:rFonts w:ascii="Lora" w:hAnsi="Lora" w:cs="Times New Roman"/>
                <w:sz w:val="22"/>
                <w:szCs w:val="22"/>
              </w:rPr>
            </w:pPr>
            <w:r w:rsidRPr="002401B6">
              <w:rPr>
                <w:rFonts w:ascii="Lora" w:hAnsi="Lora" w:cs="Times New Roman"/>
                <w:sz w:val="22"/>
                <w:szCs w:val="22"/>
              </w:rPr>
              <w:t>39,10 s</w:t>
            </w:r>
          </w:p>
        </w:tc>
      </w:tr>
      <w:tr w:rsidR="00B123CF" w:rsidRPr="002401B6" w14:paraId="3A05522D" w14:textId="77777777" w:rsidTr="005B5C61">
        <w:tc>
          <w:tcPr>
            <w:tcW w:w="914" w:type="dxa"/>
          </w:tcPr>
          <w:p w14:paraId="2D514A4A"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780" w:type="dxa"/>
          </w:tcPr>
          <w:p w14:paraId="229BC4DD" w14:textId="7CF9778D"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5064</w:t>
            </w:r>
          </w:p>
        </w:tc>
        <w:tc>
          <w:tcPr>
            <w:tcW w:w="823" w:type="dxa"/>
          </w:tcPr>
          <w:p w14:paraId="4CDC0CCE" w14:textId="06C3F651"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6400</w:t>
            </w:r>
          </w:p>
        </w:tc>
        <w:tc>
          <w:tcPr>
            <w:tcW w:w="776" w:type="dxa"/>
          </w:tcPr>
          <w:p w14:paraId="30E40F5B" w14:textId="43A9DBA7"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5855</w:t>
            </w:r>
          </w:p>
        </w:tc>
        <w:tc>
          <w:tcPr>
            <w:tcW w:w="790" w:type="dxa"/>
          </w:tcPr>
          <w:p w14:paraId="382DEBB4" w14:textId="3AF65CBC"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6898</w:t>
            </w:r>
          </w:p>
        </w:tc>
        <w:tc>
          <w:tcPr>
            <w:tcW w:w="800" w:type="dxa"/>
          </w:tcPr>
          <w:p w14:paraId="54B82378" w14:textId="1B2171F0"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5978</w:t>
            </w:r>
          </w:p>
        </w:tc>
        <w:tc>
          <w:tcPr>
            <w:tcW w:w="786" w:type="dxa"/>
          </w:tcPr>
          <w:p w14:paraId="37358C95" w14:textId="2518048A"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6216</w:t>
            </w:r>
          </w:p>
        </w:tc>
        <w:tc>
          <w:tcPr>
            <w:tcW w:w="851" w:type="dxa"/>
          </w:tcPr>
          <w:p w14:paraId="1C5F0FBD" w14:textId="5E86F29D"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6088</w:t>
            </w:r>
          </w:p>
        </w:tc>
        <w:tc>
          <w:tcPr>
            <w:tcW w:w="1839" w:type="dxa"/>
          </w:tcPr>
          <w:p w14:paraId="05EB96D0" w14:textId="6936CD47" w:rsidR="003927EE" w:rsidRPr="002401B6" w:rsidRDefault="0021573E" w:rsidP="00CE0032">
            <w:pPr>
              <w:ind w:firstLine="0"/>
              <w:jc w:val="center"/>
              <w:rPr>
                <w:rFonts w:ascii="Lora" w:hAnsi="Lora" w:cs="Times New Roman"/>
                <w:sz w:val="22"/>
                <w:szCs w:val="22"/>
              </w:rPr>
            </w:pPr>
            <w:r w:rsidRPr="002401B6">
              <w:rPr>
                <w:rFonts w:ascii="Lora" w:hAnsi="Lora" w:cs="Times New Roman"/>
                <w:sz w:val="22"/>
                <w:szCs w:val="22"/>
              </w:rPr>
              <w:t>9,95 s</w:t>
            </w:r>
          </w:p>
        </w:tc>
      </w:tr>
    </w:tbl>
    <w:p w14:paraId="175935AA" w14:textId="77777777" w:rsidR="00022A6E" w:rsidRPr="002401B6" w:rsidRDefault="00022A6E" w:rsidP="00022A6E">
      <w:pPr>
        <w:ind w:firstLine="0"/>
        <w:rPr>
          <w:rFonts w:ascii="Lora" w:hAnsi="Lora"/>
          <w:sz w:val="22"/>
          <w:szCs w:val="18"/>
        </w:rPr>
      </w:pPr>
    </w:p>
    <w:p w14:paraId="1E6E7FB4" w14:textId="58F1C572" w:rsidR="00022A6E" w:rsidRPr="002401B6" w:rsidRDefault="00A45204" w:rsidP="00022A6E">
      <w:pPr>
        <w:ind w:firstLine="0"/>
        <w:rPr>
          <w:rFonts w:ascii="Lora" w:hAnsi="Lora"/>
          <w:sz w:val="22"/>
          <w:szCs w:val="18"/>
        </w:rPr>
      </w:pPr>
      <w:r w:rsidRPr="002401B6">
        <w:rPr>
          <w:rFonts w:ascii="Lora" w:hAnsi="Lora"/>
          <w:sz w:val="22"/>
          <w:szCs w:val="18"/>
        </w:rPr>
        <w:t xml:space="preserve">BRISK und KAZE </w:t>
      </w:r>
      <w:r w:rsidR="00B87F58" w:rsidRPr="002401B6">
        <w:rPr>
          <w:rFonts w:ascii="Lora" w:hAnsi="Lora"/>
          <w:sz w:val="22"/>
          <w:szCs w:val="18"/>
        </w:rPr>
        <w:t xml:space="preserve">müssen </w:t>
      </w:r>
      <w:r w:rsidRPr="002401B6">
        <w:rPr>
          <w:rFonts w:ascii="Lora" w:hAnsi="Lora"/>
          <w:sz w:val="22"/>
          <w:szCs w:val="18"/>
        </w:rPr>
        <w:t xml:space="preserve">hier aufgrund der Berechnungsdauer als ungeeignet eingestuft werden. </w:t>
      </w:r>
      <w:r w:rsidR="00C87E26" w:rsidRPr="002401B6">
        <w:rPr>
          <w:rFonts w:ascii="Lora" w:hAnsi="Lora"/>
          <w:sz w:val="22"/>
          <w:szCs w:val="18"/>
        </w:rPr>
        <w:t>Eine hinreichende Rotations-Invarianz</w:t>
      </w:r>
      <w:r w:rsidR="005E666F" w:rsidRPr="002401B6">
        <w:rPr>
          <w:rFonts w:ascii="Lora" w:hAnsi="Lora"/>
          <w:sz w:val="22"/>
          <w:szCs w:val="18"/>
        </w:rPr>
        <w:t xml:space="preserve"> </w:t>
      </w:r>
      <w:r w:rsidRPr="002401B6">
        <w:rPr>
          <w:rFonts w:ascii="Lora" w:hAnsi="Lora"/>
          <w:sz w:val="22"/>
          <w:szCs w:val="18"/>
        </w:rPr>
        <w:t>ist jedoch für alle Algorithmen gegeben.</w:t>
      </w:r>
    </w:p>
    <w:p w14:paraId="11210639" w14:textId="2F96ABD3" w:rsidR="00A45204" w:rsidRDefault="00A45204" w:rsidP="00022A6E">
      <w:pPr>
        <w:ind w:firstLine="0"/>
        <w:rPr>
          <w:rFonts w:ascii="Lora" w:hAnsi="Lora"/>
          <w:sz w:val="22"/>
          <w:szCs w:val="18"/>
        </w:rPr>
      </w:pPr>
    </w:p>
    <w:p w14:paraId="424A9757" w14:textId="429CCEB4" w:rsidR="00117405" w:rsidRDefault="00117405" w:rsidP="00022A6E">
      <w:pPr>
        <w:ind w:firstLine="0"/>
        <w:rPr>
          <w:rFonts w:ascii="Lora" w:hAnsi="Lora"/>
          <w:sz w:val="22"/>
          <w:szCs w:val="18"/>
        </w:rPr>
      </w:pPr>
    </w:p>
    <w:p w14:paraId="14B2B106" w14:textId="263E00A8" w:rsidR="00117405" w:rsidRDefault="00117405" w:rsidP="00022A6E">
      <w:pPr>
        <w:ind w:firstLine="0"/>
        <w:rPr>
          <w:rFonts w:ascii="Lora" w:hAnsi="Lora"/>
          <w:sz w:val="22"/>
          <w:szCs w:val="18"/>
        </w:rPr>
      </w:pPr>
    </w:p>
    <w:p w14:paraId="33ABFFD4" w14:textId="688236D7" w:rsidR="00117405" w:rsidRDefault="00117405" w:rsidP="00022A6E">
      <w:pPr>
        <w:ind w:firstLine="0"/>
        <w:rPr>
          <w:rFonts w:ascii="Lora" w:hAnsi="Lora"/>
          <w:sz w:val="22"/>
          <w:szCs w:val="18"/>
        </w:rPr>
      </w:pPr>
    </w:p>
    <w:p w14:paraId="079AEC6B" w14:textId="77777777" w:rsidR="003927EE" w:rsidRPr="002401B6" w:rsidRDefault="003927EE" w:rsidP="003F51AF">
      <w:pPr>
        <w:ind w:firstLine="0"/>
        <w:rPr>
          <w:rFonts w:ascii="Lora" w:hAnsi="Lora"/>
          <w:sz w:val="22"/>
          <w:szCs w:val="18"/>
        </w:rPr>
      </w:pPr>
    </w:p>
    <w:p w14:paraId="2A26D24A" w14:textId="17BC9346" w:rsidR="00606D72" w:rsidRPr="002401B6" w:rsidRDefault="00606D72" w:rsidP="007340E3">
      <w:pPr>
        <w:pStyle w:val="Heading3"/>
        <w:ind w:left="0" w:firstLine="0"/>
        <w:jc w:val="left"/>
        <w:rPr>
          <w:rFonts w:ascii="Lora" w:hAnsi="Lora"/>
          <w:color w:val="auto"/>
          <w:sz w:val="28"/>
          <w:szCs w:val="22"/>
        </w:rPr>
      </w:pPr>
      <w:bookmarkStart w:id="80" w:name="_Toc36845754"/>
      <w:r w:rsidRPr="002401B6">
        <w:rPr>
          <w:rFonts w:ascii="Lora" w:hAnsi="Lora"/>
          <w:color w:val="auto"/>
          <w:sz w:val="28"/>
          <w:szCs w:val="22"/>
        </w:rPr>
        <w:t>Skalierung</w:t>
      </w:r>
      <w:bookmarkEnd w:id="80"/>
    </w:p>
    <w:p w14:paraId="2E5E2572" w14:textId="77777777" w:rsidR="00606D72" w:rsidRPr="002401B6" w:rsidRDefault="00606D72" w:rsidP="00606D72">
      <w:pPr>
        <w:ind w:firstLine="0"/>
      </w:pPr>
    </w:p>
    <w:p w14:paraId="37F0AE19" w14:textId="43EA0FED" w:rsidR="003927EE" w:rsidRPr="002401B6" w:rsidRDefault="00606D72" w:rsidP="00606D72">
      <w:pPr>
        <w:ind w:firstLine="0"/>
        <w:rPr>
          <w:rFonts w:ascii="Lora" w:hAnsi="Lora" w:cs="Times New Roman"/>
          <w:sz w:val="22"/>
          <w:szCs w:val="22"/>
        </w:rPr>
      </w:pPr>
      <w:r w:rsidRPr="002401B6">
        <w:rPr>
          <w:rFonts w:ascii="Lora" w:hAnsi="Lora" w:cs="Times New Roman"/>
          <w:sz w:val="22"/>
          <w:szCs w:val="22"/>
        </w:rPr>
        <w:t xml:space="preserve">Die Skalierung kann bei Aufnahmen von immobilen </w:t>
      </w:r>
      <w:r w:rsidR="00C87E26" w:rsidRPr="002401B6">
        <w:rPr>
          <w:rFonts w:ascii="Lora" w:hAnsi="Lora" w:cs="Times New Roman"/>
          <w:sz w:val="22"/>
          <w:szCs w:val="22"/>
        </w:rPr>
        <w:t>Objekten</w:t>
      </w:r>
      <w:r w:rsidRPr="002401B6">
        <w:rPr>
          <w:rFonts w:ascii="Lora" w:hAnsi="Lora" w:cs="Times New Roman"/>
          <w:sz w:val="22"/>
          <w:szCs w:val="22"/>
        </w:rPr>
        <w:t xml:space="preserve"> auf zweierlei Art variiert werden: Durch das Erstellen von Bildern in unterschiedlicher Entfernung sowie über die </w:t>
      </w:r>
      <w:r w:rsidR="005977AA" w:rsidRPr="002401B6">
        <w:rPr>
          <w:rFonts w:ascii="Lora" w:hAnsi="Lora" w:cs="Times New Roman"/>
          <w:sz w:val="22"/>
          <w:szCs w:val="22"/>
        </w:rPr>
        <w:t>Abwandelung</w:t>
      </w:r>
      <w:r w:rsidRPr="002401B6">
        <w:rPr>
          <w:rFonts w:ascii="Lora" w:hAnsi="Lora" w:cs="Times New Roman"/>
          <w:sz w:val="22"/>
          <w:szCs w:val="22"/>
        </w:rPr>
        <w:t xml:space="preserve"> des Zoomfaktors der Kamera</w:t>
      </w:r>
      <w:r w:rsidR="004C42E6" w:rsidRPr="002401B6">
        <w:rPr>
          <w:rFonts w:ascii="Lora" w:hAnsi="Lora" w:cs="Times New Roman"/>
          <w:sz w:val="22"/>
          <w:szCs w:val="22"/>
        </w:rPr>
        <w:t>, wobei die Bildqualität insbesondere bei digitalem Zoom deutlich abnimmt</w:t>
      </w:r>
      <w:r w:rsidRPr="002401B6">
        <w:rPr>
          <w:rFonts w:ascii="Lora" w:hAnsi="Lora" w:cs="Times New Roman"/>
          <w:sz w:val="22"/>
          <w:szCs w:val="22"/>
        </w:rPr>
        <w:t>.</w:t>
      </w:r>
      <w:r w:rsidR="00F7757D" w:rsidRPr="002401B6">
        <w:rPr>
          <w:rFonts w:ascii="Lora" w:hAnsi="Lora" w:cs="Times New Roman"/>
          <w:sz w:val="22"/>
          <w:szCs w:val="22"/>
        </w:rPr>
        <w:t xml:space="preserve"> Im Zuge der Evaluierung wurden beide Herangehensweisen verwendet. Abbildung</w:t>
      </w:r>
      <w:r w:rsidR="00117405">
        <w:rPr>
          <w:rFonts w:ascii="Lora" w:hAnsi="Lora" w:cs="Times New Roman"/>
          <w:sz w:val="22"/>
          <w:szCs w:val="22"/>
        </w:rPr>
        <w:t xml:space="preserve"> 23</w:t>
      </w:r>
      <w:r w:rsidR="00F7757D" w:rsidRPr="002401B6">
        <w:rPr>
          <w:rFonts w:ascii="Lora" w:hAnsi="Lora" w:cs="Times New Roman"/>
          <w:sz w:val="22"/>
          <w:szCs w:val="22"/>
        </w:rPr>
        <w:t xml:space="preserve"> zeigt die verwendeten Aufnahmen, wobei beim Objekt Zeltnerschloss die Erstere zum Einsatz kam, die Letztere hingegen beim Bauteil von St. Peter.</w:t>
      </w:r>
      <w:r w:rsidR="00167802" w:rsidRPr="002401B6">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Pr="002401B6" w:rsidRDefault="00E00A80" w:rsidP="00606D72">
      <w:pPr>
        <w:ind w:firstLine="0"/>
        <w:rPr>
          <w:rFonts w:ascii="Lora" w:hAnsi="Lora" w:cs="Times New Roman"/>
          <w:sz w:val="22"/>
          <w:szCs w:val="22"/>
        </w:rPr>
      </w:pPr>
    </w:p>
    <w:p w14:paraId="717C6A47" w14:textId="77777777" w:rsidR="00A50383" w:rsidRPr="002401B6" w:rsidRDefault="0088272A" w:rsidP="00A50383">
      <w:pPr>
        <w:keepNext/>
        <w:ind w:firstLine="0"/>
        <w:jc w:val="center"/>
      </w:pPr>
      <w:r w:rsidRPr="002401B6">
        <w:rPr>
          <w:rFonts w:ascii="Lora" w:hAnsi="Lora" w:cs="Times New Roman"/>
          <w:noProof/>
          <w:sz w:val="22"/>
          <w:szCs w:val="22"/>
        </w:rPr>
        <w:lastRenderedPageBreak/>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1248FF57" w14:textId="6AB54714" w:rsidR="00515F76" w:rsidRPr="002401B6" w:rsidRDefault="00A50383" w:rsidP="00A50383">
      <w:pPr>
        <w:pStyle w:val="Caption"/>
        <w:jc w:val="center"/>
        <w:rPr>
          <w:rFonts w:cs="Times New Roman"/>
          <w:sz w:val="22"/>
          <w:szCs w:val="22"/>
        </w:rPr>
      </w:pPr>
      <w:bookmarkStart w:id="81" w:name="_Toc36845719"/>
      <w:r w:rsidRPr="002401B6">
        <w:t xml:space="preserve">Abbildung </w:t>
      </w:r>
      <w:fldSimple w:instr=" SEQ Abbildung \* ARABIC ">
        <w:r w:rsidR="00714A86">
          <w:rPr>
            <w:noProof/>
          </w:rPr>
          <w:t>24</w:t>
        </w:r>
      </w:fldSimple>
      <w:r w:rsidRPr="002401B6">
        <w:t>: Gebäude aus Nürnberg als Basis für die Invarianz-Tests hinsichtlich der Skalierung.</w:t>
      </w:r>
      <w:bookmarkEnd w:id="81"/>
    </w:p>
    <w:p w14:paraId="014D4C87" w14:textId="0D7D935D" w:rsidR="00315FC4" w:rsidRPr="002401B6" w:rsidRDefault="00315FC4" w:rsidP="00AC623E">
      <w:pPr>
        <w:ind w:firstLine="0"/>
        <w:jc w:val="left"/>
        <w:rPr>
          <w:rFonts w:ascii="Lora" w:hAnsi="Lora"/>
          <w:sz w:val="20"/>
          <w:szCs w:val="16"/>
        </w:rPr>
      </w:pPr>
    </w:p>
    <w:p w14:paraId="11185C49" w14:textId="7AD6AA56" w:rsidR="00315FC4" w:rsidRPr="002401B6" w:rsidRDefault="00315FC4" w:rsidP="003844E2">
      <w:pPr>
        <w:ind w:firstLine="0"/>
        <w:rPr>
          <w:rFonts w:ascii="Lora" w:hAnsi="Lora" w:cs="Times New Roman"/>
          <w:sz w:val="22"/>
          <w:szCs w:val="22"/>
        </w:rPr>
      </w:pPr>
      <w:r w:rsidRPr="002401B6">
        <w:rPr>
          <w:rFonts w:ascii="Lora" w:hAnsi="Lora" w:cs="Times New Roman"/>
          <w:sz w:val="22"/>
          <w:szCs w:val="22"/>
        </w:rPr>
        <w:t>SIFT und SURF liegen hier stets über den Maximalwerten für abweichende Motive</w:t>
      </w:r>
      <w:r w:rsidR="00F06871">
        <w:rPr>
          <w:rFonts w:ascii="Lora" w:hAnsi="Lora" w:cs="Times New Roman"/>
          <w:sz w:val="22"/>
          <w:szCs w:val="22"/>
        </w:rPr>
        <w:t>, wie die Tabellen 20 und 21 zeigen</w:t>
      </w:r>
      <w:r w:rsidRPr="002401B6">
        <w:rPr>
          <w:rFonts w:ascii="Lora" w:hAnsi="Lora" w:cs="Times New Roman"/>
          <w:sz w:val="22"/>
          <w:szCs w:val="22"/>
        </w:rPr>
        <w:t xml:space="preserve">. KAZE und AKAZE übersteigen stets den obersten Dezilwert, was BRISK und ORB jedoch nicht gelingt. </w:t>
      </w:r>
      <w:r w:rsidR="00366AF3" w:rsidRPr="002401B6">
        <w:rPr>
          <w:rFonts w:ascii="Lora" w:hAnsi="Lora" w:cs="Times New Roman"/>
          <w:sz w:val="22"/>
          <w:szCs w:val="22"/>
        </w:rPr>
        <w:t>Bei BRISK zeigt sich wieder eine deutlich unterschiedliche Berechnungsdauer.</w:t>
      </w:r>
    </w:p>
    <w:p w14:paraId="4878B58D" w14:textId="59D9C9B3" w:rsidR="00812943" w:rsidRPr="002401B6" w:rsidRDefault="00812943" w:rsidP="00606D72">
      <w:pPr>
        <w:ind w:firstLine="0"/>
        <w:rPr>
          <w:rFonts w:ascii="Lora" w:hAnsi="Lora" w:cs="Times New Roman"/>
          <w:sz w:val="22"/>
          <w:szCs w:val="22"/>
        </w:rPr>
      </w:pPr>
    </w:p>
    <w:p w14:paraId="323BBDE3" w14:textId="4882D6CC" w:rsidR="00A144CB" w:rsidRPr="002401B6" w:rsidRDefault="00A144CB" w:rsidP="00A144CB">
      <w:pPr>
        <w:pStyle w:val="Caption"/>
        <w:keepNext/>
        <w:jc w:val="center"/>
      </w:pPr>
      <w:bookmarkStart w:id="82" w:name="_Toc36845694"/>
      <w:r w:rsidRPr="002401B6">
        <w:t xml:space="preserve">Tabelle </w:t>
      </w:r>
      <w:fldSimple w:instr=" SEQ Tabelle \* ARABIC ">
        <w:r w:rsidR="00714A86">
          <w:rPr>
            <w:noProof/>
          </w:rPr>
          <w:t>20</w:t>
        </w:r>
      </w:fldSimple>
      <w:r w:rsidRPr="002401B6">
        <w:t xml:space="preserve">: Performance der Algorithmen für Skalierungsvarianz </w:t>
      </w:r>
      <w:r w:rsidR="00416075" w:rsidRPr="002401B6">
        <w:t>– Motiv:</w:t>
      </w:r>
      <w:r w:rsidRPr="002401B6">
        <w:t xml:space="preserve"> Zeltnerschloss, Nürnberg (Eigene Darstelung).</w:t>
      </w:r>
      <w:bookmarkEnd w:id="82"/>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rsidRPr="002401B6" w14:paraId="0D8D4A60" w14:textId="77777777" w:rsidTr="004B7974">
        <w:tc>
          <w:tcPr>
            <w:tcW w:w="914" w:type="dxa"/>
          </w:tcPr>
          <w:p w14:paraId="4BCB6CD1"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561A64EB" w14:textId="74363E66"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4D9E60CA" w14:textId="2EDEFF94"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FF401EB" w14:textId="0B7D4051"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5EFA7AB9" w14:textId="45EF6F63"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31CC8168"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E4D74" w:rsidRPr="002401B6" w14:paraId="0F4D0868" w14:textId="77777777" w:rsidTr="004B7974">
        <w:tc>
          <w:tcPr>
            <w:tcW w:w="914" w:type="dxa"/>
          </w:tcPr>
          <w:p w14:paraId="006B0551"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24B7AFFF" w14:textId="4309C404"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913</w:t>
            </w:r>
          </w:p>
        </w:tc>
        <w:tc>
          <w:tcPr>
            <w:tcW w:w="1276" w:type="dxa"/>
          </w:tcPr>
          <w:p w14:paraId="35E78CA0" w14:textId="2D8B99B1"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327</w:t>
            </w:r>
          </w:p>
        </w:tc>
        <w:tc>
          <w:tcPr>
            <w:tcW w:w="1418" w:type="dxa"/>
          </w:tcPr>
          <w:p w14:paraId="0F0AA3F1" w14:textId="3BF0F165"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013</w:t>
            </w:r>
          </w:p>
        </w:tc>
        <w:tc>
          <w:tcPr>
            <w:tcW w:w="1559" w:type="dxa"/>
          </w:tcPr>
          <w:p w14:paraId="26400D33" w14:textId="200C790C"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056</w:t>
            </w:r>
          </w:p>
        </w:tc>
        <w:tc>
          <w:tcPr>
            <w:tcW w:w="1843" w:type="dxa"/>
          </w:tcPr>
          <w:p w14:paraId="138FD0E1" w14:textId="2CDF4FE8"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20,56 s</w:t>
            </w:r>
          </w:p>
        </w:tc>
      </w:tr>
      <w:tr w:rsidR="007E4D74" w:rsidRPr="002401B6" w14:paraId="6F52E883" w14:textId="77777777" w:rsidTr="004B7974">
        <w:tc>
          <w:tcPr>
            <w:tcW w:w="914" w:type="dxa"/>
          </w:tcPr>
          <w:p w14:paraId="194827E5"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002F32D1" w14:textId="7252C526"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3309</w:t>
            </w:r>
          </w:p>
        </w:tc>
        <w:tc>
          <w:tcPr>
            <w:tcW w:w="1276" w:type="dxa"/>
          </w:tcPr>
          <w:p w14:paraId="2DBD3F5D" w14:textId="784C2D3F"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2404</w:t>
            </w:r>
          </w:p>
        </w:tc>
        <w:tc>
          <w:tcPr>
            <w:tcW w:w="1418" w:type="dxa"/>
          </w:tcPr>
          <w:p w14:paraId="5034988B" w14:textId="6CFFFF26"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989</w:t>
            </w:r>
          </w:p>
        </w:tc>
        <w:tc>
          <w:tcPr>
            <w:tcW w:w="1559" w:type="dxa"/>
          </w:tcPr>
          <w:p w14:paraId="0CCCF8D9" w14:textId="0343856E"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865</w:t>
            </w:r>
          </w:p>
        </w:tc>
        <w:tc>
          <w:tcPr>
            <w:tcW w:w="1843" w:type="dxa"/>
          </w:tcPr>
          <w:p w14:paraId="6F38C10C" w14:textId="0B62795F" w:rsidR="007E4D74"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19,88 s</w:t>
            </w:r>
          </w:p>
        </w:tc>
      </w:tr>
      <w:tr w:rsidR="007E4D74" w:rsidRPr="002401B6" w14:paraId="7B8449D2" w14:textId="77777777" w:rsidTr="004B7974">
        <w:tc>
          <w:tcPr>
            <w:tcW w:w="914" w:type="dxa"/>
          </w:tcPr>
          <w:p w14:paraId="5AAECCD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EF65469" w14:textId="33AD2177" w:rsidR="007E4D74" w:rsidRPr="002401B6" w:rsidRDefault="00A768D6" w:rsidP="00CE0032">
            <w:pPr>
              <w:ind w:firstLine="0"/>
              <w:jc w:val="center"/>
              <w:rPr>
                <w:rFonts w:ascii="Lora" w:hAnsi="Lora" w:cs="Times New Roman"/>
                <w:sz w:val="22"/>
                <w:szCs w:val="22"/>
              </w:rPr>
            </w:pPr>
            <w:r w:rsidRPr="002401B6">
              <w:rPr>
                <w:rFonts w:ascii="Lora" w:hAnsi="Lora" w:cs="Times New Roman"/>
                <w:sz w:val="22"/>
                <w:szCs w:val="22"/>
              </w:rPr>
              <w:t>1317</w:t>
            </w:r>
          </w:p>
        </w:tc>
        <w:tc>
          <w:tcPr>
            <w:tcW w:w="1276" w:type="dxa"/>
          </w:tcPr>
          <w:p w14:paraId="4B113256" w14:textId="221D75AA" w:rsidR="007E4D74" w:rsidRPr="002401B6" w:rsidRDefault="00A768D6" w:rsidP="00CE0032">
            <w:pPr>
              <w:ind w:firstLine="0"/>
              <w:jc w:val="center"/>
              <w:rPr>
                <w:rFonts w:ascii="Lora" w:hAnsi="Lora" w:cs="Times New Roman"/>
                <w:sz w:val="22"/>
                <w:szCs w:val="22"/>
              </w:rPr>
            </w:pPr>
            <w:r w:rsidRPr="002401B6">
              <w:rPr>
                <w:rFonts w:ascii="Lora" w:hAnsi="Lora" w:cs="Times New Roman"/>
                <w:sz w:val="22"/>
                <w:szCs w:val="22"/>
              </w:rPr>
              <w:t>885</w:t>
            </w:r>
          </w:p>
        </w:tc>
        <w:tc>
          <w:tcPr>
            <w:tcW w:w="1418" w:type="dxa"/>
          </w:tcPr>
          <w:p w14:paraId="6DC4E02F" w14:textId="07C6A297" w:rsidR="007E4D74" w:rsidRPr="002401B6" w:rsidRDefault="00326269" w:rsidP="00CE0032">
            <w:pPr>
              <w:ind w:firstLine="0"/>
              <w:jc w:val="center"/>
              <w:rPr>
                <w:rFonts w:ascii="Lora" w:hAnsi="Lora" w:cs="Times New Roman"/>
                <w:sz w:val="22"/>
                <w:szCs w:val="22"/>
              </w:rPr>
            </w:pPr>
            <w:r w:rsidRPr="002401B6">
              <w:rPr>
                <w:rFonts w:ascii="Lora" w:hAnsi="Lora" w:cs="Times New Roman"/>
                <w:sz w:val="22"/>
                <w:szCs w:val="22"/>
              </w:rPr>
              <w:t>600</w:t>
            </w:r>
          </w:p>
        </w:tc>
        <w:tc>
          <w:tcPr>
            <w:tcW w:w="1559" w:type="dxa"/>
          </w:tcPr>
          <w:p w14:paraId="34D96E33" w14:textId="141EB2B3"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511</w:t>
            </w:r>
          </w:p>
        </w:tc>
        <w:tc>
          <w:tcPr>
            <w:tcW w:w="1843" w:type="dxa"/>
          </w:tcPr>
          <w:p w14:paraId="7D77E475" w14:textId="28A406A5"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229,61 s</w:t>
            </w:r>
          </w:p>
        </w:tc>
      </w:tr>
      <w:tr w:rsidR="007E4D74" w:rsidRPr="002401B6" w14:paraId="3E1234CD" w14:textId="77777777" w:rsidTr="004B7974">
        <w:tc>
          <w:tcPr>
            <w:tcW w:w="914" w:type="dxa"/>
          </w:tcPr>
          <w:p w14:paraId="1D10FE18"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2FF09B7D" w14:textId="0558B8A9"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1</w:t>
            </w:r>
          </w:p>
        </w:tc>
        <w:tc>
          <w:tcPr>
            <w:tcW w:w="1276" w:type="dxa"/>
          </w:tcPr>
          <w:p w14:paraId="3C89C9CD" w14:textId="19964957"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1</w:t>
            </w:r>
          </w:p>
        </w:tc>
        <w:tc>
          <w:tcPr>
            <w:tcW w:w="1418" w:type="dxa"/>
          </w:tcPr>
          <w:p w14:paraId="0D0F8A94" w14:textId="46FA35B3"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3</w:t>
            </w:r>
          </w:p>
        </w:tc>
        <w:tc>
          <w:tcPr>
            <w:tcW w:w="1559" w:type="dxa"/>
          </w:tcPr>
          <w:p w14:paraId="2843FFB9" w14:textId="07EAE015"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9</w:t>
            </w:r>
          </w:p>
        </w:tc>
        <w:tc>
          <w:tcPr>
            <w:tcW w:w="1843" w:type="dxa"/>
          </w:tcPr>
          <w:p w14:paraId="7C615BF8" w14:textId="58748681"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0,64 s</w:t>
            </w:r>
          </w:p>
        </w:tc>
      </w:tr>
      <w:tr w:rsidR="007E4D74" w:rsidRPr="002401B6" w14:paraId="29E3DB8D" w14:textId="77777777" w:rsidTr="004B7974">
        <w:tc>
          <w:tcPr>
            <w:tcW w:w="914" w:type="dxa"/>
          </w:tcPr>
          <w:p w14:paraId="5B80721D"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69A6B3F9" w14:textId="5CB09BC2"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261</w:t>
            </w:r>
          </w:p>
        </w:tc>
        <w:tc>
          <w:tcPr>
            <w:tcW w:w="1276" w:type="dxa"/>
          </w:tcPr>
          <w:p w14:paraId="3B5357CF" w14:textId="4A63AEC4"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746</w:t>
            </w:r>
          </w:p>
        </w:tc>
        <w:tc>
          <w:tcPr>
            <w:tcW w:w="1418" w:type="dxa"/>
          </w:tcPr>
          <w:p w14:paraId="075C7FD0" w14:textId="28D0E163"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653</w:t>
            </w:r>
          </w:p>
        </w:tc>
        <w:tc>
          <w:tcPr>
            <w:tcW w:w="1559" w:type="dxa"/>
          </w:tcPr>
          <w:p w14:paraId="029FF95A" w14:textId="762EC072"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550</w:t>
            </w:r>
          </w:p>
        </w:tc>
        <w:tc>
          <w:tcPr>
            <w:tcW w:w="1843" w:type="dxa"/>
          </w:tcPr>
          <w:p w14:paraId="5E98E05B" w14:textId="30D296DB"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29,99 s</w:t>
            </w:r>
          </w:p>
        </w:tc>
      </w:tr>
      <w:tr w:rsidR="007E4D74" w:rsidRPr="002401B6" w14:paraId="6BD8F1D2" w14:textId="77777777" w:rsidTr="004B7974">
        <w:tc>
          <w:tcPr>
            <w:tcW w:w="914" w:type="dxa"/>
          </w:tcPr>
          <w:p w14:paraId="256A778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0079596F" w14:textId="0BEB556B"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043</w:t>
            </w:r>
          </w:p>
        </w:tc>
        <w:tc>
          <w:tcPr>
            <w:tcW w:w="1276" w:type="dxa"/>
          </w:tcPr>
          <w:p w14:paraId="4A689871" w14:textId="54612AFD"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708</w:t>
            </w:r>
          </w:p>
        </w:tc>
        <w:tc>
          <w:tcPr>
            <w:tcW w:w="1418" w:type="dxa"/>
          </w:tcPr>
          <w:p w14:paraId="29AD0BD5" w14:textId="4B2D8AC2"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510</w:t>
            </w:r>
          </w:p>
        </w:tc>
        <w:tc>
          <w:tcPr>
            <w:tcW w:w="1559" w:type="dxa"/>
          </w:tcPr>
          <w:p w14:paraId="6EABB514" w14:textId="311D8D0B"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435</w:t>
            </w:r>
          </w:p>
        </w:tc>
        <w:tc>
          <w:tcPr>
            <w:tcW w:w="1843" w:type="dxa"/>
          </w:tcPr>
          <w:p w14:paraId="3E9817E1" w14:textId="301D7121" w:rsidR="007E4D74" w:rsidRPr="002401B6" w:rsidRDefault="00F95E95" w:rsidP="00CE0032">
            <w:pPr>
              <w:ind w:firstLine="0"/>
              <w:jc w:val="center"/>
              <w:rPr>
                <w:rFonts w:ascii="Lora" w:hAnsi="Lora" w:cs="Times New Roman"/>
                <w:sz w:val="22"/>
                <w:szCs w:val="22"/>
              </w:rPr>
            </w:pPr>
            <w:r w:rsidRPr="002401B6">
              <w:rPr>
                <w:rFonts w:ascii="Lora" w:hAnsi="Lora" w:cs="Times New Roman"/>
                <w:sz w:val="22"/>
                <w:szCs w:val="22"/>
              </w:rPr>
              <w:t>18,93 s</w:t>
            </w:r>
          </w:p>
        </w:tc>
      </w:tr>
    </w:tbl>
    <w:p w14:paraId="131BABF3" w14:textId="77777777" w:rsidR="00812943" w:rsidRPr="002401B6" w:rsidRDefault="00812943" w:rsidP="00606D72">
      <w:pPr>
        <w:ind w:firstLine="0"/>
        <w:rPr>
          <w:rFonts w:ascii="Lora" w:hAnsi="Lora"/>
          <w:sz w:val="22"/>
          <w:szCs w:val="18"/>
        </w:rPr>
      </w:pPr>
    </w:p>
    <w:p w14:paraId="0F5A9152" w14:textId="50A3415C" w:rsidR="00321DC4" w:rsidRPr="002401B6" w:rsidRDefault="00321DC4" w:rsidP="00321DC4">
      <w:pPr>
        <w:pStyle w:val="Caption"/>
        <w:keepNext/>
        <w:jc w:val="center"/>
      </w:pPr>
      <w:bookmarkStart w:id="83" w:name="_Toc36845695"/>
      <w:r w:rsidRPr="002401B6">
        <w:t xml:space="preserve">Tabelle </w:t>
      </w:r>
      <w:fldSimple w:instr=" SEQ Tabelle \* ARABIC ">
        <w:r w:rsidR="00714A86">
          <w:rPr>
            <w:noProof/>
          </w:rPr>
          <w:t>21</w:t>
        </w:r>
      </w:fldSimple>
      <w:r w:rsidRPr="002401B6">
        <w:t>: Performance der Algorithmen für Skalierungsvarianz</w:t>
      </w:r>
      <w:r w:rsidR="00416075" w:rsidRPr="002401B6">
        <w:t xml:space="preserve"> – Motiv:</w:t>
      </w:r>
      <w:r w:rsidRPr="002401B6">
        <w:t xml:space="preserve"> St. Peter, Nürnberg (Eigene Darstellung).</w:t>
      </w:r>
      <w:bookmarkEnd w:id="83"/>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rsidRPr="002401B6" w14:paraId="76E6D5E2" w14:textId="77777777" w:rsidTr="00CE0032">
        <w:tc>
          <w:tcPr>
            <w:tcW w:w="914" w:type="dxa"/>
          </w:tcPr>
          <w:p w14:paraId="1479CAA0"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1F5F0E8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1CBE1A6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408B45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1CFA76C6"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4FAB3A4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84202E" w:rsidRPr="002401B6" w14:paraId="3EDCB23B" w14:textId="77777777" w:rsidTr="00CE0032">
        <w:tc>
          <w:tcPr>
            <w:tcW w:w="914" w:type="dxa"/>
          </w:tcPr>
          <w:p w14:paraId="10A82C20"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1EB18631" w14:textId="6D0BA639" w:rsidR="0084202E" w:rsidRPr="002401B6" w:rsidRDefault="007577FB" w:rsidP="00CE0032">
            <w:pPr>
              <w:ind w:firstLine="0"/>
              <w:jc w:val="center"/>
              <w:rPr>
                <w:rFonts w:ascii="Lora" w:hAnsi="Lora" w:cs="Times New Roman"/>
                <w:sz w:val="22"/>
                <w:szCs w:val="22"/>
              </w:rPr>
            </w:pPr>
            <w:r w:rsidRPr="002401B6">
              <w:rPr>
                <w:rFonts w:ascii="Lora" w:hAnsi="Lora" w:cs="Times New Roman"/>
                <w:sz w:val="22"/>
                <w:szCs w:val="22"/>
              </w:rPr>
              <w:t>1453</w:t>
            </w:r>
          </w:p>
        </w:tc>
        <w:tc>
          <w:tcPr>
            <w:tcW w:w="1276" w:type="dxa"/>
          </w:tcPr>
          <w:p w14:paraId="1B75D2FB" w14:textId="559A5B6A" w:rsidR="0084202E" w:rsidRPr="002401B6" w:rsidRDefault="007577FB" w:rsidP="00CE0032">
            <w:pPr>
              <w:ind w:firstLine="0"/>
              <w:jc w:val="center"/>
              <w:rPr>
                <w:rFonts w:ascii="Lora" w:hAnsi="Lora" w:cs="Times New Roman"/>
                <w:sz w:val="22"/>
                <w:szCs w:val="22"/>
              </w:rPr>
            </w:pPr>
            <w:r w:rsidRPr="002401B6">
              <w:rPr>
                <w:rFonts w:ascii="Lora" w:hAnsi="Lora" w:cs="Times New Roman"/>
                <w:sz w:val="22"/>
                <w:szCs w:val="22"/>
              </w:rPr>
              <w:t>916</w:t>
            </w:r>
          </w:p>
        </w:tc>
        <w:tc>
          <w:tcPr>
            <w:tcW w:w="1418" w:type="dxa"/>
          </w:tcPr>
          <w:p w14:paraId="122B9E1C" w14:textId="34C21D98" w:rsidR="0084202E" w:rsidRPr="002401B6" w:rsidRDefault="007577FB" w:rsidP="00CE0032">
            <w:pPr>
              <w:ind w:firstLine="0"/>
              <w:jc w:val="center"/>
              <w:rPr>
                <w:rFonts w:ascii="Lora" w:hAnsi="Lora" w:cs="Times New Roman"/>
                <w:sz w:val="22"/>
                <w:szCs w:val="22"/>
              </w:rPr>
            </w:pPr>
            <w:r w:rsidRPr="002401B6">
              <w:rPr>
                <w:rFonts w:ascii="Lora" w:hAnsi="Lora" w:cs="Times New Roman"/>
                <w:sz w:val="22"/>
                <w:szCs w:val="22"/>
              </w:rPr>
              <w:t>375</w:t>
            </w:r>
          </w:p>
        </w:tc>
        <w:tc>
          <w:tcPr>
            <w:tcW w:w="1559" w:type="dxa"/>
          </w:tcPr>
          <w:p w14:paraId="2E5D511E" w14:textId="69421687" w:rsidR="0084202E" w:rsidRPr="002401B6" w:rsidRDefault="007577FB" w:rsidP="00CE0032">
            <w:pPr>
              <w:ind w:firstLine="0"/>
              <w:jc w:val="center"/>
              <w:rPr>
                <w:rFonts w:ascii="Lora" w:hAnsi="Lora" w:cs="Times New Roman"/>
                <w:sz w:val="22"/>
                <w:szCs w:val="22"/>
              </w:rPr>
            </w:pPr>
            <w:r w:rsidRPr="002401B6">
              <w:rPr>
                <w:rFonts w:ascii="Lora" w:hAnsi="Lora" w:cs="Times New Roman"/>
                <w:sz w:val="22"/>
                <w:szCs w:val="22"/>
              </w:rPr>
              <w:t>192</w:t>
            </w:r>
          </w:p>
        </w:tc>
        <w:tc>
          <w:tcPr>
            <w:tcW w:w="1843" w:type="dxa"/>
          </w:tcPr>
          <w:p w14:paraId="4CFDC789" w14:textId="7F881626" w:rsidR="0084202E" w:rsidRPr="002401B6" w:rsidRDefault="007577FB" w:rsidP="00CE0032">
            <w:pPr>
              <w:ind w:firstLine="0"/>
              <w:jc w:val="center"/>
              <w:rPr>
                <w:rFonts w:ascii="Lora" w:hAnsi="Lora" w:cs="Times New Roman"/>
                <w:sz w:val="22"/>
                <w:szCs w:val="22"/>
              </w:rPr>
            </w:pPr>
            <w:r w:rsidRPr="002401B6">
              <w:rPr>
                <w:rFonts w:ascii="Lora" w:hAnsi="Lora" w:cs="Times New Roman"/>
                <w:sz w:val="22"/>
                <w:szCs w:val="22"/>
              </w:rPr>
              <w:t>7,27 s</w:t>
            </w:r>
          </w:p>
        </w:tc>
      </w:tr>
      <w:tr w:rsidR="0084202E" w:rsidRPr="002401B6" w14:paraId="66589BBB" w14:textId="77777777" w:rsidTr="00CE0032">
        <w:tc>
          <w:tcPr>
            <w:tcW w:w="914" w:type="dxa"/>
          </w:tcPr>
          <w:p w14:paraId="33AE44A5"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3F8C4529" w14:textId="42244F47"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4152</w:t>
            </w:r>
          </w:p>
        </w:tc>
        <w:tc>
          <w:tcPr>
            <w:tcW w:w="1276" w:type="dxa"/>
          </w:tcPr>
          <w:p w14:paraId="0345F9DC" w14:textId="1987CA29"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2667</w:t>
            </w:r>
          </w:p>
        </w:tc>
        <w:tc>
          <w:tcPr>
            <w:tcW w:w="1418" w:type="dxa"/>
          </w:tcPr>
          <w:p w14:paraId="2E8F16BC" w14:textId="073AB63E"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1224</w:t>
            </w:r>
          </w:p>
        </w:tc>
        <w:tc>
          <w:tcPr>
            <w:tcW w:w="1559" w:type="dxa"/>
          </w:tcPr>
          <w:p w14:paraId="4267EB69" w14:textId="5ACF6A98"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974</w:t>
            </w:r>
          </w:p>
        </w:tc>
        <w:tc>
          <w:tcPr>
            <w:tcW w:w="1843" w:type="dxa"/>
          </w:tcPr>
          <w:p w14:paraId="27BF0612" w14:textId="4D37155D"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10,24 s</w:t>
            </w:r>
          </w:p>
        </w:tc>
      </w:tr>
      <w:tr w:rsidR="0084202E" w:rsidRPr="002401B6" w14:paraId="717C7104" w14:textId="77777777" w:rsidTr="00CE0032">
        <w:tc>
          <w:tcPr>
            <w:tcW w:w="914" w:type="dxa"/>
          </w:tcPr>
          <w:p w14:paraId="705B41CD"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7F852C0" w14:textId="542EF4C1"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609</w:t>
            </w:r>
          </w:p>
        </w:tc>
        <w:tc>
          <w:tcPr>
            <w:tcW w:w="1276" w:type="dxa"/>
          </w:tcPr>
          <w:p w14:paraId="0C8B8491" w14:textId="568E5133"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361</w:t>
            </w:r>
          </w:p>
        </w:tc>
        <w:tc>
          <w:tcPr>
            <w:tcW w:w="1418" w:type="dxa"/>
          </w:tcPr>
          <w:p w14:paraId="5F69690B" w14:textId="728C09AA"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95</w:t>
            </w:r>
          </w:p>
        </w:tc>
        <w:tc>
          <w:tcPr>
            <w:tcW w:w="1559" w:type="dxa"/>
          </w:tcPr>
          <w:p w14:paraId="69EFB7F1" w14:textId="33FF600D"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34</w:t>
            </w:r>
          </w:p>
        </w:tc>
        <w:tc>
          <w:tcPr>
            <w:tcW w:w="1843" w:type="dxa"/>
          </w:tcPr>
          <w:p w14:paraId="2C707670" w14:textId="053F6A64" w:rsidR="0084202E" w:rsidRPr="002401B6" w:rsidRDefault="004C6B59" w:rsidP="00CE0032">
            <w:pPr>
              <w:ind w:firstLine="0"/>
              <w:jc w:val="center"/>
              <w:rPr>
                <w:rFonts w:ascii="Lora" w:hAnsi="Lora" w:cs="Times New Roman"/>
                <w:sz w:val="22"/>
                <w:szCs w:val="22"/>
              </w:rPr>
            </w:pPr>
            <w:r w:rsidRPr="002401B6">
              <w:rPr>
                <w:rFonts w:ascii="Lora" w:hAnsi="Lora" w:cs="Times New Roman"/>
                <w:sz w:val="22"/>
                <w:szCs w:val="22"/>
              </w:rPr>
              <w:t>0,90 s</w:t>
            </w:r>
          </w:p>
        </w:tc>
      </w:tr>
      <w:tr w:rsidR="0084202E" w:rsidRPr="002401B6" w14:paraId="0E09D162" w14:textId="77777777" w:rsidTr="00CE0032">
        <w:tc>
          <w:tcPr>
            <w:tcW w:w="914" w:type="dxa"/>
          </w:tcPr>
          <w:p w14:paraId="4E08877C"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38428294" w14:textId="59EAB734" w:rsidR="0084202E" w:rsidRPr="002401B6" w:rsidRDefault="007953B0" w:rsidP="00CE0032">
            <w:pPr>
              <w:ind w:firstLine="0"/>
              <w:jc w:val="center"/>
              <w:rPr>
                <w:rFonts w:ascii="Lora" w:hAnsi="Lora" w:cs="Times New Roman"/>
                <w:sz w:val="22"/>
                <w:szCs w:val="22"/>
              </w:rPr>
            </w:pPr>
            <w:r w:rsidRPr="002401B6">
              <w:rPr>
                <w:rFonts w:ascii="Lora" w:hAnsi="Lora" w:cs="Times New Roman"/>
                <w:sz w:val="22"/>
                <w:szCs w:val="22"/>
              </w:rPr>
              <w:t>79</w:t>
            </w:r>
          </w:p>
        </w:tc>
        <w:tc>
          <w:tcPr>
            <w:tcW w:w="1276" w:type="dxa"/>
          </w:tcPr>
          <w:p w14:paraId="6A983C22" w14:textId="1C83293F" w:rsidR="0084202E" w:rsidRPr="002401B6" w:rsidRDefault="007953B0" w:rsidP="00CE0032">
            <w:pPr>
              <w:ind w:firstLine="0"/>
              <w:jc w:val="center"/>
              <w:rPr>
                <w:rFonts w:ascii="Lora" w:hAnsi="Lora" w:cs="Times New Roman"/>
                <w:sz w:val="22"/>
                <w:szCs w:val="22"/>
              </w:rPr>
            </w:pPr>
            <w:r w:rsidRPr="002401B6">
              <w:rPr>
                <w:rFonts w:ascii="Lora" w:hAnsi="Lora" w:cs="Times New Roman"/>
                <w:sz w:val="22"/>
                <w:szCs w:val="22"/>
              </w:rPr>
              <w:t>8</w:t>
            </w:r>
          </w:p>
        </w:tc>
        <w:tc>
          <w:tcPr>
            <w:tcW w:w="1418" w:type="dxa"/>
          </w:tcPr>
          <w:p w14:paraId="6D47D26B" w14:textId="0FA90DD1" w:rsidR="0084202E" w:rsidRPr="002401B6" w:rsidRDefault="007953B0" w:rsidP="00CE0032">
            <w:pPr>
              <w:ind w:firstLine="0"/>
              <w:jc w:val="center"/>
              <w:rPr>
                <w:rFonts w:ascii="Lora" w:hAnsi="Lora" w:cs="Times New Roman"/>
                <w:sz w:val="22"/>
                <w:szCs w:val="22"/>
              </w:rPr>
            </w:pPr>
            <w:r w:rsidRPr="002401B6">
              <w:rPr>
                <w:rFonts w:ascii="Lora" w:hAnsi="Lora" w:cs="Times New Roman"/>
                <w:sz w:val="22"/>
                <w:szCs w:val="22"/>
              </w:rPr>
              <w:t>15</w:t>
            </w:r>
          </w:p>
        </w:tc>
        <w:tc>
          <w:tcPr>
            <w:tcW w:w="1559" w:type="dxa"/>
          </w:tcPr>
          <w:p w14:paraId="77604C8D" w14:textId="4FD04B3A" w:rsidR="0084202E" w:rsidRPr="002401B6" w:rsidRDefault="007953B0" w:rsidP="00CE0032">
            <w:pPr>
              <w:ind w:firstLine="0"/>
              <w:jc w:val="center"/>
              <w:rPr>
                <w:rFonts w:ascii="Lora" w:hAnsi="Lora" w:cs="Times New Roman"/>
                <w:sz w:val="22"/>
                <w:szCs w:val="22"/>
              </w:rPr>
            </w:pPr>
            <w:r w:rsidRPr="002401B6">
              <w:rPr>
                <w:rFonts w:ascii="Lora" w:hAnsi="Lora" w:cs="Times New Roman"/>
                <w:sz w:val="22"/>
                <w:szCs w:val="22"/>
              </w:rPr>
              <w:t>11</w:t>
            </w:r>
          </w:p>
        </w:tc>
        <w:tc>
          <w:tcPr>
            <w:tcW w:w="1843" w:type="dxa"/>
          </w:tcPr>
          <w:p w14:paraId="4465BCD3" w14:textId="7C0AF750" w:rsidR="0084202E" w:rsidRPr="002401B6" w:rsidRDefault="007953B0" w:rsidP="00CE0032">
            <w:pPr>
              <w:ind w:firstLine="0"/>
              <w:jc w:val="center"/>
              <w:rPr>
                <w:rFonts w:ascii="Lora" w:hAnsi="Lora" w:cs="Times New Roman"/>
                <w:sz w:val="22"/>
                <w:szCs w:val="22"/>
              </w:rPr>
            </w:pPr>
            <w:r w:rsidRPr="002401B6">
              <w:rPr>
                <w:rFonts w:ascii="Lora" w:hAnsi="Lora" w:cs="Times New Roman"/>
                <w:sz w:val="22"/>
                <w:szCs w:val="22"/>
              </w:rPr>
              <w:t>0,34 s</w:t>
            </w:r>
          </w:p>
        </w:tc>
      </w:tr>
      <w:tr w:rsidR="0084202E" w:rsidRPr="002401B6" w14:paraId="5FE85C84" w14:textId="77777777" w:rsidTr="00CE0032">
        <w:tc>
          <w:tcPr>
            <w:tcW w:w="914" w:type="dxa"/>
          </w:tcPr>
          <w:p w14:paraId="29B2513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38E1FF00" w14:textId="71BD2197" w:rsidR="0084202E" w:rsidRPr="002401B6" w:rsidRDefault="00453CDC" w:rsidP="00CE0032">
            <w:pPr>
              <w:ind w:firstLine="0"/>
              <w:jc w:val="center"/>
              <w:rPr>
                <w:rFonts w:ascii="Lora" w:hAnsi="Lora" w:cs="Times New Roman"/>
                <w:sz w:val="22"/>
                <w:szCs w:val="22"/>
              </w:rPr>
            </w:pPr>
            <w:r w:rsidRPr="002401B6">
              <w:rPr>
                <w:rFonts w:ascii="Lora" w:hAnsi="Lora" w:cs="Times New Roman"/>
                <w:sz w:val="22"/>
                <w:szCs w:val="22"/>
              </w:rPr>
              <w:t>806</w:t>
            </w:r>
          </w:p>
        </w:tc>
        <w:tc>
          <w:tcPr>
            <w:tcW w:w="1276" w:type="dxa"/>
          </w:tcPr>
          <w:p w14:paraId="510064F0" w14:textId="17E8EF12" w:rsidR="0084202E" w:rsidRPr="002401B6" w:rsidRDefault="00453CDC" w:rsidP="00CE0032">
            <w:pPr>
              <w:ind w:firstLine="0"/>
              <w:jc w:val="center"/>
              <w:rPr>
                <w:rFonts w:ascii="Lora" w:hAnsi="Lora" w:cs="Times New Roman"/>
                <w:sz w:val="22"/>
                <w:szCs w:val="22"/>
              </w:rPr>
            </w:pPr>
            <w:r w:rsidRPr="002401B6">
              <w:rPr>
                <w:rFonts w:ascii="Lora" w:hAnsi="Lora" w:cs="Times New Roman"/>
                <w:sz w:val="22"/>
                <w:szCs w:val="22"/>
              </w:rPr>
              <w:t>350</w:t>
            </w:r>
          </w:p>
        </w:tc>
        <w:tc>
          <w:tcPr>
            <w:tcW w:w="1418" w:type="dxa"/>
          </w:tcPr>
          <w:p w14:paraId="172D1F09" w14:textId="2F35C3DF" w:rsidR="0084202E" w:rsidRPr="002401B6" w:rsidRDefault="00453CDC" w:rsidP="00CE0032">
            <w:pPr>
              <w:ind w:firstLine="0"/>
              <w:jc w:val="center"/>
              <w:rPr>
                <w:rFonts w:ascii="Lora" w:hAnsi="Lora" w:cs="Times New Roman"/>
                <w:sz w:val="22"/>
                <w:szCs w:val="22"/>
              </w:rPr>
            </w:pPr>
            <w:r w:rsidRPr="002401B6">
              <w:rPr>
                <w:rFonts w:ascii="Lora" w:hAnsi="Lora" w:cs="Times New Roman"/>
                <w:sz w:val="22"/>
                <w:szCs w:val="22"/>
              </w:rPr>
              <w:t>142</w:t>
            </w:r>
          </w:p>
        </w:tc>
        <w:tc>
          <w:tcPr>
            <w:tcW w:w="1559" w:type="dxa"/>
          </w:tcPr>
          <w:p w14:paraId="390C5990" w14:textId="17B75214" w:rsidR="0084202E" w:rsidRPr="002401B6" w:rsidRDefault="00453CDC" w:rsidP="00CE0032">
            <w:pPr>
              <w:ind w:firstLine="0"/>
              <w:jc w:val="center"/>
              <w:rPr>
                <w:rFonts w:ascii="Lora" w:hAnsi="Lora" w:cs="Times New Roman"/>
                <w:sz w:val="22"/>
                <w:szCs w:val="22"/>
              </w:rPr>
            </w:pPr>
            <w:r w:rsidRPr="002401B6">
              <w:rPr>
                <w:rFonts w:ascii="Lora" w:hAnsi="Lora" w:cs="Times New Roman"/>
                <w:sz w:val="22"/>
                <w:szCs w:val="22"/>
              </w:rPr>
              <w:t>64</w:t>
            </w:r>
          </w:p>
        </w:tc>
        <w:tc>
          <w:tcPr>
            <w:tcW w:w="1843" w:type="dxa"/>
          </w:tcPr>
          <w:p w14:paraId="29D4B31E" w14:textId="6EA3223A" w:rsidR="0084202E" w:rsidRPr="002401B6" w:rsidRDefault="00453CDC" w:rsidP="00CE0032">
            <w:pPr>
              <w:ind w:firstLine="0"/>
              <w:jc w:val="center"/>
              <w:rPr>
                <w:rFonts w:ascii="Lora" w:hAnsi="Lora" w:cs="Times New Roman"/>
                <w:sz w:val="22"/>
                <w:szCs w:val="22"/>
              </w:rPr>
            </w:pPr>
            <w:r w:rsidRPr="002401B6">
              <w:rPr>
                <w:rFonts w:ascii="Lora" w:hAnsi="Lora" w:cs="Times New Roman"/>
                <w:sz w:val="22"/>
                <w:szCs w:val="22"/>
              </w:rPr>
              <w:t>21,94 s</w:t>
            </w:r>
          </w:p>
        </w:tc>
      </w:tr>
      <w:tr w:rsidR="0084202E" w:rsidRPr="002401B6" w14:paraId="5F37D1BC" w14:textId="77777777" w:rsidTr="00CE0032">
        <w:tc>
          <w:tcPr>
            <w:tcW w:w="914" w:type="dxa"/>
          </w:tcPr>
          <w:p w14:paraId="70320CE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4B2577F8" w14:textId="56888FF0" w:rsidR="0084202E" w:rsidRPr="002401B6" w:rsidRDefault="00A64355" w:rsidP="00CE0032">
            <w:pPr>
              <w:ind w:firstLine="0"/>
              <w:jc w:val="center"/>
              <w:rPr>
                <w:rFonts w:ascii="Lora" w:hAnsi="Lora" w:cs="Times New Roman"/>
                <w:sz w:val="22"/>
                <w:szCs w:val="22"/>
              </w:rPr>
            </w:pPr>
            <w:r w:rsidRPr="002401B6">
              <w:rPr>
                <w:rFonts w:ascii="Lora" w:hAnsi="Lora" w:cs="Times New Roman"/>
                <w:sz w:val="22"/>
                <w:szCs w:val="22"/>
              </w:rPr>
              <w:t>835</w:t>
            </w:r>
          </w:p>
        </w:tc>
        <w:tc>
          <w:tcPr>
            <w:tcW w:w="1276" w:type="dxa"/>
          </w:tcPr>
          <w:p w14:paraId="777849B8" w14:textId="197FF9C1" w:rsidR="0084202E" w:rsidRPr="002401B6" w:rsidRDefault="00A64355" w:rsidP="00CE0032">
            <w:pPr>
              <w:ind w:firstLine="0"/>
              <w:jc w:val="center"/>
              <w:rPr>
                <w:rFonts w:ascii="Lora" w:hAnsi="Lora" w:cs="Times New Roman"/>
                <w:sz w:val="22"/>
                <w:szCs w:val="22"/>
              </w:rPr>
            </w:pPr>
            <w:r w:rsidRPr="002401B6">
              <w:rPr>
                <w:rFonts w:ascii="Lora" w:hAnsi="Lora" w:cs="Times New Roman"/>
                <w:sz w:val="22"/>
                <w:szCs w:val="22"/>
              </w:rPr>
              <w:t>401</w:t>
            </w:r>
          </w:p>
        </w:tc>
        <w:tc>
          <w:tcPr>
            <w:tcW w:w="1418" w:type="dxa"/>
          </w:tcPr>
          <w:p w14:paraId="5CB115DF" w14:textId="059F0748" w:rsidR="0084202E" w:rsidRPr="002401B6" w:rsidRDefault="00A64355" w:rsidP="00CE0032">
            <w:pPr>
              <w:ind w:firstLine="0"/>
              <w:jc w:val="center"/>
              <w:rPr>
                <w:rFonts w:ascii="Lora" w:hAnsi="Lora" w:cs="Times New Roman"/>
                <w:sz w:val="22"/>
                <w:szCs w:val="22"/>
              </w:rPr>
            </w:pPr>
            <w:r w:rsidRPr="002401B6">
              <w:rPr>
                <w:rFonts w:ascii="Lora" w:hAnsi="Lora" w:cs="Times New Roman"/>
                <w:sz w:val="22"/>
                <w:szCs w:val="22"/>
              </w:rPr>
              <w:t>129</w:t>
            </w:r>
          </w:p>
        </w:tc>
        <w:tc>
          <w:tcPr>
            <w:tcW w:w="1559" w:type="dxa"/>
          </w:tcPr>
          <w:p w14:paraId="10A0F9EF" w14:textId="78BC121C" w:rsidR="0084202E" w:rsidRPr="002401B6" w:rsidRDefault="00A64355" w:rsidP="00CE0032">
            <w:pPr>
              <w:ind w:firstLine="0"/>
              <w:jc w:val="center"/>
              <w:rPr>
                <w:rFonts w:ascii="Lora" w:hAnsi="Lora" w:cs="Times New Roman"/>
                <w:sz w:val="22"/>
                <w:szCs w:val="22"/>
              </w:rPr>
            </w:pPr>
            <w:r w:rsidRPr="002401B6">
              <w:rPr>
                <w:rFonts w:ascii="Lora" w:hAnsi="Lora" w:cs="Times New Roman"/>
                <w:sz w:val="22"/>
                <w:szCs w:val="22"/>
              </w:rPr>
              <w:t>62</w:t>
            </w:r>
          </w:p>
        </w:tc>
        <w:tc>
          <w:tcPr>
            <w:tcW w:w="1843" w:type="dxa"/>
          </w:tcPr>
          <w:p w14:paraId="0AA10B36" w14:textId="64D6BB25" w:rsidR="0084202E" w:rsidRPr="002401B6" w:rsidRDefault="00A64355" w:rsidP="00CE0032">
            <w:pPr>
              <w:ind w:firstLine="0"/>
              <w:jc w:val="center"/>
              <w:rPr>
                <w:rFonts w:ascii="Lora" w:hAnsi="Lora" w:cs="Times New Roman"/>
                <w:sz w:val="22"/>
                <w:szCs w:val="22"/>
              </w:rPr>
            </w:pPr>
            <w:r w:rsidRPr="002401B6">
              <w:rPr>
                <w:rFonts w:ascii="Lora" w:hAnsi="Lora" w:cs="Times New Roman"/>
                <w:sz w:val="22"/>
                <w:szCs w:val="22"/>
              </w:rPr>
              <w:t>4,35 s</w:t>
            </w:r>
          </w:p>
        </w:tc>
      </w:tr>
    </w:tbl>
    <w:p w14:paraId="78CC2290" w14:textId="77777777" w:rsidR="0084202E" w:rsidRPr="002401B6" w:rsidRDefault="0084202E" w:rsidP="0084202E">
      <w:pPr>
        <w:ind w:firstLine="0"/>
        <w:rPr>
          <w:rFonts w:ascii="Lora" w:hAnsi="Lora"/>
          <w:sz w:val="22"/>
          <w:szCs w:val="18"/>
        </w:rPr>
      </w:pPr>
    </w:p>
    <w:p w14:paraId="1E412D67" w14:textId="1F0C80D4" w:rsidR="0084202E" w:rsidRPr="002401B6" w:rsidRDefault="00D92F2C" w:rsidP="003F51AF">
      <w:pPr>
        <w:ind w:firstLine="0"/>
        <w:rPr>
          <w:rFonts w:ascii="Lora" w:hAnsi="Lora"/>
          <w:sz w:val="22"/>
          <w:szCs w:val="18"/>
        </w:rPr>
      </w:pPr>
      <w:r w:rsidRPr="002401B6">
        <w:rPr>
          <w:rFonts w:ascii="Lora" w:hAnsi="Lora"/>
          <w:sz w:val="22"/>
          <w:szCs w:val="18"/>
        </w:rPr>
        <w:t>Nur SIFT und SURF können hier bezüglich der Treffergenauigkeit als geeignet eingestuft werden, während die Geschwindigkeit von BRISK und KAZE nicht als ausreichend gewertet werden kann.</w:t>
      </w:r>
    </w:p>
    <w:p w14:paraId="141C1562" w14:textId="146D0A13" w:rsidR="002310C4" w:rsidRPr="002401B6" w:rsidRDefault="002310C4" w:rsidP="003F51AF">
      <w:pPr>
        <w:ind w:firstLine="0"/>
        <w:rPr>
          <w:rFonts w:ascii="Lora" w:hAnsi="Lora"/>
          <w:sz w:val="22"/>
          <w:szCs w:val="18"/>
        </w:rPr>
      </w:pPr>
    </w:p>
    <w:p w14:paraId="405C9BD5" w14:textId="6228F8C8" w:rsidR="002310C4" w:rsidRPr="002401B6" w:rsidRDefault="002310C4" w:rsidP="007340E3">
      <w:pPr>
        <w:pStyle w:val="Heading2"/>
        <w:ind w:left="0" w:firstLine="0"/>
        <w:jc w:val="left"/>
        <w:rPr>
          <w:rFonts w:ascii="Lora" w:hAnsi="Lora"/>
          <w:color w:val="auto"/>
          <w:sz w:val="32"/>
          <w:szCs w:val="22"/>
        </w:rPr>
      </w:pPr>
      <w:bookmarkStart w:id="84" w:name="_Toc36845755"/>
      <w:r w:rsidRPr="002401B6">
        <w:rPr>
          <w:rFonts w:ascii="Lora" w:hAnsi="Lora"/>
          <w:color w:val="auto"/>
          <w:sz w:val="32"/>
          <w:szCs w:val="22"/>
        </w:rPr>
        <w:lastRenderedPageBreak/>
        <w:t>Fazit</w:t>
      </w:r>
      <w:bookmarkEnd w:id="84"/>
    </w:p>
    <w:p w14:paraId="3BD30036" w14:textId="77777777" w:rsidR="002310C4" w:rsidRPr="002401B6" w:rsidRDefault="002310C4" w:rsidP="002310C4">
      <w:pPr>
        <w:ind w:firstLine="0"/>
        <w:rPr>
          <w:rFonts w:ascii="Lora" w:hAnsi="Lora"/>
          <w:sz w:val="22"/>
          <w:szCs w:val="18"/>
        </w:rPr>
      </w:pPr>
    </w:p>
    <w:p w14:paraId="00876A24" w14:textId="5983FB7C" w:rsidR="001F4E89" w:rsidRPr="002401B6" w:rsidRDefault="000A4912" w:rsidP="002310C4">
      <w:pPr>
        <w:ind w:firstLine="0"/>
        <w:rPr>
          <w:rFonts w:ascii="Lora" w:hAnsi="Lora"/>
          <w:sz w:val="22"/>
          <w:szCs w:val="18"/>
        </w:rPr>
      </w:pPr>
      <w:r w:rsidRPr="002401B6">
        <w:rPr>
          <w:rFonts w:ascii="Lora" w:hAnsi="Lora"/>
          <w:sz w:val="22"/>
          <w:szCs w:val="18"/>
        </w:rPr>
        <w:t>Aus den vorliegenden Kapitel</w:t>
      </w:r>
      <w:r w:rsidR="00082E89" w:rsidRPr="002401B6">
        <w:rPr>
          <w:rFonts w:ascii="Lora" w:hAnsi="Lora"/>
          <w:sz w:val="22"/>
          <w:szCs w:val="18"/>
        </w:rPr>
        <w:t>n</w:t>
      </w:r>
      <w:r w:rsidRPr="002401B6">
        <w:rPr>
          <w:rFonts w:ascii="Lora" w:hAnsi="Lora"/>
          <w:sz w:val="22"/>
          <w:szCs w:val="18"/>
        </w:rPr>
        <w:t xml:space="preserve"> lassen sich nun Werte für die zu erwartende Zahl </w:t>
      </w:r>
      <w:r w:rsidR="003844E2" w:rsidRPr="002401B6">
        <w:rPr>
          <w:rFonts w:ascii="Lora" w:hAnsi="Lora"/>
          <w:sz w:val="22"/>
          <w:szCs w:val="18"/>
        </w:rPr>
        <w:t>G</w:t>
      </w:r>
      <w:r w:rsidRPr="002401B6">
        <w:rPr>
          <w:rFonts w:ascii="Lora" w:hAnsi="Lora"/>
          <w:sz w:val="22"/>
          <w:szCs w:val="18"/>
        </w:rPr>
        <w:t>uter Matches unter den vorgegebenen Bedingungen nennen. Tabell</w:t>
      </w:r>
      <w:r w:rsidR="00995BEE">
        <w:rPr>
          <w:rFonts w:ascii="Lora" w:hAnsi="Lora"/>
          <w:sz w:val="22"/>
          <w:szCs w:val="18"/>
        </w:rPr>
        <w:t xml:space="preserve"> 22</w:t>
      </w:r>
      <w:r w:rsidRPr="002401B6">
        <w:rPr>
          <w:rFonts w:ascii="Lora" w:hAnsi="Lora"/>
          <w:sz w:val="22"/>
          <w:szCs w:val="18"/>
        </w:rPr>
        <w:t xml:space="preserve"> stellt dabei die Maximalwerte (einschließlich der Ausreißer) sowie die obersten Dezilwerte für Bilder mit </w:t>
      </w:r>
      <w:r w:rsidR="00D67F07" w:rsidRPr="002401B6">
        <w:rPr>
          <w:rFonts w:ascii="Lora" w:hAnsi="Lora"/>
          <w:sz w:val="22"/>
          <w:szCs w:val="18"/>
        </w:rPr>
        <w:t>abweichenden</w:t>
      </w:r>
      <w:r w:rsidRPr="002401B6">
        <w:rPr>
          <w:rFonts w:ascii="Lora" w:hAnsi="Lora"/>
          <w:sz w:val="22"/>
          <w:szCs w:val="18"/>
        </w:rPr>
        <w:t xml:space="preserve"> Motiven den Minimalwerten bei identischen Motiven gegenüber.</w:t>
      </w:r>
      <w:r w:rsidR="001F4E89" w:rsidRPr="002401B6">
        <w:rPr>
          <w:rFonts w:ascii="Lora" w:hAnsi="Lora"/>
          <w:sz w:val="22"/>
          <w:szCs w:val="18"/>
        </w:rPr>
        <w:t xml:space="preserve"> So lässt sich eine Aussage darüber treffen, ob die Algorithm</w:t>
      </w:r>
      <w:r w:rsidR="006F155A" w:rsidRPr="002401B6">
        <w:rPr>
          <w:rFonts w:ascii="Lora" w:hAnsi="Lora"/>
          <w:sz w:val="22"/>
          <w:szCs w:val="18"/>
        </w:rPr>
        <w:t>en</w:t>
      </w:r>
      <w:r w:rsidR="001F4E89" w:rsidRPr="002401B6">
        <w:rPr>
          <w:rFonts w:ascii="Lora" w:hAnsi="Lora"/>
          <w:sz w:val="22"/>
          <w:szCs w:val="18"/>
        </w:rPr>
        <w:t xml:space="preserve"> eine zuverlässige Differenzierung der Ergebnisse anhand der ermittelten Zahl </w:t>
      </w:r>
      <w:r w:rsidR="005E707F" w:rsidRPr="002401B6">
        <w:rPr>
          <w:rFonts w:ascii="Lora" w:hAnsi="Lora"/>
          <w:sz w:val="22"/>
          <w:szCs w:val="18"/>
        </w:rPr>
        <w:t>G</w:t>
      </w:r>
      <w:r w:rsidR="001F4E89" w:rsidRPr="002401B6">
        <w:rPr>
          <w:rFonts w:ascii="Lora" w:hAnsi="Lora"/>
          <w:sz w:val="22"/>
          <w:szCs w:val="18"/>
        </w:rPr>
        <w:t>uter Matches ermöglichen.</w:t>
      </w:r>
    </w:p>
    <w:p w14:paraId="5DF3BE71" w14:textId="273DD78C" w:rsidR="005151EF" w:rsidRPr="002401B6" w:rsidRDefault="005151EF" w:rsidP="002310C4">
      <w:pPr>
        <w:ind w:firstLine="0"/>
        <w:rPr>
          <w:rFonts w:ascii="Lora" w:hAnsi="Lora"/>
          <w:sz w:val="22"/>
          <w:szCs w:val="18"/>
        </w:rPr>
      </w:pPr>
    </w:p>
    <w:p w14:paraId="7CAEA737" w14:textId="5C7F3731" w:rsidR="00911536" w:rsidRPr="002401B6" w:rsidRDefault="00911536" w:rsidP="00911536">
      <w:pPr>
        <w:pStyle w:val="Caption"/>
        <w:keepNext/>
        <w:jc w:val="center"/>
      </w:pPr>
      <w:bookmarkStart w:id="85" w:name="_Toc36845696"/>
      <w:r w:rsidRPr="002401B6">
        <w:t xml:space="preserve">Tabelle </w:t>
      </w:r>
      <w:fldSimple w:instr=" SEQ Tabelle \* ARABIC ">
        <w:r w:rsidR="00714A86">
          <w:rPr>
            <w:noProof/>
          </w:rPr>
          <w:t>22</w:t>
        </w:r>
      </w:fldSimple>
      <w:r w:rsidRPr="002401B6">
        <w:t xml:space="preserve">: </w:t>
      </w:r>
      <w:r w:rsidR="009C37E6" w:rsidRPr="002401B6">
        <w:t>Gute Matches - M</w:t>
      </w:r>
      <w:r w:rsidRPr="002401B6">
        <w:t xml:space="preserve">aximalwerte </w:t>
      </w:r>
      <w:r w:rsidR="00794417" w:rsidRPr="002401B6">
        <w:t>und</w:t>
      </w:r>
      <w:r w:rsidRPr="002401B6">
        <w:t xml:space="preserve"> ober</w:t>
      </w:r>
      <w:r w:rsidR="003C5F51" w:rsidRPr="002401B6">
        <w:t>st</w:t>
      </w:r>
      <w:r w:rsidRPr="002401B6">
        <w:t>e</w:t>
      </w:r>
      <w:r w:rsidR="00794417" w:rsidRPr="002401B6">
        <w:t>r</w:t>
      </w:r>
      <w:r w:rsidRPr="002401B6">
        <w:t xml:space="preserve"> Dezilwert für </w:t>
      </w:r>
      <w:r w:rsidR="00794417" w:rsidRPr="002401B6">
        <w:t>abweichende</w:t>
      </w:r>
      <w:r w:rsidRPr="002401B6">
        <w:t xml:space="preserve"> Motive sowie Minimalwert für identische Motive (Eigene Darstellung).</w:t>
      </w:r>
      <w:bookmarkEnd w:id="85"/>
    </w:p>
    <w:tbl>
      <w:tblPr>
        <w:tblStyle w:val="TableGrid"/>
        <w:tblW w:w="8217" w:type="dxa"/>
        <w:tblLook w:val="04A0" w:firstRow="1" w:lastRow="0" w:firstColumn="1" w:lastColumn="0" w:noHBand="0" w:noVBand="1"/>
      </w:tblPr>
      <w:tblGrid>
        <w:gridCol w:w="913"/>
        <w:gridCol w:w="2201"/>
        <w:gridCol w:w="2551"/>
        <w:gridCol w:w="2552"/>
      </w:tblGrid>
      <w:tr w:rsidR="002A5F31" w:rsidRPr="002401B6" w14:paraId="769E1638" w14:textId="77777777" w:rsidTr="002A5F31">
        <w:tc>
          <w:tcPr>
            <w:tcW w:w="913" w:type="dxa"/>
          </w:tcPr>
          <w:p w14:paraId="746E69D6" w14:textId="77777777" w:rsidR="002A5F31" w:rsidRPr="002401B6" w:rsidRDefault="002A5F31" w:rsidP="00C16BF5">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201" w:type="dxa"/>
          </w:tcPr>
          <w:p w14:paraId="4ADF336C" w14:textId="39612418" w:rsidR="002A5F31" w:rsidRPr="002401B6" w:rsidRDefault="00A57660" w:rsidP="00257F4B">
            <w:pPr>
              <w:ind w:firstLine="0"/>
              <w:jc w:val="center"/>
              <w:rPr>
                <w:rFonts w:ascii="Lora" w:hAnsi="Lora" w:cs="Times New Roman"/>
                <w:b/>
                <w:bCs/>
                <w:sz w:val="22"/>
                <w:szCs w:val="22"/>
              </w:rPr>
            </w:pPr>
            <w:r w:rsidRPr="002401B6">
              <w:rPr>
                <w:rFonts w:ascii="Lora" w:hAnsi="Lora" w:cs="Times New Roman"/>
                <w:b/>
                <w:bCs/>
                <w:sz w:val="22"/>
                <w:szCs w:val="22"/>
              </w:rPr>
              <w:t>Gute Matches -</w:t>
            </w:r>
            <w:r w:rsidR="002A5F31" w:rsidRPr="002401B6">
              <w:rPr>
                <w:rFonts w:ascii="Lora" w:hAnsi="Lora" w:cs="Times New Roman"/>
                <w:b/>
                <w:bCs/>
                <w:sz w:val="22"/>
                <w:szCs w:val="22"/>
              </w:rPr>
              <w:t>Maximalwert</w:t>
            </w:r>
            <w:r w:rsidR="002A5F31" w:rsidRPr="002401B6">
              <w:rPr>
                <w:rFonts w:ascii="Lora" w:hAnsi="Lora" w:cs="Times New Roman"/>
                <w:b/>
                <w:bCs/>
                <w:sz w:val="22"/>
                <w:szCs w:val="22"/>
              </w:rPr>
              <w:br/>
            </w:r>
            <w:r w:rsidR="00CC60FD" w:rsidRPr="002401B6">
              <w:rPr>
                <w:rFonts w:ascii="Lora" w:hAnsi="Lora" w:cs="Times New Roman"/>
                <w:b/>
                <w:bCs/>
                <w:sz w:val="22"/>
                <w:szCs w:val="22"/>
              </w:rPr>
              <w:t>Abweichende</w:t>
            </w:r>
            <w:r w:rsidR="002A5F31" w:rsidRPr="002401B6">
              <w:rPr>
                <w:rFonts w:ascii="Lora" w:hAnsi="Lora" w:cs="Times New Roman"/>
                <w:b/>
                <w:bCs/>
                <w:sz w:val="22"/>
                <w:szCs w:val="22"/>
              </w:rPr>
              <w:br/>
              <w:t>Motive</w:t>
            </w:r>
          </w:p>
        </w:tc>
        <w:tc>
          <w:tcPr>
            <w:tcW w:w="2551" w:type="dxa"/>
          </w:tcPr>
          <w:p w14:paraId="067E34F3" w14:textId="6DC99EA5" w:rsidR="002A5F31" w:rsidRPr="002401B6" w:rsidRDefault="00A57660" w:rsidP="00C16BF5">
            <w:pPr>
              <w:ind w:firstLine="0"/>
              <w:jc w:val="center"/>
              <w:rPr>
                <w:rFonts w:ascii="Lora" w:hAnsi="Lora" w:cs="Times New Roman"/>
                <w:b/>
                <w:bCs/>
                <w:sz w:val="22"/>
                <w:szCs w:val="22"/>
              </w:rPr>
            </w:pPr>
            <w:r w:rsidRPr="002401B6">
              <w:rPr>
                <w:rFonts w:ascii="Lora" w:hAnsi="Lora" w:cs="Times New Roman"/>
                <w:b/>
                <w:bCs/>
                <w:sz w:val="22"/>
                <w:szCs w:val="22"/>
              </w:rPr>
              <w:t xml:space="preserve">Gute Matches - </w:t>
            </w:r>
            <w:r w:rsidR="002A5F31" w:rsidRPr="002401B6">
              <w:rPr>
                <w:rFonts w:ascii="Lora" w:hAnsi="Lora" w:cs="Times New Roman"/>
                <w:b/>
                <w:bCs/>
                <w:sz w:val="22"/>
                <w:szCs w:val="22"/>
              </w:rPr>
              <w:t>Oberster Dezilwert</w:t>
            </w:r>
            <w:r w:rsidR="002A5F31" w:rsidRPr="002401B6">
              <w:rPr>
                <w:rFonts w:ascii="Lora" w:hAnsi="Lora" w:cs="Times New Roman"/>
                <w:b/>
                <w:bCs/>
                <w:sz w:val="22"/>
                <w:szCs w:val="22"/>
              </w:rPr>
              <w:br/>
            </w:r>
            <w:r w:rsidR="00A76039" w:rsidRPr="002401B6">
              <w:rPr>
                <w:rFonts w:ascii="Lora" w:hAnsi="Lora" w:cs="Times New Roman"/>
                <w:b/>
                <w:bCs/>
                <w:sz w:val="22"/>
                <w:szCs w:val="22"/>
              </w:rPr>
              <w:t>Abweichende</w:t>
            </w:r>
            <w:r w:rsidR="002A5F31" w:rsidRPr="002401B6">
              <w:rPr>
                <w:rFonts w:ascii="Lora" w:hAnsi="Lora" w:cs="Times New Roman"/>
                <w:b/>
                <w:bCs/>
                <w:sz w:val="22"/>
                <w:szCs w:val="22"/>
              </w:rPr>
              <w:t xml:space="preserve"> Motive</w:t>
            </w:r>
          </w:p>
        </w:tc>
        <w:tc>
          <w:tcPr>
            <w:tcW w:w="2552" w:type="dxa"/>
          </w:tcPr>
          <w:p w14:paraId="6447EA05" w14:textId="139E3CAD" w:rsidR="002A5F31" w:rsidRPr="002401B6" w:rsidRDefault="00A57660" w:rsidP="00C16BF5">
            <w:pPr>
              <w:ind w:firstLine="0"/>
              <w:jc w:val="center"/>
              <w:rPr>
                <w:rFonts w:ascii="Lora" w:hAnsi="Lora" w:cs="Times New Roman"/>
                <w:b/>
                <w:bCs/>
                <w:sz w:val="22"/>
                <w:szCs w:val="22"/>
              </w:rPr>
            </w:pPr>
            <w:r w:rsidRPr="002401B6">
              <w:rPr>
                <w:rFonts w:ascii="Lora" w:hAnsi="Lora" w:cs="Times New Roman"/>
                <w:b/>
                <w:bCs/>
                <w:sz w:val="22"/>
                <w:szCs w:val="22"/>
              </w:rPr>
              <w:t xml:space="preserve">Gute Matches - </w:t>
            </w:r>
            <w:r w:rsidR="002A5F31" w:rsidRPr="002401B6">
              <w:rPr>
                <w:rFonts w:ascii="Lora" w:hAnsi="Lora" w:cs="Times New Roman"/>
                <w:b/>
                <w:bCs/>
                <w:sz w:val="22"/>
                <w:szCs w:val="22"/>
              </w:rPr>
              <w:t>Minimalwert</w:t>
            </w:r>
            <w:r w:rsidR="002A5F31" w:rsidRPr="002401B6">
              <w:rPr>
                <w:rFonts w:ascii="Lora" w:hAnsi="Lora" w:cs="Times New Roman"/>
                <w:b/>
                <w:bCs/>
                <w:sz w:val="22"/>
                <w:szCs w:val="22"/>
              </w:rPr>
              <w:br/>
              <w:t>Identische Motive</w:t>
            </w:r>
          </w:p>
        </w:tc>
      </w:tr>
      <w:tr w:rsidR="002A5F31" w:rsidRPr="002401B6" w14:paraId="6A4A20BB" w14:textId="77777777" w:rsidTr="002A5F31">
        <w:tc>
          <w:tcPr>
            <w:tcW w:w="913" w:type="dxa"/>
          </w:tcPr>
          <w:p w14:paraId="29C75F07"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SIFT</w:t>
            </w:r>
          </w:p>
        </w:tc>
        <w:tc>
          <w:tcPr>
            <w:tcW w:w="2201" w:type="dxa"/>
          </w:tcPr>
          <w:p w14:paraId="60954C9C" w14:textId="1F5E7D44"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109</w:t>
            </w:r>
          </w:p>
        </w:tc>
        <w:tc>
          <w:tcPr>
            <w:tcW w:w="2551" w:type="dxa"/>
          </w:tcPr>
          <w:p w14:paraId="596DC7E7" w14:textId="7E647D11"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62</w:t>
            </w:r>
          </w:p>
        </w:tc>
        <w:tc>
          <w:tcPr>
            <w:tcW w:w="2552" w:type="dxa"/>
          </w:tcPr>
          <w:p w14:paraId="1A70CECF" w14:textId="32C20CB2"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192</w:t>
            </w:r>
          </w:p>
        </w:tc>
      </w:tr>
      <w:tr w:rsidR="002A5F31" w:rsidRPr="002401B6" w14:paraId="1CFCD33D" w14:textId="77777777" w:rsidTr="002A5F31">
        <w:tc>
          <w:tcPr>
            <w:tcW w:w="913" w:type="dxa"/>
          </w:tcPr>
          <w:p w14:paraId="38D69760"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SURF</w:t>
            </w:r>
          </w:p>
        </w:tc>
        <w:tc>
          <w:tcPr>
            <w:tcW w:w="2201" w:type="dxa"/>
          </w:tcPr>
          <w:p w14:paraId="1B7A17DE" w14:textId="7C5CE0F0"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595</w:t>
            </w:r>
          </w:p>
        </w:tc>
        <w:tc>
          <w:tcPr>
            <w:tcW w:w="2551" w:type="dxa"/>
          </w:tcPr>
          <w:p w14:paraId="44EEC9F9" w14:textId="7C3FD690"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104</w:t>
            </w:r>
          </w:p>
        </w:tc>
        <w:tc>
          <w:tcPr>
            <w:tcW w:w="2552" w:type="dxa"/>
          </w:tcPr>
          <w:p w14:paraId="2D491A57" w14:textId="639ACE72"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551</w:t>
            </w:r>
          </w:p>
        </w:tc>
      </w:tr>
      <w:tr w:rsidR="002A5F31" w:rsidRPr="002401B6" w14:paraId="1D61CC47" w14:textId="77777777" w:rsidTr="002A5F31">
        <w:tc>
          <w:tcPr>
            <w:tcW w:w="913" w:type="dxa"/>
          </w:tcPr>
          <w:p w14:paraId="2A40896D"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BRISK</w:t>
            </w:r>
          </w:p>
        </w:tc>
        <w:tc>
          <w:tcPr>
            <w:tcW w:w="2201" w:type="dxa"/>
          </w:tcPr>
          <w:p w14:paraId="08E4F244" w14:textId="1E687DA0"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1392</w:t>
            </w:r>
          </w:p>
        </w:tc>
        <w:tc>
          <w:tcPr>
            <w:tcW w:w="2551" w:type="dxa"/>
          </w:tcPr>
          <w:p w14:paraId="50C17905" w14:textId="72CDD7CD"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43</w:t>
            </w:r>
          </w:p>
        </w:tc>
        <w:tc>
          <w:tcPr>
            <w:tcW w:w="2552" w:type="dxa"/>
          </w:tcPr>
          <w:p w14:paraId="6BA529FB" w14:textId="5B5B3F00" w:rsidR="002A5F31" w:rsidRPr="002401B6" w:rsidRDefault="000611D7" w:rsidP="00C16BF5">
            <w:pPr>
              <w:ind w:firstLine="0"/>
              <w:jc w:val="center"/>
              <w:rPr>
                <w:rFonts w:ascii="Lora" w:hAnsi="Lora" w:cs="Times New Roman"/>
                <w:sz w:val="22"/>
                <w:szCs w:val="22"/>
              </w:rPr>
            </w:pPr>
            <w:r w:rsidRPr="002401B6">
              <w:rPr>
                <w:rFonts w:ascii="Lora" w:hAnsi="Lora" w:cs="Times New Roman"/>
                <w:sz w:val="22"/>
                <w:szCs w:val="22"/>
              </w:rPr>
              <w:t>34</w:t>
            </w:r>
          </w:p>
        </w:tc>
      </w:tr>
      <w:tr w:rsidR="002A5F31" w:rsidRPr="002401B6" w14:paraId="36AD867D" w14:textId="77777777" w:rsidTr="002A5F31">
        <w:tc>
          <w:tcPr>
            <w:tcW w:w="913" w:type="dxa"/>
          </w:tcPr>
          <w:p w14:paraId="4BE68C98"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ORB</w:t>
            </w:r>
          </w:p>
        </w:tc>
        <w:tc>
          <w:tcPr>
            <w:tcW w:w="2201" w:type="dxa"/>
          </w:tcPr>
          <w:p w14:paraId="66AC8406" w14:textId="06568F7C"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48</w:t>
            </w:r>
          </w:p>
        </w:tc>
        <w:tc>
          <w:tcPr>
            <w:tcW w:w="2551" w:type="dxa"/>
          </w:tcPr>
          <w:p w14:paraId="7AD58002" w14:textId="779834DF"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12</w:t>
            </w:r>
          </w:p>
        </w:tc>
        <w:tc>
          <w:tcPr>
            <w:tcW w:w="2552" w:type="dxa"/>
          </w:tcPr>
          <w:p w14:paraId="745C487B" w14:textId="5E30A95F" w:rsidR="002A5F31" w:rsidRPr="002401B6" w:rsidRDefault="000F69A6" w:rsidP="00C16BF5">
            <w:pPr>
              <w:ind w:firstLine="0"/>
              <w:jc w:val="center"/>
              <w:rPr>
                <w:rFonts w:ascii="Lora" w:hAnsi="Lora" w:cs="Times New Roman"/>
                <w:sz w:val="22"/>
                <w:szCs w:val="22"/>
              </w:rPr>
            </w:pPr>
            <w:r w:rsidRPr="002401B6">
              <w:rPr>
                <w:rFonts w:ascii="Lora" w:hAnsi="Lora" w:cs="Times New Roman"/>
                <w:sz w:val="22"/>
                <w:szCs w:val="22"/>
              </w:rPr>
              <w:t>4</w:t>
            </w:r>
          </w:p>
        </w:tc>
      </w:tr>
      <w:tr w:rsidR="002A5F31" w:rsidRPr="002401B6" w14:paraId="0D79056B" w14:textId="77777777" w:rsidTr="002A5F31">
        <w:tc>
          <w:tcPr>
            <w:tcW w:w="913" w:type="dxa"/>
          </w:tcPr>
          <w:p w14:paraId="3A0D3982"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KAZE</w:t>
            </w:r>
          </w:p>
        </w:tc>
        <w:tc>
          <w:tcPr>
            <w:tcW w:w="2201" w:type="dxa"/>
          </w:tcPr>
          <w:p w14:paraId="286410BC" w14:textId="02FF2E98"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543</w:t>
            </w:r>
          </w:p>
        </w:tc>
        <w:tc>
          <w:tcPr>
            <w:tcW w:w="2551" w:type="dxa"/>
          </w:tcPr>
          <w:p w14:paraId="78496565" w14:textId="6D31FFE6"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41</w:t>
            </w:r>
          </w:p>
        </w:tc>
        <w:tc>
          <w:tcPr>
            <w:tcW w:w="2552" w:type="dxa"/>
          </w:tcPr>
          <w:p w14:paraId="15F8D17E" w14:textId="27441484" w:rsidR="002A5F31" w:rsidRPr="002401B6" w:rsidRDefault="000D05CD" w:rsidP="00C16BF5">
            <w:pPr>
              <w:ind w:firstLine="0"/>
              <w:jc w:val="center"/>
              <w:rPr>
                <w:rFonts w:ascii="Lora" w:hAnsi="Lora" w:cs="Times New Roman"/>
                <w:sz w:val="22"/>
                <w:szCs w:val="22"/>
              </w:rPr>
            </w:pPr>
            <w:r w:rsidRPr="002401B6">
              <w:rPr>
                <w:rFonts w:ascii="Lora" w:hAnsi="Lora" w:cs="Times New Roman"/>
                <w:sz w:val="22"/>
                <w:szCs w:val="22"/>
              </w:rPr>
              <w:t>64</w:t>
            </w:r>
          </w:p>
        </w:tc>
      </w:tr>
      <w:tr w:rsidR="002A5F31" w:rsidRPr="002401B6" w14:paraId="35F7672A" w14:textId="77777777" w:rsidTr="002A5F31">
        <w:tc>
          <w:tcPr>
            <w:tcW w:w="913" w:type="dxa"/>
          </w:tcPr>
          <w:p w14:paraId="76D1A1A6" w14:textId="77777777"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AKAZE</w:t>
            </w:r>
          </w:p>
        </w:tc>
        <w:tc>
          <w:tcPr>
            <w:tcW w:w="2201" w:type="dxa"/>
          </w:tcPr>
          <w:p w14:paraId="63335DF4" w14:textId="783D524D"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327</w:t>
            </w:r>
          </w:p>
        </w:tc>
        <w:tc>
          <w:tcPr>
            <w:tcW w:w="2551" w:type="dxa"/>
          </w:tcPr>
          <w:p w14:paraId="1E628168" w14:textId="6AD615FB" w:rsidR="002A5F31" w:rsidRPr="002401B6" w:rsidRDefault="002A5F31" w:rsidP="00C16BF5">
            <w:pPr>
              <w:ind w:firstLine="0"/>
              <w:jc w:val="center"/>
              <w:rPr>
                <w:rFonts w:ascii="Lora" w:hAnsi="Lora" w:cs="Times New Roman"/>
                <w:sz w:val="22"/>
                <w:szCs w:val="22"/>
              </w:rPr>
            </w:pPr>
            <w:r w:rsidRPr="002401B6">
              <w:rPr>
                <w:rFonts w:ascii="Lora" w:hAnsi="Lora" w:cs="Times New Roman"/>
                <w:sz w:val="22"/>
                <w:szCs w:val="22"/>
              </w:rPr>
              <w:t>30</w:t>
            </w:r>
          </w:p>
        </w:tc>
        <w:tc>
          <w:tcPr>
            <w:tcW w:w="2552" w:type="dxa"/>
          </w:tcPr>
          <w:p w14:paraId="08D94D2A" w14:textId="06D3FB6B" w:rsidR="002A5F31" w:rsidRPr="002401B6" w:rsidRDefault="00BA16B4" w:rsidP="00C16BF5">
            <w:pPr>
              <w:ind w:firstLine="0"/>
              <w:jc w:val="center"/>
              <w:rPr>
                <w:rFonts w:ascii="Lora" w:hAnsi="Lora" w:cs="Times New Roman"/>
                <w:sz w:val="22"/>
                <w:szCs w:val="22"/>
              </w:rPr>
            </w:pPr>
            <w:r w:rsidRPr="002401B6">
              <w:rPr>
                <w:rFonts w:ascii="Lora" w:hAnsi="Lora" w:cs="Times New Roman"/>
                <w:sz w:val="22"/>
                <w:szCs w:val="22"/>
              </w:rPr>
              <w:t>62</w:t>
            </w:r>
          </w:p>
        </w:tc>
      </w:tr>
    </w:tbl>
    <w:p w14:paraId="0A82D2A1" w14:textId="77777777" w:rsidR="005151EF" w:rsidRPr="002401B6" w:rsidRDefault="005151EF" w:rsidP="002310C4">
      <w:pPr>
        <w:ind w:firstLine="0"/>
        <w:rPr>
          <w:rFonts w:ascii="Lora" w:hAnsi="Lora"/>
          <w:sz w:val="22"/>
          <w:szCs w:val="18"/>
        </w:rPr>
      </w:pPr>
    </w:p>
    <w:p w14:paraId="5E48A1EF" w14:textId="7E48753A" w:rsidR="00337F2F" w:rsidRPr="002401B6" w:rsidRDefault="002310C4" w:rsidP="002310C4">
      <w:pPr>
        <w:ind w:firstLine="0"/>
        <w:rPr>
          <w:rFonts w:ascii="Lora" w:hAnsi="Lora"/>
          <w:sz w:val="22"/>
          <w:szCs w:val="18"/>
        </w:rPr>
      </w:pPr>
      <w:r w:rsidRPr="002401B6">
        <w:rPr>
          <w:rFonts w:ascii="Lora" w:hAnsi="Lora"/>
          <w:sz w:val="22"/>
          <w:szCs w:val="18"/>
        </w:rPr>
        <w:t xml:space="preserve">Aus </w:t>
      </w:r>
      <w:r w:rsidR="001F2EB0" w:rsidRPr="002401B6">
        <w:rPr>
          <w:rFonts w:ascii="Lora" w:hAnsi="Lora"/>
          <w:sz w:val="22"/>
          <w:szCs w:val="18"/>
        </w:rPr>
        <w:t>diesen Ergebnissen</w:t>
      </w:r>
      <w:r w:rsidRPr="002401B6">
        <w:rPr>
          <w:rFonts w:ascii="Lora" w:hAnsi="Lora"/>
          <w:sz w:val="22"/>
          <w:szCs w:val="18"/>
        </w:rPr>
        <w:t xml:space="preserve"> lässt sich </w:t>
      </w:r>
      <w:r w:rsidR="00882B5B" w:rsidRPr="002401B6">
        <w:rPr>
          <w:rFonts w:ascii="Lora" w:hAnsi="Lora"/>
          <w:sz w:val="22"/>
          <w:szCs w:val="18"/>
        </w:rPr>
        <w:t xml:space="preserve">ableiten, dass SIFT generell die höchste Erkennungsgenauigkeit liefert. Ist ein Objekt auf den Vergleichsbildern enthalten, so ist </w:t>
      </w:r>
      <w:r w:rsidR="00A4158F" w:rsidRPr="002401B6">
        <w:rPr>
          <w:rFonts w:ascii="Lora" w:hAnsi="Lora"/>
          <w:sz w:val="22"/>
          <w:szCs w:val="18"/>
        </w:rPr>
        <w:t>die</w:t>
      </w:r>
      <w:r w:rsidR="00882B5B" w:rsidRPr="002401B6">
        <w:rPr>
          <w:rFonts w:ascii="Lora" w:hAnsi="Lora"/>
          <w:sz w:val="22"/>
          <w:szCs w:val="18"/>
        </w:rPr>
        <w:t xml:space="preserve"> Anzahl </w:t>
      </w:r>
      <w:r w:rsidR="00F54DFC" w:rsidRPr="002401B6">
        <w:rPr>
          <w:rFonts w:ascii="Lora" w:hAnsi="Lora"/>
          <w:sz w:val="22"/>
          <w:szCs w:val="18"/>
        </w:rPr>
        <w:t>G</w:t>
      </w:r>
      <w:r w:rsidR="00882B5B" w:rsidRPr="002401B6">
        <w:rPr>
          <w:rFonts w:ascii="Lora" w:hAnsi="Lora"/>
          <w:sz w:val="22"/>
          <w:szCs w:val="18"/>
        </w:rPr>
        <w:t>uter Matches bei der Verwendung von SIFT</w:t>
      </w:r>
      <w:r w:rsidR="00A4158F" w:rsidRPr="002401B6">
        <w:rPr>
          <w:rFonts w:ascii="Lora" w:hAnsi="Lora"/>
          <w:sz w:val="22"/>
          <w:szCs w:val="18"/>
        </w:rPr>
        <w:t xml:space="preserve"> stets deutlich höher als beim Vergleich von Bildern mit abweichenden Motiven. Auch die Ergebnisse von SURF sind weitestgehend zufriedenstellend, auch wenn diese für manche Testfälle nicht die optimale Sicherheit bieten konnten, was insbesondere an SURFs</w:t>
      </w:r>
      <w:r w:rsidR="000109F9" w:rsidRPr="002401B6">
        <w:rPr>
          <w:rFonts w:ascii="Lora" w:hAnsi="Lora"/>
          <w:sz w:val="22"/>
          <w:szCs w:val="18"/>
        </w:rPr>
        <w:t xml:space="preserve"> stärkere</w:t>
      </w:r>
      <w:r w:rsidR="00730CA0" w:rsidRPr="002401B6">
        <w:rPr>
          <w:rFonts w:ascii="Lora" w:hAnsi="Lora"/>
          <w:sz w:val="22"/>
          <w:szCs w:val="18"/>
        </w:rPr>
        <w:t>r</w:t>
      </w:r>
      <w:r w:rsidR="00A4158F" w:rsidRPr="002401B6">
        <w:rPr>
          <w:rFonts w:ascii="Lora" w:hAnsi="Lora"/>
          <w:sz w:val="22"/>
          <w:szCs w:val="18"/>
        </w:rPr>
        <w:t xml:space="preserve"> Anfälligkeit für Ausreißer liegt.</w:t>
      </w:r>
      <w:r w:rsidR="00AE1F79" w:rsidRPr="002401B6">
        <w:rPr>
          <w:rFonts w:ascii="Lora" w:hAnsi="Lora"/>
          <w:sz w:val="22"/>
          <w:szCs w:val="18"/>
        </w:rPr>
        <w:t xml:space="preserve"> Bei den weiteren Algorithmen wurde eine deutlich schlechtere Identifikationssicherheit festgestellt, wobei besonders ORB negativ auffällt.</w:t>
      </w:r>
    </w:p>
    <w:p w14:paraId="36283A98" w14:textId="7C72433F" w:rsidR="002310C4" w:rsidRPr="002401B6" w:rsidRDefault="00337F2F" w:rsidP="00337F2F">
      <w:pPr>
        <w:rPr>
          <w:rFonts w:ascii="Lora" w:hAnsi="Lora"/>
          <w:sz w:val="22"/>
          <w:szCs w:val="18"/>
        </w:rPr>
      </w:pPr>
      <w:r w:rsidRPr="002401B6">
        <w:rPr>
          <w:rFonts w:ascii="Lora" w:hAnsi="Lora"/>
          <w:sz w:val="22"/>
          <w:szCs w:val="18"/>
        </w:rPr>
        <w:t>Hinsichtlich der Geschwindigkeit erweisen sich KAZE und BRISK als die langsamsten Algorithmen, wobei bei BRISK je nach Bild sehr starke Abweichungen auftreten.</w:t>
      </w:r>
      <w:r w:rsidR="00B566C4" w:rsidRPr="002401B6">
        <w:rPr>
          <w:rFonts w:ascii="Lora" w:hAnsi="Lora"/>
          <w:sz w:val="22"/>
          <w:szCs w:val="18"/>
        </w:rPr>
        <w:t xml:space="preserve"> In der Regel ist bei ORB die höchste Geschwindigkeit zu beobachten</w:t>
      </w:r>
      <w:r w:rsidR="000600A3" w:rsidRPr="002401B6">
        <w:rPr>
          <w:rFonts w:ascii="Lora" w:hAnsi="Lora"/>
          <w:sz w:val="22"/>
          <w:szCs w:val="18"/>
        </w:rPr>
        <w:t>, was jedoch dessen geringe Treffergenauigkeit nicht auszugleichen vermag</w:t>
      </w:r>
      <w:r w:rsidR="00B566C4" w:rsidRPr="002401B6">
        <w:rPr>
          <w:rFonts w:ascii="Lora" w:hAnsi="Lora"/>
          <w:sz w:val="22"/>
          <w:szCs w:val="18"/>
        </w:rPr>
        <w:t>.</w:t>
      </w:r>
    </w:p>
    <w:p w14:paraId="468AB0B6" w14:textId="7BD033BF" w:rsidR="005D1014" w:rsidRPr="002401B6" w:rsidRDefault="005D1014" w:rsidP="00337F2F">
      <w:pPr>
        <w:rPr>
          <w:rFonts w:ascii="Lora" w:hAnsi="Lora"/>
          <w:sz w:val="22"/>
          <w:szCs w:val="18"/>
        </w:rPr>
      </w:pPr>
      <w:r w:rsidRPr="002401B6">
        <w:rPr>
          <w:rFonts w:ascii="Lora" w:hAnsi="Lora"/>
          <w:sz w:val="22"/>
          <w:szCs w:val="18"/>
        </w:rPr>
        <w:t>Bisher wurde nur das Verhalten beim Vorliegen einzelner Varianzen überprüft. Durch deren Kombination</w:t>
      </w:r>
      <w:r w:rsidR="0089018E" w:rsidRPr="002401B6">
        <w:rPr>
          <w:rFonts w:ascii="Lora" w:hAnsi="Lora"/>
          <w:sz w:val="22"/>
          <w:szCs w:val="18"/>
        </w:rPr>
        <w:t xml:space="preserve"> – etwa durch eine nächtliche Aufnahme mit starker perspektivischer Verzerrung -</w:t>
      </w:r>
      <w:r w:rsidRPr="002401B6">
        <w:rPr>
          <w:rFonts w:ascii="Lora" w:hAnsi="Lora"/>
          <w:sz w:val="22"/>
          <w:szCs w:val="18"/>
        </w:rPr>
        <w:t xml:space="preserve"> könnte es ggfs. möglich sein, dass auch die Anzahl Guter Matches bei SIFT </w:t>
      </w:r>
      <w:r w:rsidR="000B1002" w:rsidRPr="002401B6">
        <w:rPr>
          <w:rFonts w:ascii="Lora" w:hAnsi="Lora"/>
          <w:sz w:val="22"/>
          <w:szCs w:val="18"/>
        </w:rPr>
        <w:t xml:space="preserve">so niedrig ausfällt, dass man vom Vorliegen </w:t>
      </w:r>
      <w:r w:rsidR="000B1002" w:rsidRPr="002401B6">
        <w:rPr>
          <w:rFonts w:ascii="Lora" w:hAnsi="Lora"/>
          <w:sz w:val="22"/>
          <w:szCs w:val="18"/>
        </w:rPr>
        <w:lastRenderedPageBreak/>
        <w:t>unterschiedlicher Motive ausgehen muss.</w:t>
      </w:r>
      <w:r w:rsidR="00741034" w:rsidRPr="002401B6">
        <w:rPr>
          <w:rFonts w:ascii="Lora" w:hAnsi="Lora"/>
          <w:sz w:val="22"/>
          <w:szCs w:val="18"/>
        </w:rPr>
        <w:t xml:space="preserve"> Dessen ungeachtet hat sich SIFT als der geeignetste Algorithmus erwiesen.</w:t>
      </w:r>
    </w:p>
    <w:p w14:paraId="7D5E2A08" w14:textId="0304BA81" w:rsidR="004E7796" w:rsidRPr="002401B6" w:rsidRDefault="004E7796" w:rsidP="00337F2F">
      <w:pPr>
        <w:rPr>
          <w:rFonts w:ascii="Lora" w:hAnsi="Lora"/>
          <w:sz w:val="22"/>
          <w:szCs w:val="18"/>
        </w:rPr>
      </w:pPr>
      <w:r w:rsidRPr="002401B6">
        <w:rPr>
          <w:rFonts w:ascii="Lora" w:hAnsi="Lora"/>
          <w:sz w:val="22"/>
          <w:szCs w:val="18"/>
        </w:rPr>
        <w:t xml:space="preserve">Darüber hinaus konnten im Rahmen dieser Arbeit auch nicht alle denkbaren Aufnahmebedingungen variiert werden. In Beispiel hierfür ist der Einfluss der Jahreszeiten auf die Bildinhalte, der von Valgren &amp; Lilienthal für die Algorithmen SIFT und SURF untersucht wurde. Die Ergebnisse, die sich jedoch nur bedingt auf den gegebenen Anwendungsfall übertragen lassen, sprechen dabei für eine Überlegenheit von SURF hinsichtlich Matching-Qualität und Geschwindigkeit (Valgren &amp; Lilienthal, </w:t>
      </w:r>
      <w:r w:rsidR="006A6C12" w:rsidRPr="002401B6">
        <w:rPr>
          <w:rFonts w:ascii="Lora" w:hAnsi="Lora"/>
          <w:sz w:val="22"/>
          <w:szCs w:val="18"/>
        </w:rPr>
        <w:t>2007).</w:t>
      </w:r>
      <w:r w:rsidR="007F5E82" w:rsidRPr="002401B6">
        <w:rPr>
          <w:rFonts w:ascii="Lora" w:hAnsi="Lora"/>
          <w:sz w:val="22"/>
          <w:szCs w:val="18"/>
        </w:rPr>
        <w:t xml:space="preserve"> Weitere Varianzen, wie</w:t>
      </w:r>
      <w:r w:rsidR="00CB0393" w:rsidRPr="002401B6">
        <w:rPr>
          <w:rFonts w:ascii="Lora" w:hAnsi="Lora"/>
          <w:sz w:val="22"/>
          <w:szCs w:val="18"/>
        </w:rPr>
        <w:t xml:space="preserve"> etwa die von Zhang et al. untersuchte</w:t>
      </w:r>
      <w:r w:rsidR="007F5E82" w:rsidRPr="002401B6">
        <w:rPr>
          <w:rFonts w:ascii="Lora" w:hAnsi="Lora"/>
          <w:sz w:val="22"/>
          <w:szCs w:val="18"/>
        </w:rPr>
        <w:t xml:space="preserve"> Weichzeichnung, s</w:t>
      </w:r>
      <w:r w:rsidR="00CB0393" w:rsidRPr="002401B6">
        <w:rPr>
          <w:rFonts w:ascii="Lora" w:hAnsi="Lora"/>
          <w:sz w:val="22"/>
          <w:szCs w:val="18"/>
        </w:rPr>
        <w:t>pielen im Rahmen dieser Arbeit hingegen keine Rolle (Zhang et al., 2019).</w:t>
      </w:r>
    </w:p>
    <w:p w14:paraId="75499D74" w14:textId="77777777" w:rsidR="00987E0E" w:rsidRPr="002401B6" w:rsidRDefault="00987E0E" w:rsidP="003F51AF">
      <w:pPr>
        <w:ind w:firstLine="0"/>
        <w:rPr>
          <w:rFonts w:ascii="Lora" w:hAnsi="Lora" w:cs="Times New Roman"/>
          <w:color w:val="FF0000"/>
          <w:sz w:val="22"/>
          <w:szCs w:val="22"/>
        </w:rPr>
      </w:pPr>
    </w:p>
    <w:p w14:paraId="778E9134" w14:textId="7C52AD43" w:rsidR="00E8569D" w:rsidRPr="002401B6" w:rsidRDefault="00E8569D">
      <w:pPr>
        <w:rPr>
          <w:rFonts w:ascii="Lora" w:eastAsiaTheme="majorEastAsia" w:hAnsi="Lora" w:cs="Times New Roman"/>
          <w:color w:val="A5A5A5" w:themeColor="accent1" w:themeShade="BF"/>
          <w:sz w:val="32"/>
          <w:szCs w:val="32"/>
        </w:rPr>
      </w:pPr>
      <w:r w:rsidRPr="002401B6">
        <w:rPr>
          <w:rFonts w:ascii="Lora" w:eastAsiaTheme="majorEastAsia" w:hAnsi="Lora" w:cs="Times New Roman"/>
          <w:color w:val="A5A5A5" w:themeColor="accent1" w:themeShade="BF"/>
          <w:sz w:val="32"/>
          <w:szCs w:val="32"/>
        </w:rPr>
        <w:br w:type="page"/>
      </w:r>
    </w:p>
    <w:p w14:paraId="218782E9" w14:textId="639F671F" w:rsidR="00187F74" w:rsidRPr="002401B6" w:rsidRDefault="00CE62CD" w:rsidP="007340E3">
      <w:pPr>
        <w:pStyle w:val="Heading1"/>
        <w:ind w:left="0" w:firstLine="0"/>
        <w:jc w:val="left"/>
        <w:rPr>
          <w:rFonts w:ascii="Lora" w:hAnsi="Lora" w:cs="Times New Roman"/>
        </w:rPr>
      </w:pPr>
      <w:bookmarkStart w:id="86" w:name="_Toc36845756"/>
      <w:r w:rsidRPr="002401B6">
        <w:rPr>
          <w:rFonts w:ascii="Lora" w:hAnsi="Lora" w:cs="Times New Roman"/>
        </w:rPr>
        <w:lastRenderedPageBreak/>
        <w:t>Diskussion</w:t>
      </w:r>
      <w:bookmarkEnd w:id="86"/>
    </w:p>
    <w:p w14:paraId="06707D77" w14:textId="77777777" w:rsidR="00FD7C7C" w:rsidRPr="002401B6" w:rsidRDefault="00FD7C7C" w:rsidP="00FD7C7C">
      <w:pPr>
        <w:pStyle w:val="Caption"/>
        <w:jc w:val="both"/>
        <w:rPr>
          <w:rFonts w:cs="Times New Roman"/>
        </w:rPr>
      </w:pPr>
      <w:bookmarkStart w:id="87" w:name="_Toc396383140"/>
    </w:p>
    <w:p w14:paraId="7A8BC151" w14:textId="24C84C4C" w:rsidR="009D0FAC" w:rsidRPr="002401B6" w:rsidRDefault="00D660B3" w:rsidP="00D660B3">
      <w:pPr>
        <w:ind w:firstLine="0"/>
        <w:rPr>
          <w:rFonts w:ascii="Lora" w:hAnsi="Lora"/>
          <w:sz w:val="22"/>
          <w:szCs w:val="18"/>
        </w:rPr>
      </w:pPr>
      <w:r w:rsidRPr="002401B6">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sidRPr="002401B6">
        <w:rPr>
          <w:rFonts w:ascii="Lora" w:hAnsi="Lora"/>
          <w:sz w:val="22"/>
          <w:szCs w:val="18"/>
        </w:rPr>
        <w:t xml:space="preserve"> Er überzeugt nicht nur hinsichtlich der Sicherheit der Identifikation, sondern führt die Berechnungen auch </w:t>
      </w:r>
      <w:r w:rsidR="00DA0EDB" w:rsidRPr="002401B6">
        <w:rPr>
          <w:rFonts w:ascii="Lora" w:hAnsi="Lora"/>
          <w:sz w:val="22"/>
          <w:szCs w:val="18"/>
        </w:rPr>
        <w:t>schneller durch als mehrere der anderen Algorithmen</w:t>
      </w:r>
      <w:r w:rsidR="00FE0EF8" w:rsidRPr="002401B6">
        <w:rPr>
          <w:rFonts w:ascii="Lora" w:hAnsi="Lora"/>
          <w:sz w:val="22"/>
          <w:szCs w:val="18"/>
        </w:rPr>
        <w:t>.</w:t>
      </w:r>
      <w:r w:rsidR="00DA0EDB" w:rsidRPr="002401B6">
        <w:rPr>
          <w:rFonts w:ascii="Lora" w:hAnsi="Lora"/>
          <w:sz w:val="22"/>
          <w:szCs w:val="18"/>
        </w:rPr>
        <w:t xml:space="preserve"> Zwar erweist sich insbesondere ORB als deutlich schnellere Alternative, doch wird dies mit einer unzufriedenstellenden Identifikationssicherheit erkauft.</w:t>
      </w:r>
      <w:r w:rsidR="009D0FAC" w:rsidRPr="002401B6">
        <w:rPr>
          <w:rFonts w:ascii="Lora" w:hAnsi="Lora"/>
          <w:sz w:val="22"/>
          <w:szCs w:val="18"/>
        </w:rPr>
        <w:t xml:space="preserve"> </w:t>
      </w:r>
      <w:r w:rsidR="005C4F00" w:rsidRPr="002401B6">
        <w:rPr>
          <w:rFonts w:ascii="Lora" w:hAnsi="Lora"/>
          <w:sz w:val="22"/>
          <w:szCs w:val="18"/>
        </w:rPr>
        <w:t>Die sonstigen untersuchten Algorithmen</w:t>
      </w:r>
      <w:r w:rsidR="00D22F83" w:rsidRPr="002401B6">
        <w:rPr>
          <w:rFonts w:ascii="Lora" w:hAnsi="Lora"/>
          <w:sz w:val="22"/>
          <w:szCs w:val="18"/>
        </w:rPr>
        <w:t xml:space="preserve"> können</w:t>
      </w:r>
      <w:r w:rsidR="005C4F00" w:rsidRPr="002401B6">
        <w:rPr>
          <w:rFonts w:ascii="Lora" w:hAnsi="Lora"/>
          <w:sz w:val="22"/>
          <w:szCs w:val="18"/>
        </w:rPr>
        <w:t xml:space="preserve"> weder bei der Identifikationssicherheit noch bei der Geschwindigkeit </w:t>
      </w:r>
      <w:r w:rsidR="00D22F83" w:rsidRPr="002401B6">
        <w:rPr>
          <w:rFonts w:ascii="Lora" w:hAnsi="Lora"/>
          <w:sz w:val="22"/>
          <w:szCs w:val="18"/>
        </w:rPr>
        <w:t>überzeugen</w:t>
      </w:r>
      <w:r w:rsidR="005C4F00" w:rsidRPr="002401B6">
        <w:rPr>
          <w:rFonts w:ascii="Lora" w:hAnsi="Lora"/>
          <w:sz w:val="22"/>
          <w:szCs w:val="18"/>
        </w:rPr>
        <w:t>.</w:t>
      </w:r>
    </w:p>
    <w:p w14:paraId="7BDC9873" w14:textId="68EFA53D" w:rsidR="00D660B3" w:rsidRPr="002401B6" w:rsidRDefault="009D0FAC" w:rsidP="009D0FAC">
      <w:pPr>
        <w:rPr>
          <w:rFonts w:ascii="Lora" w:hAnsi="Lora"/>
          <w:sz w:val="22"/>
          <w:szCs w:val="18"/>
        </w:rPr>
      </w:pPr>
      <w:r w:rsidRPr="002401B6">
        <w:rPr>
          <w:rFonts w:ascii="Lora" w:hAnsi="Lora"/>
          <w:sz w:val="22"/>
          <w:szCs w:val="18"/>
        </w:rPr>
        <w:t xml:space="preserve">Auch wenn das Ergebnis für den gegebenen Anwendungsfall für die Verwendung von SIFT spricht, ist es vorstellbar, dass </w:t>
      </w:r>
      <w:r w:rsidR="0074019D" w:rsidRPr="002401B6">
        <w:rPr>
          <w:rFonts w:ascii="Lora" w:hAnsi="Lora"/>
          <w:sz w:val="22"/>
          <w:szCs w:val="18"/>
        </w:rPr>
        <w:t>für andere Anwendungsfälle</w:t>
      </w:r>
      <w:r w:rsidRPr="002401B6">
        <w:rPr>
          <w:rFonts w:ascii="Lora" w:hAnsi="Lora"/>
          <w:sz w:val="22"/>
          <w:szCs w:val="18"/>
        </w:rPr>
        <w:t xml:space="preserve"> – </w:t>
      </w:r>
      <w:r w:rsidR="0074019D" w:rsidRPr="002401B6">
        <w:rPr>
          <w:rFonts w:ascii="Lora" w:hAnsi="Lora"/>
          <w:sz w:val="22"/>
          <w:szCs w:val="18"/>
        </w:rPr>
        <w:t xml:space="preserve">ggfs. </w:t>
      </w:r>
      <w:r w:rsidR="0095697B" w:rsidRPr="002401B6">
        <w:rPr>
          <w:rFonts w:ascii="Lora" w:hAnsi="Lora"/>
          <w:sz w:val="22"/>
          <w:szCs w:val="18"/>
        </w:rPr>
        <w:t>auch</w:t>
      </w:r>
      <w:r w:rsidRPr="002401B6">
        <w:rPr>
          <w:rFonts w:ascii="Lora" w:hAnsi="Lora"/>
          <w:sz w:val="22"/>
          <w:szCs w:val="18"/>
        </w:rPr>
        <w:t xml:space="preserve"> im Bereich der Bildklassifikation historischer Gebäude </w:t>
      </w:r>
      <w:r w:rsidR="0074019D" w:rsidRPr="002401B6">
        <w:rPr>
          <w:rFonts w:ascii="Lora" w:hAnsi="Lora"/>
          <w:sz w:val="22"/>
          <w:szCs w:val="18"/>
        </w:rPr>
        <w:t>–</w:t>
      </w:r>
      <w:r w:rsidRPr="002401B6">
        <w:rPr>
          <w:rFonts w:ascii="Lora" w:hAnsi="Lora"/>
          <w:sz w:val="22"/>
          <w:szCs w:val="18"/>
        </w:rPr>
        <w:t xml:space="preserve"> </w:t>
      </w:r>
      <w:r w:rsidR="0074019D" w:rsidRPr="002401B6">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A1CF7DB" w:rsidR="00A24CB6" w:rsidRDefault="00A24CB6" w:rsidP="009D0FAC">
      <w:pPr>
        <w:rPr>
          <w:rFonts w:ascii="Lora" w:hAnsi="Lora"/>
          <w:sz w:val="22"/>
          <w:szCs w:val="18"/>
        </w:rPr>
      </w:pPr>
      <w:r w:rsidRPr="002401B6">
        <w:rPr>
          <w:rFonts w:ascii="Lora" w:hAnsi="Lora"/>
          <w:sz w:val="22"/>
          <w:szCs w:val="18"/>
        </w:rPr>
        <w:t xml:space="preserve">Für die Weiterentwicklung der Applikation bietet sich schließlich noch eine Reihe von Möglichkeiten an. </w:t>
      </w:r>
      <w:r w:rsidRPr="002401B6">
        <w:rPr>
          <w:rFonts w:ascii="Lora" w:hAnsi="Lora"/>
          <w:color w:val="FF0000"/>
          <w:sz w:val="22"/>
          <w:szCs w:val="18"/>
        </w:rPr>
        <w:t>So kann die Qualität der Identifikation beispielsweise durch den Einsatz von Machine Learning verbessert werden</w:t>
      </w:r>
      <w:r w:rsidRPr="002401B6">
        <w:rPr>
          <w:rFonts w:ascii="Lora" w:hAnsi="Lora"/>
          <w:sz w:val="22"/>
          <w:szCs w:val="18"/>
        </w:rPr>
        <w:t>. Die Geschwindigkeit der Berechnung kann hingegen deutlich verringert werden, falls man die Deskriptoren der Bilder bereits vorberechnet und diese in der Datenbank abspeichert. So müssen beim Matching lediglich die Deskriptoren der Fotoaufnahme neu berechnet werden</w:t>
      </w:r>
      <w:r w:rsidR="00AD39F5" w:rsidRPr="002401B6">
        <w:rPr>
          <w:rFonts w:ascii="Lora" w:hAnsi="Lora"/>
          <w:sz w:val="22"/>
          <w:szCs w:val="18"/>
        </w:rPr>
        <w:t>, was eine deutliche Zeitersparnis verspricht</w:t>
      </w:r>
      <w:r w:rsidRPr="002401B6">
        <w:rPr>
          <w:rFonts w:ascii="Lora" w:hAnsi="Lora"/>
          <w:sz w:val="22"/>
          <w:szCs w:val="18"/>
        </w:rPr>
        <w:t>.</w:t>
      </w:r>
    </w:p>
    <w:p w14:paraId="545D6CEA" w14:textId="0E5033E7" w:rsidR="00365D37" w:rsidRPr="002401B6" w:rsidRDefault="00365D37" w:rsidP="009D0FAC">
      <w:pPr>
        <w:rPr>
          <w:rFonts w:ascii="Lora" w:hAnsi="Lora"/>
          <w:sz w:val="22"/>
          <w:szCs w:val="18"/>
        </w:rPr>
      </w:pPr>
      <w:r>
        <w:rPr>
          <w:rFonts w:ascii="Lora" w:hAnsi="Lora"/>
          <w:sz w:val="22"/>
          <w:szCs w:val="18"/>
        </w:rPr>
        <w:t>Des weiteren ist es denkbar, vor der Übermittlung der Bilddaten an den Server eine Bildkompression durchzuführen, um die übertragene Datenmenge und somit auch die Übertragungsgeschwindigkeit deutlich zu verkleinern.</w:t>
      </w:r>
      <w:r w:rsidR="002C5E02">
        <w:rPr>
          <w:rFonts w:ascii="Lora" w:hAnsi="Lora"/>
          <w:sz w:val="22"/>
          <w:szCs w:val="18"/>
        </w:rPr>
        <w:t xml:space="preserve"> Hierbei sind jedoch die</w:t>
      </w:r>
      <w:r w:rsidR="00A5234F">
        <w:rPr>
          <w:rFonts w:ascii="Lora" w:hAnsi="Lora"/>
          <w:sz w:val="22"/>
          <w:szCs w:val="18"/>
        </w:rPr>
        <w:t xml:space="preserve"> möglichen</w:t>
      </w:r>
      <w:r w:rsidR="002C5E02">
        <w:rPr>
          <w:rFonts w:ascii="Lora" w:hAnsi="Lora"/>
          <w:sz w:val="22"/>
          <w:szCs w:val="18"/>
        </w:rPr>
        <w:t xml:space="preserve"> Auswirkungen auf die Matching-Qualität zu beachten.</w:t>
      </w:r>
    </w:p>
    <w:p w14:paraId="768EBD5C" w14:textId="44177EDD" w:rsidR="00D301C6" w:rsidRPr="002401B6" w:rsidRDefault="00D301C6" w:rsidP="009D0FAC">
      <w:pPr>
        <w:rPr>
          <w:rFonts w:ascii="Lora" w:hAnsi="Lora"/>
          <w:sz w:val="22"/>
          <w:szCs w:val="18"/>
        </w:rPr>
      </w:pPr>
      <w:r w:rsidRPr="002401B6">
        <w:rPr>
          <w:rFonts w:ascii="Lora" w:hAnsi="Lora"/>
          <w:sz w:val="22"/>
          <w:szCs w:val="18"/>
        </w:rPr>
        <w:t xml:space="preserve">Für BenutzerInnen mit einem hohen Interesse an Bildklassifikations-Themen könnte man außerdem die Möglichkeit bieten, </w:t>
      </w:r>
      <w:r w:rsidR="00BF63DD" w:rsidRPr="002401B6">
        <w:rPr>
          <w:rFonts w:ascii="Lora" w:hAnsi="Lora"/>
          <w:sz w:val="22"/>
          <w:szCs w:val="18"/>
        </w:rPr>
        <w:t>den</w:t>
      </w:r>
      <w:r w:rsidRPr="002401B6">
        <w:rPr>
          <w:rFonts w:ascii="Lora" w:hAnsi="Lora"/>
          <w:sz w:val="22"/>
          <w:szCs w:val="18"/>
        </w:rPr>
        <w:t xml:space="preserve"> Merkmalserkennungs-Algorithm</w:t>
      </w:r>
      <w:r w:rsidR="00BF63DD" w:rsidRPr="002401B6">
        <w:rPr>
          <w:rFonts w:ascii="Lora" w:hAnsi="Lora"/>
          <w:sz w:val="22"/>
          <w:szCs w:val="18"/>
        </w:rPr>
        <w:t>us selbst</w:t>
      </w:r>
      <w:r w:rsidRPr="002401B6">
        <w:rPr>
          <w:rFonts w:ascii="Lora" w:hAnsi="Lora"/>
          <w:sz w:val="22"/>
          <w:szCs w:val="18"/>
        </w:rPr>
        <w:t xml:space="preserve"> auszuwählen und so deren Erkennungsqualität je nach Motiv zu untersuchen</w:t>
      </w:r>
      <w:r w:rsidR="00DF00CC" w:rsidRPr="002401B6">
        <w:rPr>
          <w:rFonts w:ascii="Lora" w:hAnsi="Lora"/>
          <w:sz w:val="22"/>
          <w:szCs w:val="18"/>
        </w:rPr>
        <w:t xml:space="preserve"> und miteinander zu vergleichen</w:t>
      </w:r>
      <w:r w:rsidRPr="002401B6">
        <w:rPr>
          <w:rFonts w:ascii="Lora" w:hAnsi="Lora"/>
          <w:sz w:val="22"/>
          <w:szCs w:val="18"/>
        </w:rPr>
        <w:t>.</w:t>
      </w:r>
    </w:p>
    <w:p w14:paraId="5A56FD2D" w14:textId="77777777" w:rsidR="00D04445" w:rsidRPr="002401B6" w:rsidRDefault="00D04445" w:rsidP="000F4D63">
      <w:pPr>
        <w:ind w:firstLine="0"/>
        <w:rPr>
          <w:rFonts w:ascii="Lora" w:hAnsi="Lora" w:cs="Times New Roman"/>
          <w:sz w:val="22"/>
          <w:szCs w:val="18"/>
        </w:rPr>
      </w:pPr>
    </w:p>
    <w:p w14:paraId="44A6D6CC" w14:textId="77777777" w:rsidR="00D04445" w:rsidRPr="002401B6" w:rsidRDefault="00D04445" w:rsidP="000F4D63">
      <w:pPr>
        <w:ind w:firstLine="0"/>
        <w:rPr>
          <w:rFonts w:ascii="Lora" w:hAnsi="Lora" w:cs="Times New Roman"/>
          <w:sz w:val="22"/>
          <w:szCs w:val="18"/>
        </w:rPr>
      </w:pPr>
    </w:p>
    <w:p w14:paraId="0F136C89" w14:textId="77777777" w:rsidR="001D4E19" w:rsidRPr="002401B6" w:rsidRDefault="001D4E19" w:rsidP="000F4D63">
      <w:pPr>
        <w:ind w:firstLine="0"/>
        <w:rPr>
          <w:rFonts w:ascii="Lora" w:hAnsi="Lora" w:cs="Times New Roman"/>
          <w:sz w:val="22"/>
          <w:szCs w:val="18"/>
        </w:rPr>
      </w:pPr>
    </w:p>
    <w:p w14:paraId="0E209147" w14:textId="77777777" w:rsidR="000F4D63" w:rsidRPr="002401B6" w:rsidRDefault="000F4D63" w:rsidP="000F4D63">
      <w:pPr>
        <w:ind w:firstLine="0"/>
        <w:rPr>
          <w:rFonts w:ascii="Lora" w:hAnsi="Lora" w:cs="Times New Roman"/>
          <w:sz w:val="22"/>
          <w:szCs w:val="18"/>
        </w:rPr>
      </w:pPr>
    </w:p>
    <w:bookmarkEnd w:id="87"/>
    <w:p w14:paraId="4DA9E6B4" w14:textId="282A20A3" w:rsidR="006C1243" w:rsidRPr="002401B6" w:rsidRDefault="006C1243">
      <w:pPr>
        <w:rPr>
          <w:rFonts w:ascii="Lora" w:hAnsi="Lora" w:cs="Times New Roman"/>
        </w:rPr>
      </w:pPr>
    </w:p>
    <w:p w14:paraId="00EBDC9E" w14:textId="77777777" w:rsidR="006B7675" w:rsidRPr="002401B6" w:rsidRDefault="006B7675" w:rsidP="00BF6674">
      <w:pPr>
        <w:rPr>
          <w:rFonts w:ascii="Lora" w:hAnsi="Lora" w:cs="Times New Roman"/>
        </w:rPr>
      </w:pPr>
    </w:p>
    <w:p w14:paraId="5BF3EF9F" w14:textId="77777777" w:rsidR="00FD7C7C" w:rsidRPr="002401B6" w:rsidRDefault="00FD7C7C" w:rsidP="00BF6674">
      <w:pPr>
        <w:rPr>
          <w:rFonts w:ascii="Lora" w:hAnsi="Lora" w:cs="Times New Roman"/>
        </w:rPr>
      </w:pPr>
    </w:p>
    <w:p w14:paraId="383C8266" w14:textId="77777777" w:rsidR="00FD7C7C" w:rsidRPr="002401B6" w:rsidRDefault="00FD7C7C" w:rsidP="00BF6674">
      <w:pPr>
        <w:rPr>
          <w:rFonts w:ascii="Lora" w:hAnsi="Lora" w:cs="Times New Roman"/>
        </w:rPr>
      </w:pPr>
    </w:p>
    <w:p w14:paraId="7D254906" w14:textId="3CCE1F13" w:rsidR="006A7BBA" w:rsidRPr="002401B6" w:rsidRDefault="006A7BBA">
      <w:pPr>
        <w:spacing w:after="120" w:line="264" w:lineRule="auto"/>
        <w:jc w:val="left"/>
        <w:rPr>
          <w:rFonts w:ascii="Lora" w:hAnsi="Lora" w:cs="Times New Roman"/>
        </w:rPr>
      </w:pPr>
      <w:r w:rsidRPr="002401B6">
        <w:rPr>
          <w:rFonts w:ascii="Lora" w:hAnsi="Lora" w:cs="Times New Roman"/>
        </w:rPr>
        <w:br w:type="page"/>
      </w:r>
    </w:p>
    <w:p w14:paraId="3E6B1110" w14:textId="7EB6E72A" w:rsidR="00D04DB6" w:rsidRPr="002401B6" w:rsidRDefault="00D04DB6" w:rsidP="007340E3">
      <w:pPr>
        <w:pStyle w:val="Heading1"/>
        <w:ind w:left="0" w:firstLine="0"/>
        <w:jc w:val="left"/>
        <w:rPr>
          <w:rFonts w:ascii="Lora" w:hAnsi="Lora" w:cs="Times New Roman"/>
        </w:rPr>
      </w:pPr>
      <w:bookmarkStart w:id="88" w:name="_Toc36845757"/>
      <w:r w:rsidRPr="002401B6">
        <w:rPr>
          <w:rFonts w:ascii="Lora" w:hAnsi="Lora" w:cs="Times New Roman"/>
        </w:rPr>
        <w:lastRenderedPageBreak/>
        <w:t>Literaturverzeichnis</w:t>
      </w:r>
      <w:bookmarkEnd w:id="88"/>
    </w:p>
    <w:p w14:paraId="3551DD23" w14:textId="77777777" w:rsidR="007E49FB" w:rsidRPr="002401B6" w:rsidRDefault="007E49FB" w:rsidP="007E49FB">
      <w:pPr>
        <w:spacing w:after="120" w:line="264" w:lineRule="auto"/>
        <w:ind w:firstLine="0"/>
        <w:jc w:val="left"/>
        <w:rPr>
          <w:rFonts w:ascii="Lora" w:hAnsi="Lora" w:cs="Times New Roman"/>
        </w:rPr>
      </w:pPr>
    </w:p>
    <w:p w14:paraId="599D9A4C" w14:textId="0598DE69" w:rsidR="00AB316C" w:rsidRPr="002401B6" w:rsidRDefault="00AB316C" w:rsidP="00310D2C">
      <w:pPr>
        <w:ind w:left="454" w:hanging="454"/>
        <w:rPr>
          <w:rFonts w:ascii="Lora" w:hAnsi="Lora" w:cs="Times New Roman"/>
          <w:sz w:val="20"/>
        </w:rPr>
      </w:pPr>
      <w:r w:rsidRPr="002401B6">
        <w:rPr>
          <w:rFonts w:ascii="Lora" w:hAnsi="Lora" w:cs="Times New Roman"/>
          <w:sz w:val="20"/>
          <w:szCs w:val="16"/>
        </w:rPr>
        <w:t>Alcantarilla, P.F., Bartoli, A. und Davison, A.J. "KAZE features." Computer Vision</w:t>
      </w:r>
      <w:r w:rsidR="00F222C1" w:rsidRPr="002401B6">
        <w:rPr>
          <w:rFonts w:ascii="Lora" w:hAnsi="Lora" w:cs="Times New Roman"/>
          <w:sz w:val="20"/>
          <w:szCs w:val="16"/>
        </w:rPr>
        <w:t xml:space="preserve"> – ECCV 12</w:t>
      </w:r>
      <w:r w:rsidRPr="002401B6">
        <w:rPr>
          <w:rFonts w:ascii="Lora" w:hAnsi="Lora" w:cs="Times New Roman"/>
          <w:sz w:val="20"/>
          <w:szCs w:val="16"/>
        </w:rPr>
        <w:t>. Springer-</w:t>
      </w:r>
      <w:r w:rsidRPr="002401B6">
        <w:rPr>
          <w:rFonts w:ascii="Lora" w:hAnsi="Lora" w:cs="Times New Roman"/>
          <w:sz w:val="20"/>
        </w:rPr>
        <w:t>Verlag, Berlin, Deutschland, 2012.</w:t>
      </w:r>
      <w:r w:rsidR="004A42DC" w:rsidRPr="002401B6">
        <w:rPr>
          <w:rFonts w:ascii="Lora" w:hAnsi="Lora" w:cs="Times New Roman"/>
          <w:sz w:val="20"/>
        </w:rPr>
        <w:t xml:space="preserve"> S. 214-227.</w:t>
      </w:r>
    </w:p>
    <w:p w14:paraId="23C16E65" w14:textId="76256B90" w:rsidR="002F105C" w:rsidRPr="002401B6" w:rsidRDefault="002F105C" w:rsidP="00310D2C">
      <w:pPr>
        <w:ind w:left="454" w:hanging="454"/>
        <w:rPr>
          <w:rFonts w:ascii="Lora" w:hAnsi="Lora" w:cs="Times New Roman"/>
          <w:sz w:val="20"/>
        </w:rPr>
      </w:pPr>
      <w:r w:rsidRPr="002401B6">
        <w:rPr>
          <w:rFonts w:ascii="Lora" w:hAnsi="Lora" w:cs="Times New Roman"/>
          <w:sz w:val="20"/>
        </w:rPr>
        <w:t xml:space="preserve">Alcantarilla, P.F., Nuevo, J. und Bartoli, A.J. "Fast Explicit Diffusion for Accelerated Features in Nonlinear Scale Spaces.“ </w:t>
      </w:r>
      <w:r w:rsidR="00DF50F4" w:rsidRPr="002401B6">
        <w:rPr>
          <w:rFonts w:ascii="Lora" w:hAnsi="Lora"/>
          <w:sz w:val="20"/>
        </w:rPr>
        <w:t>IEEE Transaction on Pattern Analysis and Machine Intelligence, 34.7 (2011). S. 1281-1298.</w:t>
      </w:r>
    </w:p>
    <w:p w14:paraId="3A9AF917" w14:textId="39B7CC2E" w:rsidR="005621E6" w:rsidRPr="002401B6" w:rsidRDefault="007E49FB" w:rsidP="00310D2C">
      <w:pPr>
        <w:ind w:left="454" w:hanging="454"/>
        <w:rPr>
          <w:rFonts w:ascii="Lora" w:hAnsi="Lora" w:cs="Times New Roman"/>
          <w:sz w:val="20"/>
        </w:rPr>
      </w:pPr>
      <w:r w:rsidRPr="002401B6">
        <w:rPr>
          <w:rFonts w:ascii="Lora" w:hAnsi="Lora" w:cs="Times New Roman"/>
          <w:sz w:val="20"/>
        </w:rPr>
        <w:t xml:space="preserve">Andersson, </w:t>
      </w:r>
      <w:r w:rsidR="005621E6" w:rsidRPr="002401B6">
        <w:rPr>
          <w:rFonts w:ascii="Lora" w:hAnsi="Lora" w:cs="Times New Roman"/>
          <w:sz w:val="20"/>
        </w:rPr>
        <w:t xml:space="preserve">O. und Marquez, S.R. </w:t>
      </w:r>
      <w:r w:rsidR="00B52399" w:rsidRPr="002401B6">
        <w:rPr>
          <w:rFonts w:ascii="Lora" w:hAnsi="Lora" w:cs="Times New Roman"/>
          <w:sz w:val="20"/>
        </w:rPr>
        <w:t>„</w:t>
      </w:r>
      <w:r w:rsidR="005621E6" w:rsidRPr="002401B6">
        <w:rPr>
          <w:rFonts w:ascii="Lora" w:hAnsi="Lora" w:cs="Times New Roman"/>
          <w:sz w:val="20"/>
        </w:rPr>
        <w:t>A comparison of object detection algorithms using unmanipulated testing images: Comparing SIFT, KAZE, AKAZE and ORB</w:t>
      </w:r>
      <w:r w:rsidR="00B52399" w:rsidRPr="002401B6">
        <w:rPr>
          <w:rFonts w:ascii="Lora" w:hAnsi="Lora" w:cs="Times New Roman"/>
          <w:sz w:val="20"/>
        </w:rPr>
        <w:t>.“</w:t>
      </w:r>
      <w:r w:rsidR="008851F9" w:rsidRPr="002401B6">
        <w:rPr>
          <w:rFonts w:ascii="Lora" w:hAnsi="Lora" w:cs="Times New Roman"/>
          <w:sz w:val="20"/>
        </w:rPr>
        <w:t xml:space="preserve"> </w:t>
      </w:r>
      <w:r w:rsidR="00BD7D4E" w:rsidRPr="002401B6">
        <w:rPr>
          <w:rFonts w:ascii="Lora" w:hAnsi="Lora" w:cs="Times New Roman"/>
          <w:sz w:val="20"/>
        </w:rPr>
        <w:t>2016.</w:t>
      </w:r>
      <w:r w:rsidR="009D5B16" w:rsidRPr="002401B6">
        <w:rPr>
          <w:rFonts w:ascii="Lora" w:hAnsi="Lora" w:cs="Times New Roman"/>
          <w:sz w:val="20"/>
        </w:rPr>
        <w:t xml:space="preserve"> </w:t>
      </w:r>
      <w:r w:rsidR="009D5B16" w:rsidRPr="002401B6">
        <w:rPr>
          <w:rFonts w:ascii="Lora" w:hAnsi="Lora" w:cs="Times New Roman"/>
          <w:sz w:val="20"/>
        </w:rPr>
        <w:br/>
        <w:t>https://pdfs.semanticscholar.org/f054/dfbfc8208304b298b849a8befec3f348dc9b.pdf (Letzter Zugriff: 31.03.2020)</w:t>
      </w:r>
    </w:p>
    <w:p w14:paraId="47566922" w14:textId="4C820C2F" w:rsidR="00CB2404" w:rsidRPr="002401B6" w:rsidRDefault="00CB2404" w:rsidP="00310D2C">
      <w:pPr>
        <w:ind w:left="454" w:hanging="454"/>
        <w:rPr>
          <w:rFonts w:ascii="Lora" w:hAnsi="Lora" w:cs="Times New Roman"/>
          <w:sz w:val="20"/>
          <w:szCs w:val="16"/>
        </w:rPr>
      </w:pPr>
      <w:r w:rsidRPr="002401B6">
        <w:rPr>
          <w:rFonts w:ascii="Lora" w:hAnsi="Lora" w:cs="Times New Roman"/>
          <w:sz w:val="20"/>
        </w:rPr>
        <w:t xml:space="preserve">Bay, H., Tuytelaars, T. und Van Gool, L. „Surf: Speeded up robust features.“ </w:t>
      </w:r>
      <w:r w:rsidR="009A44A6" w:rsidRPr="002401B6">
        <w:rPr>
          <w:rFonts w:ascii="Lora" w:hAnsi="Lora" w:cs="Times New Roman"/>
          <w:sz w:val="20"/>
        </w:rPr>
        <w:t>Computer Vis</w:t>
      </w:r>
      <w:r w:rsidR="00BF74A2" w:rsidRPr="002401B6">
        <w:rPr>
          <w:rFonts w:ascii="Lora" w:hAnsi="Lora" w:cs="Times New Roman"/>
          <w:sz w:val="20"/>
        </w:rPr>
        <w:t>i</w:t>
      </w:r>
      <w:r w:rsidR="009A44A6" w:rsidRPr="002401B6">
        <w:rPr>
          <w:rFonts w:ascii="Lora" w:hAnsi="Lora" w:cs="Times New Roman"/>
          <w:sz w:val="20"/>
        </w:rPr>
        <w:t>on – ECCV 2006</w:t>
      </w:r>
      <w:r w:rsidRPr="002401B6">
        <w:rPr>
          <w:rFonts w:ascii="Lora" w:hAnsi="Lora" w:cs="Times New Roman"/>
          <w:sz w:val="20"/>
        </w:rPr>
        <w:t>. Springer</w:t>
      </w:r>
      <w:r w:rsidR="00840823" w:rsidRPr="002401B6">
        <w:rPr>
          <w:rFonts w:ascii="Lora" w:hAnsi="Lora" w:cs="Times New Roman"/>
          <w:sz w:val="20"/>
          <w:szCs w:val="16"/>
        </w:rPr>
        <w:t>-Verlag</w:t>
      </w:r>
      <w:r w:rsidRPr="002401B6">
        <w:rPr>
          <w:rFonts w:ascii="Lora" w:hAnsi="Lora" w:cs="Times New Roman"/>
          <w:sz w:val="20"/>
          <w:szCs w:val="16"/>
        </w:rPr>
        <w:t>, Berlin,</w:t>
      </w:r>
      <w:r w:rsidR="00840823" w:rsidRPr="002401B6">
        <w:rPr>
          <w:rFonts w:ascii="Lora" w:hAnsi="Lora" w:cs="Times New Roman"/>
          <w:sz w:val="20"/>
          <w:szCs w:val="16"/>
        </w:rPr>
        <w:t xml:space="preserve"> Deutschland,</w:t>
      </w:r>
      <w:r w:rsidRPr="002401B6">
        <w:rPr>
          <w:rFonts w:ascii="Lora" w:hAnsi="Lora" w:cs="Times New Roman"/>
          <w:sz w:val="20"/>
          <w:szCs w:val="16"/>
        </w:rPr>
        <w:t xml:space="preserve"> 2006.</w:t>
      </w:r>
      <w:r w:rsidR="00840823" w:rsidRPr="002401B6">
        <w:rPr>
          <w:rFonts w:ascii="Lora" w:hAnsi="Lora" w:cs="Times New Roman"/>
          <w:sz w:val="20"/>
          <w:szCs w:val="16"/>
        </w:rPr>
        <w:t xml:space="preserve"> S. 404-417.</w:t>
      </w:r>
    </w:p>
    <w:p w14:paraId="4C2B9A7C" w14:textId="6828C67A" w:rsidR="00E50DB3" w:rsidRPr="002401B6" w:rsidRDefault="00E50DB3" w:rsidP="00310D2C">
      <w:pPr>
        <w:ind w:left="454" w:hanging="454"/>
        <w:rPr>
          <w:rFonts w:ascii="Lora" w:hAnsi="Lora" w:cs="Times New Roman"/>
          <w:sz w:val="20"/>
          <w:szCs w:val="16"/>
        </w:rPr>
      </w:pPr>
      <w:r w:rsidRPr="002401B6">
        <w:rPr>
          <w:rFonts w:ascii="Lora" w:hAnsi="Lora" w:cs="Times New Roman"/>
          <w:sz w:val="20"/>
          <w:szCs w:val="16"/>
        </w:rPr>
        <w:t>Calonder, M. et al. „</w:t>
      </w:r>
      <w:r w:rsidR="00CC0514" w:rsidRPr="002401B6">
        <w:rPr>
          <w:rFonts w:ascii="Lora" w:hAnsi="Lora" w:cs="Times New Roman"/>
          <w:sz w:val="20"/>
          <w:szCs w:val="16"/>
        </w:rPr>
        <w:t>BRIEF:</w:t>
      </w:r>
      <w:r w:rsidR="00D11172" w:rsidRPr="002401B6">
        <w:rPr>
          <w:rFonts w:ascii="Lora" w:hAnsi="Lora" w:cs="Times New Roman"/>
          <w:sz w:val="20"/>
          <w:szCs w:val="16"/>
        </w:rPr>
        <w:t xml:space="preserve"> Binary robust independent elementary features.“</w:t>
      </w:r>
      <w:r w:rsidR="0088222D" w:rsidRPr="002401B6">
        <w:rPr>
          <w:rFonts w:ascii="Lora" w:hAnsi="Lora" w:cs="Times New Roman"/>
          <w:sz w:val="20"/>
          <w:szCs w:val="16"/>
        </w:rPr>
        <w:t xml:space="preserve"> Computer Vision – ECCV 2010.</w:t>
      </w:r>
      <w:r w:rsidR="006941E5" w:rsidRPr="002401B6">
        <w:rPr>
          <w:rFonts w:ascii="Lora" w:hAnsi="Lora" w:cs="Times New Roman"/>
          <w:sz w:val="20"/>
          <w:szCs w:val="16"/>
        </w:rPr>
        <w:t xml:space="preserve"> Springer-Verlag, Berlin, Deutschland, 2010.</w:t>
      </w:r>
      <w:r w:rsidR="007B75DB" w:rsidRPr="002401B6">
        <w:rPr>
          <w:rFonts w:ascii="Lora" w:hAnsi="Lora" w:cs="Times New Roman"/>
          <w:sz w:val="20"/>
          <w:szCs w:val="16"/>
        </w:rPr>
        <w:t xml:space="preserve"> S. 778-792</w:t>
      </w:r>
      <w:r w:rsidR="00650F1D" w:rsidRPr="002401B6">
        <w:rPr>
          <w:rFonts w:ascii="Lora" w:hAnsi="Lora" w:cs="Times New Roman"/>
          <w:sz w:val="20"/>
          <w:szCs w:val="16"/>
        </w:rPr>
        <w:t>.</w:t>
      </w:r>
    </w:p>
    <w:p w14:paraId="7F53309A" w14:textId="3D0499C3" w:rsidR="00352E10" w:rsidRPr="002401B6" w:rsidRDefault="00352E10" w:rsidP="00310D2C">
      <w:pPr>
        <w:ind w:left="454" w:hanging="454"/>
        <w:rPr>
          <w:rFonts w:ascii="Lora" w:hAnsi="Lora" w:cs="Times New Roman"/>
          <w:sz w:val="20"/>
          <w:szCs w:val="16"/>
        </w:rPr>
      </w:pPr>
      <w:r w:rsidRPr="002401B6">
        <w:rPr>
          <w:rFonts w:ascii="Lora" w:hAnsi="Lora" w:cs="Times New Roman"/>
          <w:sz w:val="20"/>
          <w:szCs w:val="16"/>
        </w:rPr>
        <w:t>Dawson-Howe, K. „</w:t>
      </w:r>
      <w:r w:rsidR="003E2093" w:rsidRPr="002401B6">
        <w:rPr>
          <w:rFonts w:ascii="Lora" w:hAnsi="Lora" w:cs="Times New Roman"/>
          <w:sz w:val="20"/>
          <w:szCs w:val="16"/>
        </w:rPr>
        <w:t>A practical introduction to computer vision with O</w:t>
      </w:r>
      <w:r w:rsidR="00473ED5" w:rsidRPr="002401B6">
        <w:rPr>
          <w:rFonts w:ascii="Lora" w:hAnsi="Lora" w:cs="Times New Roman"/>
          <w:sz w:val="20"/>
          <w:szCs w:val="16"/>
        </w:rPr>
        <w:t>pen</w:t>
      </w:r>
      <w:r w:rsidR="003E2093" w:rsidRPr="002401B6">
        <w:rPr>
          <w:rFonts w:ascii="Lora" w:hAnsi="Lora" w:cs="Times New Roman"/>
          <w:sz w:val="20"/>
          <w:szCs w:val="16"/>
        </w:rPr>
        <w:t>CV.“</w:t>
      </w:r>
      <w:r w:rsidR="009F51DB" w:rsidRPr="002401B6">
        <w:rPr>
          <w:rFonts w:ascii="Lora" w:hAnsi="Lora" w:cs="Times New Roman"/>
          <w:sz w:val="20"/>
          <w:szCs w:val="16"/>
        </w:rPr>
        <w:t xml:space="preserve"> John Wiley &amp; Sons, Hoboken, Verein</w:t>
      </w:r>
      <w:r w:rsidR="005C5D3F" w:rsidRPr="002401B6">
        <w:rPr>
          <w:rFonts w:ascii="Lora" w:hAnsi="Lora" w:cs="Times New Roman"/>
          <w:sz w:val="20"/>
          <w:szCs w:val="16"/>
        </w:rPr>
        <w:t>i</w:t>
      </w:r>
      <w:r w:rsidR="009F51DB" w:rsidRPr="002401B6">
        <w:rPr>
          <w:rFonts w:ascii="Lora" w:hAnsi="Lora" w:cs="Times New Roman"/>
          <w:sz w:val="20"/>
          <w:szCs w:val="16"/>
        </w:rPr>
        <w:t>gte Staaten, 2014.</w:t>
      </w:r>
    </w:p>
    <w:p w14:paraId="748BA534" w14:textId="2719DC78" w:rsidR="000723BC" w:rsidRPr="002401B6" w:rsidRDefault="000723BC" w:rsidP="00310D2C">
      <w:pPr>
        <w:ind w:left="454" w:hanging="454"/>
        <w:rPr>
          <w:rFonts w:ascii="Lora" w:hAnsi="Lora" w:cs="Times New Roman"/>
          <w:sz w:val="20"/>
          <w:szCs w:val="16"/>
        </w:rPr>
      </w:pPr>
      <w:r w:rsidRPr="002401B6">
        <w:rPr>
          <w:rFonts w:ascii="Lora" w:hAnsi="Lora" w:cs="Times New Roman"/>
          <w:sz w:val="20"/>
          <w:szCs w:val="16"/>
        </w:rPr>
        <w:t>„Feature Matching“ (n.d.) https://opencv-python-tutroals.readthedocs.io/en/latest/py_tutorials/py_feature2d/py_matcher/py_matcher.html (Letzter Zugriff: 31.03.2020)</w:t>
      </w:r>
    </w:p>
    <w:p w14:paraId="48521379" w14:textId="01CE48D7" w:rsidR="00731139" w:rsidRPr="002401B6" w:rsidRDefault="00731139" w:rsidP="00310D2C">
      <w:pPr>
        <w:ind w:left="454" w:hanging="454"/>
        <w:rPr>
          <w:rFonts w:ascii="Lora" w:hAnsi="Lora" w:cs="Times New Roman"/>
          <w:sz w:val="20"/>
        </w:rPr>
      </w:pPr>
      <w:r w:rsidRPr="002401B6">
        <w:rPr>
          <w:rFonts w:ascii="Lora" w:hAnsi="Lora" w:cs="Times New Roman"/>
          <w:sz w:val="20"/>
        </w:rPr>
        <w:t xml:space="preserve">Gollapudi, S. „Learn Computer Vision Using OpenCV: With Deep Learning CNNs and RNNs.“ </w:t>
      </w:r>
      <w:r w:rsidR="00243C87" w:rsidRPr="002401B6">
        <w:rPr>
          <w:rFonts w:ascii="Lora" w:hAnsi="Lora" w:cs="Times New Roman"/>
          <w:sz w:val="20"/>
        </w:rPr>
        <w:t>New York City, Vereinigte Staaten, 2019.</w:t>
      </w:r>
    </w:p>
    <w:p w14:paraId="61CD20FE" w14:textId="2B19A2DB" w:rsidR="002E1E3F" w:rsidRPr="002401B6" w:rsidRDefault="002E1E3F" w:rsidP="00310D2C">
      <w:pPr>
        <w:ind w:left="454" w:hanging="454"/>
        <w:rPr>
          <w:rFonts w:ascii="Lora" w:hAnsi="Lora" w:cs="Times New Roman"/>
          <w:sz w:val="20"/>
        </w:rPr>
      </w:pPr>
      <w:r w:rsidRPr="002401B6">
        <w:rPr>
          <w:rFonts w:ascii="Lora" w:hAnsi="Lora" w:cs="Times New Roman"/>
          <w:sz w:val="20"/>
        </w:rPr>
        <w:t>Groeneweg, N.J.C. et al. „A Fast Offline Building Recognition Application on a Mobile Telephone</w:t>
      </w:r>
      <w:r w:rsidR="00FD195B" w:rsidRPr="002401B6">
        <w:rPr>
          <w:rFonts w:ascii="Lora" w:hAnsi="Lora" w:cs="Times New Roman"/>
          <w:sz w:val="20"/>
        </w:rPr>
        <w:t>.</w:t>
      </w:r>
      <w:r w:rsidRPr="002401B6">
        <w:rPr>
          <w:rFonts w:ascii="Lora" w:hAnsi="Lora" w:cs="Times New Roman"/>
          <w:sz w:val="20"/>
        </w:rPr>
        <w:t>“</w:t>
      </w:r>
      <w:r w:rsidR="00FD195B" w:rsidRPr="002401B6">
        <w:rPr>
          <w:rFonts w:ascii="Lora" w:hAnsi="Lora" w:cs="Times New Roman"/>
          <w:sz w:val="20"/>
        </w:rPr>
        <w:t xml:space="preserve"> International Conference on Advanced Concepts for Intelligent Vision Systems. Springer-Verlag, Berlin, Deutschland, 2006. S. 1122-1132.</w:t>
      </w:r>
    </w:p>
    <w:p w14:paraId="7453A65C" w14:textId="10B29BE4" w:rsidR="00D133EE" w:rsidRPr="002401B6" w:rsidRDefault="00D133EE" w:rsidP="00310D2C">
      <w:pPr>
        <w:ind w:left="454" w:hanging="454"/>
        <w:rPr>
          <w:rFonts w:ascii="Lora" w:hAnsi="Lora"/>
          <w:sz w:val="20"/>
        </w:rPr>
      </w:pPr>
      <w:r w:rsidRPr="002401B6">
        <w:rPr>
          <w:rFonts w:ascii="Lora" w:hAnsi="Lora"/>
          <w:sz w:val="20"/>
        </w:rPr>
        <w:t xml:space="preserve">Leutenegger, S., Chli, M. und Siegwart, R.Y. </w:t>
      </w:r>
      <w:r w:rsidR="00EE063A" w:rsidRPr="002401B6">
        <w:rPr>
          <w:rFonts w:ascii="Lora" w:hAnsi="Lora"/>
          <w:sz w:val="20"/>
        </w:rPr>
        <w:t>„BRISK: Binary robust invariant scalable keypoints.“</w:t>
      </w:r>
      <w:r w:rsidR="0034594D" w:rsidRPr="002401B6">
        <w:rPr>
          <w:rFonts w:ascii="Lora" w:hAnsi="Lora"/>
          <w:sz w:val="20"/>
        </w:rPr>
        <w:t xml:space="preserve"> Proceedings of the IEEE International Conference on Computer Vision</w:t>
      </w:r>
      <w:r w:rsidR="0016285A" w:rsidRPr="002401B6">
        <w:rPr>
          <w:rFonts w:ascii="Lora" w:hAnsi="Lora"/>
          <w:sz w:val="20"/>
        </w:rPr>
        <w:t>, 2011</w:t>
      </w:r>
      <w:r w:rsidR="0034594D" w:rsidRPr="002401B6">
        <w:rPr>
          <w:rFonts w:ascii="Lora" w:hAnsi="Lora"/>
          <w:sz w:val="20"/>
        </w:rPr>
        <w:t>. S. 2548-2555.</w:t>
      </w:r>
    </w:p>
    <w:p w14:paraId="2F134296" w14:textId="6A97E696" w:rsidR="006D78EB" w:rsidRPr="002401B6" w:rsidRDefault="00844F1F" w:rsidP="00310D2C">
      <w:pPr>
        <w:ind w:left="454" w:hanging="454"/>
        <w:rPr>
          <w:rFonts w:ascii="Lora" w:hAnsi="Lora"/>
          <w:sz w:val="20"/>
        </w:rPr>
      </w:pPr>
      <w:r w:rsidRPr="002401B6">
        <w:rPr>
          <w:rFonts w:ascii="Lora" w:hAnsi="Lora"/>
          <w:sz w:val="20"/>
        </w:rPr>
        <w:t>Li, J. et al. „Building Recognition in Urban Environments: A Survey of State-of-the-Art and Future Challenges.“</w:t>
      </w:r>
      <w:r w:rsidR="004E0492" w:rsidRPr="002401B6">
        <w:rPr>
          <w:rFonts w:ascii="Lora" w:hAnsi="Lora"/>
          <w:sz w:val="20"/>
        </w:rPr>
        <w:t xml:space="preserve"> Information Sciences, 277 (2014). S. 406-420.</w:t>
      </w:r>
    </w:p>
    <w:p w14:paraId="509D387A" w14:textId="214E3E3A" w:rsidR="0020134A" w:rsidRPr="002401B6" w:rsidRDefault="0020134A" w:rsidP="00310D2C">
      <w:pPr>
        <w:ind w:left="454" w:hanging="454"/>
        <w:rPr>
          <w:rFonts w:ascii="Lora" w:hAnsi="Lora"/>
          <w:sz w:val="20"/>
        </w:rPr>
      </w:pPr>
      <w:r w:rsidRPr="002401B6">
        <w:rPr>
          <w:rFonts w:ascii="Lora" w:hAnsi="Lora"/>
          <w:sz w:val="20"/>
        </w:rPr>
        <w:t>Lowe, D.G. „Distinctive image features from scale-invariant keypoints.“ International Journal of Computer Vision</w:t>
      </w:r>
      <w:r w:rsidR="009D6F93" w:rsidRPr="002401B6">
        <w:rPr>
          <w:rFonts w:ascii="Lora" w:hAnsi="Lora"/>
          <w:sz w:val="20"/>
        </w:rPr>
        <w:t>,</w:t>
      </w:r>
      <w:r w:rsidRPr="002401B6">
        <w:rPr>
          <w:rFonts w:ascii="Lora" w:hAnsi="Lora"/>
          <w:sz w:val="20"/>
        </w:rPr>
        <w:t xml:space="preserve"> 60.2 (2004)</w:t>
      </w:r>
      <w:r w:rsidR="009D6F93" w:rsidRPr="002401B6">
        <w:rPr>
          <w:rFonts w:ascii="Lora" w:hAnsi="Lora"/>
          <w:sz w:val="20"/>
        </w:rPr>
        <w:t>. S. 91-110.</w:t>
      </w:r>
    </w:p>
    <w:p w14:paraId="51B5ED78" w14:textId="610C1307" w:rsidR="00AD21C1" w:rsidRPr="002401B6" w:rsidRDefault="00AD21C1" w:rsidP="00310D2C">
      <w:pPr>
        <w:ind w:left="454" w:hanging="454"/>
        <w:rPr>
          <w:rFonts w:ascii="Lora" w:hAnsi="Lora"/>
          <w:sz w:val="20"/>
        </w:rPr>
      </w:pPr>
      <w:r w:rsidRPr="002401B6">
        <w:rPr>
          <w:rFonts w:ascii="Lora" w:hAnsi="Lora" w:cs="Times New Roman"/>
          <w:sz w:val="20"/>
        </w:rPr>
        <w:t>Minichino, J. und Howse, J. „Learning OpenCV 3 Computer Vision with Python.“ Packt Publishing, Birmingham, Vereinigtes Königreich, 2015.</w:t>
      </w:r>
    </w:p>
    <w:p w14:paraId="18845255" w14:textId="6DDF1230" w:rsidR="00DE4B6B" w:rsidRPr="002401B6" w:rsidRDefault="00DE4B6B" w:rsidP="00310D2C">
      <w:pPr>
        <w:ind w:left="454" w:hanging="454"/>
        <w:rPr>
          <w:rFonts w:ascii="Lora" w:hAnsi="Lora"/>
          <w:sz w:val="20"/>
        </w:rPr>
      </w:pPr>
      <w:r w:rsidRPr="002401B6">
        <w:rPr>
          <w:rFonts w:ascii="Lora" w:hAnsi="Lora"/>
          <w:sz w:val="20"/>
        </w:rPr>
        <w:t xml:space="preserve">Philbin, J., Arandjelović, R. und Zisserman, A. „The Oxford Buildings Dataset“. </w:t>
      </w:r>
      <w:r w:rsidR="00DD6F7E" w:rsidRPr="002401B6">
        <w:rPr>
          <w:rFonts w:ascii="Lora" w:hAnsi="Lora"/>
          <w:sz w:val="20"/>
        </w:rPr>
        <w:t xml:space="preserve">(n.d.) </w:t>
      </w:r>
      <w:r w:rsidR="006D0A96" w:rsidRPr="002401B6">
        <w:rPr>
          <w:rFonts w:ascii="Lora" w:hAnsi="Lora"/>
          <w:sz w:val="20"/>
        </w:rPr>
        <w:t>https://www.robots.ox.ac.uk/~vgg/data/oxbuildings/ (Letzter Zugriff: 31.03.2020)</w:t>
      </w:r>
      <w:r w:rsidRPr="002401B6">
        <w:rPr>
          <w:rFonts w:ascii="Lora" w:hAnsi="Lora"/>
          <w:sz w:val="20"/>
        </w:rPr>
        <w:t>.</w:t>
      </w:r>
    </w:p>
    <w:p w14:paraId="738BFE69" w14:textId="78439015" w:rsidR="00D50A8D" w:rsidRPr="002401B6" w:rsidRDefault="00D50A8D" w:rsidP="00310D2C">
      <w:pPr>
        <w:ind w:left="454" w:hanging="454"/>
        <w:rPr>
          <w:rFonts w:ascii="Lora" w:hAnsi="Lora"/>
          <w:sz w:val="20"/>
        </w:rPr>
      </w:pPr>
      <w:r w:rsidRPr="002401B6">
        <w:rPr>
          <w:rFonts w:ascii="Lora" w:hAnsi="Lora"/>
          <w:sz w:val="20"/>
        </w:rPr>
        <w:t xml:space="preserve">Rosten, E., Porter, R. und Drummond, T. "Faster and better: A machine learning approach to corner detection." IEEE </w:t>
      </w:r>
      <w:r w:rsidR="008A304F" w:rsidRPr="002401B6">
        <w:rPr>
          <w:rFonts w:ascii="Lora" w:hAnsi="Lora"/>
          <w:sz w:val="20"/>
        </w:rPr>
        <w:t>T</w:t>
      </w:r>
      <w:r w:rsidRPr="002401B6">
        <w:rPr>
          <w:rFonts w:ascii="Lora" w:hAnsi="Lora"/>
          <w:sz w:val="20"/>
        </w:rPr>
        <w:t xml:space="preserve">ransactions on </w:t>
      </w:r>
      <w:r w:rsidR="008A304F" w:rsidRPr="002401B6">
        <w:rPr>
          <w:rFonts w:ascii="Lora" w:hAnsi="Lora"/>
          <w:sz w:val="20"/>
        </w:rPr>
        <w:t>P</w:t>
      </w:r>
      <w:r w:rsidRPr="002401B6">
        <w:rPr>
          <w:rFonts w:ascii="Lora" w:hAnsi="Lora"/>
          <w:sz w:val="20"/>
        </w:rPr>
        <w:t xml:space="preserve">attern </w:t>
      </w:r>
      <w:r w:rsidR="008A304F" w:rsidRPr="002401B6">
        <w:rPr>
          <w:rFonts w:ascii="Lora" w:hAnsi="Lora"/>
          <w:sz w:val="20"/>
        </w:rPr>
        <w:t>A</w:t>
      </w:r>
      <w:r w:rsidRPr="002401B6">
        <w:rPr>
          <w:rFonts w:ascii="Lora" w:hAnsi="Lora"/>
          <w:sz w:val="20"/>
        </w:rPr>
        <w:t xml:space="preserve">nalysis and </w:t>
      </w:r>
      <w:r w:rsidR="008A304F" w:rsidRPr="002401B6">
        <w:rPr>
          <w:rFonts w:ascii="Lora" w:hAnsi="Lora"/>
          <w:sz w:val="20"/>
        </w:rPr>
        <w:t>M</w:t>
      </w:r>
      <w:r w:rsidRPr="002401B6">
        <w:rPr>
          <w:rFonts w:ascii="Lora" w:hAnsi="Lora"/>
          <w:sz w:val="20"/>
        </w:rPr>
        <w:t xml:space="preserve">achine </w:t>
      </w:r>
      <w:r w:rsidR="008A304F" w:rsidRPr="002401B6">
        <w:rPr>
          <w:rFonts w:ascii="Lora" w:hAnsi="Lora"/>
          <w:sz w:val="20"/>
        </w:rPr>
        <w:t>I</w:t>
      </w:r>
      <w:r w:rsidRPr="002401B6">
        <w:rPr>
          <w:rFonts w:ascii="Lora" w:hAnsi="Lora"/>
          <w:sz w:val="20"/>
        </w:rPr>
        <w:t>ntelligence</w:t>
      </w:r>
      <w:r w:rsidR="008A304F" w:rsidRPr="002401B6">
        <w:rPr>
          <w:rFonts w:ascii="Lora" w:hAnsi="Lora"/>
          <w:sz w:val="20"/>
        </w:rPr>
        <w:t>,</w:t>
      </w:r>
      <w:r w:rsidRPr="002401B6">
        <w:rPr>
          <w:rFonts w:ascii="Lora" w:hAnsi="Lora"/>
          <w:sz w:val="20"/>
        </w:rPr>
        <w:t xml:space="preserve"> 32.1 (2008)</w:t>
      </w:r>
      <w:r w:rsidR="008A304F" w:rsidRPr="002401B6">
        <w:rPr>
          <w:rFonts w:ascii="Lora" w:hAnsi="Lora"/>
          <w:sz w:val="20"/>
        </w:rPr>
        <w:t>. S.</w:t>
      </w:r>
      <w:r w:rsidRPr="002401B6">
        <w:rPr>
          <w:rFonts w:ascii="Lora" w:hAnsi="Lora"/>
          <w:sz w:val="20"/>
        </w:rPr>
        <w:t xml:space="preserve"> 105-119.</w:t>
      </w:r>
    </w:p>
    <w:p w14:paraId="52FB73BB" w14:textId="67C0B345" w:rsidR="004D2B54" w:rsidRPr="002401B6" w:rsidRDefault="004D2B54" w:rsidP="00310D2C">
      <w:pPr>
        <w:ind w:left="454" w:hanging="454"/>
        <w:rPr>
          <w:rFonts w:ascii="Lora" w:hAnsi="Lora"/>
          <w:sz w:val="20"/>
        </w:rPr>
      </w:pPr>
      <w:r w:rsidRPr="002401B6">
        <w:rPr>
          <w:rFonts w:ascii="Lora" w:hAnsi="Lora"/>
          <w:sz w:val="20"/>
        </w:rPr>
        <w:t>Rublee, E</w:t>
      </w:r>
      <w:r w:rsidR="009A4FFB" w:rsidRPr="002401B6">
        <w:rPr>
          <w:rFonts w:ascii="Lora" w:hAnsi="Lora"/>
          <w:sz w:val="20"/>
        </w:rPr>
        <w:t>.</w:t>
      </w:r>
      <w:r w:rsidRPr="002401B6">
        <w:rPr>
          <w:rFonts w:ascii="Lora" w:hAnsi="Lora"/>
          <w:sz w:val="20"/>
        </w:rPr>
        <w:t xml:space="preserve"> et al. „ORB: An efficient alternative to SIFT or SURF.“ 2011 International conference on computer vision</w:t>
      </w:r>
      <w:r w:rsidR="00625531" w:rsidRPr="002401B6">
        <w:rPr>
          <w:rFonts w:ascii="Lora" w:hAnsi="Lora"/>
          <w:sz w:val="20"/>
        </w:rPr>
        <w:t>, Barcelona, Spanien,</w:t>
      </w:r>
      <w:r w:rsidRPr="002401B6">
        <w:rPr>
          <w:rFonts w:ascii="Lora" w:hAnsi="Lora"/>
          <w:sz w:val="20"/>
        </w:rPr>
        <w:t xml:space="preserve"> 2011.</w:t>
      </w:r>
      <w:r w:rsidR="00625531" w:rsidRPr="002401B6">
        <w:rPr>
          <w:rFonts w:ascii="Lora" w:hAnsi="Lora"/>
          <w:sz w:val="20"/>
        </w:rPr>
        <w:t xml:space="preserve"> S. 2564-2571.</w:t>
      </w:r>
    </w:p>
    <w:p w14:paraId="58F4B954" w14:textId="520049C4" w:rsidR="009F2391" w:rsidRPr="002401B6" w:rsidRDefault="009F2391" w:rsidP="00310D2C">
      <w:pPr>
        <w:ind w:left="454" w:hanging="454"/>
        <w:rPr>
          <w:rFonts w:ascii="Lora" w:hAnsi="Lora" w:cs="Times New Roman"/>
          <w:sz w:val="20"/>
        </w:rPr>
      </w:pPr>
      <w:r w:rsidRPr="002401B6">
        <w:rPr>
          <w:rFonts w:ascii="Lora" w:hAnsi="Lora" w:cs="Times New Roman"/>
          <w:sz w:val="20"/>
        </w:rPr>
        <w:t>Scherer, R</w:t>
      </w:r>
      <w:r w:rsidR="009A4FFB" w:rsidRPr="002401B6">
        <w:rPr>
          <w:rFonts w:ascii="Lora" w:hAnsi="Lora" w:cs="Times New Roman"/>
          <w:sz w:val="20"/>
        </w:rPr>
        <w:t>.</w:t>
      </w:r>
      <w:r w:rsidRPr="002401B6">
        <w:rPr>
          <w:rFonts w:ascii="Lora" w:hAnsi="Lora" w:cs="Times New Roman"/>
          <w:sz w:val="20"/>
        </w:rPr>
        <w:t xml:space="preserve"> „Computer vision methods for fast image classification and retrieval.“ Springer International Publishing, Basel, Schweiz, 2020.</w:t>
      </w:r>
    </w:p>
    <w:p w14:paraId="701ACB60" w14:textId="40DD316F" w:rsidR="00C919C8" w:rsidRPr="002401B6" w:rsidRDefault="00C919C8" w:rsidP="00310D2C">
      <w:pPr>
        <w:ind w:left="454" w:hanging="454"/>
        <w:rPr>
          <w:rFonts w:ascii="Lora" w:hAnsi="Lora" w:cs="Times New Roman"/>
          <w:sz w:val="20"/>
        </w:rPr>
      </w:pPr>
      <w:r w:rsidRPr="002401B6">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2401B6">
        <w:rPr>
          <w:rFonts w:ascii="Lora" w:hAnsi="Lora" w:cs="Times New Roman"/>
          <w:sz w:val="20"/>
        </w:rPr>
        <w:t xml:space="preserve"> </w:t>
      </w:r>
      <w:r w:rsidRPr="002401B6">
        <w:rPr>
          <w:rFonts w:ascii="Lora" w:hAnsi="Lora" w:cs="Times New Roman"/>
          <w:sz w:val="20"/>
        </w:rPr>
        <w:t>1-10.</w:t>
      </w:r>
    </w:p>
    <w:p w14:paraId="00BE4C50" w14:textId="70489313" w:rsidR="00876B2C" w:rsidRPr="002401B6" w:rsidRDefault="00876B2C" w:rsidP="00310D2C">
      <w:pPr>
        <w:ind w:left="454" w:hanging="454"/>
        <w:rPr>
          <w:rFonts w:ascii="Lora" w:hAnsi="Lora" w:cs="Times New Roman"/>
          <w:sz w:val="20"/>
        </w:rPr>
      </w:pPr>
      <w:r w:rsidRPr="002401B6">
        <w:rPr>
          <w:rFonts w:ascii="Lora" w:hAnsi="Lora" w:cs="Times New Roman"/>
          <w:sz w:val="20"/>
        </w:rPr>
        <w:t>Valgren, C. und Lilientahl, A.J. „</w:t>
      </w:r>
      <w:r w:rsidR="0061054D" w:rsidRPr="002401B6">
        <w:rPr>
          <w:rFonts w:ascii="Lora" w:hAnsi="Lora" w:cs="Times New Roman"/>
          <w:sz w:val="20"/>
        </w:rPr>
        <w:t xml:space="preserve">SIFT, SURF and Seasons: Long-term Outdoor Localization using Local Features.“ </w:t>
      </w:r>
      <w:r w:rsidR="007D2A39" w:rsidRPr="002401B6">
        <w:rPr>
          <w:rFonts w:ascii="Lora" w:hAnsi="Lora" w:cs="Times New Roman"/>
          <w:sz w:val="20"/>
        </w:rPr>
        <w:t>ECMR 2007: Proceedings of the European Conference on Mobile Robots, 2007. S. 253-258.</w:t>
      </w:r>
    </w:p>
    <w:p w14:paraId="37E56A29" w14:textId="45F35014" w:rsidR="00016C45" w:rsidRPr="002401B6" w:rsidRDefault="00016C45" w:rsidP="00310D2C">
      <w:pPr>
        <w:ind w:left="454" w:hanging="454"/>
        <w:rPr>
          <w:rFonts w:ascii="Lora" w:hAnsi="Lora" w:cs="Times New Roman"/>
          <w:sz w:val="20"/>
          <w:szCs w:val="16"/>
        </w:rPr>
      </w:pPr>
      <w:r w:rsidRPr="002401B6">
        <w:rPr>
          <w:rFonts w:ascii="Lora" w:hAnsi="Lora" w:cs="Times New Roman"/>
          <w:sz w:val="20"/>
          <w:szCs w:val="16"/>
        </w:rPr>
        <w:t>Zhang, Y., Yu, F., Wang, Y. und Wang, K. „Performance Evaluation of Feature Detection Methods for Visual Measurements</w:t>
      </w:r>
      <w:r w:rsidR="000F5FB0" w:rsidRPr="002401B6">
        <w:rPr>
          <w:rFonts w:ascii="Lora" w:hAnsi="Lora" w:cs="Times New Roman"/>
          <w:sz w:val="20"/>
          <w:szCs w:val="16"/>
        </w:rPr>
        <w:t>.</w:t>
      </w:r>
      <w:r w:rsidRPr="002401B6">
        <w:rPr>
          <w:rFonts w:ascii="Lora" w:hAnsi="Lora" w:cs="Times New Roman"/>
          <w:sz w:val="20"/>
          <w:szCs w:val="16"/>
        </w:rPr>
        <w:t>“</w:t>
      </w:r>
      <w:r w:rsidR="000F5FB0" w:rsidRPr="002401B6">
        <w:rPr>
          <w:rFonts w:ascii="Lora" w:hAnsi="Lora" w:cs="Times New Roman"/>
          <w:sz w:val="20"/>
          <w:szCs w:val="16"/>
        </w:rPr>
        <w:t xml:space="preserve"> Engineering Letters, 27.2 (2019).</w:t>
      </w:r>
      <w:r w:rsidR="00346130" w:rsidRPr="002401B6">
        <w:rPr>
          <w:rFonts w:ascii="Lora" w:hAnsi="Lora" w:cs="Times New Roman"/>
          <w:sz w:val="20"/>
          <w:szCs w:val="16"/>
        </w:rPr>
        <w:t xml:space="preserve"> http://www.engineeringletters.com/issues_v27/issue_2/EL_27_2_08.pdf (Letzter Zugriff: 31.03.2020)</w:t>
      </w:r>
    </w:p>
    <w:p w14:paraId="79F78350" w14:textId="60EBD2BB" w:rsidR="00C919C8" w:rsidRPr="002401B6" w:rsidRDefault="00C919C8" w:rsidP="00B52399">
      <w:pPr>
        <w:spacing w:after="120" w:line="264" w:lineRule="auto"/>
        <w:ind w:left="454" w:hanging="454"/>
        <w:rPr>
          <w:rFonts w:ascii="Lora" w:hAnsi="Lora" w:cs="Times New Roman"/>
          <w:sz w:val="20"/>
          <w:szCs w:val="16"/>
        </w:rPr>
      </w:pPr>
    </w:p>
    <w:p w14:paraId="555E1C98" w14:textId="167BD0E2" w:rsidR="0034594D" w:rsidRPr="002401B6" w:rsidRDefault="0034594D" w:rsidP="00B52399">
      <w:pPr>
        <w:spacing w:after="120" w:line="264" w:lineRule="auto"/>
        <w:ind w:left="454" w:hanging="454"/>
        <w:rPr>
          <w:rFonts w:ascii="Lora" w:hAnsi="Lora" w:cs="Times New Roman"/>
        </w:rPr>
      </w:pPr>
    </w:p>
    <w:p w14:paraId="0CAB50CB" w14:textId="77777777" w:rsidR="005621E6" w:rsidRPr="002401B6" w:rsidRDefault="005621E6" w:rsidP="007E49FB">
      <w:pPr>
        <w:spacing w:after="120" w:line="264" w:lineRule="auto"/>
        <w:ind w:firstLine="0"/>
        <w:rPr>
          <w:rFonts w:ascii="Lora" w:hAnsi="Lora" w:cs="Times New Roman"/>
        </w:rPr>
      </w:pPr>
    </w:p>
    <w:p w14:paraId="7C10F934" w14:textId="77777777" w:rsidR="005621E6" w:rsidRPr="002401B6" w:rsidRDefault="005621E6" w:rsidP="007E49FB">
      <w:pPr>
        <w:spacing w:after="120" w:line="264" w:lineRule="auto"/>
        <w:ind w:firstLine="0"/>
        <w:rPr>
          <w:rFonts w:ascii="Lora" w:hAnsi="Lora" w:cs="Times New Roman"/>
        </w:rPr>
      </w:pPr>
    </w:p>
    <w:p w14:paraId="75280F5A" w14:textId="77777777" w:rsidR="00E14F95" w:rsidRPr="002401B6" w:rsidRDefault="00AF7976" w:rsidP="007E49FB">
      <w:pPr>
        <w:spacing w:after="120" w:line="264" w:lineRule="auto"/>
        <w:ind w:firstLine="0"/>
        <w:rPr>
          <w:rFonts w:ascii="Lora" w:hAnsi="Lora" w:cs="Times New Roman"/>
        </w:rPr>
        <w:sectPr w:rsidR="00E14F95" w:rsidRPr="002401B6" w:rsidSect="006979FA">
          <w:footerReference w:type="default" r:id="rId34"/>
          <w:pgSz w:w="11906" w:h="16838" w:code="9"/>
          <w:pgMar w:top="1418" w:right="1418" w:bottom="1418" w:left="1418" w:header="709" w:footer="709" w:gutter="851"/>
          <w:pgNumType w:start="1"/>
          <w:cols w:space="708"/>
          <w:docGrid w:linePitch="360"/>
        </w:sectPr>
      </w:pPr>
      <w:r w:rsidRPr="002401B6">
        <w:rPr>
          <w:rFonts w:ascii="Lora" w:hAnsi="Lora" w:cs="Times New Roman"/>
        </w:rPr>
        <w:br w:type="page"/>
      </w:r>
    </w:p>
    <w:p w14:paraId="6097C71D" w14:textId="1D4007E4" w:rsidR="00AF7976" w:rsidRPr="002401B6" w:rsidRDefault="00AF7976" w:rsidP="007340E3">
      <w:pPr>
        <w:pStyle w:val="Heading1"/>
        <w:numPr>
          <w:ilvl w:val="0"/>
          <w:numId w:val="25"/>
        </w:numPr>
        <w:ind w:left="0" w:firstLine="0"/>
        <w:jc w:val="left"/>
        <w:rPr>
          <w:rFonts w:ascii="Lora" w:hAnsi="Lora" w:cs="Times New Roman"/>
        </w:rPr>
      </w:pPr>
      <w:bookmarkStart w:id="89" w:name="_Toc36845758"/>
      <w:r w:rsidRPr="002401B6">
        <w:rPr>
          <w:rFonts w:ascii="Lora" w:hAnsi="Lora" w:cs="Times New Roman"/>
        </w:rPr>
        <w:lastRenderedPageBreak/>
        <w:t>Eidesstattliche Erklärung</w:t>
      </w:r>
      <w:bookmarkEnd w:id="89"/>
    </w:p>
    <w:p w14:paraId="39BE7B6D" w14:textId="77777777" w:rsidR="00AF7976" w:rsidRPr="002401B6" w:rsidRDefault="00AF7976" w:rsidP="00AF7976">
      <w:pPr>
        <w:rPr>
          <w:rFonts w:ascii="Lora" w:hAnsi="Lora" w:cs="Times New Roman"/>
        </w:rPr>
      </w:pPr>
    </w:p>
    <w:p w14:paraId="73704BE1" w14:textId="06055264" w:rsidR="003E6216" w:rsidRPr="002401B6" w:rsidRDefault="00AF7976" w:rsidP="00512312">
      <w:pPr>
        <w:ind w:firstLine="0"/>
        <w:rPr>
          <w:rFonts w:ascii="Lora" w:hAnsi="Lora" w:cs="Times New Roman"/>
        </w:rPr>
      </w:pPr>
      <w:r w:rsidRPr="002401B6">
        <w:rPr>
          <w:rFonts w:ascii="Lora" w:hAnsi="Lora" w:cs="Times New Roman"/>
        </w:rPr>
        <w:t xml:space="preserve">Ich erkläre hiermit gemäß §17 Abs. 2 APO, dass ich die vorstehende </w:t>
      </w:r>
      <w:r w:rsidR="00A820A4" w:rsidRPr="002401B6">
        <w:rPr>
          <w:rFonts w:ascii="Lora" w:hAnsi="Lora" w:cs="Times New Roman"/>
        </w:rPr>
        <w:t>Bachelor</w:t>
      </w:r>
      <w:r w:rsidRPr="002401B6">
        <w:rPr>
          <w:rFonts w:ascii="Lora" w:hAnsi="Lora" w:cs="Times New Roman"/>
        </w:rPr>
        <w:t>arbeit selbstständig verfasst und keine anderen als die angegebenen Quellen und Hilfsmittel benutzt habe.</w:t>
      </w:r>
    </w:p>
    <w:p w14:paraId="144ED597" w14:textId="77777777" w:rsidR="00AF7976" w:rsidRPr="002401B6" w:rsidRDefault="00AF7976" w:rsidP="00AF7976">
      <w:pPr>
        <w:rPr>
          <w:rFonts w:ascii="Lora" w:hAnsi="Lora" w:cs="Times New Roman"/>
        </w:rPr>
      </w:pPr>
    </w:p>
    <w:p w14:paraId="2F64CF08" w14:textId="77777777" w:rsidR="00AF7976" w:rsidRPr="002401B6"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2401B6" w14:paraId="3B767613" w14:textId="77777777" w:rsidTr="001625C6">
        <w:trPr>
          <w:trHeight w:val="744"/>
          <w:jc w:val="center"/>
        </w:trPr>
        <w:tc>
          <w:tcPr>
            <w:tcW w:w="2977" w:type="dxa"/>
            <w:tcBorders>
              <w:bottom w:val="single" w:sz="4" w:space="0" w:color="auto"/>
            </w:tcBorders>
          </w:tcPr>
          <w:p w14:paraId="35CD5A11" w14:textId="77777777" w:rsidR="00AF7976" w:rsidRPr="002401B6" w:rsidRDefault="00AF7976" w:rsidP="00AF7976">
            <w:pPr>
              <w:jc w:val="center"/>
              <w:rPr>
                <w:rFonts w:ascii="Lora" w:hAnsi="Lora" w:cs="Times New Roman"/>
              </w:rPr>
            </w:pPr>
          </w:p>
        </w:tc>
        <w:tc>
          <w:tcPr>
            <w:tcW w:w="1418" w:type="dxa"/>
          </w:tcPr>
          <w:p w14:paraId="220512B3" w14:textId="77777777" w:rsidR="00AF7976" w:rsidRPr="002401B6"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2401B6" w:rsidRDefault="00AF7976" w:rsidP="00AF7976">
            <w:pPr>
              <w:jc w:val="center"/>
              <w:rPr>
                <w:rFonts w:ascii="Lora" w:hAnsi="Lora" w:cs="Times New Roman"/>
              </w:rPr>
            </w:pPr>
          </w:p>
        </w:tc>
      </w:tr>
      <w:tr w:rsidR="00AF7976" w:rsidRPr="002401B6" w14:paraId="7BCA9218" w14:textId="77777777" w:rsidTr="001625C6">
        <w:trPr>
          <w:trHeight w:val="724"/>
          <w:jc w:val="center"/>
        </w:trPr>
        <w:tc>
          <w:tcPr>
            <w:tcW w:w="2977" w:type="dxa"/>
            <w:tcBorders>
              <w:top w:val="single" w:sz="4" w:space="0" w:color="auto"/>
            </w:tcBorders>
          </w:tcPr>
          <w:p w14:paraId="4A9C91B7" w14:textId="41A07851"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Datum</w:t>
            </w:r>
            <w:r w:rsidRPr="002401B6">
              <w:rPr>
                <w:rFonts w:ascii="Lora" w:hAnsi="Lora" w:cs="Times New Roman"/>
              </w:rPr>
              <w:t>)</w:t>
            </w:r>
          </w:p>
        </w:tc>
        <w:tc>
          <w:tcPr>
            <w:tcW w:w="1418" w:type="dxa"/>
          </w:tcPr>
          <w:p w14:paraId="738EF903" w14:textId="77777777" w:rsidR="00AF7976" w:rsidRPr="002401B6"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Unterschrift</w:t>
            </w:r>
            <w:r w:rsidRPr="002401B6">
              <w:rPr>
                <w:rFonts w:ascii="Lora" w:hAnsi="Lora" w:cs="Times New Roman"/>
              </w:rPr>
              <w:t>)</w:t>
            </w:r>
          </w:p>
        </w:tc>
      </w:tr>
    </w:tbl>
    <w:p w14:paraId="1A509E3A" w14:textId="270CC6E9" w:rsidR="00AF7976" w:rsidRPr="002401B6" w:rsidRDefault="00AF7976" w:rsidP="00AF7976">
      <w:pPr>
        <w:jc w:val="left"/>
        <w:rPr>
          <w:rFonts w:ascii="Lora" w:hAnsi="Lora" w:cs="Times New Roman"/>
          <w:u w:val="single"/>
        </w:rPr>
      </w:pPr>
    </w:p>
    <w:sectPr w:rsidR="00AF7976" w:rsidRPr="002401B6" w:rsidSect="006979FA">
      <w:footerReference w:type="default" r:id="rId35"/>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A6C10" w14:textId="77777777" w:rsidR="007E62A1" w:rsidRDefault="007E62A1" w:rsidP="00453D36">
      <w:pPr>
        <w:spacing w:line="240" w:lineRule="auto"/>
      </w:pPr>
      <w:r>
        <w:separator/>
      </w:r>
    </w:p>
  </w:endnote>
  <w:endnote w:type="continuationSeparator" w:id="0">
    <w:p w14:paraId="7DA1F415" w14:textId="77777777" w:rsidR="007E62A1" w:rsidRDefault="007E62A1"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C2A5" w14:textId="65E61266" w:rsidR="00650D79" w:rsidRPr="00F77E75" w:rsidRDefault="00650D79" w:rsidP="001B2704">
    <w:pPr>
      <w:pStyle w:val="Footer"/>
      <w:tabs>
        <w:tab w:val="left" w:pos="540"/>
        <w:tab w:val="right" w:pos="8219"/>
      </w:tabs>
      <w:jc w:val="left"/>
      <w:rPr>
        <w:rFonts w:ascii="Cormorant" w:hAnsi="Cormoran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23B6" w14:textId="77777777" w:rsidR="00650D79" w:rsidRDefault="00650D79" w:rsidP="001B2704">
    <w:pPr>
      <w:pStyle w:val="Footer"/>
      <w:tabs>
        <w:tab w:val="left" w:pos="645"/>
      </w:tabs>
    </w:pPr>
    <w:r>
      <w:tab/>
    </w:r>
    <w:r>
      <w:tab/>
    </w:r>
  </w:p>
  <w:p w14:paraId="00F0A8CE" w14:textId="77777777" w:rsidR="00650D79" w:rsidRPr="00F77E75" w:rsidRDefault="00650D79" w:rsidP="001B2704">
    <w:pPr>
      <w:pStyle w:val="Footer"/>
      <w:tabs>
        <w:tab w:val="left" w:pos="540"/>
        <w:tab w:val="right" w:pos="8219"/>
      </w:tabs>
      <w:jc w:val="left"/>
      <w:rPr>
        <w:rFonts w:ascii="Cormorant" w:hAnsi="Cormorant"/>
      </w:rPr>
    </w:pPr>
    <w:r>
      <w:rPr>
        <w:rFonts w:ascii="Cormorant" w:hAnsi="Cormorant"/>
      </w:rPr>
      <w:tab/>
    </w:r>
    <w:r>
      <w:rPr>
        <w:rFonts w:ascii="Cormorant" w:hAnsi="Cormorant"/>
      </w:rPr>
      <w:tab/>
    </w:r>
    <w:r>
      <w:rPr>
        <w:rFonts w:ascii="Cormorant" w:hAnsi="Cormorant"/>
      </w:rPr>
      <w:tab/>
    </w:r>
    <w:r w:rsidRPr="00F77E75">
      <w:rPr>
        <w:rFonts w:ascii="Cormorant" w:hAnsi="Cormorant"/>
      </w:rPr>
      <w:t xml:space="preserve">Seite </w:t>
    </w:r>
    <w:sdt>
      <w:sdtPr>
        <w:rPr>
          <w:rFonts w:ascii="Cormorant" w:hAnsi="Cormorant"/>
        </w:rPr>
        <w:id w:val="-2045434489"/>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85B8" w14:textId="14DD4237" w:rsidR="00650D79" w:rsidRPr="00F77E75" w:rsidRDefault="00650D79" w:rsidP="001B2704">
    <w:pPr>
      <w:pStyle w:val="Footer"/>
      <w:tabs>
        <w:tab w:val="left" w:pos="540"/>
        <w:tab w:val="right" w:pos="8219"/>
      </w:tabs>
      <w:jc w:val="left"/>
      <w:rPr>
        <w:rFonts w:ascii="Cormorant" w:hAnsi="Cormoran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81598" w14:textId="77777777" w:rsidR="007E62A1" w:rsidRDefault="007E62A1" w:rsidP="00453D36">
      <w:pPr>
        <w:spacing w:line="240" w:lineRule="auto"/>
      </w:pPr>
      <w:r>
        <w:separator/>
      </w:r>
    </w:p>
  </w:footnote>
  <w:footnote w:type="continuationSeparator" w:id="0">
    <w:p w14:paraId="1724E6FD" w14:textId="77777777" w:rsidR="007E62A1" w:rsidRDefault="007E62A1" w:rsidP="00453D36">
      <w:pPr>
        <w:spacing w:line="240" w:lineRule="auto"/>
      </w:pPr>
      <w:r>
        <w:continuationSeparator/>
      </w:r>
    </w:p>
  </w:footnote>
  <w:footnote w:id="1">
    <w:p w14:paraId="2C81AF0A" w14:textId="4C909383" w:rsidR="00650D79" w:rsidRPr="00DF02F4" w:rsidRDefault="00650D79"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650D79" w:rsidRDefault="00650D79"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1D92BFEF" w14:textId="77777777" w:rsidR="00650D79" w:rsidRPr="00747287" w:rsidRDefault="00650D79" w:rsidP="00671B4C">
      <w:pPr>
        <w:pStyle w:val="FootnoteText"/>
        <w:jc w:val="lef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0C33D783" w14:textId="77777777" w:rsidR="00650D79" w:rsidRDefault="00650D79" w:rsidP="00671B4C">
      <w:pPr>
        <w:pStyle w:val="FootnoteText"/>
        <w:jc w:val="lef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5AED6C79" w14:textId="77777777" w:rsidR="00650D79" w:rsidRPr="00070B51" w:rsidRDefault="00650D79" w:rsidP="00C760DF">
      <w:pPr>
        <w:pStyle w:val="FootnoteText"/>
        <w:ind w:firstLine="0"/>
        <w:jc w:val="lef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6EDC81B" w14:textId="23D9FA1D" w:rsidR="00650D79" w:rsidRDefault="00650D79" w:rsidP="009C3F36">
      <w:pPr>
        <w:pStyle w:val="FootnoteText"/>
        <w:ind w:firstLine="0"/>
      </w:pPr>
      <w:r w:rsidRPr="00070B51">
        <w:rPr>
          <w:rStyle w:val="FootnoteReference"/>
          <w:rFonts w:ascii="Lora" w:hAnsi="Lora"/>
          <w:sz w:val="20"/>
        </w:rPr>
        <w:footnoteRef/>
      </w:r>
      <w:r w:rsidRPr="00070B51">
        <w:rPr>
          <w:rFonts w:ascii="Lora" w:hAnsi="Lora"/>
          <w:sz w:val="20"/>
        </w:rPr>
        <w:t xml:space="preserve"> </w:t>
      </w:r>
      <w:r w:rsidRPr="00671B4C">
        <w:rPr>
          <w:rFonts w:ascii="Lora" w:hAnsi="Lora"/>
          <w:sz w:val="20"/>
        </w:rPr>
        <w:t>https://medium.com/analytics-vidhya/introduction-to-sift-scale-invariant-feature-transform-65d7f3a72d40</w:t>
      </w:r>
      <w:r>
        <w:rPr>
          <w:rFonts w:ascii="Lora" w:hAnsi="Lora"/>
          <w:sz w:val="20"/>
        </w:rPr>
        <w:t xml:space="preserve"> </w:t>
      </w:r>
      <w:r w:rsidRPr="00070B51">
        <w:rPr>
          <w:rFonts w:ascii="Lora" w:hAnsi="Lora"/>
          <w:sz w:val="20"/>
        </w:rPr>
        <w:t>(Letzter Zugriff: 30.3.2020)</w:t>
      </w:r>
    </w:p>
  </w:footnote>
  <w:footnote w:id="7">
    <w:p w14:paraId="2CC0A76F" w14:textId="77777777" w:rsidR="00650D79" w:rsidRDefault="00650D79" w:rsidP="004F2A0E">
      <w:pPr>
        <w:pStyle w:val="FootnoteText"/>
        <w:ind w:firstLine="0"/>
        <w:jc w:val="lef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5C66ACAF" w14:textId="5314F2BB" w:rsidR="00650D79" w:rsidRPr="00DD5914" w:rsidRDefault="00650D79" w:rsidP="00DD5914">
      <w:pPr>
        <w:pStyle w:val="FootnoteText"/>
        <w:ind w:firstLine="0"/>
        <w:rPr>
          <w:rFonts w:ascii="Lora" w:hAnsi="Lora"/>
          <w:sz w:val="22"/>
          <w:szCs w:val="22"/>
        </w:rPr>
      </w:pPr>
      <w:r w:rsidRPr="00DD5914">
        <w:rPr>
          <w:rStyle w:val="FootnoteReference"/>
          <w:rFonts w:ascii="Lora" w:hAnsi="Lora"/>
          <w:sz w:val="22"/>
          <w:szCs w:val="22"/>
        </w:rPr>
        <w:footnoteRef/>
      </w:r>
      <w:r w:rsidRPr="00DD5914">
        <w:rPr>
          <w:rFonts w:ascii="Lora" w:hAnsi="Lora"/>
          <w:sz w:val="22"/>
          <w:szCs w:val="22"/>
        </w:rPr>
        <w:t xml:space="preserve"> </w:t>
      </w:r>
      <w:r w:rsidRPr="00D8105A">
        <w:rPr>
          <w:rFonts w:ascii="Lora" w:hAnsi="Lora"/>
          <w:sz w:val="22"/>
          <w:szCs w:val="22"/>
        </w:rPr>
        <w:t>https://opencv.org/about/</w:t>
      </w:r>
      <w:r>
        <w:rPr>
          <w:rFonts w:ascii="Lora" w:hAnsi="Lora"/>
          <w:sz w:val="22"/>
          <w:szCs w:val="22"/>
        </w:rPr>
        <w:t xml:space="preserve"> </w:t>
      </w:r>
      <w:r w:rsidRPr="00DD5914">
        <w:rPr>
          <w:rFonts w:ascii="Lora" w:hAnsi="Lora" w:cs="Times New Roman"/>
          <w:sz w:val="22"/>
          <w:szCs w:val="22"/>
        </w:rPr>
        <w:t>(</w:t>
      </w:r>
      <w:r>
        <w:rPr>
          <w:rFonts w:ascii="Lora" w:hAnsi="Lora" w:cs="Times New Roman"/>
          <w:sz w:val="22"/>
          <w:szCs w:val="22"/>
        </w:rPr>
        <w:t>Letzter Zugriff: 30.3.2020)</w:t>
      </w:r>
    </w:p>
  </w:footnote>
  <w:footnote w:id="9">
    <w:p w14:paraId="40ABD3C1" w14:textId="64DAE148" w:rsidR="00650D79" w:rsidRDefault="00650D79" w:rsidP="004B3BF1">
      <w:pPr>
        <w:pStyle w:val="FootnoteText"/>
        <w:ind w:firstLine="0"/>
        <w:jc w:val="left"/>
      </w:pPr>
      <w:r w:rsidRPr="00DD5914">
        <w:rPr>
          <w:rStyle w:val="FootnoteReference"/>
          <w:rFonts w:ascii="Lora" w:hAnsi="Lora"/>
          <w:sz w:val="22"/>
          <w:szCs w:val="22"/>
        </w:rPr>
        <w:footnoteRef/>
      </w:r>
      <w:r w:rsidRPr="00DD5914">
        <w:rPr>
          <w:rFonts w:ascii="Lora" w:hAnsi="Lora"/>
          <w:sz w:val="22"/>
          <w:szCs w:val="22"/>
        </w:rPr>
        <w:t xml:space="preserve"> </w:t>
      </w:r>
      <w:r w:rsidRPr="00DD5914">
        <w:rPr>
          <w:rFonts w:ascii="Lora" w:hAnsi="Lora" w:cs="Times New Roman"/>
          <w:sz w:val="22"/>
          <w:szCs w:val="22"/>
        </w:rPr>
        <w:t>https://github.com/ucisysarch/opencvjs (</w:t>
      </w:r>
      <w:r>
        <w:rPr>
          <w:rFonts w:ascii="Lora" w:hAnsi="Lora" w:cs="Times New Roman"/>
          <w:sz w:val="22"/>
          <w:szCs w:val="22"/>
        </w:rPr>
        <w:t>Letzter Zugriff: 30.3.2020)</w:t>
      </w:r>
    </w:p>
  </w:footnote>
  <w:footnote w:id="10">
    <w:p w14:paraId="6D07BA73" w14:textId="1E8AEA70" w:rsidR="00650D79" w:rsidRDefault="00650D79" w:rsidP="004B3BF1">
      <w:pPr>
        <w:pStyle w:val="FootnoteText"/>
        <w:ind w:firstLine="0"/>
        <w:jc w:val="lef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1">
    <w:p w14:paraId="4EFED491" w14:textId="78F3520F" w:rsidR="00650D79" w:rsidRDefault="00650D79" w:rsidP="004B3BF1">
      <w:pPr>
        <w:pStyle w:val="FootnoteText"/>
        <w:ind w:firstLine="0"/>
        <w:jc w:val="lef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2">
    <w:p w14:paraId="39ACC3BC" w14:textId="76A543E5" w:rsidR="00650D79" w:rsidRDefault="00650D79" w:rsidP="004B3BF1">
      <w:pPr>
        <w:pStyle w:val="FootnoteText"/>
        <w:ind w:firstLine="0"/>
        <w:jc w:val="lef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650D79" w:rsidRDefault="00650D79"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mwMKkFAGxG06Q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564D"/>
    <w:rsid w:val="00005BAF"/>
    <w:rsid w:val="00006088"/>
    <w:rsid w:val="00006D91"/>
    <w:rsid w:val="00007509"/>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30D6"/>
    <w:rsid w:val="000257CF"/>
    <w:rsid w:val="00025AA9"/>
    <w:rsid w:val="000260B4"/>
    <w:rsid w:val="00027135"/>
    <w:rsid w:val="00030B06"/>
    <w:rsid w:val="000321C7"/>
    <w:rsid w:val="00034DC1"/>
    <w:rsid w:val="00035BE9"/>
    <w:rsid w:val="00035C36"/>
    <w:rsid w:val="0003601B"/>
    <w:rsid w:val="00037C43"/>
    <w:rsid w:val="000404EE"/>
    <w:rsid w:val="000412FB"/>
    <w:rsid w:val="00041F03"/>
    <w:rsid w:val="00042090"/>
    <w:rsid w:val="00042C12"/>
    <w:rsid w:val="00044C11"/>
    <w:rsid w:val="00045A3B"/>
    <w:rsid w:val="00045CFF"/>
    <w:rsid w:val="000463FE"/>
    <w:rsid w:val="000468B9"/>
    <w:rsid w:val="00046DDA"/>
    <w:rsid w:val="000475B9"/>
    <w:rsid w:val="00050161"/>
    <w:rsid w:val="00050D1A"/>
    <w:rsid w:val="00052527"/>
    <w:rsid w:val="0005269B"/>
    <w:rsid w:val="00053F95"/>
    <w:rsid w:val="000540D4"/>
    <w:rsid w:val="00054969"/>
    <w:rsid w:val="000550A1"/>
    <w:rsid w:val="0005557A"/>
    <w:rsid w:val="00057401"/>
    <w:rsid w:val="00057700"/>
    <w:rsid w:val="0005774B"/>
    <w:rsid w:val="000600A3"/>
    <w:rsid w:val="00061085"/>
    <w:rsid w:val="000611D7"/>
    <w:rsid w:val="00061CDF"/>
    <w:rsid w:val="000629AE"/>
    <w:rsid w:val="00062ABF"/>
    <w:rsid w:val="00063ADD"/>
    <w:rsid w:val="00064CDB"/>
    <w:rsid w:val="00066BCB"/>
    <w:rsid w:val="00067C75"/>
    <w:rsid w:val="0007062F"/>
    <w:rsid w:val="00070B51"/>
    <w:rsid w:val="00071D52"/>
    <w:rsid w:val="000721B0"/>
    <w:rsid w:val="00072384"/>
    <w:rsid w:val="000723BC"/>
    <w:rsid w:val="00072DD3"/>
    <w:rsid w:val="000731B8"/>
    <w:rsid w:val="0007347A"/>
    <w:rsid w:val="00073FE3"/>
    <w:rsid w:val="000756A5"/>
    <w:rsid w:val="00075F96"/>
    <w:rsid w:val="00076953"/>
    <w:rsid w:val="000774A0"/>
    <w:rsid w:val="000778BC"/>
    <w:rsid w:val="00080662"/>
    <w:rsid w:val="00081234"/>
    <w:rsid w:val="00081655"/>
    <w:rsid w:val="000821A6"/>
    <w:rsid w:val="00082E89"/>
    <w:rsid w:val="0008460E"/>
    <w:rsid w:val="00084858"/>
    <w:rsid w:val="00084D29"/>
    <w:rsid w:val="0008580C"/>
    <w:rsid w:val="00085893"/>
    <w:rsid w:val="00086B08"/>
    <w:rsid w:val="00086BBA"/>
    <w:rsid w:val="000875A9"/>
    <w:rsid w:val="00091C4B"/>
    <w:rsid w:val="000949D6"/>
    <w:rsid w:val="0009542E"/>
    <w:rsid w:val="000955E2"/>
    <w:rsid w:val="000956C4"/>
    <w:rsid w:val="00095713"/>
    <w:rsid w:val="0009783B"/>
    <w:rsid w:val="00097C52"/>
    <w:rsid w:val="000A43F2"/>
    <w:rsid w:val="000A4912"/>
    <w:rsid w:val="000A4AAC"/>
    <w:rsid w:val="000A5C1E"/>
    <w:rsid w:val="000B0753"/>
    <w:rsid w:val="000B1002"/>
    <w:rsid w:val="000B14F5"/>
    <w:rsid w:val="000B193C"/>
    <w:rsid w:val="000B295E"/>
    <w:rsid w:val="000B3BB2"/>
    <w:rsid w:val="000B4E6A"/>
    <w:rsid w:val="000B6DF9"/>
    <w:rsid w:val="000B75EE"/>
    <w:rsid w:val="000C09F4"/>
    <w:rsid w:val="000C0A90"/>
    <w:rsid w:val="000C0F45"/>
    <w:rsid w:val="000C1523"/>
    <w:rsid w:val="000C1857"/>
    <w:rsid w:val="000C191B"/>
    <w:rsid w:val="000C281D"/>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099"/>
    <w:rsid w:val="000D54C9"/>
    <w:rsid w:val="000D5819"/>
    <w:rsid w:val="000D714D"/>
    <w:rsid w:val="000D7BCE"/>
    <w:rsid w:val="000E0464"/>
    <w:rsid w:val="000E08F6"/>
    <w:rsid w:val="000E0D7E"/>
    <w:rsid w:val="000E129A"/>
    <w:rsid w:val="000E1C35"/>
    <w:rsid w:val="000E2524"/>
    <w:rsid w:val="000E36A1"/>
    <w:rsid w:val="000E4288"/>
    <w:rsid w:val="000E434A"/>
    <w:rsid w:val="000E46A2"/>
    <w:rsid w:val="000E4D7F"/>
    <w:rsid w:val="000E52D4"/>
    <w:rsid w:val="000E535B"/>
    <w:rsid w:val="000E6061"/>
    <w:rsid w:val="000F058B"/>
    <w:rsid w:val="000F0DBB"/>
    <w:rsid w:val="000F1854"/>
    <w:rsid w:val="000F1898"/>
    <w:rsid w:val="000F23FE"/>
    <w:rsid w:val="000F2AA5"/>
    <w:rsid w:val="000F33FB"/>
    <w:rsid w:val="000F378E"/>
    <w:rsid w:val="000F3CEB"/>
    <w:rsid w:val="000F46AF"/>
    <w:rsid w:val="000F4989"/>
    <w:rsid w:val="000F4D63"/>
    <w:rsid w:val="000F5097"/>
    <w:rsid w:val="000F5217"/>
    <w:rsid w:val="000F5FB0"/>
    <w:rsid w:val="000F5FBE"/>
    <w:rsid w:val="000F60D2"/>
    <w:rsid w:val="000F667C"/>
    <w:rsid w:val="000F69A6"/>
    <w:rsid w:val="000F6CF8"/>
    <w:rsid w:val="000F6E10"/>
    <w:rsid w:val="0010042A"/>
    <w:rsid w:val="00100BF6"/>
    <w:rsid w:val="001025EF"/>
    <w:rsid w:val="00102779"/>
    <w:rsid w:val="00102DB2"/>
    <w:rsid w:val="00103292"/>
    <w:rsid w:val="0010672C"/>
    <w:rsid w:val="001079B6"/>
    <w:rsid w:val="00107AA3"/>
    <w:rsid w:val="00110C77"/>
    <w:rsid w:val="0011121A"/>
    <w:rsid w:val="001117CC"/>
    <w:rsid w:val="00111A3E"/>
    <w:rsid w:val="00111BD4"/>
    <w:rsid w:val="001125C1"/>
    <w:rsid w:val="00112885"/>
    <w:rsid w:val="0011391B"/>
    <w:rsid w:val="0011481D"/>
    <w:rsid w:val="00114855"/>
    <w:rsid w:val="00115023"/>
    <w:rsid w:val="0011725F"/>
    <w:rsid w:val="00117405"/>
    <w:rsid w:val="00120693"/>
    <w:rsid w:val="0012322D"/>
    <w:rsid w:val="00123963"/>
    <w:rsid w:val="00125B76"/>
    <w:rsid w:val="001273A2"/>
    <w:rsid w:val="00127850"/>
    <w:rsid w:val="001279A5"/>
    <w:rsid w:val="001300E5"/>
    <w:rsid w:val="00131B0C"/>
    <w:rsid w:val="00131FCC"/>
    <w:rsid w:val="00132BEF"/>
    <w:rsid w:val="001335A3"/>
    <w:rsid w:val="0013475C"/>
    <w:rsid w:val="0013478E"/>
    <w:rsid w:val="00134E12"/>
    <w:rsid w:val="001357D3"/>
    <w:rsid w:val="001366D4"/>
    <w:rsid w:val="00137237"/>
    <w:rsid w:val="001372F4"/>
    <w:rsid w:val="00137968"/>
    <w:rsid w:val="00137CD5"/>
    <w:rsid w:val="00140859"/>
    <w:rsid w:val="00140F38"/>
    <w:rsid w:val="0014450D"/>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4295"/>
    <w:rsid w:val="00164D53"/>
    <w:rsid w:val="00164E81"/>
    <w:rsid w:val="00165BFC"/>
    <w:rsid w:val="00165C71"/>
    <w:rsid w:val="00166530"/>
    <w:rsid w:val="00166605"/>
    <w:rsid w:val="00166795"/>
    <w:rsid w:val="00166906"/>
    <w:rsid w:val="00166DAD"/>
    <w:rsid w:val="00167218"/>
    <w:rsid w:val="00167802"/>
    <w:rsid w:val="00167F17"/>
    <w:rsid w:val="00167FCB"/>
    <w:rsid w:val="00170CEC"/>
    <w:rsid w:val="00170D8D"/>
    <w:rsid w:val="00172A1B"/>
    <w:rsid w:val="00172BBA"/>
    <w:rsid w:val="00173992"/>
    <w:rsid w:val="001739D8"/>
    <w:rsid w:val="00173C30"/>
    <w:rsid w:val="00174AC2"/>
    <w:rsid w:val="00174B8C"/>
    <w:rsid w:val="00175B34"/>
    <w:rsid w:val="00175F6B"/>
    <w:rsid w:val="001763CC"/>
    <w:rsid w:val="00176AC0"/>
    <w:rsid w:val="001771E3"/>
    <w:rsid w:val="00177558"/>
    <w:rsid w:val="00177785"/>
    <w:rsid w:val="00180E16"/>
    <w:rsid w:val="00181682"/>
    <w:rsid w:val="00181A90"/>
    <w:rsid w:val="00182234"/>
    <w:rsid w:val="0018274B"/>
    <w:rsid w:val="00182DE5"/>
    <w:rsid w:val="00183739"/>
    <w:rsid w:val="00183A8E"/>
    <w:rsid w:val="00184A39"/>
    <w:rsid w:val="00184A48"/>
    <w:rsid w:val="001875A7"/>
    <w:rsid w:val="00187F74"/>
    <w:rsid w:val="00190069"/>
    <w:rsid w:val="001926E2"/>
    <w:rsid w:val="0019281C"/>
    <w:rsid w:val="001935C6"/>
    <w:rsid w:val="00193AE1"/>
    <w:rsid w:val="001949BA"/>
    <w:rsid w:val="00195897"/>
    <w:rsid w:val="001963A8"/>
    <w:rsid w:val="001A1A3F"/>
    <w:rsid w:val="001A2AC4"/>
    <w:rsid w:val="001A3BDA"/>
    <w:rsid w:val="001A44D5"/>
    <w:rsid w:val="001A4B47"/>
    <w:rsid w:val="001A5544"/>
    <w:rsid w:val="001A634F"/>
    <w:rsid w:val="001A683A"/>
    <w:rsid w:val="001A69DA"/>
    <w:rsid w:val="001A7B3F"/>
    <w:rsid w:val="001B01F1"/>
    <w:rsid w:val="001B04CB"/>
    <w:rsid w:val="001B0772"/>
    <w:rsid w:val="001B2704"/>
    <w:rsid w:val="001B312A"/>
    <w:rsid w:val="001B47E3"/>
    <w:rsid w:val="001B487C"/>
    <w:rsid w:val="001B4BBC"/>
    <w:rsid w:val="001B51F6"/>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76E5"/>
    <w:rsid w:val="001D015E"/>
    <w:rsid w:val="001D0C52"/>
    <w:rsid w:val="001D1A8C"/>
    <w:rsid w:val="001D28A5"/>
    <w:rsid w:val="001D2B86"/>
    <w:rsid w:val="001D3AF2"/>
    <w:rsid w:val="001D3FDA"/>
    <w:rsid w:val="001D4653"/>
    <w:rsid w:val="001D4E19"/>
    <w:rsid w:val="001D52B1"/>
    <w:rsid w:val="001D54C7"/>
    <w:rsid w:val="001D5611"/>
    <w:rsid w:val="001D58EE"/>
    <w:rsid w:val="001D6F5E"/>
    <w:rsid w:val="001D76F6"/>
    <w:rsid w:val="001E0C66"/>
    <w:rsid w:val="001E2837"/>
    <w:rsid w:val="001E2E90"/>
    <w:rsid w:val="001E42D8"/>
    <w:rsid w:val="001E4CA5"/>
    <w:rsid w:val="001E5260"/>
    <w:rsid w:val="001E5993"/>
    <w:rsid w:val="001E5C14"/>
    <w:rsid w:val="001E670F"/>
    <w:rsid w:val="001E69B6"/>
    <w:rsid w:val="001F1F1D"/>
    <w:rsid w:val="001F2517"/>
    <w:rsid w:val="001F2EB0"/>
    <w:rsid w:val="001F3535"/>
    <w:rsid w:val="001F38E3"/>
    <w:rsid w:val="001F3B7E"/>
    <w:rsid w:val="001F4E89"/>
    <w:rsid w:val="001F65DD"/>
    <w:rsid w:val="001F740C"/>
    <w:rsid w:val="001F7C2C"/>
    <w:rsid w:val="00200840"/>
    <w:rsid w:val="0020134A"/>
    <w:rsid w:val="002023F2"/>
    <w:rsid w:val="00203C28"/>
    <w:rsid w:val="00203C45"/>
    <w:rsid w:val="00204273"/>
    <w:rsid w:val="00204E04"/>
    <w:rsid w:val="00205B7E"/>
    <w:rsid w:val="00205DD4"/>
    <w:rsid w:val="00206551"/>
    <w:rsid w:val="00207938"/>
    <w:rsid w:val="00207D28"/>
    <w:rsid w:val="0021090F"/>
    <w:rsid w:val="00211AD0"/>
    <w:rsid w:val="00211D23"/>
    <w:rsid w:val="00211F33"/>
    <w:rsid w:val="0021238E"/>
    <w:rsid w:val="0021573E"/>
    <w:rsid w:val="00215B90"/>
    <w:rsid w:val="00215E38"/>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8FA"/>
    <w:rsid w:val="00231D66"/>
    <w:rsid w:val="00231F8D"/>
    <w:rsid w:val="002329F3"/>
    <w:rsid w:val="00232D47"/>
    <w:rsid w:val="00233C2B"/>
    <w:rsid w:val="00234A8F"/>
    <w:rsid w:val="00234BB2"/>
    <w:rsid w:val="0023559B"/>
    <w:rsid w:val="002401B6"/>
    <w:rsid w:val="00240CE8"/>
    <w:rsid w:val="0024142B"/>
    <w:rsid w:val="00241A05"/>
    <w:rsid w:val="00241CD4"/>
    <w:rsid w:val="00241EDA"/>
    <w:rsid w:val="00243BF1"/>
    <w:rsid w:val="00243C87"/>
    <w:rsid w:val="002459BB"/>
    <w:rsid w:val="00245C7F"/>
    <w:rsid w:val="0024604B"/>
    <w:rsid w:val="00246B43"/>
    <w:rsid w:val="00251479"/>
    <w:rsid w:val="0025209B"/>
    <w:rsid w:val="0025289E"/>
    <w:rsid w:val="00253365"/>
    <w:rsid w:val="00253474"/>
    <w:rsid w:val="00253488"/>
    <w:rsid w:val="00253994"/>
    <w:rsid w:val="00253C26"/>
    <w:rsid w:val="00255151"/>
    <w:rsid w:val="0025546A"/>
    <w:rsid w:val="00255521"/>
    <w:rsid w:val="00255F97"/>
    <w:rsid w:val="0025679E"/>
    <w:rsid w:val="00256A68"/>
    <w:rsid w:val="00256EB3"/>
    <w:rsid w:val="00257363"/>
    <w:rsid w:val="00257F4B"/>
    <w:rsid w:val="00260D70"/>
    <w:rsid w:val="002610B0"/>
    <w:rsid w:val="00262F09"/>
    <w:rsid w:val="0026326C"/>
    <w:rsid w:val="00263836"/>
    <w:rsid w:val="00264997"/>
    <w:rsid w:val="00264A30"/>
    <w:rsid w:val="00264F28"/>
    <w:rsid w:val="002661FB"/>
    <w:rsid w:val="00267208"/>
    <w:rsid w:val="00267714"/>
    <w:rsid w:val="00271327"/>
    <w:rsid w:val="00271609"/>
    <w:rsid w:val="002718EE"/>
    <w:rsid w:val="002720EA"/>
    <w:rsid w:val="00272998"/>
    <w:rsid w:val="00273F9D"/>
    <w:rsid w:val="00275FA1"/>
    <w:rsid w:val="002761CF"/>
    <w:rsid w:val="00276811"/>
    <w:rsid w:val="00276856"/>
    <w:rsid w:val="00276930"/>
    <w:rsid w:val="002806E9"/>
    <w:rsid w:val="002808D3"/>
    <w:rsid w:val="00280CDB"/>
    <w:rsid w:val="0028139A"/>
    <w:rsid w:val="00282FE8"/>
    <w:rsid w:val="00283E23"/>
    <w:rsid w:val="002848EC"/>
    <w:rsid w:val="00284B12"/>
    <w:rsid w:val="00285244"/>
    <w:rsid w:val="0028643C"/>
    <w:rsid w:val="002868A2"/>
    <w:rsid w:val="00286942"/>
    <w:rsid w:val="0029015D"/>
    <w:rsid w:val="002901D0"/>
    <w:rsid w:val="00290CBC"/>
    <w:rsid w:val="002910EE"/>
    <w:rsid w:val="0029147E"/>
    <w:rsid w:val="002927A2"/>
    <w:rsid w:val="00292890"/>
    <w:rsid w:val="002938E9"/>
    <w:rsid w:val="00295206"/>
    <w:rsid w:val="00295413"/>
    <w:rsid w:val="00295532"/>
    <w:rsid w:val="00295E01"/>
    <w:rsid w:val="00296D12"/>
    <w:rsid w:val="00297CC5"/>
    <w:rsid w:val="002A008A"/>
    <w:rsid w:val="002A0266"/>
    <w:rsid w:val="002A15D3"/>
    <w:rsid w:val="002A1F5C"/>
    <w:rsid w:val="002A2698"/>
    <w:rsid w:val="002A3A14"/>
    <w:rsid w:val="002A3C5A"/>
    <w:rsid w:val="002A40F8"/>
    <w:rsid w:val="002A44AD"/>
    <w:rsid w:val="002A48A5"/>
    <w:rsid w:val="002A5335"/>
    <w:rsid w:val="002A54CB"/>
    <w:rsid w:val="002A5F31"/>
    <w:rsid w:val="002A6723"/>
    <w:rsid w:val="002A6C8E"/>
    <w:rsid w:val="002A6D37"/>
    <w:rsid w:val="002A75C6"/>
    <w:rsid w:val="002A7ACF"/>
    <w:rsid w:val="002A7C97"/>
    <w:rsid w:val="002A7E5D"/>
    <w:rsid w:val="002B0B43"/>
    <w:rsid w:val="002B152B"/>
    <w:rsid w:val="002B26EF"/>
    <w:rsid w:val="002B3252"/>
    <w:rsid w:val="002B3CA7"/>
    <w:rsid w:val="002B5602"/>
    <w:rsid w:val="002B5908"/>
    <w:rsid w:val="002B5E67"/>
    <w:rsid w:val="002B6193"/>
    <w:rsid w:val="002B6E16"/>
    <w:rsid w:val="002C07D0"/>
    <w:rsid w:val="002C1E93"/>
    <w:rsid w:val="002C3C6B"/>
    <w:rsid w:val="002C4319"/>
    <w:rsid w:val="002C50C0"/>
    <w:rsid w:val="002C5995"/>
    <w:rsid w:val="002C5E02"/>
    <w:rsid w:val="002C6EC7"/>
    <w:rsid w:val="002C7210"/>
    <w:rsid w:val="002D0113"/>
    <w:rsid w:val="002D0C1B"/>
    <w:rsid w:val="002D14DB"/>
    <w:rsid w:val="002D40DE"/>
    <w:rsid w:val="002D4B25"/>
    <w:rsid w:val="002D56DF"/>
    <w:rsid w:val="002D6503"/>
    <w:rsid w:val="002D6C3B"/>
    <w:rsid w:val="002D6E71"/>
    <w:rsid w:val="002D7738"/>
    <w:rsid w:val="002D783C"/>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A"/>
    <w:rsid w:val="002F0B69"/>
    <w:rsid w:val="002F105C"/>
    <w:rsid w:val="002F1137"/>
    <w:rsid w:val="002F1906"/>
    <w:rsid w:val="002F19AD"/>
    <w:rsid w:val="002F1DD1"/>
    <w:rsid w:val="002F2DCC"/>
    <w:rsid w:val="002F393A"/>
    <w:rsid w:val="002F4B49"/>
    <w:rsid w:val="002F5549"/>
    <w:rsid w:val="002F69AE"/>
    <w:rsid w:val="002F7C01"/>
    <w:rsid w:val="0030008F"/>
    <w:rsid w:val="00300295"/>
    <w:rsid w:val="00301C43"/>
    <w:rsid w:val="0030224A"/>
    <w:rsid w:val="00304D30"/>
    <w:rsid w:val="00305EEF"/>
    <w:rsid w:val="00306311"/>
    <w:rsid w:val="0030766F"/>
    <w:rsid w:val="00307919"/>
    <w:rsid w:val="00310D2C"/>
    <w:rsid w:val="00310F7F"/>
    <w:rsid w:val="003111E4"/>
    <w:rsid w:val="00311AAD"/>
    <w:rsid w:val="00311FFB"/>
    <w:rsid w:val="00312AF2"/>
    <w:rsid w:val="00312B32"/>
    <w:rsid w:val="00313D8B"/>
    <w:rsid w:val="0031415D"/>
    <w:rsid w:val="0031423E"/>
    <w:rsid w:val="00314CEF"/>
    <w:rsid w:val="00315055"/>
    <w:rsid w:val="00315824"/>
    <w:rsid w:val="0031583A"/>
    <w:rsid w:val="00315ED8"/>
    <w:rsid w:val="00315FC4"/>
    <w:rsid w:val="0031671C"/>
    <w:rsid w:val="00317C9F"/>
    <w:rsid w:val="0032048C"/>
    <w:rsid w:val="00320FC7"/>
    <w:rsid w:val="00321706"/>
    <w:rsid w:val="00321DC4"/>
    <w:rsid w:val="0032230F"/>
    <w:rsid w:val="00323E88"/>
    <w:rsid w:val="00323F7F"/>
    <w:rsid w:val="00325D27"/>
    <w:rsid w:val="00326093"/>
    <w:rsid w:val="00326171"/>
    <w:rsid w:val="00326269"/>
    <w:rsid w:val="0032697A"/>
    <w:rsid w:val="00326A63"/>
    <w:rsid w:val="00326AC9"/>
    <w:rsid w:val="00326D60"/>
    <w:rsid w:val="00326FF7"/>
    <w:rsid w:val="0032773F"/>
    <w:rsid w:val="00327C1E"/>
    <w:rsid w:val="00327CC9"/>
    <w:rsid w:val="00330A91"/>
    <w:rsid w:val="0033167E"/>
    <w:rsid w:val="003325FD"/>
    <w:rsid w:val="003333D1"/>
    <w:rsid w:val="003337FF"/>
    <w:rsid w:val="00333863"/>
    <w:rsid w:val="00333E78"/>
    <w:rsid w:val="00333F64"/>
    <w:rsid w:val="00334199"/>
    <w:rsid w:val="003347E5"/>
    <w:rsid w:val="00334F4F"/>
    <w:rsid w:val="00337BC8"/>
    <w:rsid w:val="00337F2F"/>
    <w:rsid w:val="003404AB"/>
    <w:rsid w:val="00340ADF"/>
    <w:rsid w:val="00340D03"/>
    <w:rsid w:val="00340E6A"/>
    <w:rsid w:val="003413CB"/>
    <w:rsid w:val="00343482"/>
    <w:rsid w:val="00343E7C"/>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5108"/>
    <w:rsid w:val="0035625E"/>
    <w:rsid w:val="00356C3B"/>
    <w:rsid w:val="0035753C"/>
    <w:rsid w:val="00360A63"/>
    <w:rsid w:val="003612C4"/>
    <w:rsid w:val="00362130"/>
    <w:rsid w:val="00362135"/>
    <w:rsid w:val="00362418"/>
    <w:rsid w:val="00362422"/>
    <w:rsid w:val="0036274D"/>
    <w:rsid w:val="00363154"/>
    <w:rsid w:val="00364773"/>
    <w:rsid w:val="003650A3"/>
    <w:rsid w:val="003654FB"/>
    <w:rsid w:val="00365D37"/>
    <w:rsid w:val="003660B7"/>
    <w:rsid w:val="00366AF3"/>
    <w:rsid w:val="003705A8"/>
    <w:rsid w:val="00370711"/>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994"/>
    <w:rsid w:val="00383F2B"/>
    <w:rsid w:val="003844E2"/>
    <w:rsid w:val="00384F66"/>
    <w:rsid w:val="003855A9"/>
    <w:rsid w:val="00386A8D"/>
    <w:rsid w:val="00387DB2"/>
    <w:rsid w:val="00391915"/>
    <w:rsid w:val="003921ED"/>
    <w:rsid w:val="003927EE"/>
    <w:rsid w:val="00392865"/>
    <w:rsid w:val="00393339"/>
    <w:rsid w:val="0039412A"/>
    <w:rsid w:val="00395D2A"/>
    <w:rsid w:val="00395D31"/>
    <w:rsid w:val="0039627A"/>
    <w:rsid w:val="00396D46"/>
    <w:rsid w:val="00397AD6"/>
    <w:rsid w:val="003A0366"/>
    <w:rsid w:val="003A0706"/>
    <w:rsid w:val="003A2681"/>
    <w:rsid w:val="003A2950"/>
    <w:rsid w:val="003A4C5E"/>
    <w:rsid w:val="003A52D1"/>
    <w:rsid w:val="003A7681"/>
    <w:rsid w:val="003A79A0"/>
    <w:rsid w:val="003B1BCA"/>
    <w:rsid w:val="003B1F1E"/>
    <w:rsid w:val="003B3317"/>
    <w:rsid w:val="003B3857"/>
    <w:rsid w:val="003B4BAC"/>
    <w:rsid w:val="003B65FE"/>
    <w:rsid w:val="003B6886"/>
    <w:rsid w:val="003B6B86"/>
    <w:rsid w:val="003B6C8C"/>
    <w:rsid w:val="003B7E7A"/>
    <w:rsid w:val="003C084C"/>
    <w:rsid w:val="003C24D7"/>
    <w:rsid w:val="003C2C6C"/>
    <w:rsid w:val="003C3245"/>
    <w:rsid w:val="003C37ED"/>
    <w:rsid w:val="003C3C6C"/>
    <w:rsid w:val="003C4147"/>
    <w:rsid w:val="003C4C04"/>
    <w:rsid w:val="003C4DA3"/>
    <w:rsid w:val="003C5BA1"/>
    <w:rsid w:val="003C5C57"/>
    <w:rsid w:val="003C5F51"/>
    <w:rsid w:val="003C5FC0"/>
    <w:rsid w:val="003C60A4"/>
    <w:rsid w:val="003C65B4"/>
    <w:rsid w:val="003C7150"/>
    <w:rsid w:val="003D1C63"/>
    <w:rsid w:val="003D367C"/>
    <w:rsid w:val="003D3C52"/>
    <w:rsid w:val="003D42AC"/>
    <w:rsid w:val="003D5BFA"/>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95D"/>
    <w:rsid w:val="003F0E69"/>
    <w:rsid w:val="003F1047"/>
    <w:rsid w:val="003F1EF9"/>
    <w:rsid w:val="003F26E8"/>
    <w:rsid w:val="003F3482"/>
    <w:rsid w:val="003F39E1"/>
    <w:rsid w:val="003F3F19"/>
    <w:rsid w:val="003F42A6"/>
    <w:rsid w:val="003F4411"/>
    <w:rsid w:val="003F4A91"/>
    <w:rsid w:val="003F51AF"/>
    <w:rsid w:val="003F765F"/>
    <w:rsid w:val="003F7672"/>
    <w:rsid w:val="00400D38"/>
    <w:rsid w:val="00401AE7"/>
    <w:rsid w:val="00401D8A"/>
    <w:rsid w:val="00401FB5"/>
    <w:rsid w:val="00402339"/>
    <w:rsid w:val="00402E34"/>
    <w:rsid w:val="004044E3"/>
    <w:rsid w:val="00404BE1"/>
    <w:rsid w:val="00407545"/>
    <w:rsid w:val="0040791E"/>
    <w:rsid w:val="004079BB"/>
    <w:rsid w:val="00411C66"/>
    <w:rsid w:val="0041257C"/>
    <w:rsid w:val="0041260A"/>
    <w:rsid w:val="00412F9D"/>
    <w:rsid w:val="00413654"/>
    <w:rsid w:val="00413BE8"/>
    <w:rsid w:val="00413E22"/>
    <w:rsid w:val="00414DD8"/>
    <w:rsid w:val="00416002"/>
    <w:rsid w:val="00416075"/>
    <w:rsid w:val="00417755"/>
    <w:rsid w:val="004204A7"/>
    <w:rsid w:val="00420CB6"/>
    <w:rsid w:val="004219BB"/>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258"/>
    <w:rsid w:val="004347D6"/>
    <w:rsid w:val="00435DCB"/>
    <w:rsid w:val="004367CE"/>
    <w:rsid w:val="0043718F"/>
    <w:rsid w:val="004379C3"/>
    <w:rsid w:val="00437D49"/>
    <w:rsid w:val="00437EDB"/>
    <w:rsid w:val="00441B39"/>
    <w:rsid w:val="00441DD3"/>
    <w:rsid w:val="00442931"/>
    <w:rsid w:val="00443A96"/>
    <w:rsid w:val="0044552B"/>
    <w:rsid w:val="00447882"/>
    <w:rsid w:val="00447996"/>
    <w:rsid w:val="00447E3A"/>
    <w:rsid w:val="00450219"/>
    <w:rsid w:val="00450F50"/>
    <w:rsid w:val="00450FA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13DC"/>
    <w:rsid w:val="004716A8"/>
    <w:rsid w:val="00472E3B"/>
    <w:rsid w:val="00473D18"/>
    <w:rsid w:val="00473E10"/>
    <w:rsid w:val="00473ED5"/>
    <w:rsid w:val="00475433"/>
    <w:rsid w:val="00475943"/>
    <w:rsid w:val="00475C91"/>
    <w:rsid w:val="0047650E"/>
    <w:rsid w:val="0047662B"/>
    <w:rsid w:val="00476C78"/>
    <w:rsid w:val="00476EB4"/>
    <w:rsid w:val="004802EE"/>
    <w:rsid w:val="00481525"/>
    <w:rsid w:val="004818D9"/>
    <w:rsid w:val="00481B47"/>
    <w:rsid w:val="00482085"/>
    <w:rsid w:val="00482708"/>
    <w:rsid w:val="0048282F"/>
    <w:rsid w:val="004829A4"/>
    <w:rsid w:val="0048320D"/>
    <w:rsid w:val="004847FF"/>
    <w:rsid w:val="00485122"/>
    <w:rsid w:val="0048732E"/>
    <w:rsid w:val="00487995"/>
    <w:rsid w:val="00487AC9"/>
    <w:rsid w:val="00490201"/>
    <w:rsid w:val="00491E8C"/>
    <w:rsid w:val="004928D0"/>
    <w:rsid w:val="00493074"/>
    <w:rsid w:val="004930A3"/>
    <w:rsid w:val="00496DCC"/>
    <w:rsid w:val="00497248"/>
    <w:rsid w:val="00497901"/>
    <w:rsid w:val="00497C65"/>
    <w:rsid w:val="00497DA4"/>
    <w:rsid w:val="004A2F3B"/>
    <w:rsid w:val="004A42DC"/>
    <w:rsid w:val="004A697F"/>
    <w:rsid w:val="004B07C5"/>
    <w:rsid w:val="004B0CF6"/>
    <w:rsid w:val="004B1BBA"/>
    <w:rsid w:val="004B1FD3"/>
    <w:rsid w:val="004B2C61"/>
    <w:rsid w:val="004B3826"/>
    <w:rsid w:val="004B3A06"/>
    <w:rsid w:val="004B3BF1"/>
    <w:rsid w:val="004B5426"/>
    <w:rsid w:val="004B5DB9"/>
    <w:rsid w:val="004B6C44"/>
    <w:rsid w:val="004B794B"/>
    <w:rsid w:val="004B7974"/>
    <w:rsid w:val="004C029F"/>
    <w:rsid w:val="004C060B"/>
    <w:rsid w:val="004C2C24"/>
    <w:rsid w:val="004C2F11"/>
    <w:rsid w:val="004C3759"/>
    <w:rsid w:val="004C42E6"/>
    <w:rsid w:val="004C4E1A"/>
    <w:rsid w:val="004C6068"/>
    <w:rsid w:val="004C60D7"/>
    <w:rsid w:val="004C6B59"/>
    <w:rsid w:val="004C6D76"/>
    <w:rsid w:val="004C715A"/>
    <w:rsid w:val="004C7683"/>
    <w:rsid w:val="004C7983"/>
    <w:rsid w:val="004D03AC"/>
    <w:rsid w:val="004D086E"/>
    <w:rsid w:val="004D0AFD"/>
    <w:rsid w:val="004D0BF4"/>
    <w:rsid w:val="004D2102"/>
    <w:rsid w:val="004D2B54"/>
    <w:rsid w:val="004D3416"/>
    <w:rsid w:val="004D3457"/>
    <w:rsid w:val="004D5E1C"/>
    <w:rsid w:val="004D5E96"/>
    <w:rsid w:val="004D6762"/>
    <w:rsid w:val="004D7708"/>
    <w:rsid w:val="004E0492"/>
    <w:rsid w:val="004E1876"/>
    <w:rsid w:val="004E2A71"/>
    <w:rsid w:val="004E3343"/>
    <w:rsid w:val="004E3B8A"/>
    <w:rsid w:val="004E4603"/>
    <w:rsid w:val="004E4777"/>
    <w:rsid w:val="004E4CD0"/>
    <w:rsid w:val="004E50C0"/>
    <w:rsid w:val="004E6F88"/>
    <w:rsid w:val="004E7796"/>
    <w:rsid w:val="004E7CD1"/>
    <w:rsid w:val="004F0D83"/>
    <w:rsid w:val="004F1068"/>
    <w:rsid w:val="004F1272"/>
    <w:rsid w:val="004F23CB"/>
    <w:rsid w:val="004F23D6"/>
    <w:rsid w:val="004F2A0E"/>
    <w:rsid w:val="004F55F1"/>
    <w:rsid w:val="004F676B"/>
    <w:rsid w:val="004F7CB7"/>
    <w:rsid w:val="004F7EE8"/>
    <w:rsid w:val="005013F1"/>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2F5"/>
    <w:rsid w:val="0052196B"/>
    <w:rsid w:val="005220D7"/>
    <w:rsid w:val="00522BFB"/>
    <w:rsid w:val="005233E5"/>
    <w:rsid w:val="00523F46"/>
    <w:rsid w:val="00525309"/>
    <w:rsid w:val="00525CE7"/>
    <w:rsid w:val="005266A3"/>
    <w:rsid w:val="00526A32"/>
    <w:rsid w:val="00527321"/>
    <w:rsid w:val="005275EF"/>
    <w:rsid w:val="00527CD9"/>
    <w:rsid w:val="00527F91"/>
    <w:rsid w:val="00530BC0"/>
    <w:rsid w:val="00530C81"/>
    <w:rsid w:val="00530CF0"/>
    <w:rsid w:val="00531581"/>
    <w:rsid w:val="00532A09"/>
    <w:rsid w:val="00533B2A"/>
    <w:rsid w:val="00533FCD"/>
    <w:rsid w:val="00534A50"/>
    <w:rsid w:val="005357E3"/>
    <w:rsid w:val="00535B05"/>
    <w:rsid w:val="00535F04"/>
    <w:rsid w:val="005361CD"/>
    <w:rsid w:val="0053654F"/>
    <w:rsid w:val="00536986"/>
    <w:rsid w:val="005369ED"/>
    <w:rsid w:val="00537096"/>
    <w:rsid w:val="00540032"/>
    <w:rsid w:val="005405D3"/>
    <w:rsid w:val="00541008"/>
    <w:rsid w:val="00541B35"/>
    <w:rsid w:val="00541EFE"/>
    <w:rsid w:val="00542090"/>
    <w:rsid w:val="00543AD8"/>
    <w:rsid w:val="00543AF2"/>
    <w:rsid w:val="00543F21"/>
    <w:rsid w:val="005447FD"/>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2BB"/>
    <w:rsid w:val="0056092D"/>
    <w:rsid w:val="00560D64"/>
    <w:rsid w:val="005612EC"/>
    <w:rsid w:val="0056210D"/>
    <w:rsid w:val="005621E6"/>
    <w:rsid w:val="0056222F"/>
    <w:rsid w:val="00562E55"/>
    <w:rsid w:val="00563D37"/>
    <w:rsid w:val="00564DAC"/>
    <w:rsid w:val="00565260"/>
    <w:rsid w:val="00566280"/>
    <w:rsid w:val="00566445"/>
    <w:rsid w:val="00566ABF"/>
    <w:rsid w:val="00567817"/>
    <w:rsid w:val="00567998"/>
    <w:rsid w:val="0057022F"/>
    <w:rsid w:val="00571728"/>
    <w:rsid w:val="0057269E"/>
    <w:rsid w:val="00572E98"/>
    <w:rsid w:val="0057322D"/>
    <w:rsid w:val="00573C0B"/>
    <w:rsid w:val="0057452C"/>
    <w:rsid w:val="00574D14"/>
    <w:rsid w:val="005750B7"/>
    <w:rsid w:val="00575B90"/>
    <w:rsid w:val="00575DFE"/>
    <w:rsid w:val="005762E8"/>
    <w:rsid w:val="0057730D"/>
    <w:rsid w:val="005775A1"/>
    <w:rsid w:val="00580BAC"/>
    <w:rsid w:val="00580E65"/>
    <w:rsid w:val="0058104F"/>
    <w:rsid w:val="00581333"/>
    <w:rsid w:val="005827C5"/>
    <w:rsid w:val="0058345F"/>
    <w:rsid w:val="00583D7D"/>
    <w:rsid w:val="0058446B"/>
    <w:rsid w:val="0058489D"/>
    <w:rsid w:val="00585479"/>
    <w:rsid w:val="00585D6B"/>
    <w:rsid w:val="00587674"/>
    <w:rsid w:val="00587D6D"/>
    <w:rsid w:val="00590C2C"/>
    <w:rsid w:val="00590C6F"/>
    <w:rsid w:val="00591CFE"/>
    <w:rsid w:val="005924CF"/>
    <w:rsid w:val="00593C2B"/>
    <w:rsid w:val="00594058"/>
    <w:rsid w:val="00594266"/>
    <w:rsid w:val="005957E0"/>
    <w:rsid w:val="00596E60"/>
    <w:rsid w:val="0059708B"/>
    <w:rsid w:val="005977AA"/>
    <w:rsid w:val="005A08D2"/>
    <w:rsid w:val="005A1159"/>
    <w:rsid w:val="005A1C0C"/>
    <w:rsid w:val="005A273D"/>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78A"/>
    <w:rsid w:val="005B3955"/>
    <w:rsid w:val="005B4DE7"/>
    <w:rsid w:val="005B530A"/>
    <w:rsid w:val="005B5C61"/>
    <w:rsid w:val="005B7B8E"/>
    <w:rsid w:val="005C0D38"/>
    <w:rsid w:val="005C1A35"/>
    <w:rsid w:val="005C1C39"/>
    <w:rsid w:val="005C2020"/>
    <w:rsid w:val="005C23C8"/>
    <w:rsid w:val="005C27B9"/>
    <w:rsid w:val="005C4F00"/>
    <w:rsid w:val="005C57E8"/>
    <w:rsid w:val="005C5AF7"/>
    <w:rsid w:val="005C5D3F"/>
    <w:rsid w:val="005C6EB1"/>
    <w:rsid w:val="005C7519"/>
    <w:rsid w:val="005C7671"/>
    <w:rsid w:val="005C7C74"/>
    <w:rsid w:val="005C7CDF"/>
    <w:rsid w:val="005D1014"/>
    <w:rsid w:val="005D22E5"/>
    <w:rsid w:val="005D239B"/>
    <w:rsid w:val="005D2844"/>
    <w:rsid w:val="005D290B"/>
    <w:rsid w:val="005D2DE4"/>
    <w:rsid w:val="005D4825"/>
    <w:rsid w:val="005D485E"/>
    <w:rsid w:val="005D4FF7"/>
    <w:rsid w:val="005D7263"/>
    <w:rsid w:val="005D7753"/>
    <w:rsid w:val="005E06D0"/>
    <w:rsid w:val="005E1741"/>
    <w:rsid w:val="005E451C"/>
    <w:rsid w:val="005E4BD4"/>
    <w:rsid w:val="005E5489"/>
    <w:rsid w:val="005E560A"/>
    <w:rsid w:val="005E666F"/>
    <w:rsid w:val="005E701A"/>
    <w:rsid w:val="005E707F"/>
    <w:rsid w:val="005E70DC"/>
    <w:rsid w:val="005F064D"/>
    <w:rsid w:val="005F0E8F"/>
    <w:rsid w:val="005F35EF"/>
    <w:rsid w:val="005F3800"/>
    <w:rsid w:val="005F491B"/>
    <w:rsid w:val="005F4F59"/>
    <w:rsid w:val="005F62D2"/>
    <w:rsid w:val="005F7331"/>
    <w:rsid w:val="005F7D43"/>
    <w:rsid w:val="005F7D95"/>
    <w:rsid w:val="006004C9"/>
    <w:rsid w:val="006004F3"/>
    <w:rsid w:val="00600B27"/>
    <w:rsid w:val="00600BF5"/>
    <w:rsid w:val="006016AC"/>
    <w:rsid w:val="00602A5A"/>
    <w:rsid w:val="00604A67"/>
    <w:rsid w:val="00604E10"/>
    <w:rsid w:val="006052CF"/>
    <w:rsid w:val="006056A7"/>
    <w:rsid w:val="00605D1A"/>
    <w:rsid w:val="00606D41"/>
    <w:rsid w:val="00606D72"/>
    <w:rsid w:val="00606D9C"/>
    <w:rsid w:val="00607013"/>
    <w:rsid w:val="006102D0"/>
    <w:rsid w:val="006104BB"/>
    <w:rsid w:val="0061054D"/>
    <w:rsid w:val="00610847"/>
    <w:rsid w:val="00610A2B"/>
    <w:rsid w:val="00611394"/>
    <w:rsid w:val="00612359"/>
    <w:rsid w:val="006126D7"/>
    <w:rsid w:val="00613AB8"/>
    <w:rsid w:val="00613C6C"/>
    <w:rsid w:val="00614715"/>
    <w:rsid w:val="00614B93"/>
    <w:rsid w:val="006150C1"/>
    <w:rsid w:val="0061675F"/>
    <w:rsid w:val="00616AD3"/>
    <w:rsid w:val="00616B7E"/>
    <w:rsid w:val="00616C86"/>
    <w:rsid w:val="006179CC"/>
    <w:rsid w:val="00617B19"/>
    <w:rsid w:val="00617E9B"/>
    <w:rsid w:val="00620290"/>
    <w:rsid w:val="00620A23"/>
    <w:rsid w:val="00621D46"/>
    <w:rsid w:val="006233EF"/>
    <w:rsid w:val="00623449"/>
    <w:rsid w:val="00625531"/>
    <w:rsid w:val="0062576A"/>
    <w:rsid w:val="00625CB8"/>
    <w:rsid w:val="006264D0"/>
    <w:rsid w:val="00626B94"/>
    <w:rsid w:val="00626CD6"/>
    <w:rsid w:val="00626ECF"/>
    <w:rsid w:val="006275CD"/>
    <w:rsid w:val="00630A52"/>
    <w:rsid w:val="00631DE7"/>
    <w:rsid w:val="006322C7"/>
    <w:rsid w:val="006338C6"/>
    <w:rsid w:val="00633E3E"/>
    <w:rsid w:val="00634719"/>
    <w:rsid w:val="006348C6"/>
    <w:rsid w:val="00637400"/>
    <w:rsid w:val="00637821"/>
    <w:rsid w:val="00641CD6"/>
    <w:rsid w:val="00641DA8"/>
    <w:rsid w:val="00641F45"/>
    <w:rsid w:val="0064210F"/>
    <w:rsid w:val="006425F1"/>
    <w:rsid w:val="00643873"/>
    <w:rsid w:val="0064448E"/>
    <w:rsid w:val="006448D9"/>
    <w:rsid w:val="00644AAB"/>
    <w:rsid w:val="00646581"/>
    <w:rsid w:val="00650B59"/>
    <w:rsid w:val="00650D79"/>
    <w:rsid w:val="00650F1D"/>
    <w:rsid w:val="006543A2"/>
    <w:rsid w:val="006543C1"/>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1B4C"/>
    <w:rsid w:val="00673B35"/>
    <w:rsid w:val="00673C58"/>
    <w:rsid w:val="00673D94"/>
    <w:rsid w:val="00674779"/>
    <w:rsid w:val="0067489B"/>
    <w:rsid w:val="00675D88"/>
    <w:rsid w:val="0067607F"/>
    <w:rsid w:val="00677193"/>
    <w:rsid w:val="00681FDF"/>
    <w:rsid w:val="006828E1"/>
    <w:rsid w:val="00684775"/>
    <w:rsid w:val="00685B97"/>
    <w:rsid w:val="006864E9"/>
    <w:rsid w:val="0068668C"/>
    <w:rsid w:val="006869ED"/>
    <w:rsid w:val="00686A13"/>
    <w:rsid w:val="006878A4"/>
    <w:rsid w:val="00690B9D"/>
    <w:rsid w:val="0069158C"/>
    <w:rsid w:val="006915F6"/>
    <w:rsid w:val="006931AD"/>
    <w:rsid w:val="00693EBE"/>
    <w:rsid w:val="006941E5"/>
    <w:rsid w:val="006947A5"/>
    <w:rsid w:val="00696738"/>
    <w:rsid w:val="00697630"/>
    <w:rsid w:val="006979FA"/>
    <w:rsid w:val="00697BF1"/>
    <w:rsid w:val="006A03E5"/>
    <w:rsid w:val="006A05BC"/>
    <w:rsid w:val="006A1635"/>
    <w:rsid w:val="006A22C3"/>
    <w:rsid w:val="006A24EA"/>
    <w:rsid w:val="006A3C31"/>
    <w:rsid w:val="006A4A45"/>
    <w:rsid w:val="006A5533"/>
    <w:rsid w:val="006A6544"/>
    <w:rsid w:val="006A6AAB"/>
    <w:rsid w:val="006A6C12"/>
    <w:rsid w:val="006A76F6"/>
    <w:rsid w:val="006A7BBA"/>
    <w:rsid w:val="006B01D3"/>
    <w:rsid w:val="006B0371"/>
    <w:rsid w:val="006B074A"/>
    <w:rsid w:val="006B0FEB"/>
    <w:rsid w:val="006B12B2"/>
    <w:rsid w:val="006B2070"/>
    <w:rsid w:val="006B291D"/>
    <w:rsid w:val="006B2A90"/>
    <w:rsid w:val="006B2B11"/>
    <w:rsid w:val="006B3D58"/>
    <w:rsid w:val="006B437E"/>
    <w:rsid w:val="006B4888"/>
    <w:rsid w:val="006B4BAC"/>
    <w:rsid w:val="006B5925"/>
    <w:rsid w:val="006B74DC"/>
    <w:rsid w:val="006B7675"/>
    <w:rsid w:val="006B769A"/>
    <w:rsid w:val="006B79AA"/>
    <w:rsid w:val="006B7F66"/>
    <w:rsid w:val="006C0942"/>
    <w:rsid w:val="006C0D77"/>
    <w:rsid w:val="006C0E16"/>
    <w:rsid w:val="006C1243"/>
    <w:rsid w:val="006C12D2"/>
    <w:rsid w:val="006C200D"/>
    <w:rsid w:val="006C222E"/>
    <w:rsid w:val="006C2B9E"/>
    <w:rsid w:val="006C35D4"/>
    <w:rsid w:val="006C4356"/>
    <w:rsid w:val="006C452A"/>
    <w:rsid w:val="006C4C84"/>
    <w:rsid w:val="006C4C91"/>
    <w:rsid w:val="006C4CE7"/>
    <w:rsid w:val="006C4D7C"/>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D68"/>
    <w:rsid w:val="006E40B9"/>
    <w:rsid w:val="006E41F3"/>
    <w:rsid w:val="006E4506"/>
    <w:rsid w:val="006E4FD1"/>
    <w:rsid w:val="006E5666"/>
    <w:rsid w:val="006E5FEE"/>
    <w:rsid w:val="006E6312"/>
    <w:rsid w:val="006E643C"/>
    <w:rsid w:val="006E70B8"/>
    <w:rsid w:val="006E74A1"/>
    <w:rsid w:val="006E74D2"/>
    <w:rsid w:val="006E79C5"/>
    <w:rsid w:val="006E7FDF"/>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10014"/>
    <w:rsid w:val="00710349"/>
    <w:rsid w:val="007109C4"/>
    <w:rsid w:val="007111A0"/>
    <w:rsid w:val="007113C4"/>
    <w:rsid w:val="007115B4"/>
    <w:rsid w:val="007129EB"/>
    <w:rsid w:val="00712A67"/>
    <w:rsid w:val="007134A1"/>
    <w:rsid w:val="00713D94"/>
    <w:rsid w:val="007141D3"/>
    <w:rsid w:val="00714A86"/>
    <w:rsid w:val="007152EF"/>
    <w:rsid w:val="00715739"/>
    <w:rsid w:val="0071630A"/>
    <w:rsid w:val="007174DC"/>
    <w:rsid w:val="00717616"/>
    <w:rsid w:val="0071772B"/>
    <w:rsid w:val="00717D43"/>
    <w:rsid w:val="00720A46"/>
    <w:rsid w:val="0072116F"/>
    <w:rsid w:val="007212B2"/>
    <w:rsid w:val="007244CF"/>
    <w:rsid w:val="00724C02"/>
    <w:rsid w:val="00727ACC"/>
    <w:rsid w:val="00727AF0"/>
    <w:rsid w:val="007307CF"/>
    <w:rsid w:val="007308B1"/>
    <w:rsid w:val="00730CA0"/>
    <w:rsid w:val="00731139"/>
    <w:rsid w:val="0073166F"/>
    <w:rsid w:val="007327AC"/>
    <w:rsid w:val="00732B12"/>
    <w:rsid w:val="00733CD6"/>
    <w:rsid w:val="00733E6D"/>
    <w:rsid w:val="007340E3"/>
    <w:rsid w:val="007354AE"/>
    <w:rsid w:val="00735AA2"/>
    <w:rsid w:val="00735F81"/>
    <w:rsid w:val="0073622F"/>
    <w:rsid w:val="007362C2"/>
    <w:rsid w:val="0073633A"/>
    <w:rsid w:val="0073648B"/>
    <w:rsid w:val="007373B4"/>
    <w:rsid w:val="007373E2"/>
    <w:rsid w:val="007375B0"/>
    <w:rsid w:val="007378D4"/>
    <w:rsid w:val="0074019D"/>
    <w:rsid w:val="00740E47"/>
    <w:rsid w:val="00740FF2"/>
    <w:rsid w:val="00741034"/>
    <w:rsid w:val="00741A3F"/>
    <w:rsid w:val="0074224F"/>
    <w:rsid w:val="00742697"/>
    <w:rsid w:val="00742EC3"/>
    <w:rsid w:val="007436C9"/>
    <w:rsid w:val="00743D27"/>
    <w:rsid w:val="00744179"/>
    <w:rsid w:val="0074460E"/>
    <w:rsid w:val="00744F76"/>
    <w:rsid w:val="00746021"/>
    <w:rsid w:val="00747287"/>
    <w:rsid w:val="007473E1"/>
    <w:rsid w:val="0075012D"/>
    <w:rsid w:val="007507DA"/>
    <w:rsid w:val="00750B95"/>
    <w:rsid w:val="00752157"/>
    <w:rsid w:val="00752F27"/>
    <w:rsid w:val="00753043"/>
    <w:rsid w:val="00753F34"/>
    <w:rsid w:val="0075451D"/>
    <w:rsid w:val="00754C77"/>
    <w:rsid w:val="00755D6C"/>
    <w:rsid w:val="00756DA7"/>
    <w:rsid w:val="0075769F"/>
    <w:rsid w:val="007577FB"/>
    <w:rsid w:val="00761025"/>
    <w:rsid w:val="0076227E"/>
    <w:rsid w:val="00762BD4"/>
    <w:rsid w:val="00762C24"/>
    <w:rsid w:val="00764088"/>
    <w:rsid w:val="00766181"/>
    <w:rsid w:val="00766581"/>
    <w:rsid w:val="00767E84"/>
    <w:rsid w:val="0077182D"/>
    <w:rsid w:val="007718B6"/>
    <w:rsid w:val="007735D6"/>
    <w:rsid w:val="00774F5C"/>
    <w:rsid w:val="007754A6"/>
    <w:rsid w:val="00776ADD"/>
    <w:rsid w:val="00776B9C"/>
    <w:rsid w:val="007771ED"/>
    <w:rsid w:val="007778B8"/>
    <w:rsid w:val="00782638"/>
    <w:rsid w:val="00782DC2"/>
    <w:rsid w:val="00782E19"/>
    <w:rsid w:val="007839F1"/>
    <w:rsid w:val="00784F45"/>
    <w:rsid w:val="007862C7"/>
    <w:rsid w:val="00790EE1"/>
    <w:rsid w:val="00791AE5"/>
    <w:rsid w:val="00792173"/>
    <w:rsid w:val="00793C3B"/>
    <w:rsid w:val="00793F0F"/>
    <w:rsid w:val="00793FB8"/>
    <w:rsid w:val="00794417"/>
    <w:rsid w:val="007953B0"/>
    <w:rsid w:val="0079609B"/>
    <w:rsid w:val="00796AE1"/>
    <w:rsid w:val="00796D7A"/>
    <w:rsid w:val="0079725A"/>
    <w:rsid w:val="00797292"/>
    <w:rsid w:val="00797572"/>
    <w:rsid w:val="007A0673"/>
    <w:rsid w:val="007A20B6"/>
    <w:rsid w:val="007A2903"/>
    <w:rsid w:val="007A3789"/>
    <w:rsid w:val="007A4034"/>
    <w:rsid w:val="007A447E"/>
    <w:rsid w:val="007A4BE8"/>
    <w:rsid w:val="007A5CFA"/>
    <w:rsid w:val="007A5EB2"/>
    <w:rsid w:val="007A6CFC"/>
    <w:rsid w:val="007B06B9"/>
    <w:rsid w:val="007B0C09"/>
    <w:rsid w:val="007B0D1A"/>
    <w:rsid w:val="007B1136"/>
    <w:rsid w:val="007B15C4"/>
    <w:rsid w:val="007B1F3E"/>
    <w:rsid w:val="007B212D"/>
    <w:rsid w:val="007B244A"/>
    <w:rsid w:val="007B2454"/>
    <w:rsid w:val="007B40F5"/>
    <w:rsid w:val="007B51E1"/>
    <w:rsid w:val="007B56F8"/>
    <w:rsid w:val="007B5AE8"/>
    <w:rsid w:val="007B5DB1"/>
    <w:rsid w:val="007B75DB"/>
    <w:rsid w:val="007C03A8"/>
    <w:rsid w:val="007C03DD"/>
    <w:rsid w:val="007C2F4C"/>
    <w:rsid w:val="007C3515"/>
    <w:rsid w:val="007C458E"/>
    <w:rsid w:val="007C633B"/>
    <w:rsid w:val="007C74EB"/>
    <w:rsid w:val="007C784A"/>
    <w:rsid w:val="007C7DCF"/>
    <w:rsid w:val="007D0652"/>
    <w:rsid w:val="007D0F33"/>
    <w:rsid w:val="007D0F4C"/>
    <w:rsid w:val="007D17B8"/>
    <w:rsid w:val="007D2A39"/>
    <w:rsid w:val="007D4F54"/>
    <w:rsid w:val="007D5F94"/>
    <w:rsid w:val="007E1694"/>
    <w:rsid w:val="007E27A9"/>
    <w:rsid w:val="007E49FB"/>
    <w:rsid w:val="007E4D74"/>
    <w:rsid w:val="007E5E9D"/>
    <w:rsid w:val="007E62A1"/>
    <w:rsid w:val="007E6F9A"/>
    <w:rsid w:val="007E78D4"/>
    <w:rsid w:val="007F05F3"/>
    <w:rsid w:val="007F070C"/>
    <w:rsid w:val="007F0AEF"/>
    <w:rsid w:val="007F163B"/>
    <w:rsid w:val="007F16D6"/>
    <w:rsid w:val="007F4D27"/>
    <w:rsid w:val="007F5566"/>
    <w:rsid w:val="007F565E"/>
    <w:rsid w:val="007F5E82"/>
    <w:rsid w:val="007F61FB"/>
    <w:rsid w:val="007F7545"/>
    <w:rsid w:val="00800B0B"/>
    <w:rsid w:val="008020AD"/>
    <w:rsid w:val="008029D4"/>
    <w:rsid w:val="00802A79"/>
    <w:rsid w:val="008036BF"/>
    <w:rsid w:val="00804496"/>
    <w:rsid w:val="008045B0"/>
    <w:rsid w:val="00804DC8"/>
    <w:rsid w:val="00805076"/>
    <w:rsid w:val="00805248"/>
    <w:rsid w:val="00805D77"/>
    <w:rsid w:val="0080709E"/>
    <w:rsid w:val="00807969"/>
    <w:rsid w:val="00807C63"/>
    <w:rsid w:val="00807FD7"/>
    <w:rsid w:val="00811441"/>
    <w:rsid w:val="008118FC"/>
    <w:rsid w:val="0081198F"/>
    <w:rsid w:val="00812943"/>
    <w:rsid w:val="00814819"/>
    <w:rsid w:val="008159D7"/>
    <w:rsid w:val="00815F4C"/>
    <w:rsid w:val="00816141"/>
    <w:rsid w:val="00820200"/>
    <w:rsid w:val="008205AE"/>
    <w:rsid w:val="00821502"/>
    <w:rsid w:val="00821D6E"/>
    <w:rsid w:val="00822B43"/>
    <w:rsid w:val="00822C18"/>
    <w:rsid w:val="00822C72"/>
    <w:rsid w:val="008241DC"/>
    <w:rsid w:val="008255A3"/>
    <w:rsid w:val="008256E7"/>
    <w:rsid w:val="008265BB"/>
    <w:rsid w:val="0082727F"/>
    <w:rsid w:val="0082766A"/>
    <w:rsid w:val="008277AA"/>
    <w:rsid w:val="00827DED"/>
    <w:rsid w:val="00830257"/>
    <w:rsid w:val="008319BF"/>
    <w:rsid w:val="008322ED"/>
    <w:rsid w:val="008330FD"/>
    <w:rsid w:val="00834777"/>
    <w:rsid w:val="0083567C"/>
    <w:rsid w:val="00836F26"/>
    <w:rsid w:val="00837021"/>
    <w:rsid w:val="008373A4"/>
    <w:rsid w:val="00837558"/>
    <w:rsid w:val="00840823"/>
    <w:rsid w:val="008408B1"/>
    <w:rsid w:val="0084202E"/>
    <w:rsid w:val="00842332"/>
    <w:rsid w:val="00842352"/>
    <w:rsid w:val="00843529"/>
    <w:rsid w:val="0084363F"/>
    <w:rsid w:val="00843C3B"/>
    <w:rsid w:val="0084472D"/>
    <w:rsid w:val="00844F1F"/>
    <w:rsid w:val="00846E1B"/>
    <w:rsid w:val="00846E85"/>
    <w:rsid w:val="0085215A"/>
    <w:rsid w:val="00854DDD"/>
    <w:rsid w:val="00855031"/>
    <w:rsid w:val="008551BC"/>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6B2C"/>
    <w:rsid w:val="0087797C"/>
    <w:rsid w:val="00877B2E"/>
    <w:rsid w:val="00880F96"/>
    <w:rsid w:val="008817D3"/>
    <w:rsid w:val="0088222D"/>
    <w:rsid w:val="0088265A"/>
    <w:rsid w:val="0088266E"/>
    <w:rsid w:val="0088272A"/>
    <w:rsid w:val="00882B5B"/>
    <w:rsid w:val="0088355F"/>
    <w:rsid w:val="008838CC"/>
    <w:rsid w:val="00883AAA"/>
    <w:rsid w:val="00884A2E"/>
    <w:rsid w:val="00884C9B"/>
    <w:rsid w:val="008851F9"/>
    <w:rsid w:val="00886811"/>
    <w:rsid w:val="00887F9A"/>
    <w:rsid w:val="0089018E"/>
    <w:rsid w:val="008905ED"/>
    <w:rsid w:val="0089109C"/>
    <w:rsid w:val="00891953"/>
    <w:rsid w:val="008922F4"/>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9C6"/>
    <w:rsid w:val="008B3A9F"/>
    <w:rsid w:val="008B3FAC"/>
    <w:rsid w:val="008B524A"/>
    <w:rsid w:val="008B6112"/>
    <w:rsid w:val="008B67BA"/>
    <w:rsid w:val="008B6C37"/>
    <w:rsid w:val="008B6CEC"/>
    <w:rsid w:val="008B759B"/>
    <w:rsid w:val="008B7DD7"/>
    <w:rsid w:val="008C0098"/>
    <w:rsid w:val="008C01D3"/>
    <w:rsid w:val="008C0260"/>
    <w:rsid w:val="008C05EC"/>
    <w:rsid w:val="008C12FD"/>
    <w:rsid w:val="008C15A9"/>
    <w:rsid w:val="008C3456"/>
    <w:rsid w:val="008C3947"/>
    <w:rsid w:val="008C44D2"/>
    <w:rsid w:val="008C5179"/>
    <w:rsid w:val="008C6D21"/>
    <w:rsid w:val="008D01A2"/>
    <w:rsid w:val="008D03E9"/>
    <w:rsid w:val="008D064E"/>
    <w:rsid w:val="008D067C"/>
    <w:rsid w:val="008D339D"/>
    <w:rsid w:val="008D3598"/>
    <w:rsid w:val="008D4801"/>
    <w:rsid w:val="008D6269"/>
    <w:rsid w:val="008D67A7"/>
    <w:rsid w:val="008D6C4F"/>
    <w:rsid w:val="008D6EA0"/>
    <w:rsid w:val="008E039F"/>
    <w:rsid w:val="008E0810"/>
    <w:rsid w:val="008E0E36"/>
    <w:rsid w:val="008E2452"/>
    <w:rsid w:val="008E2D89"/>
    <w:rsid w:val="008E4878"/>
    <w:rsid w:val="008E600C"/>
    <w:rsid w:val="008F015D"/>
    <w:rsid w:val="008F0BF0"/>
    <w:rsid w:val="008F0F25"/>
    <w:rsid w:val="008F1CBE"/>
    <w:rsid w:val="008F34AC"/>
    <w:rsid w:val="008F4353"/>
    <w:rsid w:val="008F5214"/>
    <w:rsid w:val="008F5652"/>
    <w:rsid w:val="008F591E"/>
    <w:rsid w:val="009002C1"/>
    <w:rsid w:val="00900E49"/>
    <w:rsid w:val="00903128"/>
    <w:rsid w:val="00903D23"/>
    <w:rsid w:val="0090407D"/>
    <w:rsid w:val="00904762"/>
    <w:rsid w:val="009058DD"/>
    <w:rsid w:val="00906E14"/>
    <w:rsid w:val="00906E7E"/>
    <w:rsid w:val="0090720C"/>
    <w:rsid w:val="00907272"/>
    <w:rsid w:val="009077F9"/>
    <w:rsid w:val="00907D9D"/>
    <w:rsid w:val="00910361"/>
    <w:rsid w:val="009114A5"/>
    <w:rsid w:val="00911536"/>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0AB9"/>
    <w:rsid w:val="00921BFD"/>
    <w:rsid w:val="00922F83"/>
    <w:rsid w:val="0092344F"/>
    <w:rsid w:val="00925EE6"/>
    <w:rsid w:val="00926077"/>
    <w:rsid w:val="00926FE8"/>
    <w:rsid w:val="0092730C"/>
    <w:rsid w:val="00927C84"/>
    <w:rsid w:val="009307B4"/>
    <w:rsid w:val="009308B3"/>
    <w:rsid w:val="009309D7"/>
    <w:rsid w:val="00931E00"/>
    <w:rsid w:val="009328DE"/>
    <w:rsid w:val="00933423"/>
    <w:rsid w:val="009345E7"/>
    <w:rsid w:val="0093472B"/>
    <w:rsid w:val="00937BCE"/>
    <w:rsid w:val="009413FC"/>
    <w:rsid w:val="00941630"/>
    <w:rsid w:val="00942D0F"/>
    <w:rsid w:val="00942E7A"/>
    <w:rsid w:val="00943376"/>
    <w:rsid w:val="00943E42"/>
    <w:rsid w:val="00943F3E"/>
    <w:rsid w:val="00944F57"/>
    <w:rsid w:val="00946097"/>
    <w:rsid w:val="0094750A"/>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395"/>
    <w:rsid w:val="0096569C"/>
    <w:rsid w:val="00965D40"/>
    <w:rsid w:val="00966D24"/>
    <w:rsid w:val="00966DC0"/>
    <w:rsid w:val="00967367"/>
    <w:rsid w:val="00967AAD"/>
    <w:rsid w:val="009705BF"/>
    <w:rsid w:val="009706F7"/>
    <w:rsid w:val="00972275"/>
    <w:rsid w:val="00972320"/>
    <w:rsid w:val="009732D6"/>
    <w:rsid w:val="00974CEB"/>
    <w:rsid w:val="009751E0"/>
    <w:rsid w:val="0097530B"/>
    <w:rsid w:val="00975739"/>
    <w:rsid w:val="00976828"/>
    <w:rsid w:val="00976D26"/>
    <w:rsid w:val="0098072B"/>
    <w:rsid w:val="00980C3C"/>
    <w:rsid w:val="00981949"/>
    <w:rsid w:val="00983D99"/>
    <w:rsid w:val="00985CAB"/>
    <w:rsid w:val="00985F37"/>
    <w:rsid w:val="0098764B"/>
    <w:rsid w:val="00987E0E"/>
    <w:rsid w:val="0099000C"/>
    <w:rsid w:val="00990848"/>
    <w:rsid w:val="00991104"/>
    <w:rsid w:val="00992E16"/>
    <w:rsid w:val="00993032"/>
    <w:rsid w:val="00993EE6"/>
    <w:rsid w:val="0099471D"/>
    <w:rsid w:val="00995BEE"/>
    <w:rsid w:val="00996645"/>
    <w:rsid w:val="0099702D"/>
    <w:rsid w:val="009971D3"/>
    <w:rsid w:val="0099736D"/>
    <w:rsid w:val="00997D23"/>
    <w:rsid w:val="009A1A92"/>
    <w:rsid w:val="009A2F6C"/>
    <w:rsid w:val="009A44A6"/>
    <w:rsid w:val="009A4B9C"/>
    <w:rsid w:val="009A4FFB"/>
    <w:rsid w:val="009A5D54"/>
    <w:rsid w:val="009A6208"/>
    <w:rsid w:val="009A6CB5"/>
    <w:rsid w:val="009A72C7"/>
    <w:rsid w:val="009A753D"/>
    <w:rsid w:val="009B0628"/>
    <w:rsid w:val="009B1549"/>
    <w:rsid w:val="009B2D96"/>
    <w:rsid w:val="009B32A7"/>
    <w:rsid w:val="009B3465"/>
    <w:rsid w:val="009B3F91"/>
    <w:rsid w:val="009B48BE"/>
    <w:rsid w:val="009B53A9"/>
    <w:rsid w:val="009B680E"/>
    <w:rsid w:val="009B6B0C"/>
    <w:rsid w:val="009B6C95"/>
    <w:rsid w:val="009B6D26"/>
    <w:rsid w:val="009B6DAC"/>
    <w:rsid w:val="009B790F"/>
    <w:rsid w:val="009B7D59"/>
    <w:rsid w:val="009C23E0"/>
    <w:rsid w:val="009C2798"/>
    <w:rsid w:val="009C2CDD"/>
    <w:rsid w:val="009C37E6"/>
    <w:rsid w:val="009C3AD6"/>
    <w:rsid w:val="009C3F36"/>
    <w:rsid w:val="009C5CDB"/>
    <w:rsid w:val="009D0FAC"/>
    <w:rsid w:val="009D25B1"/>
    <w:rsid w:val="009D2A05"/>
    <w:rsid w:val="009D2E49"/>
    <w:rsid w:val="009D3D45"/>
    <w:rsid w:val="009D44FC"/>
    <w:rsid w:val="009D495E"/>
    <w:rsid w:val="009D4BF7"/>
    <w:rsid w:val="009D5B16"/>
    <w:rsid w:val="009D5D22"/>
    <w:rsid w:val="009D68EF"/>
    <w:rsid w:val="009D6F93"/>
    <w:rsid w:val="009D7E6F"/>
    <w:rsid w:val="009E0471"/>
    <w:rsid w:val="009E29B5"/>
    <w:rsid w:val="009E3EEF"/>
    <w:rsid w:val="009E4A86"/>
    <w:rsid w:val="009E7970"/>
    <w:rsid w:val="009F0571"/>
    <w:rsid w:val="009F1DCD"/>
    <w:rsid w:val="009F2391"/>
    <w:rsid w:val="009F2789"/>
    <w:rsid w:val="009F318A"/>
    <w:rsid w:val="009F3495"/>
    <w:rsid w:val="009F50CC"/>
    <w:rsid w:val="009F51DB"/>
    <w:rsid w:val="009F58D2"/>
    <w:rsid w:val="009F666B"/>
    <w:rsid w:val="00A006DE"/>
    <w:rsid w:val="00A018F3"/>
    <w:rsid w:val="00A035CB"/>
    <w:rsid w:val="00A04602"/>
    <w:rsid w:val="00A04856"/>
    <w:rsid w:val="00A05070"/>
    <w:rsid w:val="00A06BBE"/>
    <w:rsid w:val="00A07AFC"/>
    <w:rsid w:val="00A07FBA"/>
    <w:rsid w:val="00A10255"/>
    <w:rsid w:val="00A1045B"/>
    <w:rsid w:val="00A1052B"/>
    <w:rsid w:val="00A1070B"/>
    <w:rsid w:val="00A11870"/>
    <w:rsid w:val="00A119B3"/>
    <w:rsid w:val="00A11C15"/>
    <w:rsid w:val="00A11D81"/>
    <w:rsid w:val="00A123F6"/>
    <w:rsid w:val="00A135A1"/>
    <w:rsid w:val="00A1421C"/>
    <w:rsid w:val="00A144CB"/>
    <w:rsid w:val="00A14814"/>
    <w:rsid w:val="00A169F4"/>
    <w:rsid w:val="00A16A87"/>
    <w:rsid w:val="00A1789E"/>
    <w:rsid w:val="00A21A3B"/>
    <w:rsid w:val="00A2200D"/>
    <w:rsid w:val="00A221FC"/>
    <w:rsid w:val="00A2262B"/>
    <w:rsid w:val="00A23791"/>
    <w:rsid w:val="00A23EA8"/>
    <w:rsid w:val="00A24643"/>
    <w:rsid w:val="00A24CB6"/>
    <w:rsid w:val="00A255D2"/>
    <w:rsid w:val="00A26FC3"/>
    <w:rsid w:val="00A27743"/>
    <w:rsid w:val="00A3018C"/>
    <w:rsid w:val="00A31534"/>
    <w:rsid w:val="00A31A34"/>
    <w:rsid w:val="00A33469"/>
    <w:rsid w:val="00A339CD"/>
    <w:rsid w:val="00A33D47"/>
    <w:rsid w:val="00A33F0B"/>
    <w:rsid w:val="00A347A2"/>
    <w:rsid w:val="00A35CBF"/>
    <w:rsid w:val="00A3600D"/>
    <w:rsid w:val="00A36234"/>
    <w:rsid w:val="00A3624B"/>
    <w:rsid w:val="00A365BD"/>
    <w:rsid w:val="00A36772"/>
    <w:rsid w:val="00A36B72"/>
    <w:rsid w:val="00A370F0"/>
    <w:rsid w:val="00A371BB"/>
    <w:rsid w:val="00A3729F"/>
    <w:rsid w:val="00A407B7"/>
    <w:rsid w:val="00A41157"/>
    <w:rsid w:val="00A4158F"/>
    <w:rsid w:val="00A41D5E"/>
    <w:rsid w:val="00A43516"/>
    <w:rsid w:val="00A43B01"/>
    <w:rsid w:val="00A44408"/>
    <w:rsid w:val="00A44785"/>
    <w:rsid w:val="00A45204"/>
    <w:rsid w:val="00A4532B"/>
    <w:rsid w:val="00A453F5"/>
    <w:rsid w:val="00A468A0"/>
    <w:rsid w:val="00A50383"/>
    <w:rsid w:val="00A50DFD"/>
    <w:rsid w:val="00A5234F"/>
    <w:rsid w:val="00A55457"/>
    <w:rsid w:val="00A55CE6"/>
    <w:rsid w:val="00A5651B"/>
    <w:rsid w:val="00A56821"/>
    <w:rsid w:val="00A56CFA"/>
    <w:rsid w:val="00A56E41"/>
    <w:rsid w:val="00A5730E"/>
    <w:rsid w:val="00A57660"/>
    <w:rsid w:val="00A57D86"/>
    <w:rsid w:val="00A57E4A"/>
    <w:rsid w:val="00A57F53"/>
    <w:rsid w:val="00A602A2"/>
    <w:rsid w:val="00A60DE2"/>
    <w:rsid w:val="00A60EB3"/>
    <w:rsid w:val="00A640B6"/>
    <w:rsid w:val="00A64355"/>
    <w:rsid w:val="00A65337"/>
    <w:rsid w:val="00A6545B"/>
    <w:rsid w:val="00A6562A"/>
    <w:rsid w:val="00A65B0B"/>
    <w:rsid w:val="00A66AAA"/>
    <w:rsid w:val="00A670A5"/>
    <w:rsid w:val="00A67B27"/>
    <w:rsid w:val="00A67E13"/>
    <w:rsid w:val="00A706DA"/>
    <w:rsid w:val="00A71B1B"/>
    <w:rsid w:val="00A742CA"/>
    <w:rsid w:val="00A74664"/>
    <w:rsid w:val="00A747B5"/>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06A"/>
    <w:rsid w:val="00A8569D"/>
    <w:rsid w:val="00A856AE"/>
    <w:rsid w:val="00A857D1"/>
    <w:rsid w:val="00A86B53"/>
    <w:rsid w:val="00A87152"/>
    <w:rsid w:val="00A871E1"/>
    <w:rsid w:val="00A90E69"/>
    <w:rsid w:val="00A94999"/>
    <w:rsid w:val="00A95640"/>
    <w:rsid w:val="00A96340"/>
    <w:rsid w:val="00A969BE"/>
    <w:rsid w:val="00A96DE9"/>
    <w:rsid w:val="00AA069C"/>
    <w:rsid w:val="00AA0863"/>
    <w:rsid w:val="00AA0C99"/>
    <w:rsid w:val="00AA133B"/>
    <w:rsid w:val="00AA18B5"/>
    <w:rsid w:val="00AA275B"/>
    <w:rsid w:val="00AA3D88"/>
    <w:rsid w:val="00AA3FFA"/>
    <w:rsid w:val="00AA469A"/>
    <w:rsid w:val="00AA4714"/>
    <w:rsid w:val="00AA471A"/>
    <w:rsid w:val="00AA5791"/>
    <w:rsid w:val="00AA5FE8"/>
    <w:rsid w:val="00AA6545"/>
    <w:rsid w:val="00AA70D4"/>
    <w:rsid w:val="00AB1388"/>
    <w:rsid w:val="00AB16A8"/>
    <w:rsid w:val="00AB2284"/>
    <w:rsid w:val="00AB22B3"/>
    <w:rsid w:val="00AB316C"/>
    <w:rsid w:val="00AB4869"/>
    <w:rsid w:val="00AB4CEB"/>
    <w:rsid w:val="00AB4E1E"/>
    <w:rsid w:val="00AB560D"/>
    <w:rsid w:val="00AB60A8"/>
    <w:rsid w:val="00AB62EE"/>
    <w:rsid w:val="00AB640B"/>
    <w:rsid w:val="00AB696C"/>
    <w:rsid w:val="00AC07FC"/>
    <w:rsid w:val="00AC1A2B"/>
    <w:rsid w:val="00AC2009"/>
    <w:rsid w:val="00AC2322"/>
    <w:rsid w:val="00AC2B15"/>
    <w:rsid w:val="00AC2D83"/>
    <w:rsid w:val="00AC4B9B"/>
    <w:rsid w:val="00AC4C1C"/>
    <w:rsid w:val="00AC5CBF"/>
    <w:rsid w:val="00AC623E"/>
    <w:rsid w:val="00AC7E1D"/>
    <w:rsid w:val="00AD0420"/>
    <w:rsid w:val="00AD21C1"/>
    <w:rsid w:val="00AD2659"/>
    <w:rsid w:val="00AD301B"/>
    <w:rsid w:val="00AD35DC"/>
    <w:rsid w:val="00AD39F5"/>
    <w:rsid w:val="00AD3B73"/>
    <w:rsid w:val="00AD4641"/>
    <w:rsid w:val="00AD4F6F"/>
    <w:rsid w:val="00AD5CA4"/>
    <w:rsid w:val="00AD7681"/>
    <w:rsid w:val="00AD7DE0"/>
    <w:rsid w:val="00AE0333"/>
    <w:rsid w:val="00AE0D8D"/>
    <w:rsid w:val="00AE0FBA"/>
    <w:rsid w:val="00AE1F79"/>
    <w:rsid w:val="00AE22DE"/>
    <w:rsid w:val="00AE2691"/>
    <w:rsid w:val="00AE3D61"/>
    <w:rsid w:val="00AE5215"/>
    <w:rsid w:val="00AE5412"/>
    <w:rsid w:val="00AE5B2B"/>
    <w:rsid w:val="00AE5FD2"/>
    <w:rsid w:val="00AE6BF3"/>
    <w:rsid w:val="00AE75C1"/>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2B94"/>
    <w:rsid w:val="00B035C2"/>
    <w:rsid w:val="00B0362C"/>
    <w:rsid w:val="00B0378B"/>
    <w:rsid w:val="00B03878"/>
    <w:rsid w:val="00B039EA"/>
    <w:rsid w:val="00B04D22"/>
    <w:rsid w:val="00B0505B"/>
    <w:rsid w:val="00B069B4"/>
    <w:rsid w:val="00B06AAA"/>
    <w:rsid w:val="00B074E8"/>
    <w:rsid w:val="00B105B7"/>
    <w:rsid w:val="00B10E6E"/>
    <w:rsid w:val="00B1227C"/>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7D06"/>
    <w:rsid w:val="00B27FB2"/>
    <w:rsid w:val="00B30DC9"/>
    <w:rsid w:val="00B3113E"/>
    <w:rsid w:val="00B31226"/>
    <w:rsid w:val="00B3137A"/>
    <w:rsid w:val="00B32558"/>
    <w:rsid w:val="00B337A3"/>
    <w:rsid w:val="00B33A44"/>
    <w:rsid w:val="00B34444"/>
    <w:rsid w:val="00B3444A"/>
    <w:rsid w:val="00B34AFD"/>
    <w:rsid w:val="00B401B1"/>
    <w:rsid w:val="00B414F0"/>
    <w:rsid w:val="00B41697"/>
    <w:rsid w:val="00B41A84"/>
    <w:rsid w:val="00B42736"/>
    <w:rsid w:val="00B42C87"/>
    <w:rsid w:val="00B42F41"/>
    <w:rsid w:val="00B42FCC"/>
    <w:rsid w:val="00B43722"/>
    <w:rsid w:val="00B43CE9"/>
    <w:rsid w:val="00B43E15"/>
    <w:rsid w:val="00B43FA2"/>
    <w:rsid w:val="00B4422D"/>
    <w:rsid w:val="00B45548"/>
    <w:rsid w:val="00B45D40"/>
    <w:rsid w:val="00B46A4F"/>
    <w:rsid w:val="00B46DB5"/>
    <w:rsid w:val="00B472DC"/>
    <w:rsid w:val="00B474AD"/>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5F1"/>
    <w:rsid w:val="00B62802"/>
    <w:rsid w:val="00B62F12"/>
    <w:rsid w:val="00B63DBA"/>
    <w:rsid w:val="00B642A1"/>
    <w:rsid w:val="00B66418"/>
    <w:rsid w:val="00B66642"/>
    <w:rsid w:val="00B677B5"/>
    <w:rsid w:val="00B70A8F"/>
    <w:rsid w:val="00B71EFD"/>
    <w:rsid w:val="00B7222F"/>
    <w:rsid w:val="00B7265A"/>
    <w:rsid w:val="00B7453D"/>
    <w:rsid w:val="00B75011"/>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78C"/>
    <w:rsid w:val="00B93A4C"/>
    <w:rsid w:val="00B93FD6"/>
    <w:rsid w:val="00B93FEC"/>
    <w:rsid w:val="00B9433E"/>
    <w:rsid w:val="00B9453D"/>
    <w:rsid w:val="00B95919"/>
    <w:rsid w:val="00B96560"/>
    <w:rsid w:val="00B965D0"/>
    <w:rsid w:val="00B96F4D"/>
    <w:rsid w:val="00BA068D"/>
    <w:rsid w:val="00BA0F9F"/>
    <w:rsid w:val="00BA16B4"/>
    <w:rsid w:val="00BA1EA5"/>
    <w:rsid w:val="00BA2660"/>
    <w:rsid w:val="00BA2ACF"/>
    <w:rsid w:val="00BA2F72"/>
    <w:rsid w:val="00BA3540"/>
    <w:rsid w:val="00BA41A0"/>
    <w:rsid w:val="00BA45E0"/>
    <w:rsid w:val="00BA5446"/>
    <w:rsid w:val="00BA65CA"/>
    <w:rsid w:val="00BA7626"/>
    <w:rsid w:val="00BA7FDE"/>
    <w:rsid w:val="00BB0A11"/>
    <w:rsid w:val="00BB24F8"/>
    <w:rsid w:val="00BB4133"/>
    <w:rsid w:val="00BB477C"/>
    <w:rsid w:val="00BB55A3"/>
    <w:rsid w:val="00BB6837"/>
    <w:rsid w:val="00BB7E60"/>
    <w:rsid w:val="00BC0308"/>
    <w:rsid w:val="00BC11D6"/>
    <w:rsid w:val="00BC1AE6"/>
    <w:rsid w:val="00BC1C4F"/>
    <w:rsid w:val="00BC26BD"/>
    <w:rsid w:val="00BC41DC"/>
    <w:rsid w:val="00BC6258"/>
    <w:rsid w:val="00BC66A5"/>
    <w:rsid w:val="00BC68CA"/>
    <w:rsid w:val="00BC6A2D"/>
    <w:rsid w:val="00BC7B7C"/>
    <w:rsid w:val="00BD0304"/>
    <w:rsid w:val="00BD051F"/>
    <w:rsid w:val="00BD0BCC"/>
    <w:rsid w:val="00BD10EF"/>
    <w:rsid w:val="00BD1217"/>
    <w:rsid w:val="00BD22A6"/>
    <w:rsid w:val="00BD2639"/>
    <w:rsid w:val="00BD2EEF"/>
    <w:rsid w:val="00BD2F05"/>
    <w:rsid w:val="00BD3979"/>
    <w:rsid w:val="00BD3E98"/>
    <w:rsid w:val="00BD4A6F"/>
    <w:rsid w:val="00BD673D"/>
    <w:rsid w:val="00BD6D59"/>
    <w:rsid w:val="00BD7ABF"/>
    <w:rsid w:val="00BD7D4E"/>
    <w:rsid w:val="00BD7F36"/>
    <w:rsid w:val="00BE003F"/>
    <w:rsid w:val="00BE1136"/>
    <w:rsid w:val="00BE3C34"/>
    <w:rsid w:val="00BE4703"/>
    <w:rsid w:val="00BE49CA"/>
    <w:rsid w:val="00BE4F69"/>
    <w:rsid w:val="00BE51C5"/>
    <w:rsid w:val="00BE6E69"/>
    <w:rsid w:val="00BE791F"/>
    <w:rsid w:val="00BE7B14"/>
    <w:rsid w:val="00BE7FBD"/>
    <w:rsid w:val="00BF03B2"/>
    <w:rsid w:val="00BF0623"/>
    <w:rsid w:val="00BF09F3"/>
    <w:rsid w:val="00BF14E2"/>
    <w:rsid w:val="00BF20B6"/>
    <w:rsid w:val="00BF2C12"/>
    <w:rsid w:val="00BF2C67"/>
    <w:rsid w:val="00BF3659"/>
    <w:rsid w:val="00BF38CE"/>
    <w:rsid w:val="00BF3C5C"/>
    <w:rsid w:val="00BF63DD"/>
    <w:rsid w:val="00BF6674"/>
    <w:rsid w:val="00BF74A2"/>
    <w:rsid w:val="00BF7AB3"/>
    <w:rsid w:val="00C0002B"/>
    <w:rsid w:val="00C001DA"/>
    <w:rsid w:val="00C00CB1"/>
    <w:rsid w:val="00C01EBE"/>
    <w:rsid w:val="00C029E0"/>
    <w:rsid w:val="00C02A63"/>
    <w:rsid w:val="00C04146"/>
    <w:rsid w:val="00C0441A"/>
    <w:rsid w:val="00C0474A"/>
    <w:rsid w:val="00C04795"/>
    <w:rsid w:val="00C06609"/>
    <w:rsid w:val="00C07773"/>
    <w:rsid w:val="00C07DAF"/>
    <w:rsid w:val="00C10390"/>
    <w:rsid w:val="00C107BF"/>
    <w:rsid w:val="00C12503"/>
    <w:rsid w:val="00C12B08"/>
    <w:rsid w:val="00C12B3C"/>
    <w:rsid w:val="00C12BD6"/>
    <w:rsid w:val="00C1390C"/>
    <w:rsid w:val="00C14BDF"/>
    <w:rsid w:val="00C1546F"/>
    <w:rsid w:val="00C15CF8"/>
    <w:rsid w:val="00C162EA"/>
    <w:rsid w:val="00C16BF5"/>
    <w:rsid w:val="00C17226"/>
    <w:rsid w:val="00C17725"/>
    <w:rsid w:val="00C17E2A"/>
    <w:rsid w:val="00C20CEE"/>
    <w:rsid w:val="00C20DE0"/>
    <w:rsid w:val="00C22397"/>
    <w:rsid w:val="00C2257E"/>
    <w:rsid w:val="00C22B8A"/>
    <w:rsid w:val="00C233C7"/>
    <w:rsid w:val="00C2341D"/>
    <w:rsid w:val="00C24D9D"/>
    <w:rsid w:val="00C25ED1"/>
    <w:rsid w:val="00C26942"/>
    <w:rsid w:val="00C30788"/>
    <w:rsid w:val="00C3100D"/>
    <w:rsid w:val="00C31758"/>
    <w:rsid w:val="00C3246B"/>
    <w:rsid w:val="00C32C26"/>
    <w:rsid w:val="00C32D41"/>
    <w:rsid w:val="00C32F9F"/>
    <w:rsid w:val="00C334C9"/>
    <w:rsid w:val="00C336E1"/>
    <w:rsid w:val="00C338D1"/>
    <w:rsid w:val="00C33978"/>
    <w:rsid w:val="00C33EA8"/>
    <w:rsid w:val="00C34294"/>
    <w:rsid w:val="00C3431A"/>
    <w:rsid w:val="00C3488E"/>
    <w:rsid w:val="00C35F58"/>
    <w:rsid w:val="00C36382"/>
    <w:rsid w:val="00C37193"/>
    <w:rsid w:val="00C37958"/>
    <w:rsid w:val="00C37A76"/>
    <w:rsid w:val="00C4170F"/>
    <w:rsid w:val="00C41E49"/>
    <w:rsid w:val="00C41E84"/>
    <w:rsid w:val="00C41EFB"/>
    <w:rsid w:val="00C4236D"/>
    <w:rsid w:val="00C43AC9"/>
    <w:rsid w:val="00C44449"/>
    <w:rsid w:val="00C44D97"/>
    <w:rsid w:val="00C4517A"/>
    <w:rsid w:val="00C45F0E"/>
    <w:rsid w:val="00C46093"/>
    <w:rsid w:val="00C46D2D"/>
    <w:rsid w:val="00C50D1E"/>
    <w:rsid w:val="00C5124B"/>
    <w:rsid w:val="00C55C07"/>
    <w:rsid w:val="00C55C7C"/>
    <w:rsid w:val="00C560B9"/>
    <w:rsid w:val="00C56F56"/>
    <w:rsid w:val="00C57B0E"/>
    <w:rsid w:val="00C616A6"/>
    <w:rsid w:val="00C61C5A"/>
    <w:rsid w:val="00C62248"/>
    <w:rsid w:val="00C6306F"/>
    <w:rsid w:val="00C63A08"/>
    <w:rsid w:val="00C64240"/>
    <w:rsid w:val="00C64627"/>
    <w:rsid w:val="00C64709"/>
    <w:rsid w:val="00C64E24"/>
    <w:rsid w:val="00C6507C"/>
    <w:rsid w:val="00C66A62"/>
    <w:rsid w:val="00C67297"/>
    <w:rsid w:val="00C679F6"/>
    <w:rsid w:val="00C67B18"/>
    <w:rsid w:val="00C70F5F"/>
    <w:rsid w:val="00C7154A"/>
    <w:rsid w:val="00C7275F"/>
    <w:rsid w:val="00C73196"/>
    <w:rsid w:val="00C73652"/>
    <w:rsid w:val="00C737D8"/>
    <w:rsid w:val="00C737FB"/>
    <w:rsid w:val="00C73A92"/>
    <w:rsid w:val="00C759EE"/>
    <w:rsid w:val="00C75A5B"/>
    <w:rsid w:val="00C75C21"/>
    <w:rsid w:val="00C760DF"/>
    <w:rsid w:val="00C76DA6"/>
    <w:rsid w:val="00C81146"/>
    <w:rsid w:val="00C8165C"/>
    <w:rsid w:val="00C816AA"/>
    <w:rsid w:val="00C81C8C"/>
    <w:rsid w:val="00C824EB"/>
    <w:rsid w:val="00C82841"/>
    <w:rsid w:val="00C83206"/>
    <w:rsid w:val="00C8561F"/>
    <w:rsid w:val="00C86958"/>
    <w:rsid w:val="00C8762F"/>
    <w:rsid w:val="00C87C20"/>
    <w:rsid w:val="00C87E26"/>
    <w:rsid w:val="00C87ED6"/>
    <w:rsid w:val="00C90185"/>
    <w:rsid w:val="00C903F3"/>
    <w:rsid w:val="00C919C8"/>
    <w:rsid w:val="00C91DD3"/>
    <w:rsid w:val="00C922AA"/>
    <w:rsid w:val="00C93683"/>
    <w:rsid w:val="00C93935"/>
    <w:rsid w:val="00C94C12"/>
    <w:rsid w:val="00CA00A7"/>
    <w:rsid w:val="00CA1181"/>
    <w:rsid w:val="00CA1FD9"/>
    <w:rsid w:val="00CA326E"/>
    <w:rsid w:val="00CA494C"/>
    <w:rsid w:val="00CA6FB0"/>
    <w:rsid w:val="00CA7192"/>
    <w:rsid w:val="00CB0393"/>
    <w:rsid w:val="00CB09A2"/>
    <w:rsid w:val="00CB161C"/>
    <w:rsid w:val="00CB2151"/>
    <w:rsid w:val="00CB21DD"/>
    <w:rsid w:val="00CB2404"/>
    <w:rsid w:val="00CB2CA6"/>
    <w:rsid w:val="00CB2F0F"/>
    <w:rsid w:val="00CB5F61"/>
    <w:rsid w:val="00CB6356"/>
    <w:rsid w:val="00CB65EE"/>
    <w:rsid w:val="00CB6736"/>
    <w:rsid w:val="00CB6980"/>
    <w:rsid w:val="00CB7477"/>
    <w:rsid w:val="00CB7FBC"/>
    <w:rsid w:val="00CC0514"/>
    <w:rsid w:val="00CC1321"/>
    <w:rsid w:val="00CC279B"/>
    <w:rsid w:val="00CC2B16"/>
    <w:rsid w:val="00CC3581"/>
    <w:rsid w:val="00CC37B3"/>
    <w:rsid w:val="00CC4CF8"/>
    <w:rsid w:val="00CC50D8"/>
    <w:rsid w:val="00CC529D"/>
    <w:rsid w:val="00CC60FD"/>
    <w:rsid w:val="00CD033B"/>
    <w:rsid w:val="00CD0FFD"/>
    <w:rsid w:val="00CD1278"/>
    <w:rsid w:val="00CD1B68"/>
    <w:rsid w:val="00CD298E"/>
    <w:rsid w:val="00CD37D4"/>
    <w:rsid w:val="00CD4289"/>
    <w:rsid w:val="00CD42DF"/>
    <w:rsid w:val="00CD4733"/>
    <w:rsid w:val="00CD5A35"/>
    <w:rsid w:val="00CD5ADD"/>
    <w:rsid w:val="00CD7731"/>
    <w:rsid w:val="00CE0032"/>
    <w:rsid w:val="00CE015E"/>
    <w:rsid w:val="00CE239C"/>
    <w:rsid w:val="00CE436B"/>
    <w:rsid w:val="00CE4EEA"/>
    <w:rsid w:val="00CE62CD"/>
    <w:rsid w:val="00CE6898"/>
    <w:rsid w:val="00CE729B"/>
    <w:rsid w:val="00CF08C3"/>
    <w:rsid w:val="00CF094D"/>
    <w:rsid w:val="00CF174E"/>
    <w:rsid w:val="00CF1C64"/>
    <w:rsid w:val="00CF202C"/>
    <w:rsid w:val="00CF276E"/>
    <w:rsid w:val="00CF3825"/>
    <w:rsid w:val="00CF38AA"/>
    <w:rsid w:val="00CF5129"/>
    <w:rsid w:val="00CF5176"/>
    <w:rsid w:val="00CF63E1"/>
    <w:rsid w:val="00CF64F2"/>
    <w:rsid w:val="00CF77C8"/>
    <w:rsid w:val="00CF7B9E"/>
    <w:rsid w:val="00D000C4"/>
    <w:rsid w:val="00D00166"/>
    <w:rsid w:val="00D00324"/>
    <w:rsid w:val="00D00707"/>
    <w:rsid w:val="00D0155C"/>
    <w:rsid w:val="00D01839"/>
    <w:rsid w:val="00D019A9"/>
    <w:rsid w:val="00D037CE"/>
    <w:rsid w:val="00D03FBC"/>
    <w:rsid w:val="00D04136"/>
    <w:rsid w:val="00D04445"/>
    <w:rsid w:val="00D046AA"/>
    <w:rsid w:val="00D04749"/>
    <w:rsid w:val="00D04DB6"/>
    <w:rsid w:val="00D06092"/>
    <w:rsid w:val="00D0679B"/>
    <w:rsid w:val="00D07840"/>
    <w:rsid w:val="00D079BC"/>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7FD"/>
    <w:rsid w:val="00D20F04"/>
    <w:rsid w:val="00D21CFA"/>
    <w:rsid w:val="00D21DC7"/>
    <w:rsid w:val="00D21DFC"/>
    <w:rsid w:val="00D2210B"/>
    <w:rsid w:val="00D22183"/>
    <w:rsid w:val="00D2253C"/>
    <w:rsid w:val="00D22B7C"/>
    <w:rsid w:val="00D22F83"/>
    <w:rsid w:val="00D23948"/>
    <w:rsid w:val="00D23B9F"/>
    <w:rsid w:val="00D23DE3"/>
    <w:rsid w:val="00D24D0C"/>
    <w:rsid w:val="00D254A6"/>
    <w:rsid w:val="00D2722B"/>
    <w:rsid w:val="00D275A4"/>
    <w:rsid w:val="00D27687"/>
    <w:rsid w:val="00D27719"/>
    <w:rsid w:val="00D301C6"/>
    <w:rsid w:val="00D31089"/>
    <w:rsid w:val="00D3199F"/>
    <w:rsid w:val="00D31BB6"/>
    <w:rsid w:val="00D34665"/>
    <w:rsid w:val="00D35C93"/>
    <w:rsid w:val="00D362EE"/>
    <w:rsid w:val="00D36CEC"/>
    <w:rsid w:val="00D374A7"/>
    <w:rsid w:val="00D37660"/>
    <w:rsid w:val="00D37A70"/>
    <w:rsid w:val="00D40980"/>
    <w:rsid w:val="00D40C4F"/>
    <w:rsid w:val="00D415E7"/>
    <w:rsid w:val="00D41AE0"/>
    <w:rsid w:val="00D41AE2"/>
    <w:rsid w:val="00D41F0F"/>
    <w:rsid w:val="00D41FBC"/>
    <w:rsid w:val="00D42CAD"/>
    <w:rsid w:val="00D438FF"/>
    <w:rsid w:val="00D43B0C"/>
    <w:rsid w:val="00D45BA6"/>
    <w:rsid w:val="00D45CDD"/>
    <w:rsid w:val="00D4601E"/>
    <w:rsid w:val="00D4679D"/>
    <w:rsid w:val="00D4741A"/>
    <w:rsid w:val="00D50A8D"/>
    <w:rsid w:val="00D5138C"/>
    <w:rsid w:val="00D5147B"/>
    <w:rsid w:val="00D5158A"/>
    <w:rsid w:val="00D52FA5"/>
    <w:rsid w:val="00D5300F"/>
    <w:rsid w:val="00D533BE"/>
    <w:rsid w:val="00D5360E"/>
    <w:rsid w:val="00D537A2"/>
    <w:rsid w:val="00D54304"/>
    <w:rsid w:val="00D543F3"/>
    <w:rsid w:val="00D57B3F"/>
    <w:rsid w:val="00D57CC7"/>
    <w:rsid w:val="00D604EC"/>
    <w:rsid w:val="00D60BC5"/>
    <w:rsid w:val="00D6262C"/>
    <w:rsid w:val="00D62CCB"/>
    <w:rsid w:val="00D63180"/>
    <w:rsid w:val="00D63A74"/>
    <w:rsid w:val="00D63B2D"/>
    <w:rsid w:val="00D64351"/>
    <w:rsid w:val="00D6442C"/>
    <w:rsid w:val="00D64901"/>
    <w:rsid w:val="00D64B76"/>
    <w:rsid w:val="00D6548A"/>
    <w:rsid w:val="00D660B3"/>
    <w:rsid w:val="00D67F07"/>
    <w:rsid w:val="00D67FF8"/>
    <w:rsid w:val="00D70443"/>
    <w:rsid w:val="00D70510"/>
    <w:rsid w:val="00D71EF7"/>
    <w:rsid w:val="00D72D00"/>
    <w:rsid w:val="00D7542B"/>
    <w:rsid w:val="00D759B3"/>
    <w:rsid w:val="00D75EA1"/>
    <w:rsid w:val="00D764CD"/>
    <w:rsid w:val="00D8105A"/>
    <w:rsid w:val="00D81A05"/>
    <w:rsid w:val="00D81CA1"/>
    <w:rsid w:val="00D821C8"/>
    <w:rsid w:val="00D8227F"/>
    <w:rsid w:val="00D82F4D"/>
    <w:rsid w:val="00D84120"/>
    <w:rsid w:val="00D8476F"/>
    <w:rsid w:val="00D85A5E"/>
    <w:rsid w:val="00D86875"/>
    <w:rsid w:val="00D86A4B"/>
    <w:rsid w:val="00D8721F"/>
    <w:rsid w:val="00D87E29"/>
    <w:rsid w:val="00D91C19"/>
    <w:rsid w:val="00D91E73"/>
    <w:rsid w:val="00D92F2C"/>
    <w:rsid w:val="00D938D0"/>
    <w:rsid w:val="00D939E3"/>
    <w:rsid w:val="00D93CC0"/>
    <w:rsid w:val="00D93FF1"/>
    <w:rsid w:val="00D942EA"/>
    <w:rsid w:val="00D96CF3"/>
    <w:rsid w:val="00D97549"/>
    <w:rsid w:val="00D97BE5"/>
    <w:rsid w:val="00DA0AFC"/>
    <w:rsid w:val="00DA0EDB"/>
    <w:rsid w:val="00DA0F1F"/>
    <w:rsid w:val="00DA1379"/>
    <w:rsid w:val="00DA2030"/>
    <w:rsid w:val="00DA431B"/>
    <w:rsid w:val="00DA52AD"/>
    <w:rsid w:val="00DA5D80"/>
    <w:rsid w:val="00DA69B9"/>
    <w:rsid w:val="00DA69D2"/>
    <w:rsid w:val="00DA76A3"/>
    <w:rsid w:val="00DB1BA2"/>
    <w:rsid w:val="00DB1CC6"/>
    <w:rsid w:val="00DB3834"/>
    <w:rsid w:val="00DB4F37"/>
    <w:rsid w:val="00DB50A8"/>
    <w:rsid w:val="00DB5760"/>
    <w:rsid w:val="00DB6215"/>
    <w:rsid w:val="00DB647B"/>
    <w:rsid w:val="00DB726E"/>
    <w:rsid w:val="00DB7CB4"/>
    <w:rsid w:val="00DB7F05"/>
    <w:rsid w:val="00DC08BA"/>
    <w:rsid w:val="00DC0A3A"/>
    <w:rsid w:val="00DC10C2"/>
    <w:rsid w:val="00DC1783"/>
    <w:rsid w:val="00DC1B84"/>
    <w:rsid w:val="00DC1B9A"/>
    <w:rsid w:val="00DC1C1E"/>
    <w:rsid w:val="00DC2154"/>
    <w:rsid w:val="00DC28D9"/>
    <w:rsid w:val="00DC33B1"/>
    <w:rsid w:val="00DC3922"/>
    <w:rsid w:val="00DC41F7"/>
    <w:rsid w:val="00DC4A69"/>
    <w:rsid w:val="00DC51FC"/>
    <w:rsid w:val="00DC5C0F"/>
    <w:rsid w:val="00DC6086"/>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5914"/>
    <w:rsid w:val="00DD6373"/>
    <w:rsid w:val="00DD6947"/>
    <w:rsid w:val="00DD6F7E"/>
    <w:rsid w:val="00DD7DF5"/>
    <w:rsid w:val="00DE10ED"/>
    <w:rsid w:val="00DE11A0"/>
    <w:rsid w:val="00DE406C"/>
    <w:rsid w:val="00DE4579"/>
    <w:rsid w:val="00DE45DE"/>
    <w:rsid w:val="00DE4B6B"/>
    <w:rsid w:val="00DE5350"/>
    <w:rsid w:val="00DE5D43"/>
    <w:rsid w:val="00DE635C"/>
    <w:rsid w:val="00DE7697"/>
    <w:rsid w:val="00DF00CC"/>
    <w:rsid w:val="00DF016F"/>
    <w:rsid w:val="00DF0174"/>
    <w:rsid w:val="00DF01E5"/>
    <w:rsid w:val="00DF02F4"/>
    <w:rsid w:val="00DF1757"/>
    <w:rsid w:val="00DF1C26"/>
    <w:rsid w:val="00DF4CDE"/>
    <w:rsid w:val="00DF50F4"/>
    <w:rsid w:val="00DF58CE"/>
    <w:rsid w:val="00DF5F9C"/>
    <w:rsid w:val="00DF6E5C"/>
    <w:rsid w:val="00E0087B"/>
    <w:rsid w:val="00E00A80"/>
    <w:rsid w:val="00E0326B"/>
    <w:rsid w:val="00E03538"/>
    <w:rsid w:val="00E03622"/>
    <w:rsid w:val="00E03C77"/>
    <w:rsid w:val="00E03ED8"/>
    <w:rsid w:val="00E0526B"/>
    <w:rsid w:val="00E05FB5"/>
    <w:rsid w:val="00E06D5E"/>
    <w:rsid w:val="00E0736D"/>
    <w:rsid w:val="00E0789F"/>
    <w:rsid w:val="00E07EDC"/>
    <w:rsid w:val="00E07F2D"/>
    <w:rsid w:val="00E10760"/>
    <w:rsid w:val="00E112D6"/>
    <w:rsid w:val="00E115B9"/>
    <w:rsid w:val="00E1249E"/>
    <w:rsid w:val="00E135B5"/>
    <w:rsid w:val="00E13C9A"/>
    <w:rsid w:val="00E14F95"/>
    <w:rsid w:val="00E15643"/>
    <w:rsid w:val="00E15973"/>
    <w:rsid w:val="00E166A5"/>
    <w:rsid w:val="00E1727B"/>
    <w:rsid w:val="00E17686"/>
    <w:rsid w:val="00E17BF2"/>
    <w:rsid w:val="00E200FB"/>
    <w:rsid w:val="00E20F95"/>
    <w:rsid w:val="00E20FED"/>
    <w:rsid w:val="00E228A3"/>
    <w:rsid w:val="00E22B33"/>
    <w:rsid w:val="00E23874"/>
    <w:rsid w:val="00E2415F"/>
    <w:rsid w:val="00E24315"/>
    <w:rsid w:val="00E264C8"/>
    <w:rsid w:val="00E27307"/>
    <w:rsid w:val="00E3323A"/>
    <w:rsid w:val="00E3409C"/>
    <w:rsid w:val="00E345C1"/>
    <w:rsid w:val="00E34FBC"/>
    <w:rsid w:val="00E355A9"/>
    <w:rsid w:val="00E355EC"/>
    <w:rsid w:val="00E35FA2"/>
    <w:rsid w:val="00E36ACA"/>
    <w:rsid w:val="00E36C58"/>
    <w:rsid w:val="00E36CF2"/>
    <w:rsid w:val="00E401E0"/>
    <w:rsid w:val="00E40D49"/>
    <w:rsid w:val="00E419C8"/>
    <w:rsid w:val="00E4322F"/>
    <w:rsid w:val="00E44601"/>
    <w:rsid w:val="00E44C87"/>
    <w:rsid w:val="00E4567E"/>
    <w:rsid w:val="00E46A08"/>
    <w:rsid w:val="00E46A40"/>
    <w:rsid w:val="00E46DAF"/>
    <w:rsid w:val="00E50761"/>
    <w:rsid w:val="00E50DB3"/>
    <w:rsid w:val="00E514F9"/>
    <w:rsid w:val="00E522E2"/>
    <w:rsid w:val="00E52331"/>
    <w:rsid w:val="00E52615"/>
    <w:rsid w:val="00E52F1F"/>
    <w:rsid w:val="00E53889"/>
    <w:rsid w:val="00E53FF0"/>
    <w:rsid w:val="00E54087"/>
    <w:rsid w:val="00E547D6"/>
    <w:rsid w:val="00E547EB"/>
    <w:rsid w:val="00E54CB9"/>
    <w:rsid w:val="00E55E0C"/>
    <w:rsid w:val="00E567BE"/>
    <w:rsid w:val="00E568F3"/>
    <w:rsid w:val="00E5713E"/>
    <w:rsid w:val="00E64F68"/>
    <w:rsid w:val="00E65FFF"/>
    <w:rsid w:val="00E664BC"/>
    <w:rsid w:val="00E67316"/>
    <w:rsid w:val="00E6795A"/>
    <w:rsid w:val="00E7096D"/>
    <w:rsid w:val="00E73792"/>
    <w:rsid w:val="00E744C8"/>
    <w:rsid w:val="00E74C41"/>
    <w:rsid w:val="00E75B92"/>
    <w:rsid w:val="00E8106A"/>
    <w:rsid w:val="00E81D7E"/>
    <w:rsid w:val="00E82033"/>
    <w:rsid w:val="00E82F5C"/>
    <w:rsid w:val="00E83989"/>
    <w:rsid w:val="00E85656"/>
    <w:rsid w:val="00E8569D"/>
    <w:rsid w:val="00E8667D"/>
    <w:rsid w:val="00E867D2"/>
    <w:rsid w:val="00E86B15"/>
    <w:rsid w:val="00E875E9"/>
    <w:rsid w:val="00E909C3"/>
    <w:rsid w:val="00E9134B"/>
    <w:rsid w:val="00E91DC0"/>
    <w:rsid w:val="00E93CCC"/>
    <w:rsid w:val="00E941B6"/>
    <w:rsid w:val="00E94860"/>
    <w:rsid w:val="00E95037"/>
    <w:rsid w:val="00E95394"/>
    <w:rsid w:val="00E959CD"/>
    <w:rsid w:val="00E95B1C"/>
    <w:rsid w:val="00E95C26"/>
    <w:rsid w:val="00E97268"/>
    <w:rsid w:val="00E973ED"/>
    <w:rsid w:val="00E974E4"/>
    <w:rsid w:val="00E97A73"/>
    <w:rsid w:val="00EA019B"/>
    <w:rsid w:val="00EA1EC7"/>
    <w:rsid w:val="00EA2389"/>
    <w:rsid w:val="00EA2870"/>
    <w:rsid w:val="00EA2BD4"/>
    <w:rsid w:val="00EA2DF2"/>
    <w:rsid w:val="00EA3D2C"/>
    <w:rsid w:val="00EA440D"/>
    <w:rsid w:val="00EA4B75"/>
    <w:rsid w:val="00EA4C31"/>
    <w:rsid w:val="00EA4CE4"/>
    <w:rsid w:val="00EA585F"/>
    <w:rsid w:val="00EA6949"/>
    <w:rsid w:val="00EA6D5E"/>
    <w:rsid w:val="00EA7ACD"/>
    <w:rsid w:val="00EA7BD0"/>
    <w:rsid w:val="00EB07F9"/>
    <w:rsid w:val="00EB0ABF"/>
    <w:rsid w:val="00EB1460"/>
    <w:rsid w:val="00EB1FC3"/>
    <w:rsid w:val="00EB23FD"/>
    <w:rsid w:val="00EB2CFB"/>
    <w:rsid w:val="00EB35BC"/>
    <w:rsid w:val="00EB3D7E"/>
    <w:rsid w:val="00EB5DB6"/>
    <w:rsid w:val="00EB5FB1"/>
    <w:rsid w:val="00EB6782"/>
    <w:rsid w:val="00EB6A57"/>
    <w:rsid w:val="00EB7545"/>
    <w:rsid w:val="00EC02D1"/>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89D"/>
    <w:rsid w:val="00ED307B"/>
    <w:rsid w:val="00ED3531"/>
    <w:rsid w:val="00ED5167"/>
    <w:rsid w:val="00ED52CA"/>
    <w:rsid w:val="00ED6376"/>
    <w:rsid w:val="00EE063A"/>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A81"/>
    <w:rsid w:val="00EF6D03"/>
    <w:rsid w:val="00EF7E3D"/>
    <w:rsid w:val="00EF7F1C"/>
    <w:rsid w:val="00F030A9"/>
    <w:rsid w:val="00F032FD"/>
    <w:rsid w:val="00F03A47"/>
    <w:rsid w:val="00F04D84"/>
    <w:rsid w:val="00F05698"/>
    <w:rsid w:val="00F064CD"/>
    <w:rsid w:val="00F06871"/>
    <w:rsid w:val="00F10944"/>
    <w:rsid w:val="00F1106D"/>
    <w:rsid w:val="00F11555"/>
    <w:rsid w:val="00F11C7D"/>
    <w:rsid w:val="00F1259D"/>
    <w:rsid w:val="00F135B8"/>
    <w:rsid w:val="00F13FF0"/>
    <w:rsid w:val="00F1416A"/>
    <w:rsid w:val="00F14F1F"/>
    <w:rsid w:val="00F151A2"/>
    <w:rsid w:val="00F15456"/>
    <w:rsid w:val="00F15A8D"/>
    <w:rsid w:val="00F165C5"/>
    <w:rsid w:val="00F16A63"/>
    <w:rsid w:val="00F16B12"/>
    <w:rsid w:val="00F1732B"/>
    <w:rsid w:val="00F17C0C"/>
    <w:rsid w:val="00F202CA"/>
    <w:rsid w:val="00F21577"/>
    <w:rsid w:val="00F218C8"/>
    <w:rsid w:val="00F222C1"/>
    <w:rsid w:val="00F22505"/>
    <w:rsid w:val="00F240B1"/>
    <w:rsid w:val="00F24D0B"/>
    <w:rsid w:val="00F268F8"/>
    <w:rsid w:val="00F26C25"/>
    <w:rsid w:val="00F26C2F"/>
    <w:rsid w:val="00F2737C"/>
    <w:rsid w:val="00F274BD"/>
    <w:rsid w:val="00F2774E"/>
    <w:rsid w:val="00F27D05"/>
    <w:rsid w:val="00F30899"/>
    <w:rsid w:val="00F30A35"/>
    <w:rsid w:val="00F31356"/>
    <w:rsid w:val="00F316A1"/>
    <w:rsid w:val="00F31F50"/>
    <w:rsid w:val="00F33107"/>
    <w:rsid w:val="00F33A8E"/>
    <w:rsid w:val="00F345D5"/>
    <w:rsid w:val="00F3644F"/>
    <w:rsid w:val="00F3702F"/>
    <w:rsid w:val="00F37551"/>
    <w:rsid w:val="00F40946"/>
    <w:rsid w:val="00F40DFB"/>
    <w:rsid w:val="00F4363F"/>
    <w:rsid w:val="00F43F7B"/>
    <w:rsid w:val="00F4443F"/>
    <w:rsid w:val="00F44941"/>
    <w:rsid w:val="00F4555F"/>
    <w:rsid w:val="00F45893"/>
    <w:rsid w:val="00F45964"/>
    <w:rsid w:val="00F4642B"/>
    <w:rsid w:val="00F46F3A"/>
    <w:rsid w:val="00F479DE"/>
    <w:rsid w:val="00F47ABA"/>
    <w:rsid w:val="00F50340"/>
    <w:rsid w:val="00F504F5"/>
    <w:rsid w:val="00F52F07"/>
    <w:rsid w:val="00F532B9"/>
    <w:rsid w:val="00F5361E"/>
    <w:rsid w:val="00F54C16"/>
    <w:rsid w:val="00F54CCB"/>
    <w:rsid w:val="00F54DFC"/>
    <w:rsid w:val="00F54E5D"/>
    <w:rsid w:val="00F54E9A"/>
    <w:rsid w:val="00F55CA9"/>
    <w:rsid w:val="00F56DA6"/>
    <w:rsid w:val="00F614A8"/>
    <w:rsid w:val="00F62982"/>
    <w:rsid w:val="00F63A4F"/>
    <w:rsid w:val="00F64095"/>
    <w:rsid w:val="00F64BFE"/>
    <w:rsid w:val="00F6503A"/>
    <w:rsid w:val="00F65250"/>
    <w:rsid w:val="00F672D6"/>
    <w:rsid w:val="00F700CA"/>
    <w:rsid w:val="00F71394"/>
    <w:rsid w:val="00F71550"/>
    <w:rsid w:val="00F72FFE"/>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AD0"/>
    <w:rsid w:val="00F916A6"/>
    <w:rsid w:val="00F9191F"/>
    <w:rsid w:val="00F93DC6"/>
    <w:rsid w:val="00F94298"/>
    <w:rsid w:val="00F942AD"/>
    <w:rsid w:val="00F94860"/>
    <w:rsid w:val="00F95E95"/>
    <w:rsid w:val="00F967EB"/>
    <w:rsid w:val="00F96A9D"/>
    <w:rsid w:val="00F97183"/>
    <w:rsid w:val="00F97EE2"/>
    <w:rsid w:val="00FA09C9"/>
    <w:rsid w:val="00FA0E1D"/>
    <w:rsid w:val="00FA0F08"/>
    <w:rsid w:val="00FA1F15"/>
    <w:rsid w:val="00FA299D"/>
    <w:rsid w:val="00FA405E"/>
    <w:rsid w:val="00FA417D"/>
    <w:rsid w:val="00FA5E2F"/>
    <w:rsid w:val="00FA632D"/>
    <w:rsid w:val="00FA6C33"/>
    <w:rsid w:val="00FA7D37"/>
    <w:rsid w:val="00FB0387"/>
    <w:rsid w:val="00FB0CA8"/>
    <w:rsid w:val="00FB1124"/>
    <w:rsid w:val="00FB1352"/>
    <w:rsid w:val="00FB1396"/>
    <w:rsid w:val="00FB21C8"/>
    <w:rsid w:val="00FB2340"/>
    <w:rsid w:val="00FB2D3F"/>
    <w:rsid w:val="00FB4F17"/>
    <w:rsid w:val="00FB514D"/>
    <w:rsid w:val="00FB64AB"/>
    <w:rsid w:val="00FB79C5"/>
    <w:rsid w:val="00FC005B"/>
    <w:rsid w:val="00FC05B7"/>
    <w:rsid w:val="00FC1F72"/>
    <w:rsid w:val="00FC3EF1"/>
    <w:rsid w:val="00FC43F0"/>
    <w:rsid w:val="00FC6014"/>
    <w:rsid w:val="00FC6173"/>
    <w:rsid w:val="00FC6AAD"/>
    <w:rsid w:val="00FD1549"/>
    <w:rsid w:val="00FD1617"/>
    <w:rsid w:val="00FD18D6"/>
    <w:rsid w:val="00FD195B"/>
    <w:rsid w:val="00FD20D4"/>
    <w:rsid w:val="00FD2852"/>
    <w:rsid w:val="00FD2A94"/>
    <w:rsid w:val="00FD4134"/>
    <w:rsid w:val="00FD4199"/>
    <w:rsid w:val="00FD42A0"/>
    <w:rsid w:val="00FD4B63"/>
    <w:rsid w:val="00FD4E87"/>
    <w:rsid w:val="00FD60E9"/>
    <w:rsid w:val="00FD69B9"/>
    <w:rsid w:val="00FD6A8C"/>
    <w:rsid w:val="00FD726B"/>
    <w:rsid w:val="00FD728B"/>
    <w:rsid w:val="00FD7353"/>
    <w:rsid w:val="00FD7C7C"/>
    <w:rsid w:val="00FE06B8"/>
    <w:rsid w:val="00FE0EF8"/>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next w:val="Normal"/>
    <w:uiPriority w:val="35"/>
    <w:unhideWhenUsed/>
    <w:qFormat/>
    <w:rsid w:val="00072384"/>
    <w:pPr>
      <w:spacing w:line="240" w:lineRule="auto"/>
      <w:jc w:val="left"/>
    </w:pPr>
    <w:rPr>
      <w:rFonts w:ascii="Lora" w:hAnsi="Lora"/>
      <w:bCs/>
      <w:smallCaps/>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pPr>
      <w:ind w:left="480" w:hanging="480"/>
      <w:jc w:val="left"/>
    </w:pPr>
    <w:rPr>
      <w:rFonts w:cstheme="minorHAnsi"/>
      <w:smallCaps/>
      <w:sz w:val="20"/>
    </w:rPr>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F2611-D01D-4B0C-B2BD-25BED17AB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706</Words>
  <Characters>78127</Characters>
  <Application>Microsoft Office Word</Application>
  <DocSecurity>0</DocSecurity>
  <Lines>651</Lines>
  <Paragraphs>1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228</cp:revision>
  <cp:lastPrinted>2020-04-04T22:16:00Z</cp:lastPrinted>
  <dcterms:created xsi:type="dcterms:W3CDTF">2019-11-20T10:13:00Z</dcterms:created>
  <dcterms:modified xsi:type="dcterms:W3CDTF">2020-04-04T22:16:00Z</dcterms:modified>
</cp:coreProperties>
</file>